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B0F9E" w14:textId="77777777" w:rsidR="009E6AC7" w:rsidRPr="00094954" w:rsidRDefault="005D071D" w:rsidP="007C3DE8">
      <w:r w:rsidRPr="00094954">
        <w:rPr>
          <w:noProof/>
          <w:lang w:val="en-GB" w:eastAsia="ja-JP"/>
        </w:rPr>
        <mc:AlternateContent>
          <mc:Choice Requires="wps">
            <w:drawing>
              <wp:anchor distT="0" distB="0" distL="114300" distR="114300" simplePos="0" relativeHeight="251636224" behindDoc="0" locked="0" layoutInCell="1" allowOverlap="1" wp14:anchorId="0F2BBE2F" wp14:editId="1C2BCAD9">
                <wp:simplePos x="0" y="0"/>
                <wp:positionH relativeFrom="page">
                  <wp:posOffset>371789</wp:posOffset>
                </wp:positionH>
                <wp:positionV relativeFrom="page">
                  <wp:posOffset>808892</wp:posOffset>
                </wp:positionV>
                <wp:extent cx="6781165" cy="577781"/>
                <wp:effectExtent l="0" t="0" r="635" b="0"/>
                <wp:wrapNone/>
                <wp:docPr id="34" name="フリーフォーム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1165" cy="577781"/>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gradFill rotWithShape="1">
                          <a:gsLst>
                            <a:gs pos="59000">
                              <a:srgbClr val="00B050"/>
                            </a:gs>
                            <a:gs pos="0">
                              <a:srgbClr val="8EA138"/>
                            </a:gs>
                            <a:gs pos="100000">
                              <a:srgbClr val="C6C831"/>
                            </a:gs>
                          </a:gsLst>
                          <a:lin ang="5400000" scaled="1"/>
                        </a:gra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019CF" id="フリーフォーム 1" o:spid="_x0000_s1026" style="position:absolute;margin-left:29.25pt;margin-top:63.7pt;width:533.95pt;height:45.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" path="m,c,650,,650,,650,914,423,1786,414,2448,466,2448,,2448,,2448,l,xe" fillcolor="#8ea138" stroked="f">
                <v:fill color2="#c6c831" rotate="t" colors="0 #8ea138;38666f #00b050;1 #c6c831" focus="100%" type="gradient"/>
                <v:path arrowok="t" o:connecttype="custom" o:connectlocs="0,0;0,577781;6781165,414225;6781165,0;0,0" o:connectangles="0,0,0,0,0"/>
                <w10:wrap anchorx="page" anchory="page"/>
              </v:shape>
            </w:pict>
          </mc:Fallback>
        </mc:AlternateContent>
      </w:r>
      <w:r w:rsidR="009E6AC7" w:rsidRPr="00094954">
        <w:t>Asia-Pacific Management Accounting Association</w:t>
      </w:r>
    </w:p>
    <w:p w14:paraId="2F63070D" w14:textId="77777777" w:rsidR="00E72C88" w:rsidRPr="008B639D" w:rsidRDefault="00E72C88" w:rsidP="007C3DE8">
      <w:pPr>
        <w:rPr>
          <w:color w:val="000000" w:themeColor="text1"/>
        </w:rPr>
      </w:pPr>
      <w:r w:rsidRPr="008B639D">
        <w:rPr>
          <w:noProof/>
          <w:lang w:val="en-GB" w:eastAsia="ja-JP"/>
        </w:rPr>
        <w:drawing>
          <wp:anchor distT="0" distB="0" distL="114300" distR="114300" simplePos="0" relativeHeight="251635200" behindDoc="0" locked="0" layoutInCell="1" allowOverlap="1" wp14:anchorId="60BA1777" wp14:editId="5E231E39">
            <wp:simplePos x="0" y="0"/>
            <wp:positionH relativeFrom="column">
              <wp:posOffset>-8255</wp:posOffset>
            </wp:positionH>
            <wp:positionV relativeFrom="paragraph">
              <wp:posOffset>488315</wp:posOffset>
            </wp:positionV>
            <wp:extent cx="1819910" cy="873760"/>
            <wp:effectExtent l="0" t="0" r="8890" b="2540"/>
            <wp:wrapSquare wrapText="bothSides"/>
            <wp:docPr id="2" name="Picture 1" descr="C:\Users\Joshua\Downloads\logo-apma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hua\Downloads\logo-apmaa(2).jpg"/>
                    <pic:cNvPicPr>
                      <a:picLocks noChangeAspect="1" noChangeArrowheads="1"/>
                    </pic:cNvPicPr>
                  </pic:nvPicPr>
                  <pic:blipFill>
                    <a:blip r:embed="rId8" cstate="email">
                      <a:extLst>
                        <a:ext uri="{28A0092B-C50C-407E-A947-70E740481C1C}">
                          <a14:useLocalDpi xmlns:a14="http://schemas.microsoft.com/office/drawing/2010/main" val="0"/>
                        </a:ext>
                      </a:extLst>
                    </a:blip>
                    <a:srcRect/>
                    <a:stretch>
                      <a:fillRect/>
                    </a:stretch>
                  </pic:blipFill>
                  <pic:spPr bwMode="auto">
                    <a:xfrm>
                      <a:off x="0" y="0"/>
                      <a:ext cx="1819910" cy="8737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B639D">
        <w:rPr>
          <w:rFonts w:hint="eastAsia"/>
        </w:rPr>
        <w:t>Asia-Pacific Management Accounting Association</w:t>
      </w:r>
      <w:r w:rsidR="003B0C01" w:rsidRPr="008B639D">
        <w:br w:type="textWrapping" w:clear="all"/>
      </w:r>
    </w:p>
    <w:p w14:paraId="051251B9" w14:textId="77777777" w:rsidR="00E72C88" w:rsidRDefault="00E72C88" w:rsidP="007C3DE8"/>
    <w:p w14:paraId="2AD5CB13" w14:textId="77777777" w:rsidR="00E72C88" w:rsidRDefault="00E72C88" w:rsidP="007C3DE8"/>
    <w:p w14:paraId="66DC5976" w14:textId="77777777" w:rsidR="00A123D8" w:rsidRDefault="00A123D8" w:rsidP="00DB0FDC">
      <w:pPr>
        <w:adjustRightInd w:val="0"/>
        <w:snapToGrid w:val="0"/>
        <w:rPr>
          <w:rFonts w:ascii="Arial Black" w:hAnsi="Arial Black"/>
          <w:b/>
          <w:lang w:eastAsia="ja-JP"/>
        </w:rPr>
      </w:pPr>
    </w:p>
    <w:p w14:paraId="2E610199" w14:textId="77777777" w:rsidR="00993E4E" w:rsidRPr="00993E4E" w:rsidRDefault="00993E4E" w:rsidP="00DB0FDC">
      <w:pPr>
        <w:adjustRightInd w:val="0"/>
        <w:snapToGrid w:val="0"/>
      </w:pPr>
      <w:r w:rsidRPr="00993E4E">
        <w:rPr>
          <w:rFonts w:ascii="Arial Black" w:hAnsi="Arial Black"/>
          <w:b/>
        </w:rPr>
        <w:t>Special Issue, APMAA News</w:t>
      </w:r>
      <w:r w:rsidRPr="00993E4E">
        <w:rPr>
          <w:rFonts w:ascii="Arial Black" w:hAnsi="Arial Black" w:hint="eastAsia"/>
          <w:b/>
        </w:rPr>
        <w:t xml:space="preserve"> </w:t>
      </w:r>
      <w:r w:rsidRPr="00993E4E">
        <w:rPr>
          <w:rFonts w:ascii="Arial Black" w:hAnsi="Arial Black"/>
          <w:b/>
        </w:rPr>
        <w:t>No.</w:t>
      </w:r>
      <w:r w:rsidRPr="00993E4E">
        <w:rPr>
          <w:rFonts w:ascii="Arial Black" w:hAnsi="Arial Black" w:hint="eastAsia"/>
          <w:b/>
        </w:rPr>
        <w:t>2</w:t>
      </w:r>
      <w:r w:rsidR="00AB38F5">
        <w:rPr>
          <w:rFonts w:ascii="Arial Black" w:hAnsi="Arial Black" w:hint="eastAsia"/>
          <w:b/>
          <w:lang w:eastAsia="ja-JP"/>
        </w:rPr>
        <w:t>4</w:t>
      </w:r>
      <w:r w:rsidRPr="00993E4E">
        <w:rPr>
          <w:rFonts w:ascii="Arial Black" w:hAnsi="Arial Black"/>
          <w:b/>
        </w:rPr>
        <w:t>, January</w:t>
      </w:r>
      <w:r w:rsidRPr="00993E4E">
        <w:rPr>
          <w:rFonts w:ascii="Arial Black" w:hAnsi="Arial Black" w:hint="eastAsia"/>
          <w:b/>
        </w:rPr>
        <w:t xml:space="preserve"> </w:t>
      </w:r>
      <w:r w:rsidRPr="00993E4E">
        <w:rPr>
          <w:rFonts w:ascii="Arial Black" w:hAnsi="Arial Black"/>
          <w:b/>
        </w:rPr>
        <w:t>1, 201</w:t>
      </w:r>
      <w:r>
        <w:rPr>
          <w:rFonts w:ascii="Arial Black" w:hAnsi="Arial Black" w:hint="eastAsia"/>
          <w:b/>
        </w:rPr>
        <w:t>7</w:t>
      </w:r>
      <w:r w:rsidRPr="00993E4E">
        <w:rPr>
          <w:rFonts w:ascii="Arial Black" w:hAnsi="Arial Black" w:hint="eastAsia"/>
          <w:b/>
        </w:rPr>
        <w:t xml:space="preserve"> </w:t>
      </w:r>
      <w:r w:rsidRPr="00993E4E">
        <w:t xml:space="preserve">(New Year Statements of Commitment </w:t>
      </w:r>
      <w:r w:rsidRPr="00993E4E">
        <w:rPr>
          <w:rFonts w:hint="eastAsia"/>
        </w:rPr>
        <w:t>from</w:t>
      </w:r>
      <w:r w:rsidRPr="00993E4E">
        <w:t xml:space="preserve"> the APMAA 201</w:t>
      </w:r>
      <w:r>
        <w:rPr>
          <w:rFonts w:hint="eastAsia"/>
        </w:rPr>
        <w:t>7</w:t>
      </w:r>
      <w:r w:rsidRPr="00993E4E">
        <w:t xml:space="preserve"> Board </w:t>
      </w:r>
      <w:r w:rsidRPr="00993E4E">
        <w:rPr>
          <w:rFonts w:hint="eastAsia"/>
        </w:rPr>
        <w:t xml:space="preserve">of </w:t>
      </w:r>
      <w:r w:rsidRPr="00993E4E">
        <w:t>Directors)</w:t>
      </w:r>
    </w:p>
    <w:p w14:paraId="5A871C7A" w14:textId="77777777" w:rsidR="00993E4E" w:rsidRDefault="00993E4E" w:rsidP="00DB0FDC">
      <w:pPr>
        <w:adjustRightInd w:val="0"/>
        <w:snapToGrid w:val="0"/>
        <w:rPr>
          <w:rFonts w:eastAsia="ＭＳ Ｐゴシック"/>
          <w:lang w:eastAsia="ja-JP"/>
        </w:rPr>
      </w:pPr>
      <w:r w:rsidRPr="00993E4E">
        <w:t xml:space="preserve">1. </w:t>
      </w:r>
      <w:r w:rsidRPr="001F5CE7">
        <w:rPr>
          <w:lang w:val="id-ID"/>
        </w:rPr>
        <w:t>Commitment Statements</w:t>
      </w:r>
      <w:r w:rsidRPr="001F5CE7">
        <w:t xml:space="preserve"> </w:t>
      </w:r>
      <w:r w:rsidRPr="001F5CE7">
        <w:rPr>
          <w:rFonts w:hint="eastAsia"/>
          <w:lang w:val="id-ID"/>
        </w:rPr>
        <w:t>from</w:t>
      </w:r>
      <w:r w:rsidRPr="00993E4E">
        <w:t xml:space="preserve"> the </w:t>
      </w:r>
      <w:r w:rsidRPr="00993E4E">
        <w:rPr>
          <w:rFonts w:eastAsia="ＭＳ Ｐゴシック" w:hint="eastAsia"/>
        </w:rPr>
        <w:t>201</w:t>
      </w:r>
      <w:r>
        <w:rPr>
          <w:rFonts w:eastAsia="ＭＳ Ｐゴシック" w:hint="eastAsia"/>
        </w:rPr>
        <w:t>7</w:t>
      </w:r>
      <w:r w:rsidRPr="00993E4E">
        <w:rPr>
          <w:rFonts w:eastAsia="ＭＳ Ｐゴシック" w:hint="eastAsia"/>
        </w:rPr>
        <w:t xml:space="preserve"> APMAA Board Members </w:t>
      </w:r>
    </w:p>
    <w:p w14:paraId="0C5C629E" w14:textId="77777777" w:rsidR="00FD4211" w:rsidRPr="00FD4211" w:rsidRDefault="00FD4211" w:rsidP="00FD4211">
      <w:r w:rsidRPr="00FD4211">
        <w:rPr>
          <w:rFonts w:hint="eastAsia"/>
        </w:rPr>
        <w:t>2</w:t>
      </w:r>
      <w:r w:rsidRPr="00FD4211">
        <w:t xml:space="preserve">. </w:t>
      </w:r>
      <w:r w:rsidRPr="00FD4211">
        <w:rPr>
          <w:bCs/>
        </w:rPr>
        <w:t xml:space="preserve">Greeting from the </w:t>
      </w:r>
      <w:r w:rsidRPr="00FD4211">
        <w:rPr>
          <w:lang w:val="en-GB"/>
        </w:rPr>
        <w:t>APMAA 201</w:t>
      </w:r>
      <w:r w:rsidRPr="00FD4211">
        <w:rPr>
          <w:rFonts w:hint="eastAsia"/>
          <w:lang w:val="en-GB"/>
        </w:rPr>
        <w:t>7</w:t>
      </w:r>
      <w:r w:rsidRPr="00FD4211">
        <w:rPr>
          <w:lang w:val="en-GB"/>
        </w:rPr>
        <w:t xml:space="preserve"> </w:t>
      </w:r>
      <w:r w:rsidRPr="00FD4211">
        <w:t>Conference Organizer in Shanghai</w:t>
      </w:r>
    </w:p>
    <w:p w14:paraId="4F400943" w14:textId="77777777" w:rsidR="00993E4E" w:rsidRPr="00FD4211" w:rsidRDefault="00FD4211" w:rsidP="00DB0FDC">
      <w:pPr>
        <w:adjustRightInd w:val="0"/>
        <w:snapToGrid w:val="0"/>
      </w:pPr>
      <w:r w:rsidRPr="00FD4211">
        <w:rPr>
          <w:rFonts w:hint="eastAsia"/>
        </w:rPr>
        <w:t>3. Greeting</w:t>
      </w:r>
      <w:r w:rsidR="00611646">
        <w:rPr>
          <w:rFonts w:hint="eastAsia"/>
          <w:lang w:eastAsia="ja-JP"/>
        </w:rPr>
        <w:t>s</w:t>
      </w:r>
      <w:r w:rsidRPr="00FD4211">
        <w:rPr>
          <w:rFonts w:hint="eastAsia"/>
        </w:rPr>
        <w:t xml:space="preserve"> from</w:t>
      </w:r>
      <w:r w:rsidRPr="00FD4211">
        <w:t xml:space="preserve"> the 201</w:t>
      </w:r>
      <w:r w:rsidRPr="00FD4211">
        <w:rPr>
          <w:rFonts w:hint="eastAsia"/>
        </w:rPr>
        <w:t>6</w:t>
      </w:r>
      <w:r w:rsidRPr="00FD4211">
        <w:t xml:space="preserve"> Annual Conference </w:t>
      </w:r>
      <w:r w:rsidRPr="00FD4211">
        <w:rPr>
          <w:rFonts w:hint="eastAsia"/>
        </w:rPr>
        <w:t xml:space="preserve">Organizer </w:t>
      </w:r>
      <w:r w:rsidRPr="00FD4211">
        <w:t xml:space="preserve">in </w:t>
      </w:r>
      <w:r w:rsidRPr="00FD4211">
        <w:rPr>
          <w:rFonts w:hint="eastAsia"/>
        </w:rPr>
        <w:t xml:space="preserve">Taipei, Taiwan </w:t>
      </w:r>
    </w:p>
    <w:p w14:paraId="66B01C37" w14:textId="77777777" w:rsidR="00993E4E" w:rsidRPr="00094954" w:rsidRDefault="00993E4E" w:rsidP="00DB0FDC">
      <w:pPr>
        <w:pStyle w:val="TablePara"/>
        <w:adjustRightInd w:val="0"/>
        <w:snapToGrid w:val="0"/>
      </w:pPr>
      <w:r w:rsidRPr="00094954">
        <w:rPr>
          <w:rFonts w:hint="eastAsia"/>
        </w:rPr>
        <w:t>4</w:t>
      </w:r>
      <w:r w:rsidRPr="00094954">
        <w:t>. 201</w:t>
      </w:r>
      <w:r w:rsidR="00165DCF">
        <w:rPr>
          <w:rFonts w:hint="eastAsia"/>
        </w:rPr>
        <w:t>7</w:t>
      </w:r>
      <w:r w:rsidRPr="00094954">
        <w:t xml:space="preserve"> APMAA Steering Committee Members</w:t>
      </w:r>
    </w:p>
    <w:p w14:paraId="0D3751C2" w14:textId="77777777" w:rsidR="00993E4E" w:rsidRPr="00993E4E" w:rsidRDefault="00993E4E" w:rsidP="007C3DE8">
      <w:pPr>
        <w:rPr>
          <w:lang w:eastAsia="ja-JP"/>
        </w:rPr>
      </w:pPr>
      <w:r w:rsidRPr="00993E4E">
        <w:t>===============================================================</w:t>
      </w:r>
      <w:r w:rsidR="00DB0FDC">
        <w:rPr>
          <w:rFonts w:hint="eastAsia"/>
          <w:lang w:eastAsia="ja-JP"/>
        </w:rPr>
        <w:br/>
      </w:r>
    </w:p>
    <w:p w14:paraId="1E4848E9" w14:textId="77777777" w:rsidR="00FD4211" w:rsidRPr="00FD4211" w:rsidRDefault="00FD4211" w:rsidP="00FD4211">
      <w:pPr>
        <w:adjustRightInd w:val="0"/>
        <w:snapToGrid w:val="0"/>
        <w:rPr>
          <w:rFonts w:eastAsia="ＭＳ Ｐゴシック"/>
          <w:b/>
        </w:rPr>
      </w:pPr>
      <w:r w:rsidRPr="00FD4211">
        <w:rPr>
          <w:b/>
        </w:rPr>
        <w:t xml:space="preserve">1. </w:t>
      </w:r>
      <w:r w:rsidRPr="00FD4211">
        <w:rPr>
          <w:b/>
          <w:lang w:val="id-ID"/>
        </w:rPr>
        <w:t>Commitment Statements</w:t>
      </w:r>
      <w:r w:rsidRPr="00FD4211">
        <w:rPr>
          <w:b/>
        </w:rPr>
        <w:t xml:space="preserve"> </w:t>
      </w:r>
      <w:r w:rsidRPr="00FD4211">
        <w:rPr>
          <w:rFonts w:hint="eastAsia"/>
          <w:b/>
          <w:lang w:val="id-ID"/>
        </w:rPr>
        <w:t>from</w:t>
      </w:r>
      <w:r w:rsidRPr="00FD4211">
        <w:rPr>
          <w:b/>
        </w:rPr>
        <w:t xml:space="preserve"> the </w:t>
      </w:r>
      <w:r w:rsidRPr="00FD4211">
        <w:rPr>
          <w:rFonts w:eastAsia="ＭＳ Ｐゴシック" w:hint="eastAsia"/>
          <w:b/>
        </w:rPr>
        <w:t xml:space="preserve">2017 APMAA Board Members </w:t>
      </w:r>
    </w:p>
    <w:p w14:paraId="5621C66B" w14:textId="77777777" w:rsidR="00FD4211" w:rsidRDefault="00FD4211" w:rsidP="007C3DE8">
      <w:pPr>
        <w:rPr>
          <w:lang w:eastAsia="ja-JP"/>
        </w:rPr>
      </w:pPr>
    </w:p>
    <w:p w14:paraId="68C5E46A" w14:textId="77777777" w:rsidR="0086745B" w:rsidRPr="00993E4E" w:rsidRDefault="00993E4E" w:rsidP="007C3DE8">
      <w:r w:rsidRPr="00993E4E">
        <w:rPr>
          <w:rFonts w:hint="eastAsia"/>
        </w:rPr>
        <w:t xml:space="preserve">A Happy New Year! This issue presents </w:t>
      </w:r>
      <w:proofErr w:type="gramStart"/>
      <w:r w:rsidRPr="00993E4E">
        <w:rPr>
          <w:rFonts w:hint="eastAsia"/>
        </w:rPr>
        <w:t>you</w:t>
      </w:r>
      <w:proofErr w:type="gramEnd"/>
      <w:r w:rsidRPr="00993E4E">
        <w:rPr>
          <w:rFonts w:hint="eastAsia"/>
        </w:rPr>
        <w:t xml:space="preserve"> a collection of </w:t>
      </w:r>
      <w:r w:rsidRPr="00993E4E">
        <w:rPr>
          <w:rFonts w:hint="eastAsia"/>
          <w:lang w:val="en-GB"/>
        </w:rPr>
        <w:t xml:space="preserve">New Year </w:t>
      </w:r>
      <w:r w:rsidRPr="001F5CE7">
        <w:rPr>
          <w:rFonts w:eastAsia="ＭＳ Ｐゴシック"/>
        </w:rPr>
        <w:t>Statements of Commitment</w:t>
      </w:r>
      <w:r w:rsidRPr="0006481F">
        <w:rPr>
          <w:rFonts w:eastAsia="ＭＳ Ｐゴシック" w:hint="eastAsia"/>
          <w:b/>
        </w:rPr>
        <w:t xml:space="preserve"> </w:t>
      </w:r>
      <w:r w:rsidR="008B639D" w:rsidRPr="008B639D">
        <w:rPr>
          <w:rFonts w:eastAsia="ＭＳ Ｐゴシック" w:hint="eastAsia"/>
        </w:rPr>
        <w:t>from</w:t>
      </w:r>
      <w:r w:rsidR="0006481F">
        <w:rPr>
          <w:rFonts w:eastAsia="ＭＳ Ｐゴシック" w:hint="eastAsia"/>
        </w:rPr>
        <w:t xml:space="preserve"> all</w:t>
      </w:r>
      <w:r w:rsidRPr="00993E4E">
        <w:rPr>
          <w:rFonts w:eastAsia="ＭＳ Ｐゴシック" w:hint="eastAsia"/>
        </w:rPr>
        <w:t xml:space="preserve"> </w:t>
      </w:r>
      <w:r w:rsidRPr="00993E4E">
        <w:rPr>
          <w:lang w:val="en-GB"/>
        </w:rPr>
        <w:t>APMAA 201</w:t>
      </w:r>
      <w:r w:rsidR="00165DCF">
        <w:rPr>
          <w:rFonts w:hint="eastAsia"/>
          <w:lang w:val="en-GB"/>
        </w:rPr>
        <w:t>7</w:t>
      </w:r>
      <w:r w:rsidRPr="00993E4E">
        <w:rPr>
          <w:lang w:val="en-GB"/>
        </w:rPr>
        <w:t xml:space="preserve"> </w:t>
      </w:r>
      <w:r w:rsidRPr="00993E4E">
        <w:rPr>
          <w:rFonts w:hint="eastAsia"/>
          <w:lang w:val="en-GB"/>
        </w:rPr>
        <w:t xml:space="preserve">Board </w:t>
      </w:r>
      <w:r w:rsidRPr="00993E4E">
        <w:rPr>
          <w:lang w:val="en-GB"/>
        </w:rPr>
        <w:t>Directors</w:t>
      </w:r>
      <w:r w:rsidRPr="00993E4E">
        <w:rPr>
          <w:rFonts w:hint="eastAsia"/>
          <w:lang w:val="en-GB"/>
        </w:rPr>
        <w:t>. The 201</w:t>
      </w:r>
      <w:r w:rsidR="00165DCF">
        <w:rPr>
          <w:rFonts w:hint="eastAsia"/>
          <w:lang w:val="en-GB"/>
        </w:rPr>
        <w:t>7</w:t>
      </w:r>
      <w:r w:rsidRPr="00993E4E">
        <w:rPr>
          <w:rFonts w:hint="eastAsia"/>
          <w:lang w:val="en-GB"/>
        </w:rPr>
        <w:t xml:space="preserve"> directors promise to lead</w:t>
      </w:r>
      <w:r w:rsidRPr="00993E4E">
        <w:rPr>
          <w:lang w:val="en-GB"/>
        </w:rPr>
        <w:t xml:space="preserve"> the </w:t>
      </w:r>
      <w:r w:rsidRPr="00993E4E">
        <w:t>Asia-Pacific Management Accounting Association</w:t>
      </w:r>
      <w:r w:rsidRPr="00993E4E">
        <w:rPr>
          <w:rFonts w:hint="eastAsia"/>
        </w:rPr>
        <w:t xml:space="preserve"> to</w:t>
      </w:r>
      <w:r w:rsidR="002C7172">
        <w:t>wards being a</w:t>
      </w:r>
      <w:r w:rsidRPr="00993E4E">
        <w:rPr>
          <w:rFonts w:hint="eastAsia"/>
        </w:rPr>
        <w:t xml:space="preserve"> </w:t>
      </w:r>
      <w:r w:rsidR="0006481F">
        <w:rPr>
          <w:rFonts w:hint="eastAsia"/>
        </w:rPr>
        <w:t>more</w:t>
      </w:r>
      <w:r w:rsidRPr="00993E4E">
        <w:rPr>
          <w:rFonts w:hint="eastAsia"/>
        </w:rPr>
        <w:t xml:space="preserve"> attractive and friendly academic association.  </w:t>
      </w:r>
    </w:p>
    <w:tbl>
      <w:tblPr>
        <w:tblStyle w:val="TableGrid"/>
        <w:tblW w:w="9498" w:type="dxa"/>
        <w:tblInd w:w="-176" w:type="dxa"/>
        <w:tblLook w:val="04A0" w:firstRow="1" w:lastRow="0" w:firstColumn="1" w:lastColumn="0" w:noHBand="0" w:noVBand="1"/>
      </w:tblPr>
      <w:tblGrid>
        <w:gridCol w:w="9498"/>
      </w:tblGrid>
      <w:tr w:rsidR="00DB0FDC" w:rsidRPr="00993E4E" w14:paraId="66B31819" w14:textId="77777777" w:rsidTr="002259C7">
        <w:trPr>
          <w:trHeight w:val="5216"/>
        </w:trPr>
        <w:tc>
          <w:tcPr>
            <w:tcW w:w="9498" w:type="dxa"/>
          </w:tcPr>
          <w:p w14:paraId="0AD8A5C8" w14:textId="77777777" w:rsidR="00DB0FDC" w:rsidRPr="00A123D8" w:rsidRDefault="00DB0FDC" w:rsidP="00DB0FDC">
            <w:pPr>
              <w:adjustRightInd w:val="0"/>
              <w:snapToGrid w:val="0"/>
              <w:spacing w:line="240" w:lineRule="atLeast"/>
              <w:rPr>
                <w:b/>
              </w:rPr>
            </w:pPr>
            <w:r w:rsidRPr="00A123D8">
              <w:rPr>
                <w:rFonts w:hint="eastAsia"/>
                <w:b/>
              </w:rPr>
              <w:lastRenderedPageBreak/>
              <w:t>Directors</w:t>
            </w:r>
            <w:r w:rsidRPr="00A123D8">
              <w:rPr>
                <w:b/>
              </w:rPr>
              <w:t xml:space="preserve">’ </w:t>
            </w:r>
            <w:r w:rsidRPr="00A123D8">
              <w:rPr>
                <w:rFonts w:hint="eastAsia"/>
                <w:b/>
              </w:rPr>
              <w:t>Commitment to the</w:t>
            </w:r>
            <w:r w:rsidRPr="00A123D8">
              <w:rPr>
                <w:b/>
              </w:rPr>
              <w:t xml:space="preserve"> Responsibilities</w:t>
            </w:r>
            <w:r w:rsidRPr="00A123D8">
              <w:rPr>
                <w:rFonts w:hint="eastAsia"/>
                <w:b/>
              </w:rPr>
              <w:t xml:space="preserve"> in APMAA</w:t>
            </w:r>
          </w:p>
          <w:p w14:paraId="345C9305" w14:textId="77777777" w:rsidR="00DB0FDC" w:rsidRPr="00A123D8" w:rsidRDefault="00DB0FDC" w:rsidP="00DB0FDC">
            <w:pPr>
              <w:adjustRightInd w:val="0"/>
              <w:snapToGrid w:val="0"/>
              <w:spacing w:line="240" w:lineRule="atLeast"/>
              <w:rPr>
                <w:b/>
              </w:rPr>
            </w:pPr>
            <w:r w:rsidRPr="00A123D8">
              <w:rPr>
                <w:rFonts w:hint="eastAsia"/>
                <w:b/>
              </w:rPr>
              <w:t>Representative Directors</w:t>
            </w:r>
            <w:r w:rsidRPr="00A123D8">
              <w:rPr>
                <w:b/>
              </w:rPr>
              <w:t>’</w:t>
            </w:r>
            <w:r w:rsidRPr="00A123D8">
              <w:rPr>
                <w:rFonts w:eastAsia="ＭＳ Ｐゴシック"/>
                <w:b/>
              </w:rPr>
              <w:t xml:space="preserve"> Commitment</w:t>
            </w:r>
          </w:p>
          <w:p w14:paraId="5E80E47B" w14:textId="77777777" w:rsidR="00DB0FDC" w:rsidRPr="001E0153" w:rsidRDefault="00A123D8" w:rsidP="00DB0FDC">
            <w:pPr>
              <w:adjustRightInd w:val="0"/>
              <w:snapToGrid w:val="0"/>
              <w:spacing w:line="240" w:lineRule="atLeast"/>
            </w:pPr>
            <w:r>
              <w:rPr>
                <w:rFonts w:hint="eastAsia"/>
                <w:lang w:val="id-ID"/>
              </w:rPr>
              <w:t xml:space="preserve">　</w:t>
            </w:r>
            <w:r w:rsidR="00DB0FDC" w:rsidRPr="001E0153">
              <w:rPr>
                <w:rFonts w:hint="eastAsia"/>
                <w:lang w:val="id-ID"/>
              </w:rPr>
              <w:t>Growth strategy and planning</w:t>
            </w:r>
            <w:r>
              <w:rPr>
                <w:lang w:val="id-ID" w:eastAsia="ja-JP"/>
              </w:rPr>
              <w:br/>
            </w:r>
            <w:r>
              <w:rPr>
                <w:rFonts w:hint="eastAsia"/>
                <w:lang w:eastAsia="ja-JP"/>
              </w:rPr>
              <w:t xml:space="preserve">   </w:t>
            </w:r>
            <w:r w:rsidR="00DB0FDC" w:rsidRPr="001E0153">
              <w:rPr>
                <w:rFonts w:hint="eastAsia"/>
              </w:rPr>
              <w:t xml:space="preserve"> Full support of </w:t>
            </w:r>
            <w:r w:rsidR="00DB0FDC" w:rsidRPr="001E0153">
              <w:rPr>
                <w:rFonts w:hint="eastAsia"/>
                <w:u w:val="single"/>
              </w:rPr>
              <w:t xml:space="preserve">all </w:t>
            </w:r>
            <w:r w:rsidR="00DB0FDC" w:rsidRPr="001E0153">
              <w:rPr>
                <w:rFonts w:hint="eastAsia"/>
              </w:rPr>
              <w:t xml:space="preserve">conferences </w:t>
            </w:r>
          </w:p>
          <w:p w14:paraId="11CA2F55" w14:textId="77777777" w:rsidR="00DB0FDC" w:rsidRPr="00A123D8" w:rsidRDefault="00DB0FDC" w:rsidP="00DB0FDC">
            <w:pPr>
              <w:adjustRightInd w:val="0"/>
              <w:snapToGrid w:val="0"/>
              <w:spacing w:line="240" w:lineRule="atLeast"/>
              <w:rPr>
                <w:b/>
              </w:rPr>
            </w:pPr>
            <w:r w:rsidRPr="00A123D8">
              <w:rPr>
                <w:rFonts w:hint="eastAsia"/>
                <w:b/>
                <w:lang w:val="id-ID"/>
              </w:rPr>
              <w:t>Executive Senior Directors</w:t>
            </w:r>
            <w:r w:rsidRPr="00A123D8">
              <w:rPr>
                <w:b/>
                <w:lang w:val="id-ID"/>
              </w:rPr>
              <w:t>’</w:t>
            </w:r>
            <w:r w:rsidRPr="00A123D8">
              <w:rPr>
                <w:rFonts w:hint="eastAsia"/>
                <w:b/>
              </w:rPr>
              <w:t xml:space="preserve"> </w:t>
            </w:r>
            <w:r w:rsidRPr="00A123D8">
              <w:rPr>
                <w:rFonts w:eastAsia="ＭＳ Ｐゴシック"/>
                <w:b/>
              </w:rPr>
              <w:t>Commitment</w:t>
            </w:r>
          </w:p>
          <w:p w14:paraId="148691E5" w14:textId="77777777" w:rsidR="00DB0FDC" w:rsidRPr="001E0153" w:rsidRDefault="00A123D8" w:rsidP="00DB0FDC">
            <w:pPr>
              <w:adjustRightInd w:val="0"/>
              <w:snapToGrid w:val="0"/>
              <w:spacing w:line="240" w:lineRule="atLeast"/>
            </w:pPr>
            <w:r>
              <w:rPr>
                <w:rFonts w:hint="eastAsia"/>
              </w:rPr>
              <w:t xml:space="preserve">　</w:t>
            </w:r>
            <w:r w:rsidR="00DB0FDC" w:rsidRPr="001E0153">
              <w:rPr>
                <w:rFonts w:hint="eastAsia"/>
              </w:rPr>
              <w:t xml:space="preserve">Full efforts for the </w:t>
            </w:r>
            <w:r w:rsidR="00DB0FDC" w:rsidRPr="00E72C88">
              <w:rPr>
                <w:rFonts w:hint="eastAsia"/>
              </w:rPr>
              <w:t>hosted</w:t>
            </w:r>
            <w:r w:rsidR="00DB0FDC" w:rsidRPr="001E0153">
              <w:rPr>
                <w:rFonts w:hint="eastAsia"/>
              </w:rPr>
              <w:t xml:space="preserve"> conference </w:t>
            </w:r>
            <w:r>
              <w:rPr>
                <w:lang w:eastAsia="ja-JP"/>
              </w:rPr>
              <w:br/>
            </w:r>
            <w:r>
              <w:t xml:space="preserve">　</w:t>
            </w:r>
            <w:r>
              <w:rPr>
                <w:rFonts w:hint="eastAsia"/>
                <w:lang w:eastAsia="ja-JP"/>
              </w:rPr>
              <w:t>Re</w:t>
            </w:r>
            <w:r w:rsidR="00DB0FDC" w:rsidRPr="001E0153">
              <w:t>viewers</w:t>
            </w:r>
            <w:r w:rsidR="00D327E4" w:rsidRPr="001E0153">
              <w:t>, moderators</w:t>
            </w:r>
            <w:r w:rsidR="00DB0FDC" w:rsidRPr="001E0153">
              <w:rPr>
                <w:rFonts w:hint="eastAsia"/>
              </w:rPr>
              <w:t xml:space="preserve"> and </w:t>
            </w:r>
            <w:r w:rsidR="00DB0FDC" w:rsidRPr="001E0153">
              <w:t>discussants</w:t>
            </w:r>
            <w:r w:rsidR="00DB0FDC" w:rsidRPr="001E0153">
              <w:rPr>
                <w:rFonts w:hint="eastAsia"/>
              </w:rPr>
              <w:t xml:space="preserve"> at 2017 </w:t>
            </w:r>
            <w:r w:rsidR="00DB0FDC" w:rsidRPr="001E0153">
              <w:t>Shanghai</w:t>
            </w:r>
            <w:r w:rsidR="00DB0FDC" w:rsidRPr="001E0153">
              <w:rPr>
                <w:rFonts w:hint="eastAsia"/>
              </w:rPr>
              <w:t xml:space="preserve"> conference</w:t>
            </w:r>
            <w:r>
              <w:rPr>
                <w:lang w:eastAsia="ja-JP"/>
              </w:rPr>
              <w:br/>
            </w:r>
            <w:r>
              <w:rPr>
                <w:rFonts w:hint="eastAsia"/>
              </w:rPr>
              <w:t xml:space="preserve">　</w:t>
            </w:r>
            <w:r w:rsidR="00DB0FDC" w:rsidRPr="001E0153">
              <w:rPr>
                <w:rFonts w:hint="eastAsia"/>
              </w:rPr>
              <w:t>International member expansion, etc.</w:t>
            </w:r>
          </w:p>
          <w:p w14:paraId="0997B2A5" w14:textId="77777777" w:rsidR="00DB0FDC" w:rsidRPr="00A123D8" w:rsidRDefault="00DB0FDC" w:rsidP="00DB0FDC">
            <w:pPr>
              <w:adjustRightInd w:val="0"/>
              <w:snapToGrid w:val="0"/>
              <w:spacing w:line="240" w:lineRule="atLeast"/>
              <w:rPr>
                <w:b/>
              </w:rPr>
            </w:pPr>
            <w:r w:rsidRPr="00A123D8">
              <w:rPr>
                <w:b/>
              </w:rPr>
              <w:t>Senior Directors’</w:t>
            </w:r>
            <w:r w:rsidRPr="00A123D8">
              <w:rPr>
                <w:rFonts w:eastAsia="ＭＳ Ｐゴシック"/>
                <w:b/>
              </w:rPr>
              <w:t xml:space="preserve"> Commitment</w:t>
            </w:r>
          </w:p>
          <w:p w14:paraId="1BAD1D1D" w14:textId="77777777" w:rsidR="00DB0FDC" w:rsidRPr="001E0153" w:rsidRDefault="00A123D8" w:rsidP="00DB0FDC">
            <w:pPr>
              <w:adjustRightInd w:val="0"/>
              <w:snapToGrid w:val="0"/>
              <w:spacing w:line="240" w:lineRule="atLeast"/>
            </w:pPr>
            <w:r>
              <w:rPr>
                <w:rFonts w:hint="eastAsia"/>
              </w:rPr>
              <w:t xml:space="preserve">　</w:t>
            </w:r>
            <w:r w:rsidR="00DB0FDC" w:rsidRPr="001E0153">
              <w:rPr>
                <w:rFonts w:hint="eastAsia"/>
              </w:rPr>
              <w:t>R</w:t>
            </w:r>
            <w:r w:rsidR="00DB0FDC" w:rsidRPr="001E0153">
              <w:t>eviewers</w:t>
            </w:r>
            <w:r w:rsidR="00D327E4" w:rsidRPr="001E0153">
              <w:t>, moderators</w:t>
            </w:r>
            <w:r w:rsidR="00DB0FDC" w:rsidRPr="001E0153">
              <w:rPr>
                <w:rFonts w:hint="eastAsia"/>
              </w:rPr>
              <w:t xml:space="preserve"> and </w:t>
            </w:r>
            <w:r w:rsidR="00DB0FDC" w:rsidRPr="001E0153">
              <w:t>discussants</w:t>
            </w:r>
            <w:r w:rsidR="00DB0FDC" w:rsidRPr="001E0153">
              <w:rPr>
                <w:rFonts w:hint="eastAsia"/>
              </w:rPr>
              <w:t xml:space="preserve"> at 2017 </w:t>
            </w:r>
            <w:r w:rsidR="00DB0FDC" w:rsidRPr="001E0153">
              <w:t>Shanghai</w:t>
            </w:r>
            <w:r w:rsidR="00DB0FDC" w:rsidRPr="001E0153">
              <w:rPr>
                <w:rFonts w:hint="eastAsia"/>
              </w:rPr>
              <w:t xml:space="preserve"> conference</w:t>
            </w:r>
            <w:r>
              <w:rPr>
                <w:lang w:eastAsia="ja-JP"/>
              </w:rPr>
              <w:br/>
            </w:r>
            <w:r>
              <w:rPr>
                <w:rFonts w:hint="eastAsia"/>
              </w:rPr>
              <w:t xml:space="preserve">　</w:t>
            </w:r>
            <w:r w:rsidR="00DB0FDC" w:rsidRPr="001E0153">
              <w:rPr>
                <w:rFonts w:hint="eastAsia"/>
              </w:rPr>
              <w:t>International member expansion</w:t>
            </w:r>
            <w:r>
              <w:rPr>
                <w:rFonts w:hint="eastAsia"/>
                <w:lang w:eastAsia="ja-JP"/>
              </w:rPr>
              <w:t>, etc.</w:t>
            </w:r>
            <w:r w:rsidR="00DB0FDC" w:rsidRPr="001E0153">
              <w:rPr>
                <w:rFonts w:hint="eastAsia"/>
              </w:rPr>
              <w:t xml:space="preserve"> </w:t>
            </w:r>
          </w:p>
          <w:p w14:paraId="5B42ABB6" w14:textId="77777777" w:rsidR="00DB0FDC" w:rsidRPr="00A123D8" w:rsidRDefault="00DB0FDC" w:rsidP="00DB0FDC">
            <w:pPr>
              <w:adjustRightInd w:val="0"/>
              <w:snapToGrid w:val="0"/>
              <w:spacing w:line="240" w:lineRule="atLeast"/>
              <w:rPr>
                <w:b/>
              </w:rPr>
            </w:pPr>
            <w:r w:rsidRPr="00A123D8">
              <w:rPr>
                <w:b/>
              </w:rPr>
              <w:t>Directors’</w:t>
            </w:r>
            <w:r w:rsidRPr="00A123D8">
              <w:rPr>
                <w:rFonts w:eastAsia="ＭＳ Ｐゴシック"/>
                <w:b/>
              </w:rPr>
              <w:t xml:space="preserve"> Commitment</w:t>
            </w:r>
          </w:p>
          <w:p w14:paraId="27C25E94" w14:textId="77777777" w:rsidR="00DB0FDC" w:rsidRPr="00993E4E" w:rsidRDefault="00A123D8" w:rsidP="00A123D8">
            <w:pPr>
              <w:adjustRightInd w:val="0"/>
              <w:snapToGrid w:val="0"/>
              <w:spacing w:line="240" w:lineRule="atLeast"/>
              <w:rPr>
                <w:u w:val="single"/>
              </w:rPr>
            </w:pPr>
            <w:r>
              <w:rPr>
                <w:rFonts w:hint="eastAsia"/>
              </w:rPr>
              <w:t xml:space="preserve">　</w:t>
            </w:r>
            <w:proofErr w:type="gramStart"/>
            <w:r w:rsidR="00DB0FDC" w:rsidRPr="001E0153">
              <w:rPr>
                <w:rFonts w:hint="eastAsia"/>
              </w:rPr>
              <w:t>R</w:t>
            </w:r>
            <w:r w:rsidR="00DB0FDC" w:rsidRPr="001E0153">
              <w:t>eviewers</w:t>
            </w:r>
            <w:r w:rsidR="00DB0FDC" w:rsidRPr="001E0153">
              <w:rPr>
                <w:rFonts w:hint="eastAsia"/>
              </w:rPr>
              <w:t>,  moderators</w:t>
            </w:r>
            <w:proofErr w:type="gramEnd"/>
            <w:r w:rsidR="00DB0FDC" w:rsidRPr="001E0153">
              <w:rPr>
                <w:rFonts w:hint="eastAsia"/>
              </w:rPr>
              <w:t xml:space="preserve"> and </w:t>
            </w:r>
            <w:r w:rsidR="00DB0FDC" w:rsidRPr="001E0153">
              <w:t>discussants</w:t>
            </w:r>
            <w:r w:rsidR="00DB0FDC" w:rsidRPr="001E0153">
              <w:rPr>
                <w:rFonts w:hint="eastAsia"/>
              </w:rPr>
              <w:t xml:space="preserve"> at 2017 </w:t>
            </w:r>
            <w:r w:rsidR="00DB0FDC" w:rsidRPr="001E0153">
              <w:t>Shanghai</w:t>
            </w:r>
            <w:r w:rsidR="00DB0FDC" w:rsidRPr="001E0153">
              <w:rPr>
                <w:rFonts w:hint="eastAsia"/>
              </w:rPr>
              <w:t xml:space="preserve"> conference</w:t>
            </w:r>
            <w:r>
              <w:rPr>
                <w:lang w:eastAsia="ja-JP"/>
              </w:rPr>
              <w:br/>
            </w:r>
            <w:r>
              <w:rPr>
                <w:rFonts w:hint="eastAsia"/>
              </w:rPr>
              <w:t xml:space="preserve">　</w:t>
            </w:r>
            <w:r w:rsidR="00DB0FDC" w:rsidRPr="001E0153">
              <w:rPr>
                <w:rFonts w:hint="eastAsia"/>
              </w:rPr>
              <w:t>International member expansion</w:t>
            </w:r>
            <w:r w:rsidR="00DB0FDC" w:rsidRPr="00993E4E">
              <w:rPr>
                <w:rFonts w:hint="eastAsia"/>
              </w:rPr>
              <w:t xml:space="preserve"> </w:t>
            </w:r>
          </w:p>
        </w:tc>
      </w:tr>
    </w:tbl>
    <w:p w14:paraId="7FB06A18" w14:textId="77777777" w:rsidR="00DB0FDC" w:rsidRDefault="00DB0FDC" w:rsidP="00DB0FDC">
      <w:pPr>
        <w:rPr>
          <w:lang w:val="en-GB" w:eastAsia="ja-JP"/>
        </w:rPr>
      </w:pPr>
    </w:p>
    <w:p w14:paraId="2DE313F4" w14:textId="77777777" w:rsidR="00DB0FDC" w:rsidRPr="00DB0FDC" w:rsidRDefault="00DB0FDC" w:rsidP="00DB0FDC">
      <w:pPr>
        <w:rPr>
          <w:lang w:val="en-GB" w:eastAsia="ja-JP"/>
        </w:rPr>
      </w:pPr>
    </w:p>
    <w:p w14:paraId="7B814D94" w14:textId="77777777" w:rsidR="00F06273" w:rsidRPr="00A123D8" w:rsidRDefault="00F06273" w:rsidP="007C3DE8">
      <w:pPr>
        <w:pStyle w:val="ListParagraph0"/>
        <w:numPr>
          <w:ilvl w:val="0"/>
          <w:numId w:val="31"/>
        </w:numPr>
        <w:rPr>
          <w:b/>
          <w:lang w:val="en-GB"/>
        </w:rPr>
      </w:pPr>
      <w:r w:rsidRPr="00A123D8">
        <w:rPr>
          <w:b/>
          <w:lang w:val="id-ID"/>
        </w:rPr>
        <w:t xml:space="preserve">Commitment </w:t>
      </w:r>
      <w:r w:rsidR="008B639D" w:rsidRPr="00A123D8">
        <w:rPr>
          <w:rFonts w:hint="eastAsia"/>
          <w:b/>
          <w:lang w:val="id-ID"/>
        </w:rPr>
        <w:t>S</w:t>
      </w:r>
      <w:r w:rsidRPr="00A123D8">
        <w:rPr>
          <w:b/>
          <w:lang w:val="id-ID"/>
        </w:rPr>
        <w:t>tatements</w:t>
      </w:r>
      <w:r w:rsidR="008B639D" w:rsidRPr="00A123D8">
        <w:rPr>
          <w:rFonts w:hint="eastAsia"/>
          <w:b/>
          <w:lang w:val="id-ID"/>
        </w:rPr>
        <w:t xml:space="preserve">: </w:t>
      </w:r>
      <w:r w:rsidRPr="00A123D8">
        <w:rPr>
          <w:b/>
          <w:lang w:val="en-GB"/>
        </w:rPr>
        <w:t>Representative Directors</w:t>
      </w:r>
      <w:r w:rsidRPr="00A123D8">
        <w:rPr>
          <w:rFonts w:hint="eastAsia"/>
          <w:b/>
          <w:lang w:val="en-GB"/>
        </w:rPr>
        <w:br/>
      </w:r>
    </w:p>
    <w:tbl>
      <w:tblPr>
        <w:tblStyle w:val="TableGrid"/>
        <w:tblW w:w="9498" w:type="dxa"/>
        <w:tblInd w:w="-176" w:type="dxa"/>
        <w:tblLook w:val="04A0" w:firstRow="1" w:lastRow="0" w:firstColumn="1" w:lastColumn="0" w:noHBand="0" w:noVBand="1"/>
      </w:tblPr>
      <w:tblGrid>
        <w:gridCol w:w="9498"/>
      </w:tblGrid>
      <w:tr w:rsidR="00F06273" w:rsidRPr="00F06273" w14:paraId="596F7BCA" w14:textId="77777777" w:rsidTr="00515CFC">
        <w:tc>
          <w:tcPr>
            <w:tcW w:w="9498" w:type="dxa"/>
          </w:tcPr>
          <w:p w14:paraId="2A8A3415" w14:textId="77777777" w:rsidR="00F06273" w:rsidRPr="00F06273" w:rsidRDefault="00F06273" w:rsidP="007C3DE8">
            <w:r w:rsidRPr="00F06273">
              <w:t>Chair of the Board</w:t>
            </w:r>
            <w:r w:rsidRPr="00F06273">
              <w:rPr>
                <w:rFonts w:hint="eastAsia"/>
              </w:rPr>
              <w:t xml:space="preserve"> of Directors</w:t>
            </w:r>
            <w:r w:rsidRPr="00F06273">
              <w:t xml:space="preserve">　　</w:t>
            </w:r>
          </w:p>
          <w:tbl>
            <w:tblPr>
              <w:tblW w:w="0" w:type="auto"/>
              <w:tblBorders>
                <w:top w:val="nil"/>
                <w:left w:val="nil"/>
                <w:bottom w:val="nil"/>
                <w:right w:val="nil"/>
              </w:tblBorders>
              <w:tblLook w:val="0000" w:firstRow="0" w:lastRow="0" w:firstColumn="0" w:lastColumn="0" w:noHBand="0" w:noVBand="0"/>
            </w:tblPr>
            <w:tblGrid>
              <w:gridCol w:w="9282"/>
            </w:tblGrid>
            <w:tr w:rsidR="005D71F4" w:rsidRPr="005D71F4" w14:paraId="08426034" w14:textId="77777777">
              <w:trPr>
                <w:trHeight w:val="140"/>
              </w:trPr>
              <w:tc>
                <w:tcPr>
                  <w:tcW w:w="0" w:type="auto"/>
                </w:tcPr>
                <w:p w14:paraId="12FCD349" w14:textId="77777777" w:rsidR="005D71F4" w:rsidRPr="005D71F4" w:rsidRDefault="00F06273" w:rsidP="000E5995">
                  <w:pPr>
                    <w:rPr>
                      <w:rFonts w:eastAsia="ＭＳ 明朝"/>
                      <w:color w:val="000000"/>
                      <w:lang w:val="en-GB" w:eastAsia="en-MY"/>
                    </w:rPr>
                  </w:pPr>
                  <w:r w:rsidRPr="00F06273">
                    <w:rPr>
                      <w:b/>
                    </w:rPr>
                    <w:t>Susumu Ueno</w:t>
                  </w:r>
                  <w:r w:rsidRPr="00F06273">
                    <w:rPr>
                      <w:rFonts w:hint="eastAsia"/>
                      <w:b/>
                    </w:rPr>
                    <w:t xml:space="preserve">, </w:t>
                  </w:r>
                  <w:hyperlink r:id="rId9" w:history="1">
                    <w:r w:rsidRPr="00F06273">
                      <w:rPr>
                        <w:color w:val="0000FF"/>
                        <w:u w:val="single"/>
                      </w:rPr>
                      <w:t>ueno@konan-u.ac.jp</w:t>
                    </w:r>
                  </w:hyperlink>
                  <w:r w:rsidR="00CE58B4">
                    <w:rPr>
                      <w:rFonts w:hint="eastAsia"/>
                      <w:color w:val="0000FF"/>
                      <w:u w:val="single"/>
                    </w:rPr>
                    <w:t xml:space="preserve"> </w:t>
                  </w:r>
                  <w:r w:rsidRPr="00F06273">
                    <w:t>(Professor Emeritus, Konan University, Japan</w:t>
                  </w:r>
                  <w:r w:rsidR="002B337D">
                    <w:rPr>
                      <w:rFonts w:hint="eastAsia"/>
                      <w:lang w:eastAsia="ja-JP"/>
                    </w:rPr>
                    <w:t>) (</w:t>
                  </w:r>
                  <w:r w:rsidR="009A48F4">
                    <w:rPr>
                      <w:rFonts w:hint="eastAsia"/>
                    </w:rPr>
                    <w:t>201</w:t>
                  </w:r>
                  <w:r w:rsidR="00CE58B4">
                    <w:rPr>
                      <w:rFonts w:hint="eastAsia"/>
                    </w:rPr>
                    <w:t>6</w:t>
                  </w:r>
                  <w:r w:rsidR="009A48F4">
                    <w:rPr>
                      <w:rFonts w:hint="eastAsia"/>
                    </w:rPr>
                    <w:t>, 2015,</w:t>
                  </w:r>
                  <w:r w:rsidR="006B3EA7">
                    <w:t xml:space="preserve"> </w:t>
                  </w:r>
                  <w:r w:rsidR="00460B78">
                    <w:rPr>
                      <w:rFonts w:hint="eastAsia"/>
                    </w:rPr>
                    <w:t>201</w:t>
                  </w:r>
                  <w:r w:rsidR="00CE58B4">
                    <w:rPr>
                      <w:rFonts w:hint="eastAsia"/>
                    </w:rPr>
                    <w:t>4</w:t>
                  </w:r>
                  <w:r w:rsidR="00460B78">
                    <w:rPr>
                      <w:rFonts w:hint="eastAsia"/>
                    </w:rPr>
                    <w:t xml:space="preserve"> APMAA </w:t>
                  </w:r>
                  <w:r w:rsidR="002B337D">
                    <w:rPr>
                      <w:rFonts w:hint="eastAsia"/>
                      <w:lang w:eastAsia="ja-JP"/>
                    </w:rPr>
                    <w:t>B</w:t>
                  </w:r>
                  <w:r w:rsidR="00460B78">
                    <w:rPr>
                      <w:rFonts w:hint="eastAsia"/>
                    </w:rPr>
                    <w:t>oard Chair;</w:t>
                  </w:r>
                  <w:r w:rsidR="005D71F4">
                    <w:rPr>
                      <w:rFonts w:eastAsia="ＭＳ 明朝" w:hint="eastAsia"/>
                      <w:color w:val="000000"/>
                      <w:lang w:val="en-GB"/>
                    </w:rPr>
                    <w:t xml:space="preserve"> </w:t>
                  </w:r>
                  <w:r w:rsidR="00CE58B4">
                    <w:rPr>
                      <w:rFonts w:hint="eastAsia"/>
                    </w:rPr>
                    <w:t>2013, 2012,</w:t>
                  </w:r>
                  <w:r w:rsidR="006B3EA7">
                    <w:t xml:space="preserve"> </w:t>
                  </w:r>
                  <w:r w:rsidR="00CE58B4">
                    <w:rPr>
                      <w:rFonts w:hint="eastAsia"/>
                    </w:rPr>
                    <w:t>2011, 2010 President)</w:t>
                  </w:r>
                </w:p>
              </w:tc>
            </w:tr>
          </w:tbl>
          <w:p w14:paraId="757165B5" w14:textId="77777777" w:rsidR="000E476B" w:rsidRDefault="00CE58B4" w:rsidP="007C3DE8">
            <w:r w:rsidRPr="00F06273">
              <w:rPr>
                <w:rFonts w:ascii="Arial" w:hAnsi="Arial" w:cs="Arial"/>
                <w:noProof/>
                <w:color w:val="222222"/>
                <w:lang w:val="en-GB" w:eastAsia="ja-JP"/>
              </w:rPr>
              <w:drawing>
                <wp:anchor distT="0" distB="0" distL="71755" distR="107950" simplePos="0" relativeHeight="251642368" behindDoc="1" locked="0" layoutInCell="1" allowOverlap="0" wp14:anchorId="2E1E06EE" wp14:editId="50FC9647">
                  <wp:simplePos x="0" y="0"/>
                  <wp:positionH relativeFrom="column">
                    <wp:posOffset>-33655</wp:posOffset>
                  </wp:positionH>
                  <wp:positionV relativeFrom="line">
                    <wp:posOffset>123825</wp:posOffset>
                  </wp:positionV>
                  <wp:extent cx="847725" cy="944245"/>
                  <wp:effectExtent l="0" t="0" r="9525" b="8255"/>
                  <wp:wrapTight wrapText="bothSides">
                    <wp:wrapPolygon edited="0">
                      <wp:start x="0" y="0"/>
                      <wp:lineTo x="0" y="21353"/>
                      <wp:lineTo x="21357" y="21353"/>
                      <wp:lineTo x="21357" y="0"/>
                      <wp:lineTo x="0" y="0"/>
                    </wp:wrapPolygon>
                  </wp:wrapTight>
                  <wp:docPr id="19" name="図 19" descr="http://apmaa.org/APMAA/index.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apmaa.org/APMAA/index.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7725" cy="944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71F4">
              <w:rPr>
                <w:rFonts w:hint="eastAsia"/>
              </w:rPr>
              <w:t xml:space="preserve"> </w:t>
            </w:r>
            <w:r w:rsidR="003E535F" w:rsidRPr="003E535F">
              <w:rPr>
                <w:rFonts w:eastAsia="PMingLiU"/>
                <w:lang w:eastAsia="zh-TW"/>
              </w:rPr>
              <w:t xml:space="preserve">Happy New Year! </w:t>
            </w:r>
            <w:r>
              <w:rPr>
                <w:rFonts w:hint="eastAsia"/>
              </w:rPr>
              <w:br/>
            </w:r>
            <w:r>
              <w:rPr>
                <w:rFonts w:hint="eastAsia"/>
              </w:rPr>
              <w:br/>
            </w:r>
            <w:r w:rsidR="003E535F" w:rsidRPr="003E535F">
              <w:rPr>
                <w:rFonts w:eastAsia="PMingLiU"/>
                <w:lang w:eastAsia="zh-TW"/>
              </w:rPr>
              <w:t xml:space="preserve">It is </w:t>
            </w:r>
            <w:r w:rsidR="003E535F" w:rsidRPr="003E535F">
              <w:rPr>
                <w:rFonts w:hint="eastAsia"/>
              </w:rPr>
              <w:t>a</w:t>
            </w:r>
            <w:r w:rsidR="003E535F" w:rsidRPr="003E535F">
              <w:rPr>
                <w:rFonts w:eastAsia="PMingLiU"/>
                <w:lang w:eastAsia="zh-TW"/>
              </w:rPr>
              <w:t xml:space="preserve"> great honor </w:t>
            </w:r>
            <w:r w:rsidR="003E535F" w:rsidRPr="003E535F">
              <w:rPr>
                <w:rFonts w:hint="eastAsia"/>
              </w:rPr>
              <w:t>for me to</w:t>
            </w:r>
            <w:r w:rsidR="003E535F" w:rsidRPr="003E535F">
              <w:rPr>
                <w:rFonts w:eastAsia="PMingLiU"/>
                <w:lang w:eastAsia="zh-TW"/>
              </w:rPr>
              <w:t xml:space="preserve"> serve as the </w:t>
            </w:r>
            <w:r w:rsidR="003E535F" w:rsidRPr="003E535F">
              <w:t>Chair of the</w:t>
            </w:r>
            <w:r w:rsidR="003E535F" w:rsidRPr="003E535F">
              <w:rPr>
                <w:rFonts w:eastAsia="PMingLiU"/>
                <w:lang w:eastAsia="zh-TW"/>
              </w:rPr>
              <w:t xml:space="preserve"> APMAA </w:t>
            </w:r>
            <w:r w:rsidR="003E535F" w:rsidRPr="003E535F">
              <w:t>Board of Directors</w:t>
            </w:r>
            <w:r>
              <w:rPr>
                <w:rFonts w:hint="eastAsia"/>
              </w:rPr>
              <w:t>.</w:t>
            </w:r>
            <w:r w:rsidR="000E476B" w:rsidRPr="00A938F1">
              <w:t xml:space="preserve"> I will do my best to share my experience </w:t>
            </w:r>
            <w:r w:rsidR="000E476B">
              <w:rPr>
                <w:rFonts w:hint="eastAsia"/>
              </w:rPr>
              <w:t xml:space="preserve">in planning </w:t>
            </w:r>
            <w:r w:rsidR="000E476B" w:rsidRPr="00A938F1">
              <w:t xml:space="preserve">and managing </w:t>
            </w:r>
            <w:r w:rsidR="000E476B">
              <w:rPr>
                <w:rFonts w:hint="eastAsia"/>
              </w:rPr>
              <w:t>APMAA strategies and activities.</w:t>
            </w:r>
          </w:p>
          <w:p w14:paraId="1A57C126" w14:textId="77777777" w:rsidR="000E476B" w:rsidRDefault="000E476B" w:rsidP="007C3DE8"/>
          <w:p w14:paraId="339993F7" w14:textId="77777777" w:rsidR="00A41116" w:rsidRDefault="003E535F" w:rsidP="007C3DE8">
            <w:r w:rsidRPr="003E535F">
              <w:t>APMAA was established in 2004</w:t>
            </w:r>
            <w:r w:rsidR="00CE58B4">
              <w:rPr>
                <w:rFonts w:hint="eastAsia"/>
              </w:rPr>
              <w:t xml:space="preserve"> and </w:t>
            </w:r>
            <w:r w:rsidR="002C2925">
              <w:t xml:space="preserve">since </w:t>
            </w:r>
            <w:r w:rsidR="00CE58B4">
              <w:rPr>
                <w:rFonts w:hint="eastAsia"/>
              </w:rPr>
              <w:t>then</w:t>
            </w:r>
            <w:r w:rsidRPr="003E535F">
              <w:t xml:space="preserve"> ha</w:t>
            </w:r>
            <w:r w:rsidR="002C2925">
              <w:t>s</w:t>
            </w:r>
            <w:r w:rsidRPr="003E535F">
              <w:t xml:space="preserve"> grown steadily but </w:t>
            </w:r>
            <w:r w:rsidRPr="003E535F">
              <w:rPr>
                <w:rFonts w:hint="eastAsia"/>
              </w:rPr>
              <w:t xml:space="preserve">very </w:t>
            </w:r>
            <w:r w:rsidRPr="003E535F">
              <w:t>slowly. I succeeded Prof. Dr. Akira Nishimura, the first president</w:t>
            </w:r>
            <w:r w:rsidR="000E476B" w:rsidRPr="003E535F">
              <w:t xml:space="preserve"> </w:t>
            </w:r>
            <w:r w:rsidR="000E476B">
              <w:rPr>
                <w:rFonts w:hint="eastAsia"/>
              </w:rPr>
              <w:t>o</w:t>
            </w:r>
            <w:r w:rsidR="000E476B" w:rsidRPr="003E535F">
              <w:t>n January 1, 2010</w:t>
            </w:r>
            <w:r w:rsidR="000E476B">
              <w:rPr>
                <w:rFonts w:hint="eastAsia"/>
              </w:rPr>
              <w:t>.</w:t>
            </w:r>
            <w:r w:rsidRPr="003E535F">
              <w:t xml:space="preserve"> In the Opening Remark at APMAA 2010 held in Taipei on November 5, 2010, I disclosed </w:t>
            </w:r>
            <w:r w:rsidR="0085562A">
              <w:rPr>
                <w:rFonts w:hint="eastAsia"/>
              </w:rPr>
              <w:t>the policy</w:t>
            </w:r>
            <w:r w:rsidRPr="003E535F">
              <w:t xml:space="preserve"> below:</w:t>
            </w:r>
          </w:p>
          <w:tbl>
            <w:tblPr>
              <w:tblW w:w="0" w:type="auto"/>
              <w:tblBorders>
                <w:top w:val="nil"/>
                <w:left w:val="nil"/>
                <w:bottom w:val="nil"/>
                <w:right w:val="nil"/>
              </w:tblBorders>
              <w:tblLook w:val="0000" w:firstRow="0" w:lastRow="0" w:firstColumn="0" w:lastColumn="0" w:noHBand="0" w:noVBand="0"/>
            </w:tblPr>
            <w:tblGrid>
              <w:gridCol w:w="9282"/>
            </w:tblGrid>
            <w:tr w:rsidR="0085562A" w:rsidRPr="0085562A" w14:paraId="732C9D99" w14:textId="77777777">
              <w:trPr>
                <w:trHeight w:val="247"/>
              </w:trPr>
              <w:tc>
                <w:tcPr>
                  <w:tcW w:w="0" w:type="auto"/>
                </w:tcPr>
                <w:p w14:paraId="25CE374F" w14:textId="77777777" w:rsidR="0085562A" w:rsidRPr="0085562A" w:rsidRDefault="003E535F" w:rsidP="006F7E0C">
                  <w:pPr>
                    <w:pStyle w:val="Default"/>
                    <w:snapToGrid w:val="0"/>
                    <w:spacing w:line="240" w:lineRule="atLeast"/>
                    <w:ind w:left="288"/>
                    <w:rPr>
                      <w:rFonts w:ascii="Times New Roman" w:hAnsi="Times New Roman" w:cs="Times New Roman"/>
                      <w:highlight w:val="yellow"/>
                      <w:lang w:val="en-GB" w:eastAsia="en-MY"/>
                    </w:rPr>
                  </w:pPr>
                  <w:r w:rsidRPr="006F7E0C">
                    <w:rPr>
                      <w:szCs w:val="21"/>
                    </w:rPr>
                    <w:t>“</w:t>
                  </w:r>
                  <w:hyperlink r:id="rId11" w:history="1"/>
                  <w:r w:rsidRPr="006F7E0C">
                    <w:rPr>
                      <w:szCs w:val="21"/>
                    </w:rPr>
                    <w:t xml:space="preserve">APMAA is a very young academic organization, and it is still at its infant stage.  </w:t>
                  </w:r>
                  <w:proofErr w:type="gramStart"/>
                  <w:r w:rsidRPr="006F7E0C">
                    <w:rPr>
                      <w:bCs/>
                      <w:szCs w:val="21"/>
                    </w:rPr>
                    <w:t>In order to</w:t>
                  </w:r>
                  <w:proofErr w:type="gramEnd"/>
                  <w:r w:rsidRPr="006F7E0C">
                    <w:rPr>
                      <w:bCs/>
                      <w:szCs w:val="21"/>
                    </w:rPr>
                    <w:t xml:space="preserve"> further</w:t>
                  </w:r>
                  <w:r w:rsidRPr="006F7E0C">
                    <w:rPr>
                      <w:szCs w:val="21"/>
                    </w:rPr>
                    <w:t xml:space="preserve"> develop </w:t>
                  </w:r>
                  <w:r w:rsidRPr="006F7E0C">
                    <w:rPr>
                      <w:rFonts w:hint="eastAsia"/>
                      <w:szCs w:val="21"/>
                    </w:rPr>
                    <w:t>the</w:t>
                  </w:r>
                  <w:r w:rsidRPr="006F7E0C">
                    <w:rPr>
                      <w:bCs/>
                      <w:szCs w:val="21"/>
                    </w:rPr>
                    <w:t xml:space="preserve"> organization</w:t>
                  </w:r>
                  <w:r w:rsidRPr="006F7E0C">
                    <w:rPr>
                      <w:szCs w:val="21"/>
                    </w:rPr>
                    <w:t xml:space="preserve"> and to ensure </w:t>
                  </w:r>
                  <w:r w:rsidRPr="006F7E0C">
                    <w:rPr>
                      <w:rFonts w:hint="eastAsia"/>
                      <w:szCs w:val="21"/>
                    </w:rPr>
                    <w:t>its</w:t>
                  </w:r>
                  <w:r w:rsidRPr="006F7E0C">
                    <w:rPr>
                      <w:szCs w:val="21"/>
                    </w:rPr>
                    <w:t xml:space="preserve"> </w:t>
                  </w:r>
                  <w:r w:rsidRPr="006F7E0C">
                    <w:rPr>
                      <w:bCs/>
                      <w:szCs w:val="21"/>
                    </w:rPr>
                    <w:t>growth</w:t>
                  </w:r>
                  <w:r w:rsidRPr="006F7E0C">
                    <w:rPr>
                      <w:szCs w:val="21"/>
                    </w:rPr>
                    <w:t>, APMAA must attract more people</w:t>
                  </w:r>
                  <w:r w:rsidRPr="006F7E0C">
                    <w:rPr>
                      <w:rFonts w:eastAsia="PMingLiU"/>
                      <w:szCs w:val="21"/>
                      <w:lang w:eastAsia="zh-TW"/>
                    </w:rPr>
                    <w:t xml:space="preserve"> to join </w:t>
                  </w:r>
                  <w:r w:rsidRPr="006F7E0C">
                    <w:rPr>
                      <w:rFonts w:hint="eastAsia"/>
                      <w:szCs w:val="21"/>
                    </w:rPr>
                    <w:t xml:space="preserve">us </w:t>
                  </w:r>
                  <w:r w:rsidRPr="006F7E0C">
                    <w:rPr>
                      <w:rFonts w:eastAsia="PMingLiU"/>
                      <w:szCs w:val="21"/>
                      <w:lang w:eastAsia="zh-TW"/>
                    </w:rPr>
                    <w:t>as members</w:t>
                  </w:r>
                  <w:r w:rsidRPr="006F7E0C">
                    <w:rPr>
                      <w:szCs w:val="21"/>
                    </w:rPr>
                    <w:t>.”</w:t>
                  </w:r>
                </w:p>
              </w:tc>
            </w:tr>
          </w:tbl>
          <w:p w14:paraId="11A6F6DD" w14:textId="77777777" w:rsidR="003E535F" w:rsidRDefault="00A625E3" w:rsidP="007C3DE8">
            <w:pPr>
              <w:rPr>
                <w:rFonts w:eastAsia="ＭＳ 明朝"/>
                <w:color w:val="000000"/>
                <w:lang w:val="en-GB"/>
              </w:rPr>
            </w:pPr>
            <w:r>
              <w:lastRenderedPageBreak/>
              <w:t xml:space="preserve">At </w:t>
            </w:r>
            <w:r w:rsidR="000E476B" w:rsidRPr="000E476B">
              <w:t xml:space="preserve">the 2016 annual conference in </w:t>
            </w:r>
            <w:proofErr w:type="gramStart"/>
            <w:r w:rsidR="000E476B" w:rsidRPr="000E476B">
              <w:t>Taipei</w:t>
            </w:r>
            <w:proofErr w:type="gramEnd"/>
            <w:r w:rsidR="000E476B" w:rsidRPr="000E476B">
              <w:t xml:space="preserve"> we attract</w:t>
            </w:r>
            <w:r>
              <w:t>ed</w:t>
            </w:r>
            <w:r w:rsidR="000E476B" w:rsidRPr="000E476B">
              <w:t xml:space="preserve"> around 160 participants from different parts of the world. I am extremely impressed by the effort and dedication of the Conference Chair, Professor Chu, Hsuan-Lien and her conference organizing team at </w:t>
            </w:r>
            <w:r>
              <w:t xml:space="preserve">the </w:t>
            </w:r>
            <w:r w:rsidR="000E476B" w:rsidRPr="000E476B">
              <w:t xml:space="preserve">School of Accountancy of National Taipei University. They orchestrated the entire four-day conference at a professional level so that every single participant could have a custom-fit experience. </w:t>
            </w:r>
            <w:r w:rsidR="000E476B" w:rsidRPr="0085562A">
              <w:rPr>
                <w:rFonts w:eastAsia="ＭＳ 明朝"/>
                <w:color w:val="000000"/>
                <w:lang w:val="en-GB" w:eastAsia="en-MY"/>
              </w:rPr>
              <w:t>Congratulations on completing the APMAA 2016 Conference and making it a great success!</w:t>
            </w:r>
          </w:p>
          <w:p w14:paraId="4D592E90" w14:textId="77777777" w:rsidR="002259C7" w:rsidRDefault="00D327E4" w:rsidP="007C3DE8">
            <w:pPr>
              <w:rPr>
                <w:rStyle w:val="googqs-tidbit-00"/>
                <w:lang w:eastAsia="ja-JP"/>
              </w:rPr>
            </w:pPr>
            <w:r>
              <w:rPr>
                <w:lang w:eastAsia="ja-JP"/>
              </w:rPr>
              <w:br/>
            </w:r>
            <w:r w:rsidR="000E476B" w:rsidRPr="003E535F">
              <w:rPr>
                <w:rFonts w:hint="eastAsia"/>
              </w:rPr>
              <w:t xml:space="preserve">APMAA </w:t>
            </w:r>
            <w:r w:rsidR="000E476B">
              <w:rPr>
                <w:rFonts w:hint="eastAsia"/>
              </w:rPr>
              <w:t xml:space="preserve">has chosen Dr. </w:t>
            </w:r>
            <w:r w:rsidR="000E476B" w:rsidRPr="000E476B">
              <w:rPr>
                <w:rFonts w:hint="eastAsia"/>
              </w:rPr>
              <w:t>Hu, Yiming,</w:t>
            </w:r>
            <w:r w:rsidR="000E476B" w:rsidRPr="00F06273">
              <w:rPr>
                <w:rFonts w:hint="eastAsia"/>
                <w:b/>
              </w:rPr>
              <w:t xml:space="preserve"> </w:t>
            </w:r>
            <w:r w:rsidR="000E476B" w:rsidRPr="00F06273">
              <w:t>Professor</w:t>
            </w:r>
            <w:r w:rsidR="000E476B">
              <w:rPr>
                <w:rFonts w:hint="eastAsia"/>
              </w:rPr>
              <w:t xml:space="preserve"> of </w:t>
            </w:r>
            <w:r w:rsidR="000E476B" w:rsidRPr="00F06273">
              <w:rPr>
                <w:lang w:eastAsia="zh-CN"/>
              </w:rPr>
              <w:t>Shanghai Jiao</w:t>
            </w:r>
            <w:r w:rsidR="000E476B">
              <w:rPr>
                <w:rFonts w:hint="eastAsia"/>
              </w:rPr>
              <w:t xml:space="preserve"> T</w:t>
            </w:r>
            <w:r w:rsidR="000E476B" w:rsidRPr="00F06273">
              <w:rPr>
                <w:lang w:eastAsia="zh-CN"/>
              </w:rPr>
              <w:t>ong University</w:t>
            </w:r>
            <w:r w:rsidR="000E476B" w:rsidRPr="00F06273">
              <w:t>, China</w:t>
            </w:r>
            <w:r w:rsidR="000E476B">
              <w:rPr>
                <w:rFonts w:hint="eastAsia"/>
              </w:rPr>
              <w:t xml:space="preserve"> </w:t>
            </w:r>
            <w:r w:rsidR="000E476B" w:rsidRPr="00F06273">
              <w:t>(2017 Conference Chair)</w:t>
            </w:r>
            <w:r w:rsidR="000E476B">
              <w:rPr>
                <w:rFonts w:hint="eastAsia"/>
              </w:rPr>
              <w:t xml:space="preserve"> </w:t>
            </w:r>
            <w:r w:rsidR="000E476B" w:rsidRPr="003E535F">
              <w:rPr>
                <w:rFonts w:hint="eastAsia"/>
              </w:rPr>
              <w:t>as the 201</w:t>
            </w:r>
            <w:r w:rsidR="000E476B">
              <w:rPr>
                <w:rFonts w:hint="eastAsia"/>
              </w:rPr>
              <w:t>7</w:t>
            </w:r>
            <w:r w:rsidR="000E476B" w:rsidRPr="003E535F">
              <w:rPr>
                <w:rFonts w:hint="eastAsia"/>
              </w:rPr>
              <w:t xml:space="preserve"> President</w:t>
            </w:r>
            <w:r w:rsidR="000E476B">
              <w:rPr>
                <w:rFonts w:hint="eastAsia"/>
              </w:rPr>
              <w:t>.</w:t>
            </w:r>
            <w:r w:rsidR="000E476B" w:rsidRPr="003E535F">
              <w:rPr>
                <w:rFonts w:hint="eastAsia"/>
              </w:rPr>
              <w:t xml:space="preserve"> She speaks about the importance of building bridges</w:t>
            </w:r>
            <w:r w:rsidR="000E476B" w:rsidRPr="003E535F">
              <w:t>,</w:t>
            </w:r>
            <w:r w:rsidR="000E476B" w:rsidRPr="003E535F">
              <w:rPr>
                <w:rFonts w:hint="eastAsia"/>
              </w:rPr>
              <w:t xml:space="preserve"> from what we as an association have achieved in the past</w:t>
            </w:r>
            <w:r w:rsidR="000E476B" w:rsidRPr="003E535F">
              <w:t>,</w:t>
            </w:r>
            <w:r w:rsidR="000E476B" w:rsidRPr="003E535F">
              <w:rPr>
                <w:rFonts w:hint="eastAsia"/>
              </w:rPr>
              <w:t xml:space="preserve"> to what we will achieve in the future.</w:t>
            </w:r>
            <w:r w:rsidR="000E476B" w:rsidRPr="003B5B1A">
              <w:rPr>
                <w:rStyle w:val="googqs-tidbit-00"/>
              </w:rPr>
              <w:t xml:space="preserve"> </w:t>
            </w:r>
            <w:r w:rsidR="002259C7">
              <w:rPr>
                <w:rStyle w:val="googqs-tidbit-00"/>
                <w:rFonts w:hint="eastAsia"/>
                <w:lang w:eastAsia="ja-JP"/>
              </w:rPr>
              <w:br/>
            </w:r>
          </w:p>
          <w:p w14:paraId="715C1F94" w14:textId="77777777" w:rsidR="000E476B" w:rsidRDefault="000E476B" w:rsidP="007C3DE8">
            <w:pPr>
              <w:rPr>
                <w:rStyle w:val="googqs-tidbit-00"/>
              </w:rPr>
            </w:pPr>
            <w:r w:rsidRPr="003E535F">
              <w:t>My colleagues at the APMAA board have always inspired me throughout my tenure of office.</w:t>
            </w:r>
            <w:r w:rsidRPr="003E535F">
              <w:rPr>
                <w:rFonts w:eastAsia="ＭＳ Ｐゴシック"/>
              </w:rPr>
              <w:t xml:space="preserve"> In fact, </w:t>
            </w:r>
            <w:r w:rsidRPr="003E535F">
              <w:t>I have loved every minute (almost!) of every hour of my work at APMAA. I am thankful for the honor of being allowed to serve as the APMAA board chair</w:t>
            </w:r>
            <w:r w:rsidRPr="003E535F">
              <w:rPr>
                <w:rFonts w:hint="eastAsia"/>
              </w:rPr>
              <w:t xml:space="preserve"> this year again</w:t>
            </w:r>
            <w:r w:rsidRPr="003E535F">
              <w:t>.</w:t>
            </w:r>
            <w:r w:rsidRPr="003B5B1A">
              <w:rPr>
                <w:rStyle w:val="googqs-tidbit-00"/>
              </w:rPr>
              <w:t xml:space="preserve"> Let’s work together to make this A</w:t>
            </w:r>
            <w:r w:rsidR="009E620D">
              <w:rPr>
                <w:rStyle w:val="googqs-tidbit-00"/>
              </w:rPr>
              <w:t>ssociation a great one!</w:t>
            </w:r>
            <w:r>
              <w:rPr>
                <w:rStyle w:val="googqs-tidbit-00"/>
              </w:rPr>
              <w:t xml:space="preserve"> </w:t>
            </w:r>
          </w:p>
          <w:p w14:paraId="763465BA" w14:textId="77777777" w:rsidR="000E476B" w:rsidRPr="003E535F" w:rsidRDefault="000E476B" w:rsidP="007C3DE8"/>
          <w:p w14:paraId="532F7F3D" w14:textId="77777777" w:rsidR="003E535F" w:rsidRPr="003E535F" w:rsidRDefault="003E535F" w:rsidP="007C3DE8">
            <w:r w:rsidRPr="003E535F">
              <w:t>My best wishes, and see you at APMAA 201</w:t>
            </w:r>
            <w:r>
              <w:rPr>
                <w:rFonts w:hint="eastAsia"/>
              </w:rPr>
              <w:t>7</w:t>
            </w:r>
            <w:r w:rsidRPr="003E535F">
              <w:t xml:space="preserve"> in </w:t>
            </w:r>
            <w:r>
              <w:t>Shanghai</w:t>
            </w:r>
            <w:r>
              <w:rPr>
                <w:rFonts w:hint="eastAsia"/>
              </w:rPr>
              <w:t>, China</w:t>
            </w:r>
            <w:r w:rsidRPr="003E535F">
              <w:t>.</w:t>
            </w:r>
          </w:p>
          <w:p w14:paraId="60312BF0" w14:textId="77777777" w:rsidR="00F06273" w:rsidRPr="00F06273" w:rsidRDefault="00F06273" w:rsidP="007C3DE8">
            <w:pPr>
              <w:rPr>
                <w:lang w:val="en-GB"/>
              </w:rPr>
            </w:pPr>
          </w:p>
        </w:tc>
      </w:tr>
      <w:tr w:rsidR="00F06273" w:rsidRPr="00F06273" w14:paraId="5244D7CC" w14:textId="77777777" w:rsidTr="00515CFC">
        <w:trPr>
          <w:trHeight w:val="1403"/>
        </w:trPr>
        <w:tc>
          <w:tcPr>
            <w:tcW w:w="9498" w:type="dxa"/>
          </w:tcPr>
          <w:p w14:paraId="24ECD9EA" w14:textId="77777777" w:rsidR="000E5995" w:rsidRDefault="00F06273" w:rsidP="007C3DE8">
            <w:pPr>
              <w:rPr>
                <w:lang w:eastAsia="ja-JP"/>
              </w:rPr>
            </w:pPr>
            <w:r w:rsidRPr="00F06273">
              <w:rPr>
                <w:rFonts w:hint="eastAsia"/>
              </w:rPr>
              <w:lastRenderedPageBreak/>
              <w:t>D</w:t>
            </w:r>
            <w:r w:rsidRPr="00F06273">
              <w:t>eputy Chair of the Board</w:t>
            </w:r>
            <w:r w:rsidRPr="00F06273">
              <w:rPr>
                <w:rFonts w:hint="eastAsia"/>
              </w:rPr>
              <w:t xml:space="preserve"> of </w:t>
            </w:r>
            <w:r w:rsidRPr="00C0023B">
              <w:rPr>
                <w:rFonts w:hint="eastAsia"/>
              </w:rPr>
              <w:t>Directors</w:t>
            </w:r>
          </w:p>
          <w:p w14:paraId="2D709E35" w14:textId="77777777" w:rsidR="00727DBF" w:rsidRDefault="00F06273" w:rsidP="007C3DE8">
            <w:pPr>
              <w:rPr>
                <w:lang w:eastAsia="ja-JP"/>
              </w:rPr>
            </w:pPr>
            <w:r w:rsidRPr="00F06273">
              <w:rPr>
                <w:b/>
                <w:bCs/>
                <w:color w:val="222222"/>
              </w:rPr>
              <w:t>Omar, Normah</w:t>
            </w:r>
            <w:r w:rsidRPr="00F06273">
              <w:rPr>
                <w:rFonts w:hint="eastAsia"/>
                <w:b/>
                <w:bCs/>
                <w:color w:val="222222"/>
              </w:rPr>
              <w:t xml:space="preserve">, </w:t>
            </w:r>
            <w:hyperlink r:id="rId12" w:history="1">
              <w:r w:rsidRPr="00F06273">
                <w:rPr>
                  <w:bCs/>
                  <w:color w:val="0000FF"/>
                  <w:u w:val="single"/>
                </w:rPr>
                <w:t>normah645@salam.uitm.edu.my</w:t>
              </w:r>
            </w:hyperlink>
            <w:r w:rsidRPr="00F06273">
              <w:rPr>
                <w:rFonts w:hint="eastAsia"/>
                <w:color w:val="000000" w:themeColor="text1"/>
                <w:sz w:val="20"/>
              </w:rPr>
              <w:t xml:space="preserve"> </w:t>
            </w:r>
            <w:r w:rsidRPr="00F06273">
              <w:rPr>
                <w:rFonts w:hint="eastAsia"/>
                <w:color w:val="000000" w:themeColor="text1"/>
              </w:rPr>
              <w:t>(</w:t>
            </w:r>
            <w:r w:rsidRPr="00F06273">
              <w:rPr>
                <w:color w:val="000000" w:themeColor="text1"/>
              </w:rPr>
              <w:t xml:space="preserve">Universiti </w:t>
            </w:r>
            <w:r w:rsidRPr="00F06273">
              <w:t>Teknologi MARA (UiTM)</w:t>
            </w:r>
            <w:r w:rsidRPr="00F06273">
              <w:rPr>
                <w:rFonts w:hint="eastAsia"/>
              </w:rPr>
              <w:t>, Malaysia)</w:t>
            </w:r>
            <w:r w:rsidR="009A48F4">
              <w:rPr>
                <w:rFonts w:hint="eastAsia"/>
              </w:rPr>
              <w:t xml:space="preserve">   </w:t>
            </w:r>
            <w:r w:rsidR="002B337D">
              <w:rPr>
                <w:rFonts w:hint="eastAsia"/>
                <w:lang w:eastAsia="ja-JP"/>
              </w:rPr>
              <w:t>(</w:t>
            </w:r>
            <w:r w:rsidR="000E5995">
              <w:rPr>
                <w:rFonts w:hint="eastAsia"/>
                <w:lang w:eastAsia="ja-JP"/>
              </w:rPr>
              <w:t xml:space="preserve">Chief </w:t>
            </w:r>
            <w:r w:rsidR="000E5995">
              <w:t>Editor of the Asia-Pacific Management Accounting Journal (APMAJ)</w:t>
            </w:r>
            <w:r w:rsidR="000E5995">
              <w:rPr>
                <w:rFonts w:hint="eastAsia"/>
                <w:lang w:eastAsia="ja-JP"/>
              </w:rPr>
              <w:t xml:space="preserve">; </w:t>
            </w:r>
            <w:r w:rsidR="000E5995" w:rsidRPr="00C0023B">
              <w:rPr>
                <w:rFonts w:hint="eastAsia"/>
              </w:rPr>
              <w:t xml:space="preserve"> </w:t>
            </w:r>
            <w:r w:rsidR="009A48F4">
              <w:rPr>
                <w:rFonts w:hint="eastAsia"/>
              </w:rPr>
              <w:t xml:space="preserve">2016 </w:t>
            </w:r>
            <w:r w:rsidR="002B337D">
              <w:rPr>
                <w:rFonts w:hint="eastAsia"/>
              </w:rPr>
              <w:t xml:space="preserve">Board </w:t>
            </w:r>
            <w:r w:rsidR="009A48F4">
              <w:rPr>
                <w:rFonts w:hint="eastAsia"/>
              </w:rPr>
              <w:t>Deputy Chair; 2015 President</w:t>
            </w:r>
            <w:r w:rsidR="00A80158">
              <w:rPr>
                <w:rFonts w:hint="eastAsia"/>
              </w:rPr>
              <w:t>; 2014 Executive Vice</w:t>
            </w:r>
            <w:r w:rsidR="00A80158" w:rsidRPr="005D71F4">
              <w:rPr>
                <w:rFonts w:eastAsia="ＭＳ 明朝"/>
                <w:color w:val="000000"/>
                <w:lang w:val="en-GB" w:eastAsia="en-MY"/>
              </w:rPr>
              <w:t xml:space="preserve"> Presiden</w:t>
            </w:r>
            <w:r w:rsidR="00727DBF">
              <w:rPr>
                <w:rFonts w:eastAsia="ＭＳ 明朝" w:hint="eastAsia"/>
                <w:color w:val="000000"/>
                <w:lang w:val="en-GB"/>
              </w:rPr>
              <w:t>t</w:t>
            </w:r>
            <w:r w:rsidR="002B337D">
              <w:rPr>
                <w:rFonts w:eastAsia="ＭＳ 明朝" w:hint="eastAsia"/>
                <w:color w:val="000000"/>
                <w:lang w:val="en-GB" w:eastAsia="ja-JP"/>
              </w:rPr>
              <w:t>)</w:t>
            </w:r>
          </w:p>
          <w:p w14:paraId="54721392" w14:textId="77777777" w:rsidR="00727DBF" w:rsidRDefault="00727DBF" w:rsidP="007C3DE8">
            <w:r w:rsidRPr="00F06273">
              <w:rPr>
                <w:noProof/>
                <w:lang w:val="en-GB" w:eastAsia="ja-JP"/>
              </w:rPr>
              <w:drawing>
                <wp:anchor distT="0" distB="0" distL="114300" distR="114300" simplePos="0" relativeHeight="251640320" behindDoc="1" locked="0" layoutInCell="1" allowOverlap="1" wp14:anchorId="1B552FA1" wp14:editId="4C7ED06F">
                  <wp:simplePos x="0" y="0"/>
                  <wp:positionH relativeFrom="column">
                    <wp:posOffset>-8255</wp:posOffset>
                  </wp:positionH>
                  <wp:positionV relativeFrom="paragraph">
                    <wp:posOffset>128905</wp:posOffset>
                  </wp:positionV>
                  <wp:extent cx="745490" cy="922655"/>
                  <wp:effectExtent l="0" t="0" r="0" b="0"/>
                  <wp:wrapTight wrapText="bothSides">
                    <wp:wrapPolygon edited="0">
                      <wp:start x="0" y="0"/>
                      <wp:lineTo x="0" y="20961"/>
                      <wp:lineTo x="20974" y="20961"/>
                      <wp:lineTo x="20974" y="0"/>
                      <wp:lineTo x="0" y="0"/>
                    </wp:wrapPolygon>
                  </wp:wrapTight>
                  <wp:docPr id="20" name="Picture 16" descr="C:\Users\pablo\Desktop\prof%20norm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ablo\Desktop\prof%20normah.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5490" cy="922655"/>
                          </a:xfrm>
                          <a:prstGeom prst="rect">
                            <a:avLst/>
                          </a:prstGeom>
                          <a:noFill/>
                          <a:ln>
                            <a:noFill/>
                          </a:ln>
                        </pic:spPr>
                      </pic:pic>
                    </a:graphicData>
                  </a:graphic>
                  <wp14:sizeRelH relativeFrom="margin">
                    <wp14:pctWidth>0</wp14:pctWidth>
                  </wp14:sizeRelH>
                  <wp14:sizeRelV relativeFrom="margin">
                    <wp14:pctHeight>0</wp14:pctHeight>
                  </wp14:sizeRelV>
                </wp:anchor>
              </w:drawing>
            </w:r>
            <w:r>
              <w:t>As the Editor in Chief of the Asia-Pacific Management Accounting Journal (APMAJ), I am committed to get</w:t>
            </w:r>
            <w:r w:rsidR="00201926">
              <w:t>ting</w:t>
            </w:r>
            <w:r>
              <w:t xml:space="preserve"> the journal visible and cited by management accounting scholars globally.  By the end of 2017, I hope to submit APMAJ for both SCOPUS and Thomson Reuters indexing.  We will strengthen our journal online system (OJS) to enable members and prospective authors to submit and track their articles through the system.  Once a submission is received and approved by the editor-in-chief for reviewing, we are committed to complete the process and to give our decision to the author(s) within four months.  Upon request, a special issue of the journal will be published in March of the following year to accommodate papers presented during the latest annual APMAA conference.</w:t>
            </w:r>
          </w:p>
          <w:p w14:paraId="3765AA59" w14:textId="77777777" w:rsidR="00F06273" w:rsidRPr="00F06273" w:rsidRDefault="00727DBF" w:rsidP="007C3DE8">
            <w:r>
              <w:t xml:space="preserve">For the 2017 Shanghai conference, I am committed to bring ten participants from Malaysia and to promote the conference to five paper presenters from other parts of the Asia-Pacific region. </w:t>
            </w:r>
            <w:r>
              <w:rPr>
                <w:rFonts w:hint="eastAsia"/>
              </w:rPr>
              <w:br/>
            </w:r>
          </w:p>
        </w:tc>
      </w:tr>
      <w:tr w:rsidR="00D40B35" w:rsidRPr="00F06273" w14:paraId="3B0C43F9" w14:textId="77777777" w:rsidTr="00515CFC">
        <w:trPr>
          <w:trHeight w:val="1403"/>
        </w:trPr>
        <w:tc>
          <w:tcPr>
            <w:tcW w:w="9498" w:type="dxa"/>
          </w:tcPr>
          <w:p w14:paraId="3617812E" w14:textId="77777777" w:rsidR="00D40B35" w:rsidRDefault="00BA41A1" w:rsidP="007C3DE8">
            <w:r w:rsidRPr="00BA41A1">
              <w:lastRenderedPageBreak/>
              <w:t>Vice</w:t>
            </w:r>
            <w:r w:rsidR="00F15943">
              <w:rPr>
                <w:rFonts w:hint="eastAsia"/>
                <w:lang w:eastAsia="ja-JP"/>
              </w:rPr>
              <w:t xml:space="preserve"> </w:t>
            </w:r>
            <w:r w:rsidRPr="00BA41A1">
              <w:t>Chair of the Board of Directors</w:t>
            </w:r>
          </w:p>
          <w:p w14:paraId="3EC393E8" w14:textId="77777777" w:rsidR="00D40B35" w:rsidRDefault="00D40B35" w:rsidP="007C3DE8">
            <w:pPr>
              <w:rPr>
                <w:color w:val="222222"/>
                <w:szCs w:val="22"/>
                <w:shd w:val="clear" w:color="auto" w:fill="FFFFFF"/>
                <w:lang w:eastAsia="ja-JP"/>
              </w:rPr>
            </w:pPr>
            <w:r w:rsidRPr="00F06273">
              <w:rPr>
                <w:b/>
                <w:bCs/>
                <w:color w:val="222222"/>
              </w:rPr>
              <w:t>Tsay, Yang-Tzong (Jimmy)</w:t>
            </w:r>
            <w:r w:rsidRPr="00F06273">
              <w:rPr>
                <w:rFonts w:hint="eastAsia"/>
                <w:b/>
                <w:bCs/>
                <w:color w:val="222222"/>
              </w:rPr>
              <w:t xml:space="preserve">, </w:t>
            </w:r>
            <w:hyperlink r:id="rId14" w:tooltip="mailto:yttsay@ntu.edu.twCｔｒｌ キーを押しながらクリックすると、リンク先にアクセスできます。" w:history="1">
              <w:r w:rsidRPr="00F06273">
                <w:rPr>
                  <w:color w:val="0000FF"/>
                  <w:u w:val="single"/>
                </w:rPr>
                <w:t>yttsay@ntu.edu.tw</w:t>
              </w:r>
            </w:hyperlink>
            <w:r w:rsidRPr="00F06273">
              <w:rPr>
                <w:color w:val="0000FF"/>
                <w:u w:val="single"/>
              </w:rPr>
              <w:t xml:space="preserve"> </w:t>
            </w:r>
            <w:r w:rsidRPr="00F06273">
              <w:rPr>
                <w:bCs/>
                <w:color w:val="222222"/>
              </w:rPr>
              <w:t>(Professor Emeritus, NTU, Taiwan)</w:t>
            </w:r>
            <w:r w:rsidR="002B337D">
              <w:rPr>
                <w:rFonts w:hint="eastAsia"/>
                <w:color w:val="222222"/>
                <w:szCs w:val="22"/>
                <w:shd w:val="clear" w:color="auto" w:fill="FFFFFF"/>
                <w:lang w:eastAsia="ja-JP"/>
              </w:rPr>
              <w:t xml:space="preserve"> </w:t>
            </w:r>
            <w:r w:rsidR="009A48F4">
              <w:rPr>
                <w:rFonts w:hint="eastAsia"/>
              </w:rPr>
              <w:t xml:space="preserve"> </w:t>
            </w:r>
            <w:r w:rsidR="002B337D">
              <w:rPr>
                <w:rFonts w:hint="eastAsia"/>
                <w:lang w:eastAsia="ja-JP"/>
              </w:rPr>
              <w:t>(</w:t>
            </w:r>
            <w:r w:rsidR="009A48F4">
              <w:rPr>
                <w:rFonts w:hint="eastAsia"/>
              </w:rPr>
              <w:t xml:space="preserve">2016 Board </w:t>
            </w:r>
            <w:r w:rsidR="002B337D">
              <w:rPr>
                <w:rFonts w:hint="eastAsia"/>
                <w:lang w:eastAsia="ja-JP"/>
              </w:rPr>
              <w:t xml:space="preserve">Vice </w:t>
            </w:r>
            <w:r w:rsidR="009A48F4">
              <w:rPr>
                <w:rFonts w:hint="eastAsia"/>
              </w:rPr>
              <w:t>Chair; 2014 APMAA President</w:t>
            </w:r>
            <w:r w:rsidR="002B337D">
              <w:rPr>
                <w:rFonts w:hint="eastAsia"/>
                <w:lang w:eastAsia="ja-JP"/>
              </w:rPr>
              <w:t xml:space="preserve">; </w:t>
            </w:r>
            <w:r w:rsidR="002B337D" w:rsidRPr="00F06273">
              <w:rPr>
                <w:color w:val="222222"/>
                <w:szCs w:val="22"/>
                <w:shd w:val="clear" w:color="auto" w:fill="FFFFFF"/>
              </w:rPr>
              <w:t>201</w:t>
            </w:r>
            <w:r w:rsidR="002B337D">
              <w:rPr>
                <w:rFonts w:hint="eastAsia"/>
                <w:color w:val="222222"/>
                <w:szCs w:val="22"/>
                <w:shd w:val="clear" w:color="auto" w:fill="FFFFFF"/>
              </w:rPr>
              <w:t>0</w:t>
            </w:r>
            <w:r w:rsidR="002B337D" w:rsidRPr="00F06273">
              <w:rPr>
                <w:color w:val="222222"/>
                <w:szCs w:val="22"/>
                <w:shd w:val="clear" w:color="auto" w:fill="FFFFFF"/>
              </w:rPr>
              <w:t xml:space="preserve"> Conference</w:t>
            </w:r>
            <w:r w:rsidR="002B337D" w:rsidRPr="00F06273">
              <w:rPr>
                <w:rFonts w:hint="eastAsia"/>
                <w:color w:val="222222"/>
                <w:szCs w:val="22"/>
                <w:shd w:val="clear" w:color="auto" w:fill="FFFFFF"/>
              </w:rPr>
              <w:t xml:space="preserve"> </w:t>
            </w:r>
            <w:r w:rsidR="002B337D">
              <w:rPr>
                <w:rFonts w:hint="eastAsia"/>
                <w:color w:val="222222"/>
                <w:szCs w:val="22"/>
                <w:shd w:val="clear" w:color="auto" w:fill="FFFFFF"/>
              </w:rPr>
              <w:t>C</w:t>
            </w:r>
            <w:r w:rsidR="002B337D" w:rsidRPr="00F06273">
              <w:rPr>
                <w:rFonts w:hint="eastAsia"/>
                <w:color w:val="222222"/>
                <w:szCs w:val="22"/>
                <w:shd w:val="clear" w:color="auto" w:fill="FFFFFF"/>
              </w:rPr>
              <w:t>hair</w:t>
            </w:r>
            <w:r w:rsidR="002B337D">
              <w:rPr>
                <w:rFonts w:hint="eastAsia"/>
                <w:lang w:eastAsia="ja-JP"/>
              </w:rPr>
              <w:t xml:space="preserve"> )</w:t>
            </w:r>
          </w:p>
          <w:p w14:paraId="700E0F15" w14:textId="77777777" w:rsidR="00E83EE4" w:rsidRPr="00F06273" w:rsidRDefault="00E83EE4" w:rsidP="007C3DE8">
            <w:pPr>
              <w:rPr>
                <w:color w:val="222222"/>
              </w:rPr>
            </w:pPr>
          </w:p>
          <w:p w14:paraId="666596BB" w14:textId="77777777" w:rsidR="000639F4" w:rsidRPr="003B5B1A" w:rsidRDefault="000639F4" w:rsidP="007C3DE8">
            <w:r w:rsidRPr="003B5B1A">
              <w:rPr>
                <w:rFonts w:hint="eastAsia"/>
              </w:rPr>
              <w:t>A</w:t>
            </w:r>
            <w:r w:rsidRPr="003B5B1A">
              <w:t>s you know, the 2017 APMAA annual conference will be held in Shanghai China. There are many management accounting professors and practitioners in China, however it seems that the participation and involvement in APMAA activities from China is far less than that from other countries.</w:t>
            </w:r>
          </w:p>
          <w:p w14:paraId="625478BF" w14:textId="77777777" w:rsidR="000639F4" w:rsidRPr="003B5B1A" w:rsidRDefault="000639F4" w:rsidP="007C3DE8">
            <w:r w:rsidRPr="003B5B1A">
              <w:t xml:space="preserve">Taking the advantage of holding </w:t>
            </w:r>
            <w:r w:rsidR="00C555E8">
              <w:t xml:space="preserve">our </w:t>
            </w:r>
            <w:r w:rsidRPr="003B5B1A">
              <w:t xml:space="preserve">conference in Shanghai, I believe 2017 </w:t>
            </w:r>
            <w:r w:rsidR="00DC0B4C" w:rsidRPr="00F06273">
              <w:rPr>
                <w:noProof/>
                <w:lang w:val="en-GB" w:eastAsia="ja-JP"/>
              </w:rPr>
              <w:drawing>
                <wp:anchor distT="0" distB="0" distL="36195" distR="71755" simplePos="0" relativeHeight="251653632" behindDoc="0" locked="0" layoutInCell="1" allowOverlap="0" wp14:anchorId="25CF388B" wp14:editId="19B8EF1C">
                  <wp:simplePos x="0" y="0"/>
                  <wp:positionH relativeFrom="column">
                    <wp:posOffset>-5715</wp:posOffset>
                  </wp:positionH>
                  <wp:positionV relativeFrom="line">
                    <wp:posOffset>-768350</wp:posOffset>
                  </wp:positionV>
                  <wp:extent cx="891540" cy="937260"/>
                  <wp:effectExtent l="0" t="0" r="3810" b="0"/>
                  <wp:wrapSquare wrapText="bothSides"/>
                  <wp:docPr id="13" name="図 58" descr="http://apmaa.org/APMAA/2010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pmaa.org/APMAA/2010_a1.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6481" b="32413"/>
                          <a:stretch/>
                        </pic:blipFill>
                        <pic:spPr bwMode="auto">
                          <a:xfrm>
                            <a:off x="0" y="0"/>
                            <a:ext cx="891540" cy="93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5B1A">
              <w:t>would be a good time for us to recruit more members from China. Especially now</w:t>
            </w:r>
            <w:r w:rsidR="00C555E8">
              <w:t>,</w:t>
            </w:r>
            <w:r w:rsidRPr="003B5B1A">
              <w:t xml:space="preserve"> China is </w:t>
            </w:r>
            <w:r w:rsidR="00C555E8">
              <w:t xml:space="preserve">one of </w:t>
            </w:r>
            <w:proofErr w:type="gramStart"/>
            <w:r w:rsidR="00C555E8">
              <w:t xml:space="preserve">the </w:t>
            </w:r>
            <w:r w:rsidRPr="003B5B1A">
              <w:t xml:space="preserve"> manufacturing</w:t>
            </w:r>
            <w:proofErr w:type="gramEnd"/>
            <w:r w:rsidRPr="003B5B1A">
              <w:t xml:space="preserve"> center</w:t>
            </w:r>
            <w:r w:rsidR="00C555E8">
              <w:t>s</w:t>
            </w:r>
            <w:r w:rsidRPr="003B5B1A">
              <w:t xml:space="preserve"> of the world. How management accounting is taught in school, how management accounting is implemented in helping business, what innovation</w:t>
            </w:r>
            <w:r w:rsidR="00C555E8">
              <w:t>s</w:t>
            </w:r>
            <w:r w:rsidRPr="003B5B1A">
              <w:t xml:space="preserve"> in management accounting ha</w:t>
            </w:r>
            <w:r w:rsidR="00C555E8">
              <w:t>ve</w:t>
            </w:r>
            <w:r w:rsidRPr="003B5B1A">
              <w:t xml:space="preserve"> been developed, and many other issues</w:t>
            </w:r>
            <w:r w:rsidR="00C555E8">
              <w:t>,</w:t>
            </w:r>
            <w:r w:rsidRPr="003B5B1A">
              <w:t xml:space="preserve"> would </w:t>
            </w:r>
            <w:r w:rsidR="00C555E8">
              <w:t>attract</w:t>
            </w:r>
            <w:r w:rsidRPr="003B5B1A">
              <w:t xml:space="preserve"> interest and attention from our profession. We expect more of our Chinese colleagues would share with us their knowledge and insights not only in the 2017 conference but also in the years ahead.</w:t>
            </w:r>
          </w:p>
          <w:p w14:paraId="5DA9180B" w14:textId="77777777" w:rsidR="0006481F" w:rsidRPr="00F06273" w:rsidRDefault="000639F4" w:rsidP="007C3DE8">
            <w:r w:rsidRPr="003B5B1A">
              <w:rPr>
                <w:rFonts w:hint="eastAsia"/>
              </w:rPr>
              <w:t>I would be more than happy to share my experience with the</w:t>
            </w:r>
            <w:r w:rsidRPr="003B5B1A">
              <w:t xml:space="preserve"> conference</w:t>
            </w:r>
            <w:r w:rsidRPr="003B5B1A">
              <w:rPr>
                <w:rFonts w:hint="eastAsia"/>
              </w:rPr>
              <w:t xml:space="preserve"> organizing team </w:t>
            </w:r>
            <w:r w:rsidRPr="003B5B1A">
              <w:t>in Shanghai. In addition, I would also be delighted to promote the APMAA activities to our colleagues in China and to encourage them join the APMAA as on-going member</w:t>
            </w:r>
            <w:r w:rsidR="00C555E8">
              <w:t>s</w:t>
            </w:r>
            <w:r w:rsidRPr="003B5B1A">
              <w:t>.</w:t>
            </w:r>
          </w:p>
        </w:tc>
      </w:tr>
    </w:tbl>
    <w:p w14:paraId="60988976" w14:textId="77777777" w:rsidR="00DB0FDC" w:rsidRDefault="00DB0FDC" w:rsidP="007C3DE8">
      <w:pPr>
        <w:rPr>
          <w:rFonts w:eastAsia="ＭＳ Ｐゴシック"/>
          <w:lang w:eastAsia="ja-JP"/>
        </w:rPr>
      </w:pPr>
    </w:p>
    <w:p w14:paraId="56DE642F" w14:textId="77777777" w:rsidR="002259C7" w:rsidRDefault="002259C7" w:rsidP="007C3DE8">
      <w:pPr>
        <w:rPr>
          <w:rFonts w:eastAsia="ＭＳ Ｐゴシック"/>
          <w:lang w:eastAsia="ja-JP"/>
        </w:rPr>
      </w:pPr>
    </w:p>
    <w:p w14:paraId="2CB643A1" w14:textId="77777777" w:rsidR="00F06273" w:rsidRPr="00763A17" w:rsidRDefault="00F06273" w:rsidP="007C3DE8">
      <w:r w:rsidRPr="00F06273">
        <w:rPr>
          <w:rFonts w:eastAsia="ＭＳ Ｐゴシック"/>
        </w:rPr>
        <w:t xml:space="preserve">b. </w:t>
      </w:r>
      <w:r w:rsidRPr="00A123D8">
        <w:rPr>
          <w:b/>
          <w:lang w:val="id-ID"/>
        </w:rPr>
        <w:t xml:space="preserve">Commitment Statements: </w:t>
      </w:r>
      <w:r w:rsidR="00127867" w:rsidRPr="00A123D8">
        <w:rPr>
          <w:b/>
        </w:rPr>
        <w:t xml:space="preserve">Executive </w:t>
      </w:r>
      <w:r w:rsidRPr="00A123D8">
        <w:rPr>
          <w:b/>
          <w:lang w:val="id-ID"/>
        </w:rPr>
        <w:t>Senior Directors</w:t>
      </w:r>
    </w:p>
    <w:tbl>
      <w:tblPr>
        <w:tblStyle w:val="TableGrid"/>
        <w:tblW w:w="9485" w:type="dxa"/>
        <w:tblInd w:w="-176" w:type="dxa"/>
        <w:tblLook w:val="04A0" w:firstRow="1" w:lastRow="0" w:firstColumn="1" w:lastColumn="0" w:noHBand="0" w:noVBand="1"/>
      </w:tblPr>
      <w:tblGrid>
        <w:gridCol w:w="9485"/>
      </w:tblGrid>
      <w:tr w:rsidR="00F06273" w:rsidRPr="00F06273" w14:paraId="1D34A69B" w14:textId="77777777" w:rsidTr="004E0013">
        <w:trPr>
          <w:trHeight w:val="7994"/>
        </w:trPr>
        <w:tc>
          <w:tcPr>
            <w:tcW w:w="9485" w:type="dxa"/>
          </w:tcPr>
          <w:p w14:paraId="674D482F" w14:textId="77777777" w:rsidR="004427C2" w:rsidRPr="00C0023B" w:rsidRDefault="00F06273" w:rsidP="007C3DE8">
            <w:r w:rsidRPr="00C0023B">
              <w:rPr>
                <w:rFonts w:hint="eastAsia"/>
              </w:rPr>
              <w:lastRenderedPageBreak/>
              <w:t xml:space="preserve">President </w:t>
            </w:r>
          </w:p>
          <w:p w14:paraId="1AD724F8" w14:textId="77777777" w:rsidR="00F06273" w:rsidRPr="00F06273" w:rsidRDefault="00F06273" w:rsidP="007C3DE8">
            <w:r w:rsidRPr="00F06273">
              <w:rPr>
                <w:rFonts w:hint="eastAsia"/>
                <w:b/>
              </w:rPr>
              <w:t xml:space="preserve">Hu, </w:t>
            </w:r>
            <w:proofErr w:type="gramStart"/>
            <w:r w:rsidRPr="00F06273">
              <w:rPr>
                <w:rFonts w:hint="eastAsia"/>
                <w:b/>
              </w:rPr>
              <w:t>Yiming</w:t>
            </w:r>
            <w:r w:rsidRPr="001E4E23">
              <w:rPr>
                <w:rFonts w:hint="eastAsia"/>
                <w:b/>
              </w:rPr>
              <w:t xml:space="preserve">, </w:t>
            </w:r>
            <w:r w:rsidR="001E4E23" w:rsidRPr="001E4E23">
              <w:rPr>
                <w:rFonts w:hint="eastAsia"/>
                <w:color w:val="0000FF"/>
              </w:rPr>
              <w:t xml:space="preserve">  </w:t>
            </w:r>
            <w:proofErr w:type="gramEnd"/>
            <w:r w:rsidR="001E4E23">
              <w:fldChar w:fldCharType="begin"/>
            </w:r>
            <w:r w:rsidR="001E4E23">
              <w:instrText>HYPERLINK "mailto:huym@sjtu.edu.cn"</w:instrText>
            </w:r>
            <w:r w:rsidR="001E4E23">
              <w:fldChar w:fldCharType="separate"/>
            </w:r>
            <w:r w:rsidR="001E4E23" w:rsidRPr="001E4E23">
              <w:rPr>
                <w:rStyle w:val="Hyperlink"/>
                <w:color w:val="auto"/>
              </w:rPr>
              <w:t>huym@sjtu.edu.cn</w:t>
            </w:r>
            <w:r w:rsidR="001E4E23">
              <w:fldChar w:fldCharType="end"/>
            </w:r>
            <w:r w:rsidR="001E4E23" w:rsidRPr="001E4E23">
              <w:rPr>
                <w:rFonts w:hint="eastAsia"/>
              </w:rPr>
              <w:t xml:space="preserve">  (</w:t>
            </w:r>
            <w:r w:rsidRPr="001E4E23">
              <w:rPr>
                <w:lang w:eastAsia="zh-CN"/>
              </w:rPr>
              <w:t>Shanghai Jiao</w:t>
            </w:r>
            <w:r w:rsidR="00F125B1" w:rsidRPr="001E4E23">
              <w:rPr>
                <w:rFonts w:hint="eastAsia"/>
              </w:rPr>
              <w:t xml:space="preserve"> T</w:t>
            </w:r>
            <w:r w:rsidRPr="001E4E23">
              <w:rPr>
                <w:lang w:eastAsia="zh-CN"/>
              </w:rPr>
              <w:t>ong University</w:t>
            </w:r>
            <w:r w:rsidRPr="001E4E23">
              <w:t>, China)</w:t>
            </w:r>
            <w:r w:rsidR="00C0023B">
              <w:rPr>
                <w:rFonts w:hint="eastAsia"/>
              </w:rPr>
              <w:t xml:space="preserve"> </w:t>
            </w:r>
            <w:r w:rsidRPr="00F06273">
              <w:t>(2017 Conference Chair)</w:t>
            </w:r>
          </w:p>
          <w:p w14:paraId="4AB1F52A" w14:textId="77777777" w:rsidR="00F125B1" w:rsidRPr="003B5B1A" w:rsidRDefault="00F125B1" w:rsidP="007C3DE8">
            <w:r>
              <w:rPr>
                <w:rFonts w:hint="eastAsia"/>
              </w:rPr>
              <w:t xml:space="preserve">    </w:t>
            </w:r>
            <w:r w:rsidRPr="003B5B1A">
              <w:rPr>
                <w:rFonts w:hint="eastAsia"/>
              </w:rPr>
              <w:t>I</w:t>
            </w:r>
            <w:r w:rsidRPr="003B5B1A">
              <w:t xml:space="preserve"> am a professor </w:t>
            </w:r>
            <w:proofErr w:type="gramStart"/>
            <w:r w:rsidRPr="003B5B1A">
              <w:t>of</w:t>
            </w:r>
            <w:proofErr w:type="gramEnd"/>
            <w:r w:rsidRPr="003B5B1A">
              <w:t xml:space="preserve"> </w:t>
            </w:r>
            <w:proofErr w:type="spellStart"/>
            <w:r w:rsidRPr="003B5B1A">
              <w:t>Antai</w:t>
            </w:r>
            <w:proofErr w:type="spellEnd"/>
            <w:r w:rsidRPr="003B5B1A">
              <w:t xml:space="preserve"> College of Economics and Management, Shanghai Jiao</w:t>
            </w:r>
            <w:r w:rsidRPr="003B5B1A">
              <w:rPr>
                <w:rFonts w:hint="eastAsia"/>
              </w:rPr>
              <w:t xml:space="preserve"> T</w:t>
            </w:r>
            <w:r w:rsidRPr="003B5B1A">
              <w:t xml:space="preserve">ong University. I received my PhD from Xiamen University in </w:t>
            </w:r>
            <w:proofErr w:type="gramStart"/>
            <w:r w:rsidRPr="003B5B1A">
              <w:t>China, and</w:t>
            </w:r>
            <w:proofErr w:type="gramEnd"/>
            <w:r w:rsidRPr="003B5B1A">
              <w:t xml:space="preserve"> have engaged in teaching and research in management accounting for more than 20 years. My major research interests in management accounting are performance</w:t>
            </w:r>
            <w:r w:rsidR="00F654C4">
              <w:t xml:space="preserve"> measurement</w:t>
            </w:r>
            <w:r w:rsidRPr="003B5B1A">
              <w:t xml:space="preserve"> and incentives. </w:t>
            </w:r>
          </w:p>
          <w:p w14:paraId="28173981" w14:textId="77777777" w:rsidR="00F125B1" w:rsidRPr="003B5B1A" w:rsidRDefault="00DC0B4C" w:rsidP="007C3DE8">
            <w:pPr>
              <w:rPr>
                <w:rStyle w:val="googqs-tidbit-00"/>
              </w:rPr>
            </w:pPr>
            <w:r w:rsidRPr="00F06273">
              <w:rPr>
                <w:noProof/>
                <w:lang w:val="en-GB" w:eastAsia="ja-JP"/>
              </w:rPr>
              <w:drawing>
                <wp:anchor distT="0" distB="0" distL="114300" distR="114300" simplePos="0" relativeHeight="251641344" behindDoc="0" locked="0" layoutInCell="1" allowOverlap="1" wp14:anchorId="3EE0AD36" wp14:editId="4C61C702">
                  <wp:simplePos x="0" y="0"/>
                  <wp:positionH relativeFrom="column">
                    <wp:posOffset>20320</wp:posOffset>
                  </wp:positionH>
                  <wp:positionV relativeFrom="paragraph">
                    <wp:posOffset>-687705</wp:posOffset>
                  </wp:positionV>
                  <wp:extent cx="800100" cy="971550"/>
                  <wp:effectExtent l="0" t="0" r="0" b="0"/>
                  <wp:wrapSquare wrapText="bothSides"/>
                  <wp:docPr id="24" name="图片 0" descr="IMG_0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86.JPG"/>
                          <pic:cNvPicPr/>
                        </pic:nvPicPr>
                        <pic:blipFill rotWithShape="1">
                          <a:blip r:embed="rId16" cstate="print">
                            <a:extLst>
                              <a:ext uri="{28A0092B-C50C-407E-A947-70E740481C1C}">
                                <a14:useLocalDpi xmlns:a14="http://schemas.microsoft.com/office/drawing/2010/main" val="0"/>
                              </a:ext>
                            </a:extLst>
                          </a:blip>
                          <a:srcRect l="10877" t="5790" r="5006" b="20000"/>
                          <a:stretch/>
                        </pic:blipFill>
                        <pic:spPr bwMode="auto">
                          <a:xfrm>
                            <a:off x="0" y="0"/>
                            <a:ext cx="800100" cy="971550"/>
                          </a:xfrm>
                          <a:prstGeom prst="rect">
                            <a:avLst/>
                          </a:prstGeom>
                          <a:ln>
                            <a:noFill/>
                          </a:ln>
                          <a:extLst>
                            <a:ext uri="{53640926-AAD7-44D8-BBD7-CCE9431645EC}">
                              <a14:shadowObscured xmlns:a14="http://schemas.microsoft.com/office/drawing/2010/main"/>
                            </a:ext>
                          </a:extLst>
                        </pic:spPr>
                      </pic:pic>
                    </a:graphicData>
                  </a:graphic>
                </wp:anchor>
              </w:drawing>
            </w:r>
            <w:r w:rsidR="00F125B1" w:rsidRPr="003B5B1A">
              <w:rPr>
                <w:rStyle w:val="googqs-tidbit-00"/>
              </w:rPr>
              <w:t xml:space="preserve">It is with great honor that I was chosen as 2017 APMAA President. I understand this entails tremendous responsibility, and I </w:t>
            </w:r>
            <w:proofErr w:type="gramStart"/>
            <w:r w:rsidR="00F125B1" w:rsidRPr="003B5B1A">
              <w:rPr>
                <w:rStyle w:val="googqs-tidbit-00"/>
              </w:rPr>
              <w:t>have to</w:t>
            </w:r>
            <w:proofErr w:type="gramEnd"/>
            <w:r w:rsidR="00F125B1" w:rsidRPr="003B5B1A">
              <w:rPr>
                <w:rStyle w:val="googqs-tidbit-00"/>
              </w:rPr>
              <w:t xml:space="preserve"> commit myself with on-going efforts to further develop our Association. Recently I have been very lucky to work with many APMAA executives, directors and members. Throughout the years I have witnessed how our leaders have endeavored to grow our association and to contribute to the management accounting profession. I personally have benefited and learned from their hard work and achievements.</w:t>
            </w:r>
            <w:r w:rsidR="00F125B1" w:rsidRPr="003B5B1A">
              <w:rPr>
                <w:rStyle w:val="googqs-tidbit-00"/>
                <w:rFonts w:hint="eastAsia"/>
              </w:rPr>
              <w:t xml:space="preserve"> </w:t>
            </w:r>
          </w:p>
          <w:p w14:paraId="1E05DD43" w14:textId="77777777" w:rsidR="00F125B1" w:rsidRPr="003B5B1A" w:rsidRDefault="00F125B1" w:rsidP="007C3DE8">
            <w:r w:rsidRPr="003B5B1A">
              <w:rPr>
                <w:rStyle w:val="googqs-tidbit-00"/>
              </w:rPr>
              <w:t xml:space="preserve">At this point APMAA is a small but cozy and energetic professional association. </w:t>
            </w:r>
            <w:proofErr w:type="gramStart"/>
            <w:r w:rsidRPr="003B5B1A">
              <w:rPr>
                <w:rStyle w:val="googqs-tidbit-00"/>
              </w:rPr>
              <w:t>Obviously</w:t>
            </w:r>
            <w:proofErr w:type="gramEnd"/>
            <w:r w:rsidRPr="003B5B1A">
              <w:rPr>
                <w:rStyle w:val="googqs-tidbit-00"/>
              </w:rPr>
              <w:t xml:space="preserve"> many things need to be done and should be done in the following years. We are very fortunate that we have an excellent tradition and rich culture in the organization. I assure you that I will devote a great deal of my time and efforts to APMAA. Let’s work together to make this Association a great one. I </w:t>
            </w:r>
            <w:proofErr w:type="gramStart"/>
            <w:r w:rsidRPr="003B5B1A">
              <w:rPr>
                <w:rStyle w:val="googqs-tidbit-00"/>
              </w:rPr>
              <w:t>definitely need</w:t>
            </w:r>
            <w:proofErr w:type="gramEnd"/>
            <w:r w:rsidRPr="003B5B1A">
              <w:rPr>
                <w:rStyle w:val="googqs-tidbit-00"/>
              </w:rPr>
              <w:t xml:space="preserve"> your kind support and help.</w:t>
            </w:r>
          </w:p>
          <w:p w14:paraId="62060D2F" w14:textId="77777777" w:rsidR="00F06273" w:rsidRPr="00F06273" w:rsidRDefault="00F125B1" w:rsidP="00DC0B4C">
            <w:pPr>
              <w:rPr>
                <w:lang w:eastAsia="ja-JP"/>
              </w:rPr>
            </w:pPr>
            <w:r>
              <w:t xml:space="preserve">The 13th APMAA conference will be held at Shanghai Jiao Tong University on November 6th - 9th, 2017. As the </w:t>
            </w:r>
            <w:r>
              <w:rPr>
                <w:rFonts w:hint="eastAsia"/>
              </w:rPr>
              <w:t>chair</w:t>
            </w:r>
            <w:r>
              <w:t xml:space="preserve"> of 2017 APMAA Conference, I’ll try my best to support the conference, provide necessary financial resource</w:t>
            </w:r>
            <w:r w:rsidR="00324587">
              <w:t>s</w:t>
            </w:r>
            <w:r>
              <w:t xml:space="preserve">, contact important organizations in management accounting in China, and lead our organizing conference committee to work efficiently. The objective of the APMAA conference is to promote the advancement of management accounting theory and practice with </w:t>
            </w:r>
            <w:proofErr w:type="gramStart"/>
            <w:r>
              <w:t>particular reference</w:t>
            </w:r>
            <w:proofErr w:type="gramEnd"/>
            <w:r>
              <w:t xml:space="preserve"> to Asia-Pacific accounting issues.</w:t>
            </w:r>
            <w:r w:rsidR="003574D6">
              <w:t xml:space="preserve"> </w:t>
            </w:r>
            <w:r w:rsidR="003574D6" w:rsidRPr="003574D6">
              <w:t>I’ll continue my efforts into achieving th</w:t>
            </w:r>
            <w:r w:rsidR="003574D6">
              <w:rPr>
                <w:rFonts w:hint="eastAsia"/>
              </w:rPr>
              <w:t>e objective.</w:t>
            </w:r>
          </w:p>
        </w:tc>
      </w:tr>
      <w:tr w:rsidR="00DC0B4C" w:rsidRPr="00F06273" w14:paraId="6E16B2AE" w14:textId="77777777" w:rsidTr="00DC0B4C">
        <w:trPr>
          <w:trHeight w:val="623"/>
        </w:trPr>
        <w:tc>
          <w:tcPr>
            <w:tcW w:w="9485" w:type="dxa"/>
          </w:tcPr>
          <w:p w14:paraId="07E85CAE" w14:textId="77777777" w:rsidR="00DC0B4C" w:rsidRPr="00C0023B" w:rsidRDefault="00DC0B4C" w:rsidP="00DC0B4C">
            <w:r w:rsidRPr="00C0023B">
              <w:rPr>
                <w:rFonts w:hint="eastAsia"/>
              </w:rPr>
              <w:t xml:space="preserve">Past President </w:t>
            </w:r>
          </w:p>
          <w:p w14:paraId="783846EA" w14:textId="77777777" w:rsidR="00DC0B4C" w:rsidRDefault="00DC0B4C" w:rsidP="00DC0B4C">
            <w:r w:rsidRPr="00F06273">
              <w:rPr>
                <w:b/>
              </w:rPr>
              <w:t xml:space="preserve">Chandrarin, </w:t>
            </w:r>
            <w:proofErr w:type="spellStart"/>
            <w:r w:rsidRPr="00F06273">
              <w:rPr>
                <w:b/>
              </w:rPr>
              <w:t>Grahita</w:t>
            </w:r>
            <w:proofErr w:type="spellEnd"/>
            <w:r w:rsidRPr="00F06273">
              <w:rPr>
                <w:b/>
              </w:rPr>
              <w:t xml:space="preserve">, </w:t>
            </w:r>
            <w:hyperlink r:id="rId17" w:history="1">
              <w:r w:rsidRPr="00F06273">
                <w:rPr>
                  <w:color w:val="0000FF"/>
                  <w:u w:val="single"/>
                </w:rPr>
                <w:t>grahitac@gmail.com</w:t>
              </w:r>
            </w:hyperlink>
            <w:r w:rsidRPr="00F06273">
              <w:t xml:space="preserve"> (University of Merdeka Malang, Indonesia) (</w:t>
            </w:r>
            <w:r>
              <w:rPr>
                <w:rFonts w:hint="eastAsia"/>
              </w:rPr>
              <w:t xml:space="preserve">2016 APMAA President; </w:t>
            </w:r>
            <w:r w:rsidRPr="00F06273">
              <w:t>2015 Conference Co-chair)</w:t>
            </w:r>
          </w:p>
          <w:p w14:paraId="220578B2" w14:textId="77777777" w:rsidR="00DC0B4C" w:rsidRPr="00F06273" w:rsidRDefault="00DC0B4C" w:rsidP="00DC0B4C"/>
          <w:p w14:paraId="46F3F78A" w14:textId="77777777" w:rsidR="00DC0B4C" w:rsidRDefault="00DC0B4C" w:rsidP="00DC0B4C">
            <w:pPr>
              <w:rPr>
                <w:lang w:val="id-ID" w:eastAsia="ja-JP"/>
              </w:rPr>
            </w:pPr>
            <w:r w:rsidRPr="00F06273">
              <w:rPr>
                <w:rFonts w:ascii="Arial" w:hAnsi="Arial" w:cs="Arial"/>
                <w:noProof/>
                <w:lang w:val="en-GB" w:eastAsia="ja-JP"/>
              </w:rPr>
              <w:drawing>
                <wp:anchor distT="0" distB="0" distL="36195" distR="71755" simplePos="0" relativeHeight="251686400" behindDoc="1" locked="0" layoutInCell="1" allowOverlap="1" wp14:anchorId="5E1C8220" wp14:editId="06B8DCC5">
                  <wp:simplePos x="0" y="0"/>
                  <wp:positionH relativeFrom="column">
                    <wp:posOffset>-1905</wp:posOffset>
                  </wp:positionH>
                  <wp:positionV relativeFrom="paragraph">
                    <wp:posOffset>93980</wp:posOffset>
                  </wp:positionV>
                  <wp:extent cx="917575" cy="968375"/>
                  <wp:effectExtent l="0" t="0" r="0" b="3175"/>
                  <wp:wrapTight wrapText="bothSides">
                    <wp:wrapPolygon edited="0">
                      <wp:start x="0" y="0"/>
                      <wp:lineTo x="0" y="21246"/>
                      <wp:lineTo x="20628" y="21246"/>
                      <wp:lineTo x="20628" y="0"/>
                      <wp:lineTo x="0" y="0"/>
                    </wp:wrapPolygon>
                  </wp:wrapTight>
                  <wp:docPr id="22" name="Picture 1" descr="D:\Personal\Translation Works\Bu Grahita Chandrarin\APMAA_Taiwan 2016\2016 APMAA President\Bu Grahita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ersonal\Translation Works\Bu Grahita Chandrarin\APMAA_Taiwan 2016\2016 APMAA President\Bu Grahita - Copy.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 r="-7088" b="28716"/>
                          <a:stretch/>
                        </pic:blipFill>
                        <pic:spPr bwMode="auto">
                          <a:xfrm>
                            <a:off x="0" y="0"/>
                            <a:ext cx="917575" cy="968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id-ID"/>
              </w:rPr>
              <w:t xml:space="preserve">Since my first APMAA involvement at the 2010 APMAA Annual Conference in Taiwan, I have seen that every year the Association has significantly grown and developed.  To the Shanghai Team, I believe you all have been  preparing the next year Annual Conference (2017 APMAA Conference) the best you can do.  Keep the good work.  As for my commitment, I would like to continously give my sincere contribution by socializing and promoting APMAA and its annual conference to any regional or national and international events I attend and participate.  To all of you: Happy holidays and may the New Year bring joy, peace, happiness to you and family.  </w:t>
            </w:r>
          </w:p>
          <w:p w14:paraId="186C4FCA" w14:textId="77777777" w:rsidR="00DC0B4C" w:rsidRDefault="004E0013" w:rsidP="00DC0B4C">
            <w:pPr>
              <w:rPr>
                <w:lang w:val="id-ID" w:eastAsia="ja-JP"/>
              </w:rPr>
            </w:pPr>
            <w:r>
              <w:rPr>
                <w:lang w:val="id-ID"/>
              </w:rPr>
              <w:t>See you in Shanghai Conference next year!</w:t>
            </w:r>
          </w:p>
          <w:p w14:paraId="0E3DA604" w14:textId="77777777" w:rsidR="00DC0B4C" w:rsidRPr="00C0023B" w:rsidRDefault="00DC0B4C" w:rsidP="002259C7">
            <w:pPr>
              <w:rPr>
                <w:lang w:eastAsia="ja-JP"/>
              </w:rPr>
            </w:pPr>
          </w:p>
        </w:tc>
      </w:tr>
      <w:tr w:rsidR="002259C7" w:rsidRPr="00F06273" w14:paraId="5A3C9513" w14:textId="77777777" w:rsidTr="00DC0B4C">
        <w:trPr>
          <w:trHeight w:val="623"/>
        </w:trPr>
        <w:tc>
          <w:tcPr>
            <w:tcW w:w="9485" w:type="dxa"/>
          </w:tcPr>
          <w:p w14:paraId="77D1A522" w14:textId="77777777" w:rsidR="002259C7" w:rsidRPr="00BA41A1" w:rsidRDefault="002259C7" w:rsidP="002259C7">
            <w:r w:rsidRPr="00C0023B">
              <w:rPr>
                <w:rFonts w:hint="eastAsia"/>
              </w:rPr>
              <w:lastRenderedPageBreak/>
              <w:t xml:space="preserve">Executive Vice </w:t>
            </w:r>
            <w:r w:rsidRPr="00C0023B">
              <w:t xml:space="preserve">President </w:t>
            </w:r>
          </w:p>
          <w:p w14:paraId="40B90728" w14:textId="77777777" w:rsidR="002259C7" w:rsidRDefault="002259C7" w:rsidP="002259C7">
            <w:pPr>
              <w:rPr>
                <w:b/>
                <w:bCs/>
              </w:rPr>
            </w:pPr>
            <w:r w:rsidRPr="00F06273">
              <w:rPr>
                <w:b/>
              </w:rPr>
              <w:t xml:space="preserve">Chu, Hsuan-Lien, </w:t>
            </w:r>
            <w:hyperlink r:id="rId19" w:history="1">
              <w:r w:rsidRPr="00F06273">
                <w:rPr>
                  <w:color w:val="0000FF"/>
                  <w:u w:val="single"/>
                </w:rPr>
                <w:t>lien@gm.ntpu.edu.tw</w:t>
              </w:r>
            </w:hyperlink>
            <w:r w:rsidRPr="00F06273">
              <w:rPr>
                <w:rFonts w:hint="eastAsia"/>
                <w:color w:val="0000FF"/>
                <w:u w:val="single"/>
              </w:rPr>
              <w:t xml:space="preserve"> </w:t>
            </w:r>
            <w:r w:rsidRPr="00F06273">
              <w:t>(Professor and Chair, Department of Accountancy</w:t>
            </w:r>
            <w:r w:rsidRPr="00F06273">
              <w:rPr>
                <w:rFonts w:hint="eastAsia"/>
              </w:rPr>
              <w:t>,</w:t>
            </w:r>
            <w:r w:rsidRPr="00F06273">
              <w:t xml:space="preserve"> College of Commerce, </w:t>
            </w:r>
            <w:r w:rsidRPr="00F06273">
              <w:rPr>
                <w:rFonts w:eastAsia="PMingLiU"/>
                <w:lang w:eastAsia="zh-TW"/>
              </w:rPr>
              <w:t xml:space="preserve">National </w:t>
            </w:r>
            <w:r w:rsidRPr="00F06273">
              <w:t>Taipei University, Taiwan)</w:t>
            </w:r>
            <w:r w:rsidRPr="00F06273">
              <w:rPr>
                <w:bCs/>
              </w:rPr>
              <w:t xml:space="preserve"> (2016 Conference Chair)</w:t>
            </w:r>
            <w:r w:rsidRPr="00F06273">
              <w:rPr>
                <w:rFonts w:hint="eastAsia"/>
                <w:b/>
                <w:bCs/>
              </w:rPr>
              <w:t xml:space="preserve">　</w:t>
            </w:r>
          </w:p>
          <w:p w14:paraId="15546279" w14:textId="77777777" w:rsidR="002259C7" w:rsidRPr="00F06273" w:rsidRDefault="002259C7" w:rsidP="002259C7">
            <w:r w:rsidRPr="00F06273">
              <w:tab/>
            </w:r>
          </w:p>
          <w:p w14:paraId="615286BC" w14:textId="77777777" w:rsidR="002259C7" w:rsidRPr="00A938F1" w:rsidRDefault="002259C7" w:rsidP="002259C7">
            <w:r w:rsidRPr="00A938F1">
              <w:rPr>
                <w:rFonts w:eastAsia="PMingLiU"/>
                <w:noProof/>
                <w:lang w:val="en-GB" w:eastAsia="ja-JP"/>
              </w:rPr>
              <w:drawing>
                <wp:anchor distT="0" distB="0" distL="114300" distR="114300" simplePos="0" relativeHeight="251695616" behindDoc="0" locked="0" layoutInCell="1" allowOverlap="1" wp14:anchorId="3DB5E4FE" wp14:editId="061ECAB4">
                  <wp:simplePos x="0" y="0"/>
                  <wp:positionH relativeFrom="column">
                    <wp:posOffset>-67945</wp:posOffset>
                  </wp:positionH>
                  <wp:positionV relativeFrom="paragraph">
                    <wp:posOffset>49530</wp:posOffset>
                  </wp:positionV>
                  <wp:extent cx="935990" cy="991870"/>
                  <wp:effectExtent l="0" t="0" r="0" b="0"/>
                  <wp:wrapSquare wrapText="bothSides"/>
                  <wp:docPr id="10" name="Picture 33" descr="朱炫璉教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朱炫璉教授"/>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3574" t="7143" r="26616" b="16484"/>
                          <a:stretch/>
                        </pic:blipFill>
                        <pic:spPr bwMode="auto">
                          <a:xfrm>
                            <a:off x="0" y="0"/>
                            <a:ext cx="935990" cy="991870"/>
                          </a:xfrm>
                          <a:prstGeom prst="rect">
                            <a:avLst/>
                          </a:prstGeom>
                          <a:noFill/>
                          <a:ln>
                            <a:noFill/>
                          </a:ln>
                          <a:extLst>
                            <a:ext uri="{53640926-AAD7-44D8-BBD7-CCE9431645EC}">
                              <a14:shadowObscured xmlns:a14="http://schemas.microsoft.com/office/drawing/2010/main"/>
                            </a:ext>
                          </a:extLst>
                        </pic:spPr>
                      </pic:pic>
                    </a:graphicData>
                  </a:graphic>
                </wp:anchor>
              </w:drawing>
            </w:r>
            <w:r w:rsidRPr="00A938F1">
              <w:t>Warm greetings from National Taipei University!</w:t>
            </w:r>
          </w:p>
          <w:p w14:paraId="3607BEC7" w14:textId="77777777" w:rsidR="002259C7" w:rsidRPr="00A938F1" w:rsidRDefault="002259C7" w:rsidP="002259C7">
            <w:r w:rsidRPr="00A938F1">
              <w:t>On behalf of the APMAA 2016 conference organizing committee, I would like to thank you for your contributions to the APMAA 2016 annual conference. It was our great pleasure to welcome you to Taipei.</w:t>
            </w:r>
          </w:p>
          <w:p w14:paraId="622EA205" w14:textId="77777777" w:rsidR="002259C7" w:rsidRPr="00A938F1" w:rsidRDefault="002259C7" w:rsidP="002259C7">
            <w:r w:rsidRPr="00A938F1">
              <w:t xml:space="preserve">I sincerely admire the APMAA Board Directors for their dedication and strong determination toward the growth of the APMAA. They have taught me a great </w:t>
            </w:r>
          </w:p>
          <w:p w14:paraId="320A8FD4" w14:textId="77777777" w:rsidR="002259C7" w:rsidRPr="00C0023B" w:rsidRDefault="002259C7" w:rsidP="002259C7">
            <w:pPr>
              <w:rPr>
                <w:lang w:eastAsia="ja-JP"/>
              </w:rPr>
            </w:pPr>
            <w:r w:rsidRPr="00A938F1">
              <w:t xml:space="preserve">deal. It has been a great honor for me to serve as the Executive Vice President of the APMAA. I will continue to support APMAA events and activities, especially the APMAA 2017 annual conference that will be held in Shanghai. I will do my best to help, and to share my experience arranging and managing the APMAA 2016 annual conference with the Shanghai conference organizing team. I will also be promoting all events related to the APMAA 2017 annual conference, as well as continuing to encourage our colleagues here in Taiwan to join the APMAA. It’s my hope that our combined efforts can strengthen the APMAA to become a </w:t>
            </w:r>
            <w:proofErr w:type="gramStart"/>
            <w:r w:rsidRPr="00A938F1">
              <w:t>more and more</w:t>
            </w:r>
            <w:proofErr w:type="gramEnd"/>
            <w:r w:rsidRPr="00A938F1">
              <w:t xml:space="preserve"> successful global platform not only for sharing research ideas, but also for building lasting friendships.</w:t>
            </w:r>
            <w:r>
              <w:rPr>
                <w:rFonts w:hint="eastAsia"/>
                <w:lang w:eastAsia="ja-JP"/>
              </w:rPr>
              <w:br/>
            </w:r>
          </w:p>
        </w:tc>
      </w:tr>
      <w:tr w:rsidR="00215BBC" w:rsidRPr="00F06273" w14:paraId="29883D18" w14:textId="77777777" w:rsidTr="00DC0B4C">
        <w:trPr>
          <w:trHeight w:val="623"/>
        </w:trPr>
        <w:tc>
          <w:tcPr>
            <w:tcW w:w="9485" w:type="dxa"/>
          </w:tcPr>
          <w:p w14:paraId="612FEAAB" w14:textId="77777777" w:rsidR="00215BBC" w:rsidRPr="00C0023B" w:rsidRDefault="00215BBC" w:rsidP="00215BBC">
            <w:r w:rsidRPr="00C0023B">
              <w:rPr>
                <w:rFonts w:hint="eastAsia"/>
              </w:rPr>
              <w:t>Vice President</w:t>
            </w:r>
          </w:p>
          <w:p w14:paraId="064A8A20" w14:textId="77777777" w:rsidR="00215BBC" w:rsidRPr="00C76240" w:rsidRDefault="00215BBC" w:rsidP="00215BBC">
            <w:r w:rsidRPr="00C76240">
              <w:rPr>
                <w:b/>
                <w:bCs/>
              </w:rPr>
              <w:t xml:space="preserve">Tsuji, Masao, </w:t>
            </w:r>
            <w:hyperlink r:id="rId21" w:history="1">
              <w:r w:rsidRPr="00C76240">
                <w:rPr>
                  <w:color w:val="0000FF"/>
                  <w:u w:val="single"/>
                </w:rPr>
                <w:t>mtsuji@waseda.jp</w:t>
              </w:r>
            </w:hyperlink>
            <w:r w:rsidRPr="00C76240">
              <w:rPr>
                <w:color w:val="0000FF"/>
                <w:u w:val="single"/>
              </w:rPr>
              <w:t xml:space="preserve"> </w:t>
            </w:r>
            <w:r w:rsidRPr="00C76240">
              <w:t xml:space="preserve">(Professor, Nagoya University of Commerce &amp; </w:t>
            </w:r>
            <w:proofErr w:type="gramStart"/>
            <w:r w:rsidRPr="00C76240">
              <w:t>Business</w:t>
            </w:r>
            <w:r>
              <w:rPr>
                <w:rFonts w:hint="eastAsia"/>
                <w:lang w:eastAsia="ja-JP"/>
              </w:rPr>
              <w:t>;  Professor</w:t>
            </w:r>
            <w:proofErr w:type="gramEnd"/>
            <w:r>
              <w:rPr>
                <w:rFonts w:hint="eastAsia"/>
                <w:lang w:eastAsia="ja-JP"/>
              </w:rPr>
              <w:t xml:space="preserve"> </w:t>
            </w:r>
            <w:r>
              <w:rPr>
                <w:lang w:eastAsia="ja-JP"/>
              </w:rPr>
              <w:t>Emeritus</w:t>
            </w:r>
            <w:r>
              <w:rPr>
                <w:rFonts w:hint="eastAsia"/>
                <w:lang w:eastAsia="ja-JP"/>
              </w:rPr>
              <w:t xml:space="preserve"> of Waseda University, Japan</w:t>
            </w:r>
            <w:r w:rsidRPr="00C76240">
              <w:t>)</w:t>
            </w:r>
            <w:r w:rsidRPr="00C76240">
              <w:rPr>
                <w:bCs/>
              </w:rPr>
              <w:t xml:space="preserve"> (2018 Conference)</w:t>
            </w:r>
          </w:p>
          <w:p w14:paraId="74A1A598" w14:textId="77777777" w:rsidR="00215BBC" w:rsidRPr="00C76240" w:rsidRDefault="00215BBC" w:rsidP="00215BBC"/>
          <w:p w14:paraId="785AAC5B" w14:textId="77777777" w:rsidR="00215BBC" w:rsidRPr="00C76240" w:rsidRDefault="00215BBC" w:rsidP="00215BBC">
            <w:r w:rsidRPr="00C76240">
              <w:rPr>
                <w:noProof/>
                <w:lang w:val="en-GB" w:eastAsia="ja-JP"/>
              </w:rPr>
              <w:drawing>
                <wp:anchor distT="0" distB="0" distL="114300" distR="114300" simplePos="0" relativeHeight="251697664" behindDoc="0" locked="0" layoutInCell="1" allowOverlap="1" wp14:anchorId="79CB9967" wp14:editId="12C8F723">
                  <wp:simplePos x="0" y="0"/>
                  <wp:positionH relativeFrom="column">
                    <wp:posOffset>26035</wp:posOffset>
                  </wp:positionH>
                  <wp:positionV relativeFrom="paragraph">
                    <wp:posOffset>44450</wp:posOffset>
                  </wp:positionV>
                  <wp:extent cx="918845" cy="1089660"/>
                  <wp:effectExtent l="0" t="0" r="0" b="0"/>
                  <wp:wrapSquare wrapText="bothSides"/>
                  <wp:docPr id="43" name="図 4" descr="TsujiMasaoim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sujiMasaoimg001"/>
                          <pic:cNvPicPr>
                            <a:picLocks noChangeAspect="1" noChangeArrowheads="1"/>
                          </pic:cNvPicPr>
                        </pic:nvPicPr>
                        <pic:blipFill>
                          <a:blip r:embed="rId22" cstate="print">
                            <a:extLst>
                              <a:ext uri="{28A0092B-C50C-407E-A947-70E740481C1C}">
                                <a14:useLocalDpi xmlns:a14="http://schemas.microsoft.com/office/drawing/2010/main" val="0"/>
                              </a:ext>
                            </a:extLst>
                          </a:blip>
                          <a:srcRect l="13515" t="2710" r="7608" b="2747"/>
                          <a:stretch>
                            <a:fillRect/>
                          </a:stretch>
                        </pic:blipFill>
                        <pic:spPr bwMode="auto">
                          <a:xfrm>
                            <a:off x="0" y="0"/>
                            <a:ext cx="918845" cy="1089660"/>
                          </a:xfrm>
                          <a:prstGeom prst="rect">
                            <a:avLst/>
                          </a:prstGeom>
                          <a:noFill/>
                        </pic:spPr>
                      </pic:pic>
                    </a:graphicData>
                  </a:graphic>
                </wp:anchor>
              </w:drawing>
            </w:r>
            <w:r w:rsidRPr="00C76240">
              <w:t xml:space="preserve">I am currently the associate dean and a professor at the Graduate School of Nagoya University of Commerce and Business (NUCB). I moved from Waseda to Nagoya last April. I have been teaching management accounting and value-base management by using the cases of Harvard and Ivey at NUCB. My major research areas are </w:t>
            </w:r>
            <w:r w:rsidRPr="00C76240">
              <w:rPr>
                <w:rFonts w:ascii="Cambria Math" w:hAnsi="Cambria Math" w:cs="Cambria Math"/>
              </w:rPr>
              <w:t>①</w:t>
            </w:r>
            <w:r w:rsidRPr="00C76240">
              <w:t xml:space="preserve"> management control including performance measurement within and across organizations, </w:t>
            </w:r>
            <w:r w:rsidRPr="00C76240">
              <w:rPr>
                <w:rFonts w:ascii="Cambria Math" w:hAnsi="Cambria Math" w:cs="Cambria Math"/>
              </w:rPr>
              <w:t>②</w:t>
            </w:r>
            <w:r w:rsidRPr="00C76240">
              <w:t xml:space="preserve"> business analysis and valuation, and </w:t>
            </w:r>
            <w:r w:rsidRPr="00C76240">
              <w:rPr>
                <w:rFonts w:ascii="Cambria Math" w:hAnsi="Cambria Math" w:cs="Cambria Math"/>
              </w:rPr>
              <w:t>③</w:t>
            </w:r>
            <w:r w:rsidRPr="00C76240">
              <w:t xml:space="preserve"> accounting policies by management. Last year I published </w:t>
            </w:r>
            <w:proofErr w:type="gramStart"/>
            <w:r w:rsidRPr="00C76240">
              <w:rPr>
                <w:i/>
              </w:rPr>
              <w:t>Accounting</w:t>
            </w:r>
            <w:proofErr w:type="gramEnd"/>
            <w:r w:rsidRPr="00C76240">
              <w:rPr>
                <w:i/>
              </w:rPr>
              <w:t xml:space="preserve"> standards and managerial behavior: Theories of accounting policies and empirical studies</w:t>
            </w:r>
            <w:r w:rsidRPr="00C76240">
              <w:t xml:space="preserve">. The book investigated managerial behaviors related to accounting policy making on application of the newly settled accounting standards in Japan from the perspective of management accounting. It also presented empirical studies to clarify how the policymaking by the managers affected the performance and financial </w:t>
            </w:r>
            <w:proofErr w:type="spellStart"/>
            <w:r w:rsidRPr="00C76240">
              <w:t>positons</w:t>
            </w:r>
            <w:proofErr w:type="spellEnd"/>
            <w:r w:rsidRPr="00C76240">
              <w:t xml:space="preserve"> of companies during the period of the “Accounting Big Bang.” It is a great pleasure for me to serve on the board of APMAA as a </w:t>
            </w:r>
            <w:r w:rsidRPr="00C76240">
              <w:lastRenderedPageBreak/>
              <w:t xml:space="preserve">senior director in 2017. Also, I would be most honored if I could work as a coordinator and a discussant at the 2017 conference as I did at the last conference. </w:t>
            </w:r>
            <w:r w:rsidRPr="00C76240">
              <w:rPr>
                <w:lang w:eastAsia="zh-CN"/>
              </w:rPr>
              <w:t>I w</w:t>
            </w:r>
            <w:r w:rsidRPr="00C76240">
              <w:t>ould like to</w:t>
            </w:r>
            <w:r w:rsidRPr="00C76240">
              <w:rPr>
                <w:lang w:eastAsia="zh-CN"/>
              </w:rPr>
              <w:t xml:space="preserve"> </w:t>
            </w:r>
            <w:r w:rsidRPr="00C76240">
              <w:t xml:space="preserve">continue </w:t>
            </w:r>
            <w:r w:rsidRPr="00C76240">
              <w:rPr>
                <w:lang w:eastAsia="zh-CN"/>
              </w:rPr>
              <w:t>shar</w:t>
            </w:r>
            <w:r w:rsidRPr="00C76240">
              <w:t>ing</w:t>
            </w:r>
            <w:r w:rsidRPr="00C76240">
              <w:rPr>
                <w:lang w:eastAsia="zh-CN"/>
              </w:rPr>
              <w:t xml:space="preserve"> and exchang</w:t>
            </w:r>
            <w:r w:rsidRPr="00C76240">
              <w:t>ing</w:t>
            </w:r>
            <w:r w:rsidRPr="00C76240">
              <w:rPr>
                <w:lang w:eastAsia="zh-CN"/>
              </w:rPr>
              <w:t xml:space="preserve"> the research results among our members</w:t>
            </w:r>
            <w:r w:rsidRPr="00C76240">
              <w:t xml:space="preserve"> and </w:t>
            </w:r>
            <w:r w:rsidRPr="00C76240">
              <w:rPr>
                <w:lang w:eastAsia="zh-CN"/>
              </w:rPr>
              <w:t>encourag</w:t>
            </w:r>
            <w:r w:rsidRPr="00C76240">
              <w:t>ing</w:t>
            </w:r>
            <w:r w:rsidRPr="00C76240">
              <w:rPr>
                <w:lang w:eastAsia="zh-CN"/>
              </w:rPr>
              <w:t xml:space="preserve"> my colleagues to </w:t>
            </w:r>
            <w:r w:rsidRPr="00C76240">
              <w:t>take part in the</w:t>
            </w:r>
            <w:r w:rsidRPr="00C76240">
              <w:rPr>
                <w:lang w:eastAsia="zh-CN"/>
              </w:rPr>
              <w:t xml:space="preserve"> APMAA </w:t>
            </w:r>
            <w:r w:rsidRPr="00C76240">
              <w:t>activities.</w:t>
            </w:r>
          </w:p>
          <w:p w14:paraId="49930DE1" w14:textId="77777777" w:rsidR="00215BBC" w:rsidRDefault="00215BBC" w:rsidP="00215BBC">
            <w:pPr>
              <w:rPr>
                <w:lang w:eastAsia="ja-JP"/>
              </w:rPr>
            </w:pPr>
          </w:p>
        </w:tc>
      </w:tr>
      <w:tr w:rsidR="004E0013" w:rsidRPr="00F06273" w14:paraId="041B6A3E" w14:textId="77777777" w:rsidTr="00DC0B4C">
        <w:trPr>
          <w:trHeight w:val="623"/>
        </w:trPr>
        <w:tc>
          <w:tcPr>
            <w:tcW w:w="9485" w:type="dxa"/>
          </w:tcPr>
          <w:p w14:paraId="6A9C78B7" w14:textId="77777777" w:rsidR="004E0013" w:rsidRPr="00C0023B" w:rsidRDefault="004E0013" w:rsidP="004E0013">
            <w:r w:rsidRPr="00C0023B">
              <w:rPr>
                <w:rFonts w:hint="eastAsia"/>
              </w:rPr>
              <w:lastRenderedPageBreak/>
              <w:t>Vice President</w:t>
            </w:r>
          </w:p>
          <w:p w14:paraId="0FCFEAC3" w14:textId="77777777" w:rsidR="004E0013" w:rsidRDefault="004E0013" w:rsidP="004E0013">
            <w:r w:rsidRPr="00F06273">
              <w:rPr>
                <w:b/>
              </w:rPr>
              <w:t>Elgammal, Mohammed</w:t>
            </w:r>
            <w:r w:rsidRPr="00F06273">
              <w:rPr>
                <w:rFonts w:hint="eastAsia"/>
                <w:b/>
              </w:rPr>
              <w:t xml:space="preserve">, </w:t>
            </w:r>
            <w:hyperlink r:id="rId23" w:history="1">
              <w:r w:rsidRPr="00F06273">
                <w:rPr>
                  <w:color w:val="0000FF"/>
                  <w:u w:val="single"/>
                </w:rPr>
                <w:t>m.elgammal@qu.edu.qa</w:t>
              </w:r>
            </w:hyperlink>
            <w:r w:rsidRPr="00F06273">
              <w:rPr>
                <w:rFonts w:hint="eastAsia"/>
                <w:color w:val="000000" w:themeColor="text1"/>
              </w:rPr>
              <w:t xml:space="preserve"> (</w:t>
            </w:r>
            <w:r w:rsidRPr="00F06273">
              <w:t>Qatar University, Qatar</w:t>
            </w:r>
            <w:r w:rsidRPr="00F06273">
              <w:rPr>
                <w:rFonts w:hint="eastAsia"/>
              </w:rPr>
              <w:t>)</w:t>
            </w:r>
            <w:r w:rsidRPr="00F06273">
              <w:t xml:space="preserve"> (</w:t>
            </w:r>
            <w:proofErr w:type="gramStart"/>
            <w:r w:rsidRPr="00F06273">
              <w:t>2019  Conference</w:t>
            </w:r>
            <w:proofErr w:type="gramEnd"/>
            <w:r w:rsidRPr="00F06273">
              <w:t xml:space="preserve"> Ch</w:t>
            </w:r>
            <w:r>
              <w:rPr>
                <w:rFonts w:hint="eastAsia"/>
              </w:rPr>
              <w:t>air)</w:t>
            </w:r>
          </w:p>
          <w:p w14:paraId="366DEBFE" w14:textId="77777777" w:rsidR="004E0013" w:rsidRDefault="004E0013" w:rsidP="004E0013">
            <w:r w:rsidRPr="00F06273">
              <w:rPr>
                <w:rFonts w:ascii="Arial" w:hAnsi="Arial" w:cs="Arial"/>
                <w:noProof/>
                <w:lang w:val="en-GB" w:eastAsia="ja-JP"/>
              </w:rPr>
              <w:drawing>
                <wp:anchor distT="0" distB="0" distL="114300" distR="114300" simplePos="0" relativeHeight="251690496" behindDoc="1" locked="0" layoutInCell="1" allowOverlap="1" wp14:anchorId="7D2A13A3" wp14:editId="52404FFF">
                  <wp:simplePos x="0" y="0"/>
                  <wp:positionH relativeFrom="column">
                    <wp:posOffset>-24130</wp:posOffset>
                  </wp:positionH>
                  <wp:positionV relativeFrom="paragraph">
                    <wp:posOffset>227965</wp:posOffset>
                  </wp:positionV>
                  <wp:extent cx="813435" cy="1047750"/>
                  <wp:effectExtent l="0" t="0" r="5715" b="0"/>
                  <wp:wrapTight wrapText="bothSides">
                    <wp:wrapPolygon edited="0">
                      <wp:start x="0" y="0"/>
                      <wp:lineTo x="0" y="21207"/>
                      <wp:lineTo x="21246" y="21207"/>
                      <wp:lineTo x="21246" y="0"/>
                      <wp:lineTo x="0" y="0"/>
                    </wp:wrapPolygon>
                  </wp:wrapTight>
                  <wp:docPr id="45" name="図 45" descr="http://faculty.qu.edu.qa/melgammal/images/Dr._Mohamed_Elgam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aculty.qu.edu.qa/melgammal/images/Dr._Mohamed_Elgammal.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1343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034F1C" w14:textId="77777777" w:rsidR="004E0013" w:rsidRDefault="004E0013" w:rsidP="004E0013">
            <w:pPr>
              <w:pStyle w:val="ListParagraph0"/>
              <w:adjustRightInd w:val="0"/>
              <w:snapToGrid w:val="0"/>
              <w:spacing w:before="0" w:after="0"/>
              <w:ind w:left="0"/>
            </w:pPr>
            <w:r>
              <w:t xml:space="preserve">Dear Colleagues, it is always my pleasure to share with </w:t>
            </w:r>
            <w:proofErr w:type="gramStart"/>
            <w:r>
              <w:t>you in</w:t>
            </w:r>
            <w:proofErr w:type="gramEnd"/>
            <w:r>
              <w:t xml:space="preserve"> serving our great association. The APMAA Taiwan 2016 conference was outstanding and creates a lot of challenges for organizers for forthcoming conferences.  The outstanding quality of the papers presented in 2016 conference reflect</w:t>
            </w:r>
            <w:r>
              <w:rPr>
                <w:rFonts w:hint="eastAsia"/>
              </w:rPr>
              <w:t>s</w:t>
            </w:r>
            <w:r>
              <w:t xml:space="preserve"> the growth of our association in terms of numbers and quality and coverage. It is very good to see our association growing internationally and even accommodating researchers from other areas related to management accounting applications like finance and management. </w:t>
            </w:r>
            <w:r>
              <w:rPr>
                <w:rFonts w:hint="eastAsia"/>
              </w:rPr>
              <w:br/>
            </w:r>
            <w:r>
              <w:t>We are working hard at Qatar University to prepare for the APMAA 2019 conference in Doha. It will be the first time for our conference in the GCC.  The main theme for the 2019 conference is “Management Accounting and Finance in the 21st Century: Challenges and Perspectives</w:t>
            </w:r>
            <w:r>
              <w:rPr>
                <w:rFonts w:hint="eastAsia"/>
              </w:rPr>
              <w:t>.</w:t>
            </w:r>
            <w:r>
              <w:t xml:space="preserve">” However, manuscripts may encompass any topical area of </w:t>
            </w:r>
            <w:proofErr w:type="gramStart"/>
            <w:r>
              <w:t>management</w:t>
            </w:r>
            <w:proofErr w:type="gramEnd"/>
            <w:r>
              <w:t xml:space="preserve"> accounting and finance including:</w:t>
            </w:r>
          </w:p>
          <w:p w14:paraId="43FEA4DC" w14:textId="77777777" w:rsidR="004E0013" w:rsidRDefault="004E0013" w:rsidP="004E0013">
            <w:pPr>
              <w:pStyle w:val="ListParagraph0"/>
              <w:numPr>
                <w:ilvl w:val="0"/>
                <w:numId w:val="40"/>
              </w:numPr>
              <w:spacing w:before="0" w:after="0"/>
            </w:pPr>
            <w:r w:rsidRPr="00E93CF7">
              <w:t>Management Accounting and Control</w:t>
            </w:r>
          </w:p>
          <w:p w14:paraId="1B0774E6" w14:textId="77777777" w:rsidR="004E0013" w:rsidRDefault="004E0013" w:rsidP="004E0013">
            <w:pPr>
              <w:pStyle w:val="ListParagraph0"/>
              <w:numPr>
                <w:ilvl w:val="0"/>
                <w:numId w:val="40"/>
              </w:numPr>
              <w:spacing w:before="0" w:after="0"/>
            </w:pPr>
            <w:r w:rsidRPr="00E93CF7">
              <w:t>Management Accounting for Multinational Enterprises</w:t>
            </w:r>
          </w:p>
          <w:p w14:paraId="081C6164" w14:textId="77777777" w:rsidR="004E0013" w:rsidRDefault="004E0013" w:rsidP="004E0013">
            <w:pPr>
              <w:pStyle w:val="ListParagraph0"/>
              <w:numPr>
                <w:ilvl w:val="0"/>
                <w:numId w:val="40"/>
              </w:numPr>
              <w:spacing w:before="0" w:after="0"/>
            </w:pPr>
            <w:r w:rsidRPr="00E93CF7">
              <w:t>Management Accounting for State-owned Companies and Non-</w:t>
            </w:r>
            <w:proofErr w:type="gramStart"/>
            <w:r w:rsidRPr="00E93CF7">
              <w:t xml:space="preserve">profit </w:t>
            </w:r>
            <w:r w:rsidRPr="00E93CF7">
              <w:rPr>
                <w:rFonts w:hint="eastAsia"/>
              </w:rPr>
              <w:t xml:space="preserve"> </w:t>
            </w:r>
            <w:r w:rsidRPr="00E93CF7">
              <w:t>Organizations</w:t>
            </w:r>
            <w:proofErr w:type="gramEnd"/>
          </w:p>
          <w:p w14:paraId="43D0F7E5" w14:textId="77777777" w:rsidR="004E0013" w:rsidRDefault="004E0013" w:rsidP="004E0013">
            <w:pPr>
              <w:pStyle w:val="ListParagraph0"/>
              <w:numPr>
                <w:ilvl w:val="0"/>
                <w:numId w:val="40"/>
              </w:numPr>
              <w:spacing w:before="0" w:after="0"/>
            </w:pPr>
            <w:r w:rsidRPr="00E93CF7">
              <w:t>Management Accounting and Organizational Culture</w:t>
            </w:r>
          </w:p>
          <w:p w14:paraId="42C2D95E" w14:textId="77777777" w:rsidR="004E0013" w:rsidRDefault="004E0013" w:rsidP="004E0013">
            <w:pPr>
              <w:pStyle w:val="ListParagraph0"/>
              <w:numPr>
                <w:ilvl w:val="0"/>
                <w:numId w:val="40"/>
              </w:numPr>
              <w:spacing w:before="0" w:after="0"/>
            </w:pPr>
            <w:r w:rsidRPr="00E93CF7">
              <w:t xml:space="preserve">Financial Reporting </w:t>
            </w:r>
          </w:p>
          <w:p w14:paraId="4819C86F" w14:textId="77777777" w:rsidR="004E0013" w:rsidRDefault="004E0013" w:rsidP="004E0013">
            <w:pPr>
              <w:pStyle w:val="ListParagraph0"/>
              <w:numPr>
                <w:ilvl w:val="0"/>
                <w:numId w:val="40"/>
              </w:numPr>
              <w:spacing w:before="0" w:after="0"/>
            </w:pPr>
            <w:r w:rsidRPr="00E93CF7">
              <w:t>Financial Markets and Risk Management</w:t>
            </w:r>
          </w:p>
          <w:p w14:paraId="202B29A3" w14:textId="77777777" w:rsidR="004E0013" w:rsidRDefault="004E0013" w:rsidP="004E0013">
            <w:pPr>
              <w:pStyle w:val="ListParagraph0"/>
              <w:numPr>
                <w:ilvl w:val="0"/>
                <w:numId w:val="40"/>
              </w:numPr>
              <w:spacing w:before="0" w:after="0"/>
            </w:pPr>
            <w:r w:rsidRPr="00E93CF7">
              <w:t>Islamic Accounting and Finance</w:t>
            </w:r>
          </w:p>
          <w:p w14:paraId="32E9077D" w14:textId="77777777" w:rsidR="004E0013" w:rsidRDefault="004E0013" w:rsidP="004E0013">
            <w:pPr>
              <w:pStyle w:val="ListParagraph0"/>
              <w:numPr>
                <w:ilvl w:val="0"/>
                <w:numId w:val="40"/>
              </w:numPr>
              <w:spacing w:before="0" w:after="0"/>
            </w:pPr>
            <w:r w:rsidRPr="00E93CF7">
              <w:t>Internal control and Accountability: Professional and Business Ethics</w:t>
            </w:r>
          </w:p>
          <w:p w14:paraId="30D125DF" w14:textId="77777777" w:rsidR="004E0013" w:rsidRDefault="004E0013" w:rsidP="004E0013">
            <w:pPr>
              <w:pStyle w:val="ListParagraph0"/>
              <w:numPr>
                <w:ilvl w:val="0"/>
                <w:numId w:val="40"/>
              </w:numPr>
              <w:spacing w:before="0" w:after="0"/>
            </w:pPr>
            <w:r w:rsidRPr="00E93CF7">
              <w:t>Corporate Governance</w:t>
            </w:r>
          </w:p>
          <w:p w14:paraId="62A69F38" w14:textId="77777777" w:rsidR="004E0013" w:rsidRDefault="004E0013" w:rsidP="004E0013">
            <w:pPr>
              <w:pStyle w:val="ListParagraph0"/>
              <w:numPr>
                <w:ilvl w:val="0"/>
                <w:numId w:val="40"/>
              </w:numPr>
              <w:spacing w:before="0" w:after="0"/>
            </w:pPr>
            <w:r w:rsidRPr="00E93CF7">
              <w:t>Intellectual Capital and Knowledge Management</w:t>
            </w:r>
          </w:p>
          <w:p w14:paraId="2D3724ED" w14:textId="77777777" w:rsidR="004E0013" w:rsidRDefault="004E0013" w:rsidP="004E0013">
            <w:pPr>
              <w:pStyle w:val="ListParagraph0"/>
              <w:numPr>
                <w:ilvl w:val="0"/>
                <w:numId w:val="40"/>
              </w:numPr>
              <w:spacing w:before="0" w:after="0"/>
            </w:pPr>
            <w:r w:rsidRPr="00E93CF7">
              <w:t>Social and Environmental Accounting</w:t>
            </w:r>
          </w:p>
          <w:p w14:paraId="37905C0F" w14:textId="77777777" w:rsidR="004E0013" w:rsidRPr="00E93CF7" w:rsidRDefault="004E0013" w:rsidP="004E0013">
            <w:pPr>
              <w:pStyle w:val="ListParagraph0"/>
              <w:numPr>
                <w:ilvl w:val="0"/>
                <w:numId w:val="40"/>
              </w:numPr>
              <w:spacing w:before="0" w:after="0"/>
            </w:pPr>
            <w:r w:rsidRPr="00E93CF7">
              <w:t xml:space="preserve">Accounting and Finance for </w:t>
            </w:r>
            <w:proofErr w:type="gramStart"/>
            <w:r w:rsidRPr="00E93CF7">
              <w:t>Hydro-carbon</w:t>
            </w:r>
            <w:proofErr w:type="gramEnd"/>
            <w:r w:rsidRPr="00E93CF7">
              <w:t xml:space="preserve"> based economy. </w:t>
            </w:r>
          </w:p>
          <w:p w14:paraId="38287BA0" w14:textId="77777777" w:rsidR="004E0013" w:rsidRPr="00C0023B" w:rsidRDefault="004E0013" w:rsidP="004E0013">
            <w:pPr>
              <w:rPr>
                <w:lang w:eastAsia="ja-JP"/>
              </w:rPr>
            </w:pPr>
            <w:r>
              <w:t xml:space="preserve">See you in </w:t>
            </w:r>
            <w:r w:rsidRPr="00A938F1">
              <w:t>Shanghai</w:t>
            </w:r>
            <w:r>
              <w:t xml:space="preserve"> in 2017 where we can give you more information about APMAA 2019!</w:t>
            </w:r>
            <w:r w:rsidRPr="00C0023B">
              <w:rPr>
                <w:rFonts w:hint="eastAsia"/>
                <w:lang w:eastAsia="ja-JP"/>
              </w:rPr>
              <w:t xml:space="preserve"> </w:t>
            </w:r>
          </w:p>
        </w:tc>
      </w:tr>
    </w:tbl>
    <w:p w14:paraId="2AC77A15" w14:textId="77777777" w:rsidR="00F06273" w:rsidRDefault="00F06273" w:rsidP="007C3DE8">
      <w:pPr>
        <w:rPr>
          <w:lang w:eastAsia="ja-JP"/>
        </w:rPr>
      </w:pPr>
    </w:p>
    <w:p w14:paraId="41A33BE4" w14:textId="77777777" w:rsidR="00FC2BB3" w:rsidRDefault="00FC2BB3" w:rsidP="007C3DE8">
      <w:pPr>
        <w:rPr>
          <w:lang w:eastAsia="ja-JP"/>
        </w:rPr>
      </w:pPr>
    </w:p>
    <w:p w14:paraId="2E3D5F83" w14:textId="77777777" w:rsidR="00FC2BB3" w:rsidRDefault="00FC2BB3" w:rsidP="007C3DE8">
      <w:pPr>
        <w:rPr>
          <w:lang w:eastAsia="ja-JP"/>
        </w:rPr>
      </w:pPr>
    </w:p>
    <w:p w14:paraId="0385FB96" w14:textId="77777777" w:rsidR="00F06273" w:rsidRPr="00F06273" w:rsidRDefault="00F06273" w:rsidP="007C3DE8">
      <w:pPr>
        <w:pStyle w:val="ListParagraph0"/>
        <w:numPr>
          <w:ilvl w:val="0"/>
          <w:numId w:val="34"/>
        </w:numPr>
      </w:pPr>
      <w:r w:rsidRPr="004E0013">
        <w:rPr>
          <w:b/>
          <w:lang w:val="id-ID"/>
        </w:rPr>
        <w:lastRenderedPageBreak/>
        <w:t>Commitment Statement</w:t>
      </w:r>
      <w:r w:rsidRPr="004E0013">
        <w:rPr>
          <w:rFonts w:hint="eastAsia"/>
          <w:b/>
          <w:lang w:val="id-ID"/>
        </w:rPr>
        <w:t>s:</w:t>
      </w:r>
      <w:r w:rsidRPr="004E0013">
        <w:rPr>
          <w:b/>
          <w:lang w:val="id-ID"/>
        </w:rPr>
        <w:t xml:space="preserve"> </w:t>
      </w:r>
      <w:r w:rsidRPr="004E0013">
        <w:rPr>
          <w:b/>
        </w:rPr>
        <w:t>Senior  Directors</w:t>
      </w:r>
    </w:p>
    <w:tbl>
      <w:tblPr>
        <w:tblStyle w:val="TableGrid"/>
        <w:tblW w:w="9498" w:type="dxa"/>
        <w:tblInd w:w="-176" w:type="dxa"/>
        <w:tblLook w:val="04A0" w:firstRow="1" w:lastRow="0" w:firstColumn="1" w:lastColumn="0" w:noHBand="0" w:noVBand="1"/>
      </w:tblPr>
      <w:tblGrid>
        <w:gridCol w:w="9498"/>
      </w:tblGrid>
      <w:tr w:rsidR="009A26F8" w:rsidRPr="00F06273" w14:paraId="42F7507B" w14:textId="77777777" w:rsidTr="009E410E">
        <w:tc>
          <w:tcPr>
            <w:tcW w:w="9498" w:type="dxa"/>
          </w:tcPr>
          <w:p w14:paraId="4611588C" w14:textId="77777777" w:rsidR="009A26F8" w:rsidRDefault="00A85004" w:rsidP="007C3DE8">
            <w:pPr>
              <w:rPr>
                <w:lang w:eastAsia="ja-JP"/>
              </w:rPr>
            </w:pPr>
            <w:r w:rsidRPr="00A85004">
              <w:rPr>
                <w:b/>
                <w:lang w:eastAsia="zh-CN"/>
              </w:rPr>
              <w:t>Xia</w:t>
            </w:r>
            <w:r w:rsidRPr="00A85004">
              <w:rPr>
                <w:rFonts w:hint="eastAsia"/>
                <w:b/>
              </w:rPr>
              <w:t xml:space="preserve">, </w:t>
            </w:r>
            <w:r w:rsidR="00290D76" w:rsidRPr="00A85004">
              <w:rPr>
                <w:b/>
                <w:lang w:eastAsia="zh-CN"/>
              </w:rPr>
              <w:t>Lijun</w:t>
            </w:r>
            <w:r w:rsidRPr="00A85004">
              <w:rPr>
                <w:rFonts w:hint="eastAsia"/>
                <w:b/>
              </w:rPr>
              <w:t>,</w:t>
            </w:r>
            <w:r w:rsidR="00290D76" w:rsidRPr="00A85004">
              <w:rPr>
                <w:b/>
                <w:lang w:eastAsia="zh-CN"/>
              </w:rPr>
              <w:t xml:space="preserve"> </w:t>
            </w:r>
            <w:hyperlink r:id="rId25" w:history="1">
              <w:r w:rsidRPr="00A85004">
                <w:rPr>
                  <w:rStyle w:val="Hyperlink"/>
                  <w:color w:val="auto"/>
                </w:rPr>
                <w:t>ljxia@sjtu.edu.cn</w:t>
              </w:r>
            </w:hyperlink>
            <w:r w:rsidRPr="00A85004">
              <w:rPr>
                <w:rFonts w:hint="eastAsia"/>
              </w:rPr>
              <w:t xml:space="preserve">, </w:t>
            </w:r>
            <w:r w:rsidR="00290D76" w:rsidRPr="00A85004">
              <w:rPr>
                <w:lang w:eastAsia="zh-CN"/>
              </w:rPr>
              <w:t xml:space="preserve"> </w:t>
            </w:r>
            <w:r w:rsidR="00290D76" w:rsidRPr="00A85004">
              <w:rPr>
                <w:rFonts w:hint="eastAsia"/>
              </w:rPr>
              <w:t>(</w:t>
            </w:r>
            <w:r w:rsidR="00290D76" w:rsidRPr="00A85004">
              <w:t>Professor</w:t>
            </w:r>
            <w:r w:rsidR="00290D76" w:rsidRPr="00A85004">
              <w:rPr>
                <w:rFonts w:hint="eastAsia"/>
              </w:rPr>
              <w:t>,</w:t>
            </w:r>
            <w:r w:rsidR="00290D76" w:rsidRPr="00A85004">
              <w:rPr>
                <w:lang w:eastAsia="zh-CN"/>
              </w:rPr>
              <w:t xml:space="preserve"> Chair of Department of Accounting</w:t>
            </w:r>
            <w:r w:rsidR="00290D76" w:rsidRPr="00A85004">
              <w:rPr>
                <w:rFonts w:hint="eastAsia"/>
              </w:rPr>
              <w:t xml:space="preserve">, </w:t>
            </w:r>
            <w:r w:rsidR="00290D76" w:rsidRPr="00A85004">
              <w:rPr>
                <w:lang w:eastAsia="zh-CN"/>
              </w:rPr>
              <w:t xml:space="preserve">Shanghai </w:t>
            </w:r>
            <w:r w:rsidR="00290D76" w:rsidRPr="00F06273">
              <w:rPr>
                <w:lang w:eastAsia="zh-CN"/>
              </w:rPr>
              <w:t>Jiao</w:t>
            </w:r>
            <w:r>
              <w:rPr>
                <w:rFonts w:hint="eastAsia"/>
              </w:rPr>
              <w:t xml:space="preserve"> T</w:t>
            </w:r>
            <w:r w:rsidR="00290D76" w:rsidRPr="00F06273">
              <w:rPr>
                <w:lang w:eastAsia="zh-CN"/>
              </w:rPr>
              <w:t>ong University</w:t>
            </w:r>
            <w:r w:rsidR="00290D76" w:rsidRPr="00F06273">
              <w:t xml:space="preserve">, </w:t>
            </w:r>
            <w:proofErr w:type="gramStart"/>
            <w:r w:rsidR="00290D76" w:rsidRPr="00F06273">
              <w:t>China)</w:t>
            </w:r>
            <w:r w:rsidR="00290D76">
              <w:rPr>
                <w:rFonts w:hint="eastAsia"/>
              </w:rPr>
              <w:t xml:space="preserve"> </w:t>
            </w:r>
            <w:r w:rsidR="000B5C7D">
              <w:rPr>
                <w:rFonts w:hint="eastAsia"/>
                <w:lang w:eastAsia="ja-JP"/>
              </w:rPr>
              <w:t xml:space="preserve"> (</w:t>
            </w:r>
            <w:proofErr w:type="gramEnd"/>
            <w:r w:rsidR="002B337D" w:rsidRPr="00F06273">
              <w:t>2017 Conference</w:t>
            </w:r>
            <w:r w:rsidR="002B337D" w:rsidRPr="00C21DB2">
              <w:rPr>
                <w:rFonts w:hint="eastAsia"/>
                <w:lang w:eastAsia="zh-CN"/>
              </w:rPr>
              <w:t xml:space="preserve"> Co-Chair</w:t>
            </w:r>
            <w:r w:rsidR="000B5C7D">
              <w:rPr>
                <w:rFonts w:hint="eastAsia"/>
                <w:lang w:eastAsia="ja-JP"/>
              </w:rPr>
              <w:t>)</w:t>
            </w:r>
          </w:p>
          <w:p w14:paraId="227ECF66" w14:textId="77777777" w:rsidR="009D04BC" w:rsidRDefault="009D04BC" w:rsidP="007C3DE8"/>
          <w:p w14:paraId="75E73C0A" w14:textId="77777777" w:rsidR="001F555F" w:rsidRPr="00B55229" w:rsidRDefault="00A85004" w:rsidP="004E0013">
            <w:r>
              <w:rPr>
                <w:noProof/>
                <w:lang w:val="en-GB" w:eastAsia="ja-JP"/>
              </w:rPr>
              <w:drawing>
                <wp:anchor distT="0" distB="0" distL="114300" distR="114300" simplePos="0" relativeHeight="251676160" behindDoc="1" locked="0" layoutInCell="1" allowOverlap="1" wp14:anchorId="0CBEE013" wp14:editId="11A6F705">
                  <wp:simplePos x="0" y="0"/>
                  <wp:positionH relativeFrom="column">
                    <wp:posOffset>-15240</wp:posOffset>
                  </wp:positionH>
                  <wp:positionV relativeFrom="paragraph">
                    <wp:posOffset>24130</wp:posOffset>
                  </wp:positionV>
                  <wp:extent cx="850265" cy="1049020"/>
                  <wp:effectExtent l="0" t="0" r="6985" b="0"/>
                  <wp:wrapTight wrapText="bothSides">
                    <wp:wrapPolygon edited="0">
                      <wp:start x="0" y="0"/>
                      <wp:lineTo x="0" y="21182"/>
                      <wp:lineTo x="21294" y="21182"/>
                      <wp:lineTo x="21294" y="0"/>
                      <wp:lineTo x="0" y="0"/>
                    </wp:wrapPolygon>
                  </wp:wrapTight>
                  <wp:docPr id="40" name="図 40" descr="http://www.acem.sjtu.edu.cn/faculty/images/69_PHOT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cem.sjtu.edu.cn/faculty/images/69_PHOTO.GIF"/>
                          <pic:cNvPicPr>
                            <a:picLocks noChangeAspect="1" noChangeArrowheads="1"/>
                          </pic:cNvPicPr>
                        </pic:nvPicPr>
                        <pic:blipFill rotWithShape="1">
                          <a:blip r:embed="rId26">
                            <a:extLst>
                              <a:ext uri="{28A0092B-C50C-407E-A947-70E740481C1C}">
                                <a14:useLocalDpi xmlns:a14="http://schemas.microsoft.com/office/drawing/2010/main" val="0"/>
                              </a:ext>
                            </a:extLst>
                          </a:blip>
                          <a:srcRect l="15278" t="6566" r="10417" b="26764"/>
                          <a:stretch/>
                        </pic:blipFill>
                        <pic:spPr bwMode="auto">
                          <a:xfrm>
                            <a:off x="0" y="0"/>
                            <a:ext cx="850265" cy="10490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The APMAA’s annual meeting provides a platform for global scholars in management accounting to exchange their ideas and network with each other. Under the leadership of executive committee members of the Asia Pacific Management Accounting Association (APMAA), the association has grown at a steady pace during the past </w:t>
            </w:r>
            <w:proofErr w:type="gramStart"/>
            <w:r>
              <w:t>a few</w:t>
            </w:r>
            <w:proofErr w:type="gramEnd"/>
            <w:r>
              <w:t xml:space="preserve"> years and </w:t>
            </w:r>
            <w:proofErr w:type="gramStart"/>
            <w:r>
              <w:t>become</w:t>
            </w:r>
            <w:proofErr w:type="gramEnd"/>
            <w:r>
              <w:t xml:space="preserve"> an important academic association specialized in management accounting research. I’m the professor and the Chair of the Department of Accounting of Shanghai Jiao Tong University. I’m very pleased to serve as a board </w:t>
            </w:r>
            <w:proofErr w:type="gramStart"/>
            <w:r>
              <w:t>member, and</w:t>
            </w:r>
            <w:proofErr w:type="gramEnd"/>
            <w:r>
              <w:t xml:space="preserve"> commit to actively participate in the activities related to APMAA 2017 conference and APMAA development. Furthermore, I commit to promote APMAA and assume my responsibilities in serving as a member of the board. </w:t>
            </w:r>
          </w:p>
        </w:tc>
      </w:tr>
      <w:tr w:rsidR="00447145" w:rsidRPr="00F06273" w14:paraId="1C64BD3F" w14:textId="77777777" w:rsidTr="00447145">
        <w:trPr>
          <w:trHeight w:val="3080"/>
        </w:trPr>
        <w:tc>
          <w:tcPr>
            <w:tcW w:w="9498" w:type="dxa"/>
          </w:tcPr>
          <w:p w14:paraId="24D75A79" w14:textId="77777777" w:rsidR="00447145" w:rsidRDefault="00447145" w:rsidP="007C3DE8">
            <w:pPr>
              <w:rPr>
                <w:bCs/>
              </w:rPr>
            </w:pPr>
            <w:r w:rsidRPr="00F06273">
              <w:rPr>
                <w:b/>
                <w:bCs/>
              </w:rPr>
              <w:t>Aoki,</w:t>
            </w:r>
            <w:r>
              <w:rPr>
                <w:b/>
                <w:bCs/>
              </w:rPr>
              <w:t xml:space="preserve"> </w:t>
            </w:r>
            <w:r w:rsidRPr="00F06273">
              <w:rPr>
                <w:b/>
                <w:bCs/>
              </w:rPr>
              <w:t>Masaaki</w:t>
            </w:r>
            <w:r w:rsidRPr="00F06273">
              <w:t xml:space="preserve">, </w:t>
            </w:r>
            <w:hyperlink r:id="rId27" w:history="1">
              <w:r w:rsidRPr="00F06273">
                <w:rPr>
                  <w:color w:val="0000FF"/>
                  <w:u w:val="single"/>
                </w:rPr>
                <w:t>maoki@econ.tohoku.ac.jp</w:t>
              </w:r>
            </w:hyperlink>
            <w:r w:rsidRPr="00F06273">
              <w:t xml:space="preserve"> (Professor, Tohoku University, Japan)</w:t>
            </w:r>
            <w:r w:rsidRPr="00F06273">
              <w:rPr>
                <w:bCs/>
              </w:rPr>
              <w:t xml:space="preserve"> (2018 Conference)</w:t>
            </w:r>
          </w:p>
          <w:p w14:paraId="74B69AFC" w14:textId="77777777" w:rsidR="00447145" w:rsidRPr="008C17DC" w:rsidRDefault="00447145" w:rsidP="00447145">
            <w:pPr>
              <w:rPr>
                <w:lang w:eastAsia="ja-JP"/>
              </w:rPr>
            </w:pPr>
            <w:r w:rsidRPr="002032E1">
              <w:rPr>
                <w:noProof/>
                <w:lang w:val="en-GB" w:eastAsia="ja-JP"/>
              </w:rPr>
              <w:drawing>
                <wp:anchor distT="0" distB="0" distL="114300" distR="114300" simplePos="0" relativeHeight="251699712" behindDoc="0" locked="0" layoutInCell="1" allowOverlap="1" wp14:anchorId="6E015896" wp14:editId="44B06834">
                  <wp:simplePos x="0" y="0"/>
                  <wp:positionH relativeFrom="column">
                    <wp:posOffset>-34925</wp:posOffset>
                  </wp:positionH>
                  <wp:positionV relativeFrom="paragraph">
                    <wp:posOffset>4445</wp:posOffset>
                  </wp:positionV>
                  <wp:extent cx="876300" cy="1066800"/>
                  <wp:effectExtent l="0" t="0" r="0" b="0"/>
                  <wp:wrapSquare wrapText="bothSides"/>
                  <wp:docPr id="4" name="図 1" descr="AirCore7:Users:masaaki:Desktop:aok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rCore7:Users:masaaki:Desktop:aoki.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4993" r="23156" b="39821"/>
                          <a:stretch/>
                        </pic:blipFill>
                        <pic:spPr bwMode="auto">
                          <a:xfrm>
                            <a:off x="0" y="0"/>
                            <a:ext cx="876300" cy="106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32E1">
              <w:t>I am now a director of Tohoku University of Accounting School. So</w:t>
            </w:r>
            <w:r>
              <w:t>,</w:t>
            </w:r>
            <w:r w:rsidRPr="002032E1">
              <w:t xml:space="preserve"> I would like to discuss with other members about Management Accounting Education in </w:t>
            </w:r>
            <w:r>
              <w:t xml:space="preserve">our </w:t>
            </w:r>
            <w:r w:rsidRPr="002032E1">
              <w:t xml:space="preserve">Accounting School. As I accept foreign Ph.D. candidate students constantly, I would </w:t>
            </w:r>
            <w:r>
              <w:t xml:space="preserve">also </w:t>
            </w:r>
            <w:r w:rsidRPr="002032E1">
              <w:t xml:space="preserve">like to support </w:t>
            </w:r>
            <w:r>
              <w:t xml:space="preserve">the </w:t>
            </w:r>
            <w:r w:rsidRPr="002032E1">
              <w:t xml:space="preserve">Ph.D. colloquium. What is the most important thing for APMAA Japan members is </w:t>
            </w:r>
            <w:r>
              <w:t xml:space="preserve">the </w:t>
            </w:r>
            <w:r>
              <w:rPr>
                <w:rFonts w:hint="eastAsia"/>
              </w:rPr>
              <w:t xml:space="preserve">APMAA </w:t>
            </w:r>
            <w:r w:rsidRPr="002032E1">
              <w:t>2018 conference</w:t>
            </w:r>
            <w:r>
              <w:rPr>
                <w:rFonts w:hint="eastAsia"/>
              </w:rPr>
              <w:t xml:space="preserve"> held in Japan</w:t>
            </w:r>
            <w:r w:rsidRPr="002032E1">
              <w:t xml:space="preserve">. I concentrate on the preparation of this conference. I would like to cooperate with other Japanese members to build </w:t>
            </w:r>
            <w:r>
              <w:rPr>
                <w:rFonts w:hint="eastAsia"/>
              </w:rPr>
              <w:t>a</w:t>
            </w:r>
            <w:r w:rsidRPr="002032E1">
              <w:t xml:space="preserve"> basic framework of </w:t>
            </w:r>
            <w:r>
              <w:rPr>
                <w:rFonts w:hint="eastAsia"/>
              </w:rPr>
              <w:t xml:space="preserve">the </w:t>
            </w:r>
            <w:r w:rsidRPr="002032E1">
              <w:t>2018 conference.</w:t>
            </w:r>
            <w:r>
              <w:rPr>
                <w:rFonts w:hint="eastAsia"/>
                <w:lang w:eastAsia="ja-JP"/>
              </w:rPr>
              <w:br/>
            </w:r>
          </w:p>
        </w:tc>
      </w:tr>
      <w:tr w:rsidR="00C76240" w:rsidRPr="00F06273" w14:paraId="05CD618E" w14:textId="77777777" w:rsidTr="00FC2BB3">
        <w:trPr>
          <w:trHeight w:val="482"/>
        </w:trPr>
        <w:tc>
          <w:tcPr>
            <w:tcW w:w="9498" w:type="dxa"/>
          </w:tcPr>
          <w:p w14:paraId="5FBCCB90" w14:textId="77777777" w:rsidR="00C76240" w:rsidRDefault="00C76240" w:rsidP="00C76240">
            <w:r>
              <w:rPr>
                <w:b/>
              </w:rPr>
              <w:t>Suzana Sulaiman</w:t>
            </w:r>
            <w:r w:rsidRPr="00F06273">
              <w:rPr>
                <w:rFonts w:hint="eastAsia"/>
                <w:b/>
              </w:rPr>
              <w:t xml:space="preserve">, </w:t>
            </w:r>
            <w:hyperlink r:id="rId29" w:history="1">
              <w:r w:rsidRPr="00D6322E">
                <w:rPr>
                  <w:rStyle w:val="Hyperlink"/>
                </w:rPr>
                <w:t>suzana1110@salam.uitm</w:t>
              </w:r>
            </w:hyperlink>
            <w:r>
              <w:rPr>
                <w:b/>
              </w:rPr>
              <w:t xml:space="preserve"> </w:t>
            </w:r>
            <w:r w:rsidRPr="00F06273">
              <w:rPr>
                <w:rFonts w:hint="eastAsia"/>
                <w:color w:val="000000" w:themeColor="text1"/>
              </w:rPr>
              <w:t>(</w:t>
            </w:r>
            <w:r>
              <w:t>Universiti Teknologi MARA (UiTM</w:t>
            </w:r>
            <w:r w:rsidRPr="00F06273">
              <w:rPr>
                <w:rFonts w:hint="eastAsia"/>
              </w:rPr>
              <w:t>)</w:t>
            </w:r>
            <w:r>
              <w:t>, Malaysia) (Executive Editor of the Asia-Pacific Management Accounting Journal (APMAJ)</w:t>
            </w:r>
            <w:r w:rsidR="000E5995">
              <w:rPr>
                <w:rFonts w:hint="eastAsia"/>
                <w:lang w:eastAsia="ja-JP"/>
              </w:rPr>
              <w:t xml:space="preserve">; </w:t>
            </w:r>
            <w:r w:rsidR="000E5995">
              <w:t xml:space="preserve">2020 </w:t>
            </w:r>
            <w:r w:rsidR="000E5995" w:rsidRPr="00F06273">
              <w:t>Conference Ch</w:t>
            </w:r>
            <w:r w:rsidR="000E5995">
              <w:rPr>
                <w:rFonts w:hint="eastAsia"/>
              </w:rPr>
              <w:t>air</w:t>
            </w:r>
            <w:r w:rsidR="000C39E3">
              <w:rPr>
                <w:rFonts w:hint="eastAsia"/>
                <w:lang w:eastAsia="ja-JP"/>
              </w:rPr>
              <w:t xml:space="preserve">; </w:t>
            </w:r>
            <w:r w:rsidR="000C39E3">
              <w:t>2011</w:t>
            </w:r>
            <w:r w:rsidR="000C39E3">
              <w:rPr>
                <w:rFonts w:hint="eastAsia"/>
                <w:lang w:eastAsia="ja-JP"/>
              </w:rPr>
              <w:t xml:space="preserve"> </w:t>
            </w:r>
            <w:r w:rsidR="000C39E3" w:rsidRPr="00F06273">
              <w:t xml:space="preserve">Conference </w:t>
            </w:r>
            <w:r w:rsidR="000C39E3">
              <w:rPr>
                <w:rFonts w:hint="eastAsia"/>
                <w:lang w:eastAsia="ja-JP"/>
              </w:rPr>
              <w:t>Co-c</w:t>
            </w:r>
            <w:r w:rsidR="000C39E3" w:rsidRPr="00F06273">
              <w:t>h</w:t>
            </w:r>
            <w:r w:rsidR="000C39E3">
              <w:rPr>
                <w:rFonts w:hint="eastAsia"/>
              </w:rPr>
              <w:t>air</w:t>
            </w:r>
            <w:r>
              <w:rPr>
                <w:rFonts w:hint="eastAsia"/>
              </w:rPr>
              <w:t>)</w:t>
            </w:r>
          </w:p>
          <w:p w14:paraId="68DA3D8F" w14:textId="77777777" w:rsidR="00C76240" w:rsidRDefault="00C76240" w:rsidP="00C76240">
            <w:pPr>
              <w:jc w:val="both"/>
              <w:rPr>
                <w:spacing w:val="-2"/>
              </w:rPr>
            </w:pPr>
            <w:r w:rsidRPr="00A62631">
              <w:rPr>
                <w:noProof/>
                <w:lang w:val="en-GB" w:eastAsia="ja-JP"/>
              </w:rPr>
              <w:drawing>
                <wp:anchor distT="0" distB="0" distL="114300" distR="114300" simplePos="0" relativeHeight="251693568" behindDoc="1" locked="0" layoutInCell="1" allowOverlap="1" wp14:anchorId="3E9A7A84" wp14:editId="475AFBCF">
                  <wp:simplePos x="0" y="0"/>
                  <wp:positionH relativeFrom="column">
                    <wp:posOffset>635</wp:posOffset>
                  </wp:positionH>
                  <wp:positionV relativeFrom="paragraph">
                    <wp:posOffset>48260</wp:posOffset>
                  </wp:positionV>
                  <wp:extent cx="683895" cy="910590"/>
                  <wp:effectExtent l="0" t="0" r="1905" b="3810"/>
                  <wp:wrapTight wrapText="bothSides">
                    <wp:wrapPolygon edited="0">
                      <wp:start x="0" y="0"/>
                      <wp:lineTo x="0" y="21238"/>
                      <wp:lineTo x="21058" y="21238"/>
                      <wp:lineTo x="21058" y="0"/>
                      <wp:lineTo x="0" y="0"/>
                    </wp:wrapPolygon>
                  </wp:wrapTight>
                  <wp:docPr id="9" name="Picture 1" descr="~5056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05648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83895" cy="91059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Dear Colleagues, it is always my pleasure of the Executive Editor of the Asia-Pacific Management Accounting Journal (APMAJ), since 2006 to serve our great association. The team and I are committed </w:t>
            </w:r>
            <w:proofErr w:type="gramStart"/>
            <w:r>
              <w:t>in</w:t>
            </w:r>
            <w:proofErr w:type="gramEnd"/>
            <w:r>
              <w:t xml:space="preserve"> ensuring the continuity and sustainability of the journal. We are also committed to </w:t>
            </w:r>
            <w:proofErr w:type="gramStart"/>
            <w:r>
              <w:t>submit</w:t>
            </w:r>
            <w:proofErr w:type="gramEnd"/>
            <w:r>
              <w:t xml:space="preserve"> APMAJ for reputable indexing. We are </w:t>
            </w:r>
            <w:proofErr w:type="spellStart"/>
            <w:r>
              <w:t>honoured</w:t>
            </w:r>
            <w:proofErr w:type="spellEnd"/>
            <w:r>
              <w:t xml:space="preserve"> to host the APMAA 2020 conference in Malaysia. This will be </w:t>
            </w:r>
            <w:proofErr w:type="gramStart"/>
            <w:r>
              <w:t>a second</w:t>
            </w:r>
            <w:proofErr w:type="gramEnd"/>
            <w:r>
              <w:t xml:space="preserve"> time for us to host this privilege conference which the first was successfully organized in. We are committed </w:t>
            </w:r>
            <w:proofErr w:type="gramStart"/>
            <w:r>
              <w:t>in</w:t>
            </w:r>
            <w:proofErr w:type="gramEnd"/>
            <w:r>
              <w:t xml:space="preserve"> ensuring the success of this coming conference. The conference will be a platform for both practitioners and academicians to share their experiences and exchange ideas on latest management accounting related issues. We are also planning to include an industry visit during this conference and encourage more </w:t>
            </w:r>
            <w:r>
              <w:lastRenderedPageBreak/>
              <w:t>international participants.</w:t>
            </w:r>
          </w:p>
          <w:p w14:paraId="17788685" w14:textId="77777777" w:rsidR="00C76240" w:rsidRPr="00F06273" w:rsidRDefault="00C76240" w:rsidP="007C3DE8">
            <w:pPr>
              <w:rPr>
                <w:b/>
                <w:bCs/>
              </w:rPr>
            </w:pPr>
          </w:p>
        </w:tc>
      </w:tr>
      <w:tr w:rsidR="0049606E" w:rsidRPr="00F06273" w14:paraId="50ADD8C4" w14:textId="77777777" w:rsidTr="00FC2BB3">
        <w:trPr>
          <w:trHeight w:val="482"/>
        </w:trPr>
        <w:tc>
          <w:tcPr>
            <w:tcW w:w="9498" w:type="dxa"/>
          </w:tcPr>
          <w:p w14:paraId="332431C5" w14:textId="77777777" w:rsidR="0049606E" w:rsidRDefault="0049606E" w:rsidP="0049606E">
            <w:pPr>
              <w:rPr>
                <w:bCs/>
                <w:lang w:eastAsia="ja-JP"/>
              </w:rPr>
            </w:pPr>
            <w:proofErr w:type="spellStart"/>
            <w:r w:rsidRPr="009933E3">
              <w:rPr>
                <w:b/>
              </w:rPr>
              <w:lastRenderedPageBreak/>
              <w:t>Oshika</w:t>
            </w:r>
            <w:proofErr w:type="spellEnd"/>
            <w:r w:rsidRPr="009933E3">
              <w:rPr>
                <w:b/>
              </w:rPr>
              <w:t>, Tomoki</w:t>
            </w:r>
            <w:r w:rsidRPr="009933E3">
              <w:rPr>
                <w:rFonts w:hint="eastAsia"/>
                <w:b/>
              </w:rPr>
              <w:t xml:space="preserve">, </w:t>
            </w:r>
            <w:hyperlink r:id="rId31" w:history="1">
              <w:r w:rsidRPr="009933E3">
                <w:rPr>
                  <w:u w:val="single"/>
                </w:rPr>
                <w:t>oshikat@waseda.jp</w:t>
              </w:r>
            </w:hyperlink>
            <w:r w:rsidRPr="009933E3">
              <w:rPr>
                <w:rFonts w:hint="eastAsia"/>
              </w:rPr>
              <w:t xml:space="preserve">(Professor, </w:t>
            </w:r>
            <w:r w:rsidRPr="009933E3">
              <w:t>Faculty of Commerce, Waseda University</w:t>
            </w:r>
            <w:r w:rsidRPr="009933E3">
              <w:rPr>
                <w:rFonts w:hint="eastAsia"/>
              </w:rPr>
              <w:t>, Japan)</w:t>
            </w:r>
            <w:r w:rsidRPr="009933E3">
              <w:rPr>
                <w:bCs/>
              </w:rPr>
              <w:t xml:space="preserve"> (2018 Conference)</w:t>
            </w:r>
            <w:r>
              <w:rPr>
                <w:rFonts w:hint="eastAsia"/>
                <w:bCs/>
                <w:lang w:eastAsia="ja-JP"/>
              </w:rPr>
              <w:t xml:space="preserve"> </w:t>
            </w:r>
          </w:p>
          <w:p w14:paraId="0E961A5A" w14:textId="77777777" w:rsidR="0049606E" w:rsidRPr="001679A8" w:rsidRDefault="0049606E" w:rsidP="0049606E">
            <w:pPr>
              <w:rPr>
                <w:b/>
                <w:lang w:eastAsia="ja-JP"/>
              </w:rPr>
            </w:pPr>
          </w:p>
          <w:p w14:paraId="2F7DA29F" w14:textId="77777777" w:rsidR="0049606E" w:rsidRPr="001679A8" w:rsidRDefault="0049606E" w:rsidP="0049606E">
            <w:r w:rsidRPr="001679A8">
              <w:rPr>
                <w:noProof/>
                <w:lang w:val="en-GB" w:eastAsia="ja-JP"/>
              </w:rPr>
              <w:drawing>
                <wp:anchor distT="0" distB="0" distL="114300" distR="114300" simplePos="0" relativeHeight="251705856" behindDoc="1" locked="0" layoutInCell="1" allowOverlap="1" wp14:anchorId="087B1695" wp14:editId="751E188F">
                  <wp:simplePos x="0" y="0"/>
                  <wp:positionH relativeFrom="column">
                    <wp:posOffset>-59055</wp:posOffset>
                  </wp:positionH>
                  <wp:positionV relativeFrom="paragraph">
                    <wp:posOffset>42545</wp:posOffset>
                  </wp:positionV>
                  <wp:extent cx="854075" cy="862330"/>
                  <wp:effectExtent l="0" t="0" r="3175" b="0"/>
                  <wp:wrapTight wrapText="bothSides">
                    <wp:wrapPolygon edited="0">
                      <wp:start x="0" y="0"/>
                      <wp:lineTo x="0" y="20996"/>
                      <wp:lineTo x="21199" y="20996"/>
                      <wp:lineTo x="21199" y="0"/>
                      <wp:lineTo x="0" y="0"/>
                    </wp:wrapPolygon>
                  </wp:wrapTight>
                  <wp:docPr id="52" name="irc_mi" descr="http://www.yomiuri.co.jp/adv/wol/photo/research/kyoso_130226_01.jpg">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yomiuri.co.jp/adv/wol/photo/research/kyoso_130226_01.jpg">
                            <a:hlinkClick r:id="rId32"/>
                          </pic:cNvPr>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091" r="1818" b="27205"/>
                          <a:stretch/>
                        </pic:blipFill>
                        <pic:spPr bwMode="auto">
                          <a:xfrm>
                            <a:off x="0" y="0"/>
                            <a:ext cx="854075" cy="862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79A8">
              <w:t xml:space="preserve">As we expect to hold the 2018 APMAA conference in Japan, I have no doubt that the 2017 conference in Shanghai will be </w:t>
            </w:r>
            <w:proofErr w:type="gramStart"/>
            <w:r w:rsidRPr="001679A8">
              <w:t>really important</w:t>
            </w:r>
            <w:proofErr w:type="gramEnd"/>
            <w:r w:rsidRPr="001679A8">
              <w:t xml:space="preserve"> to us. I will try to gather all available information on every stage of organizing the Shanghai conference to make sure that the 2018 conference will be perfectly prepared.</w:t>
            </w:r>
          </w:p>
          <w:p w14:paraId="01D482E2" w14:textId="77777777" w:rsidR="0049606E" w:rsidRDefault="0049606E" w:rsidP="00C76240">
            <w:pPr>
              <w:rPr>
                <w:b/>
              </w:rPr>
            </w:pPr>
          </w:p>
        </w:tc>
      </w:tr>
      <w:tr w:rsidR="00E83EE4" w:rsidRPr="00F06273" w14:paraId="54A51BE7" w14:textId="77777777" w:rsidTr="009E410E">
        <w:trPr>
          <w:trHeight w:val="587"/>
        </w:trPr>
        <w:tc>
          <w:tcPr>
            <w:tcW w:w="9498" w:type="dxa"/>
          </w:tcPr>
          <w:p w14:paraId="3861A7AE" w14:textId="77777777" w:rsidR="00E83EE4" w:rsidRPr="00F06273" w:rsidRDefault="00E83EE4" w:rsidP="007C3DE8">
            <w:proofErr w:type="spellStart"/>
            <w:proofErr w:type="gramStart"/>
            <w:r w:rsidRPr="00F06273">
              <w:rPr>
                <w:rFonts w:eastAsia="ＭＳ Ｐゴシック"/>
                <w:b/>
              </w:rPr>
              <w:t>Lin</w:t>
            </w:r>
            <w:r w:rsidRPr="00F06273">
              <w:rPr>
                <w:rFonts w:eastAsia="ＭＳ Ｐゴシック" w:hint="eastAsia"/>
                <w:b/>
              </w:rPr>
              <w:t>,</w:t>
            </w:r>
            <w:r w:rsidRPr="00F06273">
              <w:rPr>
                <w:rFonts w:eastAsia="ＭＳ Ｐゴシック"/>
                <w:b/>
              </w:rPr>
              <w:t>Hsiao</w:t>
            </w:r>
            <w:proofErr w:type="spellEnd"/>
            <w:proofErr w:type="gramEnd"/>
            <w:r w:rsidRPr="00F06273">
              <w:rPr>
                <w:rFonts w:eastAsia="ＭＳ Ｐゴシック"/>
                <w:b/>
              </w:rPr>
              <w:t>-Lun</w:t>
            </w:r>
            <w:r w:rsidRPr="00F06273">
              <w:rPr>
                <w:rFonts w:eastAsia="ＭＳ Ｐゴシック" w:hint="eastAsia"/>
                <w:b/>
              </w:rPr>
              <w:t xml:space="preserve">, </w:t>
            </w:r>
            <w:hyperlink r:id="rId34" w:history="1">
              <w:r w:rsidRPr="00F06273">
                <w:rPr>
                  <w:color w:val="0000FF"/>
                  <w:u w:val="single"/>
                </w:rPr>
                <w:t>hllin@mail.ntpu.edu.tw</w:t>
              </w:r>
            </w:hyperlink>
            <w:r w:rsidRPr="00F06273">
              <w:rPr>
                <w:rFonts w:eastAsia="ＭＳ Ｐゴシック" w:hint="eastAsia"/>
              </w:rPr>
              <w:t xml:space="preserve"> (A</w:t>
            </w:r>
            <w:r w:rsidRPr="00F06273">
              <w:t>ssociate professor</w:t>
            </w:r>
            <w:r w:rsidRPr="00F06273">
              <w:rPr>
                <w:rFonts w:hint="eastAsia"/>
              </w:rPr>
              <w:t xml:space="preserve">, </w:t>
            </w:r>
            <w:r w:rsidRPr="00F06273">
              <w:rPr>
                <w:rFonts w:eastAsia="ＭＳ Ｐゴシック" w:hint="eastAsia"/>
              </w:rPr>
              <w:t>National Taipei University, Taiwan)</w:t>
            </w:r>
            <w:r w:rsidRPr="00F06273">
              <w:rPr>
                <w:rFonts w:eastAsia="ＭＳ Ｐゴシック"/>
              </w:rPr>
              <w:t xml:space="preserve"> (2016 Doctoral Colloquium Chair)</w:t>
            </w:r>
            <w:r w:rsidR="00DC0B4C">
              <w:rPr>
                <w:rFonts w:eastAsia="ＭＳ Ｐゴシック" w:hint="eastAsia"/>
                <w:lang w:eastAsia="ja-JP"/>
              </w:rPr>
              <w:br/>
            </w:r>
            <w:r w:rsidRPr="00F06273">
              <w:t xml:space="preserve"> </w:t>
            </w:r>
          </w:p>
          <w:p w14:paraId="156A8BD7" w14:textId="77777777" w:rsidR="00416B7E" w:rsidRDefault="0049606E" w:rsidP="007C3DE8">
            <w:pPr>
              <w:pStyle w:val="ListParagraph0"/>
            </w:pPr>
            <w:r w:rsidRPr="00F06273">
              <w:rPr>
                <w:noProof/>
                <w:lang w:val="en-GB" w:eastAsia="ja-JP"/>
              </w:rPr>
              <w:drawing>
                <wp:anchor distT="0" distB="0" distL="114300" distR="114300" simplePos="0" relativeHeight="251658752" behindDoc="0" locked="0" layoutInCell="1" allowOverlap="1" wp14:anchorId="1EA11C43" wp14:editId="25C608FD">
                  <wp:simplePos x="0" y="0"/>
                  <wp:positionH relativeFrom="column">
                    <wp:posOffset>-34290</wp:posOffset>
                  </wp:positionH>
                  <wp:positionV relativeFrom="paragraph">
                    <wp:posOffset>32385</wp:posOffset>
                  </wp:positionV>
                  <wp:extent cx="883920" cy="1057910"/>
                  <wp:effectExtent l="0" t="0" r="0" b="8890"/>
                  <wp:wrapSquare wrapText="bothSides"/>
                  <wp:docPr id="27" name="図 27" descr="C:\Users\ueno susumu\AppData\Local\Microsoft\Windows\Temporary Internet Files\Content.Outlook\2VJ6BV4R\林孝倫大頭照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eno susumu\AppData\Local\Microsoft\Windows\Temporary Internet Files\Content.Outlook\2VJ6BV4R\林孝倫大頭照1.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H="1">
                            <a:off x="0" y="0"/>
                            <a:ext cx="883920" cy="1057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6B7E">
              <w:rPr>
                <w:rFonts w:hint="eastAsia"/>
              </w:rPr>
              <w:t>As</w:t>
            </w:r>
            <w:r w:rsidR="00416B7E">
              <w:t xml:space="preserve"> </w:t>
            </w:r>
            <w:r w:rsidR="00E84748">
              <w:t>a</w:t>
            </w:r>
            <w:r w:rsidR="00416B7E">
              <w:t xml:space="preserve"> team member of the APMAA 2016 organizing committee, I would like to thank you for the contributions of all participants. Without your support, the success of the APMAA 2016 would not have been possible. </w:t>
            </w:r>
          </w:p>
          <w:p w14:paraId="3383717A" w14:textId="77777777" w:rsidR="00E83EE4" w:rsidRPr="00F06273" w:rsidRDefault="00416B7E" w:rsidP="007C3DE8">
            <w:pPr>
              <w:rPr>
                <w:b/>
                <w:bCs/>
                <w:color w:val="000000" w:themeColor="text1"/>
                <w:kern w:val="2"/>
              </w:rPr>
            </w:pPr>
            <w:r>
              <w:t xml:space="preserve">It is my honor to serve on the board of APMAA 2017 conference. I would like to share my experience in 2016 with the conference organizing team </w:t>
            </w:r>
            <w:r w:rsidR="00FC198C">
              <w:t>at</w:t>
            </w:r>
            <w:r>
              <w:t xml:space="preserve"> Shanghai Jiao Tong University. I would also commit</w:t>
            </w:r>
            <w:r w:rsidR="00FC198C">
              <w:t xml:space="preserve"> </w:t>
            </w:r>
            <w:r>
              <w:t>to promot</w:t>
            </w:r>
            <w:r w:rsidR="00FC198C">
              <w:t>ing</w:t>
            </w:r>
            <w:r>
              <w:t xml:space="preserve"> the APMAA 2017 conference and encourage more </w:t>
            </w:r>
            <w:r w:rsidR="00FC198C">
              <w:t>Taiwanese</w:t>
            </w:r>
            <w:r>
              <w:t xml:space="preserve"> PhD students and professors to join the APMAA 2017 conference in China.</w:t>
            </w:r>
            <w:r>
              <w:rPr>
                <w:rFonts w:hint="eastAsia"/>
              </w:rPr>
              <w:br/>
            </w:r>
          </w:p>
        </w:tc>
      </w:tr>
      <w:tr w:rsidR="009775C8" w:rsidRPr="00F06273" w14:paraId="70B6532A" w14:textId="77777777" w:rsidTr="009E410E">
        <w:trPr>
          <w:trHeight w:val="587"/>
        </w:trPr>
        <w:tc>
          <w:tcPr>
            <w:tcW w:w="9498" w:type="dxa"/>
          </w:tcPr>
          <w:p w14:paraId="5D2C4ACD" w14:textId="77777777" w:rsidR="009775C8" w:rsidRDefault="009775C8" w:rsidP="007C3DE8">
            <w:pPr>
              <w:rPr>
                <w:lang w:eastAsia="ja-JP"/>
              </w:rPr>
            </w:pPr>
            <w:proofErr w:type="spellStart"/>
            <w:r w:rsidRPr="00F06273">
              <w:rPr>
                <w:b/>
                <w:bCs/>
                <w:color w:val="000000" w:themeColor="text1"/>
              </w:rPr>
              <w:t>Mimba</w:t>
            </w:r>
            <w:proofErr w:type="spellEnd"/>
            <w:r w:rsidRPr="00F06273">
              <w:rPr>
                <w:b/>
                <w:bCs/>
                <w:color w:val="000000" w:themeColor="text1"/>
              </w:rPr>
              <w:t>, Ni Putu Sri Harta</w:t>
            </w:r>
            <w:r w:rsidRPr="00F06273">
              <w:rPr>
                <w:rFonts w:hint="eastAsia"/>
                <w:b/>
                <w:bCs/>
                <w:color w:val="000000" w:themeColor="text1"/>
              </w:rPr>
              <w:t xml:space="preserve">, </w:t>
            </w:r>
            <w:hyperlink r:id="rId36" w:history="1">
              <w:r w:rsidRPr="00F06273">
                <w:rPr>
                  <w:color w:val="0000FF"/>
                  <w:u w:val="single"/>
                </w:rPr>
                <w:t>sriharta@gmail.com</w:t>
              </w:r>
            </w:hyperlink>
            <w:r w:rsidR="0033444D">
              <w:rPr>
                <w:color w:val="0000FF"/>
                <w:u w:val="single"/>
              </w:rPr>
              <w:t xml:space="preserve"> </w:t>
            </w:r>
            <w:r w:rsidRPr="00F06273">
              <w:rPr>
                <w:rFonts w:hint="eastAsia"/>
              </w:rPr>
              <w:t>(</w:t>
            </w:r>
            <w:r w:rsidRPr="00F06273">
              <w:t>Udayana University, Indonesia</w:t>
            </w:r>
            <w:r w:rsidRPr="00F06273">
              <w:rPr>
                <w:rFonts w:hint="eastAsia"/>
              </w:rPr>
              <w:t>)</w:t>
            </w:r>
            <w:r w:rsidR="003119A6">
              <w:t xml:space="preserve"> </w:t>
            </w:r>
            <w:r w:rsidRPr="00F06273">
              <w:t>(2015 Doctoral Colloquium Chair)</w:t>
            </w:r>
            <w:r w:rsidR="00C6304D">
              <w:t xml:space="preserve"> </w:t>
            </w:r>
          </w:p>
          <w:p w14:paraId="073E8B2B" w14:textId="77777777" w:rsidR="000B5C7D" w:rsidRPr="00F06273" w:rsidRDefault="000B5C7D" w:rsidP="007C3DE8">
            <w:pPr>
              <w:rPr>
                <w:lang w:eastAsia="ja-JP"/>
              </w:rPr>
            </w:pPr>
          </w:p>
          <w:p w14:paraId="056DAB4B" w14:textId="77777777" w:rsidR="000355A3" w:rsidRDefault="00A629E4" w:rsidP="007C3DE8">
            <w:r w:rsidRPr="00A629E4">
              <w:t>I w</w:t>
            </w:r>
            <w:r w:rsidR="009302A8">
              <w:t>ill</w:t>
            </w:r>
            <w:r w:rsidRPr="00A629E4">
              <w:t xml:space="preserve"> do my best to reserve my schedule for the APMAA 2017 conference. I have planned to attend and to support the conference by accepting the proposal to be a moderator and a discussant as well as other requested role</w:t>
            </w:r>
            <w:r w:rsidR="009302A8">
              <w:t>s</w:t>
            </w:r>
            <w:r w:rsidRPr="00A629E4">
              <w:t>.</w:t>
            </w:r>
          </w:p>
          <w:p w14:paraId="5B511856" w14:textId="77777777" w:rsidR="008C4905" w:rsidRDefault="0049606E" w:rsidP="007C3DE8">
            <w:r w:rsidRPr="00F06273">
              <w:rPr>
                <w:noProof/>
                <w:lang w:val="en-GB" w:eastAsia="ja-JP"/>
              </w:rPr>
              <w:drawing>
                <wp:anchor distT="0" distB="0" distL="114300" distR="114300" simplePos="0" relativeHeight="251648512" behindDoc="1" locked="0" layoutInCell="1" allowOverlap="1" wp14:anchorId="395392CC" wp14:editId="5633817C">
                  <wp:simplePos x="0" y="0"/>
                  <wp:positionH relativeFrom="column">
                    <wp:posOffset>17780</wp:posOffset>
                  </wp:positionH>
                  <wp:positionV relativeFrom="paragraph">
                    <wp:posOffset>-558800</wp:posOffset>
                  </wp:positionV>
                  <wp:extent cx="828040" cy="869315"/>
                  <wp:effectExtent l="0" t="0" r="0" b="6985"/>
                  <wp:wrapTight wrapText="bothSides">
                    <wp:wrapPolygon edited="0">
                      <wp:start x="0" y="0"/>
                      <wp:lineTo x="0" y="21300"/>
                      <wp:lineTo x="20871" y="21300"/>
                      <wp:lineTo x="20871" y="0"/>
                      <wp:lineTo x="0" y="0"/>
                    </wp:wrapPolygon>
                  </wp:wrapTight>
                  <wp:docPr id="30" name="Picture 2" descr="C:\Users\FUJITSU\AppData\Local\Temp\20150811_1114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JITSU\AppData\Local\Temp\20150811_111407.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752" t="13208" r="10526" b="18554"/>
                          <a:stretch/>
                        </pic:blipFill>
                        <pic:spPr bwMode="auto">
                          <a:xfrm>
                            <a:off x="0" y="0"/>
                            <a:ext cx="828040" cy="869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29E4" w:rsidRPr="00A629E4">
              <w:t xml:space="preserve">In addition, it is my great pleasure to inform and invite colleagues in Indonesia to attend this conference. I </w:t>
            </w:r>
            <w:proofErr w:type="gramStart"/>
            <w:r w:rsidR="00A629E4" w:rsidRPr="00A629E4">
              <w:t>would</w:t>
            </w:r>
            <w:proofErr w:type="gramEnd"/>
            <w:r w:rsidR="00A629E4" w:rsidRPr="00A629E4">
              <w:t xml:space="preserve"> inform them about this conference much in advance. Hence, it is expected that </w:t>
            </w:r>
            <w:proofErr w:type="gramStart"/>
            <w:r w:rsidR="00A629E4" w:rsidRPr="00A629E4">
              <w:t>more and more</w:t>
            </w:r>
            <w:proofErr w:type="gramEnd"/>
            <w:r w:rsidR="00A629E4" w:rsidRPr="00A629E4">
              <w:t xml:space="preserve"> colleagues from Indonesia will be able to submit their papers and participate in the conference.</w:t>
            </w:r>
          </w:p>
          <w:p w14:paraId="511F8F01" w14:textId="77777777" w:rsidR="008C4905" w:rsidRDefault="00953596" w:rsidP="007C3DE8">
            <w:r>
              <w:t xml:space="preserve">As </w:t>
            </w:r>
            <w:r w:rsidR="00A629E4" w:rsidRPr="00A629E4">
              <w:t xml:space="preserve">the person who in charge </w:t>
            </w:r>
            <w:r w:rsidR="008C4905">
              <w:t xml:space="preserve">of </w:t>
            </w:r>
            <w:r w:rsidR="00A629E4" w:rsidRPr="00A629E4">
              <w:t xml:space="preserve">developing </w:t>
            </w:r>
            <w:r w:rsidR="008C4905">
              <w:t xml:space="preserve">an </w:t>
            </w:r>
            <w:r w:rsidR="00A629E4" w:rsidRPr="00A629E4">
              <w:t xml:space="preserve">international network at my university, I will also </w:t>
            </w:r>
            <w:r>
              <w:t xml:space="preserve">spread the word about </w:t>
            </w:r>
            <w:r w:rsidR="00A629E4" w:rsidRPr="00A629E4">
              <w:t xml:space="preserve">the APMAA 2017 conference to my international colleagues through their international offices or directly inform those who have </w:t>
            </w:r>
            <w:r w:rsidR="008C4905">
              <w:t>an</w:t>
            </w:r>
            <w:r w:rsidR="00A629E4" w:rsidRPr="00A629E4">
              <w:t xml:space="preserve"> accounting background. This is </w:t>
            </w:r>
            <w:r w:rsidR="008C4905">
              <w:t>an</w:t>
            </w:r>
            <w:r w:rsidR="00A629E4" w:rsidRPr="00A629E4">
              <w:t xml:space="preserve"> excellent opportunit</w:t>
            </w:r>
            <w:r w:rsidR="008C4905">
              <w:t>y</w:t>
            </w:r>
            <w:r w:rsidR="00A629E4" w:rsidRPr="00A629E4">
              <w:t xml:space="preserve"> to have more international scholars </w:t>
            </w:r>
            <w:proofErr w:type="gramStart"/>
            <w:r w:rsidR="00A629E4" w:rsidRPr="00A629E4">
              <w:t>in</w:t>
            </w:r>
            <w:proofErr w:type="gramEnd"/>
            <w:r w:rsidR="00A629E4" w:rsidRPr="00A629E4">
              <w:t xml:space="preserve"> the conference.</w:t>
            </w:r>
          </w:p>
          <w:p w14:paraId="42BE0B8E" w14:textId="77777777" w:rsidR="00C65A42" w:rsidRPr="00A629E4" w:rsidRDefault="00A629E4" w:rsidP="007C3DE8">
            <w:pPr>
              <w:rPr>
                <w:lang w:eastAsia="ja-JP"/>
              </w:rPr>
            </w:pPr>
            <w:proofErr w:type="gramStart"/>
            <w:r w:rsidRPr="00A629E4">
              <w:t>Wish</w:t>
            </w:r>
            <w:proofErr w:type="gramEnd"/>
            <w:r w:rsidRPr="00A629E4">
              <w:t xml:space="preserve"> you all a very happy New Year </w:t>
            </w:r>
            <w:proofErr w:type="gramStart"/>
            <w:r w:rsidRPr="00A629E4">
              <w:t>2017</w:t>
            </w:r>
            <w:r w:rsidR="008C4905">
              <w:t>,</w:t>
            </w:r>
            <w:r w:rsidRPr="00A629E4">
              <w:t xml:space="preserve"> and</w:t>
            </w:r>
            <w:proofErr w:type="gramEnd"/>
            <w:r w:rsidRPr="00A629E4">
              <w:t xml:space="preserve"> wish all the best </w:t>
            </w:r>
            <w:proofErr w:type="gramStart"/>
            <w:r w:rsidRPr="00A629E4">
              <w:t>for</w:t>
            </w:r>
            <w:proofErr w:type="gramEnd"/>
            <w:r w:rsidRPr="00A629E4">
              <w:t xml:space="preserve"> the organizing committee </w:t>
            </w:r>
            <w:r w:rsidRPr="00A629E4">
              <w:lastRenderedPageBreak/>
              <w:t>for the 2017 APMAA Conference.</w:t>
            </w:r>
          </w:p>
          <w:p w14:paraId="0FCE1989" w14:textId="77777777" w:rsidR="009775C8" w:rsidRPr="00F06273" w:rsidRDefault="009775C8" w:rsidP="007C3DE8">
            <w:pPr>
              <w:rPr>
                <w:noProof/>
              </w:rPr>
            </w:pPr>
          </w:p>
        </w:tc>
      </w:tr>
      <w:tr w:rsidR="00D40B35" w:rsidRPr="00F06273" w14:paraId="2DC504E2" w14:textId="77777777" w:rsidTr="009E410E">
        <w:trPr>
          <w:trHeight w:val="587"/>
        </w:trPr>
        <w:tc>
          <w:tcPr>
            <w:tcW w:w="9498" w:type="dxa"/>
          </w:tcPr>
          <w:p w14:paraId="1DA16D84" w14:textId="77777777" w:rsidR="00C65A42" w:rsidRPr="00D30943" w:rsidRDefault="00D40B35" w:rsidP="007C3DE8">
            <w:pPr>
              <w:rPr>
                <w:lang w:eastAsia="ja-JP"/>
              </w:rPr>
            </w:pPr>
            <w:proofErr w:type="spellStart"/>
            <w:r w:rsidRPr="00F06273">
              <w:rPr>
                <w:b/>
              </w:rPr>
              <w:lastRenderedPageBreak/>
              <w:t>Hosomi</w:t>
            </w:r>
            <w:proofErr w:type="spellEnd"/>
            <w:r w:rsidRPr="00F06273">
              <w:t>,</w:t>
            </w:r>
            <w:r w:rsidR="00CE57FC">
              <w:t xml:space="preserve"> </w:t>
            </w:r>
            <w:r w:rsidRPr="00F06273">
              <w:rPr>
                <w:b/>
              </w:rPr>
              <w:t xml:space="preserve">Shoichiro, </w:t>
            </w:r>
            <w:hyperlink r:id="rId38" w:history="1">
              <w:r w:rsidRPr="00F06273">
                <w:rPr>
                  <w:rFonts w:eastAsia="ＭＳ Ｐゴシック"/>
                  <w:bCs/>
                  <w:color w:val="0000FF"/>
                  <w:u w:val="single"/>
                </w:rPr>
                <w:t>hosomi@tmu.ac.jp</w:t>
              </w:r>
            </w:hyperlink>
            <w:r w:rsidRPr="00F06273">
              <w:rPr>
                <w:rFonts w:hint="eastAsia"/>
                <w:b/>
              </w:rPr>
              <w:t xml:space="preserve"> (</w:t>
            </w:r>
            <w:r w:rsidRPr="00F06273">
              <w:t>Professor of Management Accounting, School of Social Science</w:t>
            </w:r>
            <w:r w:rsidRPr="00D30943">
              <w:t>, Tokyo Metropolitan University, Tokyo Japan</w:t>
            </w:r>
            <w:r w:rsidRPr="00D30943">
              <w:rPr>
                <w:rFonts w:hint="eastAsia"/>
              </w:rPr>
              <w:t>)</w:t>
            </w:r>
            <w:r w:rsidR="00A938F1" w:rsidRPr="00D30943">
              <w:rPr>
                <w:bCs/>
              </w:rPr>
              <w:t xml:space="preserve"> (2018 Conference)</w:t>
            </w:r>
            <w:r w:rsidR="00DC0B4C">
              <w:rPr>
                <w:rFonts w:hint="eastAsia"/>
                <w:bCs/>
                <w:lang w:eastAsia="ja-JP"/>
              </w:rPr>
              <w:br/>
            </w:r>
          </w:p>
          <w:p w14:paraId="54F33326" w14:textId="77777777" w:rsidR="00D30943" w:rsidRPr="00D30943" w:rsidRDefault="00C65A42" w:rsidP="00D30943">
            <w:r>
              <w:rPr>
                <w:noProof/>
                <w:lang w:val="en-GB" w:eastAsia="ja-JP"/>
              </w:rPr>
              <w:drawing>
                <wp:anchor distT="0" distB="0" distL="114300" distR="114300" simplePos="0" relativeHeight="251682304" behindDoc="1" locked="0" layoutInCell="1" allowOverlap="1" wp14:anchorId="10FB6909" wp14:editId="17F942D5">
                  <wp:simplePos x="0" y="0"/>
                  <wp:positionH relativeFrom="column">
                    <wp:posOffset>-33655</wp:posOffset>
                  </wp:positionH>
                  <wp:positionV relativeFrom="paragraph">
                    <wp:posOffset>95885</wp:posOffset>
                  </wp:positionV>
                  <wp:extent cx="845185" cy="1127125"/>
                  <wp:effectExtent l="0" t="0" r="0" b="0"/>
                  <wp:wrapTight wrapText="bothSides">
                    <wp:wrapPolygon edited="0">
                      <wp:start x="0" y="0"/>
                      <wp:lineTo x="0" y="21174"/>
                      <wp:lineTo x="20935" y="21174"/>
                      <wp:lineTo x="20935" y="0"/>
                      <wp:lineTo x="0" y="0"/>
                    </wp:wrapPolygon>
                  </wp:wrapTight>
                  <wp:docPr id="11" name="図 11" descr="E:\APMAA2017\APMAA2017-1(Hosomi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APMAA2017\APMAA2017-1(Hosomi8)-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45185" cy="1127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943" w:rsidRPr="00D30943">
              <w:t xml:space="preserve">I am a Professor of Management Accounting at Tokyo Metropolitan University, Faculty of Business Administration and Graduate School of Social Science (including Business School), Tokyo, Japan. I also teach the Fundamentals of Management Accounting at the University of the Air, Japan. My current research theme is to clarify the relationship between Intellectual </w:t>
            </w:r>
            <w:r w:rsidR="00D30943">
              <w:t>C</w:t>
            </w:r>
            <w:r w:rsidR="00D30943" w:rsidRPr="00D30943">
              <w:t xml:space="preserve">apital and corporate performance and how to manage them. I am an editorial board member of The Journal of Management Accounting (Japan). In addition, I am currently an Associate Research Fellow of </w:t>
            </w:r>
            <w:proofErr w:type="spellStart"/>
            <w:r w:rsidR="00D30943" w:rsidRPr="00D30943">
              <w:t>SKOPE</w:t>
            </w:r>
            <w:proofErr w:type="spellEnd"/>
            <w:r w:rsidR="00D30943" w:rsidRPr="00D30943">
              <w:t>, University of Oxford (2013</w:t>
            </w:r>
            <w:proofErr w:type="gramStart"/>
            <w:r w:rsidR="00D30943" w:rsidRPr="00D30943">
              <w:t>- )</w:t>
            </w:r>
            <w:proofErr w:type="gramEnd"/>
            <w:r w:rsidR="00D30943" w:rsidRPr="00D30943">
              <w:t>.</w:t>
            </w:r>
          </w:p>
          <w:p w14:paraId="10FE1C9D" w14:textId="77777777" w:rsidR="00D30943" w:rsidRPr="00D30943" w:rsidRDefault="00D30943" w:rsidP="00D30943">
            <w:r w:rsidRPr="00D30943">
              <w:t>It has been a great honor for me to serve as a Senior Director of the APMAA. I'd like to support the APMAA2017 conference in Shanghai to be successful as a reviewer, a moderator or a discussant. I hope the APMAA to become a more successful global academic conference.</w:t>
            </w:r>
          </w:p>
          <w:p w14:paraId="7F9C6469" w14:textId="77777777" w:rsidR="00D40B35" w:rsidRPr="00F06273" w:rsidRDefault="00D40B35" w:rsidP="007C3DE8"/>
        </w:tc>
      </w:tr>
      <w:tr w:rsidR="001F7A96" w:rsidRPr="00F06273" w14:paraId="67E81F0C" w14:textId="77777777" w:rsidTr="009E410E">
        <w:tc>
          <w:tcPr>
            <w:tcW w:w="9498" w:type="dxa"/>
          </w:tcPr>
          <w:p w14:paraId="7A592BF0" w14:textId="77777777" w:rsidR="001F7A96" w:rsidRPr="00F06273" w:rsidRDefault="001F7A96" w:rsidP="007C3DE8">
            <w:proofErr w:type="spellStart"/>
            <w:r w:rsidRPr="00F06273">
              <w:rPr>
                <w:b/>
              </w:rPr>
              <w:t>Kishita</w:t>
            </w:r>
            <w:proofErr w:type="spellEnd"/>
            <w:r w:rsidRPr="00F06273">
              <w:rPr>
                <w:b/>
              </w:rPr>
              <w:t xml:space="preserve">, </w:t>
            </w:r>
            <w:proofErr w:type="spellStart"/>
            <w:r w:rsidRPr="00F06273">
              <w:rPr>
                <w:b/>
              </w:rPr>
              <w:t>Tetsuhiro</w:t>
            </w:r>
            <w:proofErr w:type="spellEnd"/>
            <w:r w:rsidRPr="00F06273">
              <w:rPr>
                <w:b/>
              </w:rPr>
              <w:t xml:space="preserve">, </w:t>
            </w:r>
            <w:hyperlink r:id="rId40" w:history="1">
              <w:r w:rsidRPr="00F06273">
                <w:rPr>
                  <w:color w:val="0000FF"/>
                  <w:u w:val="single"/>
                </w:rPr>
                <w:t>kishita@biz.ryukoku.ac.jp</w:t>
              </w:r>
            </w:hyperlink>
            <w:r w:rsidRPr="00F06273">
              <w:t xml:space="preserve"> (Professor of Business Administration at </w:t>
            </w:r>
            <w:proofErr w:type="spellStart"/>
            <w:r w:rsidRPr="00F06273">
              <w:t>Ryukoku</w:t>
            </w:r>
            <w:proofErr w:type="spellEnd"/>
            <w:r w:rsidRPr="00F06273">
              <w:t xml:space="preserve"> University, Kyoto Japan)</w:t>
            </w:r>
            <w:r w:rsidR="00A938F1" w:rsidRPr="00F06273">
              <w:rPr>
                <w:bCs/>
              </w:rPr>
              <w:t xml:space="preserve"> (2018 Conference)</w:t>
            </w:r>
          </w:p>
          <w:p w14:paraId="49F78E39" w14:textId="77777777" w:rsidR="001F7A96" w:rsidRPr="00F06273" w:rsidRDefault="00F74BA5" w:rsidP="007C3DE8">
            <w:r w:rsidRPr="00F06273">
              <w:rPr>
                <w:noProof/>
                <w:lang w:val="en-GB" w:eastAsia="ja-JP"/>
              </w:rPr>
              <w:drawing>
                <wp:anchor distT="0" distB="0" distL="114300" distR="114300" simplePos="0" relativeHeight="251655680" behindDoc="0" locked="0" layoutInCell="1" allowOverlap="1" wp14:anchorId="5085A092" wp14:editId="316DEDE9">
                  <wp:simplePos x="0" y="0"/>
                  <wp:positionH relativeFrom="column">
                    <wp:posOffset>-59055</wp:posOffset>
                  </wp:positionH>
                  <wp:positionV relativeFrom="paragraph">
                    <wp:posOffset>236220</wp:posOffset>
                  </wp:positionV>
                  <wp:extent cx="897890" cy="965200"/>
                  <wp:effectExtent l="0" t="0" r="0" b="6350"/>
                  <wp:wrapSquare wrapText="bothSides"/>
                  <wp:docPr id="21"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97890" cy="96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7FA3F" w14:textId="77777777" w:rsidR="001F7A96" w:rsidRPr="00F06273" w:rsidRDefault="00585B08" w:rsidP="00F74BA5">
            <w:pPr>
              <w:rPr>
                <w:b/>
                <w:bCs/>
              </w:rPr>
            </w:pPr>
            <w:r>
              <w:t xml:space="preserve">Current research interests: Reward management and Chinese </w:t>
            </w:r>
            <w:proofErr w:type="spellStart"/>
            <w:r>
              <w:t>MNEs</w:t>
            </w:r>
            <w:proofErr w:type="spellEnd"/>
            <w:r>
              <w:t xml:space="preserve"> </w:t>
            </w:r>
            <w:proofErr w:type="spellStart"/>
            <w:r>
              <w:t>OFDI</w:t>
            </w:r>
            <w:proofErr w:type="spellEnd"/>
            <w:r>
              <w:t xml:space="preserve">. </w:t>
            </w:r>
            <w:r w:rsidR="00F74BA5">
              <w:rPr>
                <w:rFonts w:hint="eastAsia"/>
                <w:lang w:eastAsia="ja-JP"/>
              </w:rPr>
              <w:br/>
            </w:r>
            <w:proofErr w:type="spellStart"/>
            <w:r>
              <w:t>Nimen</w:t>
            </w:r>
            <w:proofErr w:type="spellEnd"/>
            <w:r>
              <w:t xml:space="preserve"> </w:t>
            </w:r>
            <w:proofErr w:type="gramStart"/>
            <w:r>
              <w:t>Hao !</w:t>
            </w:r>
            <w:proofErr w:type="gramEnd"/>
            <w:r>
              <w:t xml:space="preserve"> I am excited to see you all at the 2017 annual conference in Shanghai. I hope that APMAA develops more </w:t>
            </w:r>
            <w:r w:rsidR="008D1961">
              <w:t xml:space="preserve">in our </w:t>
            </w:r>
            <w:r>
              <w:t>academic global society.</w:t>
            </w:r>
            <w:r w:rsidR="00F74BA5">
              <w:rPr>
                <w:rFonts w:hint="eastAsia"/>
                <w:lang w:eastAsia="ja-JP"/>
              </w:rPr>
              <w:t xml:space="preserve"> </w:t>
            </w:r>
            <w:r>
              <w:t>For that, we need to get more people involved in our gatherings.  The more people, the more fun</w:t>
            </w:r>
            <w:proofErr w:type="gramStart"/>
            <w:r>
              <w:t>.</w:t>
            </w:r>
            <w:proofErr w:type="gramEnd"/>
            <w:r>
              <w:t xml:space="preserve"> I am going to beat the drum for the Shanghai conference </w:t>
            </w:r>
            <w:proofErr w:type="gramStart"/>
            <w:r>
              <w:t>everywhere, and</w:t>
            </w:r>
            <w:proofErr w:type="gramEnd"/>
            <w:r>
              <w:t xml:space="preserve"> take more friends to the conference.</w:t>
            </w:r>
            <w:r>
              <w:rPr>
                <w:rFonts w:hint="eastAsia"/>
              </w:rPr>
              <w:br/>
            </w:r>
          </w:p>
        </w:tc>
      </w:tr>
      <w:tr w:rsidR="001F7A96" w:rsidRPr="00F06273" w14:paraId="130CCBD6" w14:textId="77777777" w:rsidTr="009E410E">
        <w:trPr>
          <w:trHeight w:val="765"/>
        </w:trPr>
        <w:tc>
          <w:tcPr>
            <w:tcW w:w="9498" w:type="dxa"/>
          </w:tcPr>
          <w:p w14:paraId="4EFBF93C" w14:textId="77777777" w:rsidR="002B4768" w:rsidRPr="00144CF8" w:rsidRDefault="002259C7" w:rsidP="007C3DE8">
            <w:r w:rsidRPr="00F74BA5">
              <w:rPr>
                <w:noProof/>
                <w:color w:val="000000" w:themeColor="text1"/>
                <w:lang w:val="en-GB" w:eastAsia="ja-JP"/>
              </w:rPr>
              <w:drawing>
                <wp:anchor distT="0" distB="0" distL="114300" distR="114300" simplePos="0" relativeHeight="251672064" behindDoc="1" locked="0" layoutInCell="1" allowOverlap="1" wp14:anchorId="614CDA8F" wp14:editId="38FC9221">
                  <wp:simplePos x="0" y="0"/>
                  <wp:positionH relativeFrom="column">
                    <wp:posOffset>-34290</wp:posOffset>
                  </wp:positionH>
                  <wp:positionV relativeFrom="paragraph">
                    <wp:posOffset>726440</wp:posOffset>
                  </wp:positionV>
                  <wp:extent cx="768350" cy="975995"/>
                  <wp:effectExtent l="0" t="0" r="0" b="0"/>
                  <wp:wrapTight wrapText="bothSides">
                    <wp:wrapPolygon edited="0">
                      <wp:start x="0" y="0"/>
                      <wp:lineTo x="0" y="21080"/>
                      <wp:lineTo x="20886" y="21080"/>
                      <wp:lineTo x="20886" y="0"/>
                      <wp:lineTo x="0" y="0"/>
                    </wp:wrapPolygon>
                  </wp:wrapTight>
                  <wp:docPr id="1026" name="Picture 2" descr="Znalezione obrazy dla zapytania tomasz wnuk p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Znalezione obrazy dla zapytania tomasz wnuk pel"/>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68350" cy="975995"/>
                          </a:xfrm>
                          <a:prstGeom prst="rect">
                            <a:avLst/>
                          </a:prstGeom>
                          <a:noFill/>
                        </pic:spPr>
                      </pic:pic>
                    </a:graphicData>
                  </a:graphic>
                  <wp14:sizeRelH relativeFrom="margin">
                    <wp14:pctWidth>0</wp14:pctWidth>
                  </wp14:sizeRelH>
                  <wp14:sizeRelV relativeFrom="margin">
                    <wp14:pctHeight>0</wp14:pctHeight>
                  </wp14:sizeRelV>
                </wp:anchor>
              </w:drawing>
            </w:r>
            <w:r w:rsidR="002B4768" w:rsidRPr="00144CF8">
              <w:rPr>
                <w:b/>
              </w:rPr>
              <w:t>Tomasz, Wnuk-Pel</w:t>
            </w:r>
            <w:r w:rsidR="002B4768" w:rsidRPr="00C0023B">
              <w:rPr>
                <w:b/>
              </w:rPr>
              <w:t xml:space="preserve">, </w:t>
            </w:r>
            <w:hyperlink r:id="rId43" w:history="1">
              <w:r w:rsidR="002B4768" w:rsidRPr="00C0023B">
                <w:rPr>
                  <w:u w:val="single"/>
                </w:rPr>
                <w:t>tomwnuk@uni.lodz.pl</w:t>
              </w:r>
            </w:hyperlink>
            <w:r w:rsidR="002B4768" w:rsidRPr="00144CF8">
              <w:t xml:space="preserve"> (</w:t>
            </w:r>
            <w:r w:rsidR="002B4768" w:rsidRPr="00144CF8">
              <w:rPr>
                <w:bCs/>
              </w:rPr>
              <w:t xml:space="preserve">Associate Professor, </w:t>
            </w:r>
            <w:r w:rsidR="002B4768" w:rsidRPr="00144CF8">
              <w:t xml:space="preserve">Department of Accounting, Faculty of Management, University of </w:t>
            </w:r>
            <w:proofErr w:type="spellStart"/>
            <w:r w:rsidR="002B4768" w:rsidRPr="00144CF8">
              <w:rPr>
                <w:bCs/>
              </w:rPr>
              <w:t>Łódź</w:t>
            </w:r>
            <w:proofErr w:type="spellEnd"/>
            <w:r w:rsidR="002B4768" w:rsidRPr="00144CF8">
              <w:rPr>
                <w:bCs/>
              </w:rPr>
              <w:t>,</w:t>
            </w:r>
            <w:r w:rsidR="002B4768" w:rsidRPr="00144CF8">
              <w:t xml:space="preserve"> Poland)</w:t>
            </w:r>
          </w:p>
          <w:p w14:paraId="33953F86" w14:textId="77777777" w:rsidR="002B4768" w:rsidRDefault="002B4768" w:rsidP="007C3DE8"/>
          <w:p w14:paraId="7FB2D184" w14:textId="77777777" w:rsidR="007149D1" w:rsidRPr="00F74BA5" w:rsidRDefault="002B4768" w:rsidP="007C3DE8">
            <w:pPr>
              <w:rPr>
                <w:color w:val="000000" w:themeColor="text1"/>
              </w:rPr>
            </w:pPr>
            <w:r w:rsidRPr="00F74BA5">
              <w:rPr>
                <w:color w:val="000000" w:themeColor="text1"/>
              </w:rPr>
              <w:t xml:space="preserve">I still think how lucky I was to meet all my APMAA friends in beautiful Taipei this year. It is a privilege for me to be part of APMAA family and to take part in yearly conferences which are exceptional both for level of presented papers and discussions </w:t>
            </w:r>
            <w:proofErr w:type="gramStart"/>
            <w:r w:rsidRPr="00F74BA5">
              <w:rPr>
                <w:color w:val="000000" w:themeColor="text1"/>
              </w:rPr>
              <w:t>and also</w:t>
            </w:r>
            <w:proofErr w:type="gramEnd"/>
            <w:r w:rsidRPr="00F74BA5">
              <w:rPr>
                <w:color w:val="000000" w:themeColor="text1"/>
              </w:rPr>
              <w:t xml:space="preserve"> organization and friendly atmosphere. </w:t>
            </w:r>
          </w:p>
          <w:p w14:paraId="0A1CACFE" w14:textId="77777777" w:rsidR="002B4768" w:rsidRPr="00F74BA5" w:rsidRDefault="002B4768" w:rsidP="007C3DE8">
            <w:pPr>
              <w:rPr>
                <w:color w:val="000000" w:themeColor="text1"/>
              </w:rPr>
            </w:pPr>
            <w:r w:rsidRPr="00F74BA5">
              <w:rPr>
                <w:color w:val="000000" w:themeColor="text1"/>
              </w:rPr>
              <w:t>This year was good for my academic work. I got affiliation at Linnaeus University, Sweden (C</w:t>
            </w:r>
            <w:r w:rsidR="00F77BBE" w:rsidRPr="00F74BA5">
              <w:rPr>
                <w:color w:val="000000" w:themeColor="text1"/>
              </w:rPr>
              <w:t xml:space="preserve">enter for </w:t>
            </w:r>
            <w:r w:rsidRPr="00F74BA5">
              <w:rPr>
                <w:color w:val="000000" w:themeColor="text1"/>
              </w:rPr>
              <w:t>M</w:t>
            </w:r>
            <w:r w:rsidR="00F77BBE" w:rsidRPr="00F74BA5">
              <w:rPr>
                <w:color w:val="000000" w:themeColor="text1"/>
              </w:rPr>
              <w:t xml:space="preserve">anagement </w:t>
            </w:r>
            <w:r w:rsidRPr="00F74BA5">
              <w:rPr>
                <w:color w:val="000000" w:themeColor="text1"/>
              </w:rPr>
              <w:t>A</w:t>
            </w:r>
            <w:r w:rsidR="00F77BBE" w:rsidRPr="00F74BA5">
              <w:rPr>
                <w:color w:val="000000" w:themeColor="text1"/>
              </w:rPr>
              <w:t xml:space="preserve">ccounting </w:t>
            </w:r>
            <w:r w:rsidRPr="00F74BA5">
              <w:rPr>
                <w:color w:val="000000" w:themeColor="text1"/>
              </w:rPr>
              <w:t>R</w:t>
            </w:r>
            <w:r w:rsidR="00F77BBE" w:rsidRPr="00F74BA5">
              <w:rPr>
                <w:color w:val="000000" w:themeColor="text1"/>
              </w:rPr>
              <w:t>esearch</w:t>
            </w:r>
            <w:r w:rsidRPr="00F74BA5">
              <w:rPr>
                <w:color w:val="000000" w:themeColor="text1"/>
              </w:rPr>
              <w:t xml:space="preserve">). I have just finished three books with tests and short case studies based on my consulting experience in Operational Controlling, Cost Controlling and Strategic Controlling. They are in </w:t>
            </w:r>
            <w:proofErr w:type="gramStart"/>
            <w:r w:rsidRPr="00F74BA5">
              <w:rPr>
                <w:color w:val="000000" w:themeColor="text1"/>
              </w:rPr>
              <w:t>Polish</w:t>
            </w:r>
            <w:proofErr w:type="gramEnd"/>
            <w:r w:rsidRPr="00F74BA5">
              <w:rPr>
                <w:color w:val="000000" w:themeColor="text1"/>
              </w:rPr>
              <w:t xml:space="preserve"> but I hope to have them translated into </w:t>
            </w:r>
            <w:r w:rsidRPr="00F74BA5">
              <w:rPr>
                <w:color w:val="000000" w:themeColor="text1"/>
              </w:rPr>
              <w:lastRenderedPageBreak/>
              <w:t>English and publish</w:t>
            </w:r>
            <w:r w:rsidR="00497748" w:rsidRPr="00F74BA5">
              <w:rPr>
                <w:color w:val="000000" w:themeColor="text1"/>
              </w:rPr>
              <w:t>ed</w:t>
            </w:r>
            <w:r w:rsidRPr="00F74BA5">
              <w:rPr>
                <w:color w:val="000000" w:themeColor="text1"/>
              </w:rPr>
              <w:t xml:space="preserve"> abroad. For this I need a sponsor university unfortunately…</w:t>
            </w:r>
          </w:p>
          <w:p w14:paraId="09253F74" w14:textId="77777777" w:rsidR="003B5B1A" w:rsidRDefault="000B5C7D" w:rsidP="00F74BA5">
            <w:pPr>
              <w:rPr>
                <w:color w:val="000000" w:themeColor="text1"/>
                <w:lang w:eastAsia="ja-JP"/>
              </w:rPr>
            </w:pPr>
            <w:r w:rsidRPr="00F74BA5">
              <w:rPr>
                <w:color w:val="000000" w:themeColor="text1"/>
              </w:rPr>
              <w:t>It will be great privilege to serve as Senior Board Director of APMAA in 2017. It would be my pleasure also to be a reviewer, discussant or session chair at the next conference, just in the same way I was before. I hope I will meet you all in Shanghai!</w:t>
            </w:r>
          </w:p>
          <w:p w14:paraId="74FFFAF0" w14:textId="77777777" w:rsidR="002259C7" w:rsidRDefault="002259C7" w:rsidP="00F74BA5">
            <w:pPr>
              <w:rPr>
                <w:color w:val="000000" w:themeColor="text1"/>
                <w:lang w:eastAsia="ja-JP"/>
              </w:rPr>
            </w:pPr>
          </w:p>
          <w:p w14:paraId="1B4AB310" w14:textId="77777777" w:rsidR="002259C7" w:rsidRDefault="002259C7" w:rsidP="00F74BA5">
            <w:pPr>
              <w:rPr>
                <w:color w:val="000000" w:themeColor="text1"/>
                <w:lang w:eastAsia="ja-JP"/>
              </w:rPr>
            </w:pPr>
          </w:p>
          <w:p w14:paraId="1BC4399E" w14:textId="77777777" w:rsidR="002259C7" w:rsidRDefault="002259C7" w:rsidP="00F74BA5">
            <w:pPr>
              <w:rPr>
                <w:color w:val="000000" w:themeColor="text1"/>
                <w:lang w:eastAsia="ja-JP"/>
              </w:rPr>
            </w:pPr>
          </w:p>
          <w:p w14:paraId="51E31CD7" w14:textId="77777777" w:rsidR="002259C7" w:rsidRDefault="002259C7" w:rsidP="00F74BA5">
            <w:pPr>
              <w:rPr>
                <w:color w:val="000000" w:themeColor="text1"/>
                <w:lang w:eastAsia="ja-JP"/>
              </w:rPr>
            </w:pPr>
          </w:p>
          <w:p w14:paraId="10D65806" w14:textId="77777777" w:rsidR="002259C7" w:rsidRDefault="002259C7" w:rsidP="00F74BA5">
            <w:pPr>
              <w:rPr>
                <w:color w:val="000000" w:themeColor="text1"/>
                <w:lang w:eastAsia="ja-JP"/>
              </w:rPr>
            </w:pPr>
          </w:p>
          <w:p w14:paraId="09FB9196" w14:textId="77777777" w:rsidR="002259C7" w:rsidRPr="00F06273" w:rsidRDefault="002259C7" w:rsidP="00F74BA5">
            <w:pPr>
              <w:rPr>
                <w:lang w:eastAsia="ja-JP"/>
              </w:rPr>
            </w:pPr>
            <w:r w:rsidRPr="00F74BA5">
              <w:rPr>
                <w:noProof/>
                <w:color w:val="000000" w:themeColor="text1"/>
                <w:lang w:val="en-GB" w:eastAsia="ja-JP"/>
              </w:rPr>
              <mc:AlternateContent>
                <mc:Choice Requires="wpg">
                  <w:drawing>
                    <wp:anchor distT="0" distB="0" distL="114300" distR="114300" simplePos="0" relativeHeight="251671040" behindDoc="1" locked="0" layoutInCell="1" allowOverlap="1" wp14:anchorId="597CDD7F" wp14:editId="264A371E">
                      <wp:simplePos x="0" y="0"/>
                      <wp:positionH relativeFrom="column">
                        <wp:posOffset>17780</wp:posOffset>
                      </wp:positionH>
                      <wp:positionV relativeFrom="paragraph">
                        <wp:posOffset>-1233170</wp:posOffset>
                      </wp:positionV>
                      <wp:extent cx="3321050" cy="1388745"/>
                      <wp:effectExtent l="0" t="0" r="0" b="1905"/>
                      <wp:wrapTight wrapText="bothSides">
                        <wp:wrapPolygon edited="0">
                          <wp:start x="0" y="0"/>
                          <wp:lineTo x="0" y="21333"/>
                          <wp:lineTo x="21435" y="21333"/>
                          <wp:lineTo x="21435" y="0"/>
                          <wp:lineTo x="0" y="0"/>
                        </wp:wrapPolygon>
                      </wp:wrapTight>
                      <wp:docPr id="16" name="Grupa 1"/>
                      <wp:cNvGraphicFramePr/>
                      <a:graphic xmlns:a="http://schemas.openxmlformats.org/drawingml/2006/main">
                        <a:graphicData uri="http://schemas.microsoft.com/office/word/2010/wordprocessingGroup">
                          <wpg:wgp>
                            <wpg:cNvGrpSpPr/>
                            <wpg:grpSpPr>
                              <a:xfrm>
                                <a:off x="0" y="0"/>
                                <a:ext cx="3321050" cy="1388745"/>
                                <a:chOff x="0" y="0"/>
                                <a:chExt cx="5640963" cy="2621492"/>
                              </a:xfrm>
                            </wpg:grpSpPr>
                            <pic:pic xmlns:pic="http://schemas.openxmlformats.org/drawingml/2006/picture">
                              <pic:nvPicPr>
                                <pic:cNvPr id="26" name="Obraz 3"/>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1901577" y="0"/>
                                  <a:ext cx="1837864" cy="2621492"/>
                                </a:xfrm>
                                <a:prstGeom prst="rect">
                                  <a:avLst/>
                                </a:prstGeom>
                              </pic:spPr>
                            </pic:pic>
                            <pic:pic xmlns:pic="http://schemas.openxmlformats.org/drawingml/2006/picture">
                              <pic:nvPicPr>
                                <pic:cNvPr id="28" name="Obraz 4"/>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40682" cy="2621492"/>
                                </a:xfrm>
                                <a:prstGeom prst="rect">
                                  <a:avLst/>
                                </a:prstGeom>
                              </pic:spPr>
                            </pic:pic>
                            <pic:pic xmlns:pic="http://schemas.openxmlformats.org/drawingml/2006/picture">
                              <pic:nvPicPr>
                                <pic:cNvPr id="38" name="Obraz 5"/>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3800336" y="0"/>
                                  <a:ext cx="1840627" cy="262141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31CB9F" id="Grupa 1" o:spid="_x0000_s1026" style="position:absolute;margin-left:1.4pt;margin-top:-97.1pt;width:261.5pt;height:109.35pt;z-index:-251645440;mso-width-relative:margin;mso-height-relative:margin" coordsize="56409,262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 o:spid="_x0000_s1027" type="#_x0000_t75" style="position:absolute;left:19015;width:18379;height:26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">
                        <v:imagedata r:id="rId47" o:title=""/>
                      </v:shape>
                      <v:shape id="Obraz 4" o:spid="_x0000_s1028" type="#_x0000_t75" style="position:absolute;width:18406;height:26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">
                        <v:imagedata r:id="rId48" o:title=""/>
                      </v:shape>
                      <v:shape id="Obraz 5" o:spid="_x0000_s1029" type="#_x0000_t75" style="position:absolute;left:38003;width:18406;height:26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">
                        <v:imagedata r:id="rId49" o:title=""/>
                      </v:shape>
                      <w10:wrap type="tight"/>
                    </v:group>
                  </w:pict>
                </mc:Fallback>
              </mc:AlternateContent>
            </w:r>
          </w:p>
        </w:tc>
      </w:tr>
      <w:tr w:rsidR="0049606E" w:rsidRPr="00F06273" w14:paraId="3009055C" w14:textId="77777777" w:rsidTr="0049606E">
        <w:trPr>
          <w:trHeight w:val="4985"/>
        </w:trPr>
        <w:tc>
          <w:tcPr>
            <w:tcW w:w="9498" w:type="dxa"/>
          </w:tcPr>
          <w:p w14:paraId="6CF487E3" w14:textId="77777777" w:rsidR="0049606E" w:rsidRDefault="0049606E" w:rsidP="007C3DE8">
            <w:pPr>
              <w:rPr>
                <w:bCs/>
                <w:lang w:eastAsia="ja-JP"/>
              </w:rPr>
            </w:pPr>
            <w:r w:rsidRPr="00F06273">
              <w:rPr>
                <w:b/>
              </w:rPr>
              <w:lastRenderedPageBreak/>
              <w:t xml:space="preserve">Nakashima, </w:t>
            </w:r>
            <w:r w:rsidRPr="00C0023B">
              <w:rPr>
                <w:b/>
              </w:rPr>
              <w:t>Masumi</w:t>
            </w:r>
            <w:r w:rsidRPr="00C0023B">
              <w:t>,</w:t>
            </w:r>
            <w:r w:rsidRPr="00C0023B">
              <w:rPr>
                <w:rFonts w:hint="eastAsia"/>
              </w:rPr>
              <w:t xml:space="preserve"> </w:t>
            </w:r>
            <w:hyperlink r:id="rId50" w:history="1">
              <w:r w:rsidRPr="00C0023B">
                <w:rPr>
                  <w:rFonts w:hint="eastAsia"/>
                  <w:bCs/>
                  <w:u w:val="single"/>
                </w:rPr>
                <w:t>masumink@cuc.ac.jp</w:t>
              </w:r>
            </w:hyperlink>
            <w:r w:rsidRPr="00B80813">
              <w:rPr>
                <w:bCs/>
              </w:rPr>
              <w:t xml:space="preserve">  </w:t>
            </w:r>
            <w:r w:rsidRPr="00C0023B">
              <w:rPr>
                <w:rFonts w:hint="eastAsia"/>
              </w:rPr>
              <w:t>(</w:t>
            </w:r>
            <w:r w:rsidRPr="00C0023B">
              <w:t>Professor, Chiba University of Commerce, Japan</w:t>
            </w:r>
            <w:r w:rsidRPr="00C0023B">
              <w:rPr>
                <w:rFonts w:hint="eastAsia"/>
              </w:rPr>
              <w:t>)</w:t>
            </w:r>
            <w:r w:rsidRPr="00C0023B">
              <w:rPr>
                <w:bCs/>
              </w:rPr>
              <w:t xml:space="preserve"> (2018 Conference)</w:t>
            </w:r>
          </w:p>
          <w:p w14:paraId="7C0E03AD" w14:textId="77777777" w:rsidR="0049606E" w:rsidRDefault="0049606E" w:rsidP="007C3DE8">
            <w:r>
              <w:t>I am a Chair and Professor of Accountancy in the Graduate School of Accounting and Finance at the Chiba University of Commerce in Japan and a Professor of Financial Analysis and Valuation at the Doctoral Program at Graduate School of Policy Studies. My research interests are the association between earnings management and corporate governance, and fraud theory and managerial ethics.</w:t>
            </w:r>
          </w:p>
          <w:p w14:paraId="40AFF98F" w14:textId="77777777" w:rsidR="0049606E" w:rsidRDefault="0049606E" w:rsidP="007C3DE8">
            <w:r w:rsidRPr="00F06273">
              <w:rPr>
                <w:noProof/>
                <w:lang w:val="en-GB" w:eastAsia="ja-JP"/>
              </w:rPr>
              <w:drawing>
                <wp:anchor distT="0" distB="0" distL="114300" distR="114300" simplePos="0" relativeHeight="251707904" behindDoc="1" locked="0" layoutInCell="1" allowOverlap="1" wp14:anchorId="6FDD2FD5" wp14:editId="1380EE1A">
                  <wp:simplePos x="0" y="0"/>
                  <wp:positionH relativeFrom="column">
                    <wp:posOffset>-50800</wp:posOffset>
                  </wp:positionH>
                  <wp:positionV relativeFrom="paragraph">
                    <wp:posOffset>-854710</wp:posOffset>
                  </wp:positionV>
                  <wp:extent cx="826770" cy="1044575"/>
                  <wp:effectExtent l="0" t="0" r="0" b="3175"/>
                  <wp:wrapTight wrapText="bothSides">
                    <wp:wrapPolygon edited="0">
                      <wp:start x="0" y="0"/>
                      <wp:lineTo x="0" y="21272"/>
                      <wp:lineTo x="20903" y="21272"/>
                      <wp:lineTo x="20903" y="0"/>
                      <wp:lineTo x="0" y="0"/>
                    </wp:wrapPolygon>
                  </wp:wrapTight>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26770" cy="10445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I would express my sincere appreciation to 2016 the National Taipei University team for leading the conference so successfully. Without the team’s dedication, the conference would not have been able to complete everything. Especially, I was impressed with 2016 APMAA Chair, Hsuan-lien Chu’s outstanding leadership. I really appreciate her dedication and hospitality for us. </w:t>
            </w:r>
          </w:p>
          <w:p w14:paraId="3A05CA93" w14:textId="77777777" w:rsidR="0049606E" w:rsidRDefault="0049606E" w:rsidP="0049606E">
            <w:pPr>
              <w:rPr>
                <w:b/>
                <w:bCs/>
                <w:lang w:eastAsia="ja-JP"/>
              </w:rPr>
            </w:pPr>
            <w:r>
              <w:t xml:space="preserve">I am ready </w:t>
            </w:r>
            <w:proofErr w:type="gramStart"/>
            <w:r>
              <w:t>for supporting</w:t>
            </w:r>
            <w:proofErr w:type="gramEnd"/>
            <w:r>
              <w:t xml:space="preserve"> the 2017 Shanghai conference. I will be happy to commit not </w:t>
            </w:r>
            <w:proofErr w:type="gramStart"/>
            <w:r>
              <w:t>only</w:t>
            </w:r>
            <w:proofErr w:type="gramEnd"/>
            <w:r>
              <w:t xml:space="preserve"> the conference itself but </w:t>
            </w:r>
            <w:proofErr w:type="gramStart"/>
            <w:r>
              <w:t>also</w:t>
            </w:r>
            <w:proofErr w:type="gramEnd"/>
            <w:r>
              <w:t xml:space="preserve"> the preparation for the conference such as serving as a reviewer. It is a great honor for me to serve as moderator or discussant at the conference. We will make 2017 APMAA 2017 Shanghai conference a great success with our tight partnership!</w:t>
            </w:r>
            <w:r w:rsidRPr="00F06273">
              <w:rPr>
                <w:b/>
                <w:bCs/>
              </w:rPr>
              <w:t xml:space="preserve"> </w:t>
            </w:r>
          </w:p>
          <w:p w14:paraId="0B394B43" w14:textId="77777777" w:rsidR="0049606E" w:rsidRPr="00F06273" w:rsidRDefault="0049606E" w:rsidP="0049606E">
            <w:pPr>
              <w:rPr>
                <w:lang w:eastAsia="ja-JP"/>
              </w:rPr>
            </w:pPr>
          </w:p>
        </w:tc>
      </w:tr>
      <w:tr w:rsidR="008B639D" w:rsidRPr="00F06273" w14:paraId="701C2ACC" w14:textId="77777777" w:rsidTr="0049606E">
        <w:trPr>
          <w:trHeight w:val="2931"/>
        </w:trPr>
        <w:tc>
          <w:tcPr>
            <w:tcW w:w="9498" w:type="dxa"/>
          </w:tcPr>
          <w:p w14:paraId="651F60DA" w14:textId="77777777" w:rsidR="008B639D" w:rsidRPr="00C0023B" w:rsidRDefault="008B639D" w:rsidP="007C3DE8">
            <w:pPr>
              <w:rPr>
                <w:b/>
              </w:rPr>
            </w:pPr>
            <w:proofErr w:type="spellStart"/>
            <w:r w:rsidRPr="00C0023B">
              <w:rPr>
                <w:b/>
                <w:bCs/>
              </w:rPr>
              <w:t>Mayangsari</w:t>
            </w:r>
            <w:proofErr w:type="spellEnd"/>
            <w:r w:rsidRPr="00C0023B">
              <w:rPr>
                <w:b/>
                <w:bCs/>
              </w:rPr>
              <w:t>, Sekar</w:t>
            </w:r>
            <w:r w:rsidRPr="00C0023B">
              <w:rPr>
                <w:rFonts w:hint="eastAsia"/>
                <w:b/>
                <w:bCs/>
              </w:rPr>
              <w:t>,</w:t>
            </w:r>
            <w:r w:rsidRPr="00C0023B">
              <w:rPr>
                <w:b/>
                <w:bCs/>
              </w:rPr>
              <w:t xml:space="preserve"> </w:t>
            </w:r>
            <w:hyperlink r:id="rId52" w:history="1">
              <w:r w:rsidRPr="00C0023B">
                <w:rPr>
                  <w:u w:val="single"/>
                </w:rPr>
                <w:t>sekar@hotmail.com</w:t>
              </w:r>
            </w:hyperlink>
            <w:r w:rsidRPr="00C0023B">
              <w:rPr>
                <w:u w:val="single"/>
              </w:rPr>
              <w:t xml:space="preserve"> </w:t>
            </w:r>
            <w:r w:rsidRPr="00C0023B">
              <w:rPr>
                <w:rFonts w:hint="eastAsia"/>
              </w:rPr>
              <w:t>(</w:t>
            </w:r>
            <w:proofErr w:type="spellStart"/>
            <w:r w:rsidRPr="00C0023B">
              <w:t>Trisakti</w:t>
            </w:r>
            <w:proofErr w:type="spellEnd"/>
            <w:r w:rsidRPr="00C0023B">
              <w:t xml:space="preserve"> University, Indonesia</w:t>
            </w:r>
            <w:r w:rsidRPr="00C0023B">
              <w:rPr>
                <w:rFonts w:hint="eastAsia"/>
              </w:rPr>
              <w:t>)</w:t>
            </w:r>
            <w:r w:rsidR="00C8654E">
              <w:t xml:space="preserve"> </w:t>
            </w:r>
            <w:r w:rsidRPr="00C0023B">
              <w:t>(2015 Conference Co-</w:t>
            </w:r>
            <w:r w:rsidRPr="00C0023B">
              <w:rPr>
                <w:rFonts w:hint="eastAsia"/>
              </w:rPr>
              <w:t>c</w:t>
            </w:r>
            <w:r w:rsidRPr="00C0023B">
              <w:t>hair)</w:t>
            </w:r>
          </w:p>
          <w:p w14:paraId="7FD38181" w14:textId="77777777" w:rsidR="002C5BEB" w:rsidRDefault="00760DBF" w:rsidP="0049606E">
            <w:r w:rsidRPr="00C0023B">
              <w:rPr>
                <w:rFonts w:eastAsia="Times New Roman"/>
                <w:noProof/>
                <w:lang w:val="en-GB" w:eastAsia="ja-JP"/>
              </w:rPr>
              <w:drawing>
                <wp:anchor distT="0" distB="0" distL="114300" distR="114300" simplePos="0" relativeHeight="251680256" behindDoc="1" locked="0" layoutInCell="1" allowOverlap="1" wp14:anchorId="77A0A0E6" wp14:editId="68498B8B">
                  <wp:simplePos x="0" y="0"/>
                  <wp:positionH relativeFrom="column">
                    <wp:posOffset>-51435</wp:posOffset>
                  </wp:positionH>
                  <wp:positionV relativeFrom="paragraph">
                    <wp:posOffset>65405</wp:posOffset>
                  </wp:positionV>
                  <wp:extent cx="828040" cy="1099820"/>
                  <wp:effectExtent l="0" t="0" r="0" b="5080"/>
                  <wp:wrapTight wrapText="bothSides">
                    <wp:wrapPolygon edited="0">
                      <wp:start x="0" y="0"/>
                      <wp:lineTo x="0" y="21326"/>
                      <wp:lineTo x="20871" y="21326"/>
                      <wp:lineTo x="20871" y="0"/>
                      <wp:lineTo x="0" y="0"/>
                    </wp:wrapPolygon>
                  </wp:wrapTight>
                  <wp:docPr id="59" name="Picture 2" descr="F:\IMG_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MG_1704.jpg"/>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3201" t="11976" r="17346" b="22755"/>
                          <a:stretch/>
                        </pic:blipFill>
                        <pic:spPr bwMode="auto">
                          <a:xfrm>
                            <a:off x="0" y="0"/>
                            <a:ext cx="828040" cy="1099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39D" w:rsidRPr="00C0023B">
              <w:rPr>
                <w:shd w:val="clear" w:color="auto" w:fill="FFFFFF"/>
              </w:rPr>
              <w:t xml:space="preserve">It was </w:t>
            </w:r>
            <w:proofErr w:type="gramStart"/>
            <w:r w:rsidR="008B639D" w:rsidRPr="00C0023B">
              <w:rPr>
                <w:shd w:val="clear" w:color="auto" w:fill="FFFFFF"/>
              </w:rPr>
              <w:t>really sorry</w:t>
            </w:r>
            <w:proofErr w:type="gramEnd"/>
            <w:r w:rsidR="008B639D" w:rsidRPr="00C0023B">
              <w:rPr>
                <w:shd w:val="clear" w:color="auto" w:fill="FFFFFF"/>
              </w:rPr>
              <w:t xml:space="preserve"> that I miss 2016 APMAA Conference</w:t>
            </w:r>
            <w:r w:rsidR="00C8654E">
              <w:rPr>
                <w:shd w:val="clear" w:color="auto" w:fill="FFFFFF"/>
              </w:rPr>
              <w:t>.</w:t>
            </w:r>
            <w:r w:rsidR="008B639D" w:rsidRPr="00C0023B">
              <w:rPr>
                <w:shd w:val="clear" w:color="auto" w:fill="FFFFFF"/>
              </w:rPr>
              <w:t xml:space="preserve"> Hopefully, I can attend 2017 Shanghai Conference. </w:t>
            </w:r>
            <w:proofErr w:type="gramStart"/>
            <w:r w:rsidR="008B639D" w:rsidRPr="00C0023B">
              <w:rPr>
                <w:shd w:val="clear" w:color="auto" w:fill="FFFFFF"/>
              </w:rPr>
              <w:t>Even,</w:t>
            </w:r>
            <w:proofErr w:type="gramEnd"/>
            <w:r w:rsidR="008B639D" w:rsidRPr="00C0023B">
              <w:rPr>
                <w:shd w:val="clear" w:color="auto" w:fill="FFFFFF"/>
              </w:rPr>
              <w:t xml:space="preserve"> </w:t>
            </w:r>
            <w:r w:rsidR="00FF1DF0">
              <w:rPr>
                <w:shd w:val="clear" w:color="auto" w:fill="FFFFFF"/>
              </w:rPr>
              <w:t xml:space="preserve">though I could </w:t>
            </w:r>
            <w:r w:rsidR="008B639D" w:rsidRPr="00C0023B">
              <w:rPr>
                <w:shd w:val="clear" w:color="auto" w:fill="FFFFFF"/>
              </w:rPr>
              <w:t xml:space="preserve">not attend </w:t>
            </w:r>
            <w:r w:rsidR="00FF1DF0">
              <w:rPr>
                <w:shd w:val="clear" w:color="auto" w:fill="FFFFFF"/>
              </w:rPr>
              <w:t xml:space="preserve">the </w:t>
            </w:r>
            <w:r w:rsidR="008B639D" w:rsidRPr="00C0023B">
              <w:rPr>
                <w:shd w:val="clear" w:color="auto" w:fill="FFFFFF"/>
              </w:rPr>
              <w:t xml:space="preserve">last APMAA Conference, my commitment </w:t>
            </w:r>
            <w:proofErr w:type="gramStart"/>
            <w:r w:rsidR="008B639D" w:rsidRPr="00C0023B">
              <w:rPr>
                <w:shd w:val="clear" w:color="auto" w:fill="FFFFFF"/>
              </w:rPr>
              <w:t>for</w:t>
            </w:r>
            <w:proofErr w:type="gramEnd"/>
            <w:r w:rsidR="008B639D" w:rsidRPr="00C0023B">
              <w:rPr>
                <w:shd w:val="clear" w:color="auto" w:fill="FFFFFF"/>
              </w:rPr>
              <w:t xml:space="preserve"> APMAA </w:t>
            </w:r>
            <w:proofErr w:type="gramStart"/>
            <w:r w:rsidR="008B639D" w:rsidRPr="00C0023B">
              <w:rPr>
                <w:shd w:val="clear" w:color="auto" w:fill="FFFFFF"/>
              </w:rPr>
              <w:t>still</w:t>
            </w:r>
            <w:proofErr w:type="gramEnd"/>
            <w:r w:rsidR="008B639D" w:rsidRPr="00C0023B">
              <w:rPr>
                <w:shd w:val="clear" w:color="auto" w:fill="FFFFFF"/>
              </w:rPr>
              <w:t xml:space="preserve"> full, and was supported by my dean. My commitment to </w:t>
            </w:r>
            <w:r w:rsidR="00A6521D">
              <w:rPr>
                <w:shd w:val="clear" w:color="auto" w:fill="FFFFFF"/>
              </w:rPr>
              <w:t xml:space="preserve">the </w:t>
            </w:r>
            <w:r w:rsidR="008B639D" w:rsidRPr="00C0023B">
              <w:rPr>
                <w:shd w:val="clear" w:color="auto" w:fill="FFFFFF"/>
              </w:rPr>
              <w:t>2017 Shanghai Conference wi</w:t>
            </w:r>
            <w:r w:rsidR="00A6521D">
              <w:rPr>
                <w:shd w:val="clear" w:color="auto" w:fill="FFFFFF"/>
              </w:rPr>
              <w:t>th</w:t>
            </w:r>
            <w:r w:rsidR="008B639D" w:rsidRPr="00C0023B">
              <w:rPr>
                <w:shd w:val="clear" w:color="auto" w:fill="FFFFFF"/>
              </w:rPr>
              <w:t xml:space="preserve"> full efforts for submitted paper</w:t>
            </w:r>
            <w:r w:rsidR="002C5BEB">
              <w:rPr>
                <w:shd w:val="clear" w:color="auto" w:fill="FFFFFF"/>
              </w:rPr>
              <w:t>s</w:t>
            </w:r>
            <w:r w:rsidR="008B639D" w:rsidRPr="00C0023B">
              <w:rPr>
                <w:shd w:val="clear" w:color="auto" w:fill="FFFFFF"/>
              </w:rPr>
              <w:t xml:space="preserve">, reviewers, moderators </w:t>
            </w:r>
            <w:r w:rsidR="002C5BEB" w:rsidRPr="00C0023B">
              <w:rPr>
                <w:shd w:val="clear" w:color="auto" w:fill="FFFFFF"/>
              </w:rPr>
              <w:t>and</w:t>
            </w:r>
            <w:r w:rsidR="008B639D" w:rsidRPr="00C0023B">
              <w:rPr>
                <w:shd w:val="clear" w:color="auto" w:fill="FFFFFF"/>
              </w:rPr>
              <w:t xml:space="preserve"> </w:t>
            </w:r>
            <w:r w:rsidR="002C5BEB">
              <w:rPr>
                <w:shd w:val="clear" w:color="auto" w:fill="FFFFFF"/>
              </w:rPr>
              <w:t xml:space="preserve">being a </w:t>
            </w:r>
            <w:r w:rsidR="008B639D" w:rsidRPr="00C0023B">
              <w:rPr>
                <w:shd w:val="clear" w:color="auto" w:fill="FFFFFF"/>
              </w:rPr>
              <w:t xml:space="preserve">discussant at the conference. I </w:t>
            </w:r>
            <w:r w:rsidR="002C5BEB">
              <w:rPr>
                <w:shd w:val="clear" w:color="auto" w:fill="FFFFFF"/>
              </w:rPr>
              <w:t xml:space="preserve">will </w:t>
            </w:r>
            <w:r w:rsidR="008B639D" w:rsidRPr="00C0023B">
              <w:rPr>
                <w:shd w:val="clear" w:color="auto" w:fill="FFFFFF"/>
              </w:rPr>
              <w:t>also continue promoting the APMAA to all my</w:t>
            </w:r>
            <w:r w:rsidR="008B639D" w:rsidRPr="00C0023B">
              <w:rPr>
                <w:b/>
                <w:shd w:val="clear" w:color="auto" w:fill="FFFFFF"/>
              </w:rPr>
              <w:t xml:space="preserve"> </w:t>
            </w:r>
            <w:r w:rsidR="008B639D" w:rsidRPr="00C0023B">
              <w:rPr>
                <w:shd w:val="clear" w:color="auto" w:fill="FFFFFF"/>
              </w:rPr>
              <w:t>colleague</w:t>
            </w:r>
            <w:r w:rsidR="002C5BEB">
              <w:rPr>
                <w:shd w:val="clear" w:color="auto" w:fill="FFFFFF"/>
              </w:rPr>
              <w:t>s</w:t>
            </w:r>
            <w:r w:rsidR="008B639D" w:rsidRPr="00C0023B">
              <w:rPr>
                <w:shd w:val="clear" w:color="auto" w:fill="FFFFFF"/>
              </w:rPr>
              <w:t xml:space="preserve"> in Indonesia and abroad, and endorse them to submit paper, as well. </w:t>
            </w:r>
          </w:p>
        </w:tc>
      </w:tr>
      <w:tr w:rsidR="009775C8" w:rsidRPr="00F06273" w14:paraId="3A7FCDEB" w14:textId="77777777" w:rsidTr="009E410E">
        <w:tc>
          <w:tcPr>
            <w:tcW w:w="9498" w:type="dxa"/>
          </w:tcPr>
          <w:p w14:paraId="03A2B48C" w14:textId="77777777" w:rsidR="009775C8" w:rsidRPr="00C0023B" w:rsidRDefault="009775C8" w:rsidP="007C3DE8">
            <w:proofErr w:type="spellStart"/>
            <w:r w:rsidRPr="00C0023B">
              <w:rPr>
                <w:b/>
                <w:shd w:val="clear" w:color="auto" w:fill="FFFFFF"/>
              </w:rPr>
              <w:lastRenderedPageBreak/>
              <w:t>Nitirojntanad</w:t>
            </w:r>
            <w:proofErr w:type="spellEnd"/>
            <w:r w:rsidRPr="00C0023B">
              <w:rPr>
                <w:shd w:val="clear" w:color="auto" w:fill="FFFFFF"/>
              </w:rPr>
              <w:t xml:space="preserve">, </w:t>
            </w:r>
            <w:proofErr w:type="spellStart"/>
            <w:r w:rsidRPr="00C0023B">
              <w:rPr>
                <w:b/>
                <w:shd w:val="clear" w:color="auto" w:fill="FFFFFF"/>
              </w:rPr>
              <w:t>Kanibhatti</w:t>
            </w:r>
            <w:proofErr w:type="spellEnd"/>
            <w:r w:rsidRPr="00C0023B">
              <w:rPr>
                <w:b/>
                <w:shd w:val="clear" w:color="auto" w:fill="FFFFFF"/>
              </w:rPr>
              <w:t xml:space="preserve">, </w:t>
            </w:r>
            <w:hyperlink r:id="rId54" w:history="1">
              <w:r w:rsidRPr="00C0023B">
                <w:rPr>
                  <w:u w:val="single"/>
                  <w:shd w:val="clear" w:color="auto" w:fill="FFFFFF"/>
                </w:rPr>
                <w:t>kanibhatti@cbs.chula.ac.th</w:t>
              </w:r>
            </w:hyperlink>
            <w:r w:rsidRPr="00C0023B">
              <w:rPr>
                <w:rFonts w:hint="eastAsia"/>
                <w:shd w:val="clear" w:color="auto" w:fill="FFFFFF"/>
              </w:rPr>
              <w:t xml:space="preserve"> (</w:t>
            </w:r>
            <w:r w:rsidRPr="00C0023B">
              <w:rPr>
                <w:shd w:val="clear" w:color="auto" w:fill="FFFFFF"/>
              </w:rPr>
              <w:t>Chulalongkorn University, Thailand</w:t>
            </w:r>
            <w:r w:rsidRPr="00C0023B">
              <w:rPr>
                <w:rFonts w:hint="eastAsia"/>
                <w:shd w:val="clear" w:color="auto" w:fill="FFFFFF"/>
              </w:rPr>
              <w:t>)</w:t>
            </w:r>
            <w:r w:rsidRPr="00C0023B">
              <w:rPr>
                <w:shd w:val="clear" w:color="auto" w:fill="FFFFFF"/>
              </w:rPr>
              <w:t xml:space="preserve"> (2014 Conference</w:t>
            </w:r>
            <w:r w:rsidRPr="00C0023B">
              <w:rPr>
                <w:rFonts w:hint="eastAsia"/>
                <w:shd w:val="clear" w:color="auto" w:fill="FFFFFF"/>
              </w:rPr>
              <w:t xml:space="preserve"> Cahir</w:t>
            </w:r>
            <w:r w:rsidRPr="00C0023B">
              <w:rPr>
                <w:shd w:val="clear" w:color="auto" w:fill="FFFFFF"/>
              </w:rPr>
              <w:t xml:space="preserve">) </w:t>
            </w:r>
          </w:p>
          <w:p w14:paraId="13F509A5" w14:textId="77777777" w:rsidR="008C17DC" w:rsidRPr="00C0023B" w:rsidRDefault="0044067B" w:rsidP="007C3DE8">
            <w:r w:rsidRPr="00C0023B">
              <w:rPr>
                <w:rFonts w:ascii="Arial" w:hAnsi="Arial" w:cs="Arial"/>
                <w:noProof/>
                <w:sz w:val="20"/>
                <w:szCs w:val="20"/>
                <w:shd w:val="clear" w:color="auto" w:fill="FFFFFF"/>
                <w:lang w:val="en-GB" w:eastAsia="ja-JP"/>
              </w:rPr>
              <w:drawing>
                <wp:anchor distT="0" distB="0" distL="114300" distR="114300" simplePos="0" relativeHeight="251646464" behindDoc="1" locked="0" layoutInCell="1" allowOverlap="1" wp14:anchorId="2B9984BA" wp14:editId="3B85A0E6">
                  <wp:simplePos x="0" y="0"/>
                  <wp:positionH relativeFrom="column">
                    <wp:posOffset>63500</wp:posOffset>
                  </wp:positionH>
                  <wp:positionV relativeFrom="paragraph">
                    <wp:posOffset>87630</wp:posOffset>
                  </wp:positionV>
                  <wp:extent cx="813435" cy="1064895"/>
                  <wp:effectExtent l="0" t="0" r="5715" b="1905"/>
                  <wp:wrapTight wrapText="bothSides">
                    <wp:wrapPolygon edited="0">
                      <wp:start x="0" y="0"/>
                      <wp:lineTo x="0" y="21252"/>
                      <wp:lineTo x="21246" y="21252"/>
                      <wp:lineTo x="21246" y="0"/>
                      <wp:lineTo x="0" y="0"/>
                    </wp:wrapPolygon>
                  </wp:wrapTight>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l="21181" t="6482" r="18404" b="40971"/>
                          <a:stretch>
                            <a:fillRect/>
                          </a:stretch>
                        </pic:blipFill>
                        <pic:spPr bwMode="auto">
                          <a:xfrm>
                            <a:off x="0" y="0"/>
                            <a:ext cx="813435"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660F" w:rsidRPr="00C0023B">
              <w:t xml:space="preserve">It’s </w:t>
            </w:r>
            <w:proofErr w:type="gramStart"/>
            <w:r w:rsidR="003C660F" w:rsidRPr="00C0023B">
              <w:t>my</w:t>
            </w:r>
            <w:proofErr w:type="gramEnd"/>
            <w:r w:rsidR="003C660F" w:rsidRPr="00C0023B">
              <w:t xml:space="preserve"> great pleasure</w:t>
            </w:r>
            <w:r w:rsidR="00F673DA">
              <w:t xml:space="preserve"> to be an</w:t>
            </w:r>
            <w:r w:rsidR="003C660F" w:rsidRPr="00C0023B">
              <w:t xml:space="preserve"> APMAA board member since 2011. It has also been a great honor for me to serve as the Chair of the 2014 APMAA Conference in Thailand.  Although I</w:t>
            </w:r>
            <w:r w:rsidR="00B65403">
              <w:t xml:space="preserve"> </w:t>
            </w:r>
            <w:proofErr w:type="gramStart"/>
            <w:r w:rsidR="00B65403">
              <w:t xml:space="preserve">was </w:t>
            </w:r>
            <w:r w:rsidR="003C660F" w:rsidRPr="00C0023B">
              <w:t>not able to</w:t>
            </w:r>
            <w:proofErr w:type="gramEnd"/>
            <w:r w:rsidR="003C660F" w:rsidRPr="00C0023B">
              <w:t xml:space="preserve"> participate in the last APMAA conference in Taipei, I will be very happy to commit my support to the success of the 2017 APMAA conference in Shanghai. In addition, I will be glad to support APMAA various activities for the growth and success of APMAA organization.</w:t>
            </w:r>
            <w:r w:rsidR="003C660F" w:rsidRPr="00C0023B">
              <w:rPr>
                <w:rFonts w:hint="eastAsia"/>
              </w:rPr>
              <w:br/>
            </w:r>
          </w:p>
        </w:tc>
      </w:tr>
      <w:tr w:rsidR="009775C8" w:rsidRPr="00F06273" w14:paraId="4ED2C579" w14:textId="77777777" w:rsidTr="009E410E">
        <w:tc>
          <w:tcPr>
            <w:tcW w:w="9498" w:type="dxa"/>
          </w:tcPr>
          <w:p w14:paraId="540B7514" w14:textId="77777777" w:rsidR="009775C8" w:rsidRPr="00F06273" w:rsidRDefault="009775C8" w:rsidP="007C3DE8">
            <w:pPr>
              <w:rPr>
                <w:shd w:val="clear" w:color="auto" w:fill="FFFFFF"/>
              </w:rPr>
            </w:pPr>
            <w:r w:rsidRPr="00F06273">
              <w:rPr>
                <w:rFonts w:hint="eastAsia"/>
                <w:b/>
                <w:bCs/>
              </w:rPr>
              <w:t>Fu,</w:t>
            </w:r>
            <w:r w:rsidR="004E0FE6">
              <w:rPr>
                <w:b/>
                <w:bCs/>
              </w:rPr>
              <w:t xml:space="preserve"> </w:t>
            </w:r>
            <w:proofErr w:type="spellStart"/>
            <w:r w:rsidRPr="00F06273">
              <w:rPr>
                <w:b/>
                <w:color w:val="222222"/>
                <w:szCs w:val="22"/>
                <w:shd w:val="clear" w:color="auto" w:fill="FFFFFF"/>
              </w:rPr>
              <w:t>Yuanlue</w:t>
            </w:r>
            <w:proofErr w:type="spellEnd"/>
            <w:r w:rsidRPr="00C0023B">
              <w:rPr>
                <w:rFonts w:hint="eastAsia"/>
                <w:b/>
                <w:szCs w:val="22"/>
                <w:shd w:val="clear" w:color="auto" w:fill="FFFFFF"/>
              </w:rPr>
              <w:t xml:space="preserve">, </w:t>
            </w:r>
            <w:hyperlink r:id="rId56" w:history="1">
              <w:r w:rsidRPr="00C0023B">
                <w:rPr>
                  <w:u w:val="single"/>
                </w:rPr>
                <w:t>ylfu@xmu.edu.cn</w:t>
              </w:r>
            </w:hyperlink>
            <w:r w:rsidRPr="00F06273">
              <w:t xml:space="preserve"> (</w:t>
            </w:r>
            <w:r w:rsidRPr="00F06273">
              <w:rPr>
                <w:rFonts w:hint="eastAsia"/>
              </w:rPr>
              <w:t xml:space="preserve">Professor, </w:t>
            </w:r>
            <w:r w:rsidRPr="00F06273">
              <w:t>Xiamen University, China)</w:t>
            </w:r>
            <w:r w:rsidRPr="00F06273">
              <w:rPr>
                <w:rFonts w:hint="eastAsia"/>
              </w:rPr>
              <w:t xml:space="preserve"> </w:t>
            </w:r>
            <w:r w:rsidRPr="00F06273">
              <w:rPr>
                <w:shd w:val="clear" w:color="auto" w:fill="FFFFFF"/>
              </w:rPr>
              <w:t>(201</w:t>
            </w:r>
            <w:r w:rsidRPr="00F06273">
              <w:rPr>
                <w:rFonts w:hint="eastAsia"/>
                <w:shd w:val="clear" w:color="auto" w:fill="FFFFFF"/>
              </w:rPr>
              <w:t>2</w:t>
            </w:r>
            <w:r w:rsidRPr="00F06273">
              <w:rPr>
                <w:shd w:val="clear" w:color="auto" w:fill="FFFFFF"/>
              </w:rPr>
              <w:t xml:space="preserve"> Conference</w:t>
            </w:r>
            <w:r w:rsidRPr="00F06273">
              <w:rPr>
                <w:rFonts w:hint="eastAsia"/>
                <w:shd w:val="clear" w:color="auto" w:fill="FFFFFF"/>
              </w:rPr>
              <w:t xml:space="preserve"> Chair</w:t>
            </w:r>
            <w:r w:rsidRPr="00F06273">
              <w:rPr>
                <w:shd w:val="clear" w:color="auto" w:fill="FFFFFF"/>
              </w:rPr>
              <w:t>)</w:t>
            </w:r>
          </w:p>
          <w:p w14:paraId="56976FC2" w14:textId="77777777" w:rsidR="008C17DC" w:rsidRPr="003B5B1A" w:rsidRDefault="00936AA5" w:rsidP="007C3DE8">
            <w:r w:rsidRPr="003B5B1A">
              <w:rPr>
                <w:noProof/>
                <w:lang w:val="en-GB" w:eastAsia="ja-JP"/>
              </w:rPr>
              <w:drawing>
                <wp:anchor distT="0" distB="0" distL="114300" distR="114300" simplePos="0" relativeHeight="251647488" behindDoc="1" locked="0" layoutInCell="1" allowOverlap="1" wp14:anchorId="3EF2822D" wp14:editId="249D135D">
                  <wp:simplePos x="0" y="0"/>
                  <wp:positionH relativeFrom="column">
                    <wp:posOffset>6350</wp:posOffset>
                  </wp:positionH>
                  <wp:positionV relativeFrom="paragraph">
                    <wp:posOffset>95250</wp:posOffset>
                  </wp:positionV>
                  <wp:extent cx="866140" cy="1057275"/>
                  <wp:effectExtent l="0" t="0" r="0" b="9525"/>
                  <wp:wrapTight wrapText="bothSides">
                    <wp:wrapPolygon edited="0">
                      <wp:start x="0" y="0"/>
                      <wp:lineTo x="0" y="21405"/>
                      <wp:lineTo x="20903" y="21405"/>
                      <wp:lineTo x="20903" y="0"/>
                      <wp:lineTo x="0" y="0"/>
                    </wp:wrapPolygon>
                  </wp:wrapTight>
                  <wp:docPr id="32" name="図 32" descr="http://apmaa.org/APMAA/Fu_image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pmaa.org/APMAA/Fu_image016.jpg"/>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36765" t="10643" r="23179" b="21942"/>
                          <a:stretch/>
                        </pic:blipFill>
                        <pic:spPr bwMode="auto">
                          <a:xfrm>
                            <a:off x="0" y="0"/>
                            <a:ext cx="866140" cy="1057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5B1A">
              <w:rPr>
                <w:rFonts w:hint="eastAsia"/>
                <w:lang w:eastAsia="zh-CN"/>
              </w:rPr>
              <w:t xml:space="preserve">   </w:t>
            </w:r>
            <w:r w:rsidRPr="003B5B1A">
              <w:t xml:space="preserve"> It has been a great honor for me to serve as the</w:t>
            </w:r>
            <w:r w:rsidRPr="003B5B1A">
              <w:rPr>
                <w:rFonts w:hint="eastAsia"/>
                <w:lang w:eastAsia="zh-CN"/>
              </w:rPr>
              <w:t xml:space="preserve"> Chair</w:t>
            </w:r>
            <w:r w:rsidRPr="003B5B1A">
              <w:t xml:space="preserve"> of the</w:t>
            </w:r>
            <w:r w:rsidRPr="003B5B1A">
              <w:rPr>
                <w:rFonts w:hint="eastAsia"/>
                <w:lang w:eastAsia="zh-CN"/>
              </w:rPr>
              <w:t xml:space="preserve"> </w:t>
            </w:r>
            <w:r w:rsidR="003A3A5B">
              <w:rPr>
                <w:lang w:eastAsia="zh-CN"/>
              </w:rPr>
              <w:t>2012 APMAA C</w:t>
            </w:r>
            <w:r w:rsidRPr="003B5B1A">
              <w:rPr>
                <w:rFonts w:hint="eastAsia"/>
                <w:lang w:eastAsia="zh-CN"/>
              </w:rPr>
              <w:t>onference</w:t>
            </w:r>
            <w:r w:rsidRPr="003B5B1A">
              <w:t xml:space="preserve">. </w:t>
            </w:r>
            <w:r w:rsidR="00B14430">
              <w:t>T</w:t>
            </w:r>
            <w:r w:rsidRPr="003B5B1A">
              <w:t>here are</w:t>
            </w:r>
            <w:r w:rsidRPr="003B5B1A">
              <w:rPr>
                <w:rFonts w:hint="eastAsia"/>
                <w:lang w:eastAsia="zh-CN"/>
              </w:rPr>
              <w:t xml:space="preserve"> a series of application guides on management accounting to be issued by </w:t>
            </w:r>
            <w:r w:rsidR="003A3A5B">
              <w:rPr>
                <w:lang w:eastAsia="zh-CN"/>
              </w:rPr>
              <w:t xml:space="preserve">the </w:t>
            </w:r>
            <w:r w:rsidRPr="003B5B1A">
              <w:rPr>
                <w:rFonts w:hint="eastAsia"/>
                <w:lang w:eastAsia="zh-CN"/>
              </w:rPr>
              <w:t xml:space="preserve">Ministry of Finance of China in 2017 and there have been </w:t>
            </w:r>
            <w:r w:rsidRPr="003B5B1A">
              <w:t>many</w:t>
            </w:r>
            <w:r w:rsidRPr="003B5B1A">
              <w:rPr>
                <w:rFonts w:hint="eastAsia"/>
                <w:lang w:eastAsia="zh-CN"/>
              </w:rPr>
              <w:t xml:space="preserve"> successful application cases of </w:t>
            </w:r>
            <w:r w:rsidRPr="003B5B1A">
              <w:t>management accounting in China</w:t>
            </w:r>
            <w:r w:rsidRPr="003B5B1A">
              <w:rPr>
                <w:rFonts w:hint="eastAsia"/>
                <w:lang w:eastAsia="zh-CN"/>
              </w:rPr>
              <w:t xml:space="preserve"> since 2008.</w:t>
            </w:r>
            <w:r w:rsidR="00B14430">
              <w:rPr>
                <w:lang w:eastAsia="zh-CN"/>
              </w:rPr>
              <w:t xml:space="preserve"> </w:t>
            </w:r>
            <w:r w:rsidRPr="003B5B1A">
              <w:t xml:space="preserve">I believe 2017 would be a good time for us to recruit more members from </w:t>
            </w:r>
            <w:r w:rsidRPr="003B5B1A">
              <w:rPr>
                <w:rFonts w:hint="eastAsia"/>
                <w:lang w:eastAsia="zh-CN"/>
              </w:rPr>
              <w:t>this conference in Shanghai</w:t>
            </w:r>
            <w:r w:rsidRPr="003B5B1A">
              <w:t>. I will continue to support APMAA events and activities, especially the APMAA 2017 annual conference in Shanghai. I will do my best to help, and to share my experience arranging and managing the APMAA 201</w:t>
            </w:r>
            <w:r w:rsidRPr="003B5B1A">
              <w:rPr>
                <w:rFonts w:hint="eastAsia"/>
                <w:lang w:eastAsia="zh-CN"/>
              </w:rPr>
              <w:t>2</w:t>
            </w:r>
            <w:r w:rsidRPr="003B5B1A">
              <w:t xml:space="preserve"> annual conference </w:t>
            </w:r>
            <w:r w:rsidRPr="003B5B1A">
              <w:rPr>
                <w:rFonts w:hint="eastAsia"/>
                <w:lang w:eastAsia="zh-CN"/>
              </w:rPr>
              <w:t>in Xiamen University</w:t>
            </w:r>
            <w:r w:rsidRPr="003B5B1A">
              <w:t xml:space="preserve">. In addition, I would be delighted to </w:t>
            </w:r>
            <w:r w:rsidRPr="003B5B1A">
              <w:rPr>
                <w:rFonts w:hint="eastAsia"/>
                <w:lang w:eastAsia="zh-CN"/>
              </w:rPr>
              <w:t>r</w:t>
            </w:r>
            <w:r w:rsidRPr="003B5B1A">
              <w:rPr>
                <w:rFonts w:hint="eastAsia"/>
              </w:rPr>
              <w:t>ecommend</w:t>
            </w:r>
            <w:r w:rsidRPr="003B5B1A">
              <w:t xml:space="preserve"> our colleagues to </w:t>
            </w:r>
            <w:r w:rsidRPr="003B5B1A">
              <w:rPr>
                <w:rFonts w:hint="eastAsia"/>
                <w:lang w:eastAsia="zh-CN"/>
              </w:rPr>
              <w:t xml:space="preserve">take </w:t>
            </w:r>
            <w:proofErr w:type="gramStart"/>
            <w:r w:rsidRPr="003B5B1A">
              <w:rPr>
                <w:rFonts w:hint="eastAsia"/>
                <w:lang w:eastAsia="zh-CN"/>
              </w:rPr>
              <w:t>part</w:t>
            </w:r>
            <w:proofErr w:type="gramEnd"/>
            <w:r w:rsidRPr="003B5B1A">
              <w:rPr>
                <w:rFonts w:hint="eastAsia"/>
                <w:lang w:eastAsia="zh-CN"/>
              </w:rPr>
              <w:t xml:space="preserve"> the</w:t>
            </w:r>
            <w:r w:rsidRPr="003B5B1A">
              <w:t xml:space="preserve"> APMAA</w:t>
            </w:r>
            <w:r w:rsidRPr="003B5B1A">
              <w:rPr>
                <w:rFonts w:hint="eastAsia"/>
                <w:lang w:eastAsia="zh-CN"/>
              </w:rPr>
              <w:t xml:space="preserve"> 2017</w:t>
            </w:r>
            <w:r w:rsidRPr="003B5B1A">
              <w:t xml:space="preserve"> annual conference</w:t>
            </w:r>
            <w:r w:rsidRPr="003B5B1A">
              <w:rPr>
                <w:rFonts w:hint="eastAsia"/>
                <w:lang w:eastAsia="zh-CN"/>
              </w:rPr>
              <w:t>.</w:t>
            </w:r>
          </w:p>
          <w:p w14:paraId="0AA74A1C" w14:textId="77777777" w:rsidR="009775C8" w:rsidRPr="00F06273" w:rsidRDefault="009775C8" w:rsidP="007C3DE8">
            <w:r w:rsidRPr="00F06273">
              <w:t xml:space="preserve"> </w:t>
            </w:r>
          </w:p>
        </w:tc>
      </w:tr>
      <w:tr w:rsidR="00C0023B" w:rsidRPr="00F06273" w14:paraId="465B1D66" w14:textId="77777777" w:rsidTr="009E410E">
        <w:trPr>
          <w:trHeight w:val="2695"/>
        </w:trPr>
        <w:tc>
          <w:tcPr>
            <w:tcW w:w="9498" w:type="dxa"/>
          </w:tcPr>
          <w:p w14:paraId="06EEA0BB" w14:textId="77777777" w:rsidR="00C0023B" w:rsidRPr="002F26E7" w:rsidRDefault="00C0023B" w:rsidP="00FE16C7">
            <w:pPr>
              <w:pStyle w:val="Default"/>
              <w:rPr>
                <w:rFonts w:ascii="Times New Roman" w:hAnsi="Times New Roman" w:cs="Times New Roman"/>
                <w:b/>
                <w:bCs/>
                <w:color w:val="auto"/>
              </w:rPr>
            </w:pPr>
            <w:r w:rsidRPr="002F26E7">
              <w:rPr>
                <w:rFonts w:ascii="Times New Roman" w:hAnsi="Times New Roman" w:cs="Times New Roman"/>
                <w:b/>
                <w:bCs/>
                <w:color w:val="auto"/>
                <w:kern w:val="2"/>
              </w:rPr>
              <w:t>Rahman, Ibrahim Kamal Abdul</w:t>
            </w:r>
            <w:r w:rsidRPr="002F26E7">
              <w:rPr>
                <w:rFonts w:ascii="Times New Roman" w:hAnsi="Times New Roman" w:cs="Times New Roman"/>
                <w:b/>
                <w:bCs/>
                <w:color w:val="auto"/>
                <w:kern w:val="2"/>
                <w:lang w:eastAsia="ja-JP"/>
              </w:rPr>
              <w:t xml:space="preserve"> </w:t>
            </w:r>
            <w:r w:rsidRPr="002F26E7">
              <w:rPr>
                <w:rFonts w:ascii="Times New Roman" w:hAnsi="Times New Roman" w:cs="Times New Roman"/>
                <w:color w:val="auto"/>
              </w:rPr>
              <w:t>(</w:t>
            </w:r>
            <w:hyperlink r:id="rId58" w:history="1">
              <w:r w:rsidRPr="002F26E7">
                <w:rPr>
                  <w:rStyle w:val="Hyperlink"/>
                  <w:rFonts w:ascii="Times New Roman" w:hAnsi="Times New Roman"/>
                  <w:color w:val="auto"/>
                </w:rPr>
                <w:t>ibrahimkamal@unikl.edu.my</w:t>
              </w:r>
            </w:hyperlink>
            <w:r w:rsidRPr="002F26E7">
              <w:rPr>
                <w:rFonts w:ascii="Times New Roman" w:hAnsi="Times New Roman" w:cs="Times New Roman"/>
                <w:color w:val="auto"/>
              </w:rPr>
              <w:t>) Universiti Kuala</w:t>
            </w:r>
            <w:r w:rsidRPr="002F26E7">
              <w:rPr>
                <w:rFonts w:ascii="Times New Roman" w:hAnsi="Times New Roman" w:cs="Times New Roman"/>
                <w:color w:val="auto"/>
                <w:lang w:eastAsia="ja-JP"/>
              </w:rPr>
              <w:t xml:space="preserve">, </w:t>
            </w:r>
            <w:r w:rsidRPr="002F26E7">
              <w:rPr>
                <w:rFonts w:ascii="Times New Roman" w:hAnsi="Times New Roman" w:cs="Times New Roman"/>
                <w:color w:val="auto"/>
              </w:rPr>
              <w:t>Lumpur</w:t>
            </w:r>
            <w:r w:rsidRPr="002F26E7">
              <w:rPr>
                <w:rFonts w:ascii="Times New Roman" w:hAnsi="Times New Roman" w:cs="Times New Roman"/>
                <w:color w:val="auto"/>
                <w:lang w:eastAsia="ja-JP"/>
              </w:rPr>
              <w:t>,</w:t>
            </w:r>
            <w:r w:rsidRPr="002F26E7">
              <w:rPr>
                <w:rFonts w:ascii="Times New Roman" w:hAnsi="Times New Roman" w:cs="Times New Roman"/>
                <w:color w:val="auto"/>
              </w:rPr>
              <w:t xml:space="preserve"> </w:t>
            </w:r>
            <w:r w:rsidRPr="002F26E7">
              <w:rPr>
                <w:rFonts w:ascii="Times New Roman" w:hAnsi="Times New Roman" w:cs="Times New Roman"/>
                <w:color w:val="auto"/>
                <w:lang w:eastAsia="ja-JP"/>
              </w:rPr>
              <w:t xml:space="preserve">Malaysia </w:t>
            </w:r>
            <w:r w:rsidRPr="002F26E7">
              <w:rPr>
                <w:rFonts w:ascii="Times New Roman" w:hAnsi="Times New Roman" w:cs="Times New Roman"/>
                <w:color w:val="auto"/>
                <w:szCs w:val="22"/>
                <w:shd w:val="clear" w:color="auto" w:fill="FFFFFF"/>
              </w:rPr>
              <w:t>(2011 Conference Co-chair)</w:t>
            </w:r>
          </w:p>
          <w:p w14:paraId="0B98DD62" w14:textId="77777777" w:rsidR="00C0023B" w:rsidRPr="00C0023B" w:rsidRDefault="002259C7" w:rsidP="007C3DE8">
            <w:r w:rsidRPr="00C0023B">
              <w:rPr>
                <w:noProof/>
                <w:lang w:val="en-GB" w:eastAsia="ja-JP"/>
              </w:rPr>
              <w:drawing>
                <wp:anchor distT="0" distB="0" distL="114300" distR="114300" simplePos="0" relativeHeight="251677184" behindDoc="0" locked="0" layoutInCell="1" allowOverlap="1" wp14:anchorId="10A639F8" wp14:editId="540A8B00">
                  <wp:simplePos x="0" y="0"/>
                  <wp:positionH relativeFrom="column">
                    <wp:posOffset>43815</wp:posOffset>
                  </wp:positionH>
                  <wp:positionV relativeFrom="paragraph">
                    <wp:posOffset>328295</wp:posOffset>
                  </wp:positionV>
                  <wp:extent cx="719455" cy="922655"/>
                  <wp:effectExtent l="0" t="0" r="4445" b="0"/>
                  <wp:wrapSquare wrapText="bothSides"/>
                  <wp:docPr id="33" name="Picture 30" descr="C:\Users\pablo\Desktop\ibra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blo\Desktop\ibrahim.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19455" cy="922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71BBF7" w14:textId="77777777" w:rsidR="00C0023B" w:rsidRPr="00C0023B" w:rsidRDefault="00C0023B" w:rsidP="007C3DE8">
            <w:pPr>
              <w:pStyle w:val="ListParagraph0"/>
            </w:pPr>
            <w:r w:rsidRPr="00C0023B">
              <w:t xml:space="preserve"> I will attract management accounting lecturers in Malaysia to join and be active with the APMAA. I will also try to get them to attend the annual conference </w:t>
            </w:r>
            <w:proofErr w:type="gramStart"/>
            <w:r w:rsidRPr="00C0023B">
              <w:t>organize</w:t>
            </w:r>
            <w:proofErr w:type="gramEnd"/>
            <w:r w:rsidRPr="00C0023B">
              <w:t xml:space="preserve"> by the association.</w:t>
            </w:r>
          </w:p>
          <w:p w14:paraId="6044B185" w14:textId="77777777" w:rsidR="00C0023B" w:rsidRPr="00C0023B" w:rsidRDefault="00C0023B" w:rsidP="007C3DE8"/>
        </w:tc>
      </w:tr>
      <w:tr w:rsidR="00C0023B" w:rsidRPr="00F06273" w14:paraId="7CD46531" w14:textId="77777777" w:rsidTr="009E410E">
        <w:trPr>
          <w:trHeight w:val="765"/>
        </w:trPr>
        <w:tc>
          <w:tcPr>
            <w:tcW w:w="9498" w:type="dxa"/>
          </w:tcPr>
          <w:p w14:paraId="3083B9FB" w14:textId="77777777" w:rsidR="00C0023B" w:rsidRDefault="0044067B" w:rsidP="007C3DE8">
            <w:pPr>
              <w:rPr>
                <w:lang w:eastAsia="ja-JP"/>
              </w:rPr>
            </w:pPr>
            <w:r w:rsidRPr="00C0023B">
              <w:rPr>
                <w:noProof/>
                <w:lang w:val="en-GB" w:eastAsia="ja-JP"/>
              </w:rPr>
              <w:drawing>
                <wp:anchor distT="0" distB="0" distL="114300" distR="114300" simplePos="0" relativeHeight="251678208" behindDoc="1" locked="0" layoutInCell="1" allowOverlap="1" wp14:anchorId="5566A05A" wp14:editId="5D2273D6">
                  <wp:simplePos x="0" y="0"/>
                  <wp:positionH relativeFrom="column">
                    <wp:posOffset>-12700</wp:posOffset>
                  </wp:positionH>
                  <wp:positionV relativeFrom="paragraph">
                    <wp:posOffset>445770</wp:posOffset>
                  </wp:positionV>
                  <wp:extent cx="770890" cy="1074420"/>
                  <wp:effectExtent l="0" t="0" r="0" b="0"/>
                  <wp:wrapTight wrapText="bothSides">
                    <wp:wrapPolygon edited="0">
                      <wp:start x="0" y="2298"/>
                      <wp:lineTo x="0" y="21064"/>
                      <wp:lineTo x="20817" y="21064"/>
                      <wp:lineTo x="20817" y="2298"/>
                      <wp:lineTo x="0" y="2298"/>
                    </wp:wrapPolygon>
                  </wp:wrapTight>
                  <wp:docPr id="41" name="図 41" descr="Conta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act imag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303" t="-15294" r="-5303" b="15294"/>
                          <a:stretch/>
                        </pic:blipFill>
                        <pic:spPr bwMode="auto">
                          <a:xfrm>
                            <a:off x="0" y="0"/>
                            <a:ext cx="770890" cy="10744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023B" w:rsidRPr="00C0023B">
              <w:rPr>
                <w:b/>
                <w:bCs/>
                <w:iCs/>
              </w:rPr>
              <w:t>Sulaiman</w:t>
            </w:r>
            <w:r w:rsidR="00C0023B" w:rsidRPr="00C0023B">
              <w:rPr>
                <w:b/>
              </w:rPr>
              <w:t>, Suzana,</w:t>
            </w:r>
            <w:r w:rsidR="00C0023B" w:rsidRPr="00C0023B">
              <w:rPr>
                <w:rFonts w:hint="eastAsia"/>
                <w:b/>
              </w:rPr>
              <w:t xml:space="preserve"> </w:t>
            </w:r>
            <w:hyperlink r:id="rId61" w:history="1">
              <w:r w:rsidR="00C0023B" w:rsidRPr="00C0023B">
                <w:rPr>
                  <w:u w:val="single"/>
                </w:rPr>
                <w:t>suzana1110@salam.uitm.edu.my</w:t>
              </w:r>
            </w:hyperlink>
            <w:r w:rsidR="00C0023B" w:rsidRPr="00C0023B">
              <w:rPr>
                <w:rFonts w:hint="eastAsia"/>
              </w:rPr>
              <w:t>(</w:t>
            </w:r>
            <w:proofErr w:type="spellStart"/>
            <w:r w:rsidR="00C0023B" w:rsidRPr="00C0023B">
              <w:t>UniversitiTeknologi</w:t>
            </w:r>
            <w:proofErr w:type="spellEnd"/>
            <w:r w:rsidR="00C0023B" w:rsidRPr="00C0023B">
              <w:t xml:space="preserve"> MARA (UiTM)</w:t>
            </w:r>
            <w:r w:rsidR="00C0023B" w:rsidRPr="00C0023B">
              <w:rPr>
                <w:rFonts w:hint="eastAsia"/>
              </w:rPr>
              <w:t>, Malaysia</w:t>
            </w:r>
            <w:proofErr w:type="gramStart"/>
            <w:r w:rsidR="00C0023B" w:rsidRPr="00C0023B">
              <w:rPr>
                <w:rFonts w:hint="eastAsia"/>
              </w:rPr>
              <w:t>),</w:t>
            </w:r>
            <w:r w:rsidR="00C0023B" w:rsidRPr="00C0023B">
              <w:rPr>
                <w:szCs w:val="22"/>
                <w:shd w:val="clear" w:color="auto" w:fill="FFFFFF"/>
              </w:rPr>
              <w:t>(</w:t>
            </w:r>
            <w:proofErr w:type="gramEnd"/>
            <w:r w:rsidR="00C0023B" w:rsidRPr="00C0023B">
              <w:rPr>
                <w:szCs w:val="22"/>
                <w:shd w:val="clear" w:color="auto" w:fill="FFFFFF"/>
              </w:rPr>
              <w:t>201</w:t>
            </w:r>
            <w:r w:rsidR="00C0023B" w:rsidRPr="00C0023B">
              <w:rPr>
                <w:rFonts w:hint="eastAsia"/>
                <w:szCs w:val="22"/>
                <w:shd w:val="clear" w:color="auto" w:fill="FFFFFF"/>
              </w:rPr>
              <w:t>1</w:t>
            </w:r>
            <w:r w:rsidR="00C0023B" w:rsidRPr="00C0023B">
              <w:rPr>
                <w:szCs w:val="22"/>
                <w:shd w:val="clear" w:color="auto" w:fill="FFFFFF"/>
              </w:rPr>
              <w:t xml:space="preserve"> Conference</w:t>
            </w:r>
            <w:r w:rsidR="00C0023B" w:rsidRPr="00C0023B">
              <w:rPr>
                <w:rFonts w:hint="eastAsia"/>
                <w:szCs w:val="22"/>
                <w:shd w:val="clear" w:color="auto" w:fill="FFFFFF"/>
              </w:rPr>
              <w:t xml:space="preserve"> Co-chair</w:t>
            </w:r>
            <w:r w:rsidR="00C0023B" w:rsidRPr="00C0023B">
              <w:rPr>
                <w:szCs w:val="22"/>
                <w:shd w:val="clear" w:color="auto" w:fill="FFFFFF"/>
              </w:rPr>
              <w:t>)</w:t>
            </w:r>
            <w:r w:rsidR="00C0023B" w:rsidRPr="00C0023B">
              <w:rPr>
                <w:rFonts w:hint="eastAsia"/>
              </w:rPr>
              <w:t xml:space="preserve">, </w:t>
            </w:r>
            <w:r w:rsidR="00C0023B" w:rsidRPr="00C0023B">
              <w:rPr>
                <w:szCs w:val="22"/>
                <w:shd w:val="clear" w:color="auto" w:fill="FFFFFF"/>
              </w:rPr>
              <w:t>(20</w:t>
            </w:r>
            <w:r w:rsidR="00C0023B" w:rsidRPr="00C0023B">
              <w:rPr>
                <w:rFonts w:hint="eastAsia"/>
                <w:szCs w:val="22"/>
                <w:shd w:val="clear" w:color="auto" w:fill="FFFFFF"/>
              </w:rPr>
              <w:t>20</w:t>
            </w:r>
            <w:r w:rsidR="00C0023B" w:rsidRPr="00C0023B">
              <w:rPr>
                <w:szCs w:val="22"/>
                <w:shd w:val="clear" w:color="auto" w:fill="FFFFFF"/>
              </w:rPr>
              <w:t xml:space="preserve"> Conference</w:t>
            </w:r>
            <w:r w:rsidR="00C0023B" w:rsidRPr="00C0023B">
              <w:rPr>
                <w:rFonts w:hint="eastAsia"/>
                <w:szCs w:val="22"/>
                <w:shd w:val="clear" w:color="auto" w:fill="FFFFFF"/>
              </w:rPr>
              <w:t xml:space="preserve"> Chair</w:t>
            </w:r>
            <w:r w:rsidR="00C0023B" w:rsidRPr="00C0023B">
              <w:rPr>
                <w:szCs w:val="22"/>
                <w:shd w:val="clear" w:color="auto" w:fill="FFFFFF"/>
              </w:rPr>
              <w:t>)</w:t>
            </w:r>
          </w:p>
          <w:p w14:paraId="4882A98D" w14:textId="77777777" w:rsidR="00C0023B" w:rsidRPr="00C0023B" w:rsidRDefault="00C76240" w:rsidP="00C76240">
            <w:pPr>
              <w:jc w:val="both"/>
            </w:pPr>
            <w:r>
              <w:t xml:space="preserve">Dear Colleagues, it is always my pleasure of the Executive Editor of the Asia-Pacific Management Accounting Journal (APMAJ), since 2006 to serve our great association. The team and I are committed </w:t>
            </w:r>
            <w:proofErr w:type="gramStart"/>
            <w:r>
              <w:t>in</w:t>
            </w:r>
            <w:proofErr w:type="gramEnd"/>
            <w:r>
              <w:t xml:space="preserve"> ensuring the continuity and sustainability of the journal. We are also committed to </w:t>
            </w:r>
            <w:proofErr w:type="gramStart"/>
            <w:r>
              <w:t>submit</w:t>
            </w:r>
            <w:proofErr w:type="gramEnd"/>
            <w:r>
              <w:t xml:space="preserve"> APMAJ for reputable indexing. We are </w:t>
            </w:r>
            <w:proofErr w:type="spellStart"/>
            <w:r>
              <w:t>honoured</w:t>
            </w:r>
            <w:proofErr w:type="spellEnd"/>
            <w:r>
              <w:t xml:space="preserve"> to host the APMAA 2020 conference in </w:t>
            </w:r>
            <w:r>
              <w:lastRenderedPageBreak/>
              <w:t xml:space="preserve">Malaysia. This will be </w:t>
            </w:r>
            <w:proofErr w:type="gramStart"/>
            <w:r>
              <w:t>a second</w:t>
            </w:r>
            <w:proofErr w:type="gramEnd"/>
            <w:r>
              <w:t xml:space="preserve"> time for us to host this privilege conference which </w:t>
            </w:r>
            <w:proofErr w:type="gramStart"/>
            <w:r>
              <w:t>the first was</w:t>
            </w:r>
            <w:proofErr w:type="gramEnd"/>
            <w:r>
              <w:t xml:space="preserve"> successfully organized in 2011. We are committed </w:t>
            </w:r>
            <w:proofErr w:type="gramStart"/>
            <w:r>
              <w:t>in</w:t>
            </w:r>
            <w:proofErr w:type="gramEnd"/>
            <w:r>
              <w:t xml:space="preserve"> ensuring the success of this coming conference. The conference will be a platform for both practitioners and academicians to share their experiences and exchange ideas on latest management accounting related issues. We are also planning to include an industry visit during this conference and encourage more international participants.</w:t>
            </w:r>
          </w:p>
          <w:p w14:paraId="57AF581E" w14:textId="77777777" w:rsidR="00C0023B" w:rsidRPr="00C0023B" w:rsidRDefault="00C0023B" w:rsidP="00FE16C7">
            <w:pPr>
              <w:pStyle w:val="Default"/>
              <w:rPr>
                <w:b/>
                <w:bCs/>
                <w:color w:val="auto"/>
                <w:kern w:val="2"/>
              </w:rPr>
            </w:pPr>
          </w:p>
        </w:tc>
      </w:tr>
      <w:tr w:rsidR="009775C8" w:rsidRPr="00F06273" w14:paraId="5D4B9387" w14:textId="77777777" w:rsidTr="009E410E">
        <w:tc>
          <w:tcPr>
            <w:tcW w:w="9498" w:type="dxa"/>
          </w:tcPr>
          <w:p w14:paraId="7B3AF106" w14:textId="77777777" w:rsidR="009775C8" w:rsidRDefault="009775C8" w:rsidP="007C3DE8">
            <w:pPr>
              <w:rPr>
                <w:lang w:eastAsia="ja-JP"/>
              </w:rPr>
            </w:pPr>
            <w:r w:rsidRPr="00F06273">
              <w:rPr>
                <w:b/>
                <w:bCs/>
              </w:rPr>
              <w:lastRenderedPageBreak/>
              <w:t xml:space="preserve">Scarbrough, </w:t>
            </w:r>
            <w:r w:rsidRPr="00C0023B">
              <w:rPr>
                <w:b/>
                <w:bCs/>
              </w:rPr>
              <w:t>Paul</w:t>
            </w:r>
            <w:r w:rsidRPr="00C0023B">
              <w:rPr>
                <w:rFonts w:hint="eastAsia"/>
                <w:b/>
                <w:bCs/>
              </w:rPr>
              <w:t>,</w:t>
            </w:r>
            <w:hyperlink r:id="rId62" w:history="1">
              <w:r w:rsidRPr="00C0023B">
                <w:rPr>
                  <w:u w:val="single"/>
                </w:rPr>
                <w:t xml:space="preserve"> pscarbrough@brocku.ca</w:t>
              </w:r>
            </w:hyperlink>
            <w:r w:rsidRPr="00C0023B">
              <w:rPr>
                <w:rFonts w:hint="eastAsia"/>
              </w:rPr>
              <w:t xml:space="preserve"> (</w:t>
            </w:r>
            <w:r w:rsidRPr="00C0023B">
              <w:t xml:space="preserve">Associate Professor, Department of Accounting, Goodman School of Business, Brock </w:t>
            </w:r>
            <w:r w:rsidRPr="00F06273">
              <w:t>University, Canada</w:t>
            </w:r>
            <w:r w:rsidRPr="00F06273">
              <w:rPr>
                <w:rFonts w:hint="eastAsia"/>
              </w:rPr>
              <w:t>)</w:t>
            </w:r>
          </w:p>
          <w:p w14:paraId="1F3D667F" w14:textId="77777777" w:rsidR="0049606E" w:rsidRPr="00F06273" w:rsidRDefault="0049606E" w:rsidP="007C3DE8">
            <w:pPr>
              <w:rPr>
                <w:lang w:eastAsia="ja-JP"/>
              </w:rPr>
            </w:pPr>
          </w:p>
          <w:p w14:paraId="1191DE98" w14:textId="77777777" w:rsidR="009775C8" w:rsidRPr="007B35A0" w:rsidRDefault="007B35A0" w:rsidP="007C3DE8">
            <w:r>
              <w:t>It has been wonderful to see APMAA develop. I look forward to seeing you all in Shanghai in November and contributing to the growth of our community of colleagues. I will attend the 2017 conference and urge my Canadian colleagues to submit papers.</w:t>
            </w:r>
          </w:p>
          <w:p w14:paraId="2415397F" w14:textId="77777777" w:rsidR="007B35A0" w:rsidRPr="00F06273" w:rsidRDefault="0049606E" w:rsidP="007C3DE8">
            <w:r w:rsidRPr="00F06273">
              <w:rPr>
                <w:noProof/>
                <w:lang w:val="en-GB" w:eastAsia="ja-JP"/>
              </w:rPr>
              <w:drawing>
                <wp:anchor distT="0" distB="0" distL="114300" distR="114300" simplePos="0" relativeHeight="251649536" behindDoc="0" locked="0" layoutInCell="1" allowOverlap="1" wp14:anchorId="717BB156" wp14:editId="314F20F0">
                  <wp:simplePos x="0" y="0"/>
                  <wp:positionH relativeFrom="column">
                    <wp:posOffset>-16510</wp:posOffset>
                  </wp:positionH>
                  <wp:positionV relativeFrom="paragraph">
                    <wp:posOffset>-638810</wp:posOffset>
                  </wp:positionV>
                  <wp:extent cx="755650" cy="849630"/>
                  <wp:effectExtent l="0" t="0" r="6350" b="7620"/>
                  <wp:wrapSquare wrapText="bothSides"/>
                  <wp:docPr id="53" name="Picture 21" descr="C:\Users\pablo\Desktop\Scarbrough, P. 005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blo\Desktop\Scarbrough, P. 005 Cropped.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55650" cy="849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775C8" w:rsidRPr="00F06273" w14:paraId="54C24CC1" w14:textId="77777777" w:rsidTr="009E410E">
        <w:tc>
          <w:tcPr>
            <w:tcW w:w="9498" w:type="dxa"/>
          </w:tcPr>
          <w:p w14:paraId="37678C71" w14:textId="77777777" w:rsidR="009775C8" w:rsidRDefault="009775C8" w:rsidP="007C3DE8">
            <w:pPr>
              <w:rPr>
                <w:lang w:eastAsia="ja-JP"/>
              </w:rPr>
            </w:pPr>
            <w:proofErr w:type="spellStart"/>
            <w:r w:rsidRPr="00F06273">
              <w:rPr>
                <w:b/>
              </w:rPr>
              <w:t>Alpenberg</w:t>
            </w:r>
            <w:proofErr w:type="spellEnd"/>
            <w:r w:rsidRPr="00F06273">
              <w:t>,</w:t>
            </w:r>
            <w:r w:rsidR="007B35A0">
              <w:t xml:space="preserve"> </w:t>
            </w:r>
            <w:r w:rsidRPr="00F06273">
              <w:rPr>
                <w:b/>
              </w:rPr>
              <w:t>Jan</w:t>
            </w:r>
            <w:r w:rsidRPr="00C0023B">
              <w:rPr>
                <w:rFonts w:hint="eastAsia"/>
                <w:b/>
              </w:rPr>
              <w:t xml:space="preserve">, </w:t>
            </w:r>
            <w:hyperlink r:id="rId64" w:history="1">
              <w:r w:rsidRPr="00C0023B">
                <w:rPr>
                  <w:spacing w:val="-8"/>
                  <w:u w:val="single"/>
                </w:rPr>
                <w:t>jan.alpenberg@lnu.se</w:t>
              </w:r>
            </w:hyperlink>
            <w:r w:rsidR="00C0023B" w:rsidRPr="00C0023B">
              <w:rPr>
                <w:rFonts w:hint="eastAsia"/>
                <w:spacing w:val="-8"/>
              </w:rPr>
              <w:t xml:space="preserve"> </w:t>
            </w:r>
            <w:r w:rsidRPr="00C0023B">
              <w:rPr>
                <w:rFonts w:hint="eastAsia"/>
                <w:b/>
              </w:rPr>
              <w:t>(</w:t>
            </w:r>
            <w:r w:rsidRPr="00F06273">
              <w:t>Dean at the School of Business and Economics, Senior lecturer in Management Accounting and Finance, Linnaeus University, Sweden</w:t>
            </w:r>
            <w:r w:rsidRPr="00F06273">
              <w:rPr>
                <w:rFonts w:hint="eastAsia"/>
              </w:rPr>
              <w:t>)</w:t>
            </w:r>
          </w:p>
          <w:p w14:paraId="1A83A232" w14:textId="77777777" w:rsidR="00760DBF" w:rsidRPr="00F06273" w:rsidRDefault="00760DBF" w:rsidP="007C3DE8">
            <w:pPr>
              <w:rPr>
                <w:lang w:eastAsia="ja-JP"/>
              </w:rPr>
            </w:pPr>
          </w:p>
          <w:p w14:paraId="46F21528" w14:textId="77777777" w:rsidR="00F12ECE" w:rsidRPr="00F12ECE" w:rsidRDefault="002259C7" w:rsidP="007C3DE8">
            <w:r w:rsidRPr="00F12ECE">
              <w:rPr>
                <w:noProof/>
                <w:lang w:val="en-GB" w:eastAsia="ja-JP"/>
              </w:rPr>
              <w:drawing>
                <wp:anchor distT="0" distB="0" distL="114300" distR="114300" simplePos="0" relativeHeight="251651584" behindDoc="0" locked="0" layoutInCell="1" allowOverlap="1" wp14:anchorId="4DD08174" wp14:editId="53032E7C">
                  <wp:simplePos x="0" y="0"/>
                  <wp:positionH relativeFrom="column">
                    <wp:posOffset>-81280</wp:posOffset>
                  </wp:positionH>
                  <wp:positionV relativeFrom="paragraph">
                    <wp:posOffset>82550</wp:posOffset>
                  </wp:positionV>
                  <wp:extent cx="926465" cy="705485"/>
                  <wp:effectExtent l="0" t="3810" r="3175" b="3175"/>
                  <wp:wrapSquare wrapText="bothSides"/>
                  <wp:docPr id="55"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1845.JPG"/>
                          <pic:cNvPicPr/>
                        </pic:nvPicPr>
                        <pic:blipFill rotWithShape="1">
                          <a:blip r:embed="rId65" cstate="print">
                            <a:extLst>
                              <a:ext uri="{28A0092B-C50C-407E-A947-70E740481C1C}">
                                <a14:useLocalDpi xmlns:a14="http://schemas.microsoft.com/office/drawing/2010/main" val="0"/>
                              </a:ext>
                            </a:extLst>
                          </a:blip>
                          <a:srcRect l="55820" t="23339" r="19293" b="51367"/>
                          <a:stretch/>
                        </pic:blipFill>
                        <pic:spPr bwMode="auto">
                          <a:xfrm rot="5400000">
                            <a:off x="0" y="0"/>
                            <a:ext cx="926465" cy="705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2ECE" w:rsidRPr="00F12ECE">
              <w:t xml:space="preserve">I have </w:t>
            </w:r>
            <w:r w:rsidR="00F12ECE">
              <w:t>enjoyed and benefited from my connection with APMAA. I commit to spreading information about APMAA in the Nordic countries, and to participate in APMAA 2017 in Shanghai by submitting a paper and being a reviewer and discussant.</w:t>
            </w:r>
            <w:r>
              <w:rPr>
                <w:rFonts w:hint="eastAsia"/>
                <w:lang w:eastAsia="ja-JP"/>
              </w:rPr>
              <w:t xml:space="preserve"> </w:t>
            </w:r>
            <w:r w:rsidR="00F12ECE">
              <w:t>To my many friends at APMAA, See you in Shanghai!</w:t>
            </w:r>
          </w:p>
          <w:p w14:paraId="502273D3" w14:textId="77777777" w:rsidR="009775C8" w:rsidRDefault="009775C8" w:rsidP="007C3DE8"/>
        </w:tc>
      </w:tr>
      <w:tr w:rsidR="00811B64" w:rsidRPr="00811B64" w14:paraId="30298718" w14:textId="77777777" w:rsidTr="009E410E">
        <w:tc>
          <w:tcPr>
            <w:tcW w:w="9498" w:type="dxa"/>
          </w:tcPr>
          <w:p w14:paraId="3D075F8E" w14:textId="77777777" w:rsidR="0072664C" w:rsidRDefault="0072664C" w:rsidP="007C3DE8">
            <w:pPr>
              <w:rPr>
                <w:bCs/>
                <w:lang w:eastAsia="ja-JP"/>
              </w:rPr>
            </w:pPr>
            <w:proofErr w:type="gramStart"/>
            <w:r w:rsidRPr="00811B64">
              <w:rPr>
                <w:b/>
              </w:rPr>
              <w:t>Elbanna ,</w:t>
            </w:r>
            <w:proofErr w:type="gramEnd"/>
            <w:r w:rsidRPr="00811B64">
              <w:rPr>
                <w:b/>
              </w:rPr>
              <w:t xml:space="preserve"> </w:t>
            </w:r>
            <w:r w:rsidR="00027AEF" w:rsidRPr="00811B64">
              <w:rPr>
                <w:b/>
              </w:rPr>
              <w:t>Said</w:t>
            </w:r>
            <w:r w:rsidRPr="00811B64">
              <w:rPr>
                <w:b/>
              </w:rPr>
              <w:t>,</w:t>
            </w:r>
            <w:r w:rsidR="00027AEF" w:rsidRPr="00811B64">
              <w:rPr>
                <w:rFonts w:hint="eastAsia"/>
              </w:rPr>
              <w:t xml:space="preserve"> </w:t>
            </w:r>
            <w:hyperlink r:id="rId66" w:history="1">
              <w:r w:rsidRPr="00811B64">
                <w:rPr>
                  <w:rStyle w:val="Hyperlink"/>
                  <w:color w:val="auto"/>
                </w:rPr>
                <w:t>selbanna@qu.edu.qa</w:t>
              </w:r>
            </w:hyperlink>
            <w:r w:rsidRPr="00811B64">
              <w:t xml:space="preserve"> (</w:t>
            </w:r>
            <w:r w:rsidRPr="00811B64">
              <w:rPr>
                <w:rFonts w:eastAsia="ＭＳ 明朝"/>
                <w:lang w:val="en-GB" w:eastAsia="en-MY"/>
              </w:rPr>
              <w:t xml:space="preserve">Professor </w:t>
            </w:r>
            <w:r w:rsidR="00D318E3" w:rsidRPr="00811B64">
              <w:rPr>
                <w:rFonts w:eastAsia="ＭＳ 明朝"/>
                <w:lang w:val="en-GB" w:eastAsia="en-MY"/>
              </w:rPr>
              <w:t>of</w:t>
            </w:r>
            <w:r w:rsidRPr="00811B64">
              <w:rPr>
                <w:rFonts w:eastAsia="ＭＳ 明朝"/>
                <w:lang w:val="en-GB" w:eastAsia="en-MY"/>
              </w:rPr>
              <w:t xml:space="preserve"> Strategic Management, Qatar University, Qatar) </w:t>
            </w:r>
            <w:r w:rsidR="00A938F1" w:rsidRPr="00811B64">
              <w:rPr>
                <w:bCs/>
              </w:rPr>
              <w:t>(201</w:t>
            </w:r>
            <w:r w:rsidR="00A938F1" w:rsidRPr="00811B64">
              <w:rPr>
                <w:rFonts w:hint="eastAsia"/>
                <w:bCs/>
              </w:rPr>
              <w:t>9</w:t>
            </w:r>
            <w:r w:rsidR="00A938F1" w:rsidRPr="00811B64">
              <w:rPr>
                <w:bCs/>
              </w:rPr>
              <w:t xml:space="preserve"> Conference)</w:t>
            </w:r>
          </w:p>
          <w:p w14:paraId="5EE9A373" w14:textId="77777777" w:rsidR="0049606E" w:rsidRPr="00811B64" w:rsidRDefault="0049606E" w:rsidP="007C3DE8">
            <w:pPr>
              <w:rPr>
                <w:rFonts w:eastAsia="ＭＳ 明朝"/>
                <w:lang w:val="en-GB" w:eastAsia="ja-JP"/>
              </w:rPr>
            </w:pPr>
          </w:p>
          <w:p w14:paraId="44305CF3" w14:textId="77777777" w:rsidR="006E7082" w:rsidRPr="00811B64" w:rsidRDefault="0072664C" w:rsidP="007C3DE8">
            <w:r w:rsidRPr="00811B64">
              <w:t xml:space="preserve"> </w:t>
            </w:r>
            <w:r w:rsidR="006E7082" w:rsidRPr="00811B64">
              <w:t xml:space="preserve"> I am committed to support the 2017 APMAA conference in Shanghai, China. I will be glad to play different roles in this conference such as reviewing papers on performance measurement/management as well as strategic </w:t>
            </w:r>
            <w:proofErr w:type="gramStart"/>
            <w:r w:rsidR="006E7082" w:rsidRPr="00811B64">
              <w:t>management related</w:t>
            </w:r>
            <w:proofErr w:type="gramEnd"/>
            <w:r w:rsidR="006E7082" w:rsidRPr="00811B64">
              <w:t xml:space="preserve"> topics. Discussing papers and chairing sessions are other possible contributions toward the Shanghai conference.  In addition to promoting the conference among my colleagues, I intend to present a paper on performance </w:t>
            </w:r>
            <w:proofErr w:type="gramStart"/>
            <w:r w:rsidR="006E7082" w:rsidRPr="00811B64">
              <w:t>measurement</w:t>
            </w:r>
            <w:proofErr w:type="gramEnd"/>
            <w:r w:rsidR="006E7082" w:rsidRPr="00811B64">
              <w:t xml:space="preserve"> </w:t>
            </w:r>
            <w:proofErr w:type="gramStart"/>
            <w:r w:rsidR="006E7082" w:rsidRPr="00811B64">
              <w:t>in</w:t>
            </w:r>
            <w:proofErr w:type="gramEnd"/>
            <w:r w:rsidR="006E7082" w:rsidRPr="00811B64">
              <w:t xml:space="preserve"> the Shanghai conference.</w:t>
            </w:r>
          </w:p>
          <w:p w14:paraId="0E6ABEE1" w14:textId="77777777" w:rsidR="00027AEF" w:rsidRPr="00811B64" w:rsidRDefault="0049606E" w:rsidP="007C3DE8">
            <w:r w:rsidRPr="00811B64">
              <w:rPr>
                <w:noProof/>
                <w:lang w:val="en-GB" w:eastAsia="ja-JP"/>
              </w:rPr>
              <w:drawing>
                <wp:anchor distT="0" distB="0" distL="114300" distR="114300" simplePos="0" relativeHeight="251673088" behindDoc="1" locked="0" layoutInCell="1" allowOverlap="1" wp14:anchorId="343CA99B" wp14:editId="16437E65">
                  <wp:simplePos x="0" y="0"/>
                  <wp:positionH relativeFrom="column">
                    <wp:posOffset>-83185</wp:posOffset>
                  </wp:positionH>
                  <wp:positionV relativeFrom="paragraph">
                    <wp:posOffset>-1127125</wp:posOffset>
                  </wp:positionV>
                  <wp:extent cx="869950" cy="897890"/>
                  <wp:effectExtent l="0" t="0" r="6350" b="0"/>
                  <wp:wrapTight wrapText="bothSides">
                    <wp:wrapPolygon edited="0">
                      <wp:start x="0" y="0"/>
                      <wp:lineTo x="0" y="21081"/>
                      <wp:lineTo x="21285" y="21081"/>
                      <wp:lineTo x="21285" y="0"/>
                      <wp:lineTo x="0" y="0"/>
                    </wp:wrapPolygon>
                  </wp:wrapTight>
                  <wp:docPr id="25" name="Picture 3" descr="D:\Users\se14317\Documents\5. Organiser\3. Documents\3. Photos\Said\Elbanna_US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se14317\Documents\5. Organiser\3. Documents\3. Photos\Said\Elbanna_USA 2.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69950" cy="8978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43076E4" w14:textId="77777777" w:rsidR="00F06273" w:rsidRPr="00811B64" w:rsidRDefault="00F06273" w:rsidP="007C3DE8"/>
    <w:p w14:paraId="124DD422" w14:textId="77777777" w:rsidR="00C0023B" w:rsidRPr="00811B64" w:rsidRDefault="00C0023B" w:rsidP="007C3DE8"/>
    <w:p w14:paraId="4ECFE4E2" w14:textId="77777777" w:rsidR="00F06273" w:rsidRPr="00A123D8" w:rsidRDefault="00F06273" w:rsidP="007C3DE8">
      <w:pPr>
        <w:rPr>
          <w:b/>
        </w:rPr>
      </w:pPr>
      <w:r w:rsidRPr="00A123D8">
        <w:rPr>
          <w:b/>
        </w:rPr>
        <w:lastRenderedPageBreak/>
        <w:t>d. Commitment Statements</w:t>
      </w:r>
      <w:r w:rsidRPr="00A123D8">
        <w:rPr>
          <w:rFonts w:hint="eastAsia"/>
          <w:b/>
        </w:rPr>
        <w:t>:</w:t>
      </w:r>
      <w:r w:rsidRPr="00A123D8">
        <w:rPr>
          <w:b/>
          <w:lang w:val="id-ID"/>
        </w:rPr>
        <w:t xml:space="preserve"> </w:t>
      </w:r>
      <w:r w:rsidRPr="00A123D8">
        <w:rPr>
          <w:b/>
        </w:rPr>
        <w:t>Directors</w:t>
      </w:r>
    </w:p>
    <w:tbl>
      <w:tblPr>
        <w:tblStyle w:val="TableGrid"/>
        <w:tblW w:w="9356" w:type="dxa"/>
        <w:tblInd w:w="-176" w:type="dxa"/>
        <w:tblLook w:val="04A0" w:firstRow="1" w:lastRow="0" w:firstColumn="1" w:lastColumn="0" w:noHBand="0" w:noVBand="1"/>
      </w:tblPr>
      <w:tblGrid>
        <w:gridCol w:w="9356"/>
      </w:tblGrid>
      <w:tr w:rsidR="00811B64" w:rsidRPr="00811B64" w14:paraId="1519F3B9" w14:textId="77777777" w:rsidTr="009E410E">
        <w:tc>
          <w:tcPr>
            <w:tcW w:w="9356" w:type="dxa"/>
          </w:tcPr>
          <w:p w14:paraId="188C855A" w14:textId="77777777" w:rsidR="00D4722A" w:rsidRPr="00811B64" w:rsidRDefault="00D4722A" w:rsidP="007C3DE8">
            <w:pPr>
              <w:rPr>
                <w:rFonts w:eastAsia="ＭＳ 明朝"/>
              </w:rPr>
            </w:pPr>
            <w:r w:rsidRPr="00811B64">
              <w:rPr>
                <w:b/>
              </w:rPr>
              <w:t>Li-Chun, Kuo</w:t>
            </w:r>
            <w:r w:rsidRPr="00811B64">
              <w:rPr>
                <w:rFonts w:hint="eastAsia"/>
                <w:b/>
              </w:rPr>
              <w:t xml:space="preserve">, </w:t>
            </w:r>
            <w:hyperlink r:id="rId68" w:history="1">
              <w:r w:rsidRPr="00811B64">
                <w:rPr>
                  <w:u w:val="single"/>
                </w:rPr>
                <w:t>lckuo@mail.ntpu.edu.tw</w:t>
              </w:r>
            </w:hyperlink>
            <w:r w:rsidRPr="00811B64">
              <w:t>(</w:t>
            </w:r>
            <w:r w:rsidRPr="00811B64">
              <w:rPr>
                <w:rFonts w:hint="eastAsia"/>
              </w:rPr>
              <w:t>A</w:t>
            </w:r>
            <w:r w:rsidRPr="00811B64">
              <w:t>ssistant Professor, Department of Accountancy</w:t>
            </w:r>
            <w:r w:rsidRPr="00811B64">
              <w:rPr>
                <w:rFonts w:hint="eastAsia"/>
              </w:rPr>
              <w:t xml:space="preserve">, </w:t>
            </w:r>
            <w:r w:rsidRPr="00811B64">
              <w:t>National Taipei University, Taiwan)</w:t>
            </w:r>
            <w:r w:rsidRPr="00811B64">
              <w:rPr>
                <w:rFonts w:eastAsia="PMingLiU"/>
                <w:lang w:eastAsia="zh-TW"/>
              </w:rPr>
              <w:t xml:space="preserve"> (</w:t>
            </w:r>
            <w:r w:rsidRPr="00811B64">
              <w:t xml:space="preserve">Chair of </w:t>
            </w:r>
            <w:r w:rsidRPr="00811B64">
              <w:rPr>
                <w:rFonts w:hint="eastAsia"/>
              </w:rPr>
              <w:t xml:space="preserve">APMAA 2016 </w:t>
            </w:r>
            <w:r w:rsidRPr="00811B64">
              <w:t xml:space="preserve">Conference </w:t>
            </w:r>
            <w:r w:rsidRPr="00811B64">
              <w:rPr>
                <w:rFonts w:hint="eastAsia"/>
              </w:rPr>
              <w:t>N</w:t>
            </w:r>
            <w:r w:rsidRPr="00811B64">
              <w:t>ews</w:t>
            </w:r>
            <w:r w:rsidRPr="00811B64">
              <w:rPr>
                <w:rFonts w:eastAsia="PMingLiU"/>
                <w:lang w:eastAsia="zh-TW"/>
              </w:rPr>
              <w:t>)</w:t>
            </w:r>
          </w:p>
          <w:p w14:paraId="61E4799A" w14:textId="77777777" w:rsidR="00F06273" w:rsidRPr="00811B64" w:rsidRDefault="00D4722A" w:rsidP="007C3DE8">
            <w:pPr>
              <w:rPr>
                <w:noProof/>
              </w:rPr>
            </w:pPr>
            <w:r w:rsidRPr="00811B64">
              <w:rPr>
                <w:noProof/>
                <w:lang w:val="en-GB" w:eastAsia="ja-JP"/>
              </w:rPr>
              <w:drawing>
                <wp:anchor distT="0" distB="0" distL="114300" distR="114300" simplePos="0" relativeHeight="251644416" behindDoc="1" locked="0" layoutInCell="1" allowOverlap="1" wp14:anchorId="7E6C1A49" wp14:editId="14394C8C">
                  <wp:simplePos x="0" y="0"/>
                  <wp:positionH relativeFrom="column">
                    <wp:posOffset>635</wp:posOffset>
                  </wp:positionH>
                  <wp:positionV relativeFrom="paragraph">
                    <wp:posOffset>59055</wp:posOffset>
                  </wp:positionV>
                  <wp:extent cx="828040" cy="974725"/>
                  <wp:effectExtent l="0" t="0" r="0" b="0"/>
                  <wp:wrapTight wrapText="bothSides">
                    <wp:wrapPolygon edited="0">
                      <wp:start x="0" y="0"/>
                      <wp:lineTo x="0" y="21107"/>
                      <wp:lineTo x="20871" y="21107"/>
                      <wp:lineTo x="20871" y="0"/>
                      <wp:lineTo x="0" y="0"/>
                    </wp:wrapPolygon>
                  </wp:wrapTight>
                  <wp:docPr id="42" name="圖片 4"/>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rotWithShape="1">
                          <a:blip r:embed="rId69" cstate="print">
                            <a:extLst>
                              <a:ext uri="{28A0092B-C50C-407E-A947-70E740481C1C}">
                                <a14:useLocalDpi xmlns:a14="http://schemas.microsoft.com/office/drawing/2010/main" val="0"/>
                              </a:ext>
                            </a:extLst>
                          </a:blip>
                          <a:srcRect l="10902" t="13315" r="10547" b="9388"/>
                          <a:stretch/>
                        </pic:blipFill>
                        <pic:spPr bwMode="auto">
                          <a:xfrm>
                            <a:off x="0" y="0"/>
                            <a:ext cx="828040" cy="974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1B64">
              <w:t xml:space="preserve">I would like to express my sincere gratitude again to APMAA for giving us this opportunity to hold APMAA 2016 in Taipei. It is great to have a wonderful opportunity to exchange research ideas with </w:t>
            </w:r>
            <w:proofErr w:type="gramStart"/>
            <w:r w:rsidRPr="00811B64">
              <w:t>all of</w:t>
            </w:r>
            <w:proofErr w:type="gramEnd"/>
            <w:r w:rsidRPr="00811B64">
              <w:t xml:space="preserve"> the participants, learn new managerial accounting concepts, and be aware of the problems in </w:t>
            </w:r>
            <w:proofErr w:type="gramStart"/>
            <w:r w:rsidRPr="00811B64">
              <w:t>the practical</w:t>
            </w:r>
            <w:proofErr w:type="gramEnd"/>
            <w:r w:rsidRPr="00811B64">
              <w:t xml:space="preserve"> areas. It is my honor to serve as </w:t>
            </w:r>
            <w:r w:rsidR="00E64ECF">
              <w:t>an</w:t>
            </w:r>
            <w:r w:rsidRPr="00811B64">
              <w:t xml:space="preserve"> APMAA 2017 board member. I commit to promote APMAA 2017 and encourage the scholars and Ph. D. students in Taiwan to join APMAA 2017 in Shanghai. </w:t>
            </w:r>
            <w:r w:rsidR="00E64ECF">
              <w:t>I w</w:t>
            </w:r>
            <w:r w:rsidRPr="00811B64">
              <w:t xml:space="preserve">ish </w:t>
            </w:r>
            <w:proofErr w:type="spellStart"/>
            <w:r w:rsidRPr="00811B64">
              <w:t>AMPAA</w:t>
            </w:r>
            <w:proofErr w:type="spellEnd"/>
            <w:r w:rsidRPr="00811B64">
              <w:t xml:space="preserve"> 2017 in Shanghai </w:t>
            </w:r>
            <w:proofErr w:type="gramStart"/>
            <w:r w:rsidRPr="00811B64">
              <w:t>a successful</w:t>
            </w:r>
            <w:proofErr w:type="gramEnd"/>
            <w:r w:rsidRPr="00811B64">
              <w:t xml:space="preserve"> conference!</w:t>
            </w:r>
            <w:r w:rsidRPr="00811B64">
              <w:rPr>
                <w:noProof/>
              </w:rPr>
              <w:t xml:space="preserve"> </w:t>
            </w:r>
          </w:p>
        </w:tc>
      </w:tr>
      <w:tr w:rsidR="00F06273" w:rsidRPr="00F06273" w14:paraId="00C955B0" w14:textId="77777777" w:rsidTr="009E410E">
        <w:tc>
          <w:tcPr>
            <w:tcW w:w="9356" w:type="dxa"/>
          </w:tcPr>
          <w:p w14:paraId="1FA7AD77" w14:textId="77777777" w:rsidR="00F06273" w:rsidRDefault="00F06273" w:rsidP="007C3DE8">
            <w:r w:rsidRPr="00F06273">
              <w:rPr>
                <w:b/>
              </w:rPr>
              <w:t>Mori,</w:t>
            </w:r>
            <w:r w:rsidR="00E14DE4">
              <w:rPr>
                <w:b/>
              </w:rPr>
              <w:t xml:space="preserve"> </w:t>
            </w:r>
            <w:r w:rsidRPr="00F06273">
              <w:rPr>
                <w:b/>
              </w:rPr>
              <w:t>Yuji</w:t>
            </w:r>
            <w:r w:rsidRPr="00F06273">
              <w:rPr>
                <w:rFonts w:hint="eastAsia"/>
                <w:b/>
              </w:rPr>
              <w:t>,</w:t>
            </w:r>
            <w:r w:rsidRPr="00F06273">
              <w:rPr>
                <w:b/>
              </w:rPr>
              <w:t xml:space="preserve"> </w:t>
            </w:r>
            <w:hyperlink r:id="rId70" w:history="1">
              <w:r w:rsidRPr="001679A8">
                <w:rPr>
                  <w:u w:val="single"/>
                </w:rPr>
                <w:t>yujimori@u-shizuoka-ken.ac.jp</w:t>
              </w:r>
            </w:hyperlink>
            <w:r w:rsidRPr="001679A8">
              <w:rPr>
                <w:rFonts w:hint="eastAsia"/>
              </w:rPr>
              <w:t xml:space="preserve"> (A</w:t>
            </w:r>
            <w:r w:rsidRPr="001679A8">
              <w:t xml:space="preserve">ssociate </w:t>
            </w:r>
            <w:r w:rsidRPr="00F06273">
              <w:t xml:space="preserve">professor </w:t>
            </w:r>
            <w:proofErr w:type="gramStart"/>
            <w:r w:rsidRPr="00F06273">
              <w:t>of</w:t>
            </w:r>
            <w:proofErr w:type="gramEnd"/>
            <w:r w:rsidRPr="00F06273">
              <w:t xml:space="preserve"> School of Management and Information</w:t>
            </w:r>
            <w:r w:rsidRPr="00F06273">
              <w:rPr>
                <w:rFonts w:hint="eastAsia"/>
              </w:rPr>
              <w:t xml:space="preserve">, </w:t>
            </w:r>
            <w:r w:rsidRPr="00F06273">
              <w:t xml:space="preserve">University of </w:t>
            </w:r>
            <w:proofErr w:type="gramStart"/>
            <w:r w:rsidRPr="00F06273">
              <w:t>Shizuoka,  Japan</w:t>
            </w:r>
            <w:proofErr w:type="gramEnd"/>
            <w:r w:rsidRPr="00F06273">
              <w:rPr>
                <w:rFonts w:hint="eastAsia"/>
              </w:rPr>
              <w:t>)</w:t>
            </w:r>
            <w:r w:rsidR="00A938F1" w:rsidRPr="00F06273">
              <w:rPr>
                <w:bCs/>
              </w:rPr>
              <w:t xml:space="preserve"> (2018 Conference)</w:t>
            </w:r>
          </w:p>
          <w:p w14:paraId="7EB67CFA" w14:textId="77777777" w:rsidR="001E0153" w:rsidRPr="00F06273" w:rsidRDefault="001E0153" w:rsidP="007C3DE8"/>
          <w:p w14:paraId="39E57F5A" w14:textId="77777777" w:rsidR="00354053" w:rsidRDefault="00F06273" w:rsidP="007C3DE8">
            <w:r w:rsidRPr="00F06273">
              <w:rPr>
                <w:rFonts w:ascii="Arial" w:hAnsi="Arial" w:cs="Arial"/>
                <w:noProof/>
                <w:color w:val="0000FF"/>
                <w:sz w:val="27"/>
                <w:szCs w:val="27"/>
                <w:lang w:val="en-GB" w:eastAsia="ja-JP"/>
              </w:rPr>
              <w:drawing>
                <wp:anchor distT="0" distB="0" distL="114300" distR="114300" simplePos="0" relativeHeight="251645440" behindDoc="1" locked="0" layoutInCell="1" allowOverlap="1" wp14:anchorId="29E7FB37" wp14:editId="439D3ECD">
                  <wp:simplePos x="0" y="0"/>
                  <wp:positionH relativeFrom="column">
                    <wp:posOffset>0</wp:posOffset>
                  </wp:positionH>
                  <wp:positionV relativeFrom="paragraph">
                    <wp:posOffset>83820</wp:posOffset>
                  </wp:positionV>
                  <wp:extent cx="859790" cy="931545"/>
                  <wp:effectExtent l="0" t="0" r="0" b="1905"/>
                  <wp:wrapTight wrapText="bothSides">
                    <wp:wrapPolygon edited="0">
                      <wp:start x="0" y="0"/>
                      <wp:lineTo x="0" y="21202"/>
                      <wp:lineTo x="21058" y="21202"/>
                      <wp:lineTo x="21058" y="0"/>
                      <wp:lineTo x="0" y="0"/>
                    </wp:wrapPolygon>
                  </wp:wrapTight>
                  <wp:docPr id="49" name="図 49" descr="「静岡県立大学　森 勇治」の画像検索結果">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静岡県立大学　森 勇治」の画像検索結果">
                            <a:hlinkClick r:id="rId71"/>
                          </pic:cNvPr>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6481" t="8271" r="-6482" b="3759"/>
                          <a:stretch/>
                        </pic:blipFill>
                        <pic:spPr bwMode="auto">
                          <a:xfrm>
                            <a:off x="0" y="0"/>
                            <a:ext cx="859790" cy="931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06273">
              <w:t xml:space="preserve"> </w:t>
            </w:r>
            <w:r w:rsidR="00354053" w:rsidRPr="00CC7F50">
              <w:t xml:space="preserve">It is my pleasure </w:t>
            </w:r>
            <w:r w:rsidR="00CC7F50">
              <w:t xml:space="preserve">to </w:t>
            </w:r>
            <w:r w:rsidR="00354053" w:rsidRPr="00CC7F50">
              <w:t xml:space="preserve">work in an international environment with local emphasis </w:t>
            </w:r>
            <w:r w:rsidR="00CC7F50">
              <w:t xml:space="preserve">as </w:t>
            </w:r>
            <w:r w:rsidR="00354053" w:rsidRPr="00CC7F50">
              <w:t xml:space="preserve">APMAA </w:t>
            </w:r>
            <w:r w:rsidR="00CC7F50">
              <w:t>does.</w:t>
            </w:r>
            <w:r w:rsidR="00354053" w:rsidRPr="00CC7F50">
              <w:t xml:space="preserve"> My major research ha</w:t>
            </w:r>
            <w:r w:rsidR="00CC7F50">
              <w:t>s</w:t>
            </w:r>
            <w:r w:rsidR="00354053" w:rsidRPr="00CC7F50">
              <w:t xml:space="preserve"> focused on public accountability. I am still stimulated </w:t>
            </w:r>
            <w:r w:rsidR="00CC7F50">
              <w:t>by the importance of the “</w:t>
            </w:r>
            <w:r w:rsidR="00354053" w:rsidRPr="00CC7F50">
              <w:t>locality</w:t>
            </w:r>
            <w:r w:rsidR="00CC7F50">
              <w:t>”</w:t>
            </w:r>
            <w:r w:rsidR="00354053" w:rsidRPr="00CC7F50">
              <w:t xml:space="preserve"> </w:t>
            </w:r>
            <w:r w:rsidR="00CC7F50">
              <w:t xml:space="preserve">on the </w:t>
            </w:r>
            <w:r w:rsidR="00354053" w:rsidRPr="00CC7F50">
              <w:t xml:space="preserve">accountability concept. I believe this research area is a good opportunity to investigate deeply with our colleagues in Shanghai to compare with one of the largest </w:t>
            </w:r>
            <w:r w:rsidR="00CC7F50" w:rsidRPr="00CC7F50">
              <w:t>organizations</w:t>
            </w:r>
            <w:r w:rsidR="00354053" w:rsidRPr="00CC7F50">
              <w:t xml:space="preserve"> </w:t>
            </w:r>
            <w:r w:rsidR="00CC7F50">
              <w:t xml:space="preserve">in </w:t>
            </w:r>
            <w:r w:rsidR="00354053" w:rsidRPr="00CC7F50">
              <w:t xml:space="preserve">the world, Chinese governmental bodies. I hope to </w:t>
            </w:r>
            <w:r w:rsidR="00CC7F50">
              <w:t xml:space="preserve">offer </w:t>
            </w:r>
            <w:r w:rsidR="00354053" w:rsidRPr="00CC7F50">
              <w:t>some, even i</w:t>
            </w:r>
            <w:r w:rsidR="00CC7F50">
              <w:t>f</w:t>
            </w:r>
            <w:r w:rsidR="00354053" w:rsidRPr="00CC7F50">
              <w:t xml:space="preserve"> min</w:t>
            </w:r>
            <w:r w:rsidR="00CC7F50">
              <w:t>o</w:t>
            </w:r>
            <w:r w:rsidR="00354053" w:rsidRPr="00CC7F50">
              <w:t>r</w:t>
            </w:r>
            <w:r w:rsidR="00CC7F50">
              <w:t>,</w:t>
            </w:r>
            <w:r w:rsidR="00354053" w:rsidRPr="00CC7F50">
              <w:t xml:space="preserve"> contribution </w:t>
            </w:r>
            <w:r w:rsidR="00CC7F50">
              <w:t xml:space="preserve">to any aspect of the </w:t>
            </w:r>
            <w:r w:rsidR="00354053" w:rsidRPr="00CC7F50">
              <w:t>Shanghai conference. I look forward to see</w:t>
            </w:r>
            <w:r w:rsidR="00CC7F50">
              <w:t>ing</w:t>
            </w:r>
            <w:r w:rsidR="00354053" w:rsidRPr="00CC7F50">
              <w:t xml:space="preserve"> you in Shanghai.</w:t>
            </w:r>
          </w:p>
          <w:p w14:paraId="34537557" w14:textId="77777777" w:rsidR="00F06273" w:rsidRPr="00F06273" w:rsidRDefault="00F06273" w:rsidP="007C3DE8"/>
        </w:tc>
      </w:tr>
      <w:tr w:rsidR="00F06273" w:rsidRPr="00F06273" w14:paraId="29F887FA" w14:textId="77777777" w:rsidTr="009E410E">
        <w:trPr>
          <w:trHeight w:val="871"/>
        </w:trPr>
        <w:tc>
          <w:tcPr>
            <w:tcW w:w="9356" w:type="dxa"/>
          </w:tcPr>
          <w:p w14:paraId="46E8F490" w14:textId="77777777" w:rsidR="00F06273" w:rsidRPr="00F06273" w:rsidRDefault="00F06273" w:rsidP="007C3DE8">
            <w:r w:rsidRPr="00F06273">
              <w:rPr>
                <w:b/>
                <w:spacing w:val="-8"/>
              </w:rPr>
              <w:t>Abdel-Maksoud, Ahmed Bahgat</w:t>
            </w:r>
            <w:r w:rsidRPr="00F06273">
              <w:rPr>
                <w:rFonts w:hint="eastAsia"/>
                <w:b/>
                <w:spacing w:val="-8"/>
              </w:rPr>
              <w:t>,</w:t>
            </w:r>
            <w:r w:rsidRPr="00F06273">
              <w:rPr>
                <w:b/>
                <w:spacing w:val="-8"/>
              </w:rPr>
              <w:t xml:space="preserve"> </w:t>
            </w:r>
            <w:hyperlink r:id="rId73" w:history="1">
              <w:r w:rsidRPr="00F06273">
                <w:rPr>
                  <w:color w:val="0000FF"/>
                  <w:u w:val="single"/>
                </w:rPr>
                <w:t>aabdelmaksoud@uaeu.ac.ae</w:t>
              </w:r>
            </w:hyperlink>
            <w:r w:rsidRPr="00F06273">
              <w:rPr>
                <w:color w:val="0000FF"/>
              </w:rPr>
              <w:t>(</w:t>
            </w:r>
            <w:r w:rsidRPr="00F06273">
              <w:rPr>
                <w:color w:val="000000"/>
                <w:lang w:eastAsia="en-GB"/>
              </w:rPr>
              <w:t>United Arab Emirates University (</w:t>
            </w:r>
            <w:proofErr w:type="spellStart"/>
            <w:r w:rsidRPr="00F06273">
              <w:rPr>
                <w:color w:val="000000"/>
                <w:lang w:eastAsia="en-GB"/>
              </w:rPr>
              <w:t>UAEU</w:t>
            </w:r>
            <w:proofErr w:type="spellEnd"/>
            <w:r w:rsidRPr="00F06273">
              <w:rPr>
                <w:color w:val="000000"/>
                <w:lang w:eastAsia="en-GB"/>
              </w:rPr>
              <w:t>)</w:t>
            </w:r>
            <w:r w:rsidRPr="00F06273">
              <w:rPr>
                <w:color w:val="000000"/>
              </w:rPr>
              <w:t>, United Arab Emirates</w:t>
            </w:r>
            <w:r w:rsidRPr="00F06273">
              <w:rPr>
                <w:rFonts w:hint="eastAsia"/>
                <w:color w:val="000000"/>
              </w:rPr>
              <w:t>)</w:t>
            </w:r>
          </w:p>
          <w:p w14:paraId="71FB17EB" w14:textId="77777777" w:rsidR="00E2510D" w:rsidRPr="00EE29B6" w:rsidRDefault="00E2510D" w:rsidP="007C3DE8"/>
          <w:p w14:paraId="48D19558" w14:textId="77777777" w:rsidR="00E2510D" w:rsidRDefault="00760DBF" w:rsidP="007C3DE8">
            <w:r w:rsidRPr="00EE29B6">
              <w:rPr>
                <w:noProof/>
                <w:lang w:val="en-GB" w:eastAsia="ja-JP"/>
              </w:rPr>
              <w:drawing>
                <wp:anchor distT="0" distB="0" distL="114300" distR="114300" simplePos="0" relativeHeight="251674112" behindDoc="1" locked="0" layoutInCell="1" allowOverlap="1" wp14:anchorId="18EED489" wp14:editId="1D5C5AD2">
                  <wp:simplePos x="0" y="0"/>
                  <wp:positionH relativeFrom="column">
                    <wp:posOffset>-34290</wp:posOffset>
                  </wp:positionH>
                  <wp:positionV relativeFrom="paragraph">
                    <wp:posOffset>31115</wp:posOffset>
                  </wp:positionV>
                  <wp:extent cx="824230" cy="985520"/>
                  <wp:effectExtent l="0" t="0" r="0" b="5080"/>
                  <wp:wrapTight wrapText="bothSides">
                    <wp:wrapPolygon edited="0">
                      <wp:start x="0" y="0"/>
                      <wp:lineTo x="0" y="21294"/>
                      <wp:lineTo x="20968" y="21294"/>
                      <wp:lineTo x="20968" y="0"/>
                      <wp:lineTo x="0" y="0"/>
                    </wp:wrapPolygon>
                  </wp:wrapTight>
                  <wp:docPr id="1" name="Picture 1" descr="D:\6_CV\Dr AbdelMaksoud\Photo_PhD Cert_ Passport copy\photo for accg dept\Dr Ahmed Abdel-Maksoud_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6_CV\Dr AbdelMaksoud\Photo_PhD Cert_ Passport copy\photo for accg dept\Dr Ahmed Abdel-Maksoud_2016.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824230" cy="985520"/>
                          </a:xfrm>
                          <a:prstGeom prst="rect">
                            <a:avLst/>
                          </a:prstGeom>
                          <a:noFill/>
                          <a:ln>
                            <a:noFill/>
                          </a:ln>
                        </pic:spPr>
                      </pic:pic>
                    </a:graphicData>
                  </a:graphic>
                  <wp14:sizeRelH relativeFrom="page">
                    <wp14:pctWidth>0</wp14:pctWidth>
                  </wp14:sizeRelH>
                  <wp14:sizeRelV relativeFrom="page">
                    <wp14:pctHeight>0</wp14:pctHeight>
                  </wp14:sizeRelV>
                </wp:anchor>
              </w:drawing>
            </w:r>
            <w:r w:rsidR="00E2510D" w:rsidRPr="00EE29B6">
              <w:t xml:space="preserve">I am an Associate Professor of Management Accounting at </w:t>
            </w:r>
            <w:r w:rsidR="00AF7282">
              <w:t xml:space="preserve">the </w:t>
            </w:r>
            <w:r w:rsidR="00E2510D" w:rsidRPr="00EE29B6">
              <w:t>College of Business and Economics, United Arab Emirates University (</w:t>
            </w:r>
            <w:proofErr w:type="spellStart"/>
            <w:r w:rsidR="00E2510D" w:rsidRPr="00EE29B6">
              <w:t>UAEU</w:t>
            </w:r>
            <w:proofErr w:type="spellEnd"/>
            <w:r w:rsidR="00E2510D" w:rsidRPr="00EE29B6">
              <w:t xml:space="preserve">), United Arab Emirates (UAE). I joined the </w:t>
            </w:r>
            <w:r w:rsidR="00AF7282">
              <w:t xml:space="preserve">APMAA </w:t>
            </w:r>
            <w:r w:rsidR="00E2510D" w:rsidRPr="00EE29B6">
              <w:t xml:space="preserve">Board </w:t>
            </w:r>
            <w:r w:rsidR="00AF7282">
              <w:t xml:space="preserve">of </w:t>
            </w:r>
            <w:r w:rsidR="00E2510D" w:rsidRPr="00EE29B6">
              <w:t xml:space="preserve">Directors in 2012. APMAA board members are truly dedicated and devote valuable efforts to achieve the association’s strategic goals. This has built up a strong association’s network, which makes considerable contributions to both </w:t>
            </w:r>
            <w:proofErr w:type="gramStart"/>
            <w:r w:rsidR="00E2510D" w:rsidRPr="00EE29B6">
              <w:t>academia</w:t>
            </w:r>
            <w:proofErr w:type="gramEnd"/>
            <w:r w:rsidR="00E2510D" w:rsidRPr="00EE29B6">
              <w:t xml:space="preserve"> and profession</w:t>
            </w:r>
            <w:r w:rsidR="00AF7282">
              <w:t>ally</w:t>
            </w:r>
            <w:r w:rsidR="00E2510D" w:rsidRPr="00EE29B6">
              <w:t xml:space="preserve"> in the region and beyond. </w:t>
            </w:r>
          </w:p>
          <w:p w14:paraId="2B5B3E4A" w14:textId="77777777" w:rsidR="00E2510D" w:rsidRPr="00EE29B6" w:rsidRDefault="00E2510D" w:rsidP="007C3DE8">
            <w:pPr>
              <w:rPr>
                <w:b/>
              </w:rPr>
            </w:pPr>
            <w:r w:rsidRPr="00EE29B6">
              <w:t xml:space="preserve"> I commit to liaise with academicians at universities in Gulf Council Cooperation (GCC) countries and Middle East North Africa (MENA) region for the APMAA Annual Conference in Shanghai, 2017. </w:t>
            </w:r>
            <w:proofErr w:type="gramStart"/>
            <w:r w:rsidRPr="00EE29B6">
              <w:t>I,</w:t>
            </w:r>
            <w:proofErr w:type="gramEnd"/>
            <w:r w:rsidRPr="00EE29B6">
              <w:t xml:space="preserve"> </w:t>
            </w:r>
            <w:proofErr w:type="gramStart"/>
            <w:r w:rsidRPr="00EE29B6">
              <w:t>also,</w:t>
            </w:r>
            <w:proofErr w:type="gramEnd"/>
            <w:r w:rsidRPr="00EE29B6">
              <w:t xml:space="preserve"> explore potential research collaborations within APMAA’s GCC/MENA network.  </w:t>
            </w:r>
          </w:p>
          <w:p w14:paraId="6671773F" w14:textId="77777777" w:rsidR="00F06273" w:rsidRPr="00F06273" w:rsidRDefault="00F06273" w:rsidP="007C3DE8"/>
        </w:tc>
      </w:tr>
      <w:tr w:rsidR="00F06273" w:rsidRPr="00F06273" w14:paraId="550C3164" w14:textId="77777777" w:rsidTr="0044067B">
        <w:trPr>
          <w:trHeight w:val="3414"/>
        </w:trPr>
        <w:tc>
          <w:tcPr>
            <w:tcW w:w="9356" w:type="dxa"/>
          </w:tcPr>
          <w:p w14:paraId="3E853E5D" w14:textId="77777777" w:rsidR="00F06273" w:rsidRPr="00F06273" w:rsidRDefault="00F06273" w:rsidP="007C3DE8">
            <w:r w:rsidRPr="00F06273">
              <w:rPr>
                <w:b/>
                <w:bCs/>
              </w:rPr>
              <w:lastRenderedPageBreak/>
              <w:t>Cheng, Nam Sang</w:t>
            </w:r>
            <w:r w:rsidRPr="001679A8">
              <w:rPr>
                <w:rFonts w:hint="eastAsia"/>
                <w:b/>
                <w:bCs/>
              </w:rPr>
              <w:t xml:space="preserve">, </w:t>
            </w:r>
            <w:hyperlink r:id="rId75" w:history="1">
              <w:r w:rsidRPr="001679A8">
                <w:rPr>
                  <w:rFonts w:ascii="Tahoma" w:hAnsi="Tahoma" w:cs="Tahoma"/>
                  <w:sz w:val="20"/>
                  <w:szCs w:val="20"/>
                  <w:u w:val="single"/>
                </w:rPr>
                <w:t>nscheng@smu.edu.sg</w:t>
              </w:r>
            </w:hyperlink>
            <w:r w:rsidRPr="001679A8">
              <w:rPr>
                <w:rFonts w:ascii="Tahoma" w:hAnsi="Tahoma" w:cs="Tahoma"/>
                <w:sz w:val="20"/>
                <w:szCs w:val="20"/>
                <w:u w:val="single"/>
              </w:rPr>
              <w:t xml:space="preserve"> </w:t>
            </w:r>
            <w:r w:rsidRPr="001679A8">
              <w:rPr>
                <w:rFonts w:hint="eastAsia"/>
                <w:b/>
                <w:bCs/>
              </w:rPr>
              <w:t>(</w:t>
            </w:r>
            <w:r w:rsidRPr="001679A8">
              <w:rPr>
                <w:iCs/>
              </w:rPr>
              <w:t xml:space="preserve">Associate Professor of Accounting (Practice), </w:t>
            </w:r>
            <w:r w:rsidRPr="001679A8">
              <w:rPr>
                <w:bCs/>
              </w:rPr>
              <w:t xml:space="preserve">School of Accountancy, </w:t>
            </w:r>
            <w:r w:rsidRPr="001679A8">
              <w:t xml:space="preserve">Singapore Management </w:t>
            </w:r>
            <w:r w:rsidRPr="00F06273">
              <w:t>University, Singapore</w:t>
            </w:r>
            <w:r w:rsidRPr="00F06273">
              <w:rPr>
                <w:rFonts w:hint="eastAsia"/>
              </w:rPr>
              <w:t>)</w:t>
            </w:r>
          </w:p>
          <w:p w14:paraId="18B646A3" w14:textId="77777777" w:rsidR="00F06273" w:rsidRPr="008B639D" w:rsidRDefault="00F06273" w:rsidP="007C3DE8">
            <w:pPr>
              <w:rPr>
                <w:color w:val="FF0000"/>
              </w:rPr>
            </w:pPr>
            <w:r w:rsidRPr="00F06273">
              <w:t xml:space="preserve"> </w:t>
            </w:r>
          </w:p>
          <w:p w14:paraId="23C08E51" w14:textId="77777777" w:rsidR="00F06273" w:rsidRDefault="00760DBF" w:rsidP="007C3DE8">
            <w:pPr>
              <w:rPr>
                <w:lang w:eastAsia="ja-JP"/>
              </w:rPr>
            </w:pPr>
            <w:r w:rsidRPr="00F06273">
              <w:rPr>
                <w:noProof/>
                <w:lang w:val="en-GB" w:eastAsia="ja-JP"/>
              </w:rPr>
              <w:drawing>
                <wp:anchor distT="0" distB="0" distL="114300" distR="114300" simplePos="0" relativeHeight="251643392" behindDoc="1" locked="0" layoutInCell="1" allowOverlap="1" wp14:anchorId="7B14F5F7" wp14:editId="6E2CF01A">
                  <wp:simplePos x="0" y="0"/>
                  <wp:positionH relativeFrom="column">
                    <wp:posOffset>1270</wp:posOffset>
                  </wp:positionH>
                  <wp:positionV relativeFrom="paragraph">
                    <wp:posOffset>57785</wp:posOffset>
                  </wp:positionV>
                  <wp:extent cx="819150" cy="1080770"/>
                  <wp:effectExtent l="0" t="0" r="0" b="5080"/>
                  <wp:wrapTight wrapText="bothSides">
                    <wp:wrapPolygon edited="0">
                      <wp:start x="0" y="0"/>
                      <wp:lineTo x="0" y="21321"/>
                      <wp:lineTo x="21098" y="21321"/>
                      <wp:lineTo x="21098" y="0"/>
                      <wp:lineTo x="0" y="0"/>
                    </wp:wrapPolygon>
                  </wp:wrapTight>
                  <wp:docPr id="51" name="図 51" desc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S"/>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19150" cy="1080770"/>
                          </a:xfrm>
                          <a:prstGeom prst="rect">
                            <a:avLst/>
                          </a:prstGeom>
                          <a:noFill/>
                        </pic:spPr>
                      </pic:pic>
                    </a:graphicData>
                  </a:graphic>
                  <wp14:sizeRelH relativeFrom="margin">
                    <wp14:pctWidth>0</wp14:pctWidth>
                  </wp14:sizeRelH>
                  <wp14:sizeRelV relativeFrom="margin">
                    <wp14:pctHeight>0</wp14:pctHeight>
                  </wp14:sizeRelV>
                </wp:anchor>
              </w:drawing>
            </w:r>
            <w:r w:rsidR="00533D08">
              <w:t xml:space="preserve">APMAA is a big, warm family promoting management accounting research and practices.  Under the strong leadership of the Chair, Deputy and Vice Chairs, President, Vice Presidents, and all past office bearers, APMAA has been growing at an encouraging rate. Hosts of the annual conferences always provided delegates with well-run events and overwhelming hospitality. Rendering my service through reviewing papers and attending conferences </w:t>
            </w:r>
            <w:proofErr w:type="gramStart"/>
            <w:r w:rsidR="00533D08">
              <w:t>are</w:t>
            </w:r>
            <w:proofErr w:type="gramEnd"/>
            <w:r w:rsidR="00533D08">
              <w:t xml:space="preserve"> the least I can do to support su</w:t>
            </w:r>
            <w:r w:rsidR="00447145">
              <w:t>ch a wonderful organization</w:t>
            </w:r>
            <w:r w:rsidR="0044067B">
              <w:rPr>
                <w:rFonts w:hint="eastAsia"/>
                <w:lang w:eastAsia="ja-JP"/>
              </w:rPr>
              <w:t xml:space="preserve">.   </w:t>
            </w:r>
          </w:p>
          <w:p w14:paraId="2D208E9F" w14:textId="77777777" w:rsidR="0044067B" w:rsidRPr="00447145" w:rsidRDefault="0044067B" w:rsidP="007C3DE8">
            <w:pPr>
              <w:rPr>
                <w:lang w:eastAsia="ja-JP"/>
              </w:rPr>
            </w:pPr>
          </w:p>
        </w:tc>
      </w:tr>
      <w:tr w:rsidR="0044067B" w:rsidRPr="00F06273" w14:paraId="6EF9002E" w14:textId="77777777" w:rsidTr="0044067B">
        <w:trPr>
          <w:trHeight w:val="765"/>
        </w:trPr>
        <w:tc>
          <w:tcPr>
            <w:tcW w:w="9356" w:type="dxa"/>
          </w:tcPr>
          <w:p w14:paraId="4FCFBC0B" w14:textId="77777777" w:rsidR="0044067B" w:rsidRPr="00F06273" w:rsidRDefault="0044067B" w:rsidP="0044067B">
            <w:r w:rsidRPr="003B5B1A">
              <w:rPr>
                <w:b/>
                <w:bCs/>
                <w:kern w:val="2"/>
              </w:rPr>
              <w:t xml:space="preserve">Omran, </w:t>
            </w:r>
            <w:r w:rsidRPr="00477EA1">
              <w:rPr>
                <w:b/>
                <w:bCs/>
                <w:kern w:val="2"/>
              </w:rPr>
              <w:t>Mohammed Fawzy</w:t>
            </w:r>
            <w:r>
              <w:rPr>
                <w:rFonts w:hint="eastAsia"/>
                <w:bCs/>
                <w:kern w:val="2"/>
              </w:rPr>
              <w:t xml:space="preserve"> </w:t>
            </w:r>
            <w:r>
              <w:t xml:space="preserve">(mfomran2013@gmail.com) </w:t>
            </w:r>
            <w:r w:rsidRPr="001679A8">
              <w:t>Nile University</w:t>
            </w:r>
            <w:r w:rsidRPr="001679A8">
              <w:rPr>
                <w:rFonts w:hint="eastAsia"/>
              </w:rPr>
              <w:t>, Egypt</w:t>
            </w:r>
          </w:p>
          <w:p w14:paraId="6F6DCF5B" w14:textId="77777777" w:rsidR="0044067B" w:rsidRDefault="0044067B" w:rsidP="0044067B"/>
          <w:p w14:paraId="62B8BC55" w14:textId="77777777" w:rsidR="0044067B" w:rsidRDefault="0044067B">
            <w:pPr>
              <w:rPr>
                <w:lang w:eastAsia="ja-JP"/>
              </w:rPr>
            </w:pPr>
            <w:r w:rsidRPr="00F06273">
              <w:rPr>
                <w:noProof/>
                <w:lang w:val="en-GB" w:eastAsia="ja-JP"/>
              </w:rPr>
              <w:drawing>
                <wp:anchor distT="0" distB="0" distL="114300" distR="114300" simplePos="0" relativeHeight="251703808" behindDoc="1" locked="0" layoutInCell="1" allowOverlap="1" wp14:anchorId="05B5B5D6" wp14:editId="270D780F">
                  <wp:simplePos x="0" y="0"/>
                  <wp:positionH relativeFrom="column">
                    <wp:posOffset>-31115</wp:posOffset>
                  </wp:positionH>
                  <wp:positionV relativeFrom="paragraph">
                    <wp:posOffset>23495</wp:posOffset>
                  </wp:positionV>
                  <wp:extent cx="838200" cy="1119505"/>
                  <wp:effectExtent l="0" t="0" r="0" b="4445"/>
                  <wp:wrapTight wrapText="bothSides">
                    <wp:wrapPolygon edited="0">
                      <wp:start x="0" y="0"/>
                      <wp:lineTo x="0" y="21318"/>
                      <wp:lineTo x="21109" y="21318"/>
                      <wp:lineTo x="21109" y="0"/>
                      <wp:lineTo x="0" y="0"/>
                    </wp:wrapPolygon>
                  </wp:wrapTight>
                  <wp:docPr id="50" name="図 50" descr="http://faculty.qu.edu.qa/mfomran/image_cv/Mohamed_Omran_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faculty.qu.edu.qa/mfomran/image_cv/Mohamed_Omran_pic.jpg"/>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14375" r="13125" b="22886"/>
                          <a:stretch/>
                        </pic:blipFill>
                        <pic:spPr bwMode="auto">
                          <a:xfrm>
                            <a:off x="0" y="0"/>
                            <a:ext cx="838200" cy="1119505"/>
                          </a:xfrm>
                          <a:prstGeom prst="rect">
                            <a:avLst/>
                          </a:prstGeom>
                          <a:noFill/>
                          <a:ln>
                            <a:noFill/>
                          </a:ln>
                          <a:extLst>
                            <a:ext uri="{53640926-AAD7-44D8-BBD7-CCE9431645EC}">
                              <a14:shadowObscured xmlns:a14="http://schemas.microsoft.com/office/drawing/2010/main"/>
                            </a:ext>
                          </a:extLst>
                        </pic:spPr>
                      </pic:pic>
                    </a:graphicData>
                  </a:graphic>
                </wp:anchor>
              </w:drawing>
            </w:r>
            <w:r w:rsidRPr="0040401D">
              <w:t xml:space="preserve">I am Professor of Financial Economics at Nile University in Cairo, Egypt. Nile University was established in 2007 as a not-for-profit institution with the objective of contributing to the economic development of Egypt by providing and encouraging innovations and entrepreneurship. I have been involved with APMAA for several years while I was a Professor at Qatar University. I encouraged my fellow colleagues at Qatar University to join APMAA and helped in getting the conference to be offered there in 2019. I have all trust in my ex-colleagues at Qatar University that they will do their best to make the 2019 conference a success. I pledge my full support for the APMAA activities in 2017. I will make myself available for conference </w:t>
            </w:r>
            <w:proofErr w:type="gramStart"/>
            <w:r w:rsidRPr="0040401D">
              <w:t>papers</w:t>
            </w:r>
            <w:proofErr w:type="gramEnd"/>
            <w:r w:rsidRPr="0040401D">
              <w:t xml:space="preserve"> reviewing </w:t>
            </w:r>
            <w:proofErr w:type="gramStart"/>
            <w:r w:rsidRPr="0040401D">
              <w:t>and also</w:t>
            </w:r>
            <w:proofErr w:type="gramEnd"/>
            <w:r w:rsidRPr="0040401D">
              <w:t xml:space="preserve"> for reviewing some of the papers that are submitted to the APMAA journal. </w:t>
            </w:r>
          </w:p>
          <w:p w14:paraId="641E06D5" w14:textId="77777777" w:rsidR="0049606E" w:rsidRDefault="0049606E">
            <w:pPr>
              <w:rPr>
                <w:lang w:eastAsia="ja-JP"/>
              </w:rPr>
            </w:pPr>
          </w:p>
        </w:tc>
      </w:tr>
      <w:tr w:rsidR="001F7A96" w:rsidRPr="00F06273" w14:paraId="64E9C6DD" w14:textId="77777777" w:rsidTr="009E410E">
        <w:trPr>
          <w:trHeight w:val="623"/>
        </w:trPr>
        <w:tc>
          <w:tcPr>
            <w:tcW w:w="9356" w:type="dxa"/>
          </w:tcPr>
          <w:p w14:paraId="6188C6A4" w14:textId="77777777" w:rsidR="001F7A96" w:rsidRPr="00F80886" w:rsidRDefault="001F7A96" w:rsidP="001F7A96">
            <w:pPr>
              <w:pStyle w:val="NoSpacing"/>
              <w:rPr>
                <w:rFonts w:eastAsia="ＭＳ Ｐゴシック"/>
                <w:lang w:eastAsia="ja-JP"/>
              </w:rPr>
            </w:pPr>
            <w:proofErr w:type="spellStart"/>
            <w:r w:rsidRPr="00F80886">
              <w:rPr>
                <w:rFonts w:eastAsia="ＭＳ Ｐゴシック"/>
                <w:b/>
              </w:rPr>
              <w:t>Terdpaopong</w:t>
            </w:r>
            <w:proofErr w:type="spellEnd"/>
            <w:r w:rsidRPr="00F80886">
              <w:rPr>
                <w:rFonts w:eastAsia="ＭＳ Ｐゴシック"/>
                <w:b/>
              </w:rPr>
              <w:t xml:space="preserve">, </w:t>
            </w:r>
            <w:proofErr w:type="spellStart"/>
            <w:r w:rsidRPr="00F80886">
              <w:rPr>
                <w:rFonts w:eastAsia="ＭＳ Ｐゴシック"/>
                <w:b/>
              </w:rPr>
              <w:t>Kanitsorn</w:t>
            </w:r>
            <w:proofErr w:type="spellEnd"/>
            <w:r w:rsidR="00F80886" w:rsidRPr="00F80886">
              <w:rPr>
                <w:rFonts w:eastAsia="ＭＳ Ｐゴシック" w:hint="eastAsia"/>
                <w:b/>
                <w:lang w:eastAsia="ja-JP"/>
              </w:rPr>
              <w:t xml:space="preserve">, </w:t>
            </w:r>
            <w:hyperlink r:id="rId78" w:history="1">
              <w:r w:rsidRPr="00F80886">
                <w:rPr>
                  <w:rStyle w:val="Hyperlink"/>
                  <w:rFonts w:eastAsia="ＭＳ Ｐゴシック"/>
                  <w:color w:val="auto"/>
                </w:rPr>
                <w:t>kanitsorn@rsu.ac.th</w:t>
              </w:r>
            </w:hyperlink>
            <w:r w:rsidR="00F80886" w:rsidRPr="00F80886">
              <w:rPr>
                <w:rFonts w:eastAsia="ＭＳ Ｐゴシック" w:hint="eastAsia"/>
                <w:lang w:eastAsia="ja-JP"/>
              </w:rPr>
              <w:t xml:space="preserve"> </w:t>
            </w:r>
            <w:proofErr w:type="spellStart"/>
            <w:r w:rsidRPr="00F80886">
              <w:rPr>
                <w:rFonts w:eastAsia="ＭＳ Ｐゴシック"/>
              </w:rPr>
              <w:t>Rungsit</w:t>
            </w:r>
            <w:proofErr w:type="spellEnd"/>
            <w:r w:rsidRPr="00F80886">
              <w:rPr>
                <w:rFonts w:eastAsia="ＭＳ Ｐゴシック"/>
              </w:rPr>
              <w:t xml:space="preserve"> University</w:t>
            </w:r>
            <w:r w:rsidRPr="00F80886">
              <w:rPr>
                <w:rFonts w:eastAsia="ＭＳ Ｐゴシック" w:hint="eastAsia"/>
                <w:lang w:eastAsia="ja-JP"/>
              </w:rPr>
              <w:t>, Thailand</w:t>
            </w:r>
            <w:r w:rsidRPr="00F80886">
              <w:rPr>
                <w:rFonts w:eastAsia="ＭＳ Ｐゴシック"/>
              </w:rPr>
              <w:t>.</w:t>
            </w:r>
          </w:p>
          <w:p w14:paraId="57396B00" w14:textId="77777777" w:rsidR="00554DAD" w:rsidRPr="00F80886" w:rsidRDefault="00554DAD" w:rsidP="007C3DE8"/>
          <w:p w14:paraId="50CACEA4" w14:textId="77777777" w:rsidR="00554DAD" w:rsidRPr="00F80886" w:rsidRDefault="0049606E" w:rsidP="007C3DE8">
            <w:r w:rsidRPr="00F80886">
              <w:rPr>
                <w:noProof/>
                <w:lang w:val="en-GB" w:eastAsia="ja-JP"/>
              </w:rPr>
              <w:drawing>
                <wp:anchor distT="0" distB="0" distL="114300" distR="114300" simplePos="0" relativeHeight="251666944" behindDoc="1" locked="0" layoutInCell="1" allowOverlap="1" wp14:anchorId="0B4347C6" wp14:editId="3AA3450F">
                  <wp:simplePos x="0" y="0"/>
                  <wp:positionH relativeFrom="column">
                    <wp:posOffset>0</wp:posOffset>
                  </wp:positionH>
                  <wp:positionV relativeFrom="paragraph">
                    <wp:posOffset>22225</wp:posOffset>
                  </wp:positionV>
                  <wp:extent cx="767715" cy="936625"/>
                  <wp:effectExtent l="0" t="0" r="0" b="0"/>
                  <wp:wrapTight wrapText="bothSides">
                    <wp:wrapPolygon edited="0">
                      <wp:start x="0" y="0"/>
                      <wp:lineTo x="0" y="21087"/>
                      <wp:lineTo x="20903" y="21087"/>
                      <wp:lineTo x="20903" y="0"/>
                      <wp:lineTo x="0" y="0"/>
                    </wp:wrapPolygon>
                  </wp:wrapTight>
                  <wp:docPr id="8"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79" cstate="print">
                            <a:extLst>
                              <a:ext uri="{28A0092B-C50C-407E-A947-70E740481C1C}">
                                <a14:useLocalDpi xmlns:a14="http://schemas.microsoft.com/office/drawing/2010/main" val="0"/>
                              </a:ext>
                            </a:extLst>
                          </a:blip>
                          <a:srcRect l="36311" t="26265" r="33944" b="48430"/>
                          <a:stretch/>
                        </pic:blipFill>
                        <pic:spPr bwMode="auto">
                          <a:xfrm>
                            <a:off x="0" y="0"/>
                            <a:ext cx="767715" cy="936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4DAD" w:rsidRPr="00F80886">
              <w:t>Being an academician, one of the things to help us to maintain enthusiasm, inspire our research interest and network us with colleagues is att</w:t>
            </w:r>
            <w:r w:rsidR="003E435B">
              <w:t>ending</w:t>
            </w:r>
            <w:r w:rsidR="00554DAD" w:rsidRPr="00F80886">
              <w:t xml:space="preserve"> good conferences regularly.  </w:t>
            </w:r>
            <w:r w:rsidR="003E435B">
              <w:t xml:space="preserve">The </w:t>
            </w:r>
            <w:r w:rsidR="00554DAD" w:rsidRPr="00F80886">
              <w:t xml:space="preserve">APMAA conference is a great </w:t>
            </w:r>
            <w:r w:rsidR="003E435B">
              <w:t>ex</w:t>
            </w:r>
            <w:r w:rsidR="00554DAD" w:rsidRPr="00F80886">
              <w:t xml:space="preserve">ample of such </w:t>
            </w:r>
            <w:r w:rsidR="003E435B">
              <w:t xml:space="preserve">a </w:t>
            </w:r>
            <w:r w:rsidR="00554DAD" w:rsidRPr="00F80886">
              <w:t>good conference.  I regularly att</w:t>
            </w:r>
            <w:r w:rsidR="003E435B">
              <w:t>end</w:t>
            </w:r>
            <w:r w:rsidR="00554DAD" w:rsidRPr="00F80886">
              <w:t xml:space="preserve"> the APMAA conference and Shanghai </w:t>
            </w:r>
            <w:proofErr w:type="spellStart"/>
            <w:r w:rsidR="00554DAD" w:rsidRPr="00F80886">
              <w:t>AMPAA</w:t>
            </w:r>
            <w:proofErr w:type="spellEnd"/>
            <w:r w:rsidR="00554DAD" w:rsidRPr="00F80886">
              <w:t xml:space="preserve"> Conference in 2017 is a conference that I am looking forward to.  See you all in Shanghai.</w:t>
            </w:r>
          </w:p>
          <w:p w14:paraId="0F665C26" w14:textId="77777777" w:rsidR="00554DAD" w:rsidRPr="00F80886" w:rsidRDefault="00554DAD" w:rsidP="007C3DE8"/>
        </w:tc>
      </w:tr>
      <w:tr w:rsidR="00EC2CB9" w:rsidRPr="00F06273" w14:paraId="137A1473" w14:textId="77777777" w:rsidTr="0044067B">
        <w:trPr>
          <w:trHeight w:val="3270"/>
        </w:trPr>
        <w:tc>
          <w:tcPr>
            <w:tcW w:w="9356" w:type="dxa"/>
          </w:tcPr>
          <w:p w14:paraId="777EFACD" w14:textId="77777777" w:rsidR="001E0153" w:rsidRDefault="0083442C" w:rsidP="00E83EE4">
            <w:pPr>
              <w:pStyle w:val="NoSpacing"/>
              <w:rPr>
                <w:lang w:eastAsia="ja-JP"/>
              </w:rPr>
            </w:pPr>
            <w:proofErr w:type="gramStart"/>
            <w:r w:rsidRPr="00F80886">
              <w:rPr>
                <w:b/>
                <w:lang w:eastAsia="zh-CN"/>
              </w:rPr>
              <w:lastRenderedPageBreak/>
              <w:t>Shi</w:t>
            </w:r>
            <w:r w:rsidRPr="00F80886">
              <w:rPr>
                <w:rFonts w:hint="eastAsia"/>
                <w:b/>
                <w:lang w:eastAsia="ja-JP"/>
              </w:rPr>
              <w:t>,</w:t>
            </w:r>
            <w:r w:rsidRPr="00F80886">
              <w:rPr>
                <w:rFonts w:hint="eastAsia"/>
                <w:lang w:eastAsia="ja-JP"/>
              </w:rPr>
              <w:t xml:space="preserve"> </w:t>
            </w:r>
            <w:r w:rsidRPr="00F80886">
              <w:rPr>
                <w:rFonts w:hint="eastAsia"/>
              </w:rPr>
              <w:t xml:space="preserve"> </w:t>
            </w:r>
            <w:r w:rsidR="00E83EE4" w:rsidRPr="00F80886">
              <w:rPr>
                <w:b/>
                <w:lang w:eastAsia="zh-CN"/>
              </w:rPr>
              <w:t>Guifeng</w:t>
            </w:r>
            <w:proofErr w:type="gramEnd"/>
            <w:r w:rsidR="00F80886" w:rsidRPr="00F80886">
              <w:rPr>
                <w:rFonts w:hint="eastAsia"/>
                <w:b/>
                <w:lang w:eastAsia="ja-JP"/>
              </w:rPr>
              <w:t>,</w:t>
            </w:r>
            <w:r w:rsidR="00E83EE4" w:rsidRPr="00F80886">
              <w:rPr>
                <w:b/>
                <w:lang w:eastAsia="zh-CN"/>
              </w:rPr>
              <w:t xml:space="preserve"> </w:t>
            </w:r>
            <w:hyperlink r:id="rId80" w:history="1">
              <w:r w:rsidR="00F80886" w:rsidRPr="00F80886">
                <w:rPr>
                  <w:rStyle w:val="Hyperlink"/>
                  <w:rFonts w:hint="eastAsia"/>
                  <w:color w:val="auto"/>
                </w:rPr>
                <w:t>shigfeng@sjtu.edu.cn</w:t>
              </w:r>
            </w:hyperlink>
            <w:r w:rsidR="00F80886" w:rsidRPr="00F80886">
              <w:rPr>
                <w:rFonts w:hint="eastAsia"/>
              </w:rPr>
              <w:t xml:space="preserve"> </w:t>
            </w:r>
            <w:r w:rsidR="00E83EE4" w:rsidRPr="00F80886">
              <w:rPr>
                <w:rFonts w:hint="eastAsia"/>
              </w:rPr>
              <w:t>(</w:t>
            </w:r>
            <w:r w:rsidR="001E4E23" w:rsidRPr="00F80886">
              <w:rPr>
                <w:rFonts w:hint="eastAsia"/>
                <w:lang w:eastAsia="ja-JP"/>
              </w:rPr>
              <w:t xml:space="preserve">Associate </w:t>
            </w:r>
            <w:r w:rsidR="00E83EE4" w:rsidRPr="00F80886">
              <w:t>Professor</w:t>
            </w:r>
            <w:r w:rsidR="00E83EE4" w:rsidRPr="00F80886">
              <w:rPr>
                <w:rFonts w:hint="eastAsia"/>
              </w:rPr>
              <w:t>,</w:t>
            </w:r>
            <w:r w:rsidR="00E83EE4" w:rsidRPr="00F80886">
              <w:rPr>
                <w:lang w:eastAsia="zh-CN"/>
              </w:rPr>
              <w:t xml:space="preserve"> Department of Accounting</w:t>
            </w:r>
            <w:r w:rsidR="00E83EE4" w:rsidRPr="00F80886">
              <w:rPr>
                <w:rFonts w:hint="eastAsia"/>
              </w:rPr>
              <w:t xml:space="preserve">, </w:t>
            </w:r>
            <w:r w:rsidR="00E83EE4" w:rsidRPr="00F80886">
              <w:rPr>
                <w:lang w:eastAsia="zh-CN"/>
              </w:rPr>
              <w:t>Shanghai Jiao</w:t>
            </w:r>
            <w:r w:rsidR="00F80886">
              <w:rPr>
                <w:rFonts w:hint="eastAsia"/>
                <w:lang w:eastAsia="ja-JP"/>
              </w:rPr>
              <w:t xml:space="preserve"> T</w:t>
            </w:r>
            <w:r w:rsidR="00E83EE4" w:rsidRPr="00F80886">
              <w:rPr>
                <w:lang w:eastAsia="zh-CN"/>
              </w:rPr>
              <w:t>ong University</w:t>
            </w:r>
            <w:r w:rsidR="00E83EE4" w:rsidRPr="00F80886">
              <w:t>, China)</w:t>
            </w:r>
            <w:r w:rsidR="00E83EE4" w:rsidRPr="00F80886">
              <w:rPr>
                <w:rFonts w:hint="eastAsia"/>
              </w:rPr>
              <w:t xml:space="preserve"> </w:t>
            </w:r>
            <w:r w:rsidR="00E83EE4" w:rsidRPr="00F80886">
              <w:t>(2017 Conference)</w:t>
            </w:r>
            <w:r w:rsidR="00F80886" w:rsidRPr="00F80886">
              <w:rPr>
                <w:rFonts w:hint="eastAsia"/>
              </w:rPr>
              <w:t xml:space="preserve"> </w:t>
            </w:r>
          </w:p>
          <w:p w14:paraId="5D68879A" w14:textId="77777777" w:rsidR="00760DBF" w:rsidRPr="00F80886" w:rsidRDefault="00760DBF" w:rsidP="00E83EE4">
            <w:pPr>
              <w:pStyle w:val="NoSpacing"/>
              <w:rPr>
                <w:b/>
                <w:lang w:eastAsia="ja-JP"/>
              </w:rPr>
            </w:pPr>
          </w:p>
          <w:p w14:paraId="0E2705FA" w14:textId="77777777" w:rsidR="001E0153" w:rsidRPr="00F80886" w:rsidRDefault="001E4E23" w:rsidP="007C3DE8">
            <w:pPr>
              <w:rPr>
                <w:b/>
              </w:rPr>
            </w:pPr>
            <w:r w:rsidRPr="00F80886">
              <w:rPr>
                <w:noProof/>
                <w:lang w:val="en-GB" w:eastAsia="ja-JP"/>
              </w:rPr>
              <w:drawing>
                <wp:anchor distT="0" distB="0" distL="114300" distR="114300" simplePos="0" relativeHeight="251675136" behindDoc="1" locked="0" layoutInCell="1" allowOverlap="1" wp14:anchorId="75FE8643" wp14:editId="4071A177">
                  <wp:simplePos x="0" y="0"/>
                  <wp:positionH relativeFrom="column">
                    <wp:posOffset>1270</wp:posOffset>
                  </wp:positionH>
                  <wp:positionV relativeFrom="paragraph">
                    <wp:posOffset>110490</wp:posOffset>
                  </wp:positionV>
                  <wp:extent cx="802640" cy="842645"/>
                  <wp:effectExtent l="0" t="0" r="0" b="0"/>
                  <wp:wrapTight wrapText="bothSides">
                    <wp:wrapPolygon edited="0">
                      <wp:start x="0" y="0"/>
                      <wp:lineTo x="0" y="20998"/>
                      <wp:lineTo x="21019" y="20998"/>
                      <wp:lineTo x="21019" y="0"/>
                      <wp:lineTo x="0" y="0"/>
                    </wp:wrapPolygon>
                  </wp:wrapTight>
                  <wp:docPr id="6" name="図 6" descr="http://www.acem.sjtu.edu.cn/faculty/images/66_PHOT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cem.sjtu.edu.cn/faculty/images/66_PHOTO.GIF"/>
                          <pic:cNvPicPr>
                            <a:picLocks noChangeAspect="1" noChangeArrowheads="1"/>
                          </pic:cNvPicPr>
                        </pic:nvPicPr>
                        <pic:blipFill rotWithShape="1">
                          <a:blip r:embed="rId81">
                            <a:extLst>
                              <a:ext uri="{28A0092B-C50C-407E-A947-70E740481C1C}">
                                <a14:useLocalDpi xmlns:a14="http://schemas.microsoft.com/office/drawing/2010/main" val="0"/>
                              </a:ext>
                            </a:extLst>
                          </a:blip>
                          <a:srcRect l="7639" t="6567" r="8333" b="29294"/>
                          <a:stretch/>
                        </pic:blipFill>
                        <pic:spPr bwMode="auto">
                          <a:xfrm>
                            <a:off x="0" y="0"/>
                            <a:ext cx="802640" cy="8426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0153" w:rsidRPr="00F80886">
              <w:rPr>
                <w:rFonts w:hint="eastAsia"/>
              </w:rPr>
              <w:t xml:space="preserve">My commitment to 2017 </w:t>
            </w:r>
            <w:r w:rsidR="001E0153" w:rsidRPr="00F80886">
              <w:t>Shanghai</w:t>
            </w:r>
            <w:r w:rsidR="001E0153" w:rsidRPr="00F80886">
              <w:rPr>
                <w:rFonts w:hint="eastAsia"/>
              </w:rPr>
              <w:t xml:space="preserve"> conference</w:t>
            </w:r>
            <w:r w:rsidRPr="00F80886">
              <w:rPr>
                <w:rFonts w:hint="eastAsia"/>
              </w:rPr>
              <w:t xml:space="preserve"> </w:t>
            </w:r>
            <w:r w:rsidRPr="00F80886">
              <w:t xml:space="preserve">APMAA, being a leading association of scholars and specialists in this field, is </w:t>
            </w:r>
            <w:r w:rsidR="008E53DD">
              <w:t xml:space="preserve">my obligation to </w:t>
            </w:r>
            <w:r w:rsidRPr="00F80886">
              <w:t xml:space="preserve">keep on growing and embracing innovative theories, ideas, techniques and experiences relating to all aspects of management accounting. As </w:t>
            </w:r>
            <w:proofErr w:type="gramStart"/>
            <w:r w:rsidR="008E53DD">
              <w:t>an</w:t>
            </w:r>
            <w:proofErr w:type="gramEnd"/>
            <w:r w:rsidRPr="00F80886">
              <w:t xml:space="preserve"> professor of Department of Accounting of Shanghai Jiao Tong University, I am very pleased to be </w:t>
            </w:r>
            <w:r w:rsidR="008E53DD">
              <w:t>a</w:t>
            </w:r>
            <w:r w:rsidRPr="00F80886">
              <w:t xml:space="preserve"> board member of </w:t>
            </w:r>
            <w:proofErr w:type="gramStart"/>
            <w:r w:rsidRPr="00F80886">
              <w:t>APMAA, and</w:t>
            </w:r>
            <w:proofErr w:type="gramEnd"/>
            <w:r w:rsidRPr="00F80886">
              <w:t xml:space="preserve"> commit to extend the influence of APMAA in China and the world, to actively participate in the activities related to APMAA 2017 conference, especially the Doctoral Colloquium.</w:t>
            </w:r>
          </w:p>
          <w:p w14:paraId="0A1CF1EF" w14:textId="77777777" w:rsidR="001E0153" w:rsidRPr="00F80886" w:rsidRDefault="001E0153" w:rsidP="00E83EE4">
            <w:pPr>
              <w:pStyle w:val="NoSpacing"/>
              <w:rPr>
                <w:rFonts w:eastAsia="ＭＳ Ｐゴシック"/>
                <w:b/>
                <w:lang w:eastAsia="ja-JP"/>
              </w:rPr>
            </w:pPr>
          </w:p>
        </w:tc>
      </w:tr>
    </w:tbl>
    <w:p w14:paraId="4D6F4336" w14:textId="77777777" w:rsidR="00993E4E" w:rsidRDefault="00993E4E" w:rsidP="007C3DE8">
      <w:pPr>
        <w:pStyle w:val="TablePara"/>
        <w:rPr>
          <w:lang w:eastAsia="ja-JP"/>
        </w:rPr>
      </w:pPr>
    </w:p>
    <w:p w14:paraId="40725ABD" w14:textId="77777777" w:rsidR="00993E4E" w:rsidRPr="00760DBF" w:rsidRDefault="00515CFC" w:rsidP="007C3DE8">
      <w:pPr>
        <w:pStyle w:val="ListParagraph0"/>
        <w:numPr>
          <w:ilvl w:val="0"/>
          <w:numId w:val="34"/>
        </w:numPr>
        <w:rPr>
          <w:b/>
        </w:rPr>
      </w:pPr>
      <w:r w:rsidRPr="00760DBF">
        <w:rPr>
          <w:b/>
        </w:rPr>
        <w:t>Emeritus</w:t>
      </w:r>
      <w:r w:rsidRPr="00760DBF">
        <w:rPr>
          <w:rFonts w:hint="eastAsia"/>
          <w:b/>
        </w:rPr>
        <w:t xml:space="preserve"> </w:t>
      </w:r>
      <w:r w:rsidR="00460B78" w:rsidRPr="00760DBF">
        <w:rPr>
          <w:b/>
        </w:rPr>
        <w:t>Director</w:t>
      </w:r>
    </w:p>
    <w:tbl>
      <w:tblPr>
        <w:tblStyle w:val="TableGrid"/>
        <w:tblW w:w="9356" w:type="dxa"/>
        <w:tblInd w:w="-176" w:type="dxa"/>
        <w:tblLook w:val="04A0" w:firstRow="1" w:lastRow="0" w:firstColumn="1" w:lastColumn="0" w:noHBand="0" w:noVBand="1"/>
      </w:tblPr>
      <w:tblGrid>
        <w:gridCol w:w="9356"/>
      </w:tblGrid>
      <w:tr w:rsidR="00460B78" w:rsidRPr="001679A8" w14:paraId="70BDE29B" w14:textId="77777777" w:rsidTr="009E410E">
        <w:tc>
          <w:tcPr>
            <w:tcW w:w="9356" w:type="dxa"/>
          </w:tcPr>
          <w:p w14:paraId="7E0FE29E" w14:textId="77777777" w:rsidR="00460B78" w:rsidRPr="001679A8" w:rsidRDefault="00460B78" w:rsidP="002F3BA9">
            <w:pPr>
              <w:spacing w:before="0" w:after="0"/>
            </w:pPr>
            <w:r w:rsidRPr="001679A8">
              <w:rPr>
                <w:b/>
              </w:rPr>
              <w:t xml:space="preserve">Nishimura, Akira, </w:t>
            </w:r>
            <w:hyperlink r:id="rId82" w:history="1">
              <w:r w:rsidRPr="001679A8">
                <w:rPr>
                  <w:u w:val="single"/>
                </w:rPr>
                <w:t>bepp@aki.nifty.jp</w:t>
              </w:r>
            </w:hyperlink>
            <w:r w:rsidRPr="001679A8">
              <w:rPr>
                <w:rFonts w:hint="eastAsia"/>
              </w:rPr>
              <w:t xml:space="preserve"> (</w:t>
            </w:r>
            <w:r w:rsidRPr="001679A8">
              <w:t>Professor Emeritus of Kyushu University, Japan</w:t>
            </w:r>
            <w:r w:rsidRPr="001679A8">
              <w:rPr>
                <w:rFonts w:hint="eastAsia"/>
              </w:rPr>
              <w:t>)</w:t>
            </w:r>
            <w:r w:rsidRPr="001679A8">
              <w:t xml:space="preserve">. </w:t>
            </w:r>
          </w:p>
          <w:p w14:paraId="4275BF0F" w14:textId="77777777" w:rsidR="00611646" w:rsidRDefault="00460B78" w:rsidP="002F3BA9">
            <w:pPr>
              <w:spacing w:before="0" w:after="0"/>
              <w:rPr>
                <w:lang w:eastAsia="ja-JP"/>
              </w:rPr>
            </w:pPr>
            <w:r w:rsidRPr="001679A8">
              <w:rPr>
                <w:rFonts w:hint="eastAsia"/>
              </w:rPr>
              <w:t>2004</w:t>
            </w:r>
            <w:r w:rsidR="00FD02BC">
              <w:t>-</w:t>
            </w:r>
            <w:r w:rsidRPr="001679A8">
              <w:rPr>
                <w:rFonts w:hint="eastAsia"/>
              </w:rPr>
              <w:t xml:space="preserve">2009 APMAA </w:t>
            </w:r>
            <w:proofErr w:type="gramStart"/>
            <w:r w:rsidRPr="001679A8">
              <w:rPr>
                <w:rFonts w:hint="eastAsia"/>
              </w:rPr>
              <w:t xml:space="preserve">President </w:t>
            </w:r>
            <w:r w:rsidRPr="001679A8">
              <w:t>)</w:t>
            </w:r>
            <w:proofErr w:type="gramEnd"/>
            <w:r w:rsidR="00EE22A3" w:rsidRPr="001679A8">
              <w:rPr>
                <w:rFonts w:hint="eastAsia"/>
              </w:rPr>
              <w:t xml:space="preserve">         </w:t>
            </w:r>
          </w:p>
          <w:p w14:paraId="3A2F7F70" w14:textId="77777777" w:rsidR="00EE22A3" w:rsidRPr="001679A8" w:rsidRDefault="00EE22A3" w:rsidP="002F3BA9">
            <w:pPr>
              <w:spacing w:before="0" w:after="0"/>
            </w:pPr>
            <w:r w:rsidRPr="001679A8">
              <w:rPr>
                <w:rFonts w:hint="eastAsia"/>
              </w:rPr>
              <w:t xml:space="preserve">           </w:t>
            </w:r>
          </w:p>
          <w:p w14:paraId="4B38AF1F" w14:textId="77777777" w:rsidR="00EE22A3" w:rsidRPr="001679A8" w:rsidRDefault="00EE22A3" w:rsidP="002F3BA9">
            <w:pPr>
              <w:spacing w:before="0" w:after="0"/>
              <w:rPr>
                <w:lang w:val="en-MY"/>
              </w:rPr>
            </w:pPr>
            <w:r w:rsidRPr="001679A8">
              <w:rPr>
                <w:noProof/>
                <w:lang w:val="en-GB" w:eastAsia="ja-JP"/>
              </w:rPr>
              <w:drawing>
                <wp:anchor distT="0" distB="0" distL="114300" distR="114300" simplePos="0" relativeHeight="251661824" behindDoc="0" locked="0" layoutInCell="1" allowOverlap="1" wp14:anchorId="3B46407B" wp14:editId="11247A38">
                  <wp:simplePos x="0" y="0"/>
                  <wp:positionH relativeFrom="column">
                    <wp:posOffset>2540</wp:posOffset>
                  </wp:positionH>
                  <wp:positionV relativeFrom="paragraph">
                    <wp:posOffset>59690</wp:posOffset>
                  </wp:positionV>
                  <wp:extent cx="816610" cy="923925"/>
                  <wp:effectExtent l="0" t="0" r="2540" b="9525"/>
                  <wp:wrapSquare wrapText="bothSides"/>
                  <wp:docPr id="5" name="Picture 23" descr="C:\Users\pscarbrough\Desktop\IMG_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carbrough\Desktop\IMG_0003.jpg"/>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34588" t="8245" r="35304" b="41223"/>
                          <a:stretch/>
                        </pic:blipFill>
                        <pic:spPr bwMode="auto">
                          <a:xfrm>
                            <a:off x="0" y="0"/>
                            <a:ext cx="816610" cy="923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79A8">
              <w:t>Nishimura, Akira</w:t>
            </w:r>
            <w:r w:rsidRPr="001679A8">
              <w:rPr>
                <w:rFonts w:hint="eastAsia"/>
              </w:rPr>
              <w:t xml:space="preserve"> is the</w:t>
            </w:r>
            <w:r w:rsidRPr="001679A8">
              <w:rPr>
                <w:rFonts w:hint="eastAsia"/>
                <w:b/>
              </w:rPr>
              <w:t xml:space="preserve"> </w:t>
            </w:r>
            <w:r w:rsidRPr="001679A8">
              <w:t>Founding President of</w:t>
            </w:r>
            <w:r w:rsidRPr="001679A8">
              <w:rPr>
                <w:bCs/>
              </w:rPr>
              <w:t xml:space="preserve"> Asia-Pacific Management Accounting Association (APMAA)</w:t>
            </w:r>
            <w:r w:rsidRPr="001679A8">
              <w:rPr>
                <w:rFonts w:hint="eastAsia"/>
                <w:bCs/>
              </w:rPr>
              <w:t xml:space="preserve">. </w:t>
            </w:r>
            <w:r w:rsidRPr="001679A8">
              <w:rPr>
                <w:lang w:val="en-MY"/>
              </w:rPr>
              <w:t xml:space="preserve">The proposal to form the Asian Management Accounting Association was first mooted at the convention of Asian Management Forum, which was held on 3rd and 4th November 2002 in </w:t>
            </w:r>
            <w:r w:rsidRPr="001679A8">
              <w:t xml:space="preserve">Fukuoka, Japan under the inspiration </w:t>
            </w:r>
            <w:r w:rsidR="00E9158B" w:rsidRPr="001679A8">
              <w:t>of Professor</w:t>
            </w:r>
            <w:r w:rsidRPr="001679A8">
              <w:t xml:space="preserve"> Dr. Akira Nishimura. </w:t>
            </w:r>
            <w:r w:rsidRPr="001679A8">
              <w:rPr>
                <w:lang w:val="en-MY"/>
              </w:rPr>
              <w:t xml:space="preserve">Since then, the founder members from countries of the Asia-Pacific region continue to meet annually to share the same vision of advancing management </w:t>
            </w:r>
            <w:r w:rsidRPr="001679A8">
              <w:t xml:space="preserve">and </w:t>
            </w:r>
            <w:r w:rsidRPr="001679A8">
              <w:rPr>
                <w:lang w:val="en-MY"/>
              </w:rPr>
              <w:t xml:space="preserve">accounting research and practices with </w:t>
            </w:r>
            <w:proofErr w:type="gramStart"/>
            <w:r w:rsidRPr="001679A8">
              <w:rPr>
                <w:lang w:val="en-MY"/>
              </w:rPr>
              <w:t>particular reference</w:t>
            </w:r>
            <w:proofErr w:type="gramEnd"/>
            <w:r w:rsidRPr="001679A8">
              <w:rPr>
                <w:lang w:val="en-MY"/>
              </w:rPr>
              <w:t xml:space="preserve"> to the Asia-Pacific region. </w:t>
            </w:r>
          </w:p>
          <w:p w14:paraId="58A32462" w14:textId="77777777" w:rsidR="00460B78" w:rsidRDefault="00EE22A3" w:rsidP="0044067B">
            <w:pPr>
              <w:spacing w:before="0" w:after="0"/>
              <w:rPr>
                <w:lang w:val="en-MY" w:eastAsia="ja-JP"/>
              </w:rPr>
            </w:pPr>
            <w:r w:rsidRPr="001679A8">
              <w:rPr>
                <w:rFonts w:hint="eastAsia"/>
                <w:lang w:val="en-MY"/>
              </w:rPr>
              <w:t xml:space="preserve">In </w:t>
            </w:r>
            <w:r w:rsidRPr="001679A8">
              <w:rPr>
                <w:lang w:val="en-MY"/>
              </w:rPr>
              <w:t>November 2004</w:t>
            </w:r>
            <w:r w:rsidRPr="001679A8">
              <w:rPr>
                <w:rFonts w:hint="eastAsia"/>
                <w:lang w:val="en-MY"/>
              </w:rPr>
              <w:t xml:space="preserve">, </w:t>
            </w:r>
            <w:r w:rsidRPr="001679A8">
              <w:rPr>
                <w:lang w:val="en-MY"/>
              </w:rPr>
              <w:t>Asia-Pacific Management Accounting Association</w:t>
            </w:r>
            <w:r w:rsidRPr="001679A8">
              <w:rPr>
                <w:rFonts w:hint="eastAsia"/>
                <w:lang w:val="en-MY"/>
              </w:rPr>
              <w:t xml:space="preserve"> </w:t>
            </w:r>
            <w:r w:rsidR="00E774A0">
              <w:rPr>
                <w:lang w:val="en-MY"/>
              </w:rPr>
              <w:t xml:space="preserve">was </w:t>
            </w:r>
            <w:r w:rsidRPr="001679A8">
              <w:rPr>
                <w:lang w:val="en-MY"/>
              </w:rPr>
              <w:t>officially establish</w:t>
            </w:r>
            <w:r w:rsidRPr="001679A8">
              <w:rPr>
                <w:rFonts w:hint="eastAsia"/>
                <w:lang w:val="en-MY"/>
              </w:rPr>
              <w:t>ed.</w:t>
            </w:r>
          </w:p>
          <w:p w14:paraId="05B7A191" w14:textId="77777777" w:rsidR="0044067B" w:rsidRPr="001679A8" w:rsidRDefault="0044067B" w:rsidP="0044067B">
            <w:pPr>
              <w:spacing w:before="0" w:after="0"/>
              <w:rPr>
                <w:lang w:val="en-MY" w:eastAsia="ja-JP"/>
              </w:rPr>
            </w:pPr>
          </w:p>
        </w:tc>
      </w:tr>
    </w:tbl>
    <w:p w14:paraId="3FAB5795" w14:textId="77777777" w:rsidR="0049606E" w:rsidRDefault="0049606E" w:rsidP="002259C7">
      <w:pPr>
        <w:ind w:left="-142"/>
        <w:rPr>
          <w:b/>
          <w:lang w:eastAsia="ja-JP"/>
        </w:rPr>
      </w:pPr>
    </w:p>
    <w:p w14:paraId="2B4BD1F6" w14:textId="77777777" w:rsidR="0049606E" w:rsidRDefault="0049606E" w:rsidP="002259C7">
      <w:pPr>
        <w:ind w:left="-142"/>
        <w:rPr>
          <w:b/>
          <w:lang w:eastAsia="ja-JP"/>
        </w:rPr>
      </w:pPr>
    </w:p>
    <w:p w14:paraId="16C29440" w14:textId="77777777" w:rsidR="0049606E" w:rsidRDefault="0049606E" w:rsidP="002259C7">
      <w:pPr>
        <w:ind w:left="-142"/>
        <w:rPr>
          <w:b/>
          <w:lang w:eastAsia="ja-JP"/>
        </w:rPr>
      </w:pPr>
    </w:p>
    <w:p w14:paraId="41BE1279" w14:textId="77777777" w:rsidR="0049606E" w:rsidRDefault="0049606E" w:rsidP="002259C7">
      <w:pPr>
        <w:ind w:left="-142"/>
        <w:rPr>
          <w:b/>
          <w:lang w:eastAsia="ja-JP"/>
        </w:rPr>
      </w:pPr>
    </w:p>
    <w:p w14:paraId="33D780C7" w14:textId="77777777" w:rsidR="0049606E" w:rsidRDefault="0049606E" w:rsidP="002259C7">
      <w:pPr>
        <w:ind w:left="-142"/>
        <w:rPr>
          <w:b/>
          <w:lang w:eastAsia="ja-JP"/>
        </w:rPr>
      </w:pPr>
    </w:p>
    <w:p w14:paraId="6D741D72" w14:textId="77777777" w:rsidR="0049606E" w:rsidRDefault="0049606E" w:rsidP="002259C7">
      <w:pPr>
        <w:ind w:left="-142"/>
        <w:rPr>
          <w:b/>
          <w:lang w:eastAsia="ja-JP"/>
        </w:rPr>
      </w:pPr>
    </w:p>
    <w:p w14:paraId="1A9A7F60" w14:textId="77777777" w:rsidR="0049606E" w:rsidRDefault="0049606E" w:rsidP="002259C7">
      <w:pPr>
        <w:ind w:left="-142"/>
        <w:rPr>
          <w:b/>
          <w:lang w:eastAsia="ja-JP"/>
        </w:rPr>
      </w:pPr>
    </w:p>
    <w:p w14:paraId="34153B26" w14:textId="77777777" w:rsidR="0049606E" w:rsidRDefault="0049606E" w:rsidP="002259C7">
      <w:pPr>
        <w:ind w:left="-142"/>
        <w:rPr>
          <w:b/>
          <w:lang w:eastAsia="ja-JP"/>
        </w:rPr>
      </w:pPr>
    </w:p>
    <w:p w14:paraId="2D8B0044" w14:textId="77777777" w:rsidR="00305CC9" w:rsidRPr="00DB0FDC" w:rsidRDefault="0083631F" w:rsidP="002259C7">
      <w:pPr>
        <w:ind w:left="-142"/>
        <w:rPr>
          <w:b/>
        </w:rPr>
      </w:pPr>
      <w:r w:rsidRPr="00DB0FDC">
        <w:rPr>
          <w:rFonts w:hint="eastAsia"/>
          <w:b/>
        </w:rPr>
        <w:lastRenderedPageBreak/>
        <w:t>2</w:t>
      </w:r>
      <w:r w:rsidRPr="00DB0FDC">
        <w:rPr>
          <w:b/>
        </w:rPr>
        <w:t xml:space="preserve">. </w:t>
      </w:r>
      <w:r w:rsidRPr="00DB0FDC">
        <w:rPr>
          <w:b/>
          <w:bCs/>
        </w:rPr>
        <w:t xml:space="preserve">Greeting from the </w:t>
      </w:r>
      <w:r w:rsidRPr="00DB0FDC">
        <w:rPr>
          <w:b/>
          <w:lang w:val="en-GB"/>
        </w:rPr>
        <w:t>APMAA 201</w:t>
      </w:r>
      <w:r w:rsidRPr="00DB0FDC">
        <w:rPr>
          <w:rFonts w:hint="eastAsia"/>
          <w:b/>
          <w:lang w:val="en-GB"/>
        </w:rPr>
        <w:t>7</w:t>
      </w:r>
      <w:r w:rsidRPr="00DB0FDC">
        <w:rPr>
          <w:b/>
          <w:lang w:val="en-GB"/>
        </w:rPr>
        <w:t xml:space="preserve"> </w:t>
      </w:r>
      <w:r w:rsidRPr="00DB0FDC">
        <w:rPr>
          <w:b/>
        </w:rPr>
        <w:t>Conference Organizer in Shanghai</w:t>
      </w:r>
    </w:p>
    <w:tbl>
      <w:tblPr>
        <w:tblStyle w:val="TableGrid"/>
        <w:tblW w:w="9782" w:type="dxa"/>
        <w:tblInd w:w="-318" w:type="dxa"/>
        <w:tblLayout w:type="fixed"/>
        <w:tblLook w:val="04A0" w:firstRow="1" w:lastRow="0" w:firstColumn="1" w:lastColumn="0" w:noHBand="0" w:noVBand="1"/>
      </w:tblPr>
      <w:tblGrid>
        <w:gridCol w:w="9782"/>
      </w:tblGrid>
      <w:tr w:rsidR="00A33184" w:rsidRPr="00094954" w14:paraId="206346E1" w14:textId="77777777" w:rsidTr="002F3A61">
        <w:trPr>
          <w:trHeight w:val="70"/>
        </w:trPr>
        <w:tc>
          <w:tcPr>
            <w:tcW w:w="9782" w:type="dxa"/>
          </w:tcPr>
          <w:p w14:paraId="4895F3EA" w14:textId="77777777" w:rsidR="00F06273" w:rsidRDefault="00F06273" w:rsidP="007C3DE8">
            <w:pPr>
              <w:rPr>
                <w:noProof/>
                <w:bdr w:val="none" w:sz="0" w:space="0" w:color="auto" w:frame="1"/>
                <w:lang w:val="en-GB"/>
              </w:rPr>
            </w:pPr>
          </w:p>
          <w:p w14:paraId="3BBB2F3A" w14:textId="77777777" w:rsidR="00F06273" w:rsidRDefault="00F06273" w:rsidP="007C3DE8">
            <w:pPr>
              <w:rPr>
                <w:noProof/>
                <w:bdr w:val="none" w:sz="0" w:space="0" w:color="auto" w:frame="1"/>
                <w:lang w:val="en-GB"/>
              </w:rPr>
            </w:pPr>
            <w:r w:rsidRPr="00094954">
              <w:rPr>
                <w:noProof/>
                <w:bdr w:val="none" w:sz="0" w:space="0" w:color="auto" w:frame="1"/>
                <w:lang w:val="en-GB" w:eastAsia="ja-JP"/>
              </w:rPr>
              <w:drawing>
                <wp:inline distT="0" distB="0" distL="0" distR="0" wp14:anchorId="389258DF" wp14:editId="6168368E">
                  <wp:extent cx="2190750" cy="590550"/>
                  <wp:effectExtent l="0" t="0" r="0" b="0"/>
                  <wp:docPr id="18" name="図 18" descr="jd_logo">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_logo">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90750" cy="590550"/>
                          </a:xfrm>
                          <a:prstGeom prst="rect">
                            <a:avLst/>
                          </a:prstGeom>
                          <a:noFill/>
                          <a:ln>
                            <a:noFill/>
                          </a:ln>
                        </pic:spPr>
                      </pic:pic>
                    </a:graphicData>
                  </a:graphic>
                </wp:inline>
              </w:drawing>
            </w:r>
            <w:r w:rsidR="008560CC">
              <w:rPr>
                <w:noProof/>
                <w:lang w:val="en-GB" w:eastAsia="ja-JP"/>
              </w:rPr>
              <w:t xml:space="preserve"> </w:t>
            </w:r>
            <w:r w:rsidR="008560CC">
              <w:rPr>
                <w:noProof/>
                <w:lang w:val="en-GB" w:eastAsia="ja-JP"/>
              </w:rPr>
              <w:drawing>
                <wp:inline distT="0" distB="0" distL="0" distR="0" wp14:anchorId="78B2EF8F" wp14:editId="13275CEA">
                  <wp:extent cx="1772081" cy="577970"/>
                  <wp:effectExtent l="0" t="0" r="0" b="0"/>
                  <wp:docPr id="36" name="図 36" descr="Antai College of Ec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tai College of Economic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97274" cy="586187"/>
                          </a:xfrm>
                          <a:prstGeom prst="rect">
                            <a:avLst/>
                          </a:prstGeom>
                          <a:noFill/>
                          <a:ln>
                            <a:noFill/>
                          </a:ln>
                        </pic:spPr>
                      </pic:pic>
                    </a:graphicData>
                  </a:graphic>
                </wp:inline>
              </w:drawing>
            </w:r>
          </w:p>
          <w:p w14:paraId="170F8808" w14:textId="77777777" w:rsidR="00A33184" w:rsidRPr="004E0013" w:rsidRDefault="00A33184" w:rsidP="00EE708B">
            <w:pPr>
              <w:jc w:val="center"/>
              <w:rPr>
                <w:b/>
              </w:rPr>
            </w:pPr>
            <w:r w:rsidRPr="004E0013">
              <w:rPr>
                <w:b/>
              </w:rPr>
              <w:t>2017 (13th) Annual Conference</w:t>
            </w:r>
            <w:r w:rsidR="00EA46D9" w:rsidRPr="004E0013">
              <w:rPr>
                <w:b/>
              </w:rPr>
              <w:t xml:space="preserve"> Asia-Pacific Management Accounting Association</w:t>
            </w:r>
          </w:p>
          <w:p w14:paraId="49E26B14" w14:textId="77777777" w:rsidR="004E4660" w:rsidRPr="004E0013" w:rsidRDefault="004E4660" w:rsidP="00EE708B">
            <w:pPr>
              <w:jc w:val="center"/>
              <w:rPr>
                <w:b/>
              </w:rPr>
            </w:pPr>
            <w:r w:rsidRPr="004E0013">
              <w:rPr>
                <w:b/>
              </w:rPr>
              <w:t>Nov. 6-9, 2017</w:t>
            </w:r>
          </w:p>
          <w:p w14:paraId="0E32C5BF" w14:textId="77777777" w:rsidR="004E4660" w:rsidRPr="004E0013" w:rsidRDefault="004E4660" w:rsidP="00EE708B">
            <w:pPr>
              <w:jc w:val="center"/>
              <w:rPr>
                <w:b/>
              </w:rPr>
            </w:pPr>
            <w:r w:rsidRPr="004E0013">
              <w:rPr>
                <w:b/>
              </w:rPr>
              <w:t>Xuhui Campus of Shanghai Jiao Tong University, China</w:t>
            </w:r>
          </w:p>
          <w:p w14:paraId="4CD8DDF1" w14:textId="77777777" w:rsidR="00A33184" w:rsidRPr="00094954" w:rsidRDefault="00A33184" w:rsidP="007C3DE8"/>
          <w:p w14:paraId="36C7512D" w14:textId="77777777" w:rsidR="008206D7" w:rsidRPr="00094954" w:rsidRDefault="000E7FA7" w:rsidP="007C3DE8">
            <w:r w:rsidRPr="00094954">
              <w:t>Warm greetings from the Department of Accoun</w:t>
            </w:r>
            <w:r w:rsidRPr="00094954">
              <w:rPr>
                <w:lang w:eastAsia="zh-CN"/>
              </w:rPr>
              <w:t xml:space="preserve">ting </w:t>
            </w:r>
            <w:r w:rsidRPr="00094954">
              <w:t>of</w:t>
            </w:r>
            <w:r w:rsidR="00EE708B">
              <w:t xml:space="preserve"> </w:t>
            </w:r>
            <w:r w:rsidRPr="00094954">
              <w:rPr>
                <w:lang w:eastAsia="zh-CN"/>
              </w:rPr>
              <w:t xml:space="preserve">Shanghai Jiao Tong </w:t>
            </w:r>
            <w:r w:rsidRPr="00094954">
              <w:t>University!</w:t>
            </w:r>
            <w:r w:rsidRPr="00094954">
              <w:rPr>
                <w:rFonts w:hint="eastAsia"/>
              </w:rPr>
              <w:br/>
            </w:r>
          </w:p>
          <w:p w14:paraId="1781F109" w14:textId="77777777" w:rsidR="009425A5" w:rsidRPr="009425A5" w:rsidRDefault="009425A5" w:rsidP="00EE708B">
            <w:r w:rsidRPr="009425A5">
              <w:rPr>
                <w:rFonts w:hint="eastAsia"/>
              </w:rPr>
              <w:t xml:space="preserve">Message </w:t>
            </w:r>
            <w:r w:rsidRPr="00EE708B">
              <w:rPr>
                <w:rFonts w:hint="eastAsia"/>
                <w:lang w:val="en-GB"/>
              </w:rPr>
              <w:t xml:space="preserve">from the Chair, APMAA </w:t>
            </w:r>
            <w:r w:rsidRPr="00EE708B">
              <w:rPr>
                <w:lang w:val="en-GB"/>
              </w:rPr>
              <w:t>201</w:t>
            </w:r>
            <w:r w:rsidRPr="00EE708B">
              <w:rPr>
                <w:rFonts w:hint="eastAsia"/>
                <w:lang w:val="en-GB"/>
              </w:rPr>
              <w:t xml:space="preserve">7 </w:t>
            </w:r>
            <w:r w:rsidRPr="00EE708B">
              <w:rPr>
                <w:rFonts w:eastAsia="ＭＳ Ｐゴシック" w:hint="eastAsia"/>
              </w:rPr>
              <w:t>Conference</w:t>
            </w:r>
            <w:r w:rsidR="00EE708B">
              <w:rPr>
                <w:rFonts w:eastAsia="ＭＳ Ｐゴシック"/>
              </w:rPr>
              <w:t>:</w:t>
            </w:r>
          </w:p>
          <w:p w14:paraId="6F0896E5" w14:textId="77777777" w:rsidR="008B35F9" w:rsidRDefault="009425A5" w:rsidP="001C09D0">
            <w:r w:rsidRPr="009425A5">
              <w:t xml:space="preserve">The Department of Accounting of Shanghai Jiao Tong University will host the 13th APMAA conference from November 6th - 9th, 2017. On behalf of the APMAA 2017 Conference Organizing Committee, I would like to thank the APMAA Board of Directors for providing </w:t>
            </w:r>
            <w:proofErr w:type="gramStart"/>
            <w:r w:rsidRPr="009425A5">
              <w:t>us</w:t>
            </w:r>
            <w:proofErr w:type="gramEnd"/>
            <w:r w:rsidRPr="009425A5">
              <w:t xml:space="preserve"> the opportunity to host the upcoming conference.</w:t>
            </w:r>
          </w:p>
          <w:p w14:paraId="3791CAF9" w14:textId="77777777" w:rsidR="009425A5" w:rsidRPr="009425A5" w:rsidRDefault="009425A5" w:rsidP="001C09D0">
            <w:pPr>
              <w:rPr>
                <w:lang w:val="en-GB"/>
              </w:rPr>
            </w:pPr>
            <w:r w:rsidRPr="009425A5">
              <w:t xml:space="preserve">We have a capable and experienced team on our organizing conference committee. Professor Lijun Xia, the Chair of Department of Accounting, Professor Xiaodong Xu, Professor </w:t>
            </w:r>
            <w:proofErr w:type="spellStart"/>
            <w:r w:rsidRPr="009425A5">
              <w:t>Shengquan</w:t>
            </w:r>
            <w:proofErr w:type="spellEnd"/>
            <w:r w:rsidRPr="009425A5">
              <w:t xml:space="preserve"> Hao, Professor </w:t>
            </w:r>
            <w:proofErr w:type="spellStart"/>
            <w:r w:rsidRPr="009425A5">
              <w:t>Guifeng</w:t>
            </w:r>
            <w:proofErr w:type="spellEnd"/>
            <w:r w:rsidRPr="009425A5">
              <w:t xml:space="preserve"> Shi, and my colleague</w:t>
            </w:r>
            <w:r w:rsidR="001C09D0">
              <w:t>s</w:t>
            </w:r>
            <w:r w:rsidRPr="009425A5">
              <w:t xml:space="preserve"> Dr. </w:t>
            </w:r>
            <w:proofErr w:type="spellStart"/>
            <w:r w:rsidRPr="009425A5">
              <w:t>Renhui</w:t>
            </w:r>
            <w:proofErr w:type="spellEnd"/>
            <w:r w:rsidRPr="009425A5">
              <w:t xml:space="preserve"> Fu, Dr. Wen Li,</w:t>
            </w:r>
            <w:r w:rsidR="001C09D0">
              <w:t xml:space="preserve"> </w:t>
            </w:r>
            <w:r w:rsidRPr="009425A5">
              <w:t xml:space="preserve">Dr. </w:t>
            </w:r>
            <w:proofErr w:type="spellStart"/>
            <w:r w:rsidRPr="009425A5">
              <w:t>Wenyun</w:t>
            </w:r>
            <w:proofErr w:type="spellEnd"/>
            <w:r w:rsidRPr="009425A5">
              <w:t xml:space="preserve"> Shi and Dr.</w:t>
            </w:r>
            <w:r w:rsidR="001C09D0">
              <w:t xml:space="preserve"> </w:t>
            </w:r>
            <w:r w:rsidRPr="009425A5">
              <w:t>Yu Chen are included in this committee.</w:t>
            </w:r>
          </w:p>
          <w:p w14:paraId="6F248EFE" w14:textId="77777777" w:rsidR="005816DF" w:rsidRDefault="009425A5" w:rsidP="007C3DE8">
            <w:r w:rsidRPr="009425A5">
              <w:t xml:space="preserve">The theme of the APMAA 2017 is “Management Accounting and Society: A Global Perspective". The purpose of this conference is to enhance the understanding of current management accounting issues in various countries. The conference will provide a plenary session, a panel session, parallel sessions, and cultural </w:t>
            </w:r>
            <w:proofErr w:type="gramStart"/>
            <w:r w:rsidRPr="009425A5">
              <w:t>visit</w:t>
            </w:r>
            <w:proofErr w:type="gramEnd"/>
            <w:r w:rsidRPr="009425A5">
              <w:t xml:space="preserve">. </w:t>
            </w:r>
          </w:p>
          <w:p w14:paraId="688E8CA0" w14:textId="77777777" w:rsidR="009425A5" w:rsidRPr="009425A5" w:rsidRDefault="009425A5" w:rsidP="007C3DE8">
            <w:pPr>
              <w:rPr>
                <w:rFonts w:eastAsia="Times New Roman"/>
                <w:lang w:val="en-GB"/>
              </w:rPr>
            </w:pPr>
            <w:r w:rsidRPr="009425A5">
              <w:rPr>
                <w:rFonts w:eastAsia="Times New Roman"/>
              </w:rPr>
              <w:t xml:space="preserve">The conference venue is </w:t>
            </w:r>
            <w:proofErr w:type="gramStart"/>
            <w:r w:rsidRPr="009425A5">
              <w:rPr>
                <w:rFonts w:eastAsia="Times New Roman"/>
              </w:rPr>
              <w:t>in</w:t>
            </w:r>
            <w:proofErr w:type="gramEnd"/>
            <w:r w:rsidRPr="009425A5">
              <w:rPr>
                <w:rFonts w:eastAsia="Times New Roman"/>
              </w:rPr>
              <w:t xml:space="preserve"> the campus of Shanghai Jiao Tong University, which is located near a transportation hub of </w:t>
            </w:r>
            <w:proofErr w:type="spellStart"/>
            <w:r w:rsidRPr="009425A5">
              <w:rPr>
                <w:rFonts w:eastAsia="Times New Roman"/>
              </w:rPr>
              <w:t>Xujiahui</w:t>
            </w:r>
            <w:proofErr w:type="spellEnd"/>
            <w:r w:rsidRPr="009425A5">
              <w:rPr>
                <w:rFonts w:eastAsia="Times New Roman"/>
              </w:rPr>
              <w:t xml:space="preserve">, one of the major commercial centers in Shanghai. We have contacted several suitable hotels around the campus. To provide outstanding computer </w:t>
            </w:r>
            <w:proofErr w:type="gramStart"/>
            <w:r w:rsidRPr="009425A5">
              <w:rPr>
                <w:rFonts w:eastAsia="Times New Roman"/>
              </w:rPr>
              <w:t>service</w:t>
            </w:r>
            <w:proofErr w:type="gramEnd"/>
            <w:r w:rsidRPr="009425A5">
              <w:rPr>
                <w:rFonts w:eastAsia="Times New Roman"/>
              </w:rPr>
              <w:t xml:space="preserve">, we </w:t>
            </w:r>
            <w:proofErr w:type="gramStart"/>
            <w:r w:rsidRPr="009425A5">
              <w:rPr>
                <w:rFonts w:eastAsia="Times New Roman"/>
              </w:rPr>
              <w:t>located</w:t>
            </w:r>
            <w:proofErr w:type="gramEnd"/>
            <w:r w:rsidRPr="009425A5">
              <w:rPr>
                <w:rFonts w:eastAsia="Times New Roman"/>
              </w:rPr>
              <w:t xml:space="preserve"> a computer company </w:t>
            </w:r>
            <w:proofErr w:type="gramStart"/>
            <w:r w:rsidRPr="009425A5">
              <w:rPr>
                <w:rFonts w:eastAsia="Times New Roman"/>
              </w:rPr>
              <w:t>to design</w:t>
            </w:r>
            <w:proofErr w:type="gramEnd"/>
            <w:r w:rsidRPr="009425A5">
              <w:rPr>
                <w:rFonts w:eastAsia="Times New Roman"/>
              </w:rPr>
              <w:t xml:space="preserve"> the 2017 conference website. The website will be open on November 1, 2016. We also</w:t>
            </w:r>
            <w:r w:rsidR="008B35F9">
              <w:rPr>
                <w:rFonts w:eastAsia="Times New Roman"/>
              </w:rPr>
              <w:t xml:space="preserve"> </w:t>
            </w:r>
            <w:r w:rsidRPr="009425A5">
              <w:rPr>
                <w:rFonts w:eastAsia="Times New Roman"/>
              </w:rPr>
              <w:t>contacted some accounting institutes and firms and have their agreements to be our sponsors.</w:t>
            </w:r>
          </w:p>
          <w:p w14:paraId="3FB5B4C3" w14:textId="77777777" w:rsidR="009425A5" w:rsidRPr="009425A5" w:rsidRDefault="009425A5" w:rsidP="007C3DE8">
            <w:pPr>
              <w:rPr>
                <w:lang w:val="en-GB"/>
              </w:rPr>
            </w:pPr>
            <w:r w:rsidRPr="009425A5">
              <w:t xml:space="preserve">To promote the influence of 2017 APMAA conference, the members of our conference team have brought the message of the forthcoming conference to many important academic meetings such as the annual conferences of American Accounting Association, European Accounting Association, and </w:t>
            </w:r>
            <w:proofErr w:type="spellStart"/>
            <w:r w:rsidRPr="009425A5">
              <w:t>CANAPA</w:t>
            </w:r>
            <w:proofErr w:type="spellEnd"/>
            <w:r w:rsidRPr="009425A5">
              <w:t xml:space="preserve">, etc. We hope to attract more </w:t>
            </w:r>
            <w:proofErr w:type="gramStart"/>
            <w:r w:rsidRPr="009425A5">
              <w:t>fresh participants</w:t>
            </w:r>
            <w:proofErr w:type="gramEnd"/>
            <w:r w:rsidRPr="009425A5">
              <w:t xml:space="preserve"> all over the world to our conference. </w:t>
            </w:r>
          </w:p>
          <w:p w14:paraId="38E46020" w14:textId="77777777" w:rsidR="009425A5" w:rsidRPr="009425A5" w:rsidRDefault="009425A5" w:rsidP="007C3DE8">
            <w:pPr>
              <w:rPr>
                <w:lang w:val="en-GB"/>
              </w:rPr>
            </w:pPr>
            <w:r w:rsidRPr="009425A5">
              <w:t xml:space="preserve">In the 2017 major program, we plan to have two or more plenary and panel sessions. One of them will be a special session for CEOs and CFOs to present their cases </w:t>
            </w:r>
            <w:proofErr w:type="gramStart"/>
            <w:r w:rsidRPr="009425A5">
              <w:t>of</w:t>
            </w:r>
            <w:proofErr w:type="gramEnd"/>
            <w:r w:rsidRPr="009425A5">
              <w:t xml:space="preserve"> management accounting practices. Therefore, we need to invite a group of excellent scholars and professionals to be our </w:t>
            </w:r>
            <w:r w:rsidRPr="009425A5">
              <w:lastRenderedPageBreak/>
              <w:t>keynote speakers and moderators. Fortunately, we have good responses from outstanding professors and professionals.</w:t>
            </w:r>
          </w:p>
          <w:p w14:paraId="2C4889D0" w14:textId="77777777" w:rsidR="009425A5" w:rsidRPr="009425A5" w:rsidRDefault="009425A5" w:rsidP="007C3DE8">
            <w:pPr>
              <w:rPr>
                <w:lang w:val="en-GB"/>
              </w:rPr>
            </w:pPr>
            <w:r w:rsidRPr="009425A5">
              <w:t xml:space="preserve">The objective of the APMAA conference is to promote the advancement of management accounting theory and practice with </w:t>
            </w:r>
            <w:proofErr w:type="gramStart"/>
            <w:r w:rsidRPr="009425A5">
              <w:t>particular reference</w:t>
            </w:r>
            <w:proofErr w:type="gramEnd"/>
            <w:r w:rsidRPr="009425A5">
              <w:t xml:space="preserve"> to Asia-Pacific accounting issues. We are now going to </w:t>
            </w:r>
            <w:proofErr w:type="gramStart"/>
            <w:r w:rsidRPr="009425A5">
              <w:t>take</w:t>
            </w:r>
            <w:proofErr w:type="gramEnd"/>
            <w:r w:rsidRPr="009425A5">
              <w:t xml:space="preserve"> more efforts to achieve this goal. My team and I have been pleased to learn and grow with APMAA through participation in </w:t>
            </w:r>
            <w:proofErr w:type="gramStart"/>
            <w:r w:rsidRPr="009425A5">
              <w:t>all of</w:t>
            </w:r>
            <w:proofErr w:type="gramEnd"/>
            <w:r w:rsidRPr="009425A5">
              <w:t xml:space="preserve"> these activities. I promise to continue working hard on the conference.</w:t>
            </w:r>
          </w:p>
          <w:p w14:paraId="75DBB066" w14:textId="77777777" w:rsidR="00E02F54" w:rsidRDefault="009425A5" w:rsidP="007C3DE8">
            <w:r w:rsidRPr="009425A5">
              <w:t xml:space="preserve">I believe this event in 2017 will provide you with </w:t>
            </w:r>
            <w:r w:rsidR="00025157">
              <w:t xml:space="preserve">a </w:t>
            </w:r>
            <w:r w:rsidRPr="009425A5">
              <w:t>productive opportunit</w:t>
            </w:r>
            <w:r w:rsidR="00025157">
              <w:t>y</w:t>
            </w:r>
            <w:r w:rsidRPr="009425A5">
              <w:t xml:space="preserve"> to hear about the latest insights in many areas of research into management accounting and allow interaction with the participants from all over the world. Please mark your calendar now. We look forward to seeing </w:t>
            </w:r>
            <w:r w:rsidR="00E02F54">
              <w:t>you in Shanghai in Fall, 2017.</w:t>
            </w:r>
          </w:p>
          <w:p w14:paraId="080B2FF8" w14:textId="77777777" w:rsidR="00E02F54" w:rsidRDefault="009425A5" w:rsidP="007C3DE8">
            <w:r w:rsidRPr="009425A5">
              <w:t>Best regards,</w:t>
            </w:r>
          </w:p>
          <w:p w14:paraId="303BFAC3" w14:textId="77777777" w:rsidR="00F06273" w:rsidRDefault="00F06273" w:rsidP="007C3DE8"/>
          <w:p w14:paraId="080FD120" w14:textId="77777777" w:rsidR="000E7FA7" w:rsidRPr="00094954" w:rsidRDefault="000E7FA7" w:rsidP="007C3DE8">
            <w:pPr>
              <w:rPr>
                <w:lang w:eastAsia="zh-CN"/>
              </w:rPr>
            </w:pPr>
            <w:r w:rsidRPr="00094954">
              <w:rPr>
                <w:lang w:eastAsia="zh-CN"/>
              </w:rPr>
              <w:t>Yiming Hu, Ph.D.</w:t>
            </w:r>
          </w:p>
          <w:p w14:paraId="61D67AA3" w14:textId="77777777" w:rsidR="000E7FA7" w:rsidRPr="00094954" w:rsidRDefault="002F3A61" w:rsidP="003C3355">
            <w:pPr>
              <w:pStyle w:val="NoSpacing"/>
              <w:snapToGrid w:val="0"/>
            </w:pPr>
            <w:r>
              <w:rPr>
                <w:rFonts w:hint="eastAsia"/>
                <w:lang w:eastAsia="ja-JP"/>
              </w:rPr>
              <w:t xml:space="preserve">APMAA 2017 President </w:t>
            </w:r>
            <w:r>
              <w:rPr>
                <w:rFonts w:hint="eastAsia"/>
                <w:lang w:eastAsia="ja-JP"/>
              </w:rPr>
              <w:br/>
            </w:r>
            <w:r w:rsidR="000E7FA7" w:rsidRPr="00094954">
              <w:t>Chair of 2017 APMAA conference</w:t>
            </w:r>
          </w:p>
          <w:p w14:paraId="7C2B9A06" w14:textId="77777777" w:rsidR="000E7FA7" w:rsidRPr="00094954" w:rsidRDefault="000E7FA7" w:rsidP="003C3355">
            <w:pPr>
              <w:pStyle w:val="NoSpacing"/>
              <w:snapToGrid w:val="0"/>
            </w:pPr>
            <w:r w:rsidRPr="00094954">
              <w:t>Professor, Department of Accounting,</w:t>
            </w:r>
          </w:p>
          <w:p w14:paraId="2FC0DE14" w14:textId="77777777" w:rsidR="00165DCF" w:rsidRDefault="004E0013" w:rsidP="003C3355">
            <w:pPr>
              <w:pStyle w:val="NoSpacing"/>
              <w:snapToGrid w:val="0"/>
              <w:rPr>
                <w:lang w:eastAsia="ja-JP"/>
              </w:rPr>
            </w:pPr>
            <w:r w:rsidRPr="00094954">
              <w:rPr>
                <w:noProof/>
                <w:lang w:val="en-GB" w:eastAsia="ja-JP"/>
              </w:rPr>
              <w:drawing>
                <wp:anchor distT="0" distB="0" distL="114300" distR="114300" simplePos="0" relativeHeight="251639296" behindDoc="0" locked="0" layoutInCell="1" allowOverlap="1" wp14:anchorId="0C506340" wp14:editId="02FC48C6">
                  <wp:simplePos x="0" y="0"/>
                  <wp:positionH relativeFrom="column">
                    <wp:posOffset>15240</wp:posOffset>
                  </wp:positionH>
                  <wp:positionV relativeFrom="paragraph">
                    <wp:posOffset>-852805</wp:posOffset>
                  </wp:positionV>
                  <wp:extent cx="806450" cy="981075"/>
                  <wp:effectExtent l="0" t="0" r="0" b="9525"/>
                  <wp:wrapSquare wrapText="bothSides"/>
                  <wp:docPr id="17" name="图片 0" descr="IMG_0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86.JPG"/>
                          <pic:cNvPicPr/>
                        </pic:nvPicPr>
                        <pic:blipFill rotWithShape="1">
                          <a:blip r:embed="rId87" cstate="print">
                            <a:extLst>
                              <a:ext uri="{28A0092B-C50C-407E-A947-70E740481C1C}">
                                <a14:useLocalDpi xmlns:a14="http://schemas.microsoft.com/office/drawing/2010/main" val="0"/>
                              </a:ext>
                            </a:extLst>
                          </a:blip>
                          <a:srcRect l="10877" t="5790" r="5006" b="20000"/>
                          <a:stretch/>
                        </pic:blipFill>
                        <pic:spPr bwMode="auto">
                          <a:xfrm>
                            <a:off x="0" y="0"/>
                            <a:ext cx="806450" cy="98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FA7" w:rsidRPr="00094954">
              <w:t>Shanghai Jiao Tong University</w:t>
            </w:r>
          </w:p>
          <w:p w14:paraId="15146F86" w14:textId="77777777" w:rsidR="008560CC" w:rsidRPr="008560CC" w:rsidRDefault="008560CC" w:rsidP="008560CC">
            <w:pPr>
              <w:spacing w:before="240" w:after="240"/>
              <w:contextualSpacing/>
              <w:rPr>
                <w:b/>
                <w:color w:val="FF0000"/>
                <w:sz w:val="28"/>
                <w:szCs w:val="28"/>
                <w:lang w:eastAsia="zh-CN"/>
              </w:rPr>
            </w:pPr>
          </w:p>
          <w:tbl>
            <w:tblPr>
              <w:tblW w:w="0" w:type="auto"/>
              <w:jc w:val="center"/>
              <w:tblLayout w:type="fixed"/>
              <w:tblCellMar>
                <w:left w:w="0" w:type="dxa"/>
                <w:right w:w="0" w:type="dxa"/>
              </w:tblCellMar>
              <w:tblLook w:val="04A0" w:firstRow="1" w:lastRow="0" w:firstColumn="1" w:lastColumn="0" w:noHBand="0" w:noVBand="1"/>
            </w:tblPr>
            <w:tblGrid>
              <w:gridCol w:w="5869"/>
              <w:gridCol w:w="3077"/>
            </w:tblGrid>
            <w:tr w:rsidR="008560CC" w:rsidRPr="008560CC" w14:paraId="47B23ED1" w14:textId="77777777" w:rsidTr="00F15943">
              <w:trPr>
                <w:jc w:val="center"/>
              </w:trPr>
              <w:tc>
                <w:tcPr>
                  <w:tcW w:w="894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071B61" w14:textId="77777777" w:rsidR="008560CC" w:rsidRPr="008560CC" w:rsidRDefault="008560CC" w:rsidP="008560CC">
                  <w:pPr>
                    <w:spacing w:before="240" w:after="240"/>
                    <w:contextualSpacing/>
                    <w:rPr>
                      <w:rFonts w:eastAsia="ＭＳ 明朝"/>
                    </w:rPr>
                  </w:pPr>
                  <w:r w:rsidRPr="008560CC">
                    <w:rPr>
                      <w:rFonts w:eastAsia="ＭＳ 明朝"/>
                      <w:b/>
                      <w:sz w:val="28"/>
                      <w:szCs w:val="28"/>
                      <w:lang w:eastAsia="ja-JP"/>
                    </w:rPr>
                    <w:t>APMAA 201</w:t>
                  </w:r>
                  <w:r w:rsidRPr="008560CC">
                    <w:rPr>
                      <w:rFonts w:hint="eastAsia"/>
                      <w:b/>
                      <w:sz w:val="28"/>
                      <w:szCs w:val="28"/>
                      <w:lang w:eastAsia="zh-CN"/>
                    </w:rPr>
                    <w:t>7</w:t>
                  </w:r>
                  <w:r w:rsidRPr="008560CC">
                    <w:rPr>
                      <w:rFonts w:eastAsia="ＭＳ 明朝"/>
                      <w:b/>
                      <w:sz w:val="28"/>
                      <w:szCs w:val="28"/>
                      <w:lang w:eastAsia="ja-JP"/>
                    </w:rPr>
                    <w:t xml:space="preserve"> Conference Committee</w:t>
                  </w:r>
                </w:p>
              </w:tc>
            </w:tr>
            <w:tr w:rsidR="008560CC" w:rsidRPr="008560CC" w14:paraId="5AF11876" w14:textId="77777777" w:rsidTr="00F15943">
              <w:trPr>
                <w:jc w:val="center"/>
              </w:trPr>
              <w:tc>
                <w:tcPr>
                  <w:tcW w:w="58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20A4F4" w14:textId="77777777" w:rsidR="008560CC" w:rsidRPr="008560CC" w:rsidRDefault="008560CC" w:rsidP="008560CC">
                  <w:pPr>
                    <w:spacing w:before="240" w:after="240"/>
                    <w:contextualSpacing/>
                    <w:rPr>
                      <w:rFonts w:eastAsia="ＭＳ 明朝"/>
                    </w:rPr>
                  </w:pPr>
                  <w:r w:rsidRPr="008560CC">
                    <w:rPr>
                      <w:rFonts w:eastAsia="ＭＳ 明朝"/>
                    </w:rPr>
                    <w:t>Name</w:t>
                  </w:r>
                </w:p>
              </w:tc>
              <w:tc>
                <w:tcPr>
                  <w:tcW w:w="30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B64F3FE" w14:textId="77777777" w:rsidR="008560CC" w:rsidRPr="008560CC" w:rsidRDefault="008560CC" w:rsidP="008560CC">
                  <w:pPr>
                    <w:spacing w:before="240" w:after="240"/>
                    <w:contextualSpacing/>
                    <w:rPr>
                      <w:rFonts w:eastAsia="ＭＳ 明朝"/>
                    </w:rPr>
                  </w:pPr>
                  <w:r w:rsidRPr="008560CC">
                    <w:rPr>
                      <w:rFonts w:eastAsia="ＭＳ 明朝"/>
                    </w:rPr>
                    <w:t>E-mail</w:t>
                  </w:r>
                </w:p>
              </w:tc>
            </w:tr>
            <w:tr w:rsidR="008560CC" w:rsidRPr="008560CC" w14:paraId="2515C675" w14:textId="77777777" w:rsidTr="00F15943">
              <w:trPr>
                <w:trHeight w:val="479"/>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4441C1" w14:textId="77777777" w:rsidR="008560CC" w:rsidRPr="008560CC" w:rsidRDefault="008560CC" w:rsidP="008560CC">
                  <w:pPr>
                    <w:spacing w:before="240" w:after="240"/>
                    <w:contextualSpacing/>
                    <w:rPr>
                      <w:rFonts w:eastAsia="ＭＳ 明朝"/>
                    </w:rPr>
                  </w:pPr>
                  <w:r w:rsidRPr="008560CC">
                    <w:rPr>
                      <w:rFonts w:eastAsia="ＭＳ 明朝"/>
                    </w:rPr>
                    <w:t>Prof</w:t>
                  </w:r>
                  <w:r w:rsidRPr="008560CC">
                    <w:rPr>
                      <w:rFonts w:eastAsia="ＭＳ 明朝"/>
                      <w:lang w:eastAsia="ja-JP"/>
                    </w:rPr>
                    <w:t>essor</w:t>
                  </w:r>
                  <w:r w:rsidRPr="008560CC">
                    <w:rPr>
                      <w:rFonts w:eastAsia="ＭＳ 明朝" w:hint="eastAsia"/>
                      <w:lang w:eastAsia="ja-JP"/>
                    </w:rPr>
                    <w:t xml:space="preserve"> </w:t>
                  </w:r>
                  <w:r w:rsidRPr="008560CC">
                    <w:rPr>
                      <w:rFonts w:eastAsia="ＭＳ 明朝"/>
                      <w:b/>
                    </w:rPr>
                    <w:t xml:space="preserve">Yiming </w:t>
                  </w:r>
                  <w:proofErr w:type="gramStart"/>
                  <w:r w:rsidRPr="008560CC">
                    <w:rPr>
                      <w:rFonts w:eastAsia="ＭＳ 明朝"/>
                      <w:b/>
                    </w:rPr>
                    <w:t>Hu</w:t>
                  </w:r>
                  <w:r w:rsidRPr="008560CC">
                    <w:rPr>
                      <w:rFonts w:eastAsia="ＭＳ 明朝"/>
                      <w:lang w:eastAsia="ja-JP"/>
                    </w:rPr>
                    <w:t>(</w:t>
                  </w:r>
                  <w:proofErr w:type="gramEnd"/>
                  <w:r w:rsidRPr="008560CC">
                    <w:rPr>
                      <w:rFonts w:eastAsia="ＭＳ 明朝"/>
                    </w:rPr>
                    <w:t>Chair of APMAA 2017</w:t>
                  </w:r>
                  <w:r w:rsidRPr="008560CC">
                    <w:rPr>
                      <w:rFonts w:eastAsia="ＭＳ 明朝" w:hint="eastAsia"/>
                      <w:lang w:eastAsia="ja-JP"/>
                    </w:rPr>
                    <w:t>)</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4B9B6F9D" w14:textId="77777777" w:rsidR="008560CC" w:rsidRPr="008560CC" w:rsidRDefault="008560CC" w:rsidP="008560CC">
                  <w:pPr>
                    <w:spacing w:before="240" w:after="240"/>
                    <w:contextualSpacing/>
                    <w:rPr>
                      <w:rFonts w:eastAsia="ＭＳ 明朝"/>
                    </w:rPr>
                  </w:pPr>
                  <w:r w:rsidRPr="008560CC">
                    <w:rPr>
                      <w:rFonts w:eastAsia="ＭＳ 明朝"/>
                    </w:rPr>
                    <w:t>huym@sjtu.edu.cn</w:t>
                  </w:r>
                </w:p>
              </w:tc>
            </w:tr>
            <w:tr w:rsidR="008560CC" w:rsidRPr="008560CC" w14:paraId="77AE7142" w14:textId="77777777" w:rsidTr="00F15943">
              <w:trPr>
                <w:trHeight w:val="363"/>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6B49F9"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 xml:space="preserve">Professor </w:t>
                  </w:r>
                  <w:r w:rsidRPr="008560CC">
                    <w:rPr>
                      <w:rFonts w:eastAsia="ＭＳ 明朝" w:hint="eastAsia"/>
                      <w:b/>
                      <w:lang w:eastAsia="zh-CN"/>
                    </w:rPr>
                    <w:t>Lijun Xia</w:t>
                  </w:r>
                  <w:r w:rsidRPr="008560CC">
                    <w:rPr>
                      <w:rFonts w:eastAsia="ＭＳ 明朝" w:hint="eastAsia"/>
                      <w:lang w:eastAsia="zh-CN"/>
                    </w:rPr>
                    <w:t xml:space="preserve"> (Co-Chair of APMAA 2017)</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6201BCA2" w14:textId="77777777" w:rsidR="008560CC" w:rsidRPr="008560CC" w:rsidRDefault="008560CC" w:rsidP="008560CC">
                  <w:pPr>
                    <w:spacing w:before="240" w:after="240"/>
                    <w:contextualSpacing/>
                    <w:rPr>
                      <w:rFonts w:eastAsia="ＭＳ 明朝"/>
                    </w:rPr>
                  </w:pPr>
                  <w:r w:rsidRPr="008560CC">
                    <w:rPr>
                      <w:rFonts w:eastAsia="ＭＳ 明朝"/>
                    </w:rPr>
                    <w:t>ljxia@sjtu.edu.cn</w:t>
                  </w:r>
                </w:p>
              </w:tc>
            </w:tr>
            <w:tr w:rsidR="008560CC" w:rsidRPr="008560CC" w14:paraId="0CB2DD7A" w14:textId="77777777" w:rsidTr="00F15943">
              <w:trPr>
                <w:trHeight w:val="539"/>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3BEC15"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 xml:space="preserve">Professor </w:t>
                  </w:r>
                  <w:r w:rsidRPr="008560CC">
                    <w:rPr>
                      <w:rFonts w:eastAsia="ＭＳ 明朝" w:hint="eastAsia"/>
                      <w:b/>
                      <w:lang w:eastAsia="zh-CN"/>
                    </w:rPr>
                    <w:t>Xiaodong Xu</w:t>
                  </w:r>
                </w:p>
                <w:p w14:paraId="67DCCC40"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Vice-Chair of APMAA 2017)</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1C949F60" w14:textId="77777777" w:rsidR="008560CC" w:rsidRPr="008560CC" w:rsidRDefault="008560CC" w:rsidP="008560CC">
                  <w:pPr>
                    <w:spacing w:before="240" w:after="240"/>
                    <w:contextualSpacing/>
                    <w:rPr>
                      <w:rFonts w:eastAsia="ＭＳ 明朝"/>
                      <w:lang w:eastAsia="zh-CN"/>
                    </w:rPr>
                  </w:pPr>
                  <w:r w:rsidRPr="008560CC">
                    <w:rPr>
                      <w:rFonts w:eastAsia="ＭＳ 明朝"/>
                      <w:lang w:eastAsia="zh-CN"/>
                    </w:rPr>
                    <w:t>xuxd@sjtu.edu.cn</w:t>
                  </w:r>
                </w:p>
              </w:tc>
            </w:tr>
            <w:tr w:rsidR="008560CC" w:rsidRPr="008560CC" w14:paraId="28993C8C" w14:textId="77777777" w:rsidTr="00F15943">
              <w:trPr>
                <w:trHeight w:val="539"/>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E73C41"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 xml:space="preserve">Associate </w:t>
                  </w:r>
                  <w:proofErr w:type="gramStart"/>
                  <w:r w:rsidRPr="008560CC">
                    <w:rPr>
                      <w:rFonts w:eastAsia="ＭＳ 明朝" w:hint="eastAsia"/>
                      <w:lang w:eastAsia="zh-CN"/>
                    </w:rPr>
                    <w:t xml:space="preserve">Professor  </w:t>
                  </w:r>
                  <w:proofErr w:type="spellStart"/>
                  <w:r w:rsidRPr="008560CC">
                    <w:rPr>
                      <w:rFonts w:eastAsia="ＭＳ 明朝" w:hint="eastAsia"/>
                      <w:b/>
                      <w:lang w:eastAsia="zh-CN"/>
                    </w:rPr>
                    <w:t>Shenquan</w:t>
                  </w:r>
                  <w:proofErr w:type="spellEnd"/>
                  <w:proofErr w:type="gramEnd"/>
                  <w:r w:rsidRPr="008560CC">
                    <w:rPr>
                      <w:rFonts w:eastAsia="ＭＳ 明朝" w:hint="eastAsia"/>
                      <w:b/>
                      <w:lang w:eastAsia="zh-CN"/>
                    </w:rPr>
                    <w:t xml:space="preserve"> Hao</w:t>
                  </w:r>
                </w:p>
                <w:p w14:paraId="75FF6685"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Chair, Doctoral Colloquium)</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620D0582" w14:textId="77777777" w:rsidR="008560CC" w:rsidRPr="008560CC" w:rsidRDefault="008560CC" w:rsidP="008560CC">
                  <w:pPr>
                    <w:spacing w:before="240" w:after="240"/>
                    <w:contextualSpacing/>
                    <w:rPr>
                      <w:rFonts w:eastAsia="ＭＳ 明朝"/>
                    </w:rPr>
                  </w:pPr>
                  <w:r w:rsidRPr="008560CC">
                    <w:rPr>
                      <w:rFonts w:eastAsia="ＭＳ 明朝"/>
                    </w:rPr>
                    <w:t>sqhao@sjtu.edu.cn</w:t>
                  </w:r>
                </w:p>
              </w:tc>
            </w:tr>
            <w:tr w:rsidR="008560CC" w:rsidRPr="008560CC" w14:paraId="0AC99C47" w14:textId="77777777" w:rsidTr="00F15943">
              <w:trPr>
                <w:trHeight w:val="539"/>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B4850D" w14:textId="77777777" w:rsidR="008560CC" w:rsidRPr="008560CC" w:rsidRDefault="008560CC" w:rsidP="008560CC">
                  <w:pPr>
                    <w:spacing w:before="240" w:after="240"/>
                    <w:contextualSpacing/>
                    <w:rPr>
                      <w:lang w:eastAsia="zh-CN"/>
                    </w:rPr>
                  </w:pPr>
                  <w:r w:rsidRPr="008560CC">
                    <w:rPr>
                      <w:rFonts w:eastAsia="ＭＳ 明朝" w:hint="eastAsia"/>
                      <w:lang w:eastAsia="zh-CN"/>
                    </w:rPr>
                    <w:t xml:space="preserve">Associate Professor </w:t>
                  </w:r>
                  <w:proofErr w:type="spellStart"/>
                  <w:r w:rsidRPr="008560CC">
                    <w:rPr>
                      <w:rFonts w:eastAsia="ＭＳ 明朝" w:hint="eastAsia"/>
                      <w:b/>
                      <w:lang w:eastAsia="zh-CN"/>
                    </w:rPr>
                    <w:t>Guifeng</w:t>
                  </w:r>
                  <w:proofErr w:type="spellEnd"/>
                  <w:r w:rsidRPr="008560CC">
                    <w:rPr>
                      <w:rFonts w:eastAsia="ＭＳ 明朝" w:hint="eastAsia"/>
                      <w:b/>
                      <w:lang w:eastAsia="zh-CN"/>
                    </w:rPr>
                    <w:t xml:space="preserve"> Shi</w:t>
                  </w:r>
                </w:p>
                <w:p w14:paraId="3D61146C" w14:textId="77777777" w:rsidR="008560CC" w:rsidRPr="008560CC" w:rsidRDefault="008560CC" w:rsidP="008560CC">
                  <w:pPr>
                    <w:spacing w:before="240" w:after="240"/>
                    <w:contextualSpacing/>
                    <w:rPr>
                      <w:rFonts w:eastAsia="ＭＳ 明朝"/>
                      <w:lang w:eastAsia="zh-CN"/>
                    </w:rPr>
                  </w:pPr>
                  <w:r w:rsidRPr="008560CC">
                    <w:rPr>
                      <w:rFonts w:hint="eastAsia"/>
                      <w:lang w:eastAsia="zh-CN"/>
                    </w:rPr>
                    <w:t>(Vice</w:t>
                  </w:r>
                  <w:r w:rsidRPr="008560CC">
                    <w:rPr>
                      <w:rFonts w:eastAsia="ＭＳ 明朝" w:hint="eastAsia"/>
                      <w:lang w:eastAsia="zh-CN"/>
                    </w:rPr>
                    <w:t>-Chair, Doctoral Colloquium)</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50593EC3" w14:textId="77777777" w:rsidR="008560CC" w:rsidRPr="008560CC" w:rsidRDefault="008560CC" w:rsidP="008560CC">
                  <w:pPr>
                    <w:spacing w:before="240" w:after="240"/>
                    <w:contextualSpacing/>
                    <w:rPr>
                      <w:rFonts w:eastAsia="ＭＳ 明朝"/>
                    </w:rPr>
                  </w:pPr>
                  <w:r w:rsidRPr="008560CC">
                    <w:rPr>
                      <w:rFonts w:eastAsia="ＭＳ 明朝"/>
                    </w:rPr>
                    <w:t>shigfeng@sjtu.edu.cn</w:t>
                  </w:r>
                </w:p>
              </w:tc>
            </w:tr>
            <w:tr w:rsidR="008560CC" w:rsidRPr="008560CC" w14:paraId="06433857" w14:textId="77777777" w:rsidTr="00F15943">
              <w:trPr>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7D16AC" w14:textId="77777777" w:rsidR="008560CC" w:rsidRPr="008560CC" w:rsidRDefault="008560CC" w:rsidP="008560CC">
                  <w:pPr>
                    <w:spacing w:before="240" w:after="240"/>
                    <w:contextualSpacing/>
                    <w:rPr>
                      <w:rFonts w:eastAsia="SimSun"/>
                      <w:lang w:eastAsia="zh-CN"/>
                    </w:rPr>
                  </w:pPr>
                  <w:r w:rsidRPr="008560CC">
                    <w:rPr>
                      <w:rFonts w:eastAsia="ＭＳ 明朝"/>
                    </w:rPr>
                    <w:t>Assistant Professo</w:t>
                  </w:r>
                  <w:r w:rsidRPr="008560CC">
                    <w:rPr>
                      <w:rFonts w:eastAsia="ＭＳ 明朝" w:hint="eastAsia"/>
                      <w:lang w:eastAsia="ja-JP"/>
                    </w:rPr>
                    <w:t xml:space="preserve">r </w:t>
                  </w:r>
                  <w:proofErr w:type="spellStart"/>
                  <w:r w:rsidRPr="008560CC">
                    <w:rPr>
                      <w:rFonts w:eastAsia="ＭＳ 明朝"/>
                      <w:b/>
                    </w:rPr>
                    <w:t>Renhui</w:t>
                  </w:r>
                  <w:proofErr w:type="spellEnd"/>
                  <w:r w:rsidRPr="008560CC">
                    <w:rPr>
                      <w:rFonts w:eastAsia="ＭＳ 明朝"/>
                      <w:b/>
                    </w:rPr>
                    <w:t xml:space="preserve"> Fu</w:t>
                  </w:r>
                </w:p>
                <w:p w14:paraId="20DBBE3F"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Vice-Chair of APMAA 2017)</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291E30CF" w14:textId="77777777" w:rsidR="008560CC" w:rsidRPr="008560CC" w:rsidRDefault="008560CC" w:rsidP="008560CC">
                  <w:pPr>
                    <w:spacing w:before="240" w:after="240"/>
                    <w:contextualSpacing/>
                    <w:rPr>
                      <w:rFonts w:eastAsia="ＭＳ 明朝"/>
                    </w:rPr>
                  </w:pPr>
                  <w:r w:rsidRPr="008560CC">
                    <w:rPr>
                      <w:rFonts w:eastAsia="ＭＳ 明朝"/>
                    </w:rPr>
                    <w:t>renhuifu@sjtu.edu.cn</w:t>
                  </w:r>
                </w:p>
              </w:tc>
            </w:tr>
            <w:tr w:rsidR="008560CC" w:rsidRPr="008560CC" w14:paraId="4FF5F30E" w14:textId="77777777" w:rsidTr="00F15943">
              <w:trPr>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BD50B7D" w14:textId="77777777" w:rsidR="008560CC" w:rsidRPr="008560CC" w:rsidRDefault="008560CC" w:rsidP="008560CC">
                  <w:pPr>
                    <w:spacing w:before="240" w:after="240"/>
                    <w:contextualSpacing/>
                    <w:rPr>
                      <w:rFonts w:eastAsia="SimSun"/>
                      <w:lang w:eastAsia="zh-CN"/>
                    </w:rPr>
                  </w:pPr>
                  <w:r w:rsidRPr="008560CC">
                    <w:rPr>
                      <w:rFonts w:eastAsia="ＭＳ 明朝"/>
                    </w:rPr>
                    <w:t>Assistant Professor</w:t>
                  </w:r>
                  <w:r w:rsidRPr="008560CC">
                    <w:rPr>
                      <w:rFonts w:eastAsia="ＭＳ 明朝" w:hint="eastAsia"/>
                      <w:lang w:eastAsia="ja-JP"/>
                    </w:rPr>
                    <w:t xml:space="preserve"> </w:t>
                  </w:r>
                  <w:proofErr w:type="spellStart"/>
                  <w:r w:rsidRPr="008560CC">
                    <w:rPr>
                      <w:rFonts w:eastAsia="ＭＳ 明朝"/>
                      <w:b/>
                    </w:rPr>
                    <w:t>Wenyun</w:t>
                  </w:r>
                  <w:proofErr w:type="spellEnd"/>
                  <w:r w:rsidRPr="008560CC">
                    <w:rPr>
                      <w:rFonts w:eastAsia="ＭＳ 明朝"/>
                      <w:b/>
                    </w:rPr>
                    <w:t xml:space="preserve"> Shi</w:t>
                  </w:r>
                </w:p>
                <w:p w14:paraId="1726A8DB"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Vice-Chair of APMAA 2017)</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4128A95C" w14:textId="77777777" w:rsidR="008560CC" w:rsidRPr="008560CC" w:rsidRDefault="008560CC" w:rsidP="008560CC">
                  <w:pPr>
                    <w:spacing w:before="240" w:after="240"/>
                    <w:contextualSpacing/>
                    <w:rPr>
                      <w:rFonts w:eastAsia="ＭＳ 明朝"/>
                    </w:rPr>
                  </w:pPr>
                  <w:r w:rsidRPr="008560CC">
                    <w:rPr>
                      <w:rFonts w:eastAsia="ＭＳ 明朝"/>
                    </w:rPr>
                    <w:t>wenyun_shi@sjtu.edu.cn</w:t>
                  </w:r>
                </w:p>
              </w:tc>
            </w:tr>
            <w:tr w:rsidR="008560CC" w:rsidRPr="008560CC" w14:paraId="6A4C1386" w14:textId="77777777" w:rsidTr="00F15943">
              <w:trPr>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7A489D" w14:textId="77777777" w:rsidR="008560CC" w:rsidRPr="008560CC" w:rsidRDefault="008560CC" w:rsidP="008560CC">
                  <w:pPr>
                    <w:spacing w:before="240" w:after="240"/>
                    <w:contextualSpacing/>
                    <w:rPr>
                      <w:rFonts w:eastAsia="PMingLiU"/>
                      <w:lang w:eastAsia="zh-TW"/>
                    </w:rPr>
                  </w:pPr>
                  <w:r w:rsidRPr="008560CC">
                    <w:rPr>
                      <w:rFonts w:eastAsia="ＭＳ 明朝"/>
                    </w:rPr>
                    <w:t>Assistant Professor</w:t>
                  </w:r>
                  <w:r w:rsidRPr="008560CC">
                    <w:rPr>
                      <w:rFonts w:eastAsia="ＭＳ 明朝" w:hint="eastAsia"/>
                      <w:lang w:eastAsia="ja-JP"/>
                    </w:rPr>
                    <w:t xml:space="preserve"> </w:t>
                  </w:r>
                  <w:r w:rsidRPr="008560CC">
                    <w:rPr>
                      <w:rFonts w:eastAsia="ＭＳ 明朝"/>
                      <w:b/>
                    </w:rPr>
                    <w:t>Wen Li</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5340716C" w14:textId="77777777" w:rsidR="008560CC" w:rsidRPr="008560CC" w:rsidRDefault="008560CC" w:rsidP="008560CC">
                  <w:pPr>
                    <w:spacing w:before="240" w:after="240"/>
                    <w:contextualSpacing/>
                    <w:rPr>
                      <w:rFonts w:eastAsia="ＭＳ 明朝"/>
                      <w:sz w:val="22"/>
                      <w:szCs w:val="22"/>
                      <w:u w:val="single"/>
                    </w:rPr>
                  </w:pPr>
                  <w:r w:rsidRPr="008560CC">
                    <w:rPr>
                      <w:rFonts w:eastAsia="ＭＳ 明朝"/>
                    </w:rPr>
                    <w:t>wendyli@sjtu.edu.cn</w:t>
                  </w:r>
                </w:p>
              </w:tc>
            </w:tr>
            <w:tr w:rsidR="008560CC" w:rsidRPr="008560CC" w14:paraId="006EDB15" w14:textId="77777777" w:rsidTr="00F15943">
              <w:trPr>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95ECFA"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 xml:space="preserve">Assistant Professor </w:t>
                  </w:r>
                  <w:r w:rsidRPr="008560CC">
                    <w:rPr>
                      <w:rFonts w:eastAsia="ＭＳ 明朝" w:hint="eastAsia"/>
                      <w:b/>
                      <w:lang w:eastAsia="zh-CN"/>
                    </w:rPr>
                    <w:t>Yu Chen</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29B0D883" w14:textId="77777777" w:rsidR="008560CC" w:rsidRPr="008560CC" w:rsidRDefault="008560CC" w:rsidP="008560CC">
                  <w:pPr>
                    <w:spacing w:before="240" w:after="240"/>
                    <w:contextualSpacing/>
                    <w:rPr>
                      <w:rFonts w:eastAsia="ＭＳ 明朝"/>
                    </w:rPr>
                  </w:pPr>
                  <w:r w:rsidRPr="008560CC">
                    <w:rPr>
                      <w:rFonts w:eastAsia="ＭＳ 明朝"/>
                    </w:rPr>
                    <w:t>yu_chen@sjtu.edu.cn</w:t>
                  </w:r>
                </w:p>
              </w:tc>
            </w:tr>
            <w:tr w:rsidR="008560CC" w:rsidRPr="008560CC" w14:paraId="224E2651" w14:textId="77777777" w:rsidTr="00F15943">
              <w:trPr>
                <w:jc w:val="center"/>
              </w:trPr>
              <w:tc>
                <w:tcPr>
                  <w:tcW w:w="58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D75EAA" w14:textId="77777777" w:rsidR="008560CC" w:rsidRPr="008560CC" w:rsidRDefault="008560CC" w:rsidP="008560CC">
                  <w:pPr>
                    <w:spacing w:before="240" w:after="240"/>
                    <w:contextualSpacing/>
                    <w:rPr>
                      <w:rFonts w:eastAsia="ＭＳ 明朝"/>
                      <w:lang w:eastAsia="zh-CN"/>
                    </w:rPr>
                  </w:pPr>
                  <w:r w:rsidRPr="008560CC">
                    <w:rPr>
                      <w:rFonts w:eastAsia="ＭＳ 明朝" w:hint="eastAsia"/>
                      <w:lang w:eastAsia="zh-CN"/>
                    </w:rPr>
                    <w:t xml:space="preserve">Conference </w:t>
                  </w:r>
                  <w:proofErr w:type="gramStart"/>
                  <w:r w:rsidRPr="008560CC">
                    <w:rPr>
                      <w:rFonts w:eastAsia="ＭＳ 明朝" w:hint="eastAsia"/>
                      <w:lang w:eastAsia="zh-CN"/>
                    </w:rPr>
                    <w:t xml:space="preserve">Coordinator  </w:t>
                  </w:r>
                  <w:r w:rsidRPr="008560CC">
                    <w:rPr>
                      <w:rFonts w:eastAsia="ＭＳ 明朝" w:hint="eastAsia"/>
                      <w:b/>
                      <w:lang w:eastAsia="zh-CN"/>
                    </w:rPr>
                    <w:t>Yi</w:t>
                  </w:r>
                  <w:proofErr w:type="gramEnd"/>
                  <w:r w:rsidRPr="008560CC">
                    <w:rPr>
                      <w:rFonts w:eastAsia="ＭＳ 明朝" w:hint="eastAsia"/>
                      <w:b/>
                      <w:lang w:eastAsia="zh-CN"/>
                    </w:rPr>
                    <w:t xml:space="preserve"> Wang</w:t>
                  </w:r>
                </w:p>
              </w:tc>
              <w:tc>
                <w:tcPr>
                  <w:tcW w:w="3077" w:type="dxa"/>
                  <w:tcBorders>
                    <w:top w:val="nil"/>
                    <w:left w:val="nil"/>
                    <w:bottom w:val="single" w:sz="8" w:space="0" w:color="auto"/>
                    <w:right w:val="single" w:sz="8" w:space="0" w:color="auto"/>
                  </w:tcBorders>
                  <w:tcMar>
                    <w:top w:w="0" w:type="dxa"/>
                    <w:left w:w="108" w:type="dxa"/>
                    <w:bottom w:w="0" w:type="dxa"/>
                    <w:right w:w="108" w:type="dxa"/>
                  </w:tcMar>
                </w:tcPr>
                <w:p w14:paraId="5C5775C6" w14:textId="77777777" w:rsidR="008560CC" w:rsidRPr="008560CC" w:rsidRDefault="008560CC" w:rsidP="008560CC">
                  <w:pPr>
                    <w:spacing w:before="240" w:after="240"/>
                    <w:contextualSpacing/>
                    <w:rPr>
                      <w:rFonts w:eastAsia="ＭＳ 明朝"/>
                    </w:rPr>
                  </w:pPr>
                  <w:r w:rsidRPr="008560CC">
                    <w:rPr>
                      <w:rFonts w:eastAsia="ＭＳ 明朝"/>
                    </w:rPr>
                    <w:t>yi.wang@sjtu.edu.cn</w:t>
                  </w:r>
                </w:p>
              </w:tc>
            </w:tr>
            <w:tr w:rsidR="008560CC" w:rsidRPr="008560CC" w14:paraId="1FDE7285" w14:textId="77777777" w:rsidTr="00F15943">
              <w:trPr>
                <w:jc w:val="center"/>
              </w:trPr>
              <w:tc>
                <w:tcPr>
                  <w:tcW w:w="8946"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B20AECB" w14:textId="77777777" w:rsidR="008560CC" w:rsidRPr="008560CC" w:rsidRDefault="008560CC" w:rsidP="008560CC">
                  <w:pPr>
                    <w:spacing w:before="240" w:after="240"/>
                    <w:contextualSpacing/>
                    <w:rPr>
                      <w:rFonts w:eastAsia="ＭＳ 明朝"/>
                    </w:rPr>
                  </w:pPr>
                  <w:r w:rsidRPr="008560CC">
                    <w:rPr>
                      <w:rFonts w:eastAsia="ＭＳ 明朝"/>
                    </w:rPr>
                    <w:t xml:space="preserve">Address: </w:t>
                  </w:r>
                  <w:proofErr w:type="spellStart"/>
                  <w:r w:rsidRPr="008560CC">
                    <w:rPr>
                      <w:rFonts w:eastAsia="ＭＳ 明朝"/>
                    </w:rPr>
                    <w:t>Antai</w:t>
                  </w:r>
                  <w:proofErr w:type="spellEnd"/>
                  <w:r w:rsidRPr="008560CC">
                    <w:rPr>
                      <w:rFonts w:eastAsia="ＭＳ 明朝"/>
                    </w:rPr>
                    <w:t xml:space="preserve"> College of Economics &amp; Management, Shanghai Jiao Tong University, No. 1954 </w:t>
                  </w:r>
                  <w:proofErr w:type="spellStart"/>
                  <w:r w:rsidRPr="008560CC">
                    <w:rPr>
                      <w:rFonts w:eastAsia="ＭＳ 明朝"/>
                    </w:rPr>
                    <w:t>Huashan</w:t>
                  </w:r>
                  <w:proofErr w:type="spellEnd"/>
                  <w:r w:rsidRPr="008560CC">
                    <w:rPr>
                      <w:rFonts w:eastAsia="ＭＳ 明朝"/>
                    </w:rPr>
                    <w:t xml:space="preserve"> Road, Shanghai, China.</w:t>
                  </w:r>
                  <w:r w:rsidRPr="008560CC">
                    <w:rPr>
                      <w:rFonts w:eastAsia="ＭＳ 明朝" w:hint="eastAsia"/>
                      <w:lang w:eastAsia="ja-JP"/>
                    </w:rPr>
                    <w:t xml:space="preserve">  P</w:t>
                  </w:r>
                  <w:r w:rsidRPr="008560CC">
                    <w:rPr>
                      <w:rFonts w:eastAsia="ＭＳ 明朝"/>
                    </w:rPr>
                    <w:t>hone: (86) 21-52301575, (86) 21-52302052</w:t>
                  </w:r>
                </w:p>
              </w:tc>
            </w:tr>
          </w:tbl>
          <w:p w14:paraId="33DC2AD0" w14:textId="77777777" w:rsidR="008560CC" w:rsidRPr="00094954" w:rsidRDefault="008560CC" w:rsidP="00F74BA5">
            <w:pPr>
              <w:pStyle w:val="Default"/>
              <w:jc w:val="both"/>
              <w:rPr>
                <w:rFonts w:ascii="Times New Roman" w:hAnsi="Times New Roman"/>
                <w:lang w:eastAsia="ja-JP"/>
              </w:rPr>
            </w:pPr>
          </w:p>
        </w:tc>
      </w:tr>
    </w:tbl>
    <w:p w14:paraId="1BA2ECFF" w14:textId="77777777" w:rsidR="00611646" w:rsidRDefault="00611646" w:rsidP="007C3DE8">
      <w:pPr>
        <w:rPr>
          <w:b/>
          <w:lang w:eastAsia="ja-JP"/>
        </w:rPr>
      </w:pPr>
    </w:p>
    <w:p w14:paraId="546AC282" w14:textId="77777777" w:rsidR="0083631F" w:rsidRPr="00DB0FDC" w:rsidRDefault="0083631F" w:rsidP="007C3DE8">
      <w:pPr>
        <w:rPr>
          <w:b/>
        </w:rPr>
      </w:pPr>
      <w:r w:rsidRPr="00DB0FDC">
        <w:rPr>
          <w:rFonts w:hint="eastAsia"/>
          <w:b/>
        </w:rPr>
        <w:t xml:space="preserve">3. </w:t>
      </w:r>
      <w:r w:rsidR="000E7E27" w:rsidRPr="00DB0FDC">
        <w:rPr>
          <w:rFonts w:hint="eastAsia"/>
          <w:b/>
        </w:rPr>
        <w:t>Greeting</w:t>
      </w:r>
      <w:r w:rsidR="00611646">
        <w:rPr>
          <w:rFonts w:hint="eastAsia"/>
          <w:b/>
          <w:lang w:eastAsia="ja-JP"/>
        </w:rPr>
        <w:t>s</w:t>
      </w:r>
      <w:r w:rsidR="000E7E27" w:rsidRPr="00DB0FDC">
        <w:rPr>
          <w:rFonts w:hint="eastAsia"/>
          <w:b/>
        </w:rPr>
        <w:t xml:space="preserve"> from</w:t>
      </w:r>
      <w:r w:rsidRPr="00DB0FDC">
        <w:rPr>
          <w:b/>
        </w:rPr>
        <w:t xml:space="preserve"> the 201</w:t>
      </w:r>
      <w:r w:rsidRPr="00DB0FDC">
        <w:rPr>
          <w:rFonts w:hint="eastAsia"/>
          <w:b/>
        </w:rPr>
        <w:t>6</w:t>
      </w:r>
      <w:r w:rsidRPr="00DB0FDC">
        <w:rPr>
          <w:b/>
        </w:rPr>
        <w:t xml:space="preserve"> Annual Conference </w:t>
      </w:r>
      <w:r w:rsidR="000E7E27" w:rsidRPr="00DB0FDC">
        <w:rPr>
          <w:rFonts w:hint="eastAsia"/>
          <w:b/>
        </w:rPr>
        <w:t xml:space="preserve">Organizer </w:t>
      </w:r>
      <w:r w:rsidRPr="00DB0FDC">
        <w:rPr>
          <w:b/>
        </w:rPr>
        <w:t xml:space="preserve">in </w:t>
      </w:r>
      <w:r w:rsidRPr="00DB0FDC">
        <w:rPr>
          <w:rFonts w:hint="eastAsia"/>
          <w:b/>
        </w:rPr>
        <w:t>Taipei, Taiwan</w:t>
      </w:r>
    </w:p>
    <w:tbl>
      <w:tblPr>
        <w:tblStyle w:val="TableGrid"/>
        <w:tblW w:w="9782" w:type="dxa"/>
        <w:tblInd w:w="-318" w:type="dxa"/>
        <w:tblLayout w:type="fixed"/>
        <w:tblLook w:val="04A0" w:firstRow="1" w:lastRow="0" w:firstColumn="1" w:lastColumn="0" w:noHBand="0" w:noVBand="1"/>
      </w:tblPr>
      <w:tblGrid>
        <w:gridCol w:w="5388"/>
        <w:gridCol w:w="4394"/>
      </w:tblGrid>
      <w:tr w:rsidR="000E7E27" w14:paraId="1D162735" w14:textId="77777777" w:rsidTr="00C61535">
        <w:tc>
          <w:tcPr>
            <w:tcW w:w="9782" w:type="dxa"/>
            <w:gridSpan w:val="2"/>
          </w:tcPr>
          <w:p w14:paraId="1EB4E732" w14:textId="77777777" w:rsidR="000E7E27" w:rsidRDefault="000E7E27" w:rsidP="007C3DE8">
            <w:pPr>
              <w:rPr>
                <w:sz w:val="28"/>
                <w:szCs w:val="28"/>
              </w:rPr>
            </w:pPr>
            <w:r>
              <w:rPr>
                <w:noProof/>
                <w:lang w:val="en-GB" w:eastAsia="ja-JP"/>
              </w:rPr>
              <w:drawing>
                <wp:inline distT="0" distB="0" distL="0" distR="0" wp14:anchorId="66B772A7" wp14:editId="75F0E836">
                  <wp:extent cx="6045883" cy="1526650"/>
                  <wp:effectExtent l="0" t="0" r="0" b="0"/>
                  <wp:docPr id="39" name="図 39" descr="http://www.dab.hi-ho.ne.jp/s-ueno/APMAA_asia/index.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http://www.dab.hi-ho.ne.jp/s-ueno/APMAA_asia/index.3.JPG"/>
                          <pic:cNvPicPr>
                            <a:picLocks noChangeAspect="1" noChangeArrowheads="1"/>
                          </pic:cNvPicPr>
                        </pic:nvPicPr>
                        <pic:blipFill rotWithShape="1">
                          <a:blip r:embed="rId88">
                            <a:extLst>
                              <a:ext uri="{28A0092B-C50C-407E-A947-70E740481C1C}">
                                <a14:useLocalDpi xmlns:a14="http://schemas.microsoft.com/office/drawing/2010/main" val="0"/>
                              </a:ext>
                            </a:extLst>
                          </a:blip>
                          <a:srcRect l="-1" t="9225" r="-1455" b="5327"/>
                          <a:stretch/>
                        </pic:blipFill>
                        <pic:spPr bwMode="auto">
                          <a:xfrm>
                            <a:off x="0" y="0"/>
                            <a:ext cx="6045578" cy="15265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E7E27" w14:paraId="7330D018" w14:textId="77777777" w:rsidTr="002F3A61">
        <w:tc>
          <w:tcPr>
            <w:tcW w:w="9782" w:type="dxa"/>
            <w:gridSpan w:val="2"/>
          </w:tcPr>
          <w:p w14:paraId="75EADF03" w14:textId="77777777" w:rsidR="000E7E27" w:rsidRPr="000E7E27" w:rsidRDefault="000E7E27" w:rsidP="007C3DE8">
            <w:pPr>
              <w:rPr>
                <w:lang w:eastAsia="zh-TW"/>
              </w:rPr>
            </w:pPr>
            <w:r w:rsidRPr="000E7E27">
              <w:rPr>
                <w:lang w:eastAsia="zh-TW"/>
              </w:rPr>
              <w:t>On behalf of our organizing committees, I want to express our gratitude that APMAA g</w:t>
            </w:r>
            <w:r w:rsidR="00474B23">
              <w:rPr>
                <w:lang w:eastAsia="zh-TW"/>
              </w:rPr>
              <w:t>ave</w:t>
            </w:r>
            <w:r w:rsidRPr="000E7E27">
              <w:rPr>
                <w:lang w:eastAsia="zh-TW"/>
              </w:rPr>
              <w:t xml:space="preserve"> us the opportunity to host this joint conference. We would like to extend special thanks to Professor Ueno and the APMAA Board of Directors for giving us the benefit of their experience </w:t>
            </w:r>
            <w:proofErr w:type="gramStart"/>
            <w:r w:rsidRPr="000E7E27">
              <w:rPr>
                <w:lang w:eastAsia="zh-TW"/>
              </w:rPr>
              <w:t>with</w:t>
            </w:r>
            <w:proofErr w:type="gramEnd"/>
            <w:r w:rsidRPr="000E7E27">
              <w:rPr>
                <w:lang w:eastAsia="zh-TW"/>
              </w:rPr>
              <w:t xml:space="preserve"> managing and arranging a conference.</w:t>
            </w:r>
          </w:p>
          <w:p w14:paraId="4E7A7039" w14:textId="77777777" w:rsidR="000E7E27" w:rsidRPr="000E7E27" w:rsidRDefault="000E7E27" w:rsidP="007C3DE8">
            <w:pPr>
              <w:rPr>
                <w:lang w:eastAsia="zh-TW"/>
              </w:rPr>
            </w:pPr>
            <w:r w:rsidRPr="000E7E27">
              <w:rPr>
                <w:lang w:eastAsia="zh-TW"/>
              </w:rPr>
              <w:t xml:space="preserve">I’d also like to extend our thanks to all of you who attended the APMAA 2016 conference. It was a fruitful conference for all of us, and we hope you enjoyed </w:t>
            </w:r>
            <w:proofErr w:type="gramStart"/>
            <w:r w:rsidRPr="000E7E27">
              <w:rPr>
                <w:lang w:eastAsia="zh-TW"/>
              </w:rPr>
              <w:t>all of</w:t>
            </w:r>
            <w:proofErr w:type="gramEnd"/>
            <w:r w:rsidRPr="000E7E27">
              <w:rPr>
                <w:lang w:eastAsia="zh-TW"/>
              </w:rPr>
              <w:t xml:space="preserve"> the events and activities we arranged for while you were here. We are pleased to provide a global platform not only for sharing research ideas, but also for building lasting friendships. We appreciate having been given the chance to host this joint conference. </w:t>
            </w:r>
          </w:p>
          <w:p w14:paraId="4A30178B" w14:textId="77777777" w:rsidR="000E7E27" w:rsidRPr="000E7E27" w:rsidRDefault="007A3D02" w:rsidP="007C3DE8">
            <w:pPr>
              <w:rPr>
                <w:rFonts w:ascii="Arial" w:hAnsi="Arial" w:cs="Arial"/>
                <w:lang w:eastAsia="zh-TW"/>
              </w:rPr>
            </w:pPr>
            <w:r>
              <w:rPr>
                <w:lang w:eastAsia="zh-TW"/>
              </w:rPr>
              <w:t>Thank you again.</w:t>
            </w:r>
            <w:r w:rsidR="000E7E27" w:rsidRPr="000E7E27">
              <w:rPr>
                <w:lang w:eastAsia="zh-TW"/>
              </w:rPr>
              <w:t xml:space="preserve"> I look forward to staying in </w:t>
            </w:r>
            <w:proofErr w:type="gramStart"/>
            <w:r w:rsidR="000E7E27" w:rsidRPr="000E7E27">
              <w:rPr>
                <w:lang w:eastAsia="zh-TW"/>
              </w:rPr>
              <w:t>touch, and</w:t>
            </w:r>
            <w:proofErr w:type="gramEnd"/>
            <w:r w:rsidR="000E7E27" w:rsidRPr="000E7E27">
              <w:rPr>
                <w:lang w:eastAsia="zh-TW"/>
              </w:rPr>
              <w:t xml:space="preserve"> maintaining a lasting professional relationship.</w:t>
            </w:r>
          </w:p>
          <w:p w14:paraId="32040B5C" w14:textId="77777777" w:rsidR="000E7E27" w:rsidRDefault="004E0013" w:rsidP="007C3DE8">
            <w:r w:rsidRPr="000E7E27">
              <w:rPr>
                <w:noProof/>
                <w:lang w:val="en-GB" w:eastAsia="ja-JP"/>
              </w:rPr>
              <w:drawing>
                <wp:anchor distT="0" distB="0" distL="114300" distR="114300" simplePos="0" relativeHeight="251667968" behindDoc="0" locked="0" layoutInCell="1" allowOverlap="1" wp14:anchorId="5728BBD4" wp14:editId="50BAA994">
                  <wp:simplePos x="0" y="0"/>
                  <wp:positionH relativeFrom="column">
                    <wp:posOffset>3810</wp:posOffset>
                  </wp:positionH>
                  <wp:positionV relativeFrom="paragraph">
                    <wp:posOffset>338455</wp:posOffset>
                  </wp:positionV>
                  <wp:extent cx="862330" cy="902970"/>
                  <wp:effectExtent l="0" t="0" r="0" b="0"/>
                  <wp:wrapSquare wrapText="bothSides"/>
                  <wp:docPr id="35" name="図 8" descr="http://apmaa.org/APMAA/peopl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apmaa.org/APMAA/people5.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862330" cy="902970"/>
                          </a:xfrm>
                          <a:prstGeom prst="rect">
                            <a:avLst/>
                          </a:prstGeom>
                          <a:noFill/>
                          <a:ln>
                            <a:noFill/>
                          </a:ln>
                        </pic:spPr>
                      </pic:pic>
                    </a:graphicData>
                  </a:graphic>
                  <wp14:sizeRelH relativeFrom="page">
                    <wp14:pctWidth>0</wp14:pctWidth>
                  </wp14:sizeRelH>
                  <wp14:sizeRelV relativeFrom="page">
                    <wp14:pctHeight>0</wp14:pctHeight>
                  </wp14:sizeRelV>
                </wp:anchor>
              </w:drawing>
            </w:r>
            <w:r w:rsidR="000E7E27" w:rsidRPr="000E7E27">
              <w:t>All the best,</w:t>
            </w:r>
          </w:p>
          <w:p w14:paraId="6034966C" w14:textId="77777777" w:rsidR="004E0013" w:rsidRDefault="004E0013" w:rsidP="004E0013">
            <w:pPr>
              <w:rPr>
                <w:szCs w:val="21"/>
                <w:lang w:eastAsia="ja-JP"/>
              </w:rPr>
            </w:pPr>
          </w:p>
          <w:p w14:paraId="5C7B8A72" w14:textId="77777777" w:rsidR="000E7E27" w:rsidRDefault="000E7E27" w:rsidP="004E0013">
            <w:pPr>
              <w:rPr>
                <w:lang w:eastAsia="ja-JP"/>
              </w:rPr>
            </w:pPr>
            <w:r w:rsidRPr="000E7E27">
              <w:rPr>
                <w:rFonts w:eastAsia="DFKai-SB"/>
                <w:szCs w:val="21"/>
              </w:rPr>
              <w:t>Hsuan-lien Chu</w:t>
            </w:r>
            <w:r w:rsidRPr="000E7E27">
              <w:rPr>
                <w:szCs w:val="21"/>
              </w:rPr>
              <w:t>,</w:t>
            </w:r>
            <w:r w:rsidRPr="000E7E27">
              <w:rPr>
                <w:rFonts w:hint="eastAsia"/>
                <w:bCs/>
              </w:rPr>
              <w:br/>
            </w:r>
            <w:r w:rsidRPr="000E7E27">
              <w:t>Chair, 2016 Asia-Pacific Management Accounting Association</w:t>
            </w:r>
          </w:p>
          <w:p w14:paraId="0A7B0FC2" w14:textId="77777777" w:rsidR="00611646" w:rsidRDefault="00611646" w:rsidP="004E0013">
            <w:pPr>
              <w:rPr>
                <w:lang w:eastAsia="ja-JP"/>
              </w:rPr>
            </w:pPr>
          </w:p>
          <w:p w14:paraId="2E183EE0" w14:textId="77777777" w:rsidR="00611646" w:rsidRDefault="00611646" w:rsidP="004E0013">
            <w:pPr>
              <w:rPr>
                <w:lang w:eastAsia="ja-JP"/>
              </w:rPr>
            </w:pPr>
          </w:p>
        </w:tc>
      </w:tr>
      <w:tr w:rsidR="000E7E27" w14:paraId="185ABA67" w14:textId="77777777" w:rsidTr="002F3A61">
        <w:tc>
          <w:tcPr>
            <w:tcW w:w="9782" w:type="dxa"/>
            <w:gridSpan w:val="2"/>
          </w:tcPr>
          <w:p w14:paraId="32AC15D1" w14:textId="77777777" w:rsidR="000E7E27" w:rsidRPr="000E7E27" w:rsidRDefault="000E7E27" w:rsidP="007C3DE8">
            <w:r w:rsidRPr="000E7E27">
              <w:t>On behalf of the chair</w:t>
            </w:r>
            <w:r w:rsidR="00E806C9">
              <w:t xml:space="preserve"> </w:t>
            </w:r>
            <w:r w:rsidRPr="000E7E27">
              <w:t xml:space="preserve">of </w:t>
            </w:r>
            <w:r w:rsidRPr="007C3DE8">
              <w:t>the</w:t>
            </w:r>
            <w:r w:rsidRPr="000E7E27">
              <w:t xml:space="preserve"> doctoral colloquium, and the organizing committees, I want to express my welcome and thanks </w:t>
            </w:r>
            <w:r w:rsidR="005B7290">
              <w:t xml:space="preserve">to </w:t>
            </w:r>
            <w:r w:rsidRPr="000E7E27">
              <w:t>all participants.</w:t>
            </w:r>
          </w:p>
          <w:p w14:paraId="0ECDB863" w14:textId="77777777" w:rsidR="000E7E27" w:rsidRPr="000E7E27" w:rsidRDefault="000E7E27" w:rsidP="007C3DE8">
            <w:r w:rsidRPr="000E7E27">
              <w:t>This year, we ha</w:t>
            </w:r>
            <w:r w:rsidR="00191393">
              <w:t>d</w:t>
            </w:r>
            <w:r w:rsidRPr="000E7E27">
              <w:t xml:space="preserve"> 7</w:t>
            </w:r>
            <w:r w:rsidR="00191393">
              <w:t xml:space="preserve"> </w:t>
            </w:r>
            <w:r w:rsidRPr="000E7E27">
              <w:t>doctoral proposals</w:t>
            </w:r>
            <w:r w:rsidR="00793A93">
              <w:t xml:space="preserve">, </w:t>
            </w:r>
            <w:r w:rsidRPr="000E7E27">
              <w:t>which we</w:t>
            </w:r>
            <w:r w:rsidR="00191393">
              <w:t xml:space="preserve"> </w:t>
            </w:r>
            <w:r w:rsidRPr="000E7E27">
              <w:t xml:space="preserve">separated into two parts and presented in different conference rooms at the </w:t>
            </w:r>
            <w:proofErr w:type="spellStart"/>
            <w:r w:rsidRPr="000E7E27">
              <w:t>NTPU</w:t>
            </w:r>
            <w:proofErr w:type="spellEnd"/>
            <w:r w:rsidRPr="000E7E27">
              <w:t xml:space="preserve"> downtown campus. I would like to extend my gratitude to the help of Prof. Ni Putu Sri </w:t>
            </w:r>
            <w:proofErr w:type="spellStart"/>
            <w:r w:rsidRPr="000E7E27">
              <w:t>Harta</w:t>
            </w:r>
            <w:proofErr w:type="spellEnd"/>
            <w:r w:rsidRPr="000E7E27">
              <w:t xml:space="preserve"> </w:t>
            </w:r>
            <w:proofErr w:type="spellStart"/>
            <w:r w:rsidRPr="000E7E27">
              <w:t>Mimba</w:t>
            </w:r>
            <w:proofErr w:type="spellEnd"/>
            <w:r w:rsidRPr="000E7E27">
              <w:t>, and Prof. Masumi Nakashima. They were excellent moderators and arranged the sections successfully. In addition, I would like to thank all discussants for sharing their suggestions and knowledge with the doctoral students. </w:t>
            </w:r>
            <w:r w:rsidR="00B76B64">
              <w:t>L</w:t>
            </w:r>
            <w:r w:rsidRPr="000E7E27">
              <w:t>ast</w:t>
            </w:r>
            <w:r w:rsidR="00B76B64">
              <w:t>ly</w:t>
            </w:r>
            <w:r w:rsidRPr="000E7E27">
              <w:t xml:space="preserve">, I would like to </w:t>
            </w:r>
            <w:proofErr w:type="gramStart"/>
            <w:r w:rsidRPr="000E7E27">
              <w:t>thanks</w:t>
            </w:r>
            <w:proofErr w:type="gramEnd"/>
            <w:r w:rsidRPr="000E7E27">
              <w:t xml:space="preserve"> all doctoral students and all participa</w:t>
            </w:r>
            <w:r w:rsidR="00B76B64">
              <w:t>n</w:t>
            </w:r>
            <w:r w:rsidRPr="000E7E27">
              <w:t>ts for their contribution.</w:t>
            </w:r>
          </w:p>
          <w:p w14:paraId="0527700E" w14:textId="77777777" w:rsidR="000E7E27" w:rsidRPr="000E7E27" w:rsidRDefault="000E7E27" w:rsidP="007C3DE8">
            <w:r w:rsidRPr="000E7E27">
              <w:t>Thank you ag</w:t>
            </w:r>
            <w:r w:rsidRPr="000E7E27">
              <w:rPr>
                <w:rFonts w:hint="eastAsia"/>
              </w:rPr>
              <w:t>a</w:t>
            </w:r>
            <w:r w:rsidRPr="000E7E27">
              <w:t>in</w:t>
            </w:r>
            <w:r w:rsidRPr="000E7E27">
              <w:rPr>
                <w:rFonts w:hint="eastAsia"/>
              </w:rPr>
              <w:t>. W</w:t>
            </w:r>
            <w:r w:rsidRPr="000E7E27">
              <w:t xml:space="preserve">ithout all of you, the success of the APMAA 2016 Conference wouldn’t have </w:t>
            </w:r>
            <w:r w:rsidRPr="000E7E27">
              <w:lastRenderedPageBreak/>
              <w:t>been possible. </w:t>
            </w:r>
          </w:p>
          <w:p w14:paraId="55028481" w14:textId="77777777" w:rsidR="000E7E27" w:rsidRDefault="000E7E27" w:rsidP="007C3DE8">
            <w:r w:rsidRPr="000E7E27">
              <w:t>All the best,</w:t>
            </w:r>
          </w:p>
          <w:p w14:paraId="5CA22446" w14:textId="77777777" w:rsidR="001679A8" w:rsidRPr="000E7E27" w:rsidRDefault="001679A8" w:rsidP="007C3DE8"/>
          <w:p w14:paraId="53568259" w14:textId="77777777" w:rsidR="000E7E27" w:rsidRPr="000E7E27" w:rsidRDefault="000E7E27" w:rsidP="007C3DE8">
            <w:pPr>
              <w:rPr>
                <w:rFonts w:eastAsia="ＭＳ 明朝"/>
              </w:rPr>
            </w:pPr>
            <w:r w:rsidRPr="000E7E27">
              <w:t>Hsiao-Lun Lin</w:t>
            </w:r>
          </w:p>
          <w:p w14:paraId="38D35FE8" w14:textId="77777777" w:rsidR="00C61535" w:rsidRDefault="000E7E27" w:rsidP="007C3DE8">
            <w:pPr>
              <w:rPr>
                <w:sz w:val="28"/>
                <w:szCs w:val="28"/>
              </w:rPr>
            </w:pPr>
            <w:r w:rsidRPr="000E7E27">
              <w:rPr>
                <w:rFonts w:eastAsia="DFKai-SB"/>
                <w:szCs w:val="21"/>
              </w:rPr>
              <w:t>Doctoral Colloquium Chair</w:t>
            </w:r>
            <w:r w:rsidRPr="000E7E27">
              <w:t>, 2016 Asia-Pacific Management Accounting Association</w:t>
            </w:r>
          </w:p>
          <w:p w14:paraId="20131D60" w14:textId="77777777" w:rsidR="000E7E27" w:rsidRDefault="004E0013" w:rsidP="007C3DE8">
            <w:pPr>
              <w:rPr>
                <w:sz w:val="28"/>
                <w:szCs w:val="28"/>
              </w:rPr>
            </w:pPr>
            <w:r w:rsidRPr="000E7E27">
              <w:rPr>
                <w:noProof/>
                <w:lang w:val="en-GB" w:eastAsia="ja-JP"/>
              </w:rPr>
              <w:drawing>
                <wp:anchor distT="0" distB="0" distL="114300" distR="114300" simplePos="0" relativeHeight="251692544" behindDoc="0" locked="0" layoutInCell="1" allowOverlap="1" wp14:anchorId="3967ECC0" wp14:editId="62F248B5">
                  <wp:simplePos x="0" y="0"/>
                  <wp:positionH relativeFrom="column">
                    <wp:posOffset>1270</wp:posOffset>
                  </wp:positionH>
                  <wp:positionV relativeFrom="paragraph">
                    <wp:posOffset>-659765</wp:posOffset>
                  </wp:positionV>
                  <wp:extent cx="777240" cy="839470"/>
                  <wp:effectExtent l="0" t="0" r="3810" b="0"/>
                  <wp:wrapSquare wrapText="bothSides"/>
                  <wp:docPr id="46"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林孝倫大頭照1.jpg"/>
                          <pic:cNvPicPr/>
                        </pic:nvPicPr>
                        <pic:blipFill rotWithShape="1">
                          <a:blip r:embed="rId90" cstate="print">
                            <a:extLst>
                              <a:ext uri="{28A0092B-C50C-407E-A947-70E740481C1C}">
                                <a14:useLocalDpi xmlns:a14="http://schemas.microsoft.com/office/drawing/2010/main" val="0"/>
                              </a:ext>
                            </a:extLst>
                          </a:blip>
                          <a:srcRect t="9916"/>
                          <a:stretch/>
                        </pic:blipFill>
                        <pic:spPr bwMode="auto">
                          <a:xfrm>
                            <a:off x="0" y="0"/>
                            <a:ext cx="777240" cy="839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C61535" w14:paraId="3008F1E4" w14:textId="77777777" w:rsidTr="002F3A61">
        <w:trPr>
          <w:trHeight w:val="2007"/>
        </w:trPr>
        <w:tc>
          <w:tcPr>
            <w:tcW w:w="5388" w:type="dxa"/>
          </w:tcPr>
          <w:p w14:paraId="6BADC2AE" w14:textId="77777777" w:rsidR="002E5F80" w:rsidRDefault="00C61535" w:rsidP="007C3DE8">
            <w:r>
              <w:rPr>
                <w:rFonts w:hint="eastAsia"/>
                <w:noProof/>
                <w:sz w:val="28"/>
                <w:szCs w:val="28"/>
                <w:lang w:val="en-GB" w:eastAsia="ja-JP"/>
              </w:rPr>
              <w:lastRenderedPageBreak/>
              <w:drawing>
                <wp:anchor distT="0" distB="0" distL="114300" distR="114300" simplePos="0" relativeHeight="251670016" behindDoc="1" locked="0" layoutInCell="1" allowOverlap="1" wp14:anchorId="18DDDB17" wp14:editId="12AE37E4">
                  <wp:simplePos x="0" y="0"/>
                  <wp:positionH relativeFrom="column">
                    <wp:posOffset>80010</wp:posOffset>
                  </wp:positionH>
                  <wp:positionV relativeFrom="paragraph">
                    <wp:posOffset>48260</wp:posOffset>
                  </wp:positionV>
                  <wp:extent cx="2846070" cy="1233170"/>
                  <wp:effectExtent l="0" t="0" r="0" b="5080"/>
                  <wp:wrapTight wrapText="bothSides">
                    <wp:wrapPolygon edited="0">
                      <wp:start x="0" y="0"/>
                      <wp:lineTo x="0" y="21355"/>
                      <wp:lineTo x="21398" y="21355"/>
                      <wp:lineTo x="21398" y="0"/>
                      <wp:lineTo x="0" y="0"/>
                    </wp:wrapPolygon>
                  </wp:wrapTight>
                  <wp:docPr id="44" name="図 44" descr="http://www.dab.hi-ho.ne.jp/s-ueno/APMAA_asia/APMAA_2016_c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http://www.dab.hi-ho.ne.jp/s-ueno/APMAA_asia/APMAA_2016_c4.JPG"/>
                          <pic:cNvPicPr>
                            <a:picLocks noChangeAspect="1" noChangeArrowheads="1"/>
                          </pic:cNvPicPr>
                        </pic:nvPicPr>
                        <pic:blipFill>
                          <a:blip r:embed="rId91">
                            <a:extLst>
                              <a:ext uri="{BEBA8EAE-BF5A-486C-A8C5-ECC9F3942E4B}">
                                <a14:imgProps xmlns:a14="http://schemas.microsoft.com/office/drawing/2010/main">
                                  <a14:imgLayer r:embed="rId9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846070" cy="12331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 xml:space="preserve"> </w:t>
            </w:r>
          </w:p>
          <w:p w14:paraId="04126F12" w14:textId="77777777" w:rsidR="002E5F80" w:rsidRDefault="002E5F80" w:rsidP="007C3DE8"/>
          <w:p w14:paraId="523BC1B5" w14:textId="77777777" w:rsidR="002E5F80" w:rsidRDefault="002E5F80" w:rsidP="007C3DE8"/>
          <w:p w14:paraId="5983111F" w14:textId="77777777" w:rsidR="002E5F80" w:rsidRDefault="002E5F80" w:rsidP="007C3DE8"/>
          <w:p w14:paraId="1434C056" w14:textId="77777777" w:rsidR="002E5F80" w:rsidRDefault="002E5F80" w:rsidP="007C3DE8"/>
          <w:p w14:paraId="46C35033" w14:textId="77777777" w:rsidR="002E5F80" w:rsidRDefault="002E5F80" w:rsidP="007C3DE8"/>
          <w:p w14:paraId="4DE88DC4" w14:textId="77777777" w:rsidR="00C61535" w:rsidRDefault="00C61535" w:rsidP="007C3DE8">
            <w:r>
              <w:t>A</w:t>
            </w:r>
            <w:r>
              <w:rPr>
                <w:rFonts w:hint="eastAsia"/>
              </w:rPr>
              <w:t xml:space="preserve">t </w:t>
            </w:r>
            <w:r w:rsidRPr="002E5F80">
              <w:rPr>
                <w:rFonts w:hint="eastAsia"/>
              </w:rPr>
              <w:t>Gala Dinner</w:t>
            </w:r>
            <w:r w:rsidR="002E5F80">
              <w:rPr>
                <w:rFonts w:hint="eastAsia"/>
              </w:rPr>
              <w:t xml:space="preserve">, </w:t>
            </w:r>
            <w:r w:rsidR="002E5F80" w:rsidRPr="004E0013">
              <w:rPr>
                <w:rFonts w:hint="eastAsia"/>
                <w:color w:val="0000CC"/>
              </w:rPr>
              <w:t>The Sherwood Taipei</w:t>
            </w:r>
            <w:r w:rsidR="002E5F80">
              <w:rPr>
                <w:rFonts w:hint="eastAsia"/>
              </w:rPr>
              <w:t>,</w:t>
            </w:r>
            <w:r w:rsidRPr="002E5F80">
              <w:rPr>
                <w:rFonts w:hint="eastAsia"/>
              </w:rPr>
              <w:t xml:space="preserve"> on </w:t>
            </w:r>
            <w:r w:rsidR="001B0C67">
              <w:rPr>
                <w:rFonts w:hint="eastAsia"/>
              </w:rPr>
              <w:t>Nov.</w:t>
            </w:r>
            <w:r w:rsidRPr="002E5F80">
              <w:rPr>
                <w:rFonts w:hint="eastAsia"/>
              </w:rPr>
              <w:t xml:space="preserve"> 5</w:t>
            </w:r>
          </w:p>
        </w:tc>
        <w:tc>
          <w:tcPr>
            <w:tcW w:w="4394" w:type="dxa"/>
          </w:tcPr>
          <w:p w14:paraId="6D937EDA" w14:textId="77777777" w:rsidR="00C61535" w:rsidRDefault="00C61535" w:rsidP="007C3DE8">
            <w:r>
              <w:rPr>
                <w:noProof/>
                <w:lang w:val="en-GB" w:eastAsia="ja-JP"/>
              </w:rPr>
              <w:drawing>
                <wp:inline distT="0" distB="0" distL="0" distR="0" wp14:anchorId="0B811C93" wp14:editId="7331EF0B">
                  <wp:extent cx="2624685" cy="1288111"/>
                  <wp:effectExtent l="0" t="0" r="4445" b="7620"/>
                  <wp:docPr id="37"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_43958305.jpg"/>
                          <pic:cNvPicPr/>
                        </pic:nvPicPr>
                        <pic:blipFill rotWithShape="1">
                          <a:blip r:embed="rId93" cstate="print">
                            <a:extLst>
                              <a:ext uri="{BEBA8EAE-BF5A-486C-A8C5-ECC9F3942E4B}">
                                <a14:imgProps xmlns:a14="http://schemas.microsoft.com/office/drawing/2010/main">
                                  <a14:imgLayer r:embed="rId94">
                                    <a14:imgEffect>
                                      <a14:colorTemperature colorTemp="11200"/>
                                    </a14:imgEffect>
                                    <a14:imgEffect>
                                      <a14:brightnessContrast bright="40000" contrast="-20000"/>
                                    </a14:imgEffect>
                                  </a14:imgLayer>
                                </a14:imgProps>
                              </a:ext>
                              <a:ext uri="{28A0092B-C50C-407E-A947-70E740481C1C}">
                                <a14:useLocalDpi xmlns:a14="http://schemas.microsoft.com/office/drawing/2010/main" val="0"/>
                              </a:ext>
                            </a:extLst>
                          </a:blip>
                          <a:srcRect t="21329" r="1972" b="13211"/>
                          <a:stretch/>
                        </pic:blipFill>
                        <pic:spPr bwMode="auto">
                          <a:xfrm>
                            <a:off x="0" y="0"/>
                            <a:ext cx="2635207" cy="1293275"/>
                          </a:xfrm>
                          <a:prstGeom prst="rect">
                            <a:avLst/>
                          </a:prstGeom>
                          <a:ln>
                            <a:noFill/>
                          </a:ln>
                          <a:extLst>
                            <a:ext uri="{53640926-AAD7-44D8-BBD7-CCE9431645EC}">
                              <a14:shadowObscured xmlns:a14="http://schemas.microsoft.com/office/drawing/2010/main"/>
                            </a:ext>
                          </a:extLst>
                        </pic:spPr>
                      </pic:pic>
                    </a:graphicData>
                  </a:graphic>
                </wp:inline>
              </w:drawing>
            </w:r>
          </w:p>
          <w:p w14:paraId="4E766B8D" w14:textId="77777777" w:rsidR="002F3A61" w:rsidRPr="002E5F80" w:rsidRDefault="002F3A61" w:rsidP="007C3DE8">
            <w:r w:rsidRPr="00E9158B">
              <w:t xml:space="preserve">At </w:t>
            </w:r>
            <w:r w:rsidRPr="004E0013">
              <w:rPr>
                <w:color w:val="0000CC"/>
              </w:rPr>
              <w:t xml:space="preserve">National Palace </w:t>
            </w:r>
            <w:r w:rsidR="004E0013" w:rsidRPr="004E0013">
              <w:rPr>
                <w:color w:val="0000CC"/>
              </w:rPr>
              <w:t>Museum</w:t>
            </w:r>
            <w:r w:rsidRPr="00E9158B">
              <w:t xml:space="preserve"> in Taipei</w:t>
            </w:r>
            <w:r w:rsidR="001B0C67" w:rsidRPr="00E9158B">
              <w:rPr>
                <w:rFonts w:hint="eastAsia"/>
              </w:rPr>
              <w:t xml:space="preserve"> on Nov. 7</w:t>
            </w:r>
          </w:p>
        </w:tc>
      </w:tr>
    </w:tbl>
    <w:p w14:paraId="6234805B" w14:textId="77777777" w:rsidR="001679A8" w:rsidRDefault="001679A8" w:rsidP="007C3DE8"/>
    <w:p w14:paraId="132D1CAC" w14:textId="77777777" w:rsidR="003122F8" w:rsidRPr="00DB0FDC" w:rsidRDefault="00A97334" w:rsidP="007C3DE8">
      <w:pPr>
        <w:rPr>
          <w:b/>
          <w:lang w:eastAsia="ja-JP"/>
        </w:rPr>
      </w:pPr>
      <w:r w:rsidRPr="00DB0FDC">
        <w:rPr>
          <w:rFonts w:hint="eastAsia"/>
          <w:b/>
        </w:rPr>
        <w:t>4</w:t>
      </w:r>
      <w:r w:rsidR="003122F8" w:rsidRPr="00DB0FDC">
        <w:rPr>
          <w:b/>
        </w:rPr>
        <w:t xml:space="preserve">. </w:t>
      </w:r>
      <w:r w:rsidR="00FD4211" w:rsidRPr="00DB0FDC">
        <w:rPr>
          <w:b/>
        </w:rPr>
        <w:t>201</w:t>
      </w:r>
      <w:r w:rsidR="00FD4211" w:rsidRPr="00DB0FDC">
        <w:rPr>
          <w:rFonts w:hint="eastAsia"/>
          <w:b/>
        </w:rPr>
        <w:t>7</w:t>
      </w:r>
      <w:r w:rsidR="00FD4211" w:rsidRPr="00DB0FDC">
        <w:rPr>
          <w:b/>
        </w:rPr>
        <w:t xml:space="preserve"> </w:t>
      </w:r>
      <w:r w:rsidR="003122F8" w:rsidRPr="00DB0FDC">
        <w:rPr>
          <w:b/>
        </w:rPr>
        <w:t xml:space="preserve">APMAA Steering </w:t>
      </w:r>
      <w:r w:rsidR="00FD4211" w:rsidRPr="00DB0FDC">
        <w:rPr>
          <w:b/>
        </w:rPr>
        <w:t>Committee</w:t>
      </w:r>
      <w:r w:rsidR="00FD4211">
        <w:rPr>
          <w:b/>
          <w:lang w:eastAsia="ja-JP"/>
        </w:rPr>
        <w:t xml:space="preserve"> Members</w:t>
      </w:r>
    </w:p>
    <w:tbl>
      <w:tblPr>
        <w:tblW w:w="9781" w:type="dxa"/>
        <w:tblInd w:w="-459" w:type="dxa"/>
        <w:tblBorders>
          <w:top w:val="single" w:sz="12" w:space="0" w:color="0038A8"/>
          <w:left w:val="single" w:sz="12" w:space="0" w:color="0038A8"/>
          <w:bottom w:val="single" w:sz="12" w:space="0" w:color="0038A8"/>
          <w:right w:val="single" w:sz="12" w:space="0" w:color="0038A8"/>
          <w:insideH w:val="single" w:sz="12" w:space="0" w:color="0038A8"/>
          <w:insideV w:val="single" w:sz="12" w:space="0" w:color="0038A8"/>
        </w:tblBorders>
        <w:tblLook w:val="01E0" w:firstRow="1" w:lastRow="1" w:firstColumn="1" w:lastColumn="1" w:noHBand="0" w:noVBand="0"/>
      </w:tblPr>
      <w:tblGrid>
        <w:gridCol w:w="9781"/>
      </w:tblGrid>
      <w:tr w:rsidR="00783114" w:rsidRPr="00094954" w14:paraId="68F2E47D" w14:textId="77777777" w:rsidTr="00020A30">
        <w:trPr>
          <w:trHeight w:val="492"/>
        </w:trPr>
        <w:tc>
          <w:tcPr>
            <w:tcW w:w="9781" w:type="dxa"/>
          </w:tcPr>
          <w:p w14:paraId="44B19E64" w14:textId="77777777" w:rsidR="00783114" w:rsidRPr="00094954" w:rsidRDefault="00783114" w:rsidP="009E410E">
            <w:pPr>
              <w:pStyle w:val="NoSpacing"/>
              <w:jc w:val="center"/>
            </w:pPr>
            <w:r w:rsidRPr="00094954">
              <w:rPr>
                <w:rFonts w:eastAsia="Times New Roman"/>
                <w:b/>
              </w:rPr>
              <w:t>201</w:t>
            </w:r>
            <w:r w:rsidR="00165DCF">
              <w:rPr>
                <w:rFonts w:hint="eastAsia"/>
                <w:b/>
                <w:lang w:eastAsia="ja-JP"/>
              </w:rPr>
              <w:t>7</w:t>
            </w:r>
            <w:r w:rsidR="000F6FF7" w:rsidRPr="00094954">
              <w:rPr>
                <w:b/>
              </w:rPr>
              <w:t xml:space="preserve"> </w:t>
            </w:r>
            <w:r w:rsidRPr="00094954">
              <w:rPr>
                <w:b/>
              </w:rPr>
              <w:t>Steering C</w:t>
            </w:r>
            <w:r w:rsidRPr="00094954">
              <w:rPr>
                <w:rFonts w:eastAsia="Times New Roman"/>
                <w:b/>
              </w:rPr>
              <w:t xml:space="preserve">ommittee </w:t>
            </w:r>
            <w:r w:rsidRPr="00094954">
              <w:rPr>
                <w:b/>
              </w:rPr>
              <w:t>M</w:t>
            </w:r>
            <w:r w:rsidRPr="00094954">
              <w:rPr>
                <w:rFonts w:eastAsia="Times New Roman"/>
                <w:b/>
              </w:rPr>
              <w:t>embers</w:t>
            </w:r>
            <w:r w:rsidRPr="00094954">
              <w:rPr>
                <w:rFonts w:hint="eastAsia"/>
                <w:b/>
              </w:rPr>
              <w:t xml:space="preserve"> </w:t>
            </w:r>
            <w:r w:rsidRPr="00094954">
              <w:t xml:space="preserve">as of </w:t>
            </w:r>
            <w:r w:rsidRPr="00094954">
              <w:rPr>
                <w:rFonts w:hint="eastAsia"/>
              </w:rPr>
              <w:t>January 1</w:t>
            </w:r>
            <w:r w:rsidRPr="00094954">
              <w:t>, 201</w:t>
            </w:r>
            <w:r w:rsidR="00165DCF">
              <w:rPr>
                <w:rFonts w:hint="eastAsia"/>
                <w:lang w:eastAsia="ja-JP"/>
              </w:rPr>
              <w:t>7</w:t>
            </w:r>
            <w:r w:rsidR="009E410E">
              <w:rPr>
                <w:lang w:eastAsia="ja-JP"/>
              </w:rPr>
              <w:br/>
            </w:r>
          </w:p>
          <w:tbl>
            <w:tblPr>
              <w:tblW w:w="9064" w:type="dxa"/>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0A0" w:firstRow="1" w:lastRow="0" w:firstColumn="1" w:lastColumn="0" w:noHBand="0" w:noVBand="0"/>
            </w:tblPr>
            <w:tblGrid>
              <w:gridCol w:w="1064"/>
              <w:gridCol w:w="8000"/>
            </w:tblGrid>
            <w:tr w:rsidR="00783114" w:rsidRPr="00094954" w14:paraId="6C43AAF5" w14:textId="77777777" w:rsidTr="00020A30">
              <w:trPr>
                <w:tblCellSpacing w:w="0" w:type="dxa"/>
              </w:trPr>
              <w:tc>
                <w:tcPr>
                  <w:tcW w:w="9064" w:type="dxa"/>
                  <w:gridSpan w:val="2"/>
                  <w:tcBorders>
                    <w:top w:val="outset" w:sz="6" w:space="0" w:color="auto"/>
                    <w:bottom w:val="outset" w:sz="6" w:space="0" w:color="auto"/>
                  </w:tcBorders>
                  <w:vAlign w:val="center"/>
                </w:tcPr>
                <w:p w14:paraId="6D164D19" w14:textId="77777777" w:rsidR="00783114" w:rsidRPr="00094954" w:rsidRDefault="00783114" w:rsidP="00A93049">
                  <w:pPr>
                    <w:pStyle w:val="NoSpacing"/>
                  </w:pPr>
                  <w:r w:rsidRPr="00094954">
                    <w:rPr>
                      <w:rFonts w:cs="Arial"/>
                      <w:noProof/>
                      <w:lang w:val="en-GB" w:eastAsia="ja-JP"/>
                    </w:rPr>
                    <w:drawing>
                      <wp:anchor distT="0" distB="0" distL="114300" distR="114300" simplePos="0" relativeHeight="251638272" behindDoc="1" locked="0" layoutInCell="1" allowOverlap="1" wp14:anchorId="2CF011ED" wp14:editId="10EC84B9">
                        <wp:simplePos x="0" y="0"/>
                        <wp:positionH relativeFrom="column">
                          <wp:posOffset>3197225</wp:posOffset>
                        </wp:positionH>
                        <wp:positionV relativeFrom="paragraph">
                          <wp:posOffset>597535</wp:posOffset>
                        </wp:positionV>
                        <wp:extent cx="1837055" cy="953135"/>
                        <wp:effectExtent l="0" t="0" r="0" b="0"/>
                        <wp:wrapThrough wrapText="bothSides">
                          <wp:wrapPolygon edited="0">
                            <wp:start x="0" y="0"/>
                            <wp:lineTo x="0" y="21154"/>
                            <wp:lineTo x="21279" y="21154"/>
                            <wp:lineTo x="21279" y="0"/>
                            <wp:lineTo x="0" y="0"/>
                          </wp:wrapPolygon>
                        </wp:wrapThrough>
                        <wp:docPr id="12" name="図 24" descr="https://encrypted-tbn2.gstatic.com/images?q=tbn:ANd9GcS7Ny0XwUQqH4jmTO1p1AgizreaGGWsaaXpu-2EnB5kjLy2KqJjDw">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rypted-tbn2.gstatic.com/images?q=tbn:ANd9GcS7Ny0XwUQqH4jmTO1p1AgizreaGGWsaaXpu-2EnB5kjLy2KqJjDw">
                                  <a:hlinkClick r:id="rId95"/>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837055" cy="953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4954">
                    <w:t xml:space="preserve">We welcome new volunteers on the APMAA steering committee. The responsibility of the committee is to facilitate the growth and development of APMAA. Please contact Dr. Susumu Ueno, APMAA Board Chair, if you are interested in </w:t>
                  </w:r>
                  <w:r w:rsidRPr="00094954">
                    <w:rPr>
                      <w:rFonts w:hint="eastAsia"/>
                    </w:rPr>
                    <w:t xml:space="preserve">serving in </w:t>
                  </w:r>
                  <w:r w:rsidRPr="00094954">
                    <w:t>the position.</w:t>
                  </w:r>
                </w:p>
                <w:p w14:paraId="0B98B212" w14:textId="77777777" w:rsidR="00783114" w:rsidRPr="00094954" w:rsidRDefault="00783114" w:rsidP="00A93049">
                  <w:pPr>
                    <w:pStyle w:val="NoSpacing"/>
                    <w:rPr>
                      <w:b/>
                    </w:rPr>
                  </w:pPr>
                  <w:r w:rsidRPr="00094954">
                    <w:rPr>
                      <w:noProof/>
                      <w:lang w:val="en-GB" w:eastAsia="ja-JP"/>
                    </w:rPr>
                    <w:drawing>
                      <wp:anchor distT="0" distB="0" distL="0" distR="0" simplePos="0" relativeHeight="251637248" behindDoc="0" locked="0" layoutInCell="1" allowOverlap="0" wp14:anchorId="5CAC5598" wp14:editId="5A5C7E63">
                        <wp:simplePos x="0" y="0"/>
                        <wp:positionH relativeFrom="column">
                          <wp:posOffset>340995</wp:posOffset>
                        </wp:positionH>
                        <wp:positionV relativeFrom="line">
                          <wp:posOffset>73660</wp:posOffset>
                        </wp:positionV>
                        <wp:extent cx="1069340" cy="774700"/>
                        <wp:effectExtent l="0" t="0" r="0" b="6350"/>
                        <wp:wrapSquare wrapText="bothSides"/>
                        <wp:docPr id="15" name="図 25" descr="http://apmaa.org/APMAA/Conf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pmaa.org/APMAA/Confer1.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069340" cy="774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F404EC" w14:textId="77777777" w:rsidR="00783114" w:rsidRPr="00094954" w:rsidRDefault="00783114" w:rsidP="00A93049">
                  <w:pPr>
                    <w:pStyle w:val="NoSpacing"/>
                    <w:rPr>
                      <w:b/>
                    </w:rPr>
                  </w:pPr>
                </w:p>
                <w:p w14:paraId="5B6DCE44" w14:textId="77777777" w:rsidR="00783114" w:rsidRPr="00094954" w:rsidRDefault="00783114" w:rsidP="00A93049">
                  <w:pPr>
                    <w:pStyle w:val="NoSpacing"/>
                    <w:rPr>
                      <w:b/>
                    </w:rPr>
                  </w:pPr>
                </w:p>
                <w:p w14:paraId="1E8EDC59" w14:textId="77777777" w:rsidR="00783114" w:rsidRPr="00094954" w:rsidRDefault="00783114" w:rsidP="00A93049">
                  <w:pPr>
                    <w:pStyle w:val="NoSpacing"/>
                    <w:rPr>
                      <w:b/>
                    </w:rPr>
                  </w:pPr>
                </w:p>
                <w:p w14:paraId="69A80D68" w14:textId="77777777" w:rsidR="00783114" w:rsidRPr="00094954" w:rsidRDefault="00783114" w:rsidP="00A93049">
                  <w:pPr>
                    <w:pStyle w:val="NoSpacing"/>
                    <w:rPr>
                      <w:b/>
                    </w:rPr>
                  </w:pPr>
                </w:p>
                <w:p w14:paraId="6F174F22" w14:textId="77777777" w:rsidR="00783114" w:rsidRPr="00094954" w:rsidRDefault="00783114" w:rsidP="00A93049">
                  <w:pPr>
                    <w:pStyle w:val="NoSpacing"/>
                    <w:rPr>
                      <w:b/>
                      <w:bCs/>
                    </w:rPr>
                  </w:pPr>
                </w:p>
              </w:tc>
            </w:tr>
            <w:tr w:rsidR="00783114" w:rsidRPr="00094954" w14:paraId="2EA35391"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7B027083" w14:textId="77777777" w:rsidR="00783114" w:rsidRPr="00094954" w:rsidRDefault="00783114" w:rsidP="00A93049">
                  <w:pPr>
                    <w:pStyle w:val="NoSpacing"/>
                  </w:pPr>
                  <w:r w:rsidRPr="00094954">
                    <w:t>Australia</w:t>
                  </w:r>
                </w:p>
                <w:p w14:paraId="27A34701" w14:textId="77777777" w:rsidR="00783114" w:rsidRPr="00094954" w:rsidRDefault="00783114" w:rsidP="00A93049">
                  <w:pPr>
                    <w:pStyle w:val="NoSpacing"/>
                  </w:pPr>
                </w:p>
              </w:tc>
              <w:tc>
                <w:tcPr>
                  <w:tcW w:w="8079" w:type="dxa"/>
                  <w:tcBorders>
                    <w:top w:val="outset" w:sz="6" w:space="0" w:color="auto"/>
                    <w:left w:val="outset" w:sz="6" w:space="0" w:color="auto"/>
                    <w:bottom w:val="outset" w:sz="6" w:space="0" w:color="auto"/>
                  </w:tcBorders>
                  <w:vAlign w:val="center"/>
                </w:tcPr>
                <w:p w14:paraId="3DE7BD1E" w14:textId="77777777" w:rsidR="00783114" w:rsidRPr="00094954" w:rsidRDefault="00783114" w:rsidP="00A93049">
                  <w:pPr>
                    <w:pStyle w:val="NoSpacing"/>
                    <w:rPr>
                      <w:b/>
                      <w:kern w:val="2"/>
                    </w:rPr>
                  </w:pPr>
                  <w:r w:rsidRPr="00094954">
                    <w:rPr>
                      <w:b/>
                      <w:kern w:val="2"/>
                    </w:rPr>
                    <w:t xml:space="preserve">Boon, Foo Yee </w:t>
                  </w:r>
                  <w:r w:rsidRPr="00094954">
                    <w:rPr>
                      <w:kern w:val="2"/>
                    </w:rPr>
                    <w:t>(foo.yee.boon@monashh.edu), Monash University</w:t>
                  </w:r>
                </w:p>
                <w:p w14:paraId="7E4EF3DF" w14:textId="77777777" w:rsidR="00783114" w:rsidRPr="00094954" w:rsidRDefault="00783114" w:rsidP="00A93049">
                  <w:pPr>
                    <w:pStyle w:val="NoSpacing"/>
                    <w:rPr>
                      <w:kern w:val="2"/>
                    </w:rPr>
                  </w:pPr>
                  <w:r w:rsidRPr="00094954">
                    <w:rPr>
                      <w:b/>
                      <w:bCs/>
                      <w:spacing w:val="-6"/>
                      <w:kern w:val="2"/>
                    </w:rPr>
                    <w:t>P</w:t>
                  </w:r>
                  <w:r w:rsidRPr="00094954">
                    <w:rPr>
                      <w:b/>
                      <w:bCs/>
                      <w:kern w:val="2"/>
                    </w:rPr>
                    <w:t>e</w:t>
                  </w:r>
                  <w:r w:rsidRPr="00094954">
                    <w:rPr>
                      <w:b/>
                      <w:bCs/>
                      <w:spacing w:val="2"/>
                      <w:kern w:val="2"/>
                    </w:rPr>
                    <w:t>r</w:t>
                  </w:r>
                  <w:r w:rsidRPr="00094954">
                    <w:rPr>
                      <w:b/>
                      <w:bCs/>
                      <w:kern w:val="2"/>
                    </w:rPr>
                    <w:t>e</w:t>
                  </w:r>
                  <w:r w:rsidRPr="00094954">
                    <w:rPr>
                      <w:b/>
                      <w:bCs/>
                      <w:spacing w:val="-1"/>
                      <w:kern w:val="2"/>
                    </w:rPr>
                    <w:t>r</w:t>
                  </w:r>
                  <w:r w:rsidRPr="00094954">
                    <w:rPr>
                      <w:b/>
                      <w:bCs/>
                      <w:kern w:val="2"/>
                    </w:rPr>
                    <w:t xml:space="preserve">a, </w:t>
                  </w:r>
                  <w:r w:rsidRPr="00094954">
                    <w:rPr>
                      <w:b/>
                      <w:kern w:val="2"/>
                    </w:rPr>
                    <w:t>Suj</w:t>
                  </w:r>
                  <w:r w:rsidRPr="00094954">
                    <w:rPr>
                      <w:b/>
                      <w:spacing w:val="1"/>
                      <w:kern w:val="2"/>
                    </w:rPr>
                    <w:t>a</w:t>
                  </w:r>
                  <w:r w:rsidRPr="00094954">
                    <w:rPr>
                      <w:b/>
                      <w:kern w:val="2"/>
                    </w:rPr>
                    <w:t>tha</w:t>
                  </w:r>
                  <w:r w:rsidR="003D5076" w:rsidRPr="00094954">
                    <w:rPr>
                      <w:b/>
                      <w:kern w:val="2"/>
                    </w:rPr>
                    <w:t xml:space="preserve"> </w:t>
                  </w:r>
                  <w:r w:rsidRPr="00094954">
                    <w:rPr>
                      <w:kern w:val="2"/>
                    </w:rPr>
                    <w:t>(</w:t>
                  </w:r>
                  <w:hyperlink r:id="rId98" w:history="1">
                    <w:r w:rsidRPr="00094954">
                      <w:rPr>
                        <w:kern w:val="2"/>
                        <w:u w:val="single"/>
                      </w:rPr>
                      <w:t>sperera@efs.mq.edu.au</w:t>
                    </w:r>
                  </w:hyperlink>
                  <w:r w:rsidRPr="00094954">
                    <w:rPr>
                      <w:kern w:val="2"/>
                    </w:rPr>
                    <w:t>), Ma</w:t>
                  </w:r>
                  <w:r w:rsidRPr="00094954">
                    <w:rPr>
                      <w:spacing w:val="1"/>
                      <w:kern w:val="2"/>
                    </w:rPr>
                    <w:t>c</w:t>
                  </w:r>
                  <w:r w:rsidRPr="00094954">
                    <w:rPr>
                      <w:kern w:val="2"/>
                    </w:rPr>
                    <w:t>qu</w:t>
                  </w:r>
                  <w:r w:rsidRPr="00094954">
                    <w:rPr>
                      <w:spacing w:val="1"/>
                      <w:kern w:val="2"/>
                    </w:rPr>
                    <w:t>a</w:t>
                  </w:r>
                  <w:r w:rsidRPr="00094954">
                    <w:rPr>
                      <w:kern w:val="2"/>
                    </w:rPr>
                    <w:t>rie Un</w:t>
                  </w:r>
                  <w:r w:rsidRPr="00094954">
                    <w:rPr>
                      <w:spacing w:val="-2"/>
                      <w:kern w:val="2"/>
                    </w:rPr>
                    <w:t>i</w:t>
                  </w:r>
                  <w:r w:rsidRPr="00094954">
                    <w:rPr>
                      <w:spacing w:val="-4"/>
                      <w:kern w:val="2"/>
                    </w:rPr>
                    <w:t>v</w:t>
                  </w:r>
                  <w:r w:rsidRPr="00094954">
                    <w:rPr>
                      <w:kern w:val="2"/>
                    </w:rPr>
                    <w:t>er</w:t>
                  </w:r>
                  <w:r w:rsidRPr="00094954">
                    <w:rPr>
                      <w:spacing w:val="-1"/>
                      <w:kern w:val="2"/>
                    </w:rPr>
                    <w:t>s</w:t>
                  </w:r>
                  <w:r w:rsidRPr="00094954">
                    <w:rPr>
                      <w:kern w:val="2"/>
                    </w:rPr>
                    <w:t>ity</w:t>
                  </w:r>
                </w:p>
                <w:p w14:paraId="35EEB942" w14:textId="77777777" w:rsidR="00783114" w:rsidRPr="00094954" w:rsidRDefault="00783114" w:rsidP="00A93049">
                  <w:pPr>
                    <w:pStyle w:val="NoSpacing"/>
                    <w:rPr>
                      <w:kern w:val="2"/>
                    </w:rPr>
                  </w:pPr>
                  <w:r w:rsidRPr="00094954">
                    <w:rPr>
                      <w:b/>
                      <w:kern w:val="2"/>
                    </w:rPr>
                    <w:t>Robertson, Susan</w:t>
                  </w:r>
                  <w:r w:rsidR="003D5076" w:rsidRPr="00094954">
                    <w:rPr>
                      <w:b/>
                      <w:kern w:val="2"/>
                    </w:rPr>
                    <w:t xml:space="preserve"> </w:t>
                  </w:r>
                  <w:r w:rsidRPr="00094954">
                    <w:rPr>
                      <w:kern w:val="2"/>
                    </w:rPr>
                    <w:t>(</w:t>
                  </w:r>
                  <w:hyperlink r:id="rId99" w:history="1">
                    <w:r w:rsidRPr="00094954">
                      <w:rPr>
                        <w:kern w:val="2"/>
                        <w:u w:val="single"/>
                      </w:rPr>
                      <w:t>sue.robertson@rmit</w:t>
                    </w:r>
                  </w:hyperlink>
                  <w:r w:rsidRPr="00094954">
                    <w:rPr>
                      <w:kern w:val="2"/>
                      <w:u w:val="single"/>
                    </w:rPr>
                    <w:t>.edu.au</w:t>
                  </w:r>
                  <w:r w:rsidRPr="00094954">
                    <w:rPr>
                      <w:kern w:val="2"/>
                    </w:rPr>
                    <w:t xml:space="preserve">), RMIT </w:t>
                  </w:r>
                  <w:r w:rsidRPr="00094954">
                    <w:rPr>
                      <w:spacing w:val="-3"/>
                      <w:kern w:val="2"/>
                    </w:rPr>
                    <w:t>(</w:t>
                  </w:r>
                  <w:r w:rsidRPr="00094954">
                    <w:rPr>
                      <w:spacing w:val="-4"/>
                      <w:kern w:val="2"/>
                    </w:rPr>
                    <w:t>R</w:t>
                  </w:r>
                  <w:r w:rsidRPr="00094954">
                    <w:rPr>
                      <w:spacing w:val="-5"/>
                      <w:kern w:val="2"/>
                    </w:rPr>
                    <w:t>o</w:t>
                  </w:r>
                  <w:r w:rsidRPr="00094954">
                    <w:rPr>
                      <w:kern w:val="2"/>
                    </w:rPr>
                    <w:t>y</w:t>
                  </w:r>
                  <w:r w:rsidRPr="00094954">
                    <w:rPr>
                      <w:spacing w:val="1"/>
                      <w:kern w:val="2"/>
                    </w:rPr>
                    <w:t>a</w:t>
                  </w:r>
                  <w:r w:rsidRPr="00094954">
                    <w:rPr>
                      <w:kern w:val="2"/>
                    </w:rPr>
                    <w:t xml:space="preserve">l </w:t>
                  </w:r>
                  <w:r w:rsidRPr="00094954">
                    <w:rPr>
                      <w:spacing w:val="-1"/>
                      <w:kern w:val="2"/>
                    </w:rPr>
                    <w:t>M</w:t>
                  </w:r>
                  <w:r w:rsidRPr="00094954">
                    <w:rPr>
                      <w:kern w:val="2"/>
                    </w:rPr>
                    <w:t>e</w:t>
                  </w:r>
                  <w:r w:rsidRPr="00094954">
                    <w:rPr>
                      <w:spacing w:val="1"/>
                      <w:kern w:val="2"/>
                    </w:rPr>
                    <w:t>l</w:t>
                  </w:r>
                  <w:r w:rsidRPr="00094954">
                    <w:rPr>
                      <w:kern w:val="2"/>
                    </w:rPr>
                    <w:t>b</w:t>
                  </w:r>
                  <w:r w:rsidRPr="00094954">
                    <w:rPr>
                      <w:spacing w:val="-3"/>
                      <w:kern w:val="2"/>
                    </w:rPr>
                    <w:t>o</w:t>
                  </w:r>
                  <w:r w:rsidRPr="00094954">
                    <w:rPr>
                      <w:kern w:val="2"/>
                    </w:rPr>
                    <w:t>u</w:t>
                  </w:r>
                  <w:r w:rsidRPr="00094954">
                    <w:rPr>
                      <w:spacing w:val="4"/>
                      <w:kern w:val="2"/>
                    </w:rPr>
                    <w:t>r</w:t>
                  </w:r>
                  <w:r w:rsidRPr="00094954">
                    <w:rPr>
                      <w:kern w:val="2"/>
                    </w:rPr>
                    <w:t xml:space="preserve">ne </w:t>
                  </w:r>
                  <w:r w:rsidRPr="00094954">
                    <w:rPr>
                      <w:spacing w:val="-1"/>
                      <w:kern w:val="2"/>
                    </w:rPr>
                    <w:t>I</w:t>
                  </w:r>
                  <w:r w:rsidRPr="00094954">
                    <w:rPr>
                      <w:kern w:val="2"/>
                    </w:rPr>
                    <w:t>n</w:t>
                  </w:r>
                  <w:r w:rsidRPr="00094954">
                    <w:rPr>
                      <w:spacing w:val="-1"/>
                      <w:kern w:val="2"/>
                    </w:rPr>
                    <w:t>s</w:t>
                  </w:r>
                  <w:r w:rsidRPr="00094954">
                    <w:rPr>
                      <w:kern w:val="2"/>
                    </w:rPr>
                    <w:t>titute of</w:t>
                  </w:r>
                  <w:r w:rsidR="003D5076" w:rsidRPr="00094954">
                    <w:rPr>
                      <w:kern w:val="2"/>
                    </w:rPr>
                    <w:t xml:space="preserve"> </w:t>
                  </w:r>
                  <w:r w:rsidRPr="00094954">
                    <w:rPr>
                      <w:kern w:val="2"/>
                    </w:rPr>
                    <w:t>T</w:t>
                  </w:r>
                  <w:r w:rsidRPr="00094954">
                    <w:rPr>
                      <w:spacing w:val="-1"/>
                      <w:kern w:val="2"/>
                    </w:rPr>
                    <w:t>e</w:t>
                  </w:r>
                  <w:r w:rsidRPr="00094954">
                    <w:rPr>
                      <w:kern w:val="2"/>
                    </w:rPr>
                    <w:t>chnol</w:t>
                  </w:r>
                  <w:r w:rsidRPr="00094954">
                    <w:rPr>
                      <w:spacing w:val="10"/>
                      <w:kern w:val="2"/>
                    </w:rPr>
                    <w:t>o</w:t>
                  </w:r>
                  <w:r w:rsidRPr="00094954">
                    <w:rPr>
                      <w:kern w:val="2"/>
                    </w:rPr>
                    <w:t>gy)</w:t>
                  </w:r>
                  <w:r w:rsidRPr="00094954">
                    <w:rPr>
                      <w:kern w:val="2"/>
                    </w:rPr>
                    <w:br/>
                  </w:r>
                  <w:r w:rsidRPr="00094954">
                    <w:rPr>
                      <w:b/>
                      <w:bCs/>
                      <w:spacing w:val="-19"/>
                      <w:kern w:val="2"/>
                    </w:rPr>
                    <w:t>T</w:t>
                  </w:r>
                  <w:r w:rsidRPr="00094954">
                    <w:rPr>
                      <w:b/>
                      <w:bCs/>
                      <w:kern w:val="2"/>
                    </w:rPr>
                    <w:t xml:space="preserve">aylor, </w:t>
                  </w:r>
                  <w:r w:rsidRPr="00094954">
                    <w:rPr>
                      <w:b/>
                      <w:kern w:val="2"/>
                    </w:rPr>
                    <w:t>Dennis</w:t>
                  </w:r>
                  <w:r w:rsidR="003D5076" w:rsidRPr="00094954">
                    <w:rPr>
                      <w:b/>
                      <w:kern w:val="2"/>
                    </w:rPr>
                    <w:t xml:space="preserve"> </w:t>
                  </w:r>
                  <w:r w:rsidRPr="00094954">
                    <w:rPr>
                      <w:kern w:val="2"/>
                    </w:rPr>
                    <w:t>(</w:t>
                  </w:r>
                  <w:hyperlink r:id="rId100" w:history="1">
                    <w:r w:rsidRPr="00094954">
                      <w:rPr>
                        <w:kern w:val="2"/>
                        <w:u w:val="single"/>
                      </w:rPr>
                      <w:t>d</w:t>
                    </w:r>
                    <w:r w:rsidRPr="00094954">
                      <w:rPr>
                        <w:spacing w:val="1"/>
                        <w:kern w:val="2"/>
                        <w:u w:val="single"/>
                      </w:rPr>
                      <w:t>e</w:t>
                    </w:r>
                    <w:r w:rsidRPr="00094954">
                      <w:rPr>
                        <w:kern w:val="2"/>
                        <w:u w:val="single"/>
                      </w:rPr>
                      <w:t>nni</w:t>
                    </w:r>
                    <w:r w:rsidRPr="00094954">
                      <w:rPr>
                        <w:spacing w:val="-11"/>
                        <w:kern w:val="2"/>
                        <w:u w:val="single"/>
                      </w:rPr>
                      <w:t>s</w:t>
                    </w:r>
                    <w:r w:rsidRPr="00094954">
                      <w:rPr>
                        <w:kern w:val="2"/>
                        <w:u w:val="single"/>
                      </w:rPr>
                      <w:t>.t</w:t>
                    </w:r>
                    <w:r w:rsidRPr="00094954">
                      <w:rPr>
                        <w:spacing w:val="-4"/>
                        <w:kern w:val="2"/>
                        <w:u w:val="single"/>
                      </w:rPr>
                      <w:t>a</w:t>
                    </w:r>
                    <w:r w:rsidRPr="00094954">
                      <w:rPr>
                        <w:kern w:val="2"/>
                        <w:u w:val="single"/>
                      </w:rPr>
                      <w:t>y</w:t>
                    </w:r>
                    <w:r w:rsidRPr="00094954">
                      <w:rPr>
                        <w:spacing w:val="1"/>
                        <w:kern w:val="2"/>
                        <w:u w:val="single"/>
                      </w:rPr>
                      <w:t>l</w:t>
                    </w:r>
                    <w:r w:rsidRPr="00094954">
                      <w:rPr>
                        <w:kern w:val="2"/>
                        <w:u w:val="single"/>
                      </w:rPr>
                      <w:t>o</w:t>
                    </w:r>
                    <w:r w:rsidRPr="00094954">
                      <w:rPr>
                        <w:spacing w:val="-1"/>
                        <w:kern w:val="2"/>
                        <w:u w:val="single"/>
                      </w:rPr>
                      <w:t>r</w:t>
                    </w:r>
                    <w:r w:rsidRPr="00094954">
                      <w:rPr>
                        <w:spacing w:val="1"/>
                        <w:kern w:val="2"/>
                        <w:u w:val="single"/>
                      </w:rPr>
                      <w:t>@</w:t>
                    </w:r>
                    <w:r w:rsidRPr="00094954">
                      <w:rPr>
                        <w:spacing w:val="9"/>
                        <w:kern w:val="2"/>
                        <w:u w:val="single"/>
                      </w:rPr>
                      <w:t>r</w:t>
                    </w:r>
                    <w:r w:rsidRPr="00094954">
                      <w:rPr>
                        <w:kern w:val="2"/>
                        <w:u w:val="single"/>
                      </w:rPr>
                      <w:t>mit.edu.</w:t>
                    </w:r>
                    <w:r w:rsidRPr="00094954">
                      <w:rPr>
                        <w:spacing w:val="2"/>
                        <w:kern w:val="2"/>
                        <w:u w:val="single"/>
                      </w:rPr>
                      <w:t>au</w:t>
                    </w:r>
                    <w:r w:rsidRPr="00094954">
                      <w:rPr>
                        <w:kern w:val="2"/>
                        <w:u w:val="single"/>
                      </w:rPr>
                      <w:t>),</w:t>
                    </w:r>
                  </w:hyperlink>
                  <w:r w:rsidRPr="00094954">
                    <w:rPr>
                      <w:spacing w:val="1"/>
                      <w:kern w:val="2"/>
                    </w:rPr>
                    <w:t>R</w:t>
                  </w:r>
                  <w:r w:rsidRPr="00094954">
                    <w:rPr>
                      <w:spacing w:val="-1"/>
                      <w:kern w:val="2"/>
                    </w:rPr>
                    <w:t>MI</w:t>
                  </w:r>
                  <w:r w:rsidRPr="00094954">
                    <w:rPr>
                      <w:kern w:val="2"/>
                    </w:rPr>
                    <w:t xml:space="preserve">T </w:t>
                  </w:r>
                  <w:r w:rsidRPr="00094954">
                    <w:rPr>
                      <w:spacing w:val="-3"/>
                      <w:kern w:val="2"/>
                    </w:rPr>
                    <w:t>(</w:t>
                  </w:r>
                  <w:r w:rsidRPr="00094954">
                    <w:rPr>
                      <w:spacing w:val="-4"/>
                      <w:kern w:val="2"/>
                    </w:rPr>
                    <w:t>R</w:t>
                  </w:r>
                  <w:r w:rsidRPr="00094954">
                    <w:rPr>
                      <w:spacing w:val="-5"/>
                      <w:kern w:val="2"/>
                    </w:rPr>
                    <w:t>o</w:t>
                  </w:r>
                  <w:r w:rsidRPr="00094954">
                    <w:rPr>
                      <w:kern w:val="2"/>
                    </w:rPr>
                    <w:t>y</w:t>
                  </w:r>
                  <w:r w:rsidRPr="00094954">
                    <w:rPr>
                      <w:spacing w:val="1"/>
                      <w:kern w:val="2"/>
                    </w:rPr>
                    <w:t>a</w:t>
                  </w:r>
                  <w:r w:rsidRPr="00094954">
                    <w:rPr>
                      <w:kern w:val="2"/>
                    </w:rPr>
                    <w:t xml:space="preserve">l </w:t>
                  </w:r>
                  <w:r w:rsidRPr="00094954">
                    <w:rPr>
                      <w:spacing w:val="-1"/>
                      <w:kern w:val="2"/>
                    </w:rPr>
                    <w:t>M</w:t>
                  </w:r>
                  <w:r w:rsidRPr="00094954">
                    <w:rPr>
                      <w:kern w:val="2"/>
                    </w:rPr>
                    <w:t>e</w:t>
                  </w:r>
                  <w:r w:rsidRPr="00094954">
                    <w:rPr>
                      <w:spacing w:val="1"/>
                      <w:kern w:val="2"/>
                    </w:rPr>
                    <w:t>l</w:t>
                  </w:r>
                  <w:r w:rsidRPr="00094954">
                    <w:rPr>
                      <w:kern w:val="2"/>
                    </w:rPr>
                    <w:t>b</w:t>
                  </w:r>
                  <w:r w:rsidRPr="00094954">
                    <w:rPr>
                      <w:spacing w:val="-3"/>
                      <w:kern w:val="2"/>
                    </w:rPr>
                    <w:t>o</w:t>
                  </w:r>
                  <w:r w:rsidRPr="00094954">
                    <w:rPr>
                      <w:kern w:val="2"/>
                    </w:rPr>
                    <w:t>u</w:t>
                  </w:r>
                  <w:r w:rsidRPr="00094954">
                    <w:rPr>
                      <w:spacing w:val="4"/>
                      <w:kern w:val="2"/>
                    </w:rPr>
                    <w:t>r</w:t>
                  </w:r>
                  <w:r w:rsidRPr="00094954">
                    <w:rPr>
                      <w:kern w:val="2"/>
                    </w:rPr>
                    <w:t xml:space="preserve">ne </w:t>
                  </w:r>
                  <w:r w:rsidRPr="00094954">
                    <w:rPr>
                      <w:spacing w:val="-1"/>
                      <w:kern w:val="2"/>
                    </w:rPr>
                    <w:t>I</w:t>
                  </w:r>
                  <w:r w:rsidRPr="00094954">
                    <w:rPr>
                      <w:kern w:val="2"/>
                    </w:rPr>
                    <w:t>n</w:t>
                  </w:r>
                  <w:r w:rsidRPr="00094954">
                    <w:rPr>
                      <w:spacing w:val="-1"/>
                      <w:kern w:val="2"/>
                    </w:rPr>
                    <w:t>s</w:t>
                  </w:r>
                  <w:r w:rsidRPr="00094954">
                    <w:rPr>
                      <w:kern w:val="2"/>
                    </w:rPr>
                    <w:t xml:space="preserve">titute </w:t>
                  </w:r>
                  <w:proofErr w:type="spellStart"/>
                  <w:r w:rsidRPr="00094954">
                    <w:rPr>
                      <w:kern w:val="2"/>
                    </w:rPr>
                    <w:t>ofT</w:t>
                  </w:r>
                  <w:r w:rsidRPr="00094954">
                    <w:rPr>
                      <w:spacing w:val="-1"/>
                      <w:kern w:val="2"/>
                    </w:rPr>
                    <w:t>e</w:t>
                  </w:r>
                  <w:r w:rsidRPr="00094954">
                    <w:rPr>
                      <w:kern w:val="2"/>
                    </w:rPr>
                    <w:t>chnol</w:t>
                  </w:r>
                  <w:r w:rsidRPr="00094954">
                    <w:rPr>
                      <w:spacing w:val="10"/>
                      <w:kern w:val="2"/>
                    </w:rPr>
                    <w:t>o</w:t>
                  </w:r>
                  <w:r w:rsidRPr="00094954">
                    <w:rPr>
                      <w:kern w:val="2"/>
                    </w:rPr>
                    <w:t>gy</w:t>
                  </w:r>
                  <w:proofErr w:type="spellEnd"/>
                  <w:r w:rsidRPr="00094954">
                    <w:rPr>
                      <w:kern w:val="2"/>
                    </w:rPr>
                    <w:t>)</w:t>
                  </w:r>
                </w:p>
                <w:p w14:paraId="2245ED93" w14:textId="77777777" w:rsidR="00783114" w:rsidRPr="00094954" w:rsidRDefault="00783114" w:rsidP="00A93049">
                  <w:pPr>
                    <w:pStyle w:val="NoSpacing"/>
                    <w:rPr>
                      <w:kern w:val="2"/>
                    </w:rPr>
                  </w:pPr>
                  <w:r w:rsidRPr="00094954">
                    <w:rPr>
                      <w:b/>
                      <w:kern w:val="2"/>
                    </w:rPr>
                    <w:t xml:space="preserve">Terzioglu, </w:t>
                  </w:r>
                  <w:proofErr w:type="spellStart"/>
                  <w:r w:rsidRPr="00094954">
                    <w:rPr>
                      <w:b/>
                      <w:kern w:val="2"/>
                    </w:rPr>
                    <w:t>Bulend</w:t>
                  </w:r>
                  <w:proofErr w:type="spellEnd"/>
                  <w:r w:rsidR="003D5076" w:rsidRPr="00094954">
                    <w:rPr>
                      <w:b/>
                      <w:kern w:val="2"/>
                    </w:rPr>
                    <w:t xml:space="preserve"> </w:t>
                  </w:r>
                  <w:r w:rsidRPr="00094954">
                    <w:rPr>
                      <w:kern w:val="2"/>
                    </w:rPr>
                    <w:t>(Bulend.Terzioglu@acu.edu.au), Australian, Catholic University</w:t>
                  </w:r>
                </w:p>
                <w:p w14:paraId="6FB7D6A6" w14:textId="77777777" w:rsidR="00783114" w:rsidRPr="00094954" w:rsidRDefault="00783114" w:rsidP="00A93049">
                  <w:pPr>
                    <w:pStyle w:val="NoSpacing"/>
                    <w:rPr>
                      <w:spacing w:val="21"/>
                      <w:kern w:val="2"/>
                    </w:rPr>
                  </w:pPr>
                  <w:r w:rsidRPr="00094954">
                    <w:rPr>
                      <w:b/>
                      <w:bCs/>
                      <w:kern w:val="2"/>
                    </w:rPr>
                    <w:lastRenderedPageBreak/>
                    <w:t>Willett, Roger</w:t>
                  </w:r>
                  <w:r w:rsidRPr="00094954">
                    <w:rPr>
                      <w:kern w:val="2"/>
                    </w:rPr>
                    <w:t>(</w:t>
                  </w:r>
                  <w:hyperlink r:id="rId101" w:history="1">
                    <w:r w:rsidRPr="00094954">
                      <w:rPr>
                        <w:kern w:val="2"/>
                        <w:u w:val="single"/>
                      </w:rPr>
                      <w:t>Roger.Willett@utas.edu.au</w:t>
                    </w:r>
                  </w:hyperlink>
                  <w:r w:rsidRPr="00094954">
                    <w:rPr>
                      <w:kern w:val="2"/>
                    </w:rPr>
                    <w:t>), Un</w:t>
                  </w:r>
                  <w:r w:rsidRPr="00094954">
                    <w:rPr>
                      <w:spacing w:val="-2"/>
                      <w:kern w:val="2"/>
                    </w:rPr>
                    <w:t>i</w:t>
                  </w:r>
                  <w:r w:rsidRPr="00094954">
                    <w:rPr>
                      <w:spacing w:val="-7"/>
                      <w:kern w:val="2"/>
                    </w:rPr>
                    <w:t>v</w:t>
                  </w:r>
                  <w:r w:rsidRPr="00094954">
                    <w:rPr>
                      <w:kern w:val="2"/>
                    </w:rPr>
                    <w:t>er</w:t>
                  </w:r>
                  <w:r w:rsidRPr="00094954">
                    <w:rPr>
                      <w:spacing w:val="-1"/>
                      <w:kern w:val="2"/>
                    </w:rPr>
                    <w:t>s</w:t>
                  </w:r>
                  <w:r w:rsidRPr="00094954">
                    <w:rPr>
                      <w:kern w:val="2"/>
                    </w:rPr>
                    <w:t>ity of</w:t>
                  </w:r>
                  <w:r w:rsidRPr="00094954">
                    <w:rPr>
                      <w:spacing w:val="21"/>
                      <w:kern w:val="2"/>
                    </w:rPr>
                    <w:t xml:space="preserve"> Tasmania</w:t>
                  </w:r>
                </w:p>
                <w:p w14:paraId="7AB28B9F" w14:textId="77777777" w:rsidR="00783114" w:rsidRPr="00094954" w:rsidRDefault="00783114" w:rsidP="00A93049">
                  <w:pPr>
                    <w:pStyle w:val="NoSpacing"/>
                    <w:rPr>
                      <w:b/>
                      <w:bCs/>
                      <w:kern w:val="2"/>
                    </w:rPr>
                  </w:pPr>
                  <w:r w:rsidRPr="00094954">
                    <w:rPr>
                      <w:b/>
                      <w:bCs/>
                      <w:kern w:val="2"/>
                    </w:rPr>
                    <w:t>Chan, Elsie (</w:t>
                  </w:r>
                  <w:r w:rsidRPr="00094954">
                    <w:rPr>
                      <w:bCs/>
                      <w:kern w:val="2"/>
                    </w:rPr>
                    <w:t>Elsie.Chan@acu.edu.au</w:t>
                  </w:r>
                  <w:r w:rsidRPr="00094954">
                    <w:rPr>
                      <w:b/>
                      <w:bCs/>
                      <w:kern w:val="2"/>
                    </w:rPr>
                    <w:t>)</w:t>
                  </w:r>
                  <w:r w:rsidRPr="00094954">
                    <w:rPr>
                      <w:kern w:val="2"/>
                    </w:rPr>
                    <w:t>, Australian</w:t>
                  </w:r>
                  <w:r w:rsidR="003D5076" w:rsidRPr="00094954">
                    <w:rPr>
                      <w:kern w:val="2"/>
                    </w:rPr>
                    <w:t xml:space="preserve"> </w:t>
                  </w:r>
                  <w:r w:rsidRPr="00094954">
                    <w:rPr>
                      <w:kern w:val="2"/>
                    </w:rPr>
                    <w:t>Catholic University</w:t>
                  </w:r>
                  <w:r w:rsidRPr="00094954">
                    <w:rPr>
                      <w:kern w:val="2"/>
                    </w:rPr>
                    <w:br/>
                  </w:r>
                </w:p>
              </w:tc>
            </w:tr>
            <w:tr w:rsidR="00783114" w:rsidRPr="00094954" w14:paraId="566CBDF0" w14:textId="77777777" w:rsidTr="00020A30">
              <w:trPr>
                <w:trHeight w:val="364"/>
                <w:tblCellSpacing w:w="0" w:type="dxa"/>
              </w:trPr>
              <w:tc>
                <w:tcPr>
                  <w:tcW w:w="985" w:type="dxa"/>
                  <w:tcBorders>
                    <w:top w:val="outset" w:sz="6" w:space="0" w:color="auto"/>
                    <w:bottom w:val="outset" w:sz="6" w:space="0" w:color="auto"/>
                    <w:right w:val="outset" w:sz="6" w:space="0" w:color="auto"/>
                  </w:tcBorders>
                  <w:vAlign w:val="center"/>
                </w:tcPr>
                <w:p w14:paraId="4AC99E71" w14:textId="77777777" w:rsidR="00783114" w:rsidRPr="00094954" w:rsidRDefault="00783114" w:rsidP="00A93049">
                  <w:pPr>
                    <w:pStyle w:val="NoSpacing"/>
                  </w:pPr>
                  <w:r w:rsidRPr="00094954">
                    <w:lastRenderedPageBreak/>
                    <w:t>Brazil</w:t>
                  </w:r>
                </w:p>
              </w:tc>
              <w:tc>
                <w:tcPr>
                  <w:tcW w:w="8079" w:type="dxa"/>
                  <w:tcBorders>
                    <w:top w:val="outset" w:sz="6" w:space="0" w:color="auto"/>
                    <w:left w:val="outset" w:sz="6" w:space="0" w:color="auto"/>
                    <w:bottom w:val="outset" w:sz="6" w:space="0" w:color="auto"/>
                  </w:tcBorders>
                  <w:vAlign w:val="center"/>
                </w:tcPr>
                <w:p w14:paraId="33D03ACE" w14:textId="77777777" w:rsidR="00783114" w:rsidRPr="00094954" w:rsidRDefault="00783114" w:rsidP="00A93049">
                  <w:pPr>
                    <w:pStyle w:val="NoSpacing"/>
                    <w:rPr>
                      <w:b/>
                      <w:bCs/>
                      <w:kern w:val="2"/>
                    </w:rPr>
                  </w:pPr>
                  <w:r w:rsidRPr="00094954">
                    <w:rPr>
                      <w:b/>
                      <w:bCs/>
                      <w:kern w:val="2"/>
                    </w:rPr>
                    <w:t xml:space="preserve">Aquino, André Carlos </w:t>
                  </w:r>
                  <w:proofErr w:type="spellStart"/>
                  <w:r w:rsidRPr="00094954">
                    <w:rPr>
                      <w:b/>
                      <w:bCs/>
                      <w:kern w:val="2"/>
                    </w:rPr>
                    <w:t>Busanellide</w:t>
                  </w:r>
                  <w:proofErr w:type="spellEnd"/>
                  <w:r w:rsidR="003D5076" w:rsidRPr="00094954">
                    <w:rPr>
                      <w:b/>
                      <w:bCs/>
                      <w:kern w:val="2"/>
                    </w:rPr>
                    <w:t xml:space="preserve"> </w:t>
                  </w:r>
                  <w:r w:rsidRPr="00094954">
                    <w:rPr>
                      <w:bCs/>
                      <w:kern w:val="2"/>
                    </w:rPr>
                    <w:t>(</w:t>
                  </w:r>
                  <w:hyperlink r:id="rId102" w:history="1">
                    <w:r w:rsidRPr="00094954">
                      <w:rPr>
                        <w:kern w:val="2"/>
                        <w:u w:val="single"/>
                      </w:rPr>
                      <w:t>aaquino@usp.br</w:t>
                    </w:r>
                  </w:hyperlink>
                  <w:r w:rsidRPr="00094954">
                    <w:rPr>
                      <w:bCs/>
                      <w:kern w:val="2"/>
                    </w:rPr>
                    <w:t xml:space="preserve">), </w:t>
                  </w:r>
                  <w:r w:rsidRPr="00094954">
                    <w:rPr>
                      <w:kern w:val="2"/>
                    </w:rPr>
                    <w:t>University of Sao Paulo</w:t>
                  </w:r>
                </w:p>
              </w:tc>
            </w:tr>
            <w:tr w:rsidR="00783114" w:rsidRPr="00094954" w14:paraId="72025C34" w14:textId="77777777" w:rsidTr="00020A30">
              <w:trPr>
                <w:trHeight w:val="328"/>
                <w:tblCellSpacing w:w="0" w:type="dxa"/>
              </w:trPr>
              <w:tc>
                <w:tcPr>
                  <w:tcW w:w="985" w:type="dxa"/>
                  <w:tcBorders>
                    <w:top w:val="outset" w:sz="6" w:space="0" w:color="auto"/>
                    <w:bottom w:val="outset" w:sz="6" w:space="0" w:color="auto"/>
                    <w:right w:val="outset" w:sz="6" w:space="0" w:color="auto"/>
                  </w:tcBorders>
                  <w:vAlign w:val="center"/>
                </w:tcPr>
                <w:p w14:paraId="24BF7682" w14:textId="77777777" w:rsidR="00783114" w:rsidRPr="00094954" w:rsidRDefault="00783114" w:rsidP="00A93049">
                  <w:pPr>
                    <w:pStyle w:val="NoSpacing"/>
                  </w:pPr>
                  <w:r w:rsidRPr="00094954">
                    <w:t>Canada</w:t>
                  </w:r>
                </w:p>
              </w:tc>
              <w:tc>
                <w:tcPr>
                  <w:tcW w:w="8079" w:type="dxa"/>
                  <w:tcBorders>
                    <w:top w:val="outset" w:sz="6" w:space="0" w:color="auto"/>
                    <w:left w:val="outset" w:sz="6" w:space="0" w:color="auto"/>
                    <w:bottom w:val="outset" w:sz="6" w:space="0" w:color="auto"/>
                  </w:tcBorders>
                  <w:vAlign w:val="center"/>
                </w:tcPr>
                <w:p w14:paraId="6032164B" w14:textId="77777777" w:rsidR="00783114" w:rsidRPr="00094954" w:rsidRDefault="00783114" w:rsidP="00A93049">
                  <w:pPr>
                    <w:pStyle w:val="NoSpacing"/>
                    <w:rPr>
                      <w:kern w:val="2"/>
                    </w:rPr>
                  </w:pPr>
                  <w:r w:rsidRPr="00094954">
                    <w:rPr>
                      <w:b/>
                      <w:bCs/>
                      <w:kern w:val="2"/>
                    </w:rPr>
                    <w:t>Scarbrough, Paul</w:t>
                  </w:r>
                  <w:hyperlink r:id="rId103" w:history="1">
                    <w:r w:rsidRPr="00094954">
                      <w:rPr>
                        <w:kern w:val="2"/>
                        <w:u w:val="single"/>
                      </w:rPr>
                      <w:t>(pscarbrough@brocku.ca</w:t>
                    </w:r>
                  </w:hyperlink>
                  <w:r w:rsidRPr="00094954">
                    <w:rPr>
                      <w:kern w:val="2"/>
                    </w:rPr>
                    <w:t>), Brock University</w:t>
                  </w:r>
                </w:p>
                <w:p w14:paraId="7C8E1681" w14:textId="77777777" w:rsidR="00783114" w:rsidRPr="00094954" w:rsidRDefault="00783114" w:rsidP="00A93049">
                  <w:pPr>
                    <w:pStyle w:val="NoSpacing"/>
                    <w:rPr>
                      <w:b/>
                      <w:bCs/>
                      <w:kern w:val="2"/>
                    </w:rPr>
                  </w:pPr>
                  <w:r w:rsidRPr="00094954">
                    <w:rPr>
                      <w:b/>
                      <w:bCs/>
                      <w:kern w:val="2"/>
                    </w:rPr>
                    <w:t>Sheng-Hua, Shih (</w:t>
                  </w:r>
                  <w:hyperlink r:id="rId104" w:history="1">
                    <w:r w:rsidRPr="00094954">
                      <w:rPr>
                        <w:u w:val="single"/>
                      </w:rPr>
                      <w:t>mshih@uwindsor.ca</w:t>
                    </w:r>
                  </w:hyperlink>
                  <w:r w:rsidRPr="00094954">
                    <w:rPr>
                      <w:kern w:val="2"/>
                    </w:rPr>
                    <w:t xml:space="preserve"> ), </w:t>
                  </w:r>
                  <w:r w:rsidRPr="00094954">
                    <w:t>University of Windsor</w:t>
                  </w:r>
                </w:p>
              </w:tc>
            </w:tr>
            <w:tr w:rsidR="00783114" w:rsidRPr="00094954" w14:paraId="75301BFD" w14:textId="77777777" w:rsidTr="00F74BA5">
              <w:trPr>
                <w:trHeight w:val="1411"/>
                <w:tblCellSpacing w:w="0" w:type="dxa"/>
              </w:trPr>
              <w:tc>
                <w:tcPr>
                  <w:tcW w:w="985" w:type="dxa"/>
                  <w:tcBorders>
                    <w:top w:val="outset" w:sz="6" w:space="0" w:color="auto"/>
                    <w:bottom w:val="outset" w:sz="6" w:space="0" w:color="auto"/>
                    <w:right w:val="outset" w:sz="6" w:space="0" w:color="auto"/>
                  </w:tcBorders>
                  <w:vAlign w:val="center"/>
                </w:tcPr>
                <w:p w14:paraId="5F983525" w14:textId="77777777" w:rsidR="00783114" w:rsidRPr="00094954" w:rsidRDefault="00783114" w:rsidP="00A93049">
                  <w:pPr>
                    <w:pStyle w:val="NoSpacing"/>
                    <w:rPr>
                      <w:rFonts w:eastAsia="Times New Roman"/>
                    </w:rPr>
                  </w:pPr>
                  <w:r w:rsidRPr="00094954">
                    <w:t>APMAA China</w:t>
                  </w:r>
                </w:p>
              </w:tc>
              <w:tc>
                <w:tcPr>
                  <w:tcW w:w="8079" w:type="dxa"/>
                  <w:tcBorders>
                    <w:top w:val="outset" w:sz="6" w:space="0" w:color="auto"/>
                    <w:left w:val="outset" w:sz="6" w:space="0" w:color="auto"/>
                    <w:bottom w:val="outset" w:sz="6" w:space="0" w:color="auto"/>
                  </w:tcBorders>
                  <w:vAlign w:val="center"/>
                </w:tcPr>
                <w:p w14:paraId="6D3BA8D3" w14:textId="77777777" w:rsidR="00783114" w:rsidRPr="00094954" w:rsidRDefault="00783114" w:rsidP="00A93049">
                  <w:pPr>
                    <w:pStyle w:val="NoSpacing"/>
                    <w:rPr>
                      <w:b/>
                      <w:bCs/>
                      <w:kern w:val="2"/>
                    </w:rPr>
                  </w:pPr>
                  <w:r w:rsidRPr="00094954">
                    <w:rPr>
                      <w:b/>
                      <w:bCs/>
                      <w:kern w:val="2"/>
                      <w:lang w:eastAsia="en-MY"/>
                    </w:rPr>
                    <w:t>C</w:t>
                  </w:r>
                  <w:r w:rsidRPr="00094954">
                    <w:rPr>
                      <w:b/>
                      <w:bCs/>
                      <w:kern w:val="2"/>
                    </w:rPr>
                    <w:t xml:space="preserve">hen, </w:t>
                  </w:r>
                  <w:r w:rsidRPr="00094954">
                    <w:rPr>
                      <w:b/>
                      <w:bCs/>
                      <w:kern w:val="2"/>
                      <w:lang w:eastAsia="en-MY"/>
                    </w:rPr>
                    <w:t>Chao</w:t>
                  </w:r>
                  <w:r w:rsidRPr="00094954">
                    <w:rPr>
                      <w:bCs/>
                      <w:kern w:val="2"/>
                    </w:rPr>
                    <w:t xml:space="preserve"> (</w:t>
                  </w:r>
                  <w:hyperlink r:id="rId105" w:history="1">
                    <w:r w:rsidRPr="00094954">
                      <w:rPr>
                        <w:kern w:val="2"/>
                        <w:u w:val="single"/>
                        <w:lang w:eastAsia="en-MY"/>
                      </w:rPr>
                      <w:t>chen</w:t>
                    </w:r>
                    <w:r w:rsidRPr="00094954">
                      <w:rPr>
                        <w:kern w:val="2"/>
                        <w:u w:val="single"/>
                      </w:rPr>
                      <w:t>_</w:t>
                    </w:r>
                    <w:r w:rsidRPr="00094954">
                      <w:rPr>
                        <w:kern w:val="2"/>
                        <w:u w:val="single"/>
                        <w:lang w:eastAsia="en-MY"/>
                      </w:rPr>
                      <w:t>chao@fudan.edu.cn</w:t>
                    </w:r>
                  </w:hyperlink>
                  <w:r w:rsidRPr="00094954">
                    <w:rPr>
                      <w:kern w:val="2"/>
                    </w:rPr>
                    <w:t xml:space="preserve">), </w:t>
                  </w:r>
                  <w:r w:rsidRPr="00094954">
                    <w:rPr>
                      <w:kern w:val="2"/>
                      <w:lang w:eastAsia="en-MY"/>
                    </w:rPr>
                    <w:t>Fudan University</w:t>
                  </w:r>
                </w:p>
                <w:p w14:paraId="24C8A56F" w14:textId="77777777" w:rsidR="00783114" w:rsidRPr="00094954" w:rsidRDefault="00783114" w:rsidP="00A93049">
                  <w:pPr>
                    <w:pStyle w:val="NoSpacing"/>
                  </w:pPr>
                  <w:r w:rsidRPr="00094954">
                    <w:rPr>
                      <w:b/>
                      <w:bCs/>
                      <w:kern w:val="2"/>
                    </w:rPr>
                    <w:t>Chen, Xiao</w:t>
                  </w:r>
                  <w:r w:rsidRPr="00094954">
                    <w:rPr>
                      <w:kern w:val="2"/>
                    </w:rPr>
                    <w:t xml:space="preserve"> (</w:t>
                  </w:r>
                  <w:hyperlink r:id="rId106" w:history="1">
                    <w:r w:rsidRPr="00094954">
                      <w:rPr>
                        <w:kern w:val="2"/>
                        <w:u w:val="single"/>
                      </w:rPr>
                      <w:t>chenx@sem.tsinghua.edu.cn</w:t>
                    </w:r>
                  </w:hyperlink>
                  <w:r w:rsidRPr="00094954">
                    <w:rPr>
                      <w:kern w:val="2"/>
                    </w:rPr>
                    <w:t xml:space="preserve">), Tsinghua University </w:t>
                  </w:r>
                  <w:r w:rsidRPr="00094954">
                    <w:rPr>
                      <w:b/>
                      <w:bCs/>
                      <w:kern w:val="2"/>
                    </w:rPr>
                    <w:br/>
                  </w:r>
                  <w:r w:rsidRPr="00094954">
                    <w:rPr>
                      <w:b/>
                    </w:rPr>
                    <w:t>Changjiang, LYU (</w:t>
                  </w:r>
                  <w:hyperlink r:id="rId107" w:history="1">
                    <w:r w:rsidRPr="00094954">
                      <w:rPr>
                        <w:rStyle w:val="Hyperlink"/>
                        <w:noProof/>
                        <w:color w:val="000000" w:themeColor="text1"/>
                      </w:rPr>
                      <w:t>cjlu@fudan.edu.cn</w:t>
                    </w:r>
                  </w:hyperlink>
                  <w:r w:rsidRPr="00094954">
                    <w:rPr>
                      <w:rStyle w:val="Hyperlink"/>
                      <w:noProof/>
                      <w:color w:val="000000" w:themeColor="text1"/>
                    </w:rPr>
                    <w:t>),</w:t>
                  </w:r>
                  <w:r w:rsidR="00B250F1" w:rsidRPr="00094954">
                    <w:rPr>
                      <w:rStyle w:val="Hyperlink"/>
                      <w:noProof/>
                      <w:color w:val="000000" w:themeColor="text1"/>
                    </w:rPr>
                    <w:t xml:space="preserve"> </w:t>
                  </w:r>
                  <w:r w:rsidRPr="00094954">
                    <w:t>Fudan University</w:t>
                  </w:r>
                </w:p>
                <w:p w14:paraId="407F53B0" w14:textId="77777777" w:rsidR="00783114" w:rsidRPr="00094954" w:rsidRDefault="00783114" w:rsidP="00A93049">
                  <w:pPr>
                    <w:pStyle w:val="NoSpacing"/>
                    <w:rPr>
                      <w:kern w:val="2"/>
                    </w:rPr>
                  </w:pPr>
                  <w:r w:rsidRPr="00094954">
                    <w:rPr>
                      <w:b/>
                      <w:bCs/>
                      <w:kern w:val="2"/>
                    </w:rPr>
                    <w:t>Dai, De</w:t>
                  </w:r>
                  <w:r w:rsidRPr="00094954">
                    <w:rPr>
                      <w:kern w:val="2"/>
                    </w:rPr>
                    <w:t>(</w:t>
                  </w:r>
                  <w:hyperlink r:id="rId108" w:history="1">
                    <w:r w:rsidRPr="00094954">
                      <w:rPr>
                        <w:kern w:val="2"/>
                        <w:u w:val="single"/>
                      </w:rPr>
                      <w:t>deming_dai@263.net</w:t>
                    </w:r>
                  </w:hyperlink>
                  <w:r w:rsidRPr="00094954">
                    <w:rPr>
                      <w:kern w:val="2"/>
                    </w:rPr>
                    <w:t>), Renmin</w:t>
                  </w:r>
                  <w:r w:rsidR="00B250F1" w:rsidRPr="00094954">
                    <w:rPr>
                      <w:kern w:val="2"/>
                    </w:rPr>
                    <w:t xml:space="preserve"> </w:t>
                  </w:r>
                  <w:r w:rsidRPr="00094954">
                    <w:rPr>
                      <w:kern w:val="2"/>
                    </w:rPr>
                    <w:t xml:space="preserve">University </w:t>
                  </w:r>
                  <w:r w:rsidRPr="00094954">
                    <w:rPr>
                      <w:kern w:val="2"/>
                    </w:rPr>
                    <w:br/>
                  </w:r>
                  <w:r w:rsidRPr="00094954">
                    <w:rPr>
                      <w:b/>
                      <w:bCs/>
                      <w:spacing w:val="-1"/>
                      <w:kern w:val="2"/>
                    </w:rPr>
                    <w:t>F</w:t>
                  </w:r>
                  <w:r w:rsidRPr="00094954">
                    <w:rPr>
                      <w:b/>
                      <w:bCs/>
                      <w:kern w:val="2"/>
                    </w:rPr>
                    <w:t xml:space="preserve">ang, </w:t>
                  </w:r>
                  <w:r w:rsidRPr="00094954">
                    <w:rPr>
                      <w:b/>
                      <w:kern w:val="2"/>
                    </w:rPr>
                    <w:t xml:space="preserve">Hong Xing </w:t>
                  </w:r>
                  <w:r w:rsidRPr="00094954">
                    <w:rPr>
                      <w:kern w:val="2"/>
                    </w:rPr>
                    <w:t>(</w:t>
                  </w:r>
                  <w:hyperlink r:id="rId109" w:history="1">
                    <w:r w:rsidRPr="00094954">
                      <w:rPr>
                        <w:spacing w:val="2"/>
                        <w:kern w:val="2"/>
                        <w:u w:val="single"/>
                      </w:rPr>
                      <w:t>h</w:t>
                    </w:r>
                    <w:r w:rsidRPr="00094954">
                      <w:rPr>
                        <w:kern w:val="2"/>
                        <w:u w:val="single"/>
                      </w:rPr>
                      <w:t>xfan</w:t>
                    </w:r>
                    <w:r w:rsidRPr="00094954">
                      <w:rPr>
                        <w:spacing w:val="1"/>
                        <w:kern w:val="2"/>
                        <w:u w:val="single"/>
                      </w:rPr>
                      <w:t>g@</w:t>
                    </w:r>
                    <w:r w:rsidRPr="00094954">
                      <w:rPr>
                        <w:kern w:val="2"/>
                        <w:u w:val="single"/>
                      </w:rPr>
                      <w:t>du</w:t>
                    </w:r>
                    <w:r w:rsidRPr="00094954">
                      <w:rPr>
                        <w:spacing w:val="-1"/>
                        <w:kern w:val="2"/>
                        <w:u w:val="single"/>
                      </w:rPr>
                      <w:t>f</w:t>
                    </w:r>
                    <w:r w:rsidRPr="00094954">
                      <w:rPr>
                        <w:spacing w:val="-4"/>
                        <w:kern w:val="2"/>
                        <w:u w:val="single"/>
                      </w:rPr>
                      <w:t>e</w:t>
                    </w:r>
                    <w:r w:rsidRPr="00094954">
                      <w:rPr>
                        <w:kern w:val="2"/>
                        <w:u w:val="single"/>
                      </w:rPr>
                      <w:t>.</w:t>
                    </w:r>
                    <w:r w:rsidRPr="00094954">
                      <w:rPr>
                        <w:spacing w:val="1"/>
                        <w:kern w:val="2"/>
                        <w:u w:val="single"/>
                      </w:rPr>
                      <w:t>e</w:t>
                    </w:r>
                    <w:r w:rsidRPr="00094954">
                      <w:rPr>
                        <w:kern w:val="2"/>
                        <w:u w:val="single"/>
                      </w:rPr>
                      <w:t>du</w:t>
                    </w:r>
                    <w:r w:rsidRPr="00094954">
                      <w:rPr>
                        <w:spacing w:val="-2"/>
                        <w:kern w:val="2"/>
                        <w:u w:val="single"/>
                      </w:rPr>
                      <w:t>.</w:t>
                    </w:r>
                    <w:r w:rsidRPr="00094954">
                      <w:rPr>
                        <w:kern w:val="2"/>
                        <w:u w:val="single"/>
                      </w:rPr>
                      <w:t>c</w:t>
                    </w:r>
                    <w:r w:rsidRPr="00094954">
                      <w:rPr>
                        <w:spacing w:val="2"/>
                        <w:kern w:val="2"/>
                        <w:u w:val="single"/>
                      </w:rPr>
                      <w:t>n</w:t>
                    </w:r>
                    <w:r w:rsidRPr="00094954">
                      <w:rPr>
                        <w:kern w:val="2"/>
                        <w:u w:val="single"/>
                      </w:rPr>
                      <w:t>),  </w:t>
                    </w:r>
                  </w:hyperlink>
                  <w:r w:rsidRPr="00094954">
                    <w:rPr>
                      <w:kern w:val="2"/>
                    </w:rPr>
                    <w:t>Dongb</w:t>
                  </w:r>
                  <w:r w:rsidRPr="00094954">
                    <w:rPr>
                      <w:spacing w:val="1"/>
                      <w:kern w:val="2"/>
                    </w:rPr>
                    <w:t>e</w:t>
                  </w:r>
                  <w:r w:rsidRPr="00094954">
                    <w:rPr>
                      <w:kern w:val="2"/>
                    </w:rPr>
                    <w:t>i Univ</w:t>
                  </w:r>
                  <w:r w:rsidRPr="00094954">
                    <w:rPr>
                      <w:spacing w:val="1"/>
                      <w:kern w:val="2"/>
                    </w:rPr>
                    <w:t>e</w:t>
                  </w:r>
                  <w:r w:rsidRPr="00094954">
                    <w:rPr>
                      <w:kern w:val="2"/>
                    </w:rPr>
                    <w:t>r</w:t>
                  </w:r>
                  <w:r w:rsidRPr="00094954">
                    <w:rPr>
                      <w:spacing w:val="-2"/>
                      <w:kern w:val="2"/>
                    </w:rPr>
                    <w:t>s</w:t>
                  </w:r>
                  <w:r w:rsidRPr="00094954">
                    <w:rPr>
                      <w:kern w:val="2"/>
                    </w:rPr>
                    <w:t xml:space="preserve">ity of </w:t>
                  </w:r>
                  <w:r w:rsidRPr="00094954">
                    <w:rPr>
                      <w:spacing w:val="-1"/>
                      <w:kern w:val="2"/>
                    </w:rPr>
                    <w:t>F</w:t>
                  </w:r>
                  <w:r w:rsidRPr="00094954">
                    <w:rPr>
                      <w:kern w:val="2"/>
                    </w:rPr>
                    <w:t>in</w:t>
                  </w:r>
                  <w:r w:rsidRPr="00094954">
                    <w:rPr>
                      <w:spacing w:val="1"/>
                      <w:kern w:val="2"/>
                    </w:rPr>
                    <w:t>a</w:t>
                  </w:r>
                  <w:r w:rsidRPr="00094954">
                    <w:rPr>
                      <w:kern w:val="2"/>
                    </w:rPr>
                    <w:t>n</w:t>
                  </w:r>
                  <w:r w:rsidRPr="00094954">
                    <w:rPr>
                      <w:spacing w:val="1"/>
                      <w:kern w:val="2"/>
                    </w:rPr>
                    <w:t>c</w:t>
                  </w:r>
                  <w:r w:rsidRPr="00094954">
                    <w:rPr>
                      <w:kern w:val="2"/>
                    </w:rPr>
                    <w:t xml:space="preserve">e </w:t>
                  </w:r>
                  <w:r w:rsidRPr="00094954">
                    <w:rPr>
                      <w:spacing w:val="1"/>
                      <w:kern w:val="2"/>
                    </w:rPr>
                    <w:t>a</w:t>
                  </w:r>
                  <w:r w:rsidRPr="00094954">
                    <w:rPr>
                      <w:spacing w:val="-2"/>
                      <w:kern w:val="2"/>
                    </w:rPr>
                    <w:t>n</w:t>
                  </w:r>
                  <w:r w:rsidRPr="00094954">
                    <w:rPr>
                      <w:kern w:val="2"/>
                    </w:rPr>
                    <w:t>d</w:t>
                  </w:r>
                  <w:r w:rsidRPr="00094954">
                    <w:rPr>
                      <w:spacing w:val="1"/>
                      <w:kern w:val="2"/>
                    </w:rPr>
                    <w:t xml:space="preserve"> E</w:t>
                  </w:r>
                  <w:r w:rsidRPr="00094954">
                    <w:rPr>
                      <w:kern w:val="2"/>
                    </w:rPr>
                    <w:t>conomi</w:t>
                  </w:r>
                  <w:r w:rsidRPr="00094954">
                    <w:rPr>
                      <w:spacing w:val="1"/>
                      <w:kern w:val="2"/>
                    </w:rPr>
                    <w:t>c</w:t>
                  </w:r>
                  <w:r w:rsidRPr="00094954">
                    <w:rPr>
                      <w:spacing w:val="-1"/>
                      <w:kern w:val="2"/>
                    </w:rPr>
                    <w:t>s</w:t>
                  </w:r>
                  <w:r w:rsidRPr="00094954">
                    <w:rPr>
                      <w:kern w:val="2"/>
                    </w:rPr>
                    <w:t>, Da</w:t>
                  </w:r>
                  <w:r w:rsidRPr="00094954">
                    <w:rPr>
                      <w:spacing w:val="1"/>
                      <w:kern w:val="2"/>
                    </w:rPr>
                    <w:t>l</w:t>
                  </w:r>
                  <w:r w:rsidRPr="00094954">
                    <w:rPr>
                      <w:kern w:val="2"/>
                    </w:rPr>
                    <w:t>i</w:t>
                  </w:r>
                  <w:r w:rsidRPr="00094954">
                    <w:rPr>
                      <w:spacing w:val="1"/>
                      <w:kern w:val="2"/>
                    </w:rPr>
                    <w:t>a</w:t>
                  </w:r>
                  <w:r w:rsidRPr="00094954">
                    <w:rPr>
                      <w:kern w:val="2"/>
                    </w:rPr>
                    <w:t>n</w:t>
                  </w:r>
                </w:p>
                <w:p w14:paraId="6FBA61E6" w14:textId="77777777" w:rsidR="00783114" w:rsidRPr="00094954" w:rsidRDefault="00783114" w:rsidP="00A93049">
                  <w:pPr>
                    <w:pStyle w:val="NoSpacing"/>
                  </w:pPr>
                  <w:r w:rsidRPr="00094954">
                    <w:rPr>
                      <w:b/>
                      <w:lang w:eastAsia="zh-CN"/>
                    </w:rPr>
                    <w:t>Fu</w:t>
                  </w:r>
                  <w:r w:rsidRPr="00094954">
                    <w:rPr>
                      <w:b/>
                    </w:rPr>
                    <w:t>,</w:t>
                  </w:r>
                  <w:r w:rsidRPr="00094954">
                    <w:rPr>
                      <w:lang w:eastAsia="zh-CN"/>
                    </w:rPr>
                    <w:t xml:space="preserve"> </w:t>
                  </w:r>
                  <w:proofErr w:type="spellStart"/>
                  <w:r w:rsidRPr="00094954">
                    <w:rPr>
                      <w:b/>
                      <w:lang w:eastAsia="zh-CN"/>
                    </w:rPr>
                    <w:t>Renhui</w:t>
                  </w:r>
                  <w:proofErr w:type="spellEnd"/>
                  <w:r w:rsidRPr="00094954">
                    <w:rPr>
                      <w:b/>
                      <w:lang w:eastAsia="zh-CN"/>
                    </w:rPr>
                    <w:t xml:space="preserve"> </w:t>
                  </w:r>
                  <w:r w:rsidRPr="00094954">
                    <w:rPr>
                      <w:lang w:eastAsia="zh-CN"/>
                    </w:rPr>
                    <w:t xml:space="preserve">( </w:t>
                  </w:r>
                  <w:hyperlink r:id="rId110" w:history="1">
                    <w:r w:rsidRPr="00094954">
                      <w:rPr>
                        <w:rStyle w:val="Hyperlink"/>
                        <w:color w:val="000000" w:themeColor="text1"/>
                        <w:lang w:eastAsia="zh-CN"/>
                      </w:rPr>
                      <w:t>renhuifu@sjtu.edu.cn</w:t>
                    </w:r>
                  </w:hyperlink>
                  <w:r w:rsidRPr="00094954">
                    <w:rPr>
                      <w:lang w:eastAsia="zh-CN"/>
                    </w:rPr>
                    <w:t xml:space="preserve"> )</w:t>
                  </w:r>
                  <w:r w:rsidRPr="00094954">
                    <w:t xml:space="preserve">, </w:t>
                  </w:r>
                  <w:r w:rsidRPr="00094954">
                    <w:rPr>
                      <w:kern w:val="2"/>
                    </w:rPr>
                    <w:t xml:space="preserve"> Shanghai Jiao Tong University</w:t>
                  </w:r>
                </w:p>
                <w:p w14:paraId="5C4AA206" w14:textId="77777777" w:rsidR="00783114" w:rsidRPr="001679A8" w:rsidRDefault="00783114" w:rsidP="00A93049">
                  <w:pPr>
                    <w:pStyle w:val="NoSpacing"/>
                    <w:rPr>
                      <w:b/>
                      <w:kern w:val="2"/>
                    </w:rPr>
                  </w:pPr>
                  <w:r w:rsidRPr="001679A8">
                    <w:rPr>
                      <w:b/>
                      <w:bCs/>
                      <w:kern w:val="2"/>
                    </w:rPr>
                    <w:t xml:space="preserve">Fu, </w:t>
                  </w:r>
                  <w:proofErr w:type="spellStart"/>
                  <w:r w:rsidRPr="001679A8">
                    <w:rPr>
                      <w:b/>
                      <w:bCs/>
                      <w:kern w:val="2"/>
                    </w:rPr>
                    <w:t>YuanLue</w:t>
                  </w:r>
                  <w:proofErr w:type="spellEnd"/>
                  <w:r w:rsidRPr="001679A8">
                    <w:rPr>
                      <w:kern w:val="2"/>
                    </w:rPr>
                    <w:t>(</w:t>
                  </w:r>
                  <w:hyperlink r:id="rId111" w:tooltip="mailto:ylfu@xmu.edu.cnCｔｒｌ キーを押しながらクリックすると、リンク先にアクセスできます。" w:history="1">
                    <w:r w:rsidRPr="001679A8">
                      <w:rPr>
                        <w:kern w:val="2"/>
                        <w:u w:val="single"/>
                      </w:rPr>
                      <w:t>ylfu@xmu.edu.cn</w:t>
                    </w:r>
                  </w:hyperlink>
                  <w:r w:rsidRPr="001679A8">
                    <w:rPr>
                      <w:kern w:val="2"/>
                    </w:rPr>
                    <w:t>), Xiamen University</w:t>
                  </w:r>
                </w:p>
                <w:p w14:paraId="3636A88E" w14:textId="77777777" w:rsidR="00783114" w:rsidRPr="001679A8" w:rsidRDefault="00783114" w:rsidP="00A93049">
                  <w:pPr>
                    <w:pStyle w:val="NoSpacing"/>
                  </w:pPr>
                  <w:r w:rsidRPr="001679A8">
                    <w:rPr>
                      <w:b/>
                      <w:lang w:eastAsia="zh-CN"/>
                    </w:rPr>
                    <w:t>Hao</w:t>
                  </w:r>
                  <w:r w:rsidRPr="001679A8">
                    <w:rPr>
                      <w:b/>
                    </w:rPr>
                    <w:t>,</w:t>
                  </w:r>
                  <w:r w:rsidRPr="001679A8">
                    <w:rPr>
                      <w:b/>
                      <w:lang w:eastAsia="zh-CN"/>
                    </w:rPr>
                    <w:t xml:space="preserve"> </w:t>
                  </w:r>
                  <w:proofErr w:type="spellStart"/>
                  <w:r w:rsidRPr="001679A8">
                    <w:rPr>
                      <w:b/>
                      <w:lang w:eastAsia="zh-CN"/>
                    </w:rPr>
                    <w:t>Shenquan</w:t>
                  </w:r>
                  <w:proofErr w:type="spellEnd"/>
                  <w:r w:rsidRPr="001679A8">
                    <w:rPr>
                      <w:lang w:eastAsia="zh-CN"/>
                    </w:rPr>
                    <w:t xml:space="preserve"> </w:t>
                  </w:r>
                  <w:r w:rsidRPr="001679A8">
                    <w:t>(</w:t>
                  </w:r>
                  <w:hyperlink r:id="rId112" w:history="1">
                    <w:r w:rsidRPr="001679A8">
                      <w:rPr>
                        <w:rStyle w:val="Hyperlink"/>
                        <w:color w:val="auto"/>
                        <w:lang w:eastAsia="zh-CN"/>
                      </w:rPr>
                      <w:t>sqhao@sjtu.edu.cn</w:t>
                    </w:r>
                  </w:hyperlink>
                  <w:proofErr w:type="gramStart"/>
                  <w:r w:rsidRPr="001679A8">
                    <w:rPr>
                      <w:lang w:eastAsia="zh-CN"/>
                    </w:rPr>
                    <w:t>)</w:t>
                  </w:r>
                  <w:r w:rsidRPr="001679A8">
                    <w:t xml:space="preserve">, </w:t>
                  </w:r>
                  <w:r w:rsidRPr="001679A8">
                    <w:rPr>
                      <w:kern w:val="2"/>
                    </w:rPr>
                    <w:t xml:space="preserve"> Shanghai</w:t>
                  </w:r>
                  <w:proofErr w:type="gramEnd"/>
                  <w:r w:rsidRPr="001679A8">
                    <w:rPr>
                      <w:kern w:val="2"/>
                    </w:rPr>
                    <w:t xml:space="preserve"> Jiao Tong University</w:t>
                  </w:r>
                </w:p>
                <w:p w14:paraId="69ED2A66" w14:textId="77777777" w:rsidR="00783114" w:rsidRPr="001679A8" w:rsidRDefault="00783114" w:rsidP="00A93049">
                  <w:pPr>
                    <w:pStyle w:val="NoSpacing"/>
                    <w:rPr>
                      <w:kern w:val="2"/>
                    </w:rPr>
                  </w:pPr>
                  <w:r w:rsidRPr="001679A8">
                    <w:rPr>
                      <w:b/>
                      <w:bCs/>
                      <w:kern w:val="2"/>
                    </w:rPr>
                    <w:t>Hu, Yiming</w:t>
                  </w:r>
                  <w:r w:rsidRPr="001679A8">
                    <w:rPr>
                      <w:kern w:val="2"/>
                    </w:rPr>
                    <w:t>(</w:t>
                  </w:r>
                  <w:hyperlink r:id="rId113" w:history="1">
                    <w:r w:rsidRPr="001679A8">
                      <w:rPr>
                        <w:kern w:val="2"/>
                        <w:u w:val="single"/>
                      </w:rPr>
                      <w:t>huym@sjtu.edu.cn</w:t>
                    </w:r>
                  </w:hyperlink>
                  <w:r w:rsidRPr="001679A8">
                    <w:rPr>
                      <w:kern w:val="2"/>
                    </w:rPr>
                    <w:t xml:space="preserve">), Shanghai Jiao Tong University </w:t>
                  </w:r>
                </w:p>
                <w:p w14:paraId="4A806A97" w14:textId="77777777" w:rsidR="00783114" w:rsidRPr="001679A8" w:rsidRDefault="00783114" w:rsidP="00A93049">
                  <w:pPr>
                    <w:pStyle w:val="NoSpacing"/>
                    <w:rPr>
                      <w:rFonts w:eastAsia="ＭＳ Ｐゴシック"/>
                    </w:rPr>
                  </w:pPr>
                  <w:r w:rsidRPr="001679A8">
                    <w:rPr>
                      <w:rFonts w:eastAsia="ＭＳ Ｐゴシック"/>
                      <w:b/>
                    </w:rPr>
                    <w:t>Mu, Linjuan</w:t>
                  </w:r>
                  <w:r w:rsidRPr="001679A8">
                    <w:rPr>
                      <w:rFonts w:eastAsia="ＭＳ Ｐゴシック"/>
                    </w:rPr>
                    <w:t>(</w:t>
                  </w:r>
                  <w:hyperlink r:id="rId114" w:history="1">
                    <w:r w:rsidRPr="001679A8">
                      <w:rPr>
                        <w:rFonts w:eastAsia="ＭＳ Ｐゴシック"/>
                        <w:u w:val="single"/>
                      </w:rPr>
                      <w:t>mulinjuan@yahoo.com</w:t>
                    </w:r>
                  </w:hyperlink>
                  <w:r w:rsidRPr="001679A8">
                    <w:rPr>
                      <w:rFonts w:eastAsia="ＭＳ Ｐゴシック"/>
                    </w:rPr>
                    <w:t>), Beijing Technology and Business University</w:t>
                  </w:r>
                </w:p>
                <w:p w14:paraId="3B85ED09" w14:textId="77777777" w:rsidR="00783114" w:rsidRPr="001679A8" w:rsidRDefault="00783114" w:rsidP="00A93049">
                  <w:pPr>
                    <w:pStyle w:val="NoSpacing"/>
                    <w:rPr>
                      <w:rFonts w:eastAsia="ＭＳ Ｐゴシック"/>
                      <w:b/>
                    </w:rPr>
                  </w:pPr>
                  <w:proofErr w:type="spellStart"/>
                  <w:r w:rsidRPr="001679A8">
                    <w:rPr>
                      <w:b/>
                    </w:rPr>
                    <w:t>Jianqiao</w:t>
                  </w:r>
                  <w:proofErr w:type="spellEnd"/>
                  <w:r w:rsidRPr="001679A8">
                    <w:rPr>
                      <w:b/>
                    </w:rPr>
                    <w:t>, Hong (</w:t>
                  </w:r>
                  <w:hyperlink r:id="rId115" w:history="1">
                    <w:r w:rsidRPr="001679A8">
                      <w:rPr>
                        <w:rStyle w:val="Hyperlink"/>
                        <w:rFonts w:eastAsia="SimSun"/>
                        <w:noProof/>
                        <w:color w:val="auto"/>
                        <w:lang w:eastAsia="zh-CN"/>
                      </w:rPr>
                      <w:t>jqhong@fudan.edu.cn</w:t>
                    </w:r>
                  </w:hyperlink>
                  <w:r w:rsidRPr="001679A8">
                    <w:t>), Fudan University</w:t>
                  </w:r>
                </w:p>
                <w:p w14:paraId="1BE3455E" w14:textId="77777777" w:rsidR="00783114" w:rsidRPr="001679A8" w:rsidRDefault="00783114" w:rsidP="00A93049">
                  <w:pPr>
                    <w:pStyle w:val="NoSpacing"/>
                    <w:rPr>
                      <w:kern w:val="2"/>
                      <w:lang w:eastAsia="ja-JP"/>
                    </w:rPr>
                  </w:pPr>
                  <w:r w:rsidRPr="001679A8">
                    <w:rPr>
                      <w:rFonts w:eastAsia="ＭＳ Ｐゴシック"/>
                      <w:b/>
                    </w:rPr>
                    <w:t>Qu, Xiaohui</w:t>
                  </w:r>
                  <w:r w:rsidRPr="001679A8">
                    <w:rPr>
                      <w:rFonts w:eastAsia="ＭＳ Ｐゴシック"/>
                    </w:rPr>
                    <w:t>(</w:t>
                  </w:r>
                  <w:hyperlink r:id="rId116" w:tooltip="mailto:xhqu@xmu.edu.ch Cｔｒｌキーを押しながらクリックすると、リンク先にアクセスできます。" w:history="1">
                    <w:r w:rsidRPr="001679A8">
                      <w:rPr>
                        <w:rFonts w:eastAsia="ＭＳ Ｐゴシック"/>
                        <w:u w:val="single"/>
                      </w:rPr>
                      <w:t>xhqu@xmu.edu.cn</w:t>
                    </w:r>
                  </w:hyperlink>
                  <w:r w:rsidRPr="001679A8">
                    <w:rPr>
                      <w:rFonts w:eastAsia="ＭＳ Ｐゴシック"/>
                    </w:rPr>
                    <w:t xml:space="preserve">), </w:t>
                  </w:r>
                  <w:r w:rsidRPr="001679A8">
                    <w:t>Xiamen University</w:t>
                  </w:r>
                  <w:r w:rsidRPr="001679A8">
                    <w:rPr>
                      <w:b/>
                    </w:rPr>
                    <w:br/>
                  </w:r>
                  <w:r w:rsidRPr="001679A8">
                    <w:rPr>
                      <w:b/>
                      <w:lang w:eastAsia="zh-CN"/>
                    </w:rPr>
                    <w:t>Shi</w:t>
                  </w:r>
                  <w:r w:rsidRPr="001679A8">
                    <w:rPr>
                      <w:b/>
                    </w:rPr>
                    <w:t>,</w:t>
                  </w:r>
                  <w:r w:rsidRPr="001679A8">
                    <w:rPr>
                      <w:b/>
                      <w:lang w:eastAsia="zh-CN"/>
                    </w:rPr>
                    <w:t xml:space="preserve"> Guifeng</w:t>
                  </w:r>
                  <w:r w:rsidRPr="001679A8">
                    <w:rPr>
                      <w:lang w:eastAsia="zh-CN"/>
                    </w:rPr>
                    <w:t xml:space="preserve"> (</w:t>
                  </w:r>
                  <w:hyperlink r:id="rId117" w:history="1">
                    <w:r w:rsidRPr="001679A8">
                      <w:rPr>
                        <w:rStyle w:val="Hyperlink"/>
                        <w:color w:val="auto"/>
                        <w:lang w:eastAsia="zh-CN"/>
                      </w:rPr>
                      <w:t>shigfeng@sjtu.edu.cn</w:t>
                    </w:r>
                  </w:hyperlink>
                  <w:r w:rsidRPr="001679A8">
                    <w:rPr>
                      <w:lang w:eastAsia="zh-CN"/>
                    </w:rPr>
                    <w:t>)</w:t>
                  </w:r>
                  <w:r w:rsidRPr="001679A8">
                    <w:t xml:space="preserve">, </w:t>
                  </w:r>
                  <w:r w:rsidRPr="001679A8">
                    <w:rPr>
                      <w:kern w:val="2"/>
                    </w:rPr>
                    <w:t xml:space="preserve"> Shanghai Jiao Tong University</w:t>
                  </w:r>
                </w:p>
                <w:p w14:paraId="78E8EB7B" w14:textId="77777777" w:rsidR="00A33D68" w:rsidRPr="001679A8" w:rsidRDefault="00A33D68" w:rsidP="00A93049">
                  <w:pPr>
                    <w:pStyle w:val="NoSpacing"/>
                    <w:rPr>
                      <w:lang w:eastAsia="ja-JP"/>
                    </w:rPr>
                  </w:pPr>
                  <w:r w:rsidRPr="001679A8">
                    <w:rPr>
                      <w:rFonts w:eastAsia="ＭＳ Ｐゴシック"/>
                      <w:b/>
                      <w:lang w:eastAsia="ja-JP"/>
                    </w:rPr>
                    <w:t>S</w:t>
                  </w:r>
                  <w:r w:rsidRPr="001679A8">
                    <w:rPr>
                      <w:rFonts w:eastAsia="ＭＳ Ｐゴシック" w:hint="eastAsia"/>
                      <w:b/>
                      <w:lang w:eastAsia="ja-JP"/>
                    </w:rPr>
                    <w:t xml:space="preserve">hi, Wenyun </w:t>
                  </w:r>
                  <w:r w:rsidRPr="001679A8">
                    <w:rPr>
                      <w:rFonts w:eastAsia="ＭＳ Ｐゴシック" w:hint="eastAsia"/>
                      <w:lang w:eastAsia="ja-JP"/>
                    </w:rPr>
                    <w:t>(</w:t>
                  </w:r>
                  <w:hyperlink r:id="rId118" w:history="1">
                    <w:r w:rsidRPr="001679A8">
                      <w:rPr>
                        <w:rStyle w:val="Hyperlink"/>
                        <w:rFonts w:eastAsia="ＭＳ Ｐゴシック" w:hint="eastAsia"/>
                        <w:color w:val="auto"/>
                        <w:lang w:eastAsia="ja-JP"/>
                      </w:rPr>
                      <w:t>wenyun_shi@sjtu.edu.cn</w:t>
                    </w:r>
                  </w:hyperlink>
                  <w:r w:rsidRPr="001679A8">
                    <w:rPr>
                      <w:rFonts w:eastAsia="ＭＳ Ｐゴシック" w:hint="eastAsia"/>
                      <w:lang w:eastAsia="ja-JP"/>
                    </w:rPr>
                    <w:t>),</w:t>
                  </w:r>
                  <w:r w:rsidRPr="001679A8">
                    <w:rPr>
                      <w:kern w:val="2"/>
                    </w:rPr>
                    <w:t xml:space="preserve"> Shanghai Jiao Tong University</w:t>
                  </w:r>
                </w:p>
                <w:p w14:paraId="1A9EC0B3" w14:textId="77777777" w:rsidR="00783114" w:rsidRPr="00094954" w:rsidRDefault="00783114" w:rsidP="00A93049">
                  <w:pPr>
                    <w:pStyle w:val="NoSpacing"/>
                  </w:pPr>
                  <w:r w:rsidRPr="00094954">
                    <w:rPr>
                      <w:b/>
                    </w:rPr>
                    <w:t xml:space="preserve">Tang, </w:t>
                  </w:r>
                  <w:proofErr w:type="spellStart"/>
                  <w:r w:rsidRPr="00094954">
                    <w:rPr>
                      <w:b/>
                    </w:rPr>
                    <w:t>Gu</w:t>
                  </w:r>
                  <w:r w:rsidRPr="00094954">
                    <w:rPr>
                      <w:b/>
                      <w:spacing w:val="-1"/>
                    </w:rPr>
                    <w:t>L</w:t>
                  </w:r>
                  <w:r w:rsidRPr="00094954">
                    <w:rPr>
                      <w:b/>
                    </w:rPr>
                    <w:t>i</w:t>
                  </w:r>
                  <w:r w:rsidRPr="00094954">
                    <w:rPr>
                      <w:b/>
                      <w:spacing w:val="1"/>
                    </w:rPr>
                    <w:t>a</w:t>
                  </w:r>
                  <w:r w:rsidRPr="00094954">
                    <w:rPr>
                      <w:b/>
                    </w:rPr>
                    <w:t>ng</w:t>
                  </w:r>
                  <w:proofErr w:type="spellEnd"/>
                  <w:r>
                    <w:fldChar w:fldCharType="begin"/>
                  </w:r>
                  <w:r>
                    <w:instrText>HYPERLINK "mailto:tangguliang@263.net"</w:instrText>
                  </w:r>
                  <w:r>
                    <w:fldChar w:fldCharType="separate"/>
                  </w:r>
                  <w:r w:rsidRPr="00094954">
                    <w:rPr>
                      <w:u w:val="single"/>
                    </w:rPr>
                    <w:t>(tan</w:t>
                  </w:r>
                  <w:r w:rsidRPr="00094954">
                    <w:rPr>
                      <w:spacing w:val="10"/>
                      <w:u w:val="single"/>
                    </w:rPr>
                    <w:t>g</w:t>
                  </w:r>
                  <w:r w:rsidRPr="00094954">
                    <w:rPr>
                      <w:u w:val="single"/>
                    </w:rPr>
                    <w:t>gu</w:t>
                  </w:r>
                  <w:r w:rsidRPr="00094954">
                    <w:rPr>
                      <w:spacing w:val="1"/>
                      <w:u w:val="single"/>
                    </w:rPr>
                    <w:t>l</w:t>
                  </w:r>
                  <w:r w:rsidRPr="00094954">
                    <w:rPr>
                      <w:u w:val="single"/>
                    </w:rPr>
                    <w:t>i</w:t>
                  </w:r>
                  <w:r w:rsidRPr="00094954">
                    <w:rPr>
                      <w:spacing w:val="1"/>
                      <w:u w:val="single"/>
                    </w:rPr>
                    <w:t>a</w:t>
                  </w:r>
                  <w:r w:rsidRPr="00094954">
                    <w:rPr>
                      <w:u w:val="single"/>
                    </w:rPr>
                    <w:t>ng</w:t>
                  </w:r>
                  <w:r w:rsidRPr="00094954">
                    <w:rPr>
                      <w:spacing w:val="1"/>
                      <w:u w:val="single"/>
                    </w:rPr>
                    <w:t>@</w:t>
                  </w:r>
                  <w:r w:rsidRPr="00094954">
                    <w:rPr>
                      <w:spacing w:val="-2"/>
                      <w:u w:val="single"/>
                    </w:rPr>
                    <w:t>2</w:t>
                  </w:r>
                  <w:r w:rsidRPr="00094954">
                    <w:rPr>
                      <w:u w:val="single"/>
                    </w:rPr>
                    <w:t>63.n</w:t>
                  </w:r>
                  <w:r w:rsidRPr="00094954">
                    <w:rPr>
                      <w:spacing w:val="1"/>
                      <w:u w:val="single"/>
                    </w:rPr>
                    <w:t>et</w:t>
                  </w:r>
                  <w:r>
                    <w:fldChar w:fldCharType="end"/>
                  </w:r>
                  <w:r w:rsidRPr="00094954">
                    <w:t>), Uni</w:t>
                  </w:r>
                  <w:r w:rsidRPr="00094954">
                    <w:rPr>
                      <w:spacing w:val="-2"/>
                    </w:rPr>
                    <w:t>ve</w:t>
                  </w:r>
                  <w:r w:rsidRPr="00094954">
                    <w:t>r</w:t>
                  </w:r>
                  <w:r w:rsidRPr="00094954">
                    <w:rPr>
                      <w:spacing w:val="-2"/>
                    </w:rPr>
                    <w:t>s</w:t>
                  </w:r>
                  <w:r w:rsidRPr="00094954">
                    <w:t xml:space="preserve">ity of </w:t>
                  </w:r>
                  <w:r w:rsidRPr="00094954">
                    <w:rPr>
                      <w:spacing w:val="-1"/>
                    </w:rPr>
                    <w:t>I</w:t>
                  </w:r>
                  <w:r w:rsidRPr="00094954">
                    <w:t>nternation</w:t>
                  </w:r>
                  <w:r w:rsidRPr="00094954">
                    <w:rPr>
                      <w:spacing w:val="1"/>
                    </w:rPr>
                    <w:t xml:space="preserve">al </w:t>
                  </w:r>
                  <w:r w:rsidRPr="00094954">
                    <w:rPr>
                      <w:spacing w:val="-1"/>
                    </w:rPr>
                    <w:t>B</w:t>
                  </w:r>
                  <w:r w:rsidRPr="00094954">
                    <w:t>u</w:t>
                  </w:r>
                  <w:r w:rsidRPr="00094954">
                    <w:rPr>
                      <w:spacing w:val="-1"/>
                    </w:rPr>
                    <w:t>s</w:t>
                  </w:r>
                  <w:r w:rsidRPr="00094954">
                    <w:t>in</w:t>
                  </w:r>
                  <w:r w:rsidRPr="00094954">
                    <w:rPr>
                      <w:spacing w:val="1"/>
                    </w:rPr>
                    <w:t>e</w:t>
                  </w:r>
                  <w:r w:rsidRPr="00094954">
                    <w:rPr>
                      <w:spacing w:val="-1"/>
                    </w:rPr>
                    <w:t>s</w:t>
                  </w:r>
                  <w:r w:rsidRPr="00094954">
                    <w:t xml:space="preserve">s </w:t>
                  </w:r>
                  <w:r w:rsidRPr="00094954">
                    <w:rPr>
                      <w:spacing w:val="1"/>
                    </w:rPr>
                    <w:t>a</w:t>
                  </w:r>
                  <w:r w:rsidRPr="00094954">
                    <w:t xml:space="preserve">nd </w:t>
                  </w:r>
                  <w:r w:rsidRPr="00094954">
                    <w:rPr>
                      <w:spacing w:val="1"/>
                    </w:rPr>
                    <w:t>E</w:t>
                  </w:r>
                  <w:r w:rsidRPr="00094954">
                    <w:t>conomi</w:t>
                  </w:r>
                  <w:r w:rsidRPr="00094954">
                    <w:rPr>
                      <w:spacing w:val="1"/>
                    </w:rPr>
                    <w:t>c</w:t>
                  </w:r>
                  <w:r w:rsidRPr="00094954">
                    <w:t>s,</w:t>
                  </w:r>
                  <w:r w:rsidRPr="00094954">
                    <w:rPr>
                      <w:spacing w:val="-1"/>
                    </w:rPr>
                    <w:t xml:space="preserve"> </w:t>
                  </w:r>
                  <w:r w:rsidRPr="00094954">
                    <w:t>B</w:t>
                  </w:r>
                  <w:r w:rsidRPr="00094954">
                    <w:rPr>
                      <w:spacing w:val="1"/>
                    </w:rPr>
                    <w:t>e</w:t>
                  </w:r>
                  <w:r w:rsidRPr="00094954">
                    <w:t>iji</w:t>
                  </w:r>
                  <w:r w:rsidRPr="00094954">
                    <w:rPr>
                      <w:spacing w:val="1"/>
                    </w:rPr>
                    <w:t>ng</w:t>
                  </w:r>
                  <w:r w:rsidRPr="00094954">
                    <w:t>.</w:t>
                  </w:r>
                  <w:r w:rsidRPr="00094954">
                    <w:br/>
                  </w:r>
                  <w:r w:rsidRPr="00094954">
                    <w:rPr>
                      <w:b/>
                      <w:lang w:eastAsia="zh-CN"/>
                    </w:rPr>
                    <w:t>Xia</w:t>
                  </w:r>
                  <w:r w:rsidRPr="00094954">
                    <w:rPr>
                      <w:b/>
                    </w:rPr>
                    <w:t>,</w:t>
                  </w:r>
                  <w:r w:rsidRPr="00094954">
                    <w:rPr>
                      <w:b/>
                      <w:lang w:eastAsia="zh-CN"/>
                    </w:rPr>
                    <w:t xml:space="preserve"> Lijun</w:t>
                  </w:r>
                  <w:r w:rsidRPr="00094954">
                    <w:rPr>
                      <w:lang w:eastAsia="zh-CN"/>
                    </w:rPr>
                    <w:t xml:space="preserve"> ( </w:t>
                  </w:r>
                  <w:hyperlink r:id="rId119" w:history="1">
                    <w:r w:rsidRPr="00094954">
                      <w:rPr>
                        <w:rStyle w:val="Hyperlink"/>
                        <w:color w:val="000000" w:themeColor="text1"/>
                        <w:lang w:eastAsia="zh-CN"/>
                      </w:rPr>
                      <w:t>ljxia@sjtu.edu.cn</w:t>
                    </w:r>
                  </w:hyperlink>
                  <w:r w:rsidRPr="00094954">
                    <w:rPr>
                      <w:lang w:eastAsia="zh-CN"/>
                    </w:rPr>
                    <w:t xml:space="preserve"> )</w:t>
                  </w:r>
                  <w:r w:rsidRPr="00094954">
                    <w:t xml:space="preserve">, </w:t>
                  </w:r>
                  <w:r w:rsidRPr="00094954">
                    <w:rPr>
                      <w:kern w:val="2"/>
                    </w:rPr>
                    <w:t xml:space="preserve"> Shanghai Jiao Tong University</w:t>
                  </w:r>
                </w:p>
                <w:p w14:paraId="575365F9" w14:textId="77777777" w:rsidR="00783114" w:rsidRPr="00094954" w:rsidRDefault="00783114" w:rsidP="00A93049">
                  <w:pPr>
                    <w:pStyle w:val="NoSpacing"/>
                  </w:pPr>
                  <w:r w:rsidRPr="00094954">
                    <w:rPr>
                      <w:b/>
                      <w:lang w:eastAsia="zh-CN"/>
                    </w:rPr>
                    <w:t>Xu</w:t>
                  </w:r>
                  <w:r w:rsidRPr="00094954">
                    <w:rPr>
                      <w:b/>
                    </w:rPr>
                    <w:t>,</w:t>
                  </w:r>
                  <w:r w:rsidRPr="00094954">
                    <w:rPr>
                      <w:b/>
                      <w:lang w:eastAsia="zh-CN"/>
                    </w:rPr>
                    <w:t xml:space="preserve"> Xiaodong</w:t>
                  </w:r>
                  <w:r w:rsidRPr="00094954">
                    <w:rPr>
                      <w:lang w:eastAsia="zh-CN"/>
                    </w:rPr>
                    <w:t xml:space="preserve"> ( </w:t>
                  </w:r>
                  <w:hyperlink r:id="rId120" w:history="1">
                    <w:r w:rsidRPr="00094954">
                      <w:rPr>
                        <w:rStyle w:val="Hyperlink"/>
                        <w:color w:val="000000" w:themeColor="text1"/>
                        <w:lang w:eastAsia="zh-CN"/>
                      </w:rPr>
                      <w:t>xuxd@sjtu.edu.cn</w:t>
                    </w:r>
                  </w:hyperlink>
                  <w:proofErr w:type="gramStart"/>
                  <w:r w:rsidRPr="00094954">
                    <w:rPr>
                      <w:lang w:eastAsia="zh-CN"/>
                    </w:rPr>
                    <w:t>)</w:t>
                  </w:r>
                  <w:r w:rsidRPr="00094954">
                    <w:t xml:space="preserve">, </w:t>
                  </w:r>
                  <w:r w:rsidRPr="00094954">
                    <w:rPr>
                      <w:kern w:val="2"/>
                    </w:rPr>
                    <w:t xml:space="preserve"> Shanghai</w:t>
                  </w:r>
                  <w:proofErr w:type="gramEnd"/>
                  <w:r w:rsidRPr="00094954">
                    <w:rPr>
                      <w:kern w:val="2"/>
                    </w:rPr>
                    <w:t xml:space="preserve"> Jiao Tong University</w:t>
                  </w:r>
                </w:p>
                <w:p w14:paraId="357BDE38" w14:textId="77777777" w:rsidR="00783114" w:rsidRPr="00094954" w:rsidRDefault="00783114" w:rsidP="00A93049">
                  <w:pPr>
                    <w:pStyle w:val="NoSpacing"/>
                    <w:rPr>
                      <w:b/>
                      <w:bCs/>
                    </w:rPr>
                  </w:pPr>
                  <w:r w:rsidRPr="00094954">
                    <w:rPr>
                      <w:b/>
                    </w:rPr>
                    <w:t xml:space="preserve">Yu, </w:t>
                  </w:r>
                  <w:proofErr w:type="spellStart"/>
                  <w:r w:rsidRPr="00094954">
                    <w:rPr>
                      <w:b/>
                      <w:lang w:eastAsia="zh-CN"/>
                    </w:rPr>
                    <w:t>Zengbiao</w:t>
                  </w:r>
                  <w:proofErr w:type="spellEnd"/>
                  <w:r w:rsidRPr="00094954">
                    <w:t xml:space="preserve"> (</w:t>
                  </w:r>
                  <w:hyperlink r:id="rId121" w:history="1">
                    <w:r w:rsidRPr="00094954">
                      <w:rPr>
                        <w:u w:val="single"/>
                      </w:rPr>
                      <w:t>yuzb@sem.tsinghua.edu.cn</w:t>
                    </w:r>
                  </w:hyperlink>
                  <w:r w:rsidRPr="00094954">
                    <w:t>),</w:t>
                  </w:r>
                  <w:r w:rsidRPr="00094954">
                    <w:rPr>
                      <w:lang w:eastAsia="zh-CN"/>
                    </w:rPr>
                    <w:t xml:space="preserve"> Tsing</w:t>
                  </w:r>
                  <w:r w:rsidRPr="00094954">
                    <w:t>hua</w:t>
                  </w:r>
                  <w:r w:rsidRPr="00094954">
                    <w:rPr>
                      <w:lang w:eastAsia="zh-CN"/>
                    </w:rPr>
                    <w:t xml:space="preserve"> University</w:t>
                  </w:r>
                </w:p>
                <w:p w14:paraId="6C08DF3C" w14:textId="77777777" w:rsidR="00783114" w:rsidRPr="00094954" w:rsidRDefault="00783114" w:rsidP="00A93049">
                  <w:pPr>
                    <w:pStyle w:val="NoSpacing"/>
                  </w:pPr>
                  <w:r w:rsidRPr="00094954">
                    <w:rPr>
                      <w:b/>
                      <w:bCs/>
                    </w:rPr>
                    <w:t>Wang, Liyan</w:t>
                  </w:r>
                  <w:r w:rsidRPr="00094954">
                    <w:t xml:space="preserve"> (</w:t>
                  </w:r>
                  <w:hyperlink r:id="rId122" w:history="1">
                    <w:r w:rsidRPr="00094954">
                      <w:rPr>
                        <w:u w:val="single"/>
                      </w:rPr>
                      <w:t>lywang@gsm.pku.edu.cn</w:t>
                    </w:r>
                  </w:hyperlink>
                  <w:r w:rsidRPr="00094954">
                    <w:t xml:space="preserve">), Peking University </w:t>
                  </w:r>
                </w:p>
                <w:p w14:paraId="2B68F948" w14:textId="77777777" w:rsidR="00783114" w:rsidRPr="00094954" w:rsidRDefault="00783114" w:rsidP="00A93049">
                  <w:pPr>
                    <w:pStyle w:val="NoSpacing"/>
                    <w:rPr>
                      <w:rFonts w:eastAsia="Times New Roman"/>
                    </w:rPr>
                  </w:pPr>
                  <w:r w:rsidRPr="00094954">
                    <w:rPr>
                      <w:rFonts w:eastAsia="Times New Roman"/>
                      <w:b/>
                    </w:rPr>
                    <w:t>Zhihua</w:t>
                  </w:r>
                  <w:r w:rsidRPr="00094954">
                    <w:rPr>
                      <w:b/>
                    </w:rPr>
                    <w:t xml:space="preserve">, </w:t>
                  </w:r>
                  <w:r w:rsidRPr="00094954">
                    <w:rPr>
                      <w:rFonts w:eastAsia="Times New Roman"/>
                      <w:b/>
                    </w:rPr>
                    <w:t>Xie</w:t>
                  </w:r>
                  <w:r w:rsidRPr="00094954">
                    <w:t>(</w:t>
                  </w:r>
                  <w:hyperlink r:id="rId123" w:history="1">
                    <w:r w:rsidRPr="00094954">
                      <w:rPr>
                        <w:rFonts w:eastAsia="ＭＳ Ｐゴシック"/>
                        <w:u w:val="single"/>
                      </w:rPr>
                      <w:t>zhihui09@sohu.com</w:t>
                    </w:r>
                  </w:hyperlink>
                  <w:r w:rsidRPr="00094954">
                    <w:t>), Beijing Technology and Business University</w:t>
                  </w:r>
                </w:p>
              </w:tc>
            </w:tr>
            <w:tr w:rsidR="00477EA1" w:rsidRPr="00094954" w14:paraId="45C4386F" w14:textId="77777777" w:rsidTr="0018539C">
              <w:trPr>
                <w:trHeight w:val="448"/>
                <w:tblCellSpacing w:w="0" w:type="dxa"/>
              </w:trPr>
              <w:tc>
                <w:tcPr>
                  <w:tcW w:w="985" w:type="dxa"/>
                  <w:tcBorders>
                    <w:top w:val="outset" w:sz="6" w:space="0" w:color="auto"/>
                    <w:bottom w:val="outset" w:sz="6" w:space="0" w:color="auto"/>
                    <w:right w:val="outset" w:sz="6" w:space="0" w:color="auto"/>
                  </w:tcBorders>
                  <w:vAlign w:val="center"/>
                </w:tcPr>
                <w:p w14:paraId="51AEBB23" w14:textId="77777777" w:rsidR="00477EA1" w:rsidRPr="00094954" w:rsidRDefault="00477EA1" w:rsidP="00A93049">
                  <w:pPr>
                    <w:pStyle w:val="NoSpacing"/>
                    <w:rPr>
                      <w:bCs/>
                      <w:lang w:eastAsia="ja-JP"/>
                    </w:rPr>
                  </w:pPr>
                  <w:r>
                    <w:rPr>
                      <w:rFonts w:hint="eastAsia"/>
                      <w:bCs/>
                      <w:lang w:eastAsia="ja-JP"/>
                    </w:rPr>
                    <w:t>Egypt</w:t>
                  </w:r>
                </w:p>
              </w:tc>
              <w:tc>
                <w:tcPr>
                  <w:tcW w:w="8079" w:type="dxa"/>
                  <w:tcBorders>
                    <w:top w:val="outset" w:sz="6" w:space="0" w:color="auto"/>
                    <w:left w:val="outset" w:sz="6" w:space="0" w:color="auto"/>
                    <w:bottom w:val="outset" w:sz="6" w:space="0" w:color="auto"/>
                  </w:tcBorders>
                  <w:vAlign w:val="center"/>
                </w:tcPr>
                <w:p w14:paraId="374DFBDE" w14:textId="77777777" w:rsidR="00477EA1" w:rsidRPr="00477EA1" w:rsidRDefault="00477EA1" w:rsidP="00EF6B05">
                  <w:pPr>
                    <w:pStyle w:val="NoSpacing"/>
                    <w:rPr>
                      <w:b/>
                      <w:bCs/>
                      <w:color w:val="FF0000"/>
                    </w:rPr>
                  </w:pPr>
                  <w:r w:rsidRPr="001679A8">
                    <w:rPr>
                      <w:b/>
                      <w:bCs/>
                      <w:kern w:val="2"/>
                    </w:rPr>
                    <w:t>Omran, Mohammed Fawzy</w:t>
                  </w:r>
                  <w:r w:rsidRPr="001679A8">
                    <w:rPr>
                      <w:rFonts w:hint="eastAsia"/>
                      <w:bCs/>
                      <w:kern w:val="2"/>
                      <w:lang w:eastAsia="ja-JP"/>
                    </w:rPr>
                    <w:t xml:space="preserve"> </w:t>
                  </w:r>
                  <w:r w:rsidRPr="001679A8">
                    <w:t>(</w:t>
                  </w:r>
                  <w:hyperlink r:id="rId124" w:history="1">
                    <w:r w:rsidR="00EF6B05" w:rsidRPr="001679A8">
                      <w:rPr>
                        <w:rStyle w:val="Hyperlink"/>
                        <w:color w:val="auto"/>
                      </w:rPr>
                      <w:t>mfomran2013@gmail.com</w:t>
                    </w:r>
                  </w:hyperlink>
                  <w:r w:rsidRPr="001679A8">
                    <w:t>)</w:t>
                  </w:r>
                  <w:r w:rsidR="00EF6B05" w:rsidRPr="001679A8">
                    <w:rPr>
                      <w:rFonts w:hint="eastAsia"/>
                      <w:lang w:eastAsia="ja-JP"/>
                    </w:rPr>
                    <w:t xml:space="preserve">, </w:t>
                  </w:r>
                  <w:r w:rsidRPr="001679A8">
                    <w:t>Nile University</w:t>
                  </w:r>
                </w:p>
              </w:tc>
            </w:tr>
            <w:tr w:rsidR="00783114" w:rsidRPr="00094954" w14:paraId="7058760F" w14:textId="77777777" w:rsidTr="00020A30">
              <w:trPr>
                <w:trHeight w:val="805"/>
                <w:tblCellSpacing w:w="0" w:type="dxa"/>
              </w:trPr>
              <w:tc>
                <w:tcPr>
                  <w:tcW w:w="985" w:type="dxa"/>
                  <w:tcBorders>
                    <w:top w:val="outset" w:sz="6" w:space="0" w:color="auto"/>
                    <w:bottom w:val="outset" w:sz="6" w:space="0" w:color="auto"/>
                    <w:right w:val="outset" w:sz="6" w:space="0" w:color="auto"/>
                  </w:tcBorders>
                  <w:vAlign w:val="center"/>
                </w:tcPr>
                <w:p w14:paraId="13B5CA6D" w14:textId="77777777" w:rsidR="00783114" w:rsidRPr="00094954" w:rsidRDefault="00783114" w:rsidP="00A93049">
                  <w:pPr>
                    <w:pStyle w:val="NoSpacing"/>
                  </w:pPr>
                  <w:r w:rsidRPr="00094954">
                    <w:rPr>
                      <w:bCs/>
                    </w:rPr>
                    <w:t>Finland.</w:t>
                  </w:r>
                </w:p>
              </w:tc>
              <w:tc>
                <w:tcPr>
                  <w:tcW w:w="8079" w:type="dxa"/>
                  <w:tcBorders>
                    <w:top w:val="outset" w:sz="6" w:space="0" w:color="auto"/>
                    <w:left w:val="outset" w:sz="6" w:space="0" w:color="auto"/>
                    <w:bottom w:val="outset" w:sz="6" w:space="0" w:color="auto"/>
                  </w:tcBorders>
                  <w:vAlign w:val="center"/>
                </w:tcPr>
                <w:p w14:paraId="402371BE" w14:textId="77777777" w:rsidR="00783114" w:rsidRPr="00094954" w:rsidRDefault="00783114" w:rsidP="00A93049">
                  <w:pPr>
                    <w:pStyle w:val="NoSpacing"/>
                    <w:rPr>
                      <w:b/>
                      <w:bCs/>
                    </w:rPr>
                  </w:pPr>
                  <w:r w:rsidRPr="00094954">
                    <w:rPr>
                      <w:b/>
                      <w:bCs/>
                    </w:rPr>
                    <w:t>Järvenpää, Marko</w:t>
                  </w:r>
                  <w:hyperlink r:id="rId125" w:history="1">
                    <w:r w:rsidRPr="00094954">
                      <w:rPr>
                        <w:u w:val="single"/>
                      </w:rPr>
                      <w:t>(marko.järvenpää@econ.jyu.fi</w:t>
                    </w:r>
                  </w:hyperlink>
                  <w:r w:rsidRPr="00094954">
                    <w:rPr>
                      <w:b/>
                      <w:bCs/>
                    </w:rPr>
                    <w:t xml:space="preserve">), </w:t>
                  </w:r>
                  <w:r w:rsidRPr="00094954">
                    <w:rPr>
                      <w:bCs/>
                    </w:rPr>
                    <w:t>University of Jyväskylä</w:t>
                  </w:r>
                </w:p>
                <w:p w14:paraId="2ACF5E11" w14:textId="77777777" w:rsidR="00783114" w:rsidRPr="00094954" w:rsidRDefault="00783114" w:rsidP="00A93049">
                  <w:pPr>
                    <w:pStyle w:val="NoSpacing"/>
                    <w:rPr>
                      <w:b/>
                      <w:bCs/>
                    </w:rPr>
                  </w:pPr>
                  <w:proofErr w:type="spellStart"/>
                  <w:r w:rsidRPr="00094954">
                    <w:rPr>
                      <w:b/>
                      <w:bCs/>
                    </w:rPr>
                    <w:t>Kurunsaari</w:t>
                  </w:r>
                  <w:proofErr w:type="spellEnd"/>
                  <w:r w:rsidRPr="00094954">
                    <w:rPr>
                      <w:b/>
                      <w:bCs/>
                    </w:rPr>
                    <w:t>, Hannu (</w:t>
                  </w:r>
                  <w:hyperlink r:id="rId126" w:tooltip="mailto:kurunsaari@hotmail.comCｔｒｌ キーを押しながらクリックすると、リンク先にアクセスできます。" w:history="1">
                    <w:r w:rsidRPr="00094954">
                      <w:rPr>
                        <w:u w:val="single"/>
                      </w:rPr>
                      <w:t>kurunsaari@hotmail.com</w:t>
                    </w:r>
                  </w:hyperlink>
                  <w:r w:rsidRPr="00094954">
                    <w:rPr>
                      <w:b/>
                      <w:bCs/>
                    </w:rPr>
                    <w:t xml:space="preserve">), </w:t>
                  </w:r>
                  <w:r w:rsidRPr="00094954">
                    <w:t xml:space="preserve">Osaka City University (Visiting Scholar from Finland) </w:t>
                  </w:r>
                </w:p>
              </w:tc>
            </w:tr>
            <w:tr w:rsidR="00783114" w:rsidRPr="00094954" w14:paraId="33A424BD" w14:textId="77777777" w:rsidTr="00020A30">
              <w:trPr>
                <w:trHeight w:val="260"/>
                <w:tblCellSpacing w:w="0" w:type="dxa"/>
              </w:trPr>
              <w:tc>
                <w:tcPr>
                  <w:tcW w:w="985" w:type="dxa"/>
                  <w:tcBorders>
                    <w:top w:val="outset" w:sz="6" w:space="0" w:color="auto"/>
                    <w:bottom w:val="outset" w:sz="6" w:space="0" w:color="auto"/>
                    <w:right w:val="outset" w:sz="6" w:space="0" w:color="auto"/>
                  </w:tcBorders>
                  <w:vAlign w:val="center"/>
                </w:tcPr>
                <w:p w14:paraId="0CB60D05" w14:textId="77777777" w:rsidR="00783114" w:rsidRPr="00094954" w:rsidRDefault="00783114" w:rsidP="00A93049">
                  <w:pPr>
                    <w:pStyle w:val="NoSpacing"/>
                  </w:pPr>
                  <w:r w:rsidRPr="00094954">
                    <w:t>India</w:t>
                  </w:r>
                </w:p>
              </w:tc>
              <w:tc>
                <w:tcPr>
                  <w:tcW w:w="8079" w:type="dxa"/>
                  <w:tcBorders>
                    <w:top w:val="outset" w:sz="6" w:space="0" w:color="auto"/>
                    <w:left w:val="outset" w:sz="6" w:space="0" w:color="auto"/>
                    <w:bottom w:val="outset" w:sz="6" w:space="0" w:color="auto"/>
                  </w:tcBorders>
                  <w:vAlign w:val="center"/>
                </w:tcPr>
                <w:p w14:paraId="3F1E3E20" w14:textId="77777777" w:rsidR="00783114" w:rsidRPr="00AB7B56" w:rsidRDefault="00783114" w:rsidP="00A93049">
                  <w:pPr>
                    <w:pStyle w:val="NoSpacing"/>
                    <w:rPr>
                      <w:bCs/>
                      <w:kern w:val="2"/>
                    </w:rPr>
                  </w:pPr>
                  <w:proofErr w:type="spellStart"/>
                  <w:r w:rsidRPr="00AB7B56">
                    <w:rPr>
                      <w:b/>
                      <w:bCs/>
                      <w:kern w:val="2"/>
                    </w:rPr>
                    <w:t>Jaiswall</w:t>
                  </w:r>
                  <w:proofErr w:type="spellEnd"/>
                  <w:r w:rsidRPr="00AB7B56">
                    <w:rPr>
                      <w:b/>
                      <w:bCs/>
                      <w:kern w:val="2"/>
                    </w:rPr>
                    <w:t>, Manju</w:t>
                  </w:r>
                  <w:r w:rsidRPr="00AB7B56">
                    <w:rPr>
                      <w:bCs/>
                      <w:kern w:val="2"/>
                    </w:rPr>
                    <w:t xml:space="preserve">(manju@iimcal.ac.in), Indian Institute of Management </w:t>
                  </w:r>
                  <w:proofErr w:type="spellStart"/>
                  <w:r w:rsidRPr="00AB7B56">
                    <w:rPr>
                      <w:bCs/>
                      <w:kern w:val="2"/>
                    </w:rPr>
                    <w:t>Caclcutta</w:t>
                  </w:r>
                  <w:proofErr w:type="spellEnd"/>
                  <w:r w:rsidRPr="00AB7B56">
                    <w:rPr>
                      <w:bCs/>
                      <w:kern w:val="2"/>
                    </w:rPr>
                    <w:t>, India</w:t>
                  </w:r>
                </w:p>
                <w:p w14:paraId="06422C24" w14:textId="77777777" w:rsidR="00783114" w:rsidRPr="00AB7B56" w:rsidRDefault="00783114" w:rsidP="009E410E">
                  <w:pPr>
                    <w:pStyle w:val="NoSpacing"/>
                    <w:rPr>
                      <w:bCs/>
                      <w:kern w:val="2"/>
                    </w:rPr>
                  </w:pPr>
                  <w:r w:rsidRPr="00AB7B56">
                    <w:rPr>
                      <w:b/>
                    </w:rPr>
                    <w:t>Jhunjhunwala, Shital</w:t>
                  </w:r>
                  <w:r w:rsidRPr="00AB7B56">
                    <w:t>(</w:t>
                  </w:r>
                  <w:hyperlink r:id="rId127" w:history="1">
                    <w:r w:rsidRPr="00AB7B56">
                      <w:rPr>
                        <w:u w:val="single"/>
                      </w:rPr>
                      <w:t>jhunjhunwalas@ipeindia.org</w:t>
                    </w:r>
                  </w:hyperlink>
                  <w:r w:rsidRPr="00AB7B56">
                    <w:t>), Institute of Public Enterprise, India</w:t>
                  </w:r>
                </w:p>
              </w:tc>
            </w:tr>
            <w:tr w:rsidR="00783114" w:rsidRPr="00094954" w14:paraId="46EC57EE" w14:textId="77777777" w:rsidTr="0018539C">
              <w:trPr>
                <w:trHeight w:val="574"/>
                <w:tblCellSpacing w:w="0" w:type="dxa"/>
              </w:trPr>
              <w:tc>
                <w:tcPr>
                  <w:tcW w:w="985" w:type="dxa"/>
                  <w:tcBorders>
                    <w:top w:val="outset" w:sz="6" w:space="0" w:color="auto"/>
                    <w:bottom w:val="outset" w:sz="6" w:space="0" w:color="auto"/>
                    <w:right w:val="outset" w:sz="6" w:space="0" w:color="auto"/>
                  </w:tcBorders>
                  <w:vAlign w:val="center"/>
                </w:tcPr>
                <w:p w14:paraId="3B224153" w14:textId="77777777" w:rsidR="00783114" w:rsidRPr="00094954" w:rsidRDefault="00783114" w:rsidP="00A93049">
                  <w:pPr>
                    <w:pStyle w:val="NoSpacing"/>
                  </w:pPr>
                  <w:r w:rsidRPr="00094954">
                    <w:t>APMAA</w:t>
                  </w:r>
                </w:p>
                <w:p w14:paraId="2C30DEC0" w14:textId="77777777" w:rsidR="00783114" w:rsidRPr="00094954" w:rsidRDefault="00783114" w:rsidP="00A93049">
                  <w:pPr>
                    <w:pStyle w:val="NoSpacing"/>
                    <w:rPr>
                      <w:rFonts w:eastAsia="Times New Roman"/>
                    </w:rPr>
                  </w:pPr>
                  <w:r w:rsidRPr="00094954">
                    <w:t xml:space="preserve">Indonesia </w:t>
                  </w:r>
                </w:p>
              </w:tc>
              <w:tc>
                <w:tcPr>
                  <w:tcW w:w="8079" w:type="dxa"/>
                  <w:tcBorders>
                    <w:top w:val="outset" w:sz="6" w:space="0" w:color="auto"/>
                    <w:left w:val="outset" w:sz="6" w:space="0" w:color="auto"/>
                    <w:bottom w:val="outset" w:sz="6" w:space="0" w:color="auto"/>
                  </w:tcBorders>
                  <w:vAlign w:val="center"/>
                </w:tcPr>
                <w:p w14:paraId="69DE3E2B" w14:textId="77777777" w:rsidR="00783114" w:rsidRPr="00F74BA5" w:rsidRDefault="00AB7B56" w:rsidP="007C3DE8">
                  <w:pPr>
                    <w:pStyle w:val="PlainText"/>
                    <w:rPr>
                      <w:rFonts w:ascii="Times New Roman" w:hAnsi="Times New Roman"/>
                      <w:kern w:val="2"/>
                      <w:sz w:val="24"/>
                      <w:szCs w:val="24"/>
                    </w:rPr>
                  </w:pPr>
                  <w:r w:rsidRPr="00F74BA5">
                    <w:rPr>
                      <w:rFonts w:ascii="Times New Roman" w:hAnsi="Times New Roman"/>
                      <w:b/>
                      <w:sz w:val="24"/>
                      <w:szCs w:val="24"/>
                    </w:rPr>
                    <w:t>Agustia, Dian</w:t>
                  </w:r>
                  <w:r w:rsidRPr="00F74BA5">
                    <w:rPr>
                      <w:rFonts w:ascii="Times New Roman" w:eastAsiaTheme="minorEastAsia" w:hAnsi="Times New Roman"/>
                      <w:b/>
                      <w:sz w:val="24"/>
                      <w:szCs w:val="24"/>
                    </w:rPr>
                    <w:t xml:space="preserve"> </w:t>
                  </w:r>
                  <w:r w:rsidRPr="00F74BA5">
                    <w:rPr>
                      <w:rFonts w:ascii="Times New Roman" w:hAnsi="Times New Roman"/>
                      <w:sz w:val="24"/>
                      <w:szCs w:val="24"/>
                    </w:rPr>
                    <w:t>(agustia.dian@yahoo.com.), Airlangga University</w:t>
                  </w:r>
                  <w:r w:rsidRPr="00F74BA5">
                    <w:rPr>
                      <w:rFonts w:ascii="Times New Roman" w:eastAsiaTheme="minorEastAsia" w:hAnsi="Times New Roman"/>
                      <w:sz w:val="24"/>
                      <w:szCs w:val="24"/>
                    </w:rPr>
                    <w:br/>
                  </w:r>
                  <w:proofErr w:type="spellStart"/>
                  <w:r w:rsidR="00783114" w:rsidRPr="00F74BA5">
                    <w:rPr>
                      <w:rFonts w:ascii="Times New Roman" w:hAnsi="Times New Roman"/>
                      <w:b/>
                      <w:kern w:val="2"/>
                      <w:sz w:val="24"/>
                      <w:szCs w:val="24"/>
                    </w:rPr>
                    <w:t>Assih</w:t>
                  </w:r>
                  <w:proofErr w:type="spellEnd"/>
                  <w:r w:rsidR="00783114" w:rsidRPr="00F74BA5">
                    <w:rPr>
                      <w:rFonts w:ascii="Times New Roman" w:hAnsi="Times New Roman"/>
                      <w:b/>
                      <w:kern w:val="2"/>
                      <w:sz w:val="24"/>
                      <w:szCs w:val="24"/>
                    </w:rPr>
                    <w:t xml:space="preserve">, </w:t>
                  </w:r>
                  <w:proofErr w:type="spellStart"/>
                  <w:r w:rsidR="00783114" w:rsidRPr="00F74BA5">
                    <w:rPr>
                      <w:rFonts w:ascii="Times New Roman" w:hAnsi="Times New Roman"/>
                      <w:b/>
                      <w:kern w:val="2"/>
                      <w:sz w:val="24"/>
                      <w:szCs w:val="24"/>
                    </w:rPr>
                    <w:t>Prihat</w:t>
                  </w:r>
                  <w:proofErr w:type="spellEnd"/>
                  <w:r w:rsidRPr="00F74BA5">
                    <w:rPr>
                      <w:rFonts w:ascii="Times New Roman" w:eastAsiaTheme="minorEastAsia" w:hAnsi="Times New Roman"/>
                      <w:b/>
                      <w:kern w:val="2"/>
                      <w:sz w:val="24"/>
                      <w:szCs w:val="24"/>
                    </w:rPr>
                    <w:t xml:space="preserve"> </w:t>
                  </w:r>
                  <w:r w:rsidR="00783114" w:rsidRPr="00F74BA5">
                    <w:rPr>
                      <w:rFonts w:ascii="Times New Roman" w:hAnsi="Times New Roman"/>
                      <w:kern w:val="2"/>
                      <w:sz w:val="24"/>
                      <w:szCs w:val="24"/>
                    </w:rPr>
                    <w:t>(</w:t>
                  </w:r>
                  <w:hyperlink r:id="rId128" w:history="1">
                    <w:r w:rsidR="00783114" w:rsidRPr="00F74BA5">
                      <w:rPr>
                        <w:rStyle w:val="Hyperlink"/>
                        <w:rFonts w:ascii="Times New Roman" w:eastAsia="ＭＳ 明朝" w:hAnsi="Times New Roman"/>
                        <w:color w:val="000000" w:themeColor="text1"/>
                        <w:kern w:val="2"/>
                        <w:sz w:val="24"/>
                        <w:szCs w:val="24"/>
                        <w:u w:val="none"/>
                        <w:shd w:val="clear" w:color="auto" w:fill="FFFFFF"/>
                      </w:rPr>
                      <w:t xml:space="preserve">wr-2@unmer-malang.ac.id </w:t>
                    </w:r>
                    <w:r w:rsidR="00783114" w:rsidRPr="00F74BA5">
                      <w:rPr>
                        <w:rStyle w:val="Hyperlink"/>
                        <w:rFonts w:ascii="Times New Roman" w:eastAsia="ＭＳ 明朝" w:hAnsi="Times New Roman"/>
                        <w:color w:val="000000" w:themeColor="text1"/>
                        <w:kern w:val="2"/>
                        <w:sz w:val="24"/>
                        <w:szCs w:val="24"/>
                        <w:u w:val="none"/>
                        <w:shd w:val="clear" w:color="auto" w:fill="FFFFFF"/>
                        <w:lang w:val="id-ID"/>
                      </w:rPr>
                      <w:t>&amp;</w:t>
                    </w:r>
                  </w:hyperlink>
                  <w:r w:rsidR="00783114" w:rsidRPr="00F74BA5">
                    <w:rPr>
                      <w:rFonts w:ascii="Times New Roman" w:hAnsi="Times New Roman"/>
                      <w:kern w:val="2"/>
                      <w:sz w:val="24"/>
                      <w:szCs w:val="24"/>
                      <w:shd w:val="clear" w:color="auto" w:fill="FFFFFF"/>
                    </w:rPr>
                    <w:t xml:space="preserve"> </w:t>
                  </w:r>
                  <w:r w:rsidR="00783114" w:rsidRPr="00F74BA5">
                    <w:rPr>
                      <w:rFonts w:ascii="Times New Roman" w:hAnsi="Times New Roman"/>
                      <w:sz w:val="24"/>
                      <w:szCs w:val="24"/>
                      <w:shd w:val="clear" w:color="auto" w:fill="FFFFFF"/>
                    </w:rPr>
                    <w:t>prihat2001@yahoo.com</w:t>
                  </w:r>
                  <w:r w:rsidR="00783114" w:rsidRPr="00F74BA5">
                    <w:rPr>
                      <w:rFonts w:ascii="Times New Roman" w:hAnsi="Times New Roman"/>
                      <w:sz w:val="24"/>
                      <w:szCs w:val="24"/>
                      <w:shd w:val="clear" w:color="auto" w:fill="FFFFFF"/>
                      <w:lang w:val="id-ID"/>
                    </w:rPr>
                    <w:t>)</w:t>
                  </w:r>
                  <w:r w:rsidR="00783114" w:rsidRPr="00F74BA5">
                    <w:rPr>
                      <w:rFonts w:ascii="Times New Roman" w:hAnsi="Times New Roman"/>
                      <w:kern w:val="2"/>
                      <w:sz w:val="24"/>
                      <w:szCs w:val="24"/>
                      <w:shd w:val="clear" w:color="auto" w:fill="FFFFFF"/>
                    </w:rPr>
                    <w:t>,</w:t>
                  </w:r>
                  <w:r w:rsidR="00783114" w:rsidRPr="00F74BA5">
                    <w:rPr>
                      <w:rFonts w:ascii="Times New Roman" w:hAnsi="Times New Roman"/>
                      <w:kern w:val="2"/>
                      <w:sz w:val="24"/>
                      <w:szCs w:val="24"/>
                    </w:rPr>
                    <w:t>University of Merdeka Malang</w:t>
                  </w:r>
                  <w:r w:rsidRPr="00F74BA5">
                    <w:rPr>
                      <w:rFonts w:ascii="Times New Roman" w:eastAsiaTheme="minorEastAsia" w:hAnsi="Times New Roman"/>
                      <w:kern w:val="2"/>
                      <w:sz w:val="24"/>
                      <w:szCs w:val="24"/>
                    </w:rPr>
                    <w:br/>
                  </w:r>
                  <w:r w:rsidR="00783114" w:rsidRPr="00F74BA5">
                    <w:rPr>
                      <w:rFonts w:ascii="Times New Roman" w:hAnsi="Times New Roman"/>
                      <w:b/>
                      <w:sz w:val="24"/>
                      <w:szCs w:val="24"/>
                    </w:rPr>
                    <w:lastRenderedPageBreak/>
                    <w:t>Augustine, Yvonne</w:t>
                  </w:r>
                  <w:r w:rsidR="00783114" w:rsidRPr="00F74BA5">
                    <w:rPr>
                      <w:rFonts w:ascii="Times New Roman" w:hAnsi="Times New Roman"/>
                      <w:sz w:val="24"/>
                      <w:szCs w:val="24"/>
                    </w:rPr>
                    <w:t xml:space="preserve"> (</w:t>
                  </w:r>
                  <w:hyperlink r:id="rId129" w:history="1">
                    <w:r w:rsidR="00783114" w:rsidRPr="00F74BA5">
                      <w:rPr>
                        <w:rStyle w:val="Hyperlink"/>
                        <w:rFonts w:ascii="Times New Roman" w:hAnsi="Times New Roman"/>
                        <w:color w:val="000000" w:themeColor="text1"/>
                        <w:sz w:val="24"/>
                        <w:szCs w:val="24"/>
                      </w:rPr>
                      <w:t>yvonneags@gmail.com</w:t>
                    </w:r>
                  </w:hyperlink>
                  <w:r w:rsidR="00783114" w:rsidRPr="00F74BA5">
                    <w:rPr>
                      <w:rFonts w:ascii="Times New Roman" w:hAnsi="Times New Roman"/>
                      <w:sz w:val="24"/>
                      <w:szCs w:val="24"/>
                    </w:rPr>
                    <w:t xml:space="preserve">), </w:t>
                  </w:r>
                  <w:proofErr w:type="spellStart"/>
                  <w:r w:rsidR="00783114" w:rsidRPr="00F74BA5">
                    <w:rPr>
                      <w:rFonts w:ascii="Times New Roman" w:hAnsi="Times New Roman"/>
                      <w:sz w:val="24"/>
                      <w:szCs w:val="24"/>
                    </w:rPr>
                    <w:t>Trisakti</w:t>
                  </w:r>
                  <w:proofErr w:type="spellEnd"/>
                  <w:r w:rsidR="00783114" w:rsidRPr="00F74BA5">
                    <w:rPr>
                      <w:rFonts w:ascii="Times New Roman" w:hAnsi="Times New Roman"/>
                      <w:sz w:val="24"/>
                      <w:szCs w:val="24"/>
                    </w:rPr>
                    <w:t xml:space="preserve"> University</w:t>
                  </w:r>
                  <w:r w:rsidRPr="00F74BA5">
                    <w:rPr>
                      <w:rFonts w:ascii="Times New Roman" w:eastAsiaTheme="minorEastAsia" w:hAnsi="Times New Roman"/>
                      <w:sz w:val="24"/>
                      <w:szCs w:val="24"/>
                    </w:rPr>
                    <w:br/>
                  </w:r>
                  <w:r w:rsidR="00783114" w:rsidRPr="00F74BA5">
                    <w:rPr>
                      <w:rFonts w:ascii="Times New Roman" w:hAnsi="Times New Roman"/>
                      <w:b/>
                      <w:bCs/>
                      <w:kern w:val="2"/>
                      <w:sz w:val="24"/>
                      <w:szCs w:val="24"/>
                    </w:rPr>
                    <w:t xml:space="preserve">Chandrarin, </w:t>
                  </w:r>
                  <w:proofErr w:type="spellStart"/>
                  <w:r w:rsidR="00783114" w:rsidRPr="00F74BA5">
                    <w:rPr>
                      <w:rFonts w:ascii="Times New Roman" w:hAnsi="Times New Roman"/>
                      <w:b/>
                      <w:bCs/>
                      <w:kern w:val="2"/>
                      <w:sz w:val="24"/>
                      <w:szCs w:val="24"/>
                    </w:rPr>
                    <w:t>Grahita</w:t>
                  </w:r>
                  <w:proofErr w:type="spellEnd"/>
                  <w:r w:rsidR="00783114" w:rsidRPr="00F74BA5">
                    <w:rPr>
                      <w:rFonts w:ascii="Times New Roman" w:hAnsi="Times New Roman"/>
                      <w:b/>
                      <w:bCs/>
                      <w:kern w:val="2"/>
                      <w:sz w:val="24"/>
                      <w:szCs w:val="24"/>
                      <w:lang w:val="id-ID"/>
                    </w:rPr>
                    <w:t>(</w:t>
                  </w:r>
                  <w:r w:rsidR="00783114">
                    <w:fldChar w:fldCharType="begin"/>
                  </w:r>
                  <w:r w:rsidR="00783114">
                    <w:instrText>HYPERLINK "mailto:grahitac@unmer.ac.id%20&amp;"</w:instrText>
                  </w:r>
                  <w:r w:rsidR="00783114">
                    <w:fldChar w:fldCharType="separate"/>
                  </w:r>
                  <w:r w:rsidR="00783114" w:rsidRPr="00F74BA5">
                    <w:rPr>
                      <w:rStyle w:val="Hyperlink"/>
                      <w:rFonts w:ascii="Times New Roman" w:eastAsia="ＭＳ 明朝" w:hAnsi="Times New Roman"/>
                      <w:bCs/>
                      <w:color w:val="000000" w:themeColor="text1"/>
                      <w:kern w:val="2"/>
                      <w:sz w:val="24"/>
                      <w:szCs w:val="24"/>
                      <w:u w:val="none"/>
                      <w:lang w:val="id-ID"/>
                    </w:rPr>
                    <w:t>grahitac@unmer.ac.id &amp;</w:t>
                  </w:r>
                  <w:r w:rsidR="00783114">
                    <w:fldChar w:fldCharType="end"/>
                  </w:r>
                  <w:r w:rsidR="00783114" w:rsidRPr="00F74BA5">
                    <w:rPr>
                      <w:rStyle w:val="Hyperlink"/>
                      <w:rFonts w:ascii="Times New Roman" w:eastAsia="ＭＳ 明朝" w:hAnsi="Times New Roman"/>
                      <w:bCs/>
                      <w:color w:val="000000" w:themeColor="text1"/>
                      <w:kern w:val="2"/>
                      <w:sz w:val="24"/>
                      <w:szCs w:val="24"/>
                      <w:u w:val="none"/>
                      <w:lang w:val="id-ID"/>
                    </w:rPr>
                    <w:t xml:space="preserve"> </w:t>
                  </w:r>
                  <w:hyperlink r:id="rId130" w:history="1">
                    <w:r w:rsidR="00783114" w:rsidRPr="00F74BA5">
                      <w:rPr>
                        <w:rFonts w:ascii="Times New Roman" w:hAnsi="Times New Roman"/>
                        <w:kern w:val="2"/>
                        <w:sz w:val="24"/>
                        <w:szCs w:val="24"/>
                      </w:rPr>
                      <w:t>grahitac@</w:t>
                    </w:r>
                    <w:r w:rsidR="00783114" w:rsidRPr="00F74BA5">
                      <w:rPr>
                        <w:rFonts w:ascii="Times New Roman" w:hAnsi="Times New Roman"/>
                        <w:kern w:val="2"/>
                        <w:sz w:val="24"/>
                        <w:szCs w:val="24"/>
                        <w:lang w:val="id-ID"/>
                      </w:rPr>
                      <w:t>gmail</w:t>
                    </w:r>
                    <w:r w:rsidR="00783114" w:rsidRPr="00F74BA5">
                      <w:rPr>
                        <w:rFonts w:ascii="Times New Roman" w:hAnsi="Times New Roman"/>
                        <w:kern w:val="2"/>
                        <w:sz w:val="24"/>
                        <w:szCs w:val="24"/>
                      </w:rPr>
                      <w:t>.com</w:t>
                    </w:r>
                  </w:hyperlink>
                  <w:r w:rsidR="00783114" w:rsidRPr="00F74BA5">
                    <w:rPr>
                      <w:rFonts w:ascii="Times New Roman" w:hAnsi="Times New Roman"/>
                      <w:kern w:val="2"/>
                      <w:sz w:val="24"/>
                      <w:szCs w:val="24"/>
                    </w:rPr>
                    <w:t>), University of Merdeka Malang</w:t>
                  </w:r>
                  <w:r w:rsidRPr="00F74BA5">
                    <w:rPr>
                      <w:rFonts w:ascii="Times New Roman" w:eastAsiaTheme="minorEastAsia" w:hAnsi="Times New Roman"/>
                      <w:kern w:val="2"/>
                      <w:sz w:val="24"/>
                      <w:szCs w:val="24"/>
                    </w:rPr>
                    <w:br/>
                  </w:r>
                  <w:r w:rsidR="00783114" w:rsidRPr="00F74BA5">
                    <w:rPr>
                      <w:rFonts w:ascii="Times New Roman" w:hAnsi="Times New Roman"/>
                      <w:b/>
                      <w:bCs/>
                      <w:kern w:val="2"/>
                      <w:sz w:val="24"/>
                      <w:szCs w:val="24"/>
                    </w:rPr>
                    <w:t xml:space="preserve">Gani, </w:t>
                  </w:r>
                  <w:proofErr w:type="spellStart"/>
                  <w:r w:rsidR="00783114" w:rsidRPr="00F74BA5">
                    <w:rPr>
                      <w:rFonts w:ascii="Times New Roman" w:hAnsi="Times New Roman"/>
                      <w:b/>
                      <w:bCs/>
                      <w:kern w:val="2"/>
                      <w:sz w:val="24"/>
                      <w:szCs w:val="24"/>
                    </w:rPr>
                    <w:t>Lindawati</w:t>
                  </w:r>
                  <w:proofErr w:type="spellEnd"/>
                  <w:r w:rsidR="00783114" w:rsidRPr="00F74BA5">
                    <w:rPr>
                      <w:rFonts w:ascii="Times New Roman" w:hAnsi="Times New Roman"/>
                      <w:b/>
                      <w:bCs/>
                      <w:kern w:val="2"/>
                      <w:sz w:val="24"/>
                      <w:szCs w:val="24"/>
                    </w:rPr>
                    <w:t xml:space="preserve"> </w:t>
                  </w:r>
                  <w:r w:rsidR="00783114" w:rsidRPr="00F74BA5">
                    <w:rPr>
                      <w:rFonts w:ascii="Times New Roman" w:hAnsi="Times New Roman"/>
                      <w:kern w:val="2"/>
                      <w:sz w:val="24"/>
                      <w:szCs w:val="24"/>
                    </w:rPr>
                    <w:t>(</w:t>
                  </w:r>
                  <w:hyperlink r:id="rId131" w:tooltip="mailto:lgani@ui.ac.id&gt;;SomchaiCｔｒｌ キーを押しながらクリックすると、リンク先にアクセスできます。" w:history="1">
                    <w:r w:rsidR="00783114" w:rsidRPr="00F74BA5">
                      <w:rPr>
                        <w:rFonts w:ascii="Times New Roman" w:hAnsi="Times New Roman"/>
                        <w:kern w:val="2"/>
                        <w:sz w:val="24"/>
                        <w:szCs w:val="24"/>
                        <w:u w:val="single"/>
                      </w:rPr>
                      <w:t>lgani@ui.ac.id</w:t>
                    </w:r>
                  </w:hyperlink>
                  <w:r w:rsidR="00783114" w:rsidRPr="00F74BA5">
                    <w:rPr>
                      <w:rFonts w:ascii="Times New Roman" w:hAnsi="Times New Roman"/>
                      <w:kern w:val="2"/>
                      <w:sz w:val="24"/>
                      <w:szCs w:val="24"/>
                    </w:rPr>
                    <w:t>), University of Indonesia</w:t>
                  </w:r>
                </w:p>
                <w:p w14:paraId="0E03F055" w14:textId="77777777" w:rsidR="00783114" w:rsidRPr="00F74BA5" w:rsidRDefault="00783114" w:rsidP="00AB7B56">
                  <w:pPr>
                    <w:pStyle w:val="NoSpacing"/>
                    <w:snapToGrid w:val="0"/>
                    <w:spacing w:line="240" w:lineRule="atLeast"/>
                    <w:rPr>
                      <w:b/>
                      <w:lang w:val="es-ES"/>
                    </w:rPr>
                  </w:pPr>
                  <w:r w:rsidRPr="00F74BA5">
                    <w:rPr>
                      <w:b/>
                      <w:bCs/>
                      <w:lang w:val="es-ES"/>
                    </w:rPr>
                    <w:t xml:space="preserve">Gunawan, </w:t>
                  </w:r>
                  <w:proofErr w:type="spellStart"/>
                  <w:r w:rsidRPr="00F74BA5">
                    <w:rPr>
                      <w:b/>
                      <w:bCs/>
                      <w:lang w:val="es-ES"/>
                    </w:rPr>
                    <w:t>Juniati</w:t>
                  </w:r>
                  <w:proofErr w:type="spellEnd"/>
                  <w:r w:rsidRPr="00F74BA5">
                    <w:rPr>
                      <w:bCs/>
                      <w:lang w:val="es-ES"/>
                    </w:rPr>
                    <w:t xml:space="preserve"> (</w:t>
                  </w:r>
                  <w:hyperlink r:id="rId132" w:history="1">
                    <w:r w:rsidRPr="00F74BA5">
                      <w:rPr>
                        <w:bCs/>
                        <w:u w:val="single"/>
                        <w:lang w:val="es-ES"/>
                      </w:rPr>
                      <w:t>yuni_gnw@hotmail.com</w:t>
                    </w:r>
                  </w:hyperlink>
                  <w:proofErr w:type="gramStart"/>
                  <w:r w:rsidRPr="00F74BA5">
                    <w:rPr>
                      <w:bCs/>
                      <w:lang w:val="es-ES"/>
                    </w:rPr>
                    <w:t>),</w:t>
                  </w:r>
                  <w:proofErr w:type="spellStart"/>
                  <w:r w:rsidRPr="00F74BA5">
                    <w:rPr>
                      <w:lang w:val="es-ES"/>
                    </w:rPr>
                    <w:t>Trisakti</w:t>
                  </w:r>
                  <w:proofErr w:type="spellEnd"/>
                  <w:proofErr w:type="gramEnd"/>
                  <w:r w:rsidRPr="00F74BA5">
                    <w:rPr>
                      <w:lang w:val="es-ES"/>
                    </w:rPr>
                    <w:t xml:space="preserve"> </w:t>
                  </w:r>
                  <w:proofErr w:type="spellStart"/>
                  <w:r w:rsidRPr="00F74BA5">
                    <w:rPr>
                      <w:lang w:val="es-ES"/>
                    </w:rPr>
                    <w:t>University</w:t>
                  </w:r>
                  <w:proofErr w:type="spellEnd"/>
                </w:p>
                <w:p w14:paraId="4827B842" w14:textId="77777777" w:rsidR="00783114" w:rsidRPr="00F74BA5" w:rsidRDefault="00783114" w:rsidP="00AB7B56">
                  <w:pPr>
                    <w:pStyle w:val="NoSpacing"/>
                    <w:snapToGrid w:val="0"/>
                    <w:spacing w:line="240" w:lineRule="atLeast"/>
                    <w:rPr>
                      <w:lang w:val="es-ES"/>
                    </w:rPr>
                  </w:pPr>
                  <w:proofErr w:type="spellStart"/>
                  <w:r w:rsidRPr="00F74BA5">
                    <w:rPr>
                      <w:rFonts w:eastAsia="Times New Roman"/>
                      <w:b/>
                      <w:lang w:val="es-ES"/>
                    </w:rPr>
                    <w:t>Mayangsari</w:t>
                  </w:r>
                  <w:proofErr w:type="spellEnd"/>
                  <w:r w:rsidRPr="00F74BA5">
                    <w:rPr>
                      <w:b/>
                      <w:lang w:val="es-ES"/>
                    </w:rPr>
                    <w:t>,</w:t>
                  </w:r>
                  <w:r w:rsidR="00BA16E0" w:rsidRPr="00F74BA5">
                    <w:rPr>
                      <w:b/>
                      <w:lang w:val="es-ES"/>
                    </w:rPr>
                    <w:t xml:space="preserve"> </w:t>
                  </w:r>
                  <w:r w:rsidRPr="00F74BA5">
                    <w:rPr>
                      <w:rFonts w:eastAsia="Times New Roman"/>
                      <w:b/>
                      <w:lang w:val="es-ES"/>
                    </w:rPr>
                    <w:t>Sekar</w:t>
                  </w:r>
                  <w:r w:rsidRPr="00F74BA5">
                    <w:rPr>
                      <w:lang w:val="es-ES"/>
                    </w:rPr>
                    <w:t>(</w:t>
                  </w:r>
                  <w:hyperlink r:id="rId133" w:history="1">
                    <w:r w:rsidRPr="00F74BA5">
                      <w:rPr>
                        <w:rFonts w:eastAsia="Times New Roman"/>
                        <w:u w:val="single"/>
                        <w:lang w:val="es-ES"/>
                      </w:rPr>
                      <w:t>sekar@hotmail.com</w:t>
                    </w:r>
                  </w:hyperlink>
                  <w:proofErr w:type="gramStart"/>
                  <w:r w:rsidRPr="00F74BA5">
                    <w:rPr>
                      <w:lang w:val="es-ES"/>
                    </w:rPr>
                    <w:t>),</w:t>
                  </w:r>
                  <w:proofErr w:type="spellStart"/>
                  <w:r w:rsidRPr="00F74BA5">
                    <w:rPr>
                      <w:rFonts w:eastAsia="Times New Roman"/>
                      <w:lang w:val="es-ES"/>
                    </w:rPr>
                    <w:t>Trisakti</w:t>
                  </w:r>
                  <w:proofErr w:type="spellEnd"/>
                  <w:proofErr w:type="gramEnd"/>
                  <w:r w:rsidRPr="00F74BA5">
                    <w:rPr>
                      <w:rFonts w:eastAsia="Times New Roman"/>
                      <w:lang w:val="es-ES"/>
                    </w:rPr>
                    <w:t xml:space="preserve"> </w:t>
                  </w:r>
                  <w:proofErr w:type="spellStart"/>
                  <w:r w:rsidRPr="00F74BA5">
                    <w:rPr>
                      <w:rFonts w:eastAsia="Times New Roman"/>
                      <w:lang w:val="es-ES"/>
                    </w:rPr>
                    <w:t>University</w:t>
                  </w:r>
                  <w:proofErr w:type="spellEnd"/>
                </w:p>
                <w:p w14:paraId="36D48B7A" w14:textId="77777777" w:rsidR="00783114" w:rsidRPr="00F74BA5" w:rsidRDefault="00783114" w:rsidP="00AB7B56">
                  <w:pPr>
                    <w:pStyle w:val="NoSpacing"/>
                    <w:snapToGrid w:val="0"/>
                    <w:spacing w:line="240" w:lineRule="atLeast"/>
                    <w:rPr>
                      <w:bCs/>
                      <w:kern w:val="2"/>
                      <w:lang w:val="es-ES"/>
                    </w:rPr>
                  </w:pPr>
                  <w:proofErr w:type="spellStart"/>
                  <w:r w:rsidRPr="00F74BA5">
                    <w:rPr>
                      <w:b/>
                      <w:bCs/>
                      <w:kern w:val="2"/>
                      <w:lang w:val="es-ES"/>
                    </w:rPr>
                    <w:t>Mimba</w:t>
                  </w:r>
                  <w:proofErr w:type="spellEnd"/>
                  <w:r w:rsidRPr="00F74BA5">
                    <w:rPr>
                      <w:b/>
                      <w:bCs/>
                      <w:kern w:val="2"/>
                      <w:lang w:val="es-ES"/>
                    </w:rPr>
                    <w:t>, Ni Putu Sri Harta</w:t>
                  </w:r>
                  <w:r w:rsidRPr="00F74BA5">
                    <w:rPr>
                      <w:bCs/>
                      <w:kern w:val="2"/>
                      <w:lang w:val="es-ES"/>
                    </w:rPr>
                    <w:t xml:space="preserve"> (</w:t>
                  </w:r>
                  <w:hyperlink r:id="rId134" w:history="1">
                    <w:r w:rsidRPr="00F74BA5">
                      <w:rPr>
                        <w:bCs/>
                        <w:kern w:val="2"/>
                        <w:u w:val="single"/>
                        <w:lang w:val="es-ES"/>
                      </w:rPr>
                      <w:t>cip.unud@gmail.com</w:t>
                    </w:r>
                  </w:hyperlink>
                  <w:r w:rsidRPr="00F74BA5">
                    <w:rPr>
                      <w:bCs/>
                      <w:kern w:val="2"/>
                      <w:lang w:val="es-ES"/>
                    </w:rPr>
                    <w:t xml:space="preserve">), Udayana </w:t>
                  </w:r>
                  <w:proofErr w:type="spellStart"/>
                  <w:r w:rsidRPr="00F74BA5">
                    <w:rPr>
                      <w:bCs/>
                      <w:kern w:val="2"/>
                      <w:lang w:val="es-ES"/>
                    </w:rPr>
                    <w:t>University</w:t>
                  </w:r>
                  <w:proofErr w:type="spellEnd"/>
                </w:p>
                <w:p w14:paraId="12F79673" w14:textId="77777777" w:rsidR="00783114" w:rsidRPr="00F74BA5" w:rsidRDefault="00783114" w:rsidP="00AB7B56">
                  <w:pPr>
                    <w:pStyle w:val="NoSpacing"/>
                    <w:snapToGrid w:val="0"/>
                    <w:spacing w:line="240" w:lineRule="atLeast"/>
                    <w:rPr>
                      <w:b/>
                      <w:bCs/>
                      <w:kern w:val="2"/>
                      <w:lang w:val="es-ES"/>
                    </w:rPr>
                  </w:pPr>
                  <w:proofErr w:type="spellStart"/>
                  <w:r w:rsidRPr="00F74BA5">
                    <w:rPr>
                      <w:b/>
                      <w:lang w:val="es-ES"/>
                    </w:rPr>
                    <w:t>Murtanto</w:t>
                  </w:r>
                  <w:proofErr w:type="spellEnd"/>
                  <w:r w:rsidRPr="00F74BA5">
                    <w:rPr>
                      <w:lang w:val="es-ES"/>
                    </w:rPr>
                    <w:t xml:space="preserve"> (</w:t>
                  </w:r>
                  <w:hyperlink r:id="rId135" w:history="1">
                    <w:r w:rsidRPr="00F74BA5">
                      <w:rPr>
                        <w:rStyle w:val="Hyperlink"/>
                        <w:color w:val="000000" w:themeColor="text1"/>
                        <w:lang w:val="es-ES"/>
                      </w:rPr>
                      <w:t>murayo2003@yahoo.com</w:t>
                    </w:r>
                  </w:hyperlink>
                  <w:r w:rsidRPr="00F74BA5">
                    <w:rPr>
                      <w:lang w:val="es-ES"/>
                    </w:rPr>
                    <w:t xml:space="preserve">), </w:t>
                  </w:r>
                  <w:proofErr w:type="spellStart"/>
                  <w:r w:rsidRPr="00F74BA5">
                    <w:rPr>
                      <w:lang w:val="es-ES"/>
                    </w:rPr>
                    <w:t>Trisakti</w:t>
                  </w:r>
                  <w:proofErr w:type="spellEnd"/>
                  <w:r w:rsidRPr="00F74BA5">
                    <w:rPr>
                      <w:lang w:val="es-ES"/>
                    </w:rPr>
                    <w:t xml:space="preserve"> </w:t>
                  </w:r>
                  <w:proofErr w:type="spellStart"/>
                  <w:r w:rsidRPr="00F74BA5">
                    <w:rPr>
                      <w:lang w:val="es-ES"/>
                    </w:rPr>
                    <w:t>University</w:t>
                  </w:r>
                  <w:proofErr w:type="spellEnd"/>
                </w:p>
                <w:p w14:paraId="3F53660F" w14:textId="77777777" w:rsidR="00783114" w:rsidRPr="00F74BA5" w:rsidRDefault="00783114" w:rsidP="00AB7B56">
                  <w:pPr>
                    <w:pStyle w:val="NoSpacing"/>
                    <w:snapToGrid w:val="0"/>
                    <w:spacing w:line="240" w:lineRule="atLeast"/>
                    <w:rPr>
                      <w:kern w:val="2"/>
                      <w:lang w:val="es-ES"/>
                    </w:rPr>
                  </w:pPr>
                  <w:proofErr w:type="spellStart"/>
                  <w:r w:rsidRPr="00F74BA5">
                    <w:rPr>
                      <w:b/>
                      <w:bCs/>
                      <w:kern w:val="2"/>
                      <w:lang w:val="es-ES"/>
                    </w:rPr>
                    <w:t>Nahartyo</w:t>
                  </w:r>
                  <w:proofErr w:type="spellEnd"/>
                  <w:r w:rsidRPr="00F74BA5">
                    <w:rPr>
                      <w:b/>
                      <w:bCs/>
                      <w:kern w:val="2"/>
                      <w:lang w:val="es-ES"/>
                    </w:rPr>
                    <w:t>,</w:t>
                  </w:r>
                  <w:r w:rsidR="00BA16E0" w:rsidRPr="00F74BA5">
                    <w:rPr>
                      <w:b/>
                      <w:bCs/>
                      <w:kern w:val="2"/>
                      <w:lang w:val="es-ES"/>
                    </w:rPr>
                    <w:t xml:space="preserve"> </w:t>
                  </w:r>
                  <w:proofErr w:type="spellStart"/>
                  <w:r w:rsidRPr="00F74BA5">
                    <w:rPr>
                      <w:b/>
                      <w:bCs/>
                      <w:kern w:val="2"/>
                      <w:lang w:val="es-ES"/>
                    </w:rPr>
                    <w:t>Ertambang</w:t>
                  </w:r>
                  <w:proofErr w:type="spellEnd"/>
                  <w:r w:rsidRPr="00F74BA5">
                    <w:rPr>
                      <w:kern w:val="2"/>
                      <w:lang w:val="es-ES"/>
                    </w:rPr>
                    <w:t>(</w:t>
                  </w:r>
                  <w:hyperlink r:id="rId136" w:history="1">
                    <w:r w:rsidRPr="00F74BA5">
                      <w:rPr>
                        <w:kern w:val="2"/>
                        <w:u w:val="single"/>
                        <w:lang w:val="es-ES"/>
                      </w:rPr>
                      <w:t>ertambang@gmail.com</w:t>
                    </w:r>
                  </w:hyperlink>
                  <w:r w:rsidRPr="00F74BA5">
                    <w:rPr>
                      <w:kern w:val="2"/>
                      <w:lang w:val="es-ES"/>
                    </w:rPr>
                    <w:t xml:space="preserve">), </w:t>
                  </w:r>
                  <w:proofErr w:type="spellStart"/>
                  <w:r w:rsidRPr="00F74BA5">
                    <w:rPr>
                      <w:kern w:val="2"/>
                      <w:lang w:val="es-ES"/>
                    </w:rPr>
                    <w:t>Gadjah</w:t>
                  </w:r>
                  <w:proofErr w:type="spellEnd"/>
                  <w:r w:rsidR="00BA16E0" w:rsidRPr="00F74BA5">
                    <w:rPr>
                      <w:kern w:val="2"/>
                      <w:lang w:val="es-ES"/>
                    </w:rPr>
                    <w:t xml:space="preserve"> </w:t>
                  </w:r>
                  <w:r w:rsidRPr="00F74BA5">
                    <w:rPr>
                      <w:kern w:val="2"/>
                      <w:lang w:val="es-ES"/>
                    </w:rPr>
                    <w:t xml:space="preserve">Mada </w:t>
                  </w:r>
                  <w:proofErr w:type="spellStart"/>
                  <w:r w:rsidRPr="00F74BA5">
                    <w:rPr>
                      <w:kern w:val="2"/>
                      <w:lang w:val="es-ES"/>
                    </w:rPr>
                    <w:t>University</w:t>
                  </w:r>
                  <w:proofErr w:type="spellEnd"/>
                </w:p>
                <w:p w14:paraId="7D7F34B2" w14:textId="77777777" w:rsidR="00783114" w:rsidRPr="00F74BA5" w:rsidRDefault="00783114" w:rsidP="00AB7B56">
                  <w:pPr>
                    <w:pStyle w:val="NoSpacing"/>
                    <w:snapToGrid w:val="0"/>
                    <w:spacing w:line="240" w:lineRule="atLeast"/>
                    <w:rPr>
                      <w:rFonts w:eastAsia="Times New Roman"/>
                    </w:rPr>
                  </w:pPr>
                  <w:proofErr w:type="spellStart"/>
                  <w:r w:rsidRPr="00F74BA5">
                    <w:rPr>
                      <w:rFonts w:eastAsia="Times New Roman"/>
                      <w:b/>
                    </w:rPr>
                    <w:t>Pagalung</w:t>
                  </w:r>
                  <w:proofErr w:type="spellEnd"/>
                  <w:r w:rsidRPr="00F74BA5">
                    <w:rPr>
                      <w:rFonts w:eastAsia="Times New Roman"/>
                      <w:b/>
                    </w:rPr>
                    <w:t>, </w:t>
                  </w:r>
                  <w:proofErr w:type="spellStart"/>
                  <w:r w:rsidRPr="00F74BA5">
                    <w:rPr>
                      <w:rFonts w:eastAsia="Times New Roman"/>
                      <w:b/>
                    </w:rPr>
                    <w:t>Gagaring</w:t>
                  </w:r>
                  <w:proofErr w:type="spellEnd"/>
                  <w:r w:rsidRPr="00F74BA5">
                    <w:rPr>
                      <w:rFonts w:eastAsia="Times New Roman"/>
                    </w:rPr>
                    <w:t xml:space="preserve"> (</w:t>
                  </w:r>
                  <w:hyperlink r:id="rId137" w:history="1">
                    <w:r w:rsidRPr="00F74BA5">
                      <w:rPr>
                        <w:rFonts w:eastAsia="Times New Roman"/>
                      </w:rPr>
                      <w:t>gpagalung@yahoo.com</w:t>
                    </w:r>
                  </w:hyperlink>
                  <w:r w:rsidRPr="00F74BA5">
                    <w:t>)</w:t>
                  </w:r>
                  <w:r w:rsidRPr="00F74BA5">
                    <w:rPr>
                      <w:rFonts w:eastAsia="Times New Roman"/>
                    </w:rPr>
                    <w:t>, Hasanuddin University - Makassar</w:t>
                  </w:r>
                </w:p>
                <w:p w14:paraId="14159C69" w14:textId="77777777" w:rsidR="00783114" w:rsidRPr="00F74BA5" w:rsidRDefault="00783114" w:rsidP="00A93049">
                  <w:pPr>
                    <w:pStyle w:val="NoSpacing"/>
                    <w:rPr>
                      <w:rFonts w:eastAsia="Times New Roman"/>
                    </w:rPr>
                  </w:pPr>
                  <w:r w:rsidRPr="00F74BA5">
                    <w:rPr>
                      <w:rFonts w:eastAsia="Times New Roman"/>
                      <w:b/>
                    </w:rPr>
                    <w:t xml:space="preserve">Putra, </w:t>
                  </w:r>
                  <w:proofErr w:type="spellStart"/>
                  <w:r w:rsidRPr="00F74BA5">
                    <w:rPr>
                      <w:rFonts w:eastAsia="Times New Roman"/>
                      <w:b/>
                    </w:rPr>
                    <w:t>AAGP</w:t>
                  </w:r>
                  <w:proofErr w:type="spellEnd"/>
                  <w:r w:rsidRPr="00F74BA5">
                    <w:rPr>
                      <w:rFonts w:eastAsia="Times New Roman"/>
                      <w:b/>
                    </w:rPr>
                    <w:t xml:space="preserve"> </w:t>
                  </w:r>
                  <w:proofErr w:type="spellStart"/>
                  <w:r w:rsidRPr="00F74BA5">
                    <w:rPr>
                      <w:rFonts w:eastAsia="Times New Roman"/>
                      <w:b/>
                    </w:rPr>
                    <w:t>Widana</w:t>
                  </w:r>
                  <w:proofErr w:type="spellEnd"/>
                  <w:r w:rsidRPr="00F74BA5">
                    <w:rPr>
                      <w:rFonts w:eastAsia="Times New Roman"/>
                    </w:rPr>
                    <w:t xml:space="preserve"> (</w:t>
                  </w:r>
                  <w:hyperlink r:id="rId138" w:history="1">
                    <w:r w:rsidRPr="00F74BA5">
                      <w:rPr>
                        <w:rFonts w:eastAsia="Times New Roman"/>
                      </w:rPr>
                      <w:t>agungwidana@yahoo.co.id</w:t>
                    </w:r>
                  </w:hyperlink>
                  <w:r w:rsidRPr="00F74BA5">
                    <w:t>)</w:t>
                  </w:r>
                  <w:r w:rsidRPr="00F74BA5">
                    <w:rPr>
                      <w:rFonts w:eastAsia="Times New Roman"/>
                    </w:rPr>
                    <w:t xml:space="preserve">, Udayana </w:t>
                  </w:r>
                  <w:proofErr w:type="gramStart"/>
                  <w:r w:rsidRPr="00F74BA5">
                    <w:rPr>
                      <w:rFonts w:eastAsia="Times New Roman"/>
                    </w:rPr>
                    <w:t>University  –</w:t>
                  </w:r>
                  <w:proofErr w:type="gramEnd"/>
                  <w:r w:rsidRPr="00F74BA5">
                    <w:rPr>
                      <w:rFonts w:eastAsia="Times New Roman"/>
                    </w:rPr>
                    <w:t xml:space="preserve"> Bali, </w:t>
                  </w:r>
                </w:p>
                <w:p w14:paraId="1C1E127B" w14:textId="77777777" w:rsidR="00783114" w:rsidRPr="00F74BA5" w:rsidRDefault="00783114" w:rsidP="00A93049">
                  <w:pPr>
                    <w:pStyle w:val="NoSpacing"/>
                    <w:rPr>
                      <w:rFonts w:eastAsia="Times New Roman"/>
                      <w:lang w:val="es-ES"/>
                    </w:rPr>
                  </w:pPr>
                  <w:r w:rsidRPr="00F74BA5">
                    <w:rPr>
                      <w:rFonts w:eastAsia="Times New Roman"/>
                      <w:b/>
                      <w:lang w:val="es-ES"/>
                    </w:rPr>
                    <w:t>Sanjay</w:t>
                  </w:r>
                  <w:r w:rsidRPr="00F74BA5">
                    <w:rPr>
                      <w:rFonts w:eastAsia="Times New Roman"/>
                      <w:b/>
                      <w:lang w:val="id-ID"/>
                    </w:rPr>
                    <w:t>a, </w:t>
                  </w:r>
                  <w:proofErr w:type="spellStart"/>
                  <w:r w:rsidRPr="00F74BA5">
                    <w:rPr>
                      <w:rFonts w:eastAsia="Times New Roman"/>
                      <w:b/>
                      <w:lang w:val="es-ES"/>
                    </w:rPr>
                    <w:t>GustiNgurah</w:t>
                  </w:r>
                  <w:proofErr w:type="spellEnd"/>
                  <w:r w:rsidRPr="00F74BA5">
                    <w:rPr>
                      <w:b/>
                      <w:lang w:val="es-ES"/>
                    </w:rPr>
                    <w:t xml:space="preserve"> (</w:t>
                  </w:r>
                  <w:hyperlink r:id="rId139" w:history="1">
                    <w:r w:rsidRPr="00F74BA5">
                      <w:rPr>
                        <w:u w:val="single"/>
                        <w:lang w:val="es-ES"/>
                      </w:rPr>
                      <w:t>sanjaya1965@yahoo.com</w:t>
                    </w:r>
                  </w:hyperlink>
                  <w:r w:rsidRPr="00F74BA5">
                    <w:rPr>
                      <w:lang w:val="es-ES"/>
                    </w:rPr>
                    <w:t>)</w:t>
                  </w:r>
                  <w:r w:rsidRPr="00F74BA5">
                    <w:rPr>
                      <w:rFonts w:eastAsia="Times New Roman"/>
                      <w:b/>
                      <w:lang w:val="es-ES"/>
                    </w:rPr>
                    <w:t xml:space="preserve">, </w:t>
                  </w:r>
                  <w:proofErr w:type="spellStart"/>
                  <w:r w:rsidRPr="00F74BA5">
                    <w:rPr>
                      <w:rFonts w:eastAsia="Times New Roman"/>
                      <w:lang w:val="es-ES"/>
                    </w:rPr>
                    <w:t>Universitas</w:t>
                  </w:r>
                  <w:proofErr w:type="spellEnd"/>
                  <w:r w:rsidR="00BA16E0" w:rsidRPr="00F74BA5">
                    <w:rPr>
                      <w:rFonts w:eastAsia="Times New Roman"/>
                      <w:lang w:val="es-ES"/>
                    </w:rPr>
                    <w:t xml:space="preserve"> </w:t>
                  </w:r>
                  <w:proofErr w:type="spellStart"/>
                  <w:r w:rsidRPr="00F74BA5">
                    <w:rPr>
                      <w:rFonts w:eastAsia="Times New Roman"/>
                      <w:lang w:val="es-ES"/>
                    </w:rPr>
                    <w:t>Warmadewa</w:t>
                  </w:r>
                  <w:proofErr w:type="spellEnd"/>
                  <w:r w:rsidRPr="00F74BA5">
                    <w:rPr>
                      <w:rFonts w:eastAsia="Times New Roman"/>
                      <w:lang w:val="es-ES"/>
                    </w:rPr>
                    <w:t xml:space="preserve"> - Bali </w:t>
                  </w:r>
                </w:p>
                <w:p w14:paraId="48B7C436" w14:textId="77777777" w:rsidR="00783114" w:rsidRPr="00AB7B56" w:rsidRDefault="00783114" w:rsidP="00A93049">
                  <w:pPr>
                    <w:pStyle w:val="NoSpacing"/>
                    <w:rPr>
                      <w:kern w:val="2"/>
                      <w:lang w:val="es-ES"/>
                    </w:rPr>
                  </w:pPr>
                  <w:proofErr w:type="spellStart"/>
                  <w:r w:rsidRPr="00AB7B56">
                    <w:rPr>
                      <w:rFonts w:eastAsia="Times New Roman"/>
                      <w:b/>
                      <w:bCs/>
                      <w:kern w:val="2"/>
                      <w:lang w:val="es-ES"/>
                    </w:rPr>
                    <w:t>Soedaryono</w:t>
                  </w:r>
                  <w:proofErr w:type="spellEnd"/>
                  <w:r w:rsidRPr="00AB7B56">
                    <w:rPr>
                      <w:rFonts w:eastAsia="Times New Roman"/>
                      <w:b/>
                      <w:bCs/>
                      <w:kern w:val="2"/>
                      <w:lang w:val="es-ES"/>
                    </w:rPr>
                    <w:t xml:space="preserve">, </w:t>
                  </w:r>
                  <w:proofErr w:type="spellStart"/>
                  <w:r w:rsidRPr="00AB7B56">
                    <w:rPr>
                      <w:rFonts w:eastAsia="Times New Roman"/>
                      <w:b/>
                      <w:bCs/>
                      <w:kern w:val="2"/>
                      <w:lang w:val="es-ES"/>
                    </w:rPr>
                    <w:t>Bambang</w:t>
                  </w:r>
                  <w:proofErr w:type="spellEnd"/>
                  <w:r w:rsidRPr="00AB7B56">
                    <w:rPr>
                      <w:rFonts w:eastAsia="Times New Roman"/>
                      <w:kern w:val="2"/>
                      <w:lang w:val="es-ES"/>
                    </w:rPr>
                    <w:t>(</w:t>
                  </w:r>
                  <w:hyperlink r:id="rId140" w:tgtFrame="_blank" w:history="1">
                    <w:r w:rsidRPr="00AB7B56">
                      <w:rPr>
                        <w:rFonts w:eastAsia="Times New Roman"/>
                        <w:kern w:val="2"/>
                        <w:lang w:val="es-ES"/>
                      </w:rPr>
                      <w:t>bambang@fe.trisakti.ac.id</w:t>
                    </w:r>
                  </w:hyperlink>
                  <w:r w:rsidRPr="00AB7B56">
                    <w:rPr>
                      <w:rFonts w:eastAsia="Times New Roman"/>
                      <w:kern w:val="2"/>
                      <w:lang w:val="es-ES"/>
                    </w:rPr>
                    <w:t xml:space="preserve">), </w:t>
                  </w:r>
                  <w:proofErr w:type="spellStart"/>
                  <w:r w:rsidRPr="00AB7B56">
                    <w:rPr>
                      <w:rFonts w:eastAsia="Times New Roman"/>
                      <w:kern w:val="2"/>
                      <w:lang w:val="es-ES"/>
                    </w:rPr>
                    <w:t>Trisakti</w:t>
                  </w:r>
                  <w:proofErr w:type="spellEnd"/>
                  <w:r w:rsidRPr="00AB7B56">
                    <w:rPr>
                      <w:rFonts w:eastAsia="Times New Roman"/>
                      <w:kern w:val="2"/>
                      <w:lang w:val="es-ES"/>
                    </w:rPr>
                    <w:t xml:space="preserve"> </w:t>
                  </w:r>
                  <w:proofErr w:type="spellStart"/>
                  <w:r w:rsidRPr="00AB7B56">
                    <w:rPr>
                      <w:rFonts w:eastAsia="Times New Roman"/>
                      <w:kern w:val="2"/>
                      <w:lang w:val="es-ES"/>
                    </w:rPr>
                    <w:t>University</w:t>
                  </w:r>
                  <w:proofErr w:type="spellEnd"/>
                  <w:r w:rsidRPr="00AB7B56">
                    <w:rPr>
                      <w:rFonts w:eastAsia="Times New Roman"/>
                      <w:kern w:val="2"/>
                      <w:lang w:val="es-ES"/>
                    </w:rPr>
                    <w:t xml:space="preserve"> – </w:t>
                  </w:r>
                  <w:proofErr w:type="spellStart"/>
                  <w:r w:rsidRPr="00AB7B56">
                    <w:rPr>
                      <w:rFonts w:eastAsia="Times New Roman"/>
                      <w:kern w:val="2"/>
                      <w:lang w:val="es-ES"/>
                    </w:rPr>
                    <w:t>Jakarta</w:t>
                  </w:r>
                  <w:proofErr w:type="spellEnd"/>
                </w:p>
                <w:p w14:paraId="4CEF290D" w14:textId="77777777" w:rsidR="00C85DA9" w:rsidRDefault="00C85DA9" w:rsidP="00A93049">
                  <w:pPr>
                    <w:pStyle w:val="NoSpacing"/>
                    <w:rPr>
                      <w:rFonts w:eastAsia="ＭＳ Ｐゴシック"/>
                      <w:b/>
                      <w:bCs/>
                      <w:lang w:eastAsia="ja-JP"/>
                    </w:rPr>
                  </w:pPr>
                  <w:r w:rsidRPr="001679A8">
                    <w:rPr>
                      <w:b/>
                    </w:rPr>
                    <w:t>Tjahjadi,</w:t>
                  </w:r>
                  <w:r w:rsidRPr="001679A8">
                    <w:rPr>
                      <w:b/>
                      <w:lang w:val="id-ID"/>
                    </w:rPr>
                    <w:t xml:space="preserve"> Bambang</w:t>
                  </w:r>
                  <w:r w:rsidRPr="001679A8">
                    <w:rPr>
                      <w:lang w:val="id-ID"/>
                    </w:rPr>
                    <w:t xml:space="preserve"> (</w:t>
                  </w:r>
                  <w:r w:rsidRPr="001679A8">
                    <w:rPr>
                      <w:shd w:val="clear" w:color="auto" w:fill="FFFFFF"/>
                    </w:rPr>
                    <w:t>bambang.tjahjadi@gmail.com</w:t>
                  </w:r>
                  <w:r w:rsidRPr="001679A8">
                    <w:rPr>
                      <w:lang w:val="id-ID"/>
                    </w:rPr>
                    <w:t xml:space="preserve">), </w:t>
                  </w:r>
                  <w:r w:rsidRPr="001679A8">
                    <w:t>University of Airlangga</w:t>
                  </w:r>
                  <w:r w:rsidRPr="001679A8">
                    <w:rPr>
                      <w:lang w:val="id-ID"/>
                    </w:rPr>
                    <w:t>, Surabaya</w:t>
                  </w:r>
                </w:p>
                <w:p w14:paraId="0E06C4F9" w14:textId="77777777" w:rsidR="00783114" w:rsidRPr="00AB7B56" w:rsidRDefault="00783114" w:rsidP="00A93049">
                  <w:pPr>
                    <w:pStyle w:val="NoSpacing"/>
                    <w:rPr>
                      <w:kern w:val="2"/>
                    </w:rPr>
                  </w:pPr>
                  <w:proofErr w:type="spellStart"/>
                  <w:r w:rsidRPr="00AB7B56">
                    <w:rPr>
                      <w:rFonts w:eastAsia="ＭＳ Ｐゴシック"/>
                      <w:b/>
                      <w:bCs/>
                    </w:rPr>
                    <w:t>Triyuwono</w:t>
                  </w:r>
                  <w:proofErr w:type="spellEnd"/>
                  <w:r w:rsidRPr="00AB7B56">
                    <w:rPr>
                      <w:rFonts w:eastAsia="ＭＳ Ｐゴシック"/>
                      <w:b/>
                      <w:bCs/>
                    </w:rPr>
                    <w:t>, Iwan</w:t>
                  </w:r>
                  <w:r w:rsidRPr="00AB7B56">
                    <w:rPr>
                      <w:rFonts w:eastAsia="ＭＳ Ｐゴシック"/>
                      <w:bCs/>
                    </w:rPr>
                    <w:t>(</w:t>
                  </w:r>
                  <w:hyperlink r:id="rId141" w:tooltip="mailto:itriyuwono@gmail.comCｔｒｌ キーを押しながらクリックすると、リンク先にアクセスできます。" w:history="1">
                    <w:r w:rsidRPr="00AB7B56">
                      <w:rPr>
                        <w:kern w:val="2"/>
                        <w:u w:val="single"/>
                      </w:rPr>
                      <w:t>itriyuwono@gmail.com</w:t>
                    </w:r>
                  </w:hyperlink>
                  <w:r w:rsidRPr="00AB7B56">
                    <w:rPr>
                      <w:rFonts w:eastAsia="ＭＳ Ｐゴシック"/>
                      <w:bCs/>
                    </w:rPr>
                    <w:t xml:space="preserve">), University of </w:t>
                  </w:r>
                  <w:proofErr w:type="spellStart"/>
                  <w:r w:rsidRPr="00AB7B56">
                    <w:rPr>
                      <w:rFonts w:eastAsia="ＭＳ Ｐゴシック"/>
                      <w:bCs/>
                    </w:rPr>
                    <w:t>Brawijaya</w:t>
                  </w:r>
                  <w:proofErr w:type="spellEnd"/>
                </w:p>
                <w:p w14:paraId="34BF317D" w14:textId="77777777" w:rsidR="00783114" w:rsidRPr="00AB7B56" w:rsidRDefault="00783114" w:rsidP="00A93049">
                  <w:pPr>
                    <w:pStyle w:val="NoSpacing"/>
                    <w:rPr>
                      <w:rFonts w:eastAsia="Times New Roman"/>
                      <w:lang w:val="es-ES"/>
                    </w:rPr>
                  </w:pPr>
                  <w:r w:rsidRPr="00AB7B56">
                    <w:rPr>
                      <w:rFonts w:eastAsia="Times New Roman"/>
                      <w:b/>
                      <w:lang w:val="id-ID"/>
                    </w:rPr>
                    <w:t>Utami, Wiwik</w:t>
                  </w:r>
                  <w:r w:rsidRPr="00AB7B56">
                    <w:rPr>
                      <w:rFonts w:eastAsia="Times New Roman"/>
                      <w:lang w:val="es-ES"/>
                    </w:rPr>
                    <w:t>(</w:t>
                  </w:r>
                  <w:hyperlink r:id="rId142" w:history="1">
                    <w:r w:rsidRPr="00AB7B56">
                      <w:rPr>
                        <w:rFonts w:eastAsia="Times New Roman"/>
                        <w:lang w:val="es-ES"/>
                      </w:rPr>
                      <w:t>wiwikutami@gmail.com</w:t>
                    </w:r>
                  </w:hyperlink>
                  <w:r w:rsidRPr="00AB7B56">
                    <w:rPr>
                      <w:lang w:val="es-ES"/>
                    </w:rPr>
                    <w:t>)</w:t>
                  </w:r>
                  <w:r w:rsidRPr="00AB7B56">
                    <w:rPr>
                      <w:rFonts w:eastAsia="Times New Roman"/>
                      <w:lang w:val="es-ES"/>
                    </w:rPr>
                    <w:t xml:space="preserve">, </w:t>
                  </w:r>
                  <w:proofErr w:type="spellStart"/>
                  <w:r w:rsidRPr="00AB7B56">
                    <w:rPr>
                      <w:rFonts w:eastAsia="Times New Roman"/>
                      <w:lang w:val="es-ES"/>
                    </w:rPr>
                    <w:t>Mercu</w:t>
                  </w:r>
                  <w:proofErr w:type="spellEnd"/>
                  <w:r w:rsidR="00BA16E0" w:rsidRPr="00AB7B56">
                    <w:rPr>
                      <w:rFonts w:eastAsia="Times New Roman"/>
                      <w:lang w:val="es-ES"/>
                    </w:rPr>
                    <w:t xml:space="preserve"> </w:t>
                  </w:r>
                  <w:r w:rsidRPr="00AB7B56">
                    <w:rPr>
                      <w:rFonts w:eastAsia="Times New Roman"/>
                      <w:lang w:val="es-ES"/>
                    </w:rPr>
                    <w:t xml:space="preserve">Buana </w:t>
                  </w:r>
                  <w:proofErr w:type="spellStart"/>
                  <w:r w:rsidRPr="00AB7B56">
                    <w:rPr>
                      <w:rFonts w:eastAsia="Times New Roman"/>
                      <w:lang w:val="es-ES"/>
                    </w:rPr>
                    <w:t>University</w:t>
                  </w:r>
                  <w:proofErr w:type="spellEnd"/>
                  <w:r w:rsidRPr="00AB7B56">
                    <w:rPr>
                      <w:rFonts w:eastAsia="Times New Roman"/>
                      <w:lang w:val="es-ES"/>
                    </w:rPr>
                    <w:t xml:space="preserve"> - </w:t>
                  </w:r>
                  <w:proofErr w:type="spellStart"/>
                  <w:r w:rsidRPr="00AB7B56">
                    <w:rPr>
                      <w:rFonts w:eastAsia="Times New Roman"/>
                      <w:lang w:val="es-ES"/>
                    </w:rPr>
                    <w:t>Jakarta</w:t>
                  </w:r>
                  <w:proofErr w:type="spellEnd"/>
                  <w:r w:rsidRPr="00AB7B56">
                    <w:rPr>
                      <w:rFonts w:eastAsia="Times New Roman"/>
                      <w:lang w:val="es-ES"/>
                    </w:rPr>
                    <w:t xml:space="preserve"> </w:t>
                  </w:r>
                </w:p>
                <w:p w14:paraId="25DA689F" w14:textId="77777777" w:rsidR="00783114" w:rsidRPr="00AB7B56" w:rsidRDefault="00783114" w:rsidP="00A93049">
                  <w:pPr>
                    <w:pStyle w:val="NoSpacing"/>
                    <w:rPr>
                      <w:rFonts w:eastAsia="Times New Roman"/>
                    </w:rPr>
                  </w:pPr>
                  <w:proofErr w:type="spellStart"/>
                  <w:r w:rsidRPr="00AB7B56">
                    <w:rPr>
                      <w:b/>
                    </w:rPr>
                    <w:t>Widanaputra</w:t>
                  </w:r>
                  <w:proofErr w:type="spellEnd"/>
                  <w:r w:rsidRPr="00AB7B56">
                    <w:rPr>
                      <w:b/>
                      <w:caps/>
                    </w:rPr>
                    <w:t>, A. A. G. P.</w:t>
                  </w:r>
                  <w:r w:rsidRPr="00AB7B56">
                    <w:rPr>
                      <w:caps/>
                    </w:rPr>
                    <w:t xml:space="preserve">　</w:t>
                  </w:r>
                  <w:r w:rsidRPr="00AB7B56">
                    <w:rPr>
                      <w:caps/>
                    </w:rPr>
                    <w:t>(</w:t>
                  </w:r>
                  <w:hyperlink r:id="rId143" w:history="1">
                    <w:r w:rsidRPr="00AB7B56">
                      <w:rPr>
                        <w:u w:val="single"/>
                      </w:rPr>
                      <w:t>widanaputra@gmail.com</w:t>
                    </w:r>
                  </w:hyperlink>
                  <w:r w:rsidRPr="00AB7B56">
                    <w:t>), Udayana University Jakarta</w:t>
                  </w:r>
                  <w:r w:rsidRPr="00AB7B56">
                    <w:br/>
                  </w:r>
                  <w:r w:rsidRPr="00AB7B56">
                    <w:rPr>
                      <w:b/>
                      <w:lang w:val="en-GB"/>
                    </w:rPr>
                    <w:t xml:space="preserve">Yoi, </w:t>
                  </w:r>
                  <w:proofErr w:type="spellStart"/>
                  <w:r w:rsidRPr="00AB7B56">
                    <w:rPr>
                      <w:rFonts w:eastAsia="Times New Roman"/>
                      <w:b/>
                      <w:lang w:val="en-GB" w:eastAsia="en-GB"/>
                    </w:rPr>
                    <w:t>Yuliansyah</w:t>
                  </w:r>
                  <w:proofErr w:type="spellEnd"/>
                  <w:r w:rsidRPr="00AB7B56">
                    <w:rPr>
                      <w:b/>
                      <w:lang w:val="en-GB"/>
                    </w:rPr>
                    <w:t xml:space="preserve"> (</w:t>
                  </w:r>
                  <w:hyperlink r:id="rId144" w:history="1">
                    <w:r w:rsidRPr="00AB7B56">
                      <w:rPr>
                        <w:rFonts w:eastAsia="Times New Roman"/>
                        <w:u w:val="single"/>
                        <w:lang w:val="en-GB" w:eastAsia="en-GB"/>
                      </w:rPr>
                      <w:t>yulyy001@mymail.unisa.edu.au</w:t>
                    </w:r>
                  </w:hyperlink>
                  <w:r w:rsidRPr="00AB7B56">
                    <w:rPr>
                      <w:u w:val="single"/>
                      <w:lang w:val="en-GB"/>
                    </w:rPr>
                    <w:t xml:space="preserve">), </w:t>
                  </w:r>
                  <w:r w:rsidRPr="00AB7B56">
                    <w:rPr>
                      <w:rFonts w:eastAsia="Times New Roman"/>
                      <w:lang w:val="en-GB" w:eastAsia="en-GB"/>
                    </w:rPr>
                    <w:t xml:space="preserve">University of Lampung </w:t>
                  </w:r>
                  <w:r w:rsidRPr="00AB7B56">
                    <w:rPr>
                      <w:lang w:val="en-GB"/>
                    </w:rPr>
                    <w:br/>
                  </w:r>
                  <w:proofErr w:type="spellStart"/>
                  <w:r w:rsidRPr="00AB7B56">
                    <w:rPr>
                      <w:b/>
                    </w:rPr>
                    <w:t>Zuhroh</w:t>
                  </w:r>
                  <w:proofErr w:type="spellEnd"/>
                  <w:r w:rsidRPr="00AB7B56">
                    <w:rPr>
                      <w:b/>
                    </w:rPr>
                    <w:t>, Diana</w:t>
                  </w:r>
                  <w:r w:rsidRPr="00AB7B56">
                    <w:t xml:space="preserve"> (</w:t>
                  </w:r>
                  <w:hyperlink r:id="rId145" w:history="1">
                    <w:r w:rsidRPr="00AB7B56">
                      <w:rPr>
                        <w:u w:val="single"/>
                        <w:lang w:val="id-ID"/>
                      </w:rPr>
                      <w:t>dzuhroh@gmail</w:t>
                    </w:r>
                    <w:r w:rsidRPr="00AB7B56">
                      <w:rPr>
                        <w:u w:val="single"/>
                      </w:rPr>
                      <w:t>.com</w:t>
                    </w:r>
                  </w:hyperlink>
                  <w:r w:rsidRPr="00AB7B56">
                    <w:t>), University of Merdeka Malang</w:t>
                  </w:r>
                </w:p>
              </w:tc>
            </w:tr>
            <w:tr w:rsidR="00783114" w:rsidRPr="00094954" w14:paraId="008DC764" w14:textId="77777777" w:rsidTr="00020A30">
              <w:trPr>
                <w:trHeight w:val="480"/>
                <w:tblCellSpacing w:w="0" w:type="dxa"/>
              </w:trPr>
              <w:tc>
                <w:tcPr>
                  <w:tcW w:w="985" w:type="dxa"/>
                  <w:tcBorders>
                    <w:top w:val="outset" w:sz="6" w:space="0" w:color="auto"/>
                    <w:bottom w:val="outset" w:sz="6" w:space="0" w:color="auto"/>
                    <w:right w:val="outset" w:sz="6" w:space="0" w:color="auto"/>
                  </w:tcBorders>
                  <w:vAlign w:val="center"/>
                </w:tcPr>
                <w:p w14:paraId="73F619D4" w14:textId="77777777" w:rsidR="00783114" w:rsidRPr="00094954" w:rsidRDefault="00783114" w:rsidP="00A93049">
                  <w:pPr>
                    <w:pStyle w:val="NoSpacing"/>
                  </w:pPr>
                  <w:r w:rsidRPr="00094954">
                    <w:lastRenderedPageBreak/>
                    <w:t>Hong Kong</w:t>
                  </w:r>
                </w:p>
              </w:tc>
              <w:tc>
                <w:tcPr>
                  <w:tcW w:w="8079" w:type="dxa"/>
                  <w:tcBorders>
                    <w:top w:val="outset" w:sz="6" w:space="0" w:color="auto"/>
                    <w:left w:val="outset" w:sz="6" w:space="0" w:color="auto"/>
                    <w:bottom w:val="outset" w:sz="6" w:space="0" w:color="auto"/>
                  </w:tcBorders>
                  <w:vAlign w:val="center"/>
                </w:tcPr>
                <w:p w14:paraId="4349C816" w14:textId="77777777" w:rsidR="00783114" w:rsidRPr="00094954" w:rsidRDefault="00783114" w:rsidP="00A93049">
                  <w:pPr>
                    <w:pStyle w:val="NoSpacing"/>
                    <w:rPr>
                      <w:b/>
                      <w:bCs/>
                      <w:kern w:val="2"/>
                    </w:rPr>
                  </w:pPr>
                  <w:r w:rsidRPr="00094954">
                    <w:rPr>
                      <w:b/>
                      <w:bCs/>
                      <w:kern w:val="2"/>
                    </w:rPr>
                    <w:t xml:space="preserve">Wong, Raymond K. H. </w:t>
                  </w:r>
                  <w:r w:rsidRPr="00094954">
                    <w:rPr>
                      <w:bCs/>
                      <w:kern w:val="2"/>
                    </w:rPr>
                    <w:t>(raykhwong@baf.cuhk.edu.hk), The Chinese University of Hong Kong</w:t>
                  </w:r>
                </w:p>
              </w:tc>
            </w:tr>
            <w:tr w:rsidR="00783114" w:rsidRPr="00094954" w14:paraId="3494C42B"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5A27012C" w14:textId="77777777" w:rsidR="00783114" w:rsidRPr="00474B23" w:rsidRDefault="00783114" w:rsidP="00A93049">
                  <w:pPr>
                    <w:pStyle w:val="NoSpacing"/>
                  </w:pPr>
                  <w:r w:rsidRPr="00474B23">
                    <w:t>APMAA</w:t>
                  </w:r>
                </w:p>
                <w:p w14:paraId="2564D785" w14:textId="77777777" w:rsidR="00783114" w:rsidRPr="00474B23" w:rsidRDefault="00783114" w:rsidP="00A93049">
                  <w:pPr>
                    <w:pStyle w:val="NoSpacing"/>
                    <w:rPr>
                      <w:rFonts w:eastAsia="Times New Roman"/>
                    </w:rPr>
                  </w:pPr>
                  <w:r w:rsidRPr="00474B23">
                    <w:t>Japan</w:t>
                  </w:r>
                </w:p>
              </w:tc>
              <w:tc>
                <w:tcPr>
                  <w:tcW w:w="8079" w:type="dxa"/>
                  <w:tcBorders>
                    <w:top w:val="outset" w:sz="6" w:space="0" w:color="auto"/>
                    <w:left w:val="outset" w:sz="6" w:space="0" w:color="auto"/>
                    <w:bottom w:val="outset" w:sz="6" w:space="0" w:color="auto"/>
                  </w:tcBorders>
                  <w:vAlign w:val="center"/>
                </w:tcPr>
                <w:p w14:paraId="28ACC2CA" w14:textId="77777777" w:rsidR="00783114" w:rsidRPr="00474B23" w:rsidRDefault="00783114" w:rsidP="00A93049">
                  <w:pPr>
                    <w:pStyle w:val="NoSpacing"/>
                    <w:rPr>
                      <w:b/>
                      <w:kern w:val="2"/>
                    </w:rPr>
                  </w:pPr>
                  <w:r w:rsidRPr="00474B23">
                    <w:rPr>
                      <w:b/>
                      <w:bCs/>
                      <w:kern w:val="2"/>
                    </w:rPr>
                    <w:t>Aoki, Masaaki</w:t>
                  </w:r>
                  <w:hyperlink r:id="rId146" w:history="1">
                    <w:r w:rsidRPr="00474B23">
                      <w:rPr>
                        <w:kern w:val="2"/>
                        <w:u w:val="single"/>
                      </w:rPr>
                      <w:t>(maoki@econ.tohoku.ac.jp</w:t>
                    </w:r>
                  </w:hyperlink>
                  <w:r w:rsidRPr="00474B23">
                    <w:rPr>
                      <w:kern w:val="2"/>
                    </w:rPr>
                    <w:t xml:space="preserve">), Tohoku University </w:t>
                  </w:r>
                  <w:r w:rsidRPr="00474B23">
                    <w:rPr>
                      <w:b/>
                      <w:bCs/>
                      <w:kern w:val="2"/>
                    </w:rPr>
                    <w:br/>
                  </w:r>
                  <w:r w:rsidRPr="00474B23">
                    <w:rPr>
                      <w:b/>
                      <w:kern w:val="2"/>
                    </w:rPr>
                    <w:t>Fujii, Hideki</w:t>
                  </w:r>
                  <w:r w:rsidRPr="00474B23">
                    <w:rPr>
                      <w:kern w:val="2"/>
                    </w:rPr>
                    <w:t xml:space="preserve"> (</w:t>
                  </w:r>
                  <w:hyperlink r:id="rId147" w:history="1">
                    <w:r w:rsidR="00BA16E0" w:rsidRPr="00474B23">
                      <w:rPr>
                        <w:rStyle w:val="Hyperlink"/>
                        <w:color w:val="auto"/>
                        <w:kern w:val="2"/>
                      </w:rPr>
                      <w:t>hujii@econ.kyoto-u.ac.jp</w:t>
                    </w:r>
                  </w:hyperlink>
                  <w:r w:rsidRPr="00474B23">
                    <w:rPr>
                      <w:kern w:val="2"/>
                    </w:rPr>
                    <w:t>),</w:t>
                  </w:r>
                  <w:r w:rsidR="00BA16E0" w:rsidRPr="00474B23">
                    <w:rPr>
                      <w:kern w:val="2"/>
                    </w:rPr>
                    <w:t xml:space="preserve"> </w:t>
                  </w:r>
                  <w:r w:rsidRPr="00474B23">
                    <w:rPr>
                      <w:kern w:val="2"/>
                    </w:rPr>
                    <w:t>Kyoto University.</w:t>
                  </w:r>
                </w:p>
                <w:p w14:paraId="06B97F13" w14:textId="77777777" w:rsidR="00783114" w:rsidRPr="00474B23" w:rsidRDefault="00783114" w:rsidP="00A93049">
                  <w:pPr>
                    <w:pStyle w:val="NoSpacing"/>
                    <w:rPr>
                      <w:lang w:val="de-DE"/>
                    </w:rPr>
                  </w:pPr>
                  <w:r w:rsidRPr="00474B23">
                    <w:rPr>
                      <w:b/>
                      <w:lang w:val="de-DE"/>
                    </w:rPr>
                    <w:t>Hamada, Kazuki</w:t>
                  </w:r>
                  <w:r w:rsidRPr="00474B23">
                    <w:rPr>
                      <w:lang w:val="de-DE"/>
                    </w:rPr>
                    <w:t xml:space="preserve"> (bft88135@kwansei.ac.jp), kwansei University</w:t>
                  </w:r>
                </w:p>
                <w:p w14:paraId="154CBE84" w14:textId="77777777" w:rsidR="00783114" w:rsidRPr="00474B23" w:rsidRDefault="00783114" w:rsidP="00A93049">
                  <w:pPr>
                    <w:pStyle w:val="NoSpacing"/>
                    <w:rPr>
                      <w:b/>
                      <w:bCs/>
                      <w:kern w:val="2"/>
                      <w:lang w:val="es-ES"/>
                    </w:rPr>
                  </w:pPr>
                  <w:proofErr w:type="spellStart"/>
                  <w:proofErr w:type="gramStart"/>
                  <w:r w:rsidRPr="00474B23">
                    <w:rPr>
                      <w:b/>
                      <w:kern w:val="2"/>
                      <w:lang w:val="es-ES"/>
                    </w:rPr>
                    <w:t>Harada,Noboru</w:t>
                  </w:r>
                  <w:proofErr w:type="spellEnd"/>
                  <w:proofErr w:type="gramEnd"/>
                  <w:r w:rsidRPr="00474B23">
                    <w:rPr>
                      <w:kern w:val="2"/>
                      <w:lang w:val="es-ES"/>
                    </w:rPr>
                    <w:t>(</w:t>
                  </w:r>
                  <w:hyperlink r:id="rId148" w:history="1">
                    <w:r w:rsidRPr="00474B23">
                      <w:rPr>
                        <w:kern w:val="2"/>
                        <w:u w:val="single"/>
                        <w:lang w:val="es-ES"/>
                      </w:rPr>
                      <w:t>n-harada1116@nifty.com</w:t>
                    </w:r>
                  </w:hyperlink>
                  <w:r w:rsidRPr="00474B23">
                    <w:rPr>
                      <w:kern w:val="2"/>
                      <w:lang w:val="es-ES"/>
                    </w:rPr>
                    <w:t xml:space="preserve">), </w:t>
                  </w:r>
                  <w:proofErr w:type="spellStart"/>
                  <w:r w:rsidRPr="00474B23">
                    <w:rPr>
                      <w:kern w:val="2"/>
                      <w:lang w:val="es-ES"/>
                    </w:rPr>
                    <w:t>Mejiro</w:t>
                  </w:r>
                  <w:proofErr w:type="spellEnd"/>
                  <w:r w:rsidRPr="00474B23">
                    <w:rPr>
                      <w:kern w:val="2"/>
                      <w:lang w:val="es-ES"/>
                    </w:rPr>
                    <w:t xml:space="preserve"> </w:t>
                  </w:r>
                  <w:proofErr w:type="spellStart"/>
                  <w:r w:rsidRPr="00474B23">
                    <w:rPr>
                      <w:kern w:val="2"/>
                      <w:lang w:val="es-ES"/>
                    </w:rPr>
                    <w:t>University</w:t>
                  </w:r>
                  <w:proofErr w:type="spellEnd"/>
                  <w:r w:rsidRPr="00474B23">
                    <w:rPr>
                      <w:kern w:val="2"/>
                      <w:lang w:val="es-ES"/>
                    </w:rPr>
                    <w:t>.</w:t>
                  </w:r>
                  <w:r w:rsidRPr="00474B23">
                    <w:rPr>
                      <w:kern w:val="2"/>
                      <w:lang w:val="es-ES"/>
                    </w:rPr>
                    <w:br/>
                  </w:r>
                  <w:proofErr w:type="spellStart"/>
                  <w:proofErr w:type="gramStart"/>
                  <w:r w:rsidRPr="00474B23">
                    <w:rPr>
                      <w:b/>
                      <w:bCs/>
                      <w:kern w:val="2"/>
                      <w:lang w:val="es-ES"/>
                    </w:rPr>
                    <w:t>Hiki,Fumiko</w:t>
                  </w:r>
                  <w:proofErr w:type="spellEnd"/>
                  <w:proofErr w:type="gramEnd"/>
                  <w:r w:rsidRPr="00474B23">
                    <w:rPr>
                      <w:kern w:val="2"/>
                      <w:lang w:val="es-ES"/>
                    </w:rPr>
                    <w:t> (</w:t>
                  </w:r>
                  <w:hyperlink r:id="rId149" w:history="1">
                    <w:r w:rsidRPr="00474B23">
                      <w:rPr>
                        <w:kern w:val="2"/>
                        <w:u w:val="single"/>
                        <w:lang w:val="es-ES"/>
                      </w:rPr>
                      <w:t>F.Hiki@r.hit-u.ac.jp</w:t>
                    </w:r>
                  </w:hyperlink>
                  <w:r w:rsidRPr="00474B23">
                    <w:rPr>
                      <w:kern w:val="2"/>
                      <w:lang w:val="es-ES"/>
                    </w:rPr>
                    <w:t xml:space="preserve">), </w:t>
                  </w:r>
                  <w:proofErr w:type="spellStart"/>
                  <w:r w:rsidRPr="00474B23">
                    <w:rPr>
                      <w:kern w:val="2"/>
                      <w:lang w:val="es-ES"/>
                    </w:rPr>
                    <w:t>Hitotsubashi</w:t>
                  </w:r>
                  <w:proofErr w:type="spellEnd"/>
                  <w:r w:rsidRPr="00474B23">
                    <w:rPr>
                      <w:kern w:val="2"/>
                      <w:lang w:val="es-ES"/>
                    </w:rPr>
                    <w:t xml:space="preserve"> </w:t>
                  </w:r>
                  <w:proofErr w:type="spellStart"/>
                  <w:r w:rsidRPr="00474B23">
                    <w:rPr>
                      <w:kern w:val="2"/>
                      <w:lang w:val="es-ES"/>
                    </w:rPr>
                    <w:t>University</w:t>
                  </w:r>
                  <w:proofErr w:type="spellEnd"/>
                  <w:r w:rsidRPr="00474B23">
                    <w:rPr>
                      <w:b/>
                      <w:bCs/>
                      <w:kern w:val="2"/>
                      <w:lang w:val="es-ES"/>
                    </w:rPr>
                    <w:br/>
                  </w:r>
                  <w:proofErr w:type="spellStart"/>
                  <w:proofErr w:type="gramStart"/>
                  <w:r w:rsidRPr="00474B23">
                    <w:rPr>
                      <w:b/>
                      <w:kern w:val="2"/>
                      <w:lang w:val="es-ES"/>
                    </w:rPr>
                    <w:t>Hosomi,Shoichiro</w:t>
                  </w:r>
                  <w:proofErr w:type="spellEnd"/>
                  <w:proofErr w:type="gramEnd"/>
                  <w:r w:rsidRPr="00474B23">
                    <w:rPr>
                      <w:kern w:val="2"/>
                      <w:lang w:val="es-ES"/>
                    </w:rPr>
                    <w:t>(</w:t>
                  </w:r>
                  <w:hyperlink r:id="rId150" w:history="1">
                    <w:r w:rsidRPr="00474B23">
                      <w:rPr>
                        <w:kern w:val="2"/>
                        <w:u w:val="single"/>
                        <w:lang w:val="es-ES"/>
                      </w:rPr>
                      <w:t>hosomi@tmu.ac.jp</w:t>
                    </w:r>
                  </w:hyperlink>
                  <w:r w:rsidRPr="00474B23">
                    <w:rPr>
                      <w:kern w:val="2"/>
                      <w:lang w:val="es-ES"/>
                    </w:rPr>
                    <w:t xml:space="preserve">), Tokyo </w:t>
                  </w:r>
                  <w:proofErr w:type="spellStart"/>
                  <w:r w:rsidRPr="00474B23">
                    <w:rPr>
                      <w:kern w:val="2"/>
                      <w:lang w:val="es-ES"/>
                    </w:rPr>
                    <w:t>Metropolitan</w:t>
                  </w:r>
                  <w:proofErr w:type="spellEnd"/>
                  <w:r w:rsidRPr="00474B23">
                    <w:rPr>
                      <w:kern w:val="2"/>
                      <w:lang w:val="es-ES"/>
                    </w:rPr>
                    <w:t xml:space="preserve"> </w:t>
                  </w:r>
                  <w:proofErr w:type="spellStart"/>
                  <w:r w:rsidRPr="00474B23">
                    <w:rPr>
                      <w:kern w:val="2"/>
                      <w:lang w:val="es-ES"/>
                    </w:rPr>
                    <w:t>University</w:t>
                  </w:r>
                  <w:proofErr w:type="spellEnd"/>
                </w:p>
                <w:p w14:paraId="3C3593C9" w14:textId="77777777" w:rsidR="00783114" w:rsidRPr="00474B23" w:rsidRDefault="00783114" w:rsidP="00A93049">
                  <w:pPr>
                    <w:pStyle w:val="NoSpacing"/>
                    <w:rPr>
                      <w:lang w:val="es-ES"/>
                    </w:rPr>
                  </w:pPr>
                  <w:proofErr w:type="spellStart"/>
                  <w:r w:rsidRPr="00474B23">
                    <w:rPr>
                      <w:rFonts w:eastAsia="Times New Roman"/>
                      <w:b/>
                      <w:bCs/>
                      <w:lang w:val="es-ES"/>
                    </w:rPr>
                    <w:t>Ito</w:t>
                  </w:r>
                  <w:proofErr w:type="spellEnd"/>
                  <w:r w:rsidRPr="00474B23">
                    <w:rPr>
                      <w:b/>
                      <w:bCs/>
                      <w:lang w:val="es-ES"/>
                    </w:rPr>
                    <w:t xml:space="preserve">, </w:t>
                  </w:r>
                  <w:proofErr w:type="spellStart"/>
                  <w:r w:rsidRPr="00474B23">
                    <w:rPr>
                      <w:rFonts w:eastAsia="Times New Roman"/>
                      <w:b/>
                      <w:bCs/>
                      <w:lang w:val="es-ES"/>
                    </w:rPr>
                    <w:t>Kazunori</w:t>
                  </w:r>
                  <w:proofErr w:type="spellEnd"/>
                  <w:r w:rsidRPr="00474B23">
                    <w:rPr>
                      <w:rFonts w:eastAsia="Times New Roman"/>
                      <w:b/>
                      <w:bCs/>
                      <w:lang w:val="es-ES"/>
                    </w:rPr>
                    <w:t xml:space="preserve"> </w:t>
                  </w:r>
                  <w:r w:rsidRPr="00474B23">
                    <w:rPr>
                      <w:b/>
                      <w:bCs/>
                      <w:lang w:val="es-ES"/>
                    </w:rPr>
                    <w:t>(</w:t>
                  </w:r>
                  <w:hyperlink r:id="rId151" w:history="1">
                    <w:r w:rsidRPr="00474B23">
                      <w:rPr>
                        <w:rFonts w:eastAsia="Times New Roman"/>
                        <w:u w:val="single"/>
                        <w:lang w:val="es-ES"/>
                      </w:rPr>
                      <w:t>itoh@isc.senshu-u.ac.jp</w:t>
                    </w:r>
                  </w:hyperlink>
                  <w:r w:rsidRPr="00474B23">
                    <w:rPr>
                      <w:lang w:val="es-ES"/>
                    </w:rPr>
                    <w:t xml:space="preserve">), </w:t>
                  </w:r>
                  <w:proofErr w:type="spellStart"/>
                  <w:r w:rsidRPr="00474B23">
                    <w:rPr>
                      <w:lang w:val="es-ES"/>
                    </w:rPr>
                    <w:t>Senshu</w:t>
                  </w:r>
                  <w:proofErr w:type="spellEnd"/>
                  <w:r w:rsidRPr="00474B23">
                    <w:rPr>
                      <w:lang w:val="es-ES"/>
                    </w:rPr>
                    <w:t xml:space="preserve"> </w:t>
                  </w:r>
                  <w:proofErr w:type="spellStart"/>
                  <w:r w:rsidRPr="00474B23">
                    <w:rPr>
                      <w:lang w:val="es-ES"/>
                    </w:rPr>
                    <w:t>University</w:t>
                  </w:r>
                  <w:proofErr w:type="spellEnd"/>
                </w:p>
                <w:p w14:paraId="6E736AF2" w14:textId="77777777" w:rsidR="00783114" w:rsidRPr="00474B23" w:rsidRDefault="00783114" w:rsidP="00A93049">
                  <w:pPr>
                    <w:pStyle w:val="NoSpacing"/>
                    <w:rPr>
                      <w:b/>
                      <w:bCs/>
                    </w:rPr>
                  </w:pPr>
                  <w:r w:rsidRPr="00474B23">
                    <w:rPr>
                      <w:b/>
                      <w:bCs/>
                    </w:rPr>
                    <w:t>Kajiwara, Takehisa</w:t>
                  </w:r>
                  <w:r w:rsidRPr="00474B23">
                    <w:rPr>
                      <w:bCs/>
                    </w:rPr>
                    <w:t xml:space="preserve"> (</w:t>
                  </w:r>
                  <w:hyperlink r:id="rId152" w:history="1">
                    <w:r w:rsidRPr="00474B23">
                      <w:rPr>
                        <w:bCs/>
                        <w:u w:val="single"/>
                      </w:rPr>
                      <w:t>kajiwara@people.kobe-u.ac.jp</w:t>
                    </w:r>
                  </w:hyperlink>
                  <w:r w:rsidRPr="00474B23">
                    <w:rPr>
                      <w:bCs/>
                    </w:rPr>
                    <w:t>), Kobe University</w:t>
                  </w:r>
                </w:p>
                <w:p w14:paraId="5CDAB974" w14:textId="77777777" w:rsidR="00783114" w:rsidRPr="00474B23" w:rsidRDefault="00783114" w:rsidP="00A93049">
                  <w:pPr>
                    <w:pStyle w:val="NoSpacing"/>
                  </w:pPr>
                  <w:r w:rsidRPr="00474B23">
                    <w:rPr>
                      <w:b/>
                      <w:bCs/>
                    </w:rPr>
                    <w:t>Kaneda, Naoyuki</w:t>
                  </w:r>
                  <w:r w:rsidRPr="00474B23">
                    <w:t xml:space="preserve">(naoyuki.kaneda@gakushuin.ac.jp), </w:t>
                  </w:r>
                  <w:proofErr w:type="spellStart"/>
                  <w:r w:rsidRPr="00474B23">
                    <w:t>Gakushuin</w:t>
                  </w:r>
                  <w:proofErr w:type="spellEnd"/>
                  <w:r w:rsidRPr="00474B23">
                    <w:t xml:space="preserve"> University</w:t>
                  </w:r>
                </w:p>
                <w:p w14:paraId="4E097493" w14:textId="77777777" w:rsidR="00783114" w:rsidRPr="00474B23" w:rsidRDefault="00783114" w:rsidP="00A93049">
                  <w:pPr>
                    <w:pStyle w:val="NoSpacing"/>
                    <w:rPr>
                      <w:rFonts w:eastAsia="ＭＳ Ｐゴシック"/>
                      <w:kern w:val="2"/>
                    </w:rPr>
                  </w:pPr>
                  <w:r w:rsidRPr="00474B23">
                    <w:rPr>
                      <w:b/>
                      <w:bCs/>
                      <w:kern w:val="2"/>
                    </w:rPr>
                    <w:t>Kawashima, Kazuhiro</w:t>
                  </w:r>
                  <w:r w:rsidRPr="00474B23">
                    <w:rPr>
                      <w:bCs/>
                      <w:kern w:val="2"/>
                    </w:rPr>
                    <w:t xml:space="preserve">(kz03691@e.t-komazawa.ac.jp), </w:t>
                  </w:r>
                  <w:proofErr w:type="spellStart"/>
                  <w:r w:rsidRPr="00474B23">
                    <w:rPr>
                      <w:kern w:val="2"/>
                    </w:rPr>
                    <w:t>Tomakomai</w:t>
                  </w:r>
                  <w:proofErr w:type="spellEnd"/>
                  <w:r w:rsidR="00BA16E0" w:rsidRPr="00474B23">
                    <w:rPr>
                      <w:kern w:val="2"/>
                    </w:rPr>
                    <w:t xml:space="preserve"> </w:t>
                  </w:r>
                  <w:proofErr w:type="spellStart"/>
                  <w:r w:rsidRPr="00474B23">
                    <w:rPr>
                      <w:kern w:val="2"/>
                    </w:rPr>
                    <w:t>Komazawa</w:t>
                  </w:r>
                  <w:proofErr w:type="spellEnd"/>
                  <w:r w:rsidRPr="00474B23">
                    <w:rPr>
                      <w:kern w:val="2"/>
                    </w:rPr>
                    <w:t xml:space="preserve"> University</w:t>
                  </w:r>
                </w:p>
                <w:p w14:paraId="5BCA18A5" w14:textId="77777777" w:rsidR="00783114" w:rsidRPr="00474B23" w:rsidRDefault="00783114" w:rsidP="00A93049">
                  <w:pPr>
                    <w:pStyle w:val="NoSpacing"/>
                    <w:rPr>
                      <w:bCs/>
                      <w:kern w:val="2"/>
                    </w:rPr>
                  </w:pPr>
                  <w:r w:rsidRPr="00474B23">
                    <w:rPr>
                      <w:b/>
                      <w:bCs/>
                      <w:kern w:val="2"/>
                    </w:rPr>
                    <w:t>Kim, Jae Wook</w:t>
                  </w:r>
                  <w:r w:rsidRPr="00474B23">
                    <w:rPr>
                      <w:bCs/>
                      <w:kern w:val="2"/>
                    </w:rPr>
                    <w:t>(jaewookk@hiroshima-u.ac.jp), Hiroshima University</w:t>
                  </w:r>
                </w:p>
                <w:p w14:paraId="73206BB2" w14:textId="77777777" w:rsidR="00783114" w:rsidRPr="00474B23" w:rsidRDefault="00783114" w:rsidP="00A93049">
                  <w:pPr>
                    <w:pStyle w:val="NoSpacing"/>
                    <w:rPr>
                      <w:kern w:val="2"/>
                      <w:u w:val="single"/>
                    </w:rPr>
                  </w:pPr>
                  <w:r w:rsidRPr="00474B23">
                    <w:rPr>
                      <w:b/>
                      <w:bCs/>
                      <w:kern w:val="2"/>
                    </w:rPr>
                    <w:t>Kimura, Shogo</w:t>
                  </w:r>
                  <w:r w:rsidRPr="00474B23">
                    <w:rPr>
                      <w:kern w:val="2"/>
                    </w:rPr>
                    <w:t>(</w:t>
                  </w:r>
                  <w:hyperlink r:id="rId153" w:history="1">
                    <w:r w:rsidRPr="00474B23">
                      <w:rPr>
                        <w:kern w:val="2"/>
                        <w:u w:val="single"/>
                      </w:rPr>
                      <w:t>kimura@soec.nagoya-u.ac.jp</w:t>
                    </w:r>
                  </w:hyperlink>
                  <w:r w:rsidRPr="00474B23">
                    <w:rPr>
                      <w:kern w:val="2"/>
                    </w:rPr>
                    <w:t xml:space="preserve">), Nagoya University  </w:t>
                  </w:r>
                  <w:r w:rsidRPr="00474B23">
                    <w:rPr>
                      <w:b/>
                      <w:bCs/>
                      <w:kern w:val="2"/>
                    </w:rPr>
                    <w:br/>
                  </w:r>
                  <w:proofErr w:type="spellStart"/>
                  <w:r w:rsidRPr="00474B23">
                    <w:rPr>
                      <w:b/>
                      <w:kern w:val="2"/>
                    </w:rPr>
                    <w:t>Kishita</w:t>
                  </w:r>
                  <w:proofErr w:type="spellEnd"/>
                  <w:r w:rsidRPr="00474B23">
                    <w:rPr>
                      <w:b/>
                      <w:kern w:val="2"/>
                    </w:rPr>
                    <w:t xml:space="preserve">, </w:t>
                  </w:r>
                  <w:proofErr w:type="spellStart"/>
                  <w:r w:rsidRPr="00474B23">
                    <w:rPr>
                      <w:b/>
                      <w:kern w:val="2"/>
                    </w:rPr>
                    <w:t>Tetsuhiro</w:t>
                  </w:r>
                  <w:proofErr w:type="spellEnd"/>
                  <w:r w:rsidRPr="00474B23">
                    <w:rPr>
                      <w:kern w:val="2"/>
                    </w:rPr>
                    <w:t>(</w:t>
                  </w:r>
                  <w:hyperlink r:id="rId154" w:history="1">
                    <w:r w:rsidRPr="00474B23">
                      <w:rPr>
                        <w:kern w:val="2"/>
                        <w:u w:val="single"/>
                      </w:rPr>
                      <w:t>kishita@biz.ryukoku.ac.jp</w:t>
                    </w:r>
                  </w:hyperlink>
                  <w:r w:rsidRPr="00474B23">
                    <w:rPr>
                      <w:kern w:val="2"/>
                    </w:rPr>
                    <w:t xml:space="preserve">), </w:t>
                  </w:r>
                  <w:proofErr w:type="spellStart"/>
                  <w:r w:rsidRPr="00474B23">
                    <w:rPr>
                      <w:kern w:val="2"/>
                    </w:rPr>
                    <w:t>Ryukoku</w:t>
                  </w:r>
                  <w:proofErr w:type="spellEnd"/>
                  <w:r w:rsidRPr="00474B23">
                    <w:rPr>
                      <w:kern w:val="2"/>
                    </w:rPr>
                    <w:t xml:space="preserve"> University</w:t>
                  </w:r>
                </w:p>
                <w:p w14:paraId="3DD0923C" w14:textId="77777777" w:rsidR="00783114" w:rsidRPr="00474B23" w:rsidRDefault="00783114" w:rsidP="00A93049">
                  <w:pPr>
                    <w:pStyle w:val="NoSpacing"/>
                    <w:rPr>
                      <w:rFonts w:eastAsia="ＭＳ Ｐゴシック"/>
                    </w:rPr>
                  </w:pPr>
                  <w:r w:rsidRPr="00474B23">
                    <w:rPr>
                      <w:rFonts w:eastAsia="ＭＳ Ｐゴシック"/>
                      <w:b/>
                    </w:rPr>
                    <w:t>Kobayashi, Yoshitaka</w:t>
                  </w:r>
                  <w:r w:rsidRPr="00474B23">
                    <w:rPr>
                      <w:rFonts w:eastAsia="ＭＳ Ｐゴシック"/>
                    </w:rPr>
                    <w:t>(</w:t>
                  </w:r>
                  <w:hyperlink r:id="rId155" w:tooltip="mailto:ykobay@waseda.jp Cｔｒｌ キーを押しながらクリックすると、リンク先にアクセスできます。" w:history="1">
                    <w:r w:rsidRPr="00474B23">
                      <w:rPr>
                        <w:rFonts w:eastAsia="ＭＳ Ｐゴシック"/>
                        <w:u w:val="single"/>
                      </w:rPr>
                      <w:t>ykobay@waseda.jp</w:t>
                    </w:r>
                  </w:hyperlink>
                  <w:r w:rsidRPr="00474B23">
                    <w:rPr>
                      <w:rFonts w:eastAsia="ＭＳ Ｐゴシック"/>
                    </w:rPr>
                    <w:t xml:space="preserve">), Waseda University </w:t>
                  </w:r>
                </w:p>
                <w:p w14:paraId="0586EA55" w14:textId="77777777" w:rsidR="00783114" w:rsidRPr="00474B23" w:rsidRDefault="00783114" w:rsidP="00A93049">
                  <w:pPr>
                    <w:pStyle w:val="NoSpacing"/>
                    <w:rPr>
                      <w:bCs/>
                      <w:kern w:val="2"/>
                    </w:rPr>
                  </w:pPr>
                  <w:r w:rsidRPr="00474B23">
                    <w:rPr>
                      <w:b/>
                      <w:bCs/>
                      <w:kern w:val="2"/>
                    </w:rPr>
                    <w:t>Koga, Kentaro</w:t>
                  </w:r>
                  <w:r w:rsidRPr="00474B23">
                    <w:rPr>
                      <w:kern w:val="2"/>
                    </w:rPr>
                    <w:t>(</w:t>
                  </w:r>
                  <w:hyperlink r:id="rId156" w:history="1">
                    <w:r w:rsidRPr="00474B23">
                      <w:rPr>
                        <w:kern w:val="2"/>
                        <w:u w:val="single"/>
                      </w:rPr>
                      <w:t>kkoga@ics.hit-u.ac.jp</w:t>
                    </w:r>
                  </w:hyperlink>
                  <w:r w:rsidRPr="00474B23">
                    <w:rPr>
                      <w:kern w:val="2"/>
                    </w:rPr>
                    <w:t xml:space="preserve">), </w:t>
                  </w:r>
                  <w:proofErr w:type="spellStart"/>
                  <w:r w:rsidRPr="00474B23">
                    <w:rPr>
                      <w:kern w:val="2"/>
                    </w:rPr>
                    <w:t>Hitotsubashi</w:t>
                  </w:r>
                  <w:proofErr w:type="spellEnd"/>
                  <w:r w:rsidRPr="00474B23">
                    <w:rPr>
                      <w:kern w:val="2"/>
                    </w:rPr>
                    <w:t xml:space="preserve"> University </w:t>
                  </w:r>
                  <w:r w:rsidRPr="00474B23">
                    <w:rPr>
                      <w:kern w:val="2"/>
                    </w:rPr>
                    <w:br/>
                  </w:r>
                  <w:r w:rsidRPr="00474B23">
                    <w:rPr>
                      <w:b/>
                      <w:bCs/>
                      <w:kern w:val="2"/>
                    </w:rPr>
                    <w:t>Kosuga, Masanobu</w:t>
                  </w:r>
                  <w:r w:rsidRPr="00474B23">
                    <w:rPr>
                      <w:bCs/>
                      <w:kern w:val="2"/>
                    </w:rPr>
                    <w:t xml:space="preserve"> (</w:t>
                  </w:r>
                  <w:hyperlink r:id="rId157" w:history="1">
                    <w:r w:rsidRPr="00474B23">
                      <w:rPr>
                        <w:kern w:val="2"/>
                        <w:u w:val="single"/>
                        <w:lang w:val="fi-FI"/>
                      </w:rPr>
                      <w:t>masa-kos@kwansei.ac.jp</w:t>
                    </w:r>
                  </w:hyperlink>
                  <w:r w:rsidRPr="00474B23">
                    <w:rPr>
                      <w:bCs/>
                      <w:kern w:val="2"/>
                    </w:rPr>
                    <w:t xml:space="preserve">), </w:t>
                  </w:r>
                  <w:proofErr w:type="spellStart"/>
                  <w:r w:rsidRPr="00474B23">
                    <w:rPr>
                      <w:bCs/>
                      <w:kern w:val="2"/>
                    </w:rPr>
                    <w:t>Kwansei</w:t>
                  </w:r>
                  <w:proofErr w:type="spellEnd"/>
                  <w:r w:rsidR="00BA16E0" w:rsidRPr="00474B23">
                    <w:rPr>
                      <w:bCs/>
                      <w:kern w:val="2"/>
                    </w:rPr>
                    <w:t xml:space="preserve"> </w:t>
                  </w:r>
                  <w:proofErr w:type="spellStart"/>
                  <w:r w:rsidRPr="00474B23">
                    <w:rPr>
                      <w:bCs/>
                      <w:kern w:val="2"/>
                    </w:rPr>
                    <w:t>Gakuin</w:t>
                  </w:r>
                  <w:proofErr w:type="spellEnd"/>
                  <w:r w:rsidRPr="00474B23">
                    <w:rPr>
                      <w:bCs/>
                      <w:kern w:val="2"/>
                    </w:rPr>
                    <w:t xml:space="preserve"> University</w:t>
                  </w:r>
                </w:p>
                <w:p w14:paraId="23D86CE3" w14:textId="77777777" w:rsidR="00783114" w:rsidRPr="00474B23" w:rsidRDefault="00783114" w:rsidP="00A93049">
                  <w:pPr>
                    <w:pStyle w:val="NoSpacing"/>
                    <w:rPr>
                      <w:bCs/>
                      <w:kern w:val="2"/>
                    </w:rPr>
                  </w:pPr>
                  <w:r w:rsidRPr="00474B23">
                    <w:rPr>
                      <w:b/>
                      <w:bCs/>
                      <w:kern w:val="2"/>
                    </w:rPr>
                    <w:lastRenderedPageBreak/>
                    <w:t>Kubota, Yu-</w:t>
                  </w:r>
                  <w:proofErr w:type="spellStart"/>
                  <w:r w:rsidRPr="00474B23">
                    <w:rPr>
                      <w:b/>
                      <w:bCs/>
                      <w:kern w:val="2"/>
                    </w:rPr>
                    <w:t>ichi</w:t>
                  </w:r>
                  <w:proofErr w:type="spellEnd"/>
                  <w:r w:rsidRPr="00474B23">
                    <w:rPr>
                      <w:bCs/>
                      <w:kern w:val="2"/>
                    </w:rPr>
                    <w:t>(</w:t>
                  </w:r>
                  <w:hyperlink r:id="rId158" w:history="1">
                    <w:r w:rsidRPr="00474B23">
                      <w:rPr>
                        <w:bCs/>
                        <w:kern w:val="2"/>
                        <w:u w:val="single"/>
                      </w:rPr>
                      <w:t>kubota@eco.osakafu-u.ac.jp</w:t>
                    </w:r>
                  </w:hyperlink>
                  <w:r w:rsidRPr="00474B23">
                    <w:rPr>
                      <w:bCs/>
                      <w:kern w:val="2"/>
                    </w:rPr>
                    <w:t>), Osaka Prefecture University</w:t>
                  </w:r>
                </w:p>
                <w:p w14:paraId="40D6082C" w14:textId="77777777" w:rsidR="00783114" w:rsidRPr="00474B23" w:rsidRDefault="00783114" w:rsidP="00A93049">
                  <w:pPr>
                    <w:pStyle w:val="NoSpacing"/>
                    <w:rPr>
                      <w:b/>
                      <w:bCs/>
                      <w:kern w:val="2"/>
                      <w:lang w:val="de-DE"/>
                    </w:rPr>
                  </w:pPr>
                  <w:r w:rsidRPr="00474B23">
                    <w:rPr>
                      <w:b/>
                      <w:bCs/>
                      <w:kern w:val="2"/>
                      <w:lang w:val="de-DE"/>
                    </w:rPr>
                    <w:t>Mizoguchi,Shuji</w:t>
                  </w:r>
                  <w:r w:rsidRPr="00474B23">
                    <w:rPr>
                      <w:bCs/>
                      <w:kern w:val="2"/>
                      <w:lang w:val="de-DE"/>
                    </w:rPr>
                    <w:t>(</w:t>
                  </w:r>
                  <w:hyperlink r:id="rId159" w:history="1">
                    <w:r w:rsidRPr="00474B23">
                      <w:rPr>
                        <w:bCs/>
                        <w:kern w:val="2"/>
                        <w:lang w:val="de-DE"/>
                      </w:rPr>
                      <w:t>shujim@ynu.ac.jp</w:t>
                    </w:r>
                  </w:hyperlink>
                  <w:r w:rsidRPr="00474B23">
                    <w:rPr>
                      <w:bCs/>
                      <w:kern w:val="2"/>
                      <w:lang w:val="de-DE"/>
                    </w:rPr>
                    <w:t>), Yokohama National University</w:t>
                  </w:r>
                </w:p>
                <w:p w14:paraId="6E04534D" w14:textId="77777777" w:rsidR="00783114" w:rsidRPr="00474B23" w:rsidRDefault="00783114" w:rsidP="00A93049">
                  <w:pPr>
                    <w:pStyle w:val="NoSpacing"/>
                    <w:rPr>
                      <w:b/>
                      <w:bCs/>
                      <w:kern w:val="2"/>
                      <w:lang w:val="de-DE"/>
                    </w:rPr>
                  </w:pPr>
                  <w:r w:rsidRPr="00474B23">
                    <w:rPr>
                      <w:b/>
                      <w:bCs/>
                      <w:kern w:val="2"/>
                      <w:lang w:val="de-DE"/>
                    </w:rPr>
                    <w:t>Matsuo,Takami</w:t>
                  </w:r>
                  <w:r w:rsidRPr="00474B23">
                    <w:rPr>
                      <w:bCs/>
                      <w:kern w:val="2"/>
                      <w:lang w:val="de-DE"/>
                    </w:rPr>
                    <w:t>(</w:t>
                  </w:r>
                  <w:hyperlink r:id="rId160" w:history="1">
                    <w:r w:rsidRPr="00474B23">
                      <w:rPr>
                        <w:kern w:val="2"/>
                        <w:u w:val="single"/>
                        <w:lang w:val="fi-FI"/>
                      </w:rPr>
                      <w:t>mats@kobe-u.ac.jp</w:t>
                    </w:r>
                  </w:hyperlink>
                  <w:r w:rsidRPr="00474B23">
                    <w:rPr>
                      <w:bCs/>
                      <w:kern w:val="2"/>
                      <w:lang w:val="de-DE"/>
                    </w:rPr>
                    <w:t>), Kobe University</w:t>
                  </w:r>
                </w:p>
                <w:p w14:paraId="36FCB094" w14:textId="77777777" w:rsidR="00783114" w:rsidRPr="00474B23" w:rsidRDefault="00783114" w:rsidP="00A93049">
                  <w:pPr>
                    <w:pStyle w:val="NoSpacing"/>
                    <w:rPr>
                      <w:kern w:val="2"/>
                      <w:lang w:val="de-DE"/>
                    </w:rPr>
                  </w:pPr>
                  <w:r w:rsidRPr="00474B23">
                    <w:rPr>
                      <w:b/>
                      <w:bCs/>
                      <w:kern w:val="2"/>
                      <w:lang w:val="de-DE"/>
                    </w:rPr>
                    <w:t>Mizuno,Ichiro</w:t>
                  </w:r>
                  <w:r w:rsidRPr="00474B23">
                    <w:rPr>
                      <w:kern w:val="2"/>
                      <w:lang w:val="de-DE"/>
                    </w:rPr>
                    <w:t>(</w:t>
                  </w:r>
                  <w:hyperlink r:id="rId161" w:tooltip="mailto:icmizuno@ipcku.kansai-u.ac.jpCｔｒｌ キーを押しながらクリックすると、リンク先にアクセスできます。" w:history="1">
                    <w:r w:rsidRPr="00474B23">
                      <w:rPr>
                        <w:kern w:val="2"/>
                        <w:u w:val="single"/>
                        <w:lang w:val="de-DE"/>
                      </w:rPr>
                      <w:t>i</w:t>
                    </w:r>
                  </w:hyperlink>
                  <w:hyperlink r:id="rId162" w:tooltip="mailto:icmizuno@ipcku.kansai-u.ac.jpCｔｒｌ キーを押しながらクリックすると、リンク先にアクセスできます。" w:history="1">
                    <w:r w:rsidRPr="00474B23">
                      <w:rPr>
                        <w:kern w:val="2"/>
                        <w:u w:val="single"/>
                        <w:lang w:val="de-DE"/>
                      </w:rPr>
                      <w:t>cmizuno@ipcku.kansai-u.ac.jp</w:t>
                    </w:r>
                  </w:hyperlink>
                  <w:r w:rsidRPr="00474B23">
                    <w:rPr>
                      <w:kern w:val="2"/>
                      <w:lang w:val="de-DE"/>
                    </w:rPr>
                    <w:t xml:space="preserve">), Kansai University </w:t>
                  </w:r>
                </w:p>
                <w:p w14:paraId="170EDE22" w14:textId="77777777" w:rsidR="00783114" w:rsidRPr="00474B23" w:rsidRDefault="00783114" w:rsidP="00A93049">
                  <w:pPr>
                    <w:pStyle w:val="NoSpacing"/>
                    <w:rPr>
                      <w:b/>
                      <w:bCs/>
                      <w:kern w:val="2"/>
                    </w:rPr>
                  </w:pPr>
                  <w:r w:rsidRPr="00474B23">
                    <w:rPr>
                      <w:b/>
                      <w:bCs/>
                      <w:kern w:val="2"/>
                    </w:rPr>
                    <w:t>Monden, Yasuhiro</w:t>
                  </w:r>
                  <w:r w:rsidRPr="00474B23">
                    <w:rPr>
                      <w:kern w:val="2"/>
                    </w:rPr>
                    <w:t> (</w:t>
                  </w:r>
                  <w:hyperlink r:id="rId163" w:tooltip="mailto:yasuhirom@mail2.accsnet.ne.jpCｔｒｌ キーを押しながらクリックすると、リンク先にアクセスできます。" w:history="1">
                    <w:r w:rsidRPr="00474B23">
                      <w:rPr>
                        <w:kern w:val="2"/>
                        <w:u w:val="single"/>
                      </w:rPr>
                      <w:t>yasuhirom@mail2.accsnet.ne.jp</w:t>
                    </w:r>
                  </w:hyperlink>
                  <w:r w:rsidRPr="00474B23">
                    <w:rPr>
                      <w:kern w:val="2"/>
                    </w:rPr>
                    <w:t xml:space="preserve">), </w:t>
                  </w:r>
                  <w:r w:rsidRPr="00474B23">
                    <w:rPr>
                      <w:iCs/>
                      <w:kern w:val="2"/>
                    </w:rPr>
                    <w:t>Professor Emeritus</w:t>
                  </w:r>
                  <w:r w:rsidRPr="00474B23">
                    <w:rPr>
                      <w:kern w:val="2"/>
                    </w:rPr>
                    <w:t xml:space="preserve"> at University of Tsukuba </w:t>
                  </w:r>
                  <w:r w:rsidRPr="00474B23">
                    <w:rPr>
                      <w:b/>
                      <w:bCs/>
                      <w:kern w:val="2"/>
                    </w:rPr>
                    <w:br/>
                    <w:t>Mori, Yuji</w:t>
                  </w:r>
                  <w:r w:rsidRPr="00474B23">
                    <w:rPr>
                      <w:bCs/>
                      <w:kern w:val="2"/>
                    </w:rPr>
                    <w:t xml:space="preserve"> (</w:t>
                  </w:r>
                  <w:hyperlink r:id="rId164" w:history="1">
                    <w:r w:rsidRPr="00474B23">
                      <w:rPr>
                        <w:bCs/>
                        <w:kern w:val="2"/>
                        <w:u w:val="single"/>
                      </w:rPr>
                      <w:t>yujimori@u-shizuoka-ken.ac.jp</w:t>
                    </w:r>
                  </w:hyperlink>
                  <w:r w:rsidRPr="00474B23">
                    <w:rPr>
                      <w:bCs/>
                      <w:kern w:val="2"/>
                    </w:rPr>
                    <w:t xml:space="preserve">), University of Shizuoka  </w:t>
                  </w:r>
                </w:p>
                <w:p w14:paraId="306C72F4" w14:textId="77777777" w:rsidR="00783114" w:rsidRPr="00474B23" w:rsidRDefault="00783114" w:rsidP="00A93049">
                  <w:pPr>
                    <w:pStyle w:val="NoSpacing"/>
                    <w:rPr>
                      <w:bCs/>
                      <w:kern w:val="2"/>
                    </w:rPr>
                  </w:pPr>
                  <w:proofErr w:type="spellStart"/>
                  <w:r w:rsidRPr="00474B23">
                    <w:rPr>
                      <w:b/>
                      <w:bCs/>
                      <w:kern w:val="2"/>
                    </w:rPr>
                    <w:t>Morofuji</w:t>
                  </w:r>
                  <w:proofErr w:type="spellEnd"/>
                  <w:r w:rsidRPr="00474B23">
                    <w:rPr>
                      <w:b/>
                      <w:bCs/>
                      <w:kern w:val="2"/>
                    </w:rPr>
                    <w:t>, Yumi (</w:t>
                  </w:r>
                  <w:hyperlink r:id="rId165" w:history="1">
                    <w:r w:rsidRPr="00474B23">
                      <w:rPr>
                        <w:kern w:val="2"/>
                        <w:u w:val="single"/>
                        <w:lang w:val="fi-FI"/>
                      </w:rPr>
                      <w:t>morofuji@rikkyo.ac.jp</w:t>
                    </w:r>
                  </w:hyperlink>
                  <w:r w:rsidRPr="00474B23">
                    <w:rPr>
                      <w:b/>
                      <w:bCs/>
                      <w:kern w:val="2"/>
                    </w:rPr>
                    <w:t>),</w:t>
                  </w:r>
                  <w:r w:rsidR="00BA16E0" w:rsidRPr="00474B23">
                    <w:rPr>
                      <w:b/>
                      <w:bCs/>
                      <w:kern w:val="2"/>
                    </w:rPr>
                    <w:t xml:space="preserve"> </w:t>
                  </w:r>
                  <w:r w:rsidRPr="00474B23">
                    <w:rPr>
                      <w:bCs/>
                      <w:kern w:val="2"/>
                    </w:rPr>
                    <w:t>Rikkyo University</w:t>
                  </w:r>
                </w:p>
                <w:p w14:paraId="4B82C1BF" w14:textId="77777777" w:rsidR="00783114" w:rsidRPr="00474B23" w:rsidRDefault="00783114" w:rsidP="00A93049">
                  <w:pPr>
                    <w:pStyle w:val="NoSpacing"/>
                    <w:rPr>
                      <w:kern w:val="2"/>
                    </w:rPr>
                  </w:pPr>
                  <w:r w:rsidRPr="00474B23">
                    <w:rPr>
                      <w:b/>
                      <w:bCs/>
                      <w:kern w:val="2"/>
                    </w:rPr>
                    <w:t>Nagasaka, Yoshiyuki</w:t>
                  </w:r>
                  <w:r w:rsidRPr="00474B23">
                    <w:rPr>
                      <w:kern w:val="2"/>
                    </w:rPr>
                    <w:t>(</w:t>
                  </w:r>
                  <w:hyperlink r:id="rId166" w:tooltip="mailto:nagasaka@konan-u.ac.jpCｔｒｌ キーを押しながらクリックすると、リンク先にアクセスできます。" w:history="1">
                    <w:r w:rsidRPr="00474B23">
                      <w:rPr>
                        <w:kern w:val="2"/>
                        <w:u w:val="single"/>
                      </w:rPr>
                      <w:t>nagasaka@konan-u.ac.jp</w:t>
                    </w:r>
                  </w:hyperlink>
                  <w:r w:rsidRPr="00474B23">
                    <w:rPr>
                      <w:kern w:val="2"/>
                    </w:rPr>
                    <w:t xml:space="preserve">), Konan University </w:t>
                  </w:r>
                </w:p>
                <w:p w14:paraId="724FA4AF" w14:textId="77777777" w:rsidR="00783114" w:rsidRPr="00474B23" w:rsidRDefault="00783114" w:rsidP="00A93049">
                  <w:pPr>
                    <w:pStyle w:val="NoSpacing"/>
                    <w:rPr>
                      <w:b/>
                      <w:bCs/>
                      <w:kern w:val="2"/>
                    </w:rPr>
                  </w:pPr>
                  <w:r w:rsidRPr="00474B23">
                    <w:rPr>
                      <w:b/>
                      <w:bCs/>
                      <w:kern w:val="2"/>
                    </w:rPr>
                    <w:t>Nakashima, Masumi</w:t>
                  </w:r>
                  <w:r w:rsidRPr="00474B23">
                    <w:rPr>
                      <w:bCs/>
                      <w:kern w:val="2"/>
                    </w:rPr>
                    <w:t xml:space="preserve"> (masumink@cuc.ac.jp</w:t>
                  </w:r>
                  <w:proofErr w:type="gramStart"/>
                  <w:r w:rsidRPr="00474B23">
                    <w:rPr>
                      <w:bCs/>
                      <w:kern w:val="2"/>
                    </w:rPr>
                    <w:t>),Chiba</w:t>
                  </w:r>
                  <w:proofErr w:type="gramEnd"/>
                  <w:r w:rsidRPr="00474B23">
                    <w:rPr>
                      <w:bCs/>
                      <w:kern w:val="2"/>
                    </w:rPr>
                    <w:t xml:space="preserve"> University of Commerce</w:t>
                  </w:r>
                </w:p>
                <w:p w14:paraId="746DC7C8" w14:textId="77777777" w:rsidR="00783114" w:rsidRPr="00474B23" w:rsidRDefault="00783114" w:rsidP="00A93049">
                  <w:pPr>
                    <w:pStyle w:val="NoSpacing"/>
                    <w:rPr>
                      <w:kern w:val="2"/>
                    </w:rPr>
                  </w:pPr>
                  <w:r w:rsidRPr="00474B23">
                    <w:rPr>
                      <w:b/>
                      <w:bCs/>
                      <w:kern w:val="2"/>
                    </w:rPr>
                    <w:t>Nishimura, Akira</w:t>
                  </w:r>
                  <w:r w:rsidRPr="00474B23">
                    <w:rPr>
                      <w:kern w:val="2"/>
                    </w:rPr>
                    <w:t xml:space="preserve"> (</w:t>
                  </w:r>
                  <w:hyperlink r:id="rId167" w:tooltip="mailto:akiran@nm.beppu-u.ac.jpCｔｒｌ キーを押しながらクリックすると、リンク先にアクセスできます。" w:history="1">
                    <w:r w:rsidRPr="00474B23">
                      <w:rPr>
                        <w:kern w:val="2"/>
                        <w:u w:val="single"/>
                      </w:rPr>
                      <w:t>akiran@nm.beppu-u.ac.jp</w:t>
                    </w:r>
                  </w:hyperlink>
                  <w:r w:rsidRPr="00474B23">
                    <w:rPr>
                      <w:kern w:val="2"/>
                    </w:rPr>
                    <w:t xml:space="preserve">), </w:t>
                  </w:r>
                  <w:r w:rsidRPr="00474B23">
                    <w:rPr>
                      <w:iCs/>
                      <w:kern w:val="2"/>
                    </w:rPr>
                    <w:t>Professor Emeritus</w:t>
                  </w:r>
                  <w:r w:rsidRPr="00474B23">
                    <w:rPr>
                      <w:kern w:val="2"/>
                    </w:rPr>
                    <w:t xml:space="preserve"> at Kyushu University </w:t>
                  </w:r>
                </w:p>
                <w:p w14:paraId="32962763" w14:textId="77777777" w:rsidR="00783114" w:rsidRPr="00474B23" w:rsidRDefault="00783114" w:rsidP="00A93049">
                  <w:pPr>
                    <w:pStyle w:val="NoSpacing"/>
                    <w:rPr>
                      <w:kern w:val="2"/>
                    </w:rPr>
                  </w:pPr>
                  <w:r w:rsidRPr="00474B23">
                    <w:rPr>
                      <w:b/>
                      <w:bCs/>
                      <w:kern w:val="2"/>
                    </w:rPr>
                    <w:t xml:space="preserve">Obata, Hiroshi </w:t>
                  </w:r>
                  <w:r w:rsidRPr="00474B23">
                    <w:rPr>
                      <w:kern w:val="2"/>
                    </w:rPr>
                    <w:t>(</w:t>
                  </w:r>
                  <w:hyperlink r:id="rId168" w:history="1">
                    <w:r w:rsidRPr="00474B23">
                      <w:rPr>
                        <w:kern w:val="2"/>
                        <w:u w:val="single"/>
                      </w:rPr>
                      <w:t>hiroshi@obata.misc.hit-u.ac.jp</w:t>
                    </w:r>
                  </w:hyperlink>
                  <w:r w:rsidRPr="00474B23">
                    <w:rPr>
                      <w:kern w:val="2"/>
                    </w:rPr>
                    <w:t xml:space="preserve">), </w:t>
                  </w:r>
                  <w:proofErr w:type="spellStart"/>
                  <w:r w:rsidRPr="00474B23">
                    <w:rPr>
                      <w:kern w:val="2"/>
                    </w:rPr>
                    <w:t>Hitotsubashi</w:t>
                  </w:r>
                  <w:proofErr w:type="spellEnd"/>
                  <w:r w:rsidRPr="00474B23">
                    <w:rPr>
                      <w:kern w:val="2"/>
                    </w:rPr>
                    <w:t xml:space="preserve"> University </w:t>
                  </w:r>
                </w:p>
                <w:p w14:paraId="4571D1D0" w14:textId="77777777" w:rsidR="00783114" w:rsidRPr="00474B23" w:rsidRDefault="00783114" w:rsidP="00A93049">
                  <w:pPr>
                    <w:pStyle w:val="NoSpacing"/>
                    <w:rPr>
                      <w:bCs/>
                      <w:kern w:val="2"/>
                    </w:rPr>
                  </w:pPr>
                  <w:proofErr w:type="spellStart"/>
                  <w:r w:rsidRPr="00474B23">
                    <w:rPr>
                      <w:b/>
                    </w:rPr>
                    <w:t>Otagiri</w:t>
                  </w:r>
                  <w:proofErr w:type="spellEnd"/>
                  <w:r w:rsidRPr="00474B23">
                    <w:rPr>
                      <w:b/>
                    </w:rPr>
                    <w:t>,</w:t>
                  </w:r>
                  <w:r w:rsidRPr="00474B23">
                    <w:rPr>
                      <w:b/>
                      <w:bCs/>
                      <w:kern w:val="2"/>
                    </w:rPr>
                    <w:t xml:space="preserve"> Junko</w:t>
                  </w:r>
                  <w:r w:rsidRPr="00474B23">
                    <w:rPr>
                      <w:bCs/>
                      <w:kern w:val="2"/>
                    </w:rPr>
                    <w:t xml:space="preserve"> (</w:t>
                  </w:r>
                  <w:hyperlink r:id="rId169" w:history="1">
                    <w:r w:rsidRPr="00474B23">
                      <w:rPr>
                        <w:bCs/>
                        <w:kern w:val="2"/>
                        <w:u w:val="single"/>
                      </w:rPr>
                      <w:t>junko@biwako.shiga-u.ac.jp</w:t>
                    </w:r>
                  </w:hyperlink>
                  <w:r w:rsidRPr="00474B23">
                    <w:rPr>
                      <w:bCs/>
                      <w:kern w:val="2"/>
                    </w:rPr>
                    <w:t>), Shiga University</w:t>
                  </w:r>
                </w:p>
                <w:p w14:paraId="3A8AF207" w14:textId="77777777" w:rsidR="00783114" w:rsidRPr="00474B23" w:rsidRDefault="00783114" w:rsidP="00A93049">
                  <w:pPr>
                    <w:pStyle w:val="NoSpacing"/>
                    <w:rPr>
                      <w:b/>
                      <w:bCs/>
                      <w:kern w:val="2"/>
                    </w:rPr>
                  </w:pPr>
                  <w:r w:rsidRPr="00474B23">
                    <w:rPr>
                      <w:b/>
                      <w:bCs/>
                      <w:kern w:val="2"/>
                    </w:rPr>
                    <w:t>Ogata, Isamu</w:t>
                  </w:r>
                  <w:r w:rsidRPr="00474B23">
                    <w:rPr>
                      <w:bCs/>
                      <w:kern w:val="2"/>
                    </w:rPr>
                    <w:t>(</w:t>
                  </w:r>
                  <w:hyperlink r:id="rId170" w:history="1">
                    <w:r w:rsidR="00BA16E0" w:rsidRPr="00474B23">
                      <w:rPr>
                        <w:rStyle w:val="Hyperlink"/>
                        <w:bCs/>
                        <w:color w:val="auto"/>
                        <w:kern w:val="2"/>
                      </w:rPr>
                      <w:t>isamu.ogata@kwansei.ac.jp)</w:t>
                    </w:r>
                    <w:proofErr w:type="spellStart"/>
                    <w:r w:rsidR="00BA16E0" w:rsidRPr="00474B23">
                      <w:rPr>
                        <w:rStyle w:val="Hyperlink"/>
                        <w:bCs/>
                        <w:color w:val="auto"/>
                      </w:rPr>
                      <w:t>Kwansei</w:t>
                    </w:r>
                    <w:proofErr w:type="spellEnd"/>
                  </w:hyperlink>
                  <w:r w:rsidR="00BA16E0" w:rsidRPr="00474B23">
                    <w:rPr>
                      <w:bCs/>
                    </w:rPr>
                    <w:t xml:space="preserve"> </w:t>
                  </w:r>
                  <w:proofErr w:type="spellStart"/>
                  <w:r w:rsidRPr="00474B23">
                    <w:rPr>
                      <w:bCs/>
                    </w:rPr>
                    <w:t>Gakuin</w:t>
                  </w:r>
                  <w:proofErr w:type="spellEnd"/>
                  <w:r w:rsidRPr="00474B23">
                    <w:rPr>
                      <w:bCs/>
                    </w:rPr>
                    <w:t xml:space="preserve"> University</w:t>
                  </w:r>
                </w:p>
                <w:p w14:paraId="7F73CBBC" w14:textId="77777777" w:rsidR="00783114" w:rsidRPr="00474B23" w:rsidRDefault="00783114" w:rsidP="00A93049">
                  <w:pPr>
                    <w:pStyle w:val="NoSpacing"/>
                    <w:rPr>
                      <w:bCs/>
                      <w:kern w:val="2"/>
                    </w:rPr>
                  </w:pPr>
                  <w:r w:rsidRPr="00474B23">
                    <w:rPr>
                      <w:b/>
                      <w:bCs/>
                      <w:kern w:val="2"/>
                    </w:rPr>
                    <w:t>Ogura, Noboru</w:t>
                  </w:r>
                  <w:r w:rsidRPr="00474B23">
                    <w:rPr>
                      <w:bCs/>
                      <w:kern w:val="2"/>
                    </w:rPr>
                    <w:t xml:space="preserve">(ny-ogura@mvi.biglobe.ne.jp), Aoyama </w:t>
                  </w:r>
                  <w:proofErr w:type="spellStart"/>
                  <w:r w:rsidRPr="00474B23">
                    <w:rPr>
                      <w:bCs/>
                      <w:kern w:val="2"/>
                    </w:rPr>
                    <w:t>Gakuin</w:t>
                  </w:r>
                  <w:proofErr w:type="spellEnd"/>
                  <w:r w:rsidRPr="00474B23">
                    <w:rPr>
                      <w:bCs/>
                      <w:kern w:val="2"/>
                    </w:rPr>
                    <w:t xml:space="preserve"> University</w:t>
                  </w:r>
                </w:p>
                <w:p w14:paraId="185BD94B" w14:textId="77777777" w:rsidR="00783114" w:rsidRPr="00474B23" w:rsidRDefault="00783114" w:rsidP="00A93049">
                  <w:pPr>
                    <w:pStyle w:val="NoSpacing"/>
                  </w:pPr>
                  <w:proofErr w:type="spellStart"/>
                  <w:r w:rsidRPr="00474B23">
                    <w:rPr>
                      <w:b/>
                    </w:rPr>
                    <w:t>Oshika</w:t>
                  </w:r>
                  <w:proofErr w:type="spellEnd"/>
                  <w:r w:rsidRPr="00474B23">
                    <w:rPr>
                      <w:b/>
                    </w:rPr>
                    <w:t>, Tomoki</w:t>
                  </w:r>
                  <w:r w:rsidRPr="00474B23">
                    <w:t xml:space="preserve"> (</w:t>
                  </w:r>
                  <w:hyperlink r:id="rId171" w:history="1">
                    <w:r w:rsidRPr="00474B23">
                      <w:rPr>
                        <w:u w:val="single"/>
                      </w:rPr>
                      <w:t>oshikat@waseda.jp</w:t>
                    </w:r>
                  </w:hyperlink>
                  <w:proofErr w:type="gramStart"/>
                  <w:r w:rsidRPr="00474B23">
                    <w:t>),Waseda</w:t>
                  </w:r>
                  <w:proofErr w:type="gramEnd"/>
                  <w:r w:rsidRPr="00474B23">
                    <w:t xml:space="preserve"> University</w:t>
                  </w:r>
                </w:p>
                <w:p w14:paraId="16ABDE9A" w14:textId="77777777" w:rsidR="00783114" w:rsidRPr="00474B23" w:rsidRDefault="00783114" w:rsidP="00A93049">
                  <w:pPr>
                    <w:pStyle w:val="NoSpacing"/>
                    <w:rPr>
                      <w:b/>
                      <w:bCs/>
                      <w:kern w:val="2"/>
                    </w:rPr>
                  </w:pPr>
                  <w:r w:rsidRPr="00474B23">
                    <w:rPr>
                      <w:b/>
                      <w:bCs/>
                      <w:kern w:val="2"/>
                    </w:rPr>
                    <w:t>Oshima, Masakatsu</w:t>
                  </w:r>
                  <w:r w:rsidRPr="00474B23">
                    <w:rPr>
                      <w:bCs/>
                      <w:kern w:val="2"/>
                    </w:rPr>
                    <w:t>(</w:t>
                  </w:r>
                  <w:hyperlink r:id="rId172" w:history="1">
                    <w:r w:rsidRPr="00474B23">
                      <w:rPr>
                        <w:bCs/>
                        <w:kern w:val="2"/>
                        <w:u w:val="single"/>
                      </w:rPr>
                      <w:t>oshima@asia-u.ac.jp</w:t>
                    </w:r>
                  </w:hyperlink>
                  <w:r w:rsidRPr="00474B23">
                    <w:rPr>
                      <w:bCs/>
                      <w:kern w:val="2"/>
                    </w:rPr>
                    <w:t>), Asia University</w:t>
                  </w:r>
                </w:p>
                <w:p w14:paraId="5A8770F1" w14:textId="77777777" w:rsidR="00783114" w:rsidRPr="00474B23" w:rsidRDefault="00783114" w:rsidP="00A93049">
                  <w:pPr>
                    <w:pStyle w:val="NoSpacing"/>
                    <w:rPr>
                      <w:b/>
                      <w:bCs/>
                      <w:kern w:val="2"/>
                    </w:rPr>
                  </w:pPr>
                  <w:r w:rsidRPr="00474B23">
                    <w:rPr>
                      <w:b/>
                      <w:bCs/>
                      <w:kern w:val="2"/>
                    </w:rPr>
                    <w:t xml:space="preserve">Oshita, </w:t>
                  </w:r>
                  <w:proofErr w:type="spellStart"/>
                  <w:r w:rsidRPr="00474B23">
                    <w:rPr>
                      <w:b/>
                      <w:bCs/>
                      <w:kern w:val="2"/>
                    </w:rPr>
                    <w:t>Johei</w:t>
                  </w:r>
                  <w:proofErr w:type="spellEnd"/>
                  <w:r w:rsidRPr="00474B23">
                    <w:rPr>
                      <w:kern w:val="2"/>
                    </w:rPr>
                    <w:t>(</w:t>
                  </w:r>
                  <w:hyperlink r:id="rId173" w:history="1">
                    <w:r w:rsidRPr="00474B23">
                      <w:rPr>
                        <w:rStyle w:val="Hyperlink"/>
                        <w:rFonts w:eastAsia="ＭＳ 明朝"/>
                        <w:color w:val="auto"/>
                        <w:kern w:val="2"/>
                      </w:rPr>
                      <w:t>oshita@e</w:t>
                    </w:r>
                    <w:r w:rsidRPr="00474B23">
                      <w:rPr>
                        <w:rStyle w:val="Hyperlink"/>
                        <w:rFonts w:eastAsia="ＭＳ 明朝" w:hint="eastAsia"/>
                        <w:color w:val="auto"/>
                        <w:kern w:val="2"/>
                      </w:rPr>
                      <w:t>co</w:t>
                    </w:r>
                    <w:r w:rsidRPr="00474B23">
                      <w:rPr>
                        <w:rStyle w:val="Hyperlink"/>
                        <w:rFonts w:eastAsia="ＭＳ 明朝"/>
                        <w:color w:val="auto"/>
                        <w:kern w:val="2"/>
                      </w:rPr>
                      <w:t>n.kyushu-u.ac.jp</w:t>
                    </w:r>
                  </w:hyperlink>
                  <w:r w:rsidRPr="00474B23">
                    <w:rPr>
                      <w:kern w:val="2"/>
                    </w:rPr>
                    <w:t>), Kyushu University</w:t>
                  </w:r>
                  <w:r w:rsidRPr="00474B23">
                    <w:rPr>
                      <w:kern w:val="2"/>
                    </w:rPr>
                    <w:br/>
                  </w:r>
                  <w:r w:rsidRPr="00474B23">
                    <w:rPr>
                      <w:b/>
                      <w:bCs/>
                      <w:kern w:val="2"/>
                    </w:rPr>
                    <w:t>Saito, Koichi</w:t>
                  </w:r>
                  <w:r w:rsidRPr="00474B23">
                    <w:rPr>
                      <w:bCs/>
                      <w:kern w:val="2"/>
                    </w:rPr>
                    <w:t xml:space="preserve"> (</w:t>
                  </w:r>
                  <w:hyperlink r:id="rId174" w:history="1">
                    <w:r w:rsidRPr="00474B23">
                      <w:rPr>
                        <w:kern w:val="2"/>
                        <w:u w:val="single"/>
                        <w:lang w:val="fi-FI"/>
                      </w:rPr>
                      <w:t>koichi@nanzan-u.ac.jp</w:t>
                    </w:r>
                  </w:hyperlink>
                  <w:r w:rsidRPr="00474B23">
                    <w:rPr>
                      <w:bCs/>
                      <w:kern w:val="2"/>
                    </w:rPr>
                    <w:t xml:space="preserve">), </w:t>
                  </w:r>
                  <w:proofErr w:type="spellStart"/>
                  <w:r w:rsidRPr="00474B23">
                    <w:rPr>
                      <w:bCs/>
                      <w:kern w:val="2"/>
                    </w:rPr>
                    <w:t>Nanzan</w:t>
                  </w:r>
                  <w:proofErr w:type="spellEnd"/>
                  <w:r w:rsidRPr="00474B23">
                    <w:rPr>
                      <w:bCs/>
                      <w:kern w:val="2"/>
                    </w:rPr>
                    <w:t xml:space="preserve"> University </w:t>
                  </w:r>
                </w:p>
                <w:p w14:paraId="1904B3D5" w14:textId="77777777" w:rsidR="00783114" w:rsidRPr="00474B23" w:rsidRDefault="00783114" w:rsidP="00A93049">
                  <w:pPr>
                    <w:pStyle w:val="NoSpacing"/>
                    <w:rPr>
                      <w:b/>
                      <w:bCs/>
                      <w:kern w:val="2"/>
                    </w:rPr>
                  </w:pPr>
                  <w:r w:rsidRPr="00474B23">
                    <w:rPr>
                      <w:b/>
                    </w:rPr>
                    <w:t>Sasaki, Ikuko</w:t>
                  </w:r>
                  <w:hyperlink r:id="rId175" w:history="1">
                    <w:r w:rsidRPr="00474B23">
                      <w:rPr>
                        <w:u w:val="single"/>
                      </w:rPr>
                      <w:t>( ikuko@mail.tohoku-gakuin.ac.jp</w:t>
                    </w:r>
                  </w:hyperlink>
                  <w:r w:rsidRPr="00474B23">
                    <w:t xml:space="preserve">), Tohoku </w:t>
                  </w:r>
                  <w:proofErr w:type="spellStart"/>
                  <w:r w:rsidRPr="00474B23">
                    <w:t>Gakuin</w:t>
                  </w:r>
                  <w:proofErr w:type="spellEnd"/>
                  <w:r w:rsidRPr="00474B23">
                    <w:t xml:space="preserve"> University </w:t>
                  </w:r>
                </w:p>
                <w:p w14:paraId="6473A388" w14:textId="77777777" w:rsidR="00783114" w:rsidRPr="00474B23" w:rsidRDefault="00783114" w:rsidP="00A93049">
                  <w:pPr>
                    <w:pStyle w:val="NoSpacing"/>
                    <w:rPr>
                      <w:b/>
                      <w:bCs/>
                      <w:kern w:val="2"/>
                    </w:rPr>
                  </w:pPr>
                  <w:r w:rsidRPr="00474B23">
                    <w:rPr>
                      <w:b/>
                      <w:bCs/>
                      <w:kern w:val="2"/>
                    </w:rPr>
                    <w:t>Shiiba, Atsushi</w:t>
                  </w:r>
                  <w:r w:rsidRPr="00474B23">
                    <w:rPr>
                      <w:kern w:val="2"/>
                    </w:rPr>
                    <w:t>(</w:t>
                  </w:r>
                  <w:hyperlink r:id="rId176" w:tooltip="mailto:shiiba@econ.osaka-u.ac.jpCｔｒｌ キーを押しながらクリックすると、リンク先にアクセスできます。" w:history="1">
                    <w:r w:rsidRPr="00474B23">
                      <w:rPr>
                        <w:kern w:val="2"/>
                        <w:u w:val="single"/>
                      </w:rPr>
                      <w:t>shiiba@econ.osaka-u.ac.jp</w:t>
                    </w:r>
                  </w:hyperlink>
                  <w:r w:rsidRPr="00474B23">
                    <w:rPr>
                      <w:kern w:val="2"/>
                    </w:rPr>
                    <w:t>), Osaka University</w:t>
                  </w:r>
                  <w:r w:rsidRPr="00474B23">
                    <w:rPr>
                      <w:kern w:val="2"/>
                    </w:rPr>
                    <w:br/>
                  </w:r>
                  <w:r w:rsidRPr="00474B23">
                    <w:rPr>
                      <w:b/>
                      <w:bCs/>
                      <w:kern w:val="2"/>
                    </w:rPr>
                    <w:t>Shima, Yoshinobu</w:t>
                  </w:r>
                  <w:r w:rsidRPr="00474B23">
                    <w:rPr>
                      <w:bCs/>
                      <w:kern w:val="2"/>
                    </w:rPr>
                    <w:t>(</w:t>
                  </w:r>
                  <w:hyperlink r:id="rId177" w:history="1">
                    <w:r w:rsidRPr="00474B23">
                      <w:rPr>
                        <w:bCs/>
                        <w:kern w:val="2"/>
                        <w:u w:val="single"/>
                      </w:rPr>
                      <w:t>shima@bus.kindai.ac.jp</w:t>
                    </w:r>
                  </w:hyperlink>
                  <w:r w:rsidRPr="00474B23">
                    <w:rPr>
                      <w:bCs/>
                      <w:kern w:val="2"/>
                    </w:rPr>
                    <w:t>), Kinki University</w:t>
                  </w:r>
                </w:p>
                <w:p w14:paraId="4355783D" w14:textId="77777777" w:rsidR="00783114" w:rsidRPr="00474B23" w:rsidRDefault="00783114" w:rsidP="00A93049">
                  <w:pPr>
                    <w:pStyle w:val="NoSpacing"/>
                    <w:rPr>
                      <w:kern w:val="2"/>
                    </w:rPr>
                  </w:pPr>
                  <w:r w:rsidRPr="00474B23">
                    <w:rPr>
                      <w:b/>
                      <w:bCs/>
                      <w:kern w:val="2"/>
                    </w:rPr>
                    <w:t>Suzuki, Kenichi</w:t>
                  </w:r>
                  <w:r w:rsidRPr="00474B23">
                    <w:rPr>
                      <w:kern w:val="2"/>
                    </w:rPr>
                    <w:t>(</w:t>
                  </w:r>
                  <w:hyperlink r:id="rId178" w:history="1">
                    <w:r w:rsidRPr="00474B23">
                      <w:rPr>
                        <w:kern w:val="2"/>
                        <w:u w:val="single"/>
                      </w:rPr>
                      <w:t>KGH00111@nifty.com</w:t>
                    </w:r>
                  </w:hyperlink>
                  <w:r w:rsidRPr="00474B23">
                    <w:rPr>
                      <w:kern w:val="2"/>
                    </w:rPr>
                    <w:t>), Meiji University</w:t>
                  </w:r>
                  <w:r w:rsidRPr="00474B23">
                    <w:rPr>
                      <w:b/>
                      <w:bCs/>
                      <w:kern w:val="2"/>
                    </w:rPr>
                    <w:br/>
                    <w:t>Takeda, Fumiko (</w:t>
                  </w:r>
                  <w:hyperlink r:id="rId179" w:tooltip="mailto:takeda@tmi.t.u-tokyo.ac.jpCｔｒｌ キーを押しながらクリックすると、リンク先にアクセスできます。" w:history="1">
                    <w:r w:rsidRPr="00474B23">
                      <w:rPr>
                        <w:kern w:val="2"/>
                        <w:u w:val="single"/>
                      </w:rPr>
                      <w:t>takeda@tmi.t.u-tokyo.ac.jp</w:t>
                    </w:r>
                  </w:hyperlink>
                  <w:r w:rsidRPr="00474B23">
                    <w:rPr>
                      <w:kern w:val="2"/>
                    </w:rPr>
                    <w:t xml:space="preserve">), University of Tokyo </w:t>
                  </w:r>
                </w:p>
                <w:p w14:paraId="40F2A236" w14:textId="77777777" w:rsidR="00783114" w:rsidRPr="00474B23" w:rsidRDefault="00783114" w:rsidP="00A93049">
                  <w:pPr>
                    <w:pStyle w:val="NoSpacing"/>
                    <w:rPr>
                      <w:b/>
                      <w:bCs/>
                      <w:kern w:val="2"/>
                    </w:rPr>
                  </w:pPr>
                  <w:proofErr w:type="spellStart"/>
                  <w:r w:rsidRPr="00474B23">
                    <w:rPr>
                      <w:b/>
                      <w:bCs/>
                      <w:kern w:val="2"/>
                    </w:rPr>
                    <w:t>Tokuga</w:t>
                  </w:r>
                  <w:proofErr w:type="spellEnd"/>
                  <w:r w:rsidRPr="00474B23">
                    <w:rPr>
                      <w:b/>
                      <w:bCs/>
                      <w:kern w:val="2"/>
                    </w:rPr>
                    <w:t>, Yoshiro (</w:t>
                  </w:r>
                  <w:hyperlink r:id="rId180" w:history="1">
                    <w:r w:rsidRPr="00474B23">
                      <w:rPr>
                        <w:rFonts w:eastAsia="ＭＳ ゴシック"/>
                        <w:kern w:val="2"/>
                        <w:u w:val="single"/>
                      </w:rPr>
                      <w:t>tokuga@econ.kyoto-u.ac.jp</w:t>
                    </w:r>
                  </w:hyperlink>
                  <w:r w:rsidRPr="00474B23">
                    <w:rPr>
                      <w:b/>
                      <w:bCs/>
                      <w:kern w:val="2"/>
                    </w:rPr>
                    <w:t xml:space="preserve">), </w:t>
                  </w:r>
                  <w:r w:rsidRPr="00474B23">
                    <w:rPr>
                      <w:bCs/>
                      <w:kern w:val="2"/>
                    </w:rPr>
                    <w:t>Kyoto University</w:t>
                  </w:r>
                </w:p>
                <w:p w14:paraId="3745DA98" w14:textId="77777777" w:rsidR="00783114" w:rsidRPr="00474B23" w:rsidRDefault="00783114" w:rsidP="00A93049">
                  <w:pPr>
                    <w:pStyle w:val="NoSpacing"/>
                    <w:rPr>
                      <w:b/>
                      <w:bCs/>
                      <w:kern w:val="2"/>
                    </w:rPr>
                  </w:pPr>
                  <w:proofErr w:type="spellStart"/>
                  <w:r w:rsidRPr="00474B23">
                    <w:rPr>
                      <w:b/>
                      <w:bCs/>
                      <w:kern w:val="2"/>
                    </w:rPr>
                    <w:t>Tomo</w:t>
                  </w:r>
                  <w:proofErr w:type="spellEnd"/>
                  <w:r w:rsidRPr="00474B23">
                    <w:rPr>
                      <w:b/>
                      <w:bCs/>
                      <w:kern w:val="2"/>
                    </w:rPr>
                    <w:t>, Makoto</w:t>
                  </w:r>
                  <w:r w:rsidRPr="00474B23">
                    <w:rPr>
                      <w:bCs/>
                      <w:kern w:val="2"/>
                    </w:rPr>
                    <w:t>(</w:t>
                  </w:r>
                  <w:hyperlink r:id="rId181" w:history="1">
                    <w:r w:rsidRPr="00474B23">
                      <w:rPr>
                        <w:bCs/>
                        <w:kern w:val="2"/>
                        <w:u w:val="single"/>
                      </w:rPr>
                      <w:t>seijo@xtomo.com</w:t>
                    </w:r>
                  </w:hyperlink>
                  <w:r w:rsidRPr="00474B23">
                    <w:rPr>
                      <w:bCs/>
                      <w:kern w:val="2"/>
                    </w:rPr>
                    <w:t>), Seijo University</w:t>
                  </w:r>
                </w:p>
                <w:p w14:paraId="0DDFBF0E" w14:textId="77777777" w:rsidR="00296D66" w:rsidRPr="00474B23" w:rsidRDefault="00783114" w:rsidP="00A93049">
                  <w:pPr>
                    <w:pStyle w:val="NoSpacing"/>
                    <w:rPr>
                      <w:b/>
                      <w:bCs/>
                      <w:kern w:val="2"/>
                      <w:lang w:eastAsia="ja-JP"/>
                    </w:rPr>
                  </w:pPr>
                  <w:r w:rsidRPr="00474B23">
                    <w:rPr>
                      <w:b/>
                      <w:bCs/>
                      <w:kern w:val="2"/>
                    </w:rPr>
                    <w:t>Tsuji, Masao</w:t>
                  </w:r>
                  <w:r w:rsidR="00296D66" w:rsidRPr="00474B23">
                    <w:t>(</w:t>
                  </w:r>
                  <w:hyperlink r:id="rId182" w:history="1">
                    <w:r w:rsidR="00296D66" w:rsidRPr="00474B23">
                      <w:rPr>
                        <w:rStyle w:val="Hyperlink"/>
                        <w:color w:val="auto"/>
                      </w:rPr>
                      <w:t>mtsuji@nucba.ac.jp</w:t>
                    </w:r>
                  </w:hyperlink>
                  <w:r w:rsidR="00296D66" w:rsidRPr="00474B23">
                    <w:t>), Nagoya University of Commerce &amp; Business</w:t>
                  </w:r>
                </w:p>
                <w:p w14:paraId="5BB13AA6" w14:textId="77777777" w:rsidR="00783114" w:rsidRPr="00474B23" w:rsidRDefault="00783114" w:rsidP="00A93049">
                  <w:pPr>
                    <w:pStyle w:val="NoSpacing"/>
                    <w:rPr>
                      <w:kern w:val="2"/>
                    </w:rPr>
                  </w:pPr>
                  <w:r w:rsidRPr="00474B23">
                    <w:rPr>
                      <w:b/>
                      <w:bCs/>
                      <w:kern w:val="2"/>
                    </w:rPr>
                    <w:t>Ueno, Susumu</w:t>
                  </w:r>
                  <w:r w:rsidRPr="00474B23">
                    <w:rPr>
                      <w:kern w:val="2"/>
                    </w:rPr>
                    <w:t>(</w:t>
                  </w:r>
                  <w:hyperlink r:id="rId183" w:history="1">
                    <w:r w:rsidRPr="00474B23">
                      <w:rPr>
                        <w:kern w:val="2"/>
                        <w:u w:val="single"/>
                      </w:rPr>
                      <w:t>s-ueno@dab.hi-ho.ne.jp</w:t>
                    </w:r>
                  </w:hyperlink>
                  <w:r w:rsidRPr="00474B23">
                    <w:rPr>
                      <w:kern w:val="2"/>
                    </w:rPr>
                    <w:t xml:space="preserve">), Konan University </w:t>
                  </w:r>
                </w:p>
                <w:p w14:paraId="3923E5D8" w14:textId="77777777" w:rsidR="00783114" w:rsidRPr="00474B23" w:rsidRDefault="00783114" w:rsidP="00A93049">
                  <w:pPr>
                    <w:pStyle w:val="NoSpacing"/>
                  </w:pPr>
                  <w:r w:rsidRPr="00474B23">
                    <w:rPr>
                      <w:b/>
                    </w:rPr>
                    <w:t>Yasukata, Kenji</w:t>
                  </w:r>
                  <w:r w:rsidRPr="00474B23">
                    <w:t>(</w:t>
                  </w:r>
                  <w:hyperlink r:id="rId184" w:history="1">
                    <w:r w:rsidRPr="00474B23">
                      <w:rPr>
                        <w:u w:val="single"/>
                      </w:rPr>
                      <w:t>Kyasukata@bus.kindai.ac.jp</w:t>
                    </w:r>
                  </w:hyperlink>
                  <w:r w:rsidRPr="00474B23">
                    <w:t>), Kinki University</w:t>
                  </w:r>
                </w:p>
                <w:p w14:paraId="31356CC1" w14:textId="77777777" w:rsidR="00783114" w:rsidRPr="00474B23" w:rsidRDefault="00783114" w:rsidP="00A93049">
                  <w:pPr>
                    <w:pStyle w:val="NoSpacing"/>
                    <w:rPr>
                      <w:bCs/>
                      <w:kern w:val="2"/>
                    </w:rPr>
                  </w:pPr>
                  <w:r w:rsidRPr="00474B23">
                    <w:rPr>
                      <w:b/>
                      <w:bCs/>
                      <w:kern w:val="2"/>
                    </w:rPr>
                    <w:t>Yazawa, Nobuo</w:t>
                  </w:r>
                  <w:r w:rsidRPr="00474B23">
                    <w:rPr>
                      <w:bCs/>
                      <w:kern w:val="2"/>
                    </w:rPr>
                    <w:t>(</w:t>
                  </w:r>
                  <w:hyperlink r:id="rId185" w:history="1">
                    <w:r w:rsidRPr="00474B23">
                      <w:rPr>
                        <w:bCs/>
                        <w:kern w:val="2"/>
                        <w:u w:val="single"/>
                      </w:rPr>
                      <w:t>czq00554@nifty.com</w:t>
                    </w:r>
                  </w:hyperlink>
                  <w:r w:rsidRPr="00474B23">
                    <w:rPr>
                      <w:bCs/>
                      <w:kern w:val="2"/>
                    </w:rPr>
                    <w:t>), Beppu University</w:t>
                  </w:r>
                </w:p>
                <w:p w14:paraId="699A076B" w14:textId="77777777" w:rsidR="00783114" w:rsidRPr="00474B23" w:rsidRDefault="00783114" w:rsidP="00A93049">
                  <w:pPr>
                    <w:pStyle w:val="NoSpacing"/>
                    <w:rPr>
                      <w:kern w:val="2"/>
                      <w:lang w:val="fi-FI"/>
                    </w:rPr>
                  </w:pPr>
                  <w:r w:rsidRPr="00474B23">
                    <w:rPr>
                      <w:b/>
                      <w:bCs/>
                      <w:kern w:val="2"/>
                      <w:lang w:val="fi-FI"/>
                    </w:rPr>
                    <w:t>Yokota,Eri</w:t>
                  </w:r>
                  <w:r w:rsidRPr="00474B23">
                    <w:rPr>
                      <w:kern w:val="2"/>
                      <w:lang w:val="fi-FI"/>
                    </w:rPr>
                    <w:t xml:space="preserve"> (</w:t>
                  </w:r>
                  <w:hyperlink r:id="rId186" w:history="1">
                    <w:r w:rsidRPr="00474B23">
                      <w:rPr>
                        <w:kern w:val="2"/>
                        <w:u w:val="single"/>
                        <w:lang w:val="fi-FI"/>
                      </w:rPr>
                      <w:t>yokota@fbc.keio.ac.jp)</w:t>
                    </w:r>
                  </w:hyperlink>
                  <w:r w:rsidRPr="00474B23">
                    <w:rPr>
                      <w:kern w:val="2"/>
                      <w:lang w:val="fi-FI"/>
                    </w:rPr>
                    <w:t>, Keio University</w:t>
                  </w:r>
                </w:p>
                <w:p w14:paraId="551B95DF" w14:textId="77777777" w:rsidR="00783114" w:rsidRPr="00474B23" w:rsidRDefault="00783114" w:rsidP="00A93049">
                  <w:pPr>
                    <w:pStyle w:val="NoSpacing"/>
                    <w:rPr>
                      <w:kern w:val="2"/>
                      <w:lang w:val="fi-FI"/>
                    </w:rPr>
                  </w:pPr>
                  <w:r w:rsidRPr="00474B23">
                    <w:rPr>
                      <w:b/>
                      <w:kern w:val="2"/>
                      <w:lang w:val="fi-FI"/>
                    </w:rPr>
                    <w:t xml:space="preserve">Yoshioka,Masamichi </w:t>
                  </w:r>
                  <w:r w:rsidRPr="00474B23">
                    <w:rPr>
                      <w:kern w:val="2"/>
                      <w:lang w:val="fi-FI"/>
                    </w:rPr>
                    <w:t>(</w:t>
                  </w:r>
                  <w:r>
                    <w:fldChar w:fldCharType="begin"/>
                  </w:r>
                  <w:r>
                    <w:instrText>HYPERLINK "mailto:yoshioka@ms.kuki.tus.ac.jp"</w:instrText>
                  </w:r>
                  <w:r>
                    <w:fldChar w:fldCharType="separate"/>
                  </w:r>
                  <w:r w:rsidRPr="00474B23">
                    <w:rPr>
                      <w:kern w:val="2"/>
                      <w:u w:val="single"/>
                      <w:lang w:val="fi-FI"/>
                    </w:rPr>
                    <w:t>yoshioka@ms.kuki.tus.ac.jp</w:t>
                  </w:r>
                  <w:r>
                    <w:fldChar w:fldCharType="end"/>
                  </w:r>
                  <w:r w:rsidRPr="00474B23">
                    <w:rPr>
                      <w:kern w:val="2"/>
                      <w:lang w:val="fi-FI"/>
                    </w:rPr>
                    <w:t>), Tokyo University of Science</w:t>
                  </w:r>
                </w:p>
                <w:p w14:paraId="1E516B79" w14:textId="77777777" w:rsidR="00783114" w:rsidRPr="00474B23" w:rsidRDefault="00783114" w:rsidP="00A93049">
                  <w:pPr>
                    <w:pStyle w:val="NoSpacing"/>
                    <w:rPr>
                      <w:lang w:val="fi-FI"/>
                    </w:rPr>
                  </w:pPr>
                </w:p>
              </w:tc>
            </w:tr>
            <w:tr w:rsidR="00783114" w:rsidRPr="00094954" w14:paraId="1D57FCD7" w14:textId="77777777" w:rsidTr="00020A30">
              <w:trPr>
                <w:trHeight w:val="63"/>
                <w:tblCellSpacing w:w="0" w:type="dxa"/>
              </w:trPr>
              <w:tc>
                <w:tcPr>
                  <w:tcW w:w="985" w:type="dxa"/>
                  <w:tcBorders>
                    <w:top w:val="outset" w:sz="6" w:space="0" w:color="auto"/>
                    <w:bottom w:val="outset" w:sz="6" w:space="0" w:color="auto"/>
                    <w:right w:val="outset" w:sz="6" w:space="0" w:color="auto"/>
                  </w:tcBorders>
                  <w:vAlign w:val="center"/>
                </w:tcPr>
                <w:p w14:paraId="4A367CD6" w14:textId="77777777" w:rsidR="00783114" w:rsidRPr="00094954" w:rsidRDefault="00783114" w:rsidP="00A93049">
                  <w:pPr>
                    <w:pStyle w:val="NoSpacing"/>
                    <w:rPr>
                      <w:rFonts w:eastAsia="Times New Roman"/>
                    </w:rPr>
                  </w:pPr>
                  <w:r w:rsidRPr="00094954">
                    <w:lastRenderedPageBreak/>
                    <w:t>Korea</w:t>
                  </w:r>
                </w:p>
              </w:tc>
              <w:tc>
                <w:tcPr>
                  <w:tcW w:w="8079" w:type="dxa"/>
                  <w:tcBorders>
                    <w:top w:val="outset" w:sz="6" w:space="0" w:color="auto"/>
                    <w:left w:val="outset" w:sz="6" w:space="0" w:color="auto"/>
                    <w:bottom w:val="outset" w:sz="6" w:space="0" w:color="auto"/>
                  </w:tcBorders>
                  <w:vAlign w:val="center"/>
                </w:tcPr>
                <w:p w14:paraId="27600811" w14:textId="77777777" w:rsidR="00783114" w:rsidRPr="00094954" w:rsidRDefault="00783114" w:rsidP="00A93049">
                  <w:pPr>
                    <w:pStyle w:val="NoSpacing"/>
                    <w:rPr>
                      <w:kern w:val="2"/>
                    </w:rPr>
                  </w:pPr>
                  <w:r w:rsidRPr="00094954">
                    <w:rPr>
                      <w:b/>
                      <w:bCs/>
                      <w:kern w:val="2"/>
                    </w:rPr>
                    <w:t xml:space="preserve">Ahn, </w:t>
                  </w:r>
                  <w:proofErr w:type="spellStart"/>
                  <w:r w:rsidRPr="00094954">
                    <w:rPr>
                      <w:b/>
                      <w:bCs/>
                      <w:kern w:val="2"/>
                    </w:rPr>
                    <w:t>Taesik</w:t>
                  </w:r>
                  <w:proofErr w:type="spellEnd"/>
                  <w:r w:rsidRPr="00094954">
                    <w:rPr>
                      <w:kern w:val="2"/>
                    </w:rPr>
                    <w:t>(</w:t>
                  </w:r>
                  <w:hyperlink r:id="rId187" w:history="1">
                    <w:r w:rsidRPr="00094954">
                      <w:rPr>
                        <w:spacing w:val="1"/>
                        <w:kern w:val="2"/>
                        <w:u w:val="single"/>
                      </w:rPr>
                      <w:t>a</w:t>
                    </w:r>
                    <w:r w:rsidRPr="00094954">
                      <w:rPr>
                        <w:kern w:val="2"/>
                        <w:u w:val="single"/>
                      </w:rPr>
                      <w:t>hnt</w:t>
                    </w:r>
                    <w:r w:rsidRPr="00094954">
                      <w:rPr>
                        <w:spacing w:val="-2"/>
                        <w:kern w:val="2"/>
                        <w:u w:val="single"/>
                      </w:rPr>
                      <w:t>s</w:t>
                    </w:r>
                    <w:r w:rsidRPr="00094954">
                      <w:rPr>
                        <w:spacing w:val="1"/>
                        <w:kern w:val="2"/>
                        <w:u w:val="single"/>
                      </w:rPr>
                      <w:t>@</w:t>
                    </w:r>
                    <w:r w:rsidRPr="00094954">
                      <w:rPr>
                        <w:spacing w:val="-1"/>
                        <w:kern w:val="2"/>
                        <w:u w:val="single"/>
                      </w:rPr>
                      <w:t>s</w:t>
                    </w:r>
                    <w:r w:rsidRPr="00094954">
                      <w:rPr>
                        <w:spacing w:val="-2"/>
                        <w:kern w:val="2"/>
                        <w:u w:val="single"/>
                      </w:rPr>
                      <w:t>n</w:t>
                    </w:r>
                    <w:r w:rsidRPr="00094954">
                      <w:rPr>
                        <w:kern w:val="2"/>
                        <w:u w:val="single"/>
                      </w:rPr>
                      <w:t>u.</w:t>
                    </w:r>
                    <w:r w:rsidRPr="00094954">
                      <w:rPr>
                        <w:spacing w:val="1"/>
                        <w:kern w:val="2"/>
                        <w:u w:val="single"/>
                      </w:rPr>
                      <w:t>a</w:t>
                    </w:r>
                    <w:r w:rsidRPr="00094954">
                      <w:rPr>
                        <w:spacing w:val="-4"/>
                        <w:kern w:val="2"/>
                        <w:u w:val="single"/>
                      </w:rPr>
                      <w:t>c</w:t>
                    </w:r>
                    <w:r w:rsidRPr="00094954">
                      <w:rPr>
                        <w:kern w:val="2"/>
                        <w:u w:val="single"/>
                      </w:rPr>
                      <w:t>.kr</w:t>
                    </w:r>
                    <w:r w:rsidRPr="00094954">
                      <w:rPr>
                        <w:spacing w:val="1"/>
                        <w:kern w:val="2"/>
                        <w:u w:val="single"/>
                      </w:rPr>
                      <w:t>)</w:t>
                    </w:r>
                  </w:hyperlink>
                  <w:r w:rsidRPr="00094954">
                    <w:rPr>
                      <w:kern w:val="2"/>
                    </w:rPr>
                    <w:t xml:space="preserve"> , Seoul National University</w:t>
                  </w:r>
                </w:p>
                <w:p w14:paraId="2A22445A" w14:textId="77777777" w:rsidR="00783114" w:rsidRPr="00094954" w:rsidRDefault="00783114" w:rsidP="00A93049">
                  <w:pPr>
                    <w:pStyle w:val="NoSpacing"/>
                    <w:rPr>
                      <w:kern w:val="2"/>
                    </w:rPr>
                  </w:pPr>
                  <w:r w:rsidRPr="00094954">
                    <w:rPr>
                      <w:b/>
                      <w:kern w:val="2"/>
                    </w:rPr>
                    <w:t>Chi, Sung-Kwon</w:t>
                  </w:r>
                  <w:r w:rsidRPr="00094954">
                    <w:rPr>
                      <w:kern w:val="2"/>
                    </w:rPr>
                    <w:t xml:space="preserve"> (</w:t>
                  </w:r>
                  <w:hyperlink r:id="rId188" w:history="1">
                    <w:r w:rsidRPr="00094954">
                      <w:rPr>
                        <w:kern w:val="2"/>
                        <w:u w:val="single"/>
                      </w:rPr>
                      <w:t>chisk@pusan.ac.kr</w:t>
                    </w:r>
                  </w:hyperlink>
                  <w:r w:rsidRPr="00094954">
                    <w:rPr>
                      <w:kern w:val="2"/>
                    </w:rPr>
                    <w:t>), Pusan University</w:t>
                  </w:r>
                  <w:r w:rsidRPr="00094954">
                    <w:rPr>
                      <w:kern w:val="2"/>
                    </w:rPr>
                    <w:br/>
                  </w:r>
                  <w:r w:rsidRPr="00094954">
                    <w:rPr>
                      <w:b/>
                      <w:kern w:val="2"/>
                    </w:rPr>
                    <w:t xml:space="preserve">Choi, Ung-Yong </w:t>
                  </w:r>
                  <w:r w:rsidRPr="00094954">
                    <w:rPr>
                      <w:kern w:val="2"/>
                    </w:rPr>
                    <w:t>(</w:t>
                  </w:r>
                  <w:hyperlink r:id="rId189" w:history="1">
                    <w:r w:rsidRPr="00094954">
                      <w:rPr>
                        <w:kern w:val="2"/>
                        <w:u w:val="single"/>
                      </w:rPr>
                      <w:t>uychoi@chonnam.ac.kr</w:t>
                    </w:r>
                  </w:hyperlink>
                  <w:r w:rsidRPr="00094954">
                    <w:rPr>
                      <w:kern w:val="2"/>
                    </w:rPr>
                    <w:t>), Chonnam University</w:t>
                  </w:r>
                  <w:r w:rsidRPr="00094954">
                    <w:rPr>
                      <w:b/>
                      <w:kern w:val="2"/>
                    </w:rPr>
                    <w:br/>
                    <w:t xml:space="preserve">Chung, H. Rock </w:t>
                  </w:r>
                  <w:r w:rsidRPr="00094954">
                    <w:rPr>
                      <w:kern w:val="2"/>
                    </w:rPr>
                    <w:t>(</w:t>
                  </w:r>
                  <w:hyperlink r:id="rId190" w:history="1">
                    <w:r w:rsidRPr="00094954">
                      <w:rPr>
                        <w:kern w:val="2"/>
                        <w:u w:val="single"/>
                      </w:rPr>
                      <w:t>jhrjhr@khu.ac.kr</w:t>
                    </w:r>
                  </w:hyperlink>
                  <w:r w:rsidRPr="00094954">
                    <w:rPr>
                      <w:kern w:val="2"/>
                    </w:rPr>
                    <w:t>), Kyunghee University</w:t>
                  </w:r>
                </w:p>
                <w:p w14:paraId="7FA4F1CE" w14:textId="77777777" w:rsidR="00783114" w:rsidRPr="00094954" w:rsidRDefault="00783114" w:rsidP="00A93049">
                  <w:pPr>
                    <w:pStyle w:val="NoSpacing"/>
                    <w:rPr>
                      <w:kern w:val="2"/>
                      <w:lang w:val="de-DE"/>
                    </w:rPr>
                  </w:pPr>
                  <w:r w:rsidRPr="00094954">
                    <w:rPr>
                      <w:b/>
                      <w:kern w:val="2"/>
                      <w:lang w:val="de-DE"/>
                    </w:rPr>
                    <w:t>Hong,Chul-Kyu</w:t>
                  </w:r>
                  <w:r w:rsidRPr="00094954">
                    <w:rPr>
                      <w:kern w:val="2"/>
                      <w:lang w:val="de-DE"/>
                    </w:rPr>
                    <w:t>(</w:t>
                  </w:r>
                  <w:hyperlink r:id="rId191" w:history="1">
                    <w:r w:rsidRPr="00094954">
                      <w:rPr>
                        <w:kern w:val="2"/>
                        <w:u w:val="single"/>
                        <w:lang w:val="de-DE"/>
                      </w:rPr>
                      <w:t>ckhong04@cau.ac.kr</w:t>
                    </w:r>
                  </w:hyperlink>
                  <w:r w:rsidRPr="00094954">
                    <w:rPr>
                      <w:kern w:val="2"/>
                      <w:lang w:val="de-DE"/>
                    </w:rPr>
                    <w:t>), Chungang University</w:t>
                  </w:r>
                </w:p>
                <w:p w14:paraId="75DD661E" w14:textId="77777777" w:rsidR="00783114" w:rsidRPr="00094954" w:rsidRDefault="00783114" w:rsidP="00A93049">
                  <w:pPr>
                    <w:pStyle w:val="NoSpacing"/>
                    <w:rPr>
                      <w:kern w:val="2"/>
                    </w:rPr>
                  </w:pPr>
                  <w:r w:rsidRPr="00094954">
                    <w:rPr>
                      <w:b/>
                      <w:bCs/>
                      <w:spacing w:val="-1"/>
                      <w:kern w:val="2"/>
                    </w:rPr>
                    <w:t>H</w:t>
                  </w:r>
                  <w:r w:rsidRPr="00094954">
                    <w:rPr>
                      <w:b/>
                      <w:bCs/>
                      <w:kern w:val="2"/>
                    </w:rPr>
                    <w:t xml:space="preserve">wang, </w:t>
                  </w:r>
                  <w:r w:rsidRPr="00094954">
                    <w:rPr>
                      <w:b/>
                      <w:spacing w:val="-1"/>
                      <w:kern w:val="2"/>
                    </w:rPr>
                    <w:t>I</w:t>
                  </w:r>
                  <w:r w:rsidRPr="00094954">
                    <w:rPr>
                      <w:b/>
                      <w:kern w:val="2"/>
                    </w:rPr>
                    <w:t>ny</w:t>
                  </w:r>
                  <w:r w:rsidRPr="00094954">
                    <w:rPr>
                      <w:kern w:val="2"/>
                    </w:rPr>
                    <w:t>(</w:t>
                  </w:r>
                  <w:hyperlink r:id="rId192" w:history="1">
                    <w:r w:rsidRPr="00094954">
                      <w:rPr>
                        <w:kern w:val="2"/>
                        <w:u w:val="single"/>
                      </w:rPr>
                      <w:t>hin</w:t>
                    </w:r>
                    <w:r w:rsidRPr="00094954">
                      <w:rPr>
                        <w:spacing w:val="1"/>
                        <w:kern w:val="2"/>
                        <w:u w:val="single"/>
                      </w:rPr>
                      <w:t>y</w:t>
                    </w:r>
                    <w:r w:rsidRPr="00094954">
                      <w:rPr>
                        <w:kern w:val="2"/>
                        <w:u w:val="single"/>
                      </w:rPr>
                      <w:t>7</w:t>
                    </w:r>
                    <w:r w:rsidRPr="00094954">
                      <w:rPr>
                        <w:spacing w:val="1"/>
                        <w:kern w:val="2"/>
                        <w:u w:val="single"/>
                      </w:rPr>
                      <w:t>2@</w:t>
                    </w:r>
                    <w:r w:rsidRPr="00094954">
                      <w:rPr>
                        <w:spacing w:val="-1"/>
                        <w:kern w:val="2"/>
                        <w:u w:val="single"/>
                      </w:rPr>
                      <w:t>s</w:t>
                    </w:r>
                    <w:r w:rsidRPr="00094954">
                      <w:rPr>
                        <w:spacing w:val="-2"/>
                        <w:kern w:val="2"/>
                        <w:u w:val="single"/>
                      </w:rPr>
                      <w:t>n</w:t>
                    </w:r>
                    <w:r w:rsidRPr="00094954">
                      <w:rPr>
                        <w:kern w:val="2"/>
                        <w:u w:val="single"/>
                      </w:rPr>
                      <w:t>u.</w:t>
                    </w:r>
                    <w:r w:rsidRPr="00094954">
                      <w:rPr>
                        <w:spacing w:val="1"/>
                        <w:kern w:val="2"/>
                        <w:u w:val="single"/>
                      </w:rPr>
                      <w:t>a</w:t>
                    </w:r>
                    <w:r w:rsidRPr="00094954">
                      <w:rPr>
                        <w:spacing w:val="-4"/>
                        <w:kern w:val="2"/>
                        <w:u w:val="single"/>
                      </w:rPr>
                      <w:t>c</w:t>
                    </w:r>
                    <w:r w:rsidRPr="00094954">
                      <w:rPr>
                        <w:spacing w:val="-2"/>
                        <w:kern w:val="2"/>
                        <w:u w:val="single"/>
                      </w:rPr>
                      <w:t>.</w:t>
                    </w:r>
                    <w:r w:rsidRPr="00094954">
                      <w:rPr>
                        <w:kern w:val="2"/>
                        <w:u w:val="single"/>
                      </w:rPr>
                      <w:t>kr),</w:t>
                    </w:r>
                  </w:hyperlink>
                  <w:r w:rsidRPr="00094954">
                    <w:rPr>
                      <w:kern w:val="2"/>
                    </w:rPr>
                    <w:t xml:space="preserve"> Seoul N</w:t>
                  </w:r>
                  <w:r w:rsidRPr="00094954">
                    <w:rPr>
                      <w:spacing w:val="1"/>
                      <w:kern w:val="2"/>
                    </w:rPr>
                    <w:t>a</w:t>
                  </w:r>
                  <w:r w:rsidRPr="00094954">
                    <w:rPr>
                      <w:kern w:val="2"/>
                    </w:rPr>
                    <w:t>tional U</w:t>
                  </w:r>
                  <w:r w:rsidRPr="00094954">
                    <w:rPr>
                      <w:spacing w:val="-2"/>
                      <w:kern w:val="2"/>
                    </w:rPr>
                    <w:t>n</w:t>
                  </w:r>
                  <w:r w:rsidRPr="00094954">
                    <w:rPr>
                      <w:spacing w:val="-5"/>
                      <w:kern w:val="2"/>
                    </w:rPr>
                    <w:t>iv</w:t>
                  </w:r>
                  <w:r w:rsidRPr="00094954">
                    <w:rPr>
                      <w:kern w:val="2"/>
                    </w:rPr>
                    <w:t>er</w:t>
                  </w:r>
                  <w:r w:rsidRPr="00094954">
                    <w:rPr>
                      <w:spacing w:val="-1"/>
                      <w:kern w:val="2"/>
                    </w:rPr>
                    <w:t>s</w:t>
                  </w:r>
                  <w:r w:rsidRPr="00094954">
                    <w:rPr>
                      <w:kern w:val="2"/>
                    </w:rPr>
                    <w:t>ity</w:t>
                  </w:r>
                </w:p>
                <w:p w14:paraId="49A37785" w14:textId="77777777" w:rsidR="00783114" w:rsidRPr="00094954" w:rsidRDefault="00783114" w:rsidP="00A93049">
                  <w:pPr>
                    <w:pStyle w:val="NoSpacing"/>
                  </w:pPr>
                  <w:r w:rsidRPr="00094954">
                    <w:rPr>
                      <w:b/>
                    </w:rPr>
                    <w:t>Kim, Jinbae</w:t>
                  </w:r>
                  <w:r w:rsidRPr="00094954">
                    <w:t>(</w:t>
                  </w:r>
                  <w:hyperlink r:id="rId193" w:history="1">
                    <w:r w:rsidRPr="00094954">
                      <w:rPr>
                        <w:u w:val="single"/>
                      </w:rPr>
                      <w:t>jinbae@korea.ac.kr</w:t>
                    </w:r>
                  </w:hyperlink>
                  <w:r w:rsidRPr="00094954">
                    <w:t>), Korea University</w:t>
                  </w:r>
                  <w:r w:rsidRPr="00094954">
                    <w:br/>
                  </w:r>
                  <w:r w:rsidRPr="00094954">
                    <w:rPr>
                      <w:b/>
                    </w:rPr>
                    <w:t>Ko, Wan-Seok</w:t>
                  </w:r>
                  <w:r w:rsidRPr="00094954">
                    <w:t>(</w:t>
                  </w:r>
                  <w:hyperlink r:id="rId194" w:history="1">
                    <w:r w:rsidRPr="00094954">
                      <w:rPr>
                        <w:u w:val="single"/>
                      </w:rPr>
                      <w:t>wsko7@naver.com</w:t>
                    </w:r>
                  </w:hyperlink>
                  <w:r w:rsidRPr="00094954">
                    <w:t>), Hankuk University of Foreign Affairs</w:t>
                  </w:r>
                </w:p>
                <w:p w14:paraId="1F2D1571" w14:textId="77777777" w:rsidR="00783114" w:rsidRPr="00094954" w:rsidRDefault="00783114" w:rsidP="00A93049">
                  <w:pPr>
                    <w:pStyle w:val="NoSpacing"/>
                    <w:rPr>
                      <w:b/>
                      <w:kern w:val="2"/>
                    </w:rPr>
                  </w:pPr>
                  <w:r w:rsidRPr="00094954">
                    <w:rPr>
                      <w:b/>
                      <w:bCs/>
                      <w:kern w:val="2"/>
                    </w:rPr>
                    <w:lastRenderedPageBreak/>
                    <w:t xml:space="preserve">Lee, Kyung Tae </w:t>
                  </w:r>
                  <w:r w:rsidRPr="00094954">
                    <w:rPr>
                      <w:kern w:val="2"/>
                    </w:rPr>
                    <w:t>(</w:t>
                  </w:r>
                  <w:hyperlink r:id="rId195" w:history="1">
                    <w:r w:rsidRPr="00094954">
                      <w:rPr>
                        <w:kern w:val="2"/>
                        <w:u w:val="single"/>
                      </w:rPr>
                      <w:t>kyungtae@yonsei.ac.kr</w:t>
                    </w:r>
                  </w:hyperlink>
                  <w:r w:rsidRPr="00094954">
                    <w:rPr>
                      <w:kern w:val="2"/>
                    </w:rPr>
                    <w:t>), Yonsei University</w:t>
                  </w:r>
                </w:p>
                <w:p w14:paraId="1F9C47A6" w14:textId="77777777" w:rsidR="00783114" w:rsidRPr="00094954" w:rsidRDefault="00783114" w:rsidP="00A93049">
                  <w:pPr>
                    <w:pStyle w:val="NoSpacing"/>
                    <w:rPr>
                      <w:kern w:val="2"/>
                    </w:rPr>
                  </w:pPr>
                  <w:r w:rsidRPr="00094954">
                    <w:rPr>
                      <w:b/>
                      <w:kern w:val="2"/>
                    </w:rPr>
                    <w:t xml:space="preserve">Lee, </w:t>
                  </w:r>
                  <w:proofErr w:type="spellStart"/>
                  <w:r w:rsidRPr="00094954">
                    <w:rPr>
                      <w:b/>
                      <w:kern w:val="2"/>
                    </w:rPr>
                    <w:t>Sangchul</w:t>
                  </w:r>
                  <w:proofErr w:type="spellEnd"/>
                  <w:r w:rsidRPr="00094954">
                    <w:rPr>
                      <w:kern w:val="2"/>
                    </w:rPr>
                    <w:t>(</w:t>
                  </w:r>
                  <w:hyperlink r:id="rId196" w:history="1">
                    <w:r w:rsidRPr="00094954">
                      <w:rPr>
                        <w:kern w:val="2"/>
                        <w:u w:val="single"/>
                      </w:rPr>
                      <w:t>sclee68@dongguk.edu</w:t>
                    </w:r>
                  </w:hyperlink>
                  <w:r w:rsidRPr="00094954">
                    <w:rPr>
                      <w:kern w:val="2"/>
                    </w:rPr>
                    <w:t>), Dongguk University</w:t>
                  </w:r>
                </w:p>
                <w:p w14:paraId="49757C9A" w14:textId="77777777" w:rsidR="00783114" w:rsidRPr="00094954" w:rsidRDefault="00783114" w:rsidP="00A93049">
                  <w:pPr>
                    <w:pStyle w:val="NoSpacing"/>
                    <w:rPr>
                      <w:kern w:val="2"/>
                    </w:rPr>
                  </w:pPr>
                  <w:r w:rsidRPr="00094954">
                    <w:rPr>
                      <w:b/>
                      <w:kern w:val="2"/>
                    </w:rPr>
                    <w:t>Lee,</w:t>
                  </w:r>
                  <w:r w:rsidR="00BA16E0" w:rsidRPr="00094954">
                    <w:rPr>
                      <w:b/>
                      <w:kern w:val="2"/>
                    </w:rPr>
                    <w:t xml:space="preserve"> </w:t>
                  </w:r>
                  <w:r w:rsidRPr="00094954">
                    <w:rPr>
                      <w:b/>
                      <w:kern w:val="2"/>
                    </w:rPr>
                    <w:t>Sang-Soo</w:t>
                  </w:r>
                  <w:r w:rsidRPr="00094954">
                    <w:rPr>
                      <w:kern w:val="2"/>
                    </w:rPr>
                    <w:t>(</w:t>
                  </w:r>
                  <w:hyperlink r:id="rId197" w:history="1">
                    <w:r w:rsidRPr="00094954">
                      <w:rPr>
                        <w:kern w:val="2"/>
                        <w:u w:val="single"/>
                      </w:rPr>
                      <w:t>sslee@inha.ac.kr</w:t>
                    </w:r>
                  </w:hyperlink>
                  <w:proofErr w:type="gramStart"/>
                  <w:r w:rsidRPr="00094954">
                    <w:rPr>
                      <w:kern w:val="2"/>
                    </w:rPr>
                    <w:t>) ,</w:t>
                  </w:r>
                  <w:proofErr w:type="gramEnd"/>
                  <w:r w:rsidRPr="00094954">
                    <w:rPr>
                      <w:kern w:val="2"/>
                    </w:rPr>
                    <w:t xml:space="preserve"> Inha University</w:t>
                  </w:r>
                </w:p>
                <w:p w14:paraId="3B39FCDB" w14:textId="77777777" w:rsidR="00783114" w:rsidRPr="00094954" w:rsidRDefault="00783114" w:rsidP="00A93049">
                  <w:pPr>
                    <w:pStyle w:val="NoSpacing"/>
                    <w:rPr>
                      <w:kern w:val="2"/>
                    </w:rPr>
                  </w:pPr>
                  <w:r w:rsidRPr="00094954">
                    <w:rPr>
                      <w:rFonts w:eastAsia="Gulim"/>
                      <w:b/>
                      <w:kern w:val="2"/>
                    </w:rPr>
                    <w:t>Park</w:t>
                  </w:r>
                  <w:r w:rsidRPr="00094954">
                    <w:rPr>
                      <w:b/>
                      <w:kern w:val="2"/>
                    </w:rPr>
                    <w:t>,</w:t>
                  </w:r>
                  <w:r w:rsidR="00BA16E0" w:rsidRPr="00094954">
                    <w:rPr>
                      <w:b/>
                      <w:kern w:val="2"/>
                    </w:rPr>
                    <w:t xml:space="preserve"> </w:t>
                  </w:r>
                  <w:proofErr w:type="spellStart"/>
                  <w:r w:rsidRPr="00094954">
                    <w:rPr>
                      <w:rFonts w:eastAsia="Gulim"/>
                      <w:b/>
                      <w:kern w:val="2"/>
                    </w:rPr>
                    <w:t>Joonho</w:t>
                  </w:r>
                  <w:proofErr w:type="spellEnd"/>
                  <w:r w:rsidRPr="00094954">
                    <w:rPr>
                      <w:kern w:val="2"/>
                    </w:rPr>
                    <w:t>(</w:t>
                  </w:r>
                  <w:hyperlink r:id="rId198" w:history="1">
                    <w:r w:rsidRPr="00094954">
                      <w:rPr>
                        <w:kern w:val="2"/>
                        <w:u w:val="single"/>
                      </w:rPr>
                      <w:t>bizintel@hanyang.ac.kr</w:t>
                    </w:r>
                  </w:hyperlink>
                  <w:r w:rsidRPr="00094954">
                    <w:rPr>
                      <w:kern w:val="2"/>
                    </w:rPr>
                    <w:t>), Hanyang University</w:t>
                  </w:r>
                </w:p>
                <w:p w14:paraId="3AA64064" w14:textId="77777777" w:rsidR="00783114" w:rsidRPr="00094954" w:rsidRDefault="00783114" w:rsidP="00A93049">
                  <w:pPr>
                    <w:pStyle w:val="NoSpacing"/>
                    <w:rPr>
                      <w:bCs/>
                      <w:kern w:val="36"/>
                    </w:rPr>
                  </w:pPr>
                  <w:r w:rsidRPr="00094954">
                    <w:rPr>
                      <w:b/>
                      <w:bCs/>
                      <w:kern w:val="36"/>
                    </w:rPr>
                    <w:t>Paik,</w:t>
                  </w:r>
                  <w:r w:rsidR="00BA16E0" w:rsidRPr="00094954">
                    <w:rPr>
                      <w:b/>
                      <w:bCs/>
                      <w:kern w:val="36"/>
                    </w:rPr>
                    <w:t xml:space="preserve"> </w:t>
                  </w:r>
                  <w:r w:rsidRPr="00094954">
                    <w:rPr>
                      <w:b/>
                      <w:bCs/>
                      <w:kern w:val="36"/>
                    </w:rPr>
                    <w:t xml:space="preserve">Tae-Young </w:t>
                  </w:r>
                  <w:r w:rsidRPr="00094954">
                    <w:rPr>
                      <w:bCs/>
                      <w:kern w:val="36"/>
                    </w:rPr>
                    <w:t>(</w:t>
                  </w:r>
                  <w:hyperlink r:id="rId199" w:history="1">
                    <w:r w:rsidRPr="00094954">
                      <w:rPr>
                        <w:kern w:val="36"/>
                        <w:u w:val="single"/>
                      </w:rPr>
                      <w:t>typaik@skku.edu</w:t>
                    </w:r>
                  </w:hyperlink>
                  <w:r w:rsidRPr="00094954">
                    <w:rPr>
                      <w:bCs/>
                      <w:kern w:val="36"/>
                    </w:rPr>
                    <w:t xml:space="preserve">), Sungkyunkwan University </w:t>
                  </w:r>
                </w:p>
                <w:p w14:paraId="17010636" w14:textId="77777777" w:rsidR="00783114" w:rsidRPr="00094954" w:rsidRDefault="00783114" w:rsidP="00A93049">
                  <w:pPr>
                    <w:pStyle w:val="NoSpacing"/>
                  </w:pPr>
                  <w:r w:rsidRPr="00094954">
                    <w:rPr>
                      <w:b/>
                      <w:bCs/>
                      <w:kern w:val="2"/>
                    </w:rPr>
                    <w:t>Sh</w:t>
                  </w:r>
                  <w:r w:rsidRPr="00094954">
                    <w:rPr>
                      <w:b/>
                      <w:bCs/>
                      <w:spacing w:val="-1"/>
                      <w:kern w:val="2"/>
                    </w:rPr>
                    <w:t>i</w:t>
                  </w:r>
                  <w:r w:rsidRPr="00094954">
                    <w:rPr>
                      <w:b/>
                      <w:bCs/>
                      <w:kern w:val="2"/>
                    </w:rPr>
                    <w:t>n,</w:t>
                  </w:r>
                  <w:r w:rsidR="00BA16E0" w:rsidRPr="00094954">
                    <w:rPr>
                      <w:b/>
                      <w:bCs/>
                      <w:kern w:val="2"/>
                    </w:rPr>
                    <w:t xml:space="preserve"> </w:t>
                  </w:r>
                  <w:proofErr w:type="spellStart"/>
                  <w:r w:rsidRPr="00094954">
                    <w:rPr>
                      <w:b/>
                      <w:spacing w:val="-8"/>
                      <w:kern w:val="2"/>
                    </w:rPr>
                    <w:t>J</w:t>
                  </w:r>
                  <w:r w:rsidRPr="00094954">
                    <w:rPr>
                      <w:b/>
                      <w:spacing w:val="1"/>
                      <w:kern w:val="2"/>
                    </w:rPr>
                    <w:t>a</w:t>
                  </w:r>
                  <w:r w:rsidRPr="00094954">
                    <w:rPr>
                      <w:b/>
                      <w:kern w:val="2"/>
                    </w:rPr>
                    <w:t>e</w:t>
                  </w:r>
                  <w:r w:rsidRPr="00094954">
                    <w:rPr>
                      <w:b/>
                      <w:spacing w:val="-16"/>
                      <w:kern w:val="2"/>
                    </w:rPr>
                    <w:t>Y</w:t>
                  </w:r>
                  <w:r w:rsidRPr="00094954">
                    <w:rPr>
                      <w:b/>
                      <w:kern w:val="2"/>
                    </w:rPr>
                    <w:t>ong</w:t>
                  </w:r>
                  <w:proofErr w:type="spellEnd"/>
                  <w:r w:rsidRPr="00094954">
                    <w:rPr>
                      <w:b/>
                      <w:kern w:val="2"/>
                    </w:rPr>
                    <w:t xml:space="preserve"> </w:t>
                  </w:r>
                  <w:hyperlink r:id="rId200" w:history="1">
                    <w:r w:rsidRPr="00094954">
                      <w:rPr>
                        <w:kern w:val="2"/>
                        <w:u w:val="single"/>
                      </w:rPr>
                      <w:t>(j</w:t>
                    </w:r>
                    <w:r w:rsidRPr="00094954">
                      <w:rPr>
                        <w:spacing w:val="-1"/>
                        <w:kern w:val="2"/>
                        <w:u w:val="single"/>
                      </w:rPr>
                      <w:t>s</w:t>
                    </w:r>
                    <w:r w:rsidRPr="00094954">
                      <w:rPr>
                        <w:kern w:val="2"/>
                        <w:u w:val="single"/>
                      </w:rPr>
                      <w:t>hin</w:t>
                    </w:r>
                    <w:r w:rsidRPr="00094954">
                      <w:rPr>
                        <w:spacing w:val="1"/>
                        <w:kern w:val="2"/>
                        <w:u w:val="single"/>
                      </w:rPr>
                      <w:t>@</w:t>
                    </w:r>
                    <w:r w:rsidRPr="00094954">
                      <w:rPr>
                        <w:spacing w:val="-1"/>
                        <w:kern w:val="2"/>
                        <w:u w:val="single"/>
                      </w:rPr>
                      <w:t>s</w:t>
                    </w:r>
                    <w:r w:rsidRPr="00094954">
                      <w:rPr>
                        <w:spacing w:val="-2"/>
                        <w:kern w:val="2"/>
                        <w:u w:val="single"/>
                      </w:rPr>
                      <w:t>n</w:t>
                    </w:r>
                    <w:r w:rsidRPr="00094954">
                      <w:rPr>
                        <w:kern w:val="2"/>
                        <w:u w:val="single"/>
                      </w:rPr>
                      <w:t>u.</w:t>
                    </w:r>
                    <w:r w:rsidRPr="00094954">
                      <w:rPr>
                        <w:spacing w:val="1"/>
                        <w:kern w:val="2"/>
                        <w:u w:val="single"/>
                      </w:rPr>
                      <w:t>a</w:t>
                    </w:r>
                    <w:r w:rsidRPr="00094954">
                      <w:rPr>
                        <w:spacing w:val="-4"/>
                        <w:kern w:val="2"/>
                        <w:u w:val="single"/>
                      </w:rPr>
                      <w:t>c</w:t>
                    </w:r>
                    <w:r w:rsidRPr="00094954">
                      <w:rPr>
                        <w:spacing w:val="-2"/>
                        <w:kern w:val="2"/>
                        <w:u w:val="single"/>
                      </w:rPr>
                      <w:t>.</w:t>
                    </w:r>
                    <w:r w:rsidRPr="00094954">
                      <w:rPr>
                        <w:kern w:val="2"/>
                        <w:u w:val="single"/>
                      </w:rPr>
                      <w:t>k</w:t>
                    </w:r>
                  </w:hyperlink>
                  <w:r w:rsidRPr="00094954">
                    <w:rPr>
                      <w:spacing w:val="1"/>
                      <w:kern w:val="2"/>
                      <w:u w:val="single"/>
                    </w:rPr>
                    <w:t>r</w:t>
                  </w:r>
                  <w:proofErr w:type="gramStart"/>
                  <w:r w:rsidRPr="00094954">
                    <w:rPr>
                      <w:kern w:val="2"/>
                    </w:rPr>
                    <w:t>),Seoul</w:t>
                  </w:r>
                  <w:proofErr w:type="gramEnd"/>
                  <w:r w:rsidRPr="00094954">
                    <w:rPr>
                      <w:kern w:val="2"/>
                    </w:rPr>
                    <w:t xml:space="preserve"> N</w:t>
                  </w:r>
                  <w:r w:rsidRPr="00094954">
                    <w:rPr>
                      <w:spacing w:val="1"/>
                      <w:kern w:val="2"/>
                    </w:rPr>
                    <w:t>a</w:t>
                  </w:r>
                  <w:r w:rsidRPr="00094954">
                    <w:rPr>
                      <w:kern w:val="2"/>
                    </w:rPr>
                    <w:t>tional U</w:t>
                  </w:r>
                  <w:r w:rsidRPr="00094954">
                    <w:rPr>
                      <w:spacing w:val="-2"/>
                      <w:kern w:val="2"/>
                    </w:rPr>
                    <w:t>ni</w:t>
                  </w:r>
                  <w:r w:rsidRPr="00094954">
                    <w:rPr>
                      <w:spacing w:val="-7"/>
                      <w:kern w:val="2"/>
                    </w:rPr>
                    <w:t>v</w:t>
                  </w:r>
                  <w:r w:rsidRPr="00094954">
                    <w:rPr>
                      <w:kern w:val="2"/>
                    </w:rPr>
                    <w:t>er</w:t>
                  </w:r>
                  <w:r w:rsidRPr="00094954">
                    <w:rPr>
                      <w:spacing w:val="-1"/>
                      <w:kern w:val="2"/>
                    </w:rPr>
                    <w:t>s</w:t>
                  </w:r>
                  <w:r w:rsidRPr="00094954">
                    <w:rPr>
                      <w:kern w:val="2"/>
                    </w:rPr>
                    <w:t>ity</w:t>
                  </w:r>
                  <w:r w:rsidRPr="00094954">
                    <w:rPr>
                      <w:kern w:val="2"/>
                    </w:rPr>
                    <w:br/>
                  </w:r>
                </w:p>
              </w:tc>
            </w:tr>
            <w:tr w:rsidR="00783114" w:rsidRPr="00094954" w14:paraId="372F8335"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538B98EC" w14:textId="77777777" w:rsidR="00783114" w:rsidRPr="00094954" w:rsidRDefault="00783114" w:rsidP="00A93049">
                  <w:pPr>
                    <w:pStyle w:val="NoSpacing"/>
                  </w:pPr>
                  <w:r w:rsidRPr="00094954">
                    <w:lastRenderedPageBreak/>
                    <w:t>Macau</w:t>
                  </w:r>
                </w:p>
              </w:tc>
              <w:tc>
                <w:tcPr>
                  <w:tcW w:w="8079" w:type="dxa"/>
                  <w:tcBorders>
                    <w:top w:val="outset" w:sz="6" w:space="0" w:color="auto"/>
                    <w:left w:val="outset" w:sz="6" w:space="0" w:color="auto"/>
                    <w:bottom w:val="outset" w:sz="6" w:space="0" w:color="auto"/>
                  </w:tcBorders>
                  <w:vAlign w:val="center"/>
                </w:tcPr>
                <w:p w14:paraId="2D768741" w14:textId="77777777" w:rsidR="00783114" w:rsidRPr="00094954" w:rsidRDefault="00783114" w:rsidP="00A93049">
                  <w:pPr>
                    <w:pStyle w:val="NoSpacing"/>
                    <w:rPr>
                      <w:b/>
                      <w:bCs/>
                      <w:spacing w:val="1"/>
                    </w:rPr>
                  </w:pPr>
                  <w:r w:rsidRPr="00094954">
                    <w:rPr>
                      <w:b/>
                      <w:bCs/>
                    </w:rPr>
                    <w:t xml:space="preserve">Lin, </w:t>
                  </w:r>
                  <w:r w:rsidRPr="00094954">
                    <w:rPr>
                      <w:b/>
                      <w:bCs/>
                      <w:spacing w:val="1"/>
                    </w:rPr>
                    <w:t>Z</w:t>
                  </w:r>
                  <w:r w:rsidRPr="00094954">
                    <w:rPr>
                      <w:b/>
                      <w:bCs/>
                    </w:rPr>
                    <w:t>hi</w:t>
                  </w:r>
                  <w:r w:rsidRPr="00094954">
                    <w:rPr>
                      <w:b/>
                      <w:bCs/>
                      <w:spacing w:val="-1"/>
                    </w:rPr>
                    <w:t>j</w:t>
                  </w:r>
                  <w:r w:rsidRPr="00094954">
                    <w:rPr>
                      <w:b/>
                      <w:bCs/>
                    </w:rPr>
                    <w:t>un</w:t>
                  </w:r>
                  <w:r w:rsidRPr="00094954">
                    <w:rPr>
                      <w:bCs/>
                      <w:spacing w:val="-1"/>
                    </w:rPr>
                    <w:t>(</w:t>
                  </w:r>
                  <w:hyperlink r:id="rId201" w:history="1">
                    <w:r w:rsidRPr="00094954">
                      <w:rPr>
                        <w:u w:val="single"/>
                      </w:rPr>
                      <w:t>lin</w:t>
                    </w:r>
                    <w:r w:rsidRPr="00094954">
                      <w:rPr>
                        <w:spacing w:val="1"/>
                        <w:u w:val="single"/>
                      </w:rPr>
                      <w:t>z</w:t>
                    </w:r>
                    <w:r w:rsidRPr="00094954">
                      <w:rPr>
                        <w:u w:val="single"/>
                      </w:rPr>
                      <w:t>j</w:t>
                    </w:r>
                    <w:r w:rsidRPr="00094954">
                      <w:rPr>
                        <w:spacing w:val="1"/>
                        <w:u w:val="single"/>
                      </w:rPr>
                      <w:t>@</w:t>
                    </w:r>
                    <w:r w:rsidRPr="00094954">
                      <w:rPr>
                        <w:u w:val="single"/>
                      </w:rPr>
                      <w:t>hkbu.</w:t>
                    </w:r>
                    <w:r w:rsidRPr="00094954">
                      <w:rPr>
                        <w:spacing w:val="1"/>
                        <w:u w:val="single"/>
                      </w:rPr>
                      <w:t>e</w:t>
                    </w:r>
                    <w:r w:rsidRPr="00094954">
                      <w:rPr>
                        <w:u w:val="single"/>
                      </w:rPr>
                      <w:t>du.hk)</w:t>
                    </w:r>
                  </w:hyperlink>
                  <w:r w:rsidRPr="00094954">
                    <w:t xml:space="preserve">, Macau University of Science and Technology </w:t>
                  </w:r>
                </w:p>
              </w:tc>
            </w:tr>
            <w:tr w:rsidR="00783114" w:rsidRPr="00094954" w14:paraId="2915C546"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34C963BE" w14:textId="77777777" w:rsidR="00783114" w:rsidRPr="00094954" w:rsidRDefault="00783114" w:rsidP="00A93049">
                  <w:pPr>
                    <w:pStyle w:val="NoSpacing"/>
                    <w:rPr>
                      <w:rFonts w:eastAsia="Times New Roman"/>
                    </w:rPr>
                  </w:pPr>
                  <w:r w:rsidRPr="00094954">
                    <w:t xml:space="preserve">Malaysia </w:t>
                  </w:r>
                </w:p>
              </w:tc>
              <w:tc>
                <w:tcPr>
                  <w:tcW w:w="8079" w:type="dxa"/>
                  <w:tcBorders>
                    <w:top w:val="outset" w:sz="6" w:space="0" w:color="auto"/>
                    <w:left w:val="outset" w:sz="6" w:space="0" w:color="auto"/>
                    <w:bottom w:val="outset" w:sz="6" w:space="0" w:color="auto"/>
                  </w:tcBorders>
                  <w:vAlign w:val="center"/>
                </w:tcPr>
                <w:p w14:paraId="2D04418C" w14:textId="77777777" w:rsidR="00783114" w:rsidRPr="001679A8" w:rsidRDefault="00783114" w:rsidP="00A93049">
                  <w:pPr>
                    <w:pStyle w:val="NoSpacing"/>
                    <w:rPr>
                      <w:b/>
                      <w:bCs/>
                      <w:kern w:val="2"/>
                      <w:lang w:val="fi-FI"/>
                    </w:rPr>
                  </w:pPr>
                  <w:r w:rsidRPr="001679A8">
                    <w:rPr>
                      <w:rFonts w:eastAsia="Times New Roman"/>
                      <w:b/>
                      <w:bCs/>
                      <w:spacing w:val="1"/>
                    </w:rPr>
                    <w:t>A</w:t>
                  </w:r>
                  <w:r w:rsidRPr="001679A8">
                    <w:rPr>
                      <w:rFonts w:eastAsia="Times New Roman"/>
                      <w:b/>
                      <w:bCs/>
                    </w:rPr>
                    <w:t>zi</w:t>
                  </w:r>
                  <w:r w:rsidRPr="001679A8">
                    <w:rPr>
                      <w:rFonts w:eastAsia="Times New Roman"/>
                      <w:b/>
                      <w:bCs/>
                      <w:spacing w:val="1"/>
                    </w:rPr>
                    <w:t>z</w:t>
                  </w:r>
                  <w:r w:rsidRPr="001679A8">
                    <w:rPr>
                      <w:b/>
                      <w:bCs/>
                      <w:spacing w:val="1"/>
                    </w:rPr>
                    <w:t xml:space="preserve">, </w:t>
                  </w:r>
                  <w:proofErr w:type="spellStart"/>
                  <w:r w:rsidRPr="001679A8">
                    <w:rPr>
                      <w:rFonts w:eastAsia="Times New Roman"/>
                      <w:b/>
                      <w:spacing w:val="-4"/>
                    </w:rPr>
                    <w:t>R</w:t>
                  </w:r>
                  <w:r w:rsidRPr="001679A8">
                    <w:rPr>
                      <w:rFonts w:eastAsia="Times New Roman"/>
                      <w:b/>
                    </w:rPr>
                    <w:t>o</w:t>
                  </w:r>
                  <w:r w:rsidRPr="001679A8">
                    <w:rPr>
                      <w:rFonts w:eastAsia="Times New Roman"/>
                      <w:b/>
                      <w:spacing w:val="-2"/>
                    </w:rPr>
                    <w:t>z</w:t>
                  </w:r>
                  <w:r w:rsidRPr="001679A8">
                    <w:rPr>
                      <w:rFonts w:eastAsia="Times New Roman"/>
                      <w:b/>
                      <w:spacing w:val="1"/>
                    </w:rPr>
                    <w:t>a</w:t>
                  </w:r>
                  <w:r w:rsidRPr="001679A8">
                    <w:rPr>
                      <w:rFonts w:eastAsia="Times New Roman"/>
                      <w:b/>
                    </w:rPr>
                    <w:t>i</w:t>
                  </w:r>
                  <w:r w:rsidRPr="001679A8">
                    <w:rPr>
                      <w:rFonts w:eastAsia="Times New Roman"/>
                      <w:b/>
                      <w:spacing w:val="-2"/>
                    </w:rPr>
                    <w:t>n</w:t>
                  </w:r>
                  <w:r w:rsidRPr="001679A8">
                    <w:rPr>
                      <w:rFonts w:eastAsia="Times New Roman"/>
                      <w:b/>
                    </w:rPr>
                    <w:t>un</w:t>
                  </w:r>
                  <w:r w:rsidRPr="001679A8">
                    <w:rPr>
                      <w:rFonts w:eastAsia="Times New Roman"/>
                      <w:b/>
                      <w:bCs/>
                    </w:rPr>
                    <w:t>Abd</w:t>
                  </w:r>
                  <w:proofErr w:type="spellEnd"/>
                  <w:r w:rsidRPr="001679A8">
                    <w:rPr>
                      <w:rFonts w:eastAsia="Times New Roman"/>
                      <w:spacing w:val="1"/>
                    </w:rPr>
                    <w:t>(</w:t>
                  </w:r>
                  <w:r w:rsidRPr="001679A8">
                    <w:rPr>
                      <w:rFonts w:eastAsia="Times New Roman"/>
                      <w:spacing w:val="1"/>
                      <w:u w:val="single"/>
                    </w:rPr>
                    <w:t>rozainun@salam.uitm.edu.my</w:t>
                  </w:r>
                  <w:r w:rsidRPr="001679A8">
                    <w:rPr>
                      <w:rFonts w:eastAsia="Times New Roman"/>
                      <w:spacing w:val="1"/>
                    </w:rPr>
                    <w:t>)</w:t>
                  </w:r>
                  <w:r w:rsidRPr="001679A8">
                    <w:rPr>
                      <w:rFonts w:eastAsia="Times New Roman"/>
                    </w:rPr>
                    <w:t>, Un</w:t>
                  </w:r>
                  <w:r w:rsidRPr="001679A8">
                    <w:rPr>
                      <w:rFonts w:eastAsia="Times New Roman"/>
                      <w:spacing w:val="-2"/>
                    </w:rPr>
                    <w:t>i</w:t>
                  </w:r>
                  <w:r w:rsidRPr="001679A8">
                    <w:rPr>
                      <w:rFonts w:eastAsia="Times New Roman"/>
                      <w:spacing w:val="-7"/>
                    </w:rPr>
                    <w:t>v</w:t>
                  </w:r>
                  <w:r w:rsidRPr="001679A8">
                    <w:rPr>
                      <w:rFonts w:eastAsia="Times New Roman"/>
                    </w:rPr>
                    <w:t>er</w:t>
                  </w:r>
                  <w:r w:rsidRPr="001679A8">
                    <w:rPr>
                      <w:rFonts w:eastAsia="Times New Roman"/>
                      <w:spacing w:val="-1"/>
                    </w:rPr>
                    <w:t>s</w:t>
                  </w:r>
                  <w:r w:rsidRPr="001679A8">
                    <w:rPr>
                      <w:rFonts w:eastAsia="Times New Roman"/>
                    </w:rPr>
                    <w:t>iti</w:t>
                  </w:r>
                  <w:r w:rsidR="00BA16E0" w:rsidRPr="001679A8">
                    <w:rPr>
                      <w:rFonts w:eastAsia="Times New Roman"/>
                    </w:rPr>
                    <w:t xml:space="preserve"> </w:t>
                  </w:r>
                  <w:proofErr w:type="spellStart"/>
                  <w:r w:rsidRPr="001679A8">
                    <w:rPr>
                      <w:rFonts w:eastAsia="Times New Roman"/>
                      <w:spacing w:val="-16"/>
                    </w:rPr>
                    <w:t>T</w:t>
                  </w:r>
                  <w:r w:rsidRPr="001679A8">
                    <w:rPr>
                      <w:rFonts w:eastAsia="Times New Roman"/>
                    </w:rPr>
                    <w:t>e</w:t>
                  </w:r>
                  <w:r w:rsidRPr="001679A8">
                    <w:rPr>
                      <w:rFonts w:eastAsia="Times New Roman"/>
                      <w:spacing w:val="1"/>
                    </w:rPr>
                    <w:t>k</w:t>
                  </w:r>
                  <w:r w:rsidRPr="001679A8">
                    <w:rPr>
                      <w:rFonts w:eastAsia="Times New Roman"/>
                    </w:rPr>
                    <w:t>nology</w:t>
                  </w:r>
                  <w:proofErr w:type="spellEnd"/>
                  <w:r w:rsidRPr="001679A8">
                    <w:rPr>
                      <w:rFonts w:eastAsia="Times New Roman"/>
                    </w:rPr>
                    <w:t xml:space="preserve"> MA</w:t>
                  </w:r>
                  <w:r w:rsidRPr="001679A8">
                    <w:rPr>
                      <w:rFonts w:eastAsia="Times New Roman"/>
                      <w:spacing w:val="1"/>
                    </w:rPr>
                    <w:t>R</w:t>
                  </w:r>
                  <w:r w:rsidRPr="001679A8">
                    <w:rPr>
                      <w:rFonts w:eastAsia="Times New Roman"/>
                    </w:rPr>
                    <w:t>A</w:t>
                  </w:r>
                </w:p>
                <w:p w14:paraId="17536351" w14:textId="77777777" w:rsidR="00783114" w:rsidRPr="001679A8" w:rsidRDefault="00783114" w:rsidP="00A93049">
                  <w:pPr>
                    <w:pStyle w:val="NoSpacing"/>
                    <w:rPr>
                      <w:kern w:val="2"/>
                      <w:lang w:val="fi-FI"/>
                    </w:rPr>
                  </w:pPr>
                  <w:r w:rsidRPr="001679A8">
                    <w:rPr>
                      <w:b/>
                      <w:bCs/>
                      <w:kern w:val="2"/>
                      <w:lang w:val="fi-FI"/>
                    </w:rPr>
                    <w:t xml:space="preserve">Hui,Wee Shu </w:t>
                  </w:r>
                  <w:r>
                    <w:fldChar w:fldCharType="begin"/>
                  </w:r>
                  <w:r>
                    <w:instrText>HYPERLINK "mailto:(wee.shu.hui@gmail.com"</w:instrText>
                  </w:r>
                  <w:r>
                    <w:fldChar w:fldCharType="separate"/>
                  </w:r>
                  <w:r w:rsidRPr="001679A8">
                    <w:rPr>
                      <w:kern w:val="2"/>
                      <w:u w:val="single"/>
                      <w:lang w:val="fi-FI"/>
                    </w:rPr>
                    <w:t>(wee.shu.hui@gmail.com</w:t>
                  </w:r>
                  <w:r>
                    <w:fldChar w:fldCharType="end"/>
                  </w:r>
                  <w:r w:rsidRPr="001679A8">
                    <w:rPr>
                      <w:kern w:val="2"/>
                      <w:lang w:val="fi-FI"/>
                    </w:rPr>
                    <w:t>),  Universiti Teknologi MARA, Malaysia</w:t>
                  </w:r>
                </w:p>
                <w:p w14:paraId="7515CA87" w14:textId="77777777" w:rsidR="00783114" w:rsidRPr="001679A8" w:rsidRDefault="00783114" w:rsidP="00A93049">
                  <w:pPr>
                    <w:pStyle w:val="NoSpacing"/>
                    <w:rPr>
                      <w:kern w:val="2"/>
                    </w:rPr>
                  </w:pPr>
                  <w:r w:rsidRPr="001679A8">
                    <w:rPr>
                      <w:b/>
                      <w:bCs/>
                      <w:spacing w:val="1"/>
                      <w:kern w:val="2"/>
                    </w:rPr>
                    <w:t>I</w:t>
                  </w:r>
                  <w:r w:rsidRPr="001679A8">
                    <w:rPr>
                      <w:b/>
                      <w:bCs/>
                      <w:kern w:val="2"/>
                    </w:rPr>
                    <w:t>s</w:t>
                  </w:r>
                  <w:r w:rsidRPr="001679A8">
                    <w:rPr>
                      <w:b/>
                      <w:bCs/>
                      <w:spacing w:val="1"/>
                      <w:kern w:val="2"/>
                    </w:rPr>
                    <w:t xml:space="preserve">a, </w:t>
                  </w:r>
                  <w:proofErr w:type="spellStart"/>
                  <w:r w:rsidRPr="001679A8">
                    <w:rPr>
                      <w:b/>
                      <w:spacing w:val="1"/>
                      <w:kern w:val="2"/>
                    </w:rPr>
                    <w:t>C</w:t>
                  </w:r>
                  <w:r w:rsidRPr="001679A8">
                    <w:rPr>
                      <w:b/>
                      <w:kern w:val="2"/>
                    </w:rPr>
                    <w:t>he</w:t>
                  </w:r>
                  <w:r w:rsidRPr="001679A8">
                    <w:rPr>
                      <w:b/>
                      <w:spacing w:val="-4"/>
                      <w:kern w:val="2"/>
                    </w:rPr>
                    <w:t>R</w:t>
                  </w:r>
                  <w:r w:rsidRPr="001679A8">
                    <w:rPr>
                      <w:b/>
                      <w:kern w:val="2"/>
                    </w:rPr>
                    <w:t>uh</w:t>
                  </w:r>
                  <w:r w:rsidRPr="001679A8">
                    <w:rPr>
                      <w:b/>
                      <w:spacing w:val="1"/>
                      <w:kern w:val="2"/>
                    </w:rPr>
                    <w:t>a</w:t>
                  </w:r>
                  <w:r w:rsidRPr="001679A8">
                    <w:rPr>
                      <w:b/>
                      <w:kern w:val="2"/>
                    </w:rPr>
                    <w:t>na</w:t>
                  </w:r>
                  <w:proofErr w:type="spellEnd"/>
                  <w:r w:rsidRPr="001679A8">
                    <w:rPr>
                      <w:b/>
                      <w:bCs/>
                      <w:spacing w:val="1"/>
                      <w:kern w:val="2"/>
                    </w:rPr>
                    <w:t>(</w:t>
                  </w:r>
                  <w:hyperlink r:id="rId202" w:history="1">
                    <w:r w:rsidRPr="001679A8">
                      <w:rPr>
                        <w:kern w:val="2"/>
                        <w:u w:val="single"/>
                      </w:rPr>
                      <w:t>cruhana@um.edu.my</w:t>
                    </w:r>
                  </w:hyperlink>
                  <w:proofErr w:type="gramStart"/>
                  <w:r w:rsidRPr="001679A8">
                    <w:rPr>
                      <w:kern w:val="2"/>
                    </w:rPr>
                    <w:t>),Un</w:t>
                  </w:r>
                  <w:r w:rsidRPr="001679A8">
                    <w:rPr>
                      <w:spacing w:val="-2"/>
                      <w:kern w:val="2"/>
                    </w:rPr>
                    <w:t>i</w:t>
                  </w:r>
                  <w:r w:rsidRPr="001679A8">
                    <w:rPr>
                      <w:spacing w:val="-5"/>
                      <w:kern w:val="2"/>
                    </w:rPr>
                    <w:t>v</w:t>
                  </w:r>
                  <w:r w:rsidRPr="001679A8">
                    <w:rPr>
                      <w:kern w:val="2"/>
                    </w:rPr>
                    <w:t>e</w:t>
                  </w:r>
                  <w:r w:rsidRPr="001679A8">
                    <w:rPr>
                      <w:spacing w:val="-2"/>
                      <w:kern w:val="2"/>
                    </w:rPr>
                    <w:t>r</w:t>
                  </w:r>
                  <w:r w:rsidRPr="001679A8">
                    <w:rPr>
                      <w:spacing w:val="-1"/>
                      <w:kern w:val="2"/>
                    </w:rPr>
                    <w:t>s</w:t>
                  </w:r>
                  <w:r w:rsidRPr="001679A8">
                    <w:rPr>
                      <w:kern w:val="2"/>
                    </w:rPr>
                    <w:t>ity</w:t>
                  </w:r>
                  <w:proofErr w:type="gramEnd"/>
                  <w:r w:rsidRPr="001679A8">
                    <w:rPr>
                      <w:kern w:val="2"/>
                    </w:rPr>
                    <w:t xml:space="preserve"> of Ma</w:t>
                  </w:r>
                  <w:r w:rsidRPr="001679A8">
                    <w:rPr>
                      <w:spacing w:val="-1"/>
                      <w:kern w:val="2"/>
                    </w:rPr>
                    <w:t>l</w:t>
                  </w:r>
                  <w:r w:rsidRPr="001679A8">
                    <w:rPr>
                      <w:kern w:val="2"/>
                    </w:rPr>
                    <w:t>a</w:t>
                  </w:r>
                  <w:r w:rsidRPr="001679A8">
                    <w:rPr>
                      <w:spacing w:val="1"/>
                      <w:kern w:val="2"/>
                    </w:rPr>
                    <w:t>ya</w:t>
                  </w:r>
                </w:p>
                <w:p w14:paraId="60078E68" w14:textId="77777777" w:rsidR="007954E1" w:rsidRPr="001679A8" w:rsidRDefault="00783114" w:rsidP="00A93049">
                  <w:pPr>
                    <w:pStyle w:val="NoSpacing"/>
                    <w:rPr>
                      <w:b/>
                      <w:bCs/>
                      <w:kern w:val="2"/>
                      <w:lang w:eastAsia="ja-JP"/>
                    </w:rPr>
                  </w:pPr>
                  <w:r w:rsidRPr="001679A8">
                    <w:rPr>
                      <w:b/>
                      <w:bCs/>
                      <w:kern w:val="2"/>
                    </w:rPr>
                    <w:t xml:space="preserve">Omar, </w:t>
                  </w:r>
                  <w:proofErr w:type="spellStart"/>
                  <w:r w:rsidRPr="001679A8">
                    <w:rPr>
                      <w:b/>
                      <w:bCs/>
                      <w:kern w:val="2"/>
                    </w:rPr>
                    <w:t>Nor</w:t>
                  </w:r>
                  <w:r w:rsidR="00AD7EF1" w:rsidRPr="001679A8">
                    <w:rPr>
                      <w:rFonts w:hint="eastAsia"/>
                      <w:b/>
                      <w:bCs/>
                      <w:kern w:val="2"/>
                      <w:lang w:eastAsia="ja-JP"/>
                    </w:rPr>
                    <w:t>liza</w:t>
                  </w:r>
                  <w:proofErr w:type="spellEnd"/>
                  <w:r w:rsidRPr="001679A8">
                    <w:rPr>
                      <w:kern w:val="2"/>
                    </w:rPr>
                    <w:t>(</w:t>
                  </w:r>
                  <w:hyperlink r:id="rId203" w:history="1">
                    <w:r w:rsidR="00AD7EF1" w:rsidRPr="001679A8">
                      <w:rPr>
                        <w:rStyle w:val="Hyperlink"/>
                        <w:color w:val="auto"/>
                        <w:kern w:val="2"/>
                      </w:rPr>
                      <w:t>nor</w:t>
                    </w:r>
                    <w:r w:rsidR="00AD7EF1" w:rsidRPr="001679A8">
                      <w:rPr>
                        <w:rStyle w:val="Hyperlink"/>
                        <w:rFonts w:hint="eastAsia"/>
                        <w:color w:val="auto"/>
                        <w:kern w:val="2"/>
                        <w:lang w:eastAsia="ja-JP"/>
                      </w:rPr>
                      <w:t>li795@</w:t>
                    </w:r>
                    <w:r w:rsidR="00AD7EF1" w:rsidRPr="001679A8">
                      <w:rPr>
                        <w:rStyle w:val="Hyperlink"/>
                        <w:color w:val="auto"/>
                        <w:kern w:val="2"/>
                      </w:rPr>
                      <w:t>salam.uitm.edu.my</w:t>
                    </w:r>
                  </w:hyperlink>
                  <w:r w:rsidRPr="001679A8">
                    <w:rPr>
                      <w:kern w:val="2"/>
                    </w:rPr>
                    <w:t>), Universiti</w:t>
                  </w:r>
                  <w:r w:rsidR="00BA16E0" w:rsidRPr="001679A8">
                    <w:rPr>
                      <w:kern w:val="2"/>
                    </w:rPr>
                    <w:t xml:space="preserve"> </w:t>
                  </w:r>
                  <w:r w:rsidRPr="001679A8">
                    <w:rPr>
                      <w:kern w:val="2"/>
                    </w:rPr>
                    <w:t>Teknologi MARA</w:t>
                  </w:r>
                  <w:r w:rsidRPr="001679A8">
                    <w:rPr>
                      <w:kern w:val="2"/>
                    </w:rPr>
                    <w:br/>
                  </w:r>
                  <w:r w:rsidR="00AD7EF1" w:rsidRPr="001679A8">
                    <w:rPr>
                      <w:b/>
                      <w:bCs/>
                      <w:kern w:val="2"/>
                    </w:rPr>
                    <w:t>Omar, Normah</w:t>
                  </w:r>
                  <w:r w:rsidR="00AD7EF1" w:rsidRPr="001679A8">
                    <w:rPr>
                      <w:kern w:val="2"/>
                    </w:rPr>
                    <w:t>(</w:t>
                  </w:r>
                  <w:hyperlink r:id="rId204" w:tooltip="mailto:normah645@salam.uitm.edu.myCｔｒｌ キーを押しながらクリックすると、リンク先にアクセスできます。" w:history="1">
                    <w:r w:rsidR="00AD7EF1" w:rsidRPr="001679A8">
                      <w:rPr>
                        <w:kern w:val="2"/>
                        <w:u w:val="single"/>
                      </w:rPr>
                      <w:t>normah645@salam.uitm.edu.my</w:t>
                    </w:r>
                  </w:hyperlink>
                  <w:r w:rsidR="00AD7EF1" w:rsidRPr="001679A8">
                    <w:rPr>
                      <w:kern w:val="2"/>
                    </w:rPr>
                    <w:t>), Universiti Teknologi MARA</w:t>
                  </w:r>
                  <w:r w:rsidR="00AD7EF1" w:rsidRPr="001679A8">
                    <w:rPr>
                      <w:rFonts w:hint="eastAsia"/>
                      <w:b/>
                      <w:bCs/>
                      <w:kern w:val="2"/>
                      <w:lang w:eastAsia="ja-JP"/>
                    </w:rPr>
                    <w:br/>
                  </w:r>
                  <w:r w:rsidRPr="001679A8">
                    <w:rPr>
                      <w:b/>
                      <w:bCs/>
                      <w:kern w:val="2"/>
                    </w:rPr>
                    <w:t xml:space="preserve">Rahman, Ibrahim Kamal Abdul </w:t>
                  </w:r>
                  <w:r w:rsidR="007954E1" w:rsidRPr="001679A8">
                    <w:t>(</w:t>
                  </w:r>
                  <w:hyperlink r:id="rId205" w:history="1">
                    <w:r w:rsidR="007954E1" w:rsidRPr="001679A8">
                      <w:rPr>
                        <w:rStyle w:val="Hyperlink"/>
                        <w:rFonts w:cs="Calibri"/>
                        <w:color w:val="auto"/>
                      </w:rPr>
                      <w:t>ibrahimkamal@unikl.edu.my</w:t>
                    </w:r>
                  </w:hyperlink>
                  <w:r w:rsidR="007954E1" w:rsidRPr="001679A8">
                    <w:t xml:space="preserve">) </w:t>
                  </w:r>
                  <w:r w:rsidR="007954E1" w:rsidRPr="001679A8">
                    <w:rPr>
                      <w:rFonts w:hint="eastAsia"/>
                      <w:lang w:eastAsia="ja-JP"/>
                    </w:rPr>
                    <w:t xml:space="preserve">, </w:t>
                  </w:r>
                  <w:r w:rsidR="007954E1" w:rsidRPr="001679A8">
                    <w:t>Universiti Kuala</w:t>
                  </w:r>
                  <w:r w:rsidR="007954E1" w:rsidRPr="001679A8">
                    <w:rPr>
                      <w:rFonts w:hint="eastAsia"/>
                      <w:lang w:eastAsia="ja-JP"/>
                    </w:rPr>
                    <w:t xml:space="preserve"> </w:t>
                  </w:r>
                  <w:r w:rsidR="007954E1" w:rsidRPr="001679A8">
                    <w:t>Lumpur</w:t>
                  </w:r>
                </w:p>
                <w:p w14:paraId="1CEF253E" w14:textId="77777777" w:rsidR="00783114" w:rsidRPr="001679A8" w:rsidRDefault="00783114" w:rsidP="00A93049">
                  <w:pPr>
                    <w:pStyle w:val="NoSpacing"/>
                    <w:rPr>
                      <w:kern w:val="2"/>
                    </w:rPr>
                  </w:pPr>
                  <w:proofErr w:type="spellStart"/>
                  <w:r w:rsidRPr="001679A8">
                    <w:rPr>
                      <w:b/>
                      <w:bCs/>
                      <w:kern w:val="2"/>
                    </w:rPr>
                    <w:t>MdShahbudin</w:t>
                  </w:r>
                  <w:proofErr w:type="spellEnd"/>
                  <w:r w:rsidRPr="001679A8">
                    <w:rPr>
                      <w:b/>
                      <w:bCs/>
                      <w:kern w:val="2"/>
                    </w:rPr>
                    <w:t xml:space="preserve">, </w:t>
                  </w:r>
                  <w:r w:rsidRPr="001679A8">
                    <w:rPr>
                      <w:b/>
                      <w:kern w:val="2"/>
                    </w:rPr>
                    <w:t xml:space="preserve">Amirul Shah </w:t>
                  </w:r>
                  <w:r w:rsidRPr="001679A8">
                    <w:rPr>
                      <w:kern w:val="2"/>
                    </w:rPr>
                    <w:t>(</w:t>
                  </w:r>
                  <w:hyperlink r:id="rId206" w:history="1">
                    <w:r w:rsidRPr="001679A8">
                      <w:rPr>
                        <w:kern w:val="2"/>
                        <w:u w:val="single"/>
                      </w:rPr>
                      <w:t>amirulshah@usm.my</w:t>
                    </w:r>
                  </w:hyperlink>
                  <w:r w:rsidRPr="001679A8">
                    <w:rPr>
                      <w:kern w:val="2"/>
                    </w:rPr>
                    <w:t>), Universiti</w:t>
                  </w:r>
                  <w:r w:rsidR="00BA16E0" w:rsidRPr="001679A8">
                    <w:rPr>
                      <w:kern w:val="2"/>
                    </w:rPr>
                    <w:t xml:space="preserve"> </w:t>
                  </w:r>
                  <w:r w:rsidRPr="001679A8">
                    <w:rPr>
                      <w:kern w:val="2"/>
                    </w:rPr>
                    <w:t>Sains Malaysia (</w:t>
                  </w:r>
                  <w:proofErr w:type="spellStart"/>
                  <w:r w:rsidRPr="001679A8">
                    <w:rPr>
                      <w:kern w:val="2"/>
                    </w:rPr>
                    <w:t>USM</w:t>
                  </w:r>
                  <w:proofErr w:type="spellEnd"/>
                  <w:r w:rsidRPr="001679A8">
                    <w:rPr>
                      <w:kern w:val="2"/>
                    </w:rPr>
                    <w:t>) </w:t>
                  </w:r>
                </w:p>
                <w:p w14:paraId="1D747FDC" w14:textId="77777777" w:rsidR="00783114" w:rsidRPr="00094954" w:rsidRDefault="00783114" w:rsidP="00A93049">
                  <w:pPr>
                    <w:pStyle w:val="NoSpacing"/>
                  </w:pPr>
                  <w:r w:rsidRPr="001679A8">
                    <w:rPr>
                      <w:b/>
                      <w:bCs/>
                      <w:kern w:val="2"/>
                    </w:rPr>
                    <w:t>Sulaiman, Maliah</w:t>
                  </w:r>
                  <w:r w:rsidRPr="001679A8">
                    <w:rPr>
                      <w:kern w:val="2"/>
                      <w:u w:val="single"/>
                    </w:rPr>
                    <w:t>(maliah@iium.edu.my)</w:t>
                  </w:r>
                  <w:r w:rsidRPr="001679A8">
                    <w:rPr>
                      <w:kern w:val="2"/>
                    </w:rPr>
                    <w:t xml:space="preserve">, International Islamic University </w:t>
                  </w:r>
                  <w:r w:rsidRPr="001679A8">
                    <w:rPr>
                      <w:b/>
                      <w:bCs/>
                      <w:kern w:val="2"/>
                    </w:rPr>
                    <w:br/>
                    <w:t>Sulaiman, Suzana</w:t>
                  </w:r>
                  <w:hyperlink r:id="rId207" w:history="1">
                    <w:r w:rsidRPr="001679A8">
                      <w:rPr>
                        <w:kern w:val="2"/>
                        <w:u w:val="single"/>
                      </w:rPr>
                      <w:t>(s-suzana@lycos.com</w:t>
                    </w:r>
                  </w:hyperlink>
                  <w:r w:rsidRPr="001679A8">
                    <w:rPr>
                      <w:kern w:val="2"/>
                    </w:rPr>
                    <w:t>), Universiti</w:t>
                  </w:r>
                  <w:r w:rsidR="00BA16E0" w:rsidRPr="001679A8">
                    <w:rPr>
                      <w:kern w:val="2"/>
                    </w:rPr>
                    <w:t xml:space="preserve"> </w:t>
                  </w:r>
                  <w:r w:rsidRPr="001679A8">
                    <w:rPr>
                      <w:kern w:val="2"/>
                    </w:rPr>
                    <w:t>Teknologi MARA</w:t>
                  </w:r>
                  <w:r w:rsidRPr="001679A8">
                    <w:rPr>
                      <w:kern w:val="2"/>
                    </w:rPr>
                    <w:br/>
                  </w:r>
                  <w:proofErr w:type="spellStart"/>
                  <w:r w:rsidRPr="001679A8">
                    <w:rPr>
                      <w:rFonts w:eastAsia="Times New Roman"/>
                      <w:b/>
                      <w:bCs/>
                      <w:spacing w:val="3"/>
                    </w:rPr>
                    <w:t>T</w:t>
                  </w:r>
                  <w:r w:rsidRPr="001679A8">
                    <w:rPr>
                      <w:rFonts w:eastAsia="Times New Roman"/>
                      <w:b/>
                      <w:bCs/>
                    </w:rPr>
                    <w:t>hi</w:t>
                  </w:r>
                  <w:r w:rsidRPr="001679A8">
                    <w:rPr>
                      <w:rFonts w:eastAsia="Times New Roman"/>
                      <w:b/>
                      <w:bCs/>
                      <w:spacing w:val="5"/>
                    </w:rPr>
                    <w:t>r</w:t>
                  </w:r>
                  <w:r w:rsidRPr="001679A8">
                    <w:rPr>
                      <w:rFonts w:eastAsia="Times New Roman"/>
                      <w:b/>
                      <w:bCs/>
                    </w:rPr>
                    <w:t>u</w:t>
                  </w:r>
                  <w:r w:rsidRPr="001679A8">
                    <w:rPr>
                      <w:rFonts w:eastAsia="Times New Roman"/>
                      <w:b/>
                      <w:bCs/>
                      <w:spacing w:val="-1"/>
                    </w:rPr>
                    <w:t>m</w:t>
                  </w:r>
                  <w:r w:rsidRPr="001679A8">
                    <w:rPr>
                      <w:rFonts w:eastAsia="Times New Roman"/>
                      <w:b/>
                      <w:bCs/>
                    </w:rPr>
                    <w:t>an</w:t>
                  </w:r>
                  <w:r w:rsidRPr="001679A8">
                    <w:rPr>
                      <w:rFonts w:eastAsia="Times New Roman"/>
                      <w:b/>
                      <w:bCs/>
                      <w:spacing w:val="2"/>
                    </w:rPr>
                    <w:t>i</w:t>
                  </w:r>
                  <w:r w:rsidRPr="001679A8">
                    <w:rPr>
                      <w:rFonts w:eastAsia="Times New Roman"/>
                      <w:b/>
                      <w:bCs/>
                    </w:rPr>
                    <w:t>cka</w:t>
                  </w:r>
                  <w:r w:rsidRPr="001679A8">
                    <w:rPr>
                      <w:rFonts w:eastAsia="Times New Roman"/>
                      <w:b/>
                      <w:bCs/>
                      <w:spacing w:val="1"/>
                    </w:rPr>
                    <w:t>m</w:t>
                  </w:r>
                  <w:proofErr w:type="spellEnd"/>
                  <w:r w:rsidRPr="001679A8">
                    <w:rPr>
                      <w:b/>
                      <w:bCs/>
                      <w:spacing w:val="1"/>
                    </w:rPr>
                    <w:t xml:space="preserve">, </w:t>
                  </w:r>
                  <w:proofErr w:type="spellStart"/>
                  <w:r w:rsidRPr="001679A8">
                    <w:rPr>
                      <w:rFonts w:eastAsia="Times New Roman"/>
                      <w:b/>
                    </w:rPr>
                    <w:t>Na</w:t>
                  </w:r>
                  <w:r w:rsidRPr="001679A8">
                    <w:rPr>
                      <w:rFonts w:eastAsia="Times New Roman"/>
                      <w:b/>
                      <w:spacing w:val="6"/>
                    </w:rPr>
                    <w:t>g</w:t>
                  </w:r>
                  <w:r w:rsidRPr="001679A8">
                    <w:rPr>
                      <w:rFonts w:eastAsia="Times New Roman"/>
                      <w:b/>
                      <w:spacing w:val="1"/>
                    </w:rPr>
                    <w:t>a</w:t>
                  </w:r>
                  <w:r w:rsidRPr="001679A8">
                    <w:rPr>
                      <w:rFonts w:eastAsia="Times New Roman"/>
                      <w:b/>
                    </w:rPr>
                    <w:t>rethnam</w:t>
                  </w:r>
                  <w:proofErr w:type="spellEnd"/>
                  <w:r w:rsidRPr="001679A8">
                    <w:rPr>
                      <w:rFonts w:eastAsia="Times New Roman"/>
                      <w:spacing w:val="1"/>
                    </w:rPr>
                    <w:t>(</w:t>
                  </w:r>
                  <w:hyperlink r:id="rId208" w:history="1">
                    <w:r w:rsidRPr="001679A8">
                      <w:rPr>
                        <w:rFonts w:eastAsia="Times New Roman"/>
                        <w:spacing w:val="1"/>
                        <w:u w:val="single"/>
                      </w:rPr>
                      <w:t>nagar279@salam.uitm.edu.my</w:t>
                    </w:r>
                  </w:hyperlink>
                  <w:r w:rsidRPr="001679A8">
                    <w:rPr>
                      <w:rFonts w:eastAsia="Times New Roman"/>
                      <w:spacing w:val="1"/>
                    </w:rPr>
                    <w:t>)</w:t>
                  </w:r>
                  <w:r w:rsidRPr="001679A8">
                    <w:rPr>
                      <w:rFonts w:eastAsia="Times New Roman"/>
                    </w:rPr>
                    <w:t>,Un</w:t>
                  </w:r>
                  <w:r w:rsidRPr="001679A8">
                    <w:rPr>
                      <w:rFonts w:eastAsia="Times New Roman"/>
                      <w:spacing w:val="-2"/>
                    </w:rPr>
                    <w:t>i</w:t>
                  </w:r>
                  <w:r w:rsidRPr="001679A8">
                    <w:rPr>
                      <w:rFonts w:eastAsia="Times New Roman"/>
                      <w:spacing w:val="-5"/>
                    </w:rPr>
                    <w:t>v</w:t>
                  </w:r>
                  <w:r w:rsidRPr="001679A8">
                    <w:rPr>
                      <w:rFonts w:eastAsia="Times New Roman"/>
                    </w:rPr>
                    <w:t>er</w:t>
                  </w:r>
                  <w:r w:rsidRPr="001679A8">
                    <w:rPr>
                      <w:rFonts w:eastAsia="Times New Roman"/>
                      <w:spacing w:val="-1"/>
                    </w:rPr>
                    <w:t>s</w:t>
                  </w:r>
                  <w:r w:rsidRPr="001679A8">
                    <w:rPr>
                      <w:rFonts w:eastAsia="Times New Roman"/>
                    </w:rPr>
                    <w:t xml:space="preserve">ity </w:t>
                  </w:r>
                  <w:r w:rsidRPr="001679A8">
                    <w:rPr>
                      <w:rFonts w:eastAsia="Times New Roman"/>
                      <w:spacing w:val="-16"/>
                    </w:rPr>
                    <w:t>T</w:t>
                  </w:r>
                  <w:r w:rsidRPr="001679A8">
                    <w:rPr>
                      <w:rFonts w:eastAsia="Times New Roman"/>
                    </w:rPr>
                    <w:t>e</w:t>
                  </w:r>
                  <w:r w:rsidRPr="001679A8">
                    <w:rPr>
                      <w:rFonts w:eastAsia="Times New Roman"/>
                      <w:spacing w:val="1"/>
                    </w:rPr>
                    <w:t>k</w:t>
                  </w:r>
                  <w:r w:rsidRPr="001679A8">
                    <w:rPr>
                      <w:rFonts w:eastAsia="Times New Roman"/>
                    </w:rPr>
                    <w:t>nologi MA</w:t>
                  </w:r>
                  <w:r w:rsidRPr="001679A8">
                    <w:rPr>
                      <w:rFonts w:eastAsia="Times New Roman"/>
                      <w:spacing w:val="1"/>
                    </w:rPr>
                    <w:t>R</w:t>
                  </w:r>
                  <w:r w:rsidRPr="001679A8">
                    <w:rPr>
                      <w:rFonts w:eastAsia="Times New Roman"/>
                    </w:rPr>
                    <w:t>A</w:t>
                  </w:r>
                  <w:r w:rsidRPr="001679A8">
                    <w:br/>
                  </w:r>
                  <w:r w:rsidRPr="00094954">
                    <w:rPr>
                      <w:b/>
                    </w:rPr>
                    <w:t xml:space="preserve">Zaleha, </w:t>
                  </w:r>
                  <w:proofErr w:type="spellStart"/>
                  <w:r w:rsidRPr="00094954">
                    <w:rPr>
                      <w:b/>
                    </w:rPr>
                    <w:t>AbdulRasid</w:t>
                  </w:r>
                  <w:proofErr w:type="spellEnd"/>
                  <w:r w:rsidRPr="00094954">
                    <w:rPr>
                      <w:b/>
                    </w:rPr>
                    <w:t xml:space="preserve">  Siti</w:t>
                  </w:r>
                  <w:r w:rsidRPr="00094954">
                    <w:t xml:space="preserve"> (</w:t>
                  </w:r>
                  <w:hyperlink r:id="rId209" w:history="1">
                    <w:r w:rsidRPr="00094954">
                      <w:rPr>
                        <w:rStyle w:val="Hyperlink"/>
                        <w:color w:val="000000" w:themeColor="text1"/>
                      </w:rPr>
                      <w:t>szaleha@ibs.utm.my</w:t>
                    </w:r>
                  </w:hyperlink>
                  <w:r w:rsidRPr="00094954">
                    <w:t>), Universiti</w:t>
                  </w:r>
                  <w:r w:rsidR="00BA16E0" w:rsidRPr="00094954">
                    <w:t xml:space="preserve"> </w:t>
                  </w:r>
                  <w:r w:rsidRPr="00094954">
                    <w:t>Teknologi Malaysia</w:t>
                  </w:r>
                </w:p>
                <w:p w14:paraId="1959E794" w14:textId="77777777" w:rsidR="00783114" w:rsidRPr="00094954" w:rsidRDefault="00783114" w:rsidP="00A93049">
                  <w:pPr>
                    <w:pStyle w:val="NoSpacing"/>
                    <w:rPr>
                      <w:lang w:val="fi-FI"/>
                    </w:rPr>
                  </w:pPr>
                </w:p>
              </w:tc>
            </w:tr>
            <w:tr w:rsidR="00783114" w:rsidRPr="00094954" w14:paraId="4129761C" w14:textId="77777777" w:rsidTr="00020A30">
              <w:trPr>
                <w:trHeight w:val="304"/>
                <w:tblCellSpacing w:w="0" w:type="dxa"/>
              </w:trPr>
              <w:tc>
                <w:tcPr>
                  <w:tcW w:w="985" w:type="dxa"/>
                  <w:tcBorders>
                    <w:top w:val="outset" w:sz="6" w:space="0" w:color="auto"/>
                    <w:bottom w:val="outset" w:sz="6" w:space="0" w:color="auto"/>
                    <w:right w:val="outset" w:sz="6" w:space="0" w:color="auto"/>
                  </w:tcBorders>
                  <w:vAlign w:val="center"/>
                </w:tcPr>
                <w:p w14:paraId="433DE439" w14:textId="77777777" w:rsidR="00783114" w:rsidRPr="00094954" w:rsidRDefault="00783114" w:rsidP="00A93049">
                  <w:pPr>
                    <w:pStyle w:val="NoSpacing"/>
                  </w:pPr>
                  <w:r w:rsidRPr="00094954">
                    <w:rPr>
                      <w:bCs/>
                      <w:spacing w:val="-1"/>
                    </w:rPr>
                    <w:t>N</w:t>
                  </w:r>
                  <w:r w:rsidRPr="00094954">
                    <w:rPr>
                      <w:bCs/>
                    </w:rPr>
                    <w:t xml:space="preserve">ew </w:t>
                  </w:r>
                  <w:r w:rsidRPr="00094954">
                    <w:rPr>
                      <w:bCs/>
                      <w:spacing w:val="1"/>
                    </w:rPr>
                    <w:t>Z</w:t>
                  </w:r>
                  <w:r w:rsidRPr="00094954">
                    <w:rPr>
                      <w:bCs/>
                    </w:rPr>
                    <w:t>ealand</w:t>
                  </w:r>
                </w:p>
              </w:tc>
              <w:tc>
                <w:tcPr>
                  <w:tcW w:w="8079" w:type="dxa"/>
                  <w:tcBorders>
                    <w:top w:val="outset" w:sz="6" w:space="0" w:color="auto"/>
                    <w:left w:val="outset" w:sz="6" w:space="0" w:color="auto"/>
                    <w:bottom w:val="outset" w:sz="6" w:space="0" w:color="auto"/>
                  </w:tcBorders>
                  <w:vAlign w:val="center"/>
                </w:tcPr>
                <w:p w14:paraId="386937B9" w14:textId="77777777" w:rsidR="00783114" w:rsidRPr="00094954" w:rsidRDefault="00783114" w:rsidP="00A93049">
                  <w:pPr>
                    <w:pStyle w:val="NoSpacing"/>
                    <w:rPr>
                      <w:rFonts w:eastAsia="SimSun"/>
                      <w:spacing w:val="-10"/>
                      <w:kern w:val="2"/>
                    </w:rPr>
                  </w:pPr>
                  <w:r w:rsidRPr="00094954">
                    <w:rPr>
                      <w:b/>
                      <w:bCs/>
                      <w:spacing w:val="1"/>
                      <w:kern w:val="2"/>
                    </w:rPr>
                    <w:t>A</w:t>
                  </w:r>
                  <w:r w:rsidRPr="00094954">
                    <w:rPr>
                      <w:b/>
                      <w:bCs/>
                      <w:kern w:val="2"/>
                    </w:rPr>
                    <w:t xml:space="preserve">dler, </w:t>
                  </w:r>
                  <w:r w:rsidRPr="00094954">
                    <w:rPr>
                      <w:b/>
                      <w:spacing w:val="1"/>
                      <w:kern w:val="2"/>
                    </w:rPr>
                    <w:t>Ra</w:t>
                  </w:r>
                  <w:r w:rsidRPr="00094954">
                    <w:rPr>
                      <w:b/>
                      <w:kern w:val="2"/>
                    </w:rPr>
                    <w:t>lph</w:t>
                  </w:r>
                  <w:r w:rsidRPr="00094954">
                    <w:rPr>
                      <w:kern w:val="2"/>
                    </w:rPr>
                    <w:t>(</w:t>
                  </w:r>
                  <w:hyperlink r:id="rId210" w:history="1">
                    <w:r w:rsidRPr="00094954">
                      <w:rPr>
                        <w:kern w:val="2"/>
                        <w:u w:val="single"/>
                      </w:rPr>
                      <w:t>ralph.</w:t>
                    </w:r>
                    <w:r w:rsidRPr="00094954">
                      <w:rPr>
                        <w:spacing w:val="1"/>
                        <w:kern w:val="2"/>
                        <w:u w:val="single"/>
                      </w:rPr>
                      <w:t>a</w:t>
                    </w:r>
                    <w:r w:rsidRPr="00094954">
                      <w:rPr>
                        <w:kern w:val="2"/>
                        <w:u w:val="single"/>
                      </w:rPr>
                      <w:t>d</w:t>
                    </w:r>
                    <w:r w:rsidRPr="00094954">
                      <w:rPr>
                        <w:spacing w:val="-2"/>
                        <w:kern w:val="2"/>
                        <w:u w:val="single"/>
                      </w:rPr>
                      <w:t>l</w:t>
                    </w:r>
                    <w:r w:rsidRPr="00094954">
                      <w:rPr>
                        <w:kern w:val="2"/>
                        <w:u w:val="single"/>
                      </w:rPr>
                      <w:t>er@ot</w:t>
                    </w:r>
                    <w:r w:rsidRPr="00094954">
                      <w:rPr>
                        <w:spacing w:val="1"/>
                        <w:kern w:val="2"/>
                        <w:u w:val="single"/>
                      </w:rPr>
                      <w:t>a</w:t>
                    </w:r>
                    <w:r w:rsidRPr="00094954">
                      <w:rPr>
                        <w:spacing w:val="5"/>
                        <w:kern w:val="2"/>
                        <w:u w:val="single"/>
                      </w:rPr>
                      <w:t>g</w:t>
                    </w:r>
                    <w:r w:rsidRPr="00094954">
                      <w:rPr>
                        <w:spacing w:val="-12"/>
                        <w:kern w:val="2"/>
                        <w:u w:val="single"/>
                      </w:rPr>
                      <w:t>o</w:t>
                    </w:r>
                    <w:r w:rsidRPr="00094954">
                      <w:rPr>
                        <w:kern w:val="2"/>
                        <w:u w:val="single"/>
                      </w:rPr>
                      <w:t>.</w:t>
                    </w:r>
                    <w:r w:rsidRPr="00094954">
                      <w:rPr>
                        <w:spacing w:val="-1"/>
                        <w:kern w:val="2"/>
                        <w:u w:val="single"/>
                      </w:rPr>
                      <w:t>a</w:t>
                    </w:r>
                    <w:r w:rsidRPr="00094954">
                      <w:rPr>
                        <w:spacing w:val="-4"/>
                        <w:kern w:val="2"/>
                        <w:u w:val="single"/>
                      </w:rPr>
                      <w:t>c</w:t>
                    </w:r>
                    <w:r w:rsidRPr="00094954">
                      <w:rPr>
                        <w:kern w:val="2"/>
                        <w:u w:val="single"/>
                      </w:rPr>
                      <w:t>.n</w:t>
                    </w:r>
                    <w:r w:rsidRPr="00094954">
                      <w:rPr>
                        <w:spacing w:val="2"/>
                        <w:kern w:val="2"/>
                        <w:u w:val="single"/>
                      </w:rPr>
                      <w:t>z</w:t>
                    </w:r>
                    <w:r w:rsidRPr="00094954">
                      <w:rPr>
                        <w:kern w:val="2"/>
                        <w:u w:val="single"/>
                      </w:rPr>
                      <w:t>),</w:t>
                    </w:r>
                  </w:hyperlink>
                  <w:r w:rsidRPr="00094954">
                    <w:rPr>
                      <w:kern w:val="2"/>
                    </w:rPr>
                    <w:t xml:space="preserve"> Un</w:t>
                  </w:r>
                  <w:r w:rsidRPr="00094954">
                    <w:rPr>
                      <w:spacing w:val="-2"/>
                      <w:kern w:val="2"/>
                    </w:rPr>
                    <w:t>i</w:t>
                  </w:r>
                  <w:r w:rsidRPr="00094954">
                    <w:rPr>
                      <w:spacing w:val="-7"/>
                      <w:kern w:val="2"/>
                    </w:rPr>
                    <w:t>v</w:t>
                  </w:r>
                  <w:r w:rsidRPr="00094954">
                    <w:rPr>
                      <w:kern w:val="2"/>
                    </w:rPr>
                    <w:t>er</w:t>
                  </w:r>
                  <w:r w:rsidRPr="00094954">
                    <w:rPr>
                      <w:spacing w:val="-1"/>
                      <w:kern w:val="2"/>
                    </w:rPr>
                    <w:t>s</w:t>
                  </w:r>
                  <w:r w:rsidRPr="00094954">
                    <w:rPr>
                      <w:kern w:val="2"/>
                    </w:rPr>
                    <w:t>ity of O</w:t>
                  </w:r>
                  <w:r w:rsidRPr="00094954">
                    <w:rPr>
                      <w:spacing w:val="-1"/>
                      <w:kern w:val="2"/>
                    </w:rPr>
                    <w:t>t</w:t>
                  </w:r>
                  <w:r w:rsidRPr="00094954">
                    <w:rPr>
                      <w:spacing w:val="1"/>
                      <w:kern w:val="2"/>
                    </w:rPr>
                    <w:t>a</w:t>
                  </w:r>
                  <w:r w:rsidRPr="00094954">
                    <w:rPr>
                      <w:spacing w:val="5"/>
                      <w:kern w:val="2"/>
                    </w:rPr>
                    <w:t>g</w:t>
                  </w:r>
                  <w:r w:rsidRPr="00094954">
                    <w:rPr>
                      <w:spacing w:val="-10"/>
                      <w:kern w:val="2"/>
                    </w:rPr>
                    <w:t>o</w:t>
                  </w:r>
                </w:p>
                <w:p w14:paraId="378B85F4" w14:textId="77777777" w:rsidR="00783114" w:rsidRPr="00094954" w:rsidRDefault="00783114" w:rsidP="00A93049">
                  <w:pPr>
                    <w:pStyle w:val="NoSpacing"/>
                    <w:rPr>
                      <w:spacing w:val="-10"/>
                      <w:kern w:val="2"/>
                    </w:rPr>
                  </w:pPr>
                  <w:r w:rsidRPr="00094954">
                    <w:rPr>
                      <w:b/>
                      <w:kern w:val="2"/>
                    </w:rPr>
                    <w:t xml:space="preserve">Kumarasinghe, </w:t>
                  </w:r>
                  <w:proofErr w:type="spellStart"/>
                  <w:r w:rsidRPr="00094954">
                    <w:rPr>
                      <w:rFonts w:eastAsia="Times New Roman"/>
                      <w:b/>
                      <w:kern w:val="2"/>
                    </w:rPr>
                    <w:t>Sriyalatha</w:t>
                  </w:r>
                  <w:proofErr w:type="spellEnd"/>
                  <w:r w:rsidRPr="00094954">
                    <w:rPr>
                      <w:kern w:val="2"/>
                    </w:rPr>
                    <w:t xml:space="preserve"> (</w:t>
                  </w:r>
                  <w:hyperlink r:id="rId211" w:history="1">
                    <w:r w:rsidRPr="00094954">
                      <w:rPr>
                        <w:kern w:val="2"/>
                        <w:u w:val="single"/>
                      </w:rPr>
                      <w:t>sriya.kumarasinghe@otago.ac.nz</w:t>
                    </w:r>
                  </w:hyperlink>
                  <w:r w:rsidRPr="00094954">
                    <w:rPr>
                      <w:kern w:val="2"/>
                    </w:rPr>
                    <w:t>), University of Otago</w:t>
                  </w:r>
                </w:p>
                <w:p w14:paraId="7E9EC1FF" w14:textId="77777777" w:rsidR="00783114" w:rsidRPr="00094954" w:rsidRDefault="00783114" w:rsidP="00A93049">
                  <w:pPr>
                    <w:pStyle w:val="NoSpacing"/>
                    <w:rPr>
                      <w:b/>
                    </w:rPr>
                  </w:pPr>
                  <w:r w:rsidRPr="00094954">
                    <w:rPr>
                      <w:b/>
                      <w:kern w:val="2"/>
                    </w:rPr>
                    <w:t>Seng, Dyna</w:t>
                  </w:r>
                  <w:r w:rsidRPr="00094954">
                    <w:rPr>
                      <w:kern w:val="2"/>
                    </w:rPr>
                    <w:t>(</w:t>
                  </w:r>
                  <w:hyperlink r:id="rId212" w:history="1">
                    <w:r w:rsidRPr="00094954">
                      <w:rPr>
                        <w:u w:val="single"/>
                      </w:rPr>
                      <w:t>dyna.seng@otago.ac.nz</w:t>
                    </w:r>
                  </w:hyperlink>
                  <w:r w:rsidRPr="00094954">
                    <w:rPr>
                      <w:kern w:val="2"/>
                    </w:rPr>
                    <w:t xml:space="preserve">), </w:t>
                  </w:r>
                  <w:r w:rsidRPr="00094954">
                    <w:t>University of</w:t>
                  </w:r>
                  <w:r w:rsidR="00BA16E0" w:rsidRPr="00094954">
                    <w:t xml:space="preserve"> </w:t>
                  </w:r>
                  <w:r w:rsidRPr="00094954">
                    <w:t>Otago</w:t>
                  </w:r>
                </w:p>
                <w:p w14:paraId="2B85441B" w14:textId="77777777" w:rsidR="00783114" w:rsidRPr="00094954" w:rsidRDefault="00783114" w:rsidP="00A93049">
                  <w:pPr>
                    <w:pStyle w:val="NoSpacing"/>
                    <w:rPr>
                      <w:b/>
                      <w:lang w:val="en-NZ"/>
                    </w:rPr>
                  </w:pPr>
                  <w:r w:rsidRPr="00094954">
                    <w:rPr>
                      <w:b/>
                      <w:lang w:val="en-NZ"/>
                    </w:rPr>
                    <w:t>Sharma, Umesh</w:t>
                  </w:r>
                  <w:r w:rsidRPr="00094954">
                    <w:rPr>
                      <w:lang w:val="en-NZ"/>
                    </w:rPr>
                    <w:t>(</w:t>
                  </w:r>
                  <w:hyperlink r:id="rId213" w:history="1">
                    <w:r w:rsidRPr="00094954">
                      <w:rPr>
                        <w:u w:val="single"/>
                        <w:lang w:val="en-NZ"/>
                      </w:rPr>
                      <w:t>ups@waikato.ac.nz</w:t>
                    </w:r>
                  </w:hyperlink>
                  <w:r w:rsidRPr="00094954">
                    <w:rPr>
                      <w:lang w:val="en-NZ"/>
                    </w:rPr>
                    <w:t>), University of Waikato</w:t>
                  </w:r>
                </w:p>
                <w:p w14:paraId="32928C03" w14:textId="77777777" w:rsidR="00783114" w:rsidRPr="00094954" w:rsidRDefault="00783114" w:rsidP="00A93049">
                  <w:pPr>
                    <w:pStyle w:val="NoSpacing"/>
                    <w:rPr>
                      <w:lang w:val="en-NZ"/>
                    </w:rPr>
                  </w:pPr>
                  <w:proofErr w:type="spellStart"/>
                  <w:r w:rsidRPr="00094954">
                    <w:rPr>
                      <w:b/>
                      <w:lang w:val="en-NZ"/>
                    </w:rPr>
                    <w:t>Yahanpath</w:t>
                  </w:r>
                  <w:proofErr w:type="spellEnd"/>
                  <w:r w:rsidRPr="00094954">
                    <w:rPr>
                      <w:b/>
                      <w:lang w:val="en-NZ"/>
                    </w:rPr>
                    <w:t xml:space="preserve">, Noel </w:t>
                  </w:r>
                  <w:r w:rsidRPr="00094954">
                    <w:rPr>
                      <w:lang w:val="en-NZ"/>
                    </w:rPr>
                    <w:t>(</w:t>
                  </w:r>
                  <w:hyperlink r:id="rId214" w:history="1">
                    <w:r w:rsidRPr="00094954">
                      <w:rPr>
                        <w:u w:val="single"/>
                        <w:lang w:val="en-NZ"/>
                      </w:rPr>
                      <w:t>NYahanpath@eit.ac.nz</w:t>
                    </w:r>
                  </w:hyperlink>
                  <w:r w:rsidRPr="00094954">
                    <w:rPr>
                      <w:lang w:val="en-NZ"/>
                    </w:rPr>
                    <w:t>), Eastern Institute of Technology</w:t>
                  </w:r>
                </w:p>
                <w:p w14:paraId="3B121E84" w14:textId="77777777" w:rsidR="00783114" w:rsidRPr="00094954" w:rsidRDefault="00783114" w:rsidP="00A93049">
                  <w:pPr>
                    <w:pStyle w:val="NoSpacing"/>
                    <w:rPr>
                      <w:rFonts w:eastAsia="Times New Roman"/>
                      <w:b/>
                      <w:spacing w:val="-4"/>
                      <w:lang w:val="en-NZ"/>
                    </w:rPr>
                  </w:pPr>
                </w:p>
              </w:tc>
            </w:tr>
            <w:tr w:rsidR="00783114" w:rsidRPr="00094954" w14:paraId="537B2D37" w14:textId="77777777" w:rsidTr="00020A30">
              <w:trPr>
                <w:trHeight w:val="288"/>
                <w:tblCellSpacing w:w="0" w:type="dxa"/>
              </w:trPr>
              <w:tc>
                <w:tcPr>
                  <w:tcW w:w="985" w:type="dxa"/>
                  <w:tcBorders>
                    <w:top w:val="outset" w:sz="6" w:space="0" w:color="auto"/>
                    <w:bottom w:val="outset" w:sz="6" w:space="0" w:color="auto"/>
                    <w:right w:val="outset" w:sz="6" w:space="0" w:color="auto"/>
                  </w:tcBorders>
                  <w:vAlign w:val="center"/>
                </w:tcPr>
                <w:p w14:paraId="6EA4E6F0" w14:textId="77777777" w:rsidR="00783114" w:rsidRPr="00094954" w:rsidRDefault="00783114" w:rsidP="00A93049">
                  <w:pPr>
                    <w:pStyle w:val="NoSpacing"/>
                  </w:pPr>
                  <w:r w:rsidRPr="00094954">
                    <w:t>Poland</w:t>
                  </w:r>
                </w:p>
              </w:tc>
              <w:tc>
                <w:tcPr>
                  <w:tcW w:w="8079" w:type="dxa"/>
                  <w:tcBorders>
                    <w:top w:val="outset" w:sz="6" w:space="0" w:color="auto"/>
                    <w:left w:val="outset" w:sz="6" w:space="0" w:color="auto"/>
                    <w:bottom w:val="outset" w:sz="6" w:space="0" w:color="auto"/>
                  </w:tcBorders>
                  <w:vAlign w:val="center"/>
                </w:tcPr>
                <w:p w14:paraId="473C6C10" w14:textId="77777777" w:rsidR="00783114" w:rsidRPr="00094954" w:rsidRDefault="00783114" w:rsidP="00A93049">
                  <w:pPr>
                    <w:pStyle w:val="NoSpacing"/>
                  </w:pPr>
                  <w:r w:rsidRPr="00094954">
                    <w:rPr>
                      <w:b/>
                    </w:rPr>
                    <w:t>Tomasz, Wnuk-Pel</w:t>
                  </w:r>
                  <w:r w:rsidRPr="00094954">
                    <w:t>(</w:t>
                  </w:r>
                  <w:hyperlink r:id="rId215" w:history="1">
                    <w:r w:rsidRPr="00094954">
                      <w:rPr>
                        <w:u w:val="single"/>
                      </w:rPr>
                      <w:t>tomwnuk@uni.lodz.pl</w:t>
                    </w:r>
                  </w:hyperlink>
                  <w:r w:rsidRPr="00094954">
                    <w:t>), Lodz University</w:t>
                  </w:r>
                </w:p>
                <w:p w14:paraId="740A8AC9" w14:textId="77777777" w:rsidR="00783114" w:rsidRPr="00094954" w:rsidRDefault="00783114" w:rsidP="00A93049">
                  <w:pPr>
                    <w:pStyle w:val="NoSpacing"/>
                    <w:rPr>
                      <w:b/>
                      <w:bCs/>
                    </w:rPr>
                  </w:pPr>
                </w:p>
              </w:tc>
            </w:tr>
            <w:tr w:rsidR="00783114" w:rsidRPr="00094954" w14:paraId="1889F4FF" w14:textId="77777777" w:rsidTr="00020A30">
              <w:trPr>
                <w:trHeight w:val="194"/>
                <w:tblCellSpacing w:w="0" w:type="dxa"/>
              </w:trPr>
              <w:tc>
                <w:tcPr>
                  <w:tcW w:w="985" w:type="dxa"/>
                  <w:tcBorders>
                    <w:top w:val="outset" w:sz="6" w:space="0" w:color="auto"/>
                    <w:bottom w:val="outset" w:sz="6" w:space="0" w:color="auto"/>
                    <w:right w:val="outset" w:sz="6" w:space="0" w:color="auto"/>
                  </w:tcBorders>
                  <w:vAlign w:val="center"/>
                </w:tcPr>
                <w:p w14:paraId="37827BE9" w14:textId="77777777" w:rsidR="00783114" w:rsidRPr="00094954" w:rsidRDefault="00783114" w:rsidP="00A93049">
                  <w:pPr>
                    <w:pStyle w:val="NoSpacing"/>
                  </w:pPr>
                  <w:r w:rsidRPr="00094954">
                    <w:t>Qatar</w:t>
                  </w:r>
                </w:p>
              </w:tc>
              <w:tc>
                <w:tcPr>
                  <w:tcW w:w="8079" w:type="dxa"/>
                  <w:tcBorders>
                    <w:top w:val="outset" w:sz="6" w:space="0" w:color="auto"/>
                    <w:left w:val="outset" w:sz="6" w:space="0" w:color="auto"/>
                    <w:bottom w:val="outset" w:sz="6" w:space="0" w:color="auto"/>
                  </w:tcBorders>
                  <w:vAlign w:val="center"/>
                </w:tcPr>
                <w:p w14:paraId="23D866D3" w14:textId="77777777" w:rsidR="00783114" w:rsidRPr="00094954" w:rsidRDefault="00783114" w:rsidP="00477EA1">
                  <w:pPr>
                    <w:pStyle w:val="NoSpacing"/>
                    <w:snapToGrid w:val="0"/>
                    <w:spacing w:line="240" w:lineRule="atLeast"/>
                    <w:rPr>
                      <w:lang w:val="es-ES"/>
                    </w:rPr>
                  </w:pPr>
                  <w:r w:rsidRPr="00094954">
                    <w:rPr>
                      <w:b/>
                      <w:lang w:val="es-ES"/>
                    </w:rPr>
                    <w:t>Anam,</w:t>
                  </w:r>
                  <w:r w:rsidR="005F5958" w:rsidRPr="00094954">
                    <w:rPr>
                      <w:b/>
                      <w:lang w:val="es-ES"/>
                    </w:rPr>
                    <w:t xml:space="preserve"> </w:t>
                  </w:r>
                  <w:r w:rsidRPr="00094954">
                    <w:rPr>
                      <w:b/>
                      <w:lang w:val="es-ES"/>
                    </w:rPr>
                    <w:t>Ousama</w:t>
                  </w:r>
                  <w:r w:rsidRPr="00094954">
                    <w:rPr>
                      <w:lang w:val="es-ES"/>
                    </w:rPr>
                    <w:t>(</w:t>
                  </w:r>
                  <w:hyperlink r:id="rId216" w:history="1">
                    <w:r w:rsidRPr="00094954">
                      <w:rPr>
                        <w:rStyle w:val="Hyperlink"/>
                        <w:color w:val="000000" w:themeColor="text1"/>
                        <w:lang w:val="es-ES"/>
                      </w:rPr>
                      <w:t>ousama.anam@qu.edu.qa</w:t>
                    </w:r>
                  </w:hyperlink>
                  <w:r w:rsidRPr="00094954">
                    <w:rPr>
                      <w:lang w:val="es-ES"/>
                    </w:rPr>
                    <w:t xml:space="preserve">), Qatar </w:t>
                  </w:r>
                  <w:proofErr w:type="spellStart"/>
                  <w:r w:rsidRPr="00094954">
                    <w:rPr>
                      <w:lang w:val="es-ES"/>
                    </w:rPr>
                    <w:t>University</w:t>
                  </w:r>
                  <w:proofErr w:type="spellEnd"/>
                </w:p>
                <w:p w14:paraId="3FED6393" w14:textId="77777777" w:rsidR="00783114" w:rsidRPr="00094954" w:rsidRDefault="00783114" w:rsidP="00477EA1">
                  <w:pPr>
                    <w:pStyle w:val="NoSpacing"/>
                    <w:snapToGrid w:val="0"/>
                    <w:spacing w:line="240" w:lineRule="atLeast"/>
                    <w:rPr>
                      <w:lang w:val="es-ES"/>
                    </w:rPr>
                  </w:pPr>
                  <w:r w:rsidRPr="00094954">
                    <w:rPr>
                      <w:b/>
                      <w:lang w:val="es-ES"/>
                    </w:rPr>
                    <w:t>Aouni,</w:t>
                  </w:r>
                  <w:r w:rsidR="005F5958" w:rsidRPr="00094954">
                    <w:rPr>
                      <w:b/>
                      <w:lang w:val="es-ES"/>
                    </w:rPr>
                    <w:t xml:space="preserve"> </w:t>
                  </w:r>
                  <w:r w:rsidRPr="00094954">
                    <w:rPr>
                      <w:b/>
                      <w:lang w:val="es-ES"/>
                    </w:rPr>
                    <w:t xml:space="preserve">Belaid </w:t>
                  </w:r>
                  <w:r w:rsidRPr="00094954">
                    <w:rPr>
                      <w:lang w:val="es-ES"/>
                    </w:rPr>
                    <w:t>(</w:t>
                  </w:r>
                  <w:hyperlink r:id="rId217" w:history="1">
                    <w:r w:rsidRPr="00094954">
                      <w:rPr>
                        <w:rStyle w:val="Hyperlink"/>
                        <w:color w:val="000000" w:themeColor="text1"/>
                        <w:lang w:val="es-ES"/>
                      </w:rPr>
                      <w:t>belaid.aouni@qu.edu.qa</w:t>
                    </w:r>
                  </w:hyperlink>
                  <w:proofErr w:type="gramStart"/>
                  <w:r w:rsidRPr="00094954">
                    <w:rPr>
                      <w:rStyle w:val="Hyperlink"/>
                      <w:color w:val="000000" w:themeColor="text1"/>
                      <w:lang w:val="es-ES"/>
                    </w:rPr>
                    <w:t xml:space="preserve">),  </w:t>
                  </w:r>
                  <w:r w:rsidRPr="00094954">
                    <w:rPr>
                      <w:lang w:val="es-ES"/>
                    </w:rPr>
                    <w:t>Qatar</w:t>
                  </w:r>
                  <w:proofErr w:type="gramEnd"/>
                  <w:r w:rsidRPr="00094954">
                    <w:rPr>
                      <w:lang w:val="es-ES"/>
                    </w:rPr>
                    <w:t xml:space="preserve"> </w:t>
                  </w:r>
                  <w:proofErr w:type="spellStart"/>
                  <w:r w:rsidRPr="00094954">
                    <w:rPr>
                      <w:lang w:val="es-ES"/>
                    </w:rPr>
                    <w:t>University</w:t>
                  </w:r>
                  <w:proofErr w:type="spellEnd"/>
                </w:p>
                <w:p w14:paraId="1111DDB7" w14:textId="77777777" w:rsidR="00783114" w:rsidRPr="00094954" w:rsidRDefault="00783114" w:rsidP="00477EA1">
                  <w:pPr>
                    <w:pStyle w:val="NoSpacing"/>
                    <w:snapToGrid w:val="0"/>
                    <w:spacing w:line="240" w:lineRule="atLeast"/>
                    <w:rPr>
                      <w:lang w:val="es-ES"/>
                    </w:rPr>
                  </w:pPr>
                  <w:r w:rsidRPr="00094954">
                    <w:rPr>
                      <w:b/>
                      <w:lang w:val="es-ES"/>
                    </w:rPr>
                    <w:t>Awadallah,</w:t>
                  </w:r>
                  <w:r w:rsidR="005F5958" w:rsidRPr="00094954">
                    <w:rPr>
                      <w:b/>
                      <w:lang w:val="es-ES"/>
                    </w:rPr>
                    <w:t xml:space="preserve"> </w:t>
                  </w:r>
                  <w:r w:rsidRPr="00094954">
                    <w:rPr>
                      <w:b/>
                      <w:lang w:val="es-ES"/>
                    </w:rPr>
                    <w:t>Emad</w:t>
                  </w:r>
                  <w:r w:rsidRPr="00094954">
                    <w:rPr>
                      <w:lang w:val="es-ES"/>
                    </w:rPr>
                    <w:t xml:space="preserve">(emad.awadallah@qu.edu.qa), Qatar </w:t>
                  </w:r>
                  <w:proofErr w:type="spellStart"/>
                  <w:r w:rsidRPr="00094954">
                    <w:rPr>
                      <w:lang w:val="es-ES"/>
                    </w:rPr>
                    <w:t>University</w:t>
                  </w:r>
                  <w:proofErr w:type="spellEnd"/>
                </w:p>
                <w:p w14:paraId="75736AC0" w14:textId="77777777" w:rsidR="00783114" w:rsidRPr="001679A8" w:rsidRDefault="00783114" w:rsidP="00477EA1">
                  <w:pPr>
                    <w:pStyle w:val="NoSpacing"/>
                    <w:snapToGrid w:val="0"/>
                    <w:spacing w:line="240" w:lineRule="atLeast"/>
                    <w:rPr>
                      <w:bCs/>
                      <w:kern w:val="2"/>
                    </w:rPr>
                  </w:pPr>
                  <w:r w:rsidRPr="00094954">
                    <w:rPr>
                      <w:b/>
                      <w:bCs/>
                      <w:kern w:val="2"/>
                    </w:rPr>
                    <w:t>Elg</w:t>
                  </w:r>
                  <w:r w:rsidRPr="001679A8">
                    <w:rPr>
                      <w:b/>
                      <w:bCs/>
                      <w:kern w:val="2"/>
                    </w:rPr>
                    <w:t>ammal, Mohammed</w:t>
                  </w:r>
                  <w:r w:rsidRPr="001679A8">
                    <w:rPr>
                      <w:bCs/>
                      <w:kern w:val="2"/>
                    </w:rPr>
                    <w:t xml:space="preserve"> (</w:t>
                  </w:r>
                  <w:hyperlink r:id="rId218" w:history="1">
                    <w:r w:rsidRPr="001679A8">
                      <w:rPr>
                        <w:rStyle w:val="Hyperlink"/>
                        <w:bCs/>
                        <w:color w:val="auto"/>
                        <w:kern w:val="2"/>
                      </w:rPr>
                      <w:t>m.elgammal@qu.edu.qa</w:t>
                    </w:r>
                  </w:hyperlink>
                  <w:r w:rsidRPr="001679A8">
                    <w:rPr>
                      <w:bCs/>
                      <w:kern w:val="2"/>
                    </w:rPr>
                    <w:t>), Qatar University</w:t>
                  </w:r>
                </w:p>
                <w:p w14:paraId="67D34D92" w14:textId="77777777" w:rsidR="00027AEF" w:rsidRPr="00477EA1" w:rsidRDefault="00027AEF" w:rsidP="00477EA1">
                  <w:pPr>
                    <w:pStyle w:val="NoSpacing"/>
                    <w:snapToGrid w:val="0"/>
                    <w:spacing w:line="240" w:lineRule="atLeast"/>
                  </w:pPr>
                  <w:r w:rsidRPr="001679A8">
                    <w:rPr>
                      <w:b/>
                    </w:rPr>
                    <w:t>Said Mohamed Mokhtar Mohamed Elbanna</w:t>
                  </w:r>
                  <w:r w:rsidRPr="001679A8">
                    <w:rPr>
                      <w:rFonts w:hint="eastAsia"/>
                    </w:rPr>
                    <w:t xml:space="preserve"> (</w:t>
                  </w:r>
                  <w:hyperlink r:id="rId219" w:history="1">
                    <w:r w:rsidRPr="001679A8">
                      <w:rPr>
                        <w:rStyle w:val="Hyperlink"/>
                        <w:color w:val="auto"/>
                      </w:rPr>
                      <w:t>selbanna@qu.edu.qa</w:t>
                    </w:r>
                  </w:hyperlink>
                  <w:r w:rsidRPr="00477EA1">
                    <w:rPr>
                      <w:rFonts w:hint="eastAsia"/>
                    </w:rPr>
                    <w:t>),</w:t>
                  </w:r>
                  <w:r w:rsidRPr="00477EA1">
                    <w:rPr>
                      <w:rFonts w:eastAsia="ＭＳ 明朝"/>
                      <w:lang w:val="en-GB" w:eastAsia="en-MY"/>
                    </w:rPr>
                    <w:t xml:space="preserve"> Qatar University</w:t>
                  </w:r>
                </w:p>
                <w:p w14:paraId="3053C3C4" w14:textId="77777777" w:rsidR="00027AEF" w:rsidRPr="00027AEF" w:rsidRDefault="00027AEF" w:rsidP="00A93049">
                  <w:pPr>
                    <w:pStyle w:val="NoSpacing"/>
                    <w:rPr>
                      <w:bCs/>
                      <w:kern w:val="2"/>
                      <w:lang w:eastAsia="ja-JP"/>
                    </w:rPr>
                  </w:pPr>
                </w:p>
              </w:tc>
            </w:tr>
            <w:tr w:rsidR="00783114" w:rsidRPr="00094954" w14:paraId="133A89F7" w14:textId="77777777" w:rsidTr="00020A30">
              <w:trPr>
                <w:trHeight w:val="332"/>
                <w:tblCellSpacing w:w="0" w:type="dxa"/>
              </w:trPr>
              <w:tc>
                <w:tcPr>
                  <w:tcW w:w="985" w:type="dxa"/>
                  <w:tcBorders>
                    <w:top w:val="outset" w:sz="6" w:space="0" w:color="auto"/>
                    <w:bottom w:val="outset" w:sz="6" w:space="0" w:color="auto"/>
                    <w:right w:val="outset" w:sz="6" w:space="0" w:color="auto"/>
                  </w:tcBorders>
                  <w:vAlign w:val="center"/>
                </w:tcPr>
                <w:p w14:paraId="7F88965A" w14:textId="77777777" w:rsidR="00783114" w:rsidRPr="00094954" w:rsidRDefault="00783114" w:rsidP="00A93049">
                  <w:pPr>
                    <w:pStyle w:val="NoSpacing"/>
                  </w:pPr>
                  <w:r w:rsidRPr="00094954">
                    <w:t>Singapore</w:t>
                  </w:r>
                </w:p>
              </w:tc>
              <w:tc>
                <w:tcPr>
                  <w:tcW w:w="8079" w:type="dxa"/>
                  <w:tcBorders>
                    <w:top w:val="outset" w:sz="6" w:space="0" w:color="auto"/>
                    <w:left w:val="outset" w:sz="6" w:space="0" w:color="auto"/>
                    <w:bottom w:val="outset" w:sz="6" w:space="0" w:color="auto"/>
                  </w:tcBorders>
                  <w:vAlign w:val="center"/>
                </w:tcPr>
                <w:p w14:paraId="35FCF1FB" w14:textId="77777777" w:rsidR="00783114" w:rsidRPr="00094954" w:rsidRDefault="00783114" w:rsidP="00A93049">
                  <w:pPr>
                    <w:pStyle w:val="NoSpacing"/>
                    <w:rPr>
                      <w:kern w:val="2"/>
                    </w:rPr>
                  </w:pPr>
                  <w:r w:rsidRPr="00094954">
                    <w:rPr>
                      <w:b/>
                      <w:bCs/>
                      <w:kern w:val="2"/>
                    </w:rPr>
                    <w:t xml:space="preserve">Cheng, Nam Sang </w:t>
                  </w:r>
                  <w:r w:rsidRPr="00094954">
                    <w:rPr>
                      <w:kern w:val="2"/>
                    </w:rPr>
                    <w:t>(</w:t>
                  </w:r>
                  <w:hyperlink r:id="rId220" w:history="1">
                    <w:r w:rsidRPr="00094954">
                      <w:rPr>
                        <w:kern w:val="2"/>
                        <w:u w:val="single"/>
                      </w:rPr>
                      <w:t>nscheng@smu.edu.sg</w:t>
                    </w:r>
                  </w:hyperlink>
                  <w:r w:rsidRPr="00094954">
                    <w:rPr>
                      <w:kern w:val="2"/>
                    </w:rPr>
                    <w:t>), Singapore Management University</w:t>
                  </w:r>
                </w:p>
                <w:p w14:paraId="43DC0A9E" w14:textId="77777777" w:rsidR="00783114" w:rsidRPr="00094954" w:rsidRDefault="00783114" w:rsidP="00A93049">
                  <w:pPr>
                    <w:pStyle w:val="NoSpacing"/>
                    <w:rPr>
                      <w:bCs/>
                      <w:kern w:val="2"/>
                    </w:rPr>
                  </w:pPr>
                  <w:r w:rsidRPr="00094954">
                    <w:rPr>
                      <w:b/>
                      <w:kern w:val="2"/>
                    </w:rPr>
                    <w:t>Kai, Chan Yoke</w:t>
                  </w:r>
                  <w:r w:rsidRPr="00094954">
                    <w:rPr>
                      <w:kern w:val="2"/>
                    </w:rPr>
                    <w:t xml:space="preserve"> (</w:t>
                  </w:r>
                  <w:hyperlink r:id="rId221" w:history="1">
                    <w:r w:rsidRPr="00094954">
                      <w:rPr>
                        <w:kern w:val="2"/>
                        <w:u w:val="single"/>
                      </w:rPr>
                      <w:t>ykchan@unisim.edu.sg</w:t>
                    </w:r>
                  </w:hyperlink>
                  <w:r w:rsidRPr="00094954">
                    <w:rPr>
                      <w:kern w:val="2"/>
                    </w:rPr>
                    <w:t xml:space="preserve">), SIM </w:t>
                  </w:r>
                  <w:proofErr w:type="gramStart"/>
                  <w:r w:rsidRPr="00094954">
                    <w:rPr>
                      <w:kern w:val="2"/>
                    </w:rPr>
                    <w:t>University</w:t>
                  </w:r>
                  <w:r w:rsidRPr="00094954">
                    <w:rPr>
                      <w:bCs/>
                      <w:kern w:val="2"/>
                    </w:rPr>
                    <w:t>(</w:t>
                  </w:r>
                  <w:proofErr w:type="spellStart"/>
                  <w:proofErr w:type="gramEnd"/>
                  <w:r w:rsidRPr="00094954">
                    <w:rPr>
                      <w:bCs/>
                      <w:kern w:val="2"/>
                    </w:rPr>
                    <w:t>UniSIM</w:t>
                  </w:r>
                  <w:proofErr w:type="spellEnd"/>
                  <w:r w:rsidRPr="00094954">
                    <w:rPr>
                      <w:bCs/>
                      <w:kern w:val="2"/>
                    </w:rPr>
                    <w:t>)</w:t>
                  </w:r>
                </w:p>
                <w:p w14:paraId="6B902078" w14:textId="77777777" w:rsidR="00783114" w:rsidRPr="00094954" w:rsidRDefault="00783114" w:rsidP="00A93049">
                  <w:pPr>
                    <w:pStyle w:val="NoSpacing"/>
                    <w:rPr>
                      <w:b/>
                      <w:bCs/>
                      <w:kern w:val="2"/>
                    </w:rPr>
                  </w:pPr>
                </w:p>
              </w:tc>
            </w:tr>
            <w:tr w:rsidR="00783114" w:rsidRPr="00094954" w14:paraId="1D3EA481" w14:textId="77777777" w:rsidTr="00020A30">
              <w:trPr>
                <w:trHeight w:val="345"/>
                <w:tblCellSpacing w:w="0" w:type="dxa"/>
              </w:trPr>
              <w:tc>
                <w:tcPr>
                  <w:tcW w:w="985" w:type="dxa"/>
                  <w:tcBorders>
                    <w:top w:val="outset" w:sz="6" w:space="0" w:color="auto"/>
                    <w:bottom w:val="outset" w:sz="6" w:space="0" w:color="auto"/>
                    <w:right w:val="outset" w:sz="6" w:space="0" w:color="auto"/>
                  </w:tcBorders>
                  <w:vAlign w:val="center"/>
                </w:tcPr>
                <w:p w14:paraId="47CB91A3" w14:textId="77777777" w:rsidR="00783114" w:rsidRPr="00094954" w:rsidRDefault="00783114" w:rsidP="00A93049">
                  <w:pPr>
                    <w:pStyle w:val="NoSpacing"/>
                  </w:pPr>
                  <w:r w:rsidRPr="00094954">
                    <w:lastRenderedPageBreak/>
                    <w:t>Sweden</w:t>
                  </w:r>
                </w:p>
              </w:tc>
              <w:tc>
                <w:tcPr>
                  <w:tcW w:w="8079" w:type="dxa"/>
                  <w:tcBorders>
                    <w:top w:val="outset" w:sz="6" w:space="0" w:color="auto"/>
                    <w:left w:val="outset" w:sz="6" w:space="0" w:color="auto"/>
                    <w:bottom w:val="outset" w:sz="6" w:space="0" w:color="auto"/>
                  </w:tcBorders>
                  <w:vAlign w:val="center"/>
                </w:tcPr>
                <w:p w14:paraId="679EE9F0" w14:textId="77777777" w:rsidR="00783114" w:rsidRPr="00094954" w:rsidRDefault="00783114" w:rsidP="00A93049">
                  <w:pPr>
                    <w:pStyle w:val="NoSpacing"/>
                    <w:rPr>
                      <w:i/>
                      <w:iCs/>
                    </w:rPr>
                  </w:pPr>
                  <w:proofErr w:type="spellStart"/>
                  <w:r w:rsidRPr="00094954">
                    <w:rPr>
                      <w:b/>
                      <w:bCs/>
                    </w:rPr>
                    <w:t>Alpenberg</w:t>
                  </w:r>
                  <w:proofErr w:type="spellEnd"/>
                  <w:r w:rsidRPr="00094954">
                    <w:rPr>
                      <w:b/>
                      <w:bCs/>
                    </w:rPr>
                    <w:t>,</w:t>
                  </w:r>
                  <w:r w:rsidR="005F5958" w:rsidRPr="00094954">
                    <w:rPr>
                      <w:b/>
                      <w:bCs/>
                    </w:rPr>
                    <w:t xml:space="preserve"> </w:t>
                  </w:r>
                  <w:r w:rsidRPr="00094954">
                    <w:rPr>
                      <w:b/>
                      <w:bCs/>
                    </w:rPr>
                    <w:t xml:space="preserve">Jan </w:t>
                  </w:r>
                  <w:proofErr w:type="gramStart"/>
                  <w:r w:rsidRPr="00094954">
                    <w:rPr>
                      <w:b/>
                      <w:bCs/>
                    </w:rPr>
                    <w:t xml:space="preserve">Kurt </w:t>
                  </w:r>
                  <w:r w:rsidRPr="00094954">
                    <w:t xml:space="preserve"> (</w:t>
                  </w:r>
                  <w:proofErr w:type="gramEnd"/>
                  <w:r>
                    <w:fldChar w:fldCharType="begin"/>
                  </w:r>
                  <w:r>
                    <w:instrText>HYPERLINK "mailto:jan.alpenberg@lnu.se"</w:instrText>
                  </w:r>
                  <w:r>
                    <w:fldChar w:fldCharType="separate"/>
                  </w:r>
                  <w:r w:rsidRPr="00094954">
                    <w:rPr>
                      <w:u w:val="single"/>
                    </w:rPr>
                    <w:t>jan.alpenberg@lnu.se</w:t>
                  </w:r>
                  <w:r>
                    <w:fldChar w:fldCharType="end"/>
                  </w:r>
                  <w:r w:rsidRPr="00094954">
                    <w:t xml:space="preserve">), </w:t>
                  </w:r>
                  <w:r w:rsidRPr="00094954">
                    <w:rPr>
                      <w:iCs/>
                    </w:rPr>
                    <w:t>Linnaeus University</w:t>
                  </w:r>
                </w:p>
                <w:p w14:paraId="56818037" w14:textId="77777777" w:rsidR="00783114" w:rsidRPr="00094954" w:rsidRDefault="00783114" w:rsidP="00A93049">
                  <w:pPr>
                    <w:pStyle w:val="NoSpacing"/>
                  </w:pPr>
                  <w:r w:rsidRPr="00094954">
                    <w:rPr>
                      <w:b/>
                    </w:rPr>
                    <w:t>Samuelsson, Emilia Florin</w:t>
                  </w:r>
                  <w:r w:rsidR="005F5958" w:rsidRPr="00094954">
                    <w:rPr>
                      <w:b/>
                    </w:rPr>
                    <w:t xml:space="preserve"> </w:t>
                  </w:r>
                  <w:r w:rsidRPr="00094954">
                    <w:t>(</w:t>
                  </w:r>
                  <w:hyperlink r:id="rId222" w:history="1">
                    <w:r w:rsidRPr="00094954">
                      <w:rPr>
                        <w:u w:val="single"/>
                      </w:rPr>
                      <w:t>Emilia.Florin.Samuelsson@handels.gu.se</w:t>
                    </w:r>
                  </w:hyperlink>
                  <w:r w:rsidRPr="00094954">
                    <w:t>), Gothenburg University.</w:t>
                  </w:r>
                </w:p>
                <w:p w14:paraId="4120AAA0" w14:textId="77777777" w:rsidR="00783114" w:rsidRPr="00094954" w:rsidRDefault="00783114" w:rsidP="00A93049">
                  <w:pPr>
                    <w:pStyle w:val="NoSpacing"/>
                    <w:rPr>
                      <w:b/>
                      <w:bCs/>
                    </w:rPr>
                  </w:pPr>
                </w:p>
              </w:tc>
            </w:tr>
            <w:tr w:rsidR="00783114" w:rsidRPr="00094954" w14:paraId="1ECE757D"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07399D51" w14:textId="77777777" w:rsidR="00783114" w:rsidRPr="00094954" w:rsidRDefault="00783114" w:rsidP="00A93049">
                  <w:pPr>
                    <w:pStyle w:val="NoSpacing"/>
                  </w:pPr>
                  <w:r w:rsidRPr="00094954">
                    <w:t>APMAA</w:t>
                  </w:r>
                </w:p>
                <w:p w14:paraId="4854E599" w14:textId="77777777" w:rsidR="00783114" w:rsidRPr="00094954" w:rsidRDefault="00783114" w:rsidP="00A93049">
                  <w:pPr>
                    <w:pStyle w:val="NoSpacing"/>
                    <w:rPr>
                      <w:rFonts w:eastAsia="Times New Roman"/>
                    </w:rPr>
                  </w:pPr>
                  <w:r w:rsidRPr="00094954">
                    <w:t>Taiwan</w:t>
                  </w:r>
                </w:p>
              </w:tc>
              <w:tc>
                <w:tcPr>
                  <w:tcW w:w="8079" w:type="dxa"/>
                  <w:tcBorders>
                    <w:top w:val="outset" w:sz="6" w:space="0" w:color="auto"/>
                    <w:left w:val="outset" w:sz="6" w:space="0" w:color="auto"/>
                    <w:bottom w:val="outset" w:sz="6" w:space="0" w:color="auto"/>
                  </w:tcBorders>
                  <w:vAlign w:val="center"/>
                </w:tcPr>
                <w:p w14:paraId="7BF8E8C2" w14:textId="77777777" w:rsidR="00783114" w:rsidRPr="00094954" w:rsidRDefault="00783114" w:rsidP="00A93049">
                  <w:pPr>
                    <w:pStyle w:val="NoSpacing"/>
                    <w:rPr>
                      <w:bCs/>
                    </w:rPr>
                  </w:pPr>
                  <w:r w:rsidRPr="00094954">
                    <w:rPr>
                      <w:b/>
                    </w:rPr>
                    <w:t xml:space="preserve">Chang, Rachel </w:t>
                  </w:r>
                  <w:proofErr w:type="spellStart"/>
                  <w:r w:rsidRPr="00094954">
                    <w:rPr>
                      <w:b/>
                    </w:rPr>
                    <w:t>M.L</w:t>
                  </w:r>
                  <w:proofErr w:type="spellEnd"/>
                  <w:r w:rsidRPr="00094954">
                    <w:rPr>
                      <w:b/>
                    </w:rPr>
                    <w:t xml:space="preserve">. </w:t>
                  </w:r>
                  <w:r w:rsidRPr="00094954">
                    <w:t>(</w:t>
                  </w:r>
                  <w:hyperlink r:id="rId223" w:history="1">
                    <w:r w:rsidRPr="00094954">
                      <w:rPr>
                        <w:u w:val="single"/>
                      </w:rPr>
                      <w:t>mingle@saturn.yzu.edu.tw</w:t>
                    </w:r>
                  </w:hyperlink>
                  <w:proofErr w:type="gramStart"/>
                  <w:r w:rsidRPr="00094954">
                    <w:t>),  Yuan</w:t>
                  </w:r>
                  <w:proofErr w:type="gramEnd"/>
                  <w:r w:rsidRPr="00094954">
                    <w:t xml:space="preserve"> Ze University</w:t>
                  </w:r>
                </w:p>
                <w:p w14:paraId="170653F0" w14:textId="77777777" w:rsidR="00783114" w:rsidRPr="00094954" w:rsidRDefault="00783114" w:rsidP="00A93049">
                  <w:pPr>
                    <w:pStyle w:val="NoSpacing"/>
                    <w:rPr>
                      <w:b/>
                      <w:bCs/>
                    </w:rPr>
                  </w:pPr>
                  <w:r w:rsidRPr="00094954">
                    <w:rPr>
                      <w:b/>
                      <w:bCs/>
                    </w:rPr>
                    <w:t xml:space="preserve">Chen, Jiin-Feng </w:t>
                  </w:r>
                  <w:r w:rsidRPr="00094954">
                    <w:rPr>
                      <w:bCs/>
                    </w:rPr>
                    <w:t>(</w:t>
                  </w:r>
                  <w:hyperlink r:id="rId224" w:tooltip="mailto:jfchen@g2.usc.edu.tw" w:history="1">
                    <w:r w:rsidRPr="00094954">
                      <w:rPr>
                        <w:u w:val="single"/>
                      </w:rPr>
                      <w:t>jfchen@g2.usc.edu.tw</w:t>
                    </w:r>
                  </w:hyperlink>
                  <w:r w:rsidRPr="00094954">
                    <w:rPr>
                      <w:bCs/>
                    </w:rPr>
                    <w:t>), Shih Chien University</w:t>
                  </w:r>
                </w:p>
                <w:p w14:paraId="68CEE298" w14:textId="77777777" w:rsidR="00783114" w:rsidRPr="00094954" w:rsidRDefault="00783114" w:rsidP="00A93049">
                  <w:pPr>
                    <w:pStyle w:val="NoSpacing"/>
                    <w:rPr>
                      <w:rFonts w:eastAsia="PMingLiU"/>
                      <w:b/>
                      <w:bCs/>
                      <w:lang w:eastAsia="zh-TW"/>
                    </w:rPr>
                  </w:pPr>
                  <w:r w:rsidRPr="00094954">
                    <w:rPr>
                      <w:b/>
                      <w:bCs/>
                    </w:rPr>
                    <w:t>Chen, Kuo-Tay</w:t>
                  </w:r>
                  <w:r w:rsidRPr="00094954">
                    <w:rPr>
                      <w:rFonts w:eastAsia="PMingLiU"/>
                      <w:bCs/>
                      <w:lang w:eastAsia="zh-TW"/>
                    </w:rPr>
                    <w:t xml:space="preserve"> (</w:t>
                  </w:r>
                  <w:hyperlink r:id="rId225" w:history="1">
                    <w:r w:rsidRPr="00094954">
                      <w:rPr>
                        <w:rFonts w:eastAsia="PMingLiU"/>
                        <w:bCs/>
                        <w:u w:val="single"/>
                        <w:lang w:eastAsia="zh-TW"/>
                      </w:rPr>
                      <w:t>ktchen@management.ntu.edu.tw</w:t>
                    </w:r>
                  </w:hyperlink>
                  <w:r w:rsidRPr="00094954">
                    <w:rPr>
                      <w:rFonts w:eastAsia="PMingLiU"/>
                      <w:bCs/>
                      <w:lang w:eastAsia="zh-TW"/>
                    </w:rPr>
                    <w:t>), National Taiwan University</w:t>
                  </w:r>
                </w:p>
                <w:p w14:paraId="63D7DB33" w14:textId="77777777" w:rsidR="00783114" w:rsidRPr="00094954" w:rsidRDefault="00783114" w:rsidP="00A93049">
                  <w:pPr>
                    <w:pStyle w:val="NoSpacing"/>
                    <w:rPr>
                      <w:b/>
                      <w:spacing w:val="-4"/>
                    </w:rPr>
                  </w:pPr>
                  <w:r w:rsidRPr="00094954">
                    <w:rPr>
                      <w:b/>
                    </w:rPr>
                    <w:t xml:space="preserve">Chou, Chi-Chun </w:t>
                  </w:r>
                  <w:r w:rsidRPr="00094954">
                    <w:t>(</w:t>
                  </w:r>
                  <w:hyperlink r:id="rId226" w:history="1">
                    <w:r w:rsidRPr="00094954">
                      <w:rPr>
                        <w:u w:val="single"/>
                        <w:lang w:eastAsia="zh-TW"/>
                      </w:rPr>
                      <w:t>ccchou0412@gmail.com</w:t>
                    </w:r>
                  </w:hyperlink>
                  <w:r w:rsidRPr="00094954">
                    <w:t>),</w:t>
                  </w:r>
                  <w:r w:rsidRPr="00094954">
                    <w:rPr>
                      <w:lang w:eastAsia="zh-TW"/>
                    </w:rPr>
                    <w:t xml:space="preserve"> National Taipei College of Business</w:t>
                  </w:r>
                </w:p>
                <w:p w14:paraId="6B0128A3" w14:textId="77777777" w:rsidR="00783114" w:rsidRPr="00094954" w:rsidRDefault="00783114" w:rsidP="00A93049">
                  <w:pPr>
                    <w:pStyle w:val="NoSpacing"/>
                    <w:rPr>
                      <w:b/>
                      <w:bCs/>
                    </w:rPr>
                  </w:pPr>
                  <w:r w:rsidRPr="00094954">
                    <w:rPr>
                      <w:b/>
                    </w:rPr>
                    <w:t>Chu</w:t>
                  </w:r>
                  <w:r w:rsidRPr="00094954">
                    <w:rPr>
                      <w:b/>
                      <w:u w:val="single"/>
                    </w:rPr>
                    <w:t xml:space="preserve">, </w:t>
                  </w:r>
                  <w:r w:rsidRPr="00094954">
                    <w:rPr>
                      <w:b/>
                    </w:rPr>
                    <w:t>Hsuan-Lien</w:t>
                  </w:r>
                  <w:r w:rsidRPr="00094954">
                    <w:t xml:space="preserve"> (</w:t>
                  </w:r>
                  <w:hyperlink r:id="rId227" w:history="1">
                    <w:r w:rsidRPr="00094954">
                      <w:rPr>
                        <w:u w:val="single"/>
                      </w:rPr>
                      <w:t>lien@gm.ntpu.edu.tw</w:t>
                    </w:r>
                  </w:hyperlink>
                  <w:r w:rsidRPr="00094954">
                    <w:rPr>
                      <w:u w:val="single"/>
                    </w:rPr>
                    <w:t xml:space="preserve">), </w:t>
                  </w:r>
                  <w:r w:rsidRPr="00094954">
                    <w:t>National Taipei University</w:t>
                  </w:r>
                </w:p>
                <w:p w14:paraId="2680F1BF" w14:textId="77777777" w:rsidR="00783114" w:rsidRPr="00094954" w:rsidRDefault="00783114" w:rsidP="00A93049">
                  <w:pPr>
                    <w:pStyle w:val="NoSpacing"/>
                  </w:pPr>
                  <w:r w:rsidRPr="00094954">
                    <w:rPr>
                      <w:b/>
                      <w:bCs/>
                    </w:rPr>
                    <w:t>D</w:t>
                  </w:r>
                  <w:r w:rsidRPr="00094954">
                    <w:rPr>
                      <w:b/>
                      <w:bCs/>
                      <w:spacing w:val="-1"/>
                    </w:rPr>
                    <w:t>u</w:t>
                  </w:r>
                  <w:r w:rsidRPr="00094954">
                    <w:rPr>
                      <w:b/>
                      <w:bCs/>
                    </w:rPr>
                    <w:t xml:space="preserve">h, </w:t>
                  </w:r>
                  <w:r w:rsidRPr="00094954">
                    <w:rPr>
                      <w:b/>
                      <w:spacing w:val="-4"/>
                    </w:rPr>
                    <w:t>R</w:t>
                  </w:r>
                  <w:r w:rsidRPr="00094954">
                    <w:rPr>
                      <w:b/>
                    </w:rPr>
                    <w:t>ong</w:t>
                  </w:r>
                  <w:r w:rsidRPr="00094954">
                    <w:rPr>
                      <w:b/>
                      <w:spacing w:val="-3"/>
                    </w:rPr>
                    <w:t>-</w:t>
                  </w:r>
                  <w:r w:rsidRPr="00094954">
                    <w:rPr>
                      <w:b/>
                      <w:spacing w:val="-4"/>
                    </w:rPr>
                    <w:t>R</w:t>
                  </w:r>
                  <w:r w:rsidRPr="00094954">
                    <w:rPr>
                      <w:b/>
                    </w:rPr>
                    <w:t>u</w:t>
                  </w:r>
                  <w:r w:rsidRPr="00094954">
                    <w:rPr>
                      <w:b/>
                      <w:spacing w:val="-2"/>
                    </w:rPr>
                    <w:t>e</w:t>
                  </w:r>
                  <w:r w:rsidRPr="00094954">
                    <w:rPr>
                      <w:b/>
                    </w:rPr>
                    <w:t>y</w:t>
                  </w:r>
                  <w:r w:rsidRPr="00094954">
                    <w:t>(</w:t>
                  </w:r>
                  <w:hyperlink r:id="rId228" w:history="1">
                    <w:r w:rsidRPr="00094954">
                      <w:rPr>
                        <w:spacing w:val="4"/>
                        <w:u w:val="single"/>
                      </w:rPr>
                      <w:t>r</w:t>
                    </w:r>
                    <w:r w:rsidRPr="00094954">
                      <w:rPr>
                        <w:u w:val="single"/>
                      </w:rPr>
                      <w:t>rdu</w:t>
                    </w:r>
                    <w:r w:rsidRPr="00094954">
                      <w:rPr>
                        <w:spacing w:val="1"/>
                        <w:u w:val="single"/>
                      </w:rPr>
                      <w:t>h@</w:t>
                    </w:r>
                    <w:r w:rsidRPr="00094954">
                      <w:rPr>
                        <w:u w:val="single"/>
                      </w:rPr>
                      <w:t>man</w:t>
                    </w:r>
                    <w:r w:rsidRPr="00094954">
                      <w:rPr>
                        <w:spacing w:val="-1"/>
                        <w:u w:val="single"/>
                      </w:rPr>
                      <w:t>a</w:t>
                    </w:r>
                    <w:r w:rsidRPr="00094954">
                      <w:rPr>
                        <w:spacing w:val="5"/>
                        <w:u w:val="single"/>
                      </w:rPr>
                      <w:t>g</w:t>
                    </w:r>
                    <w:r w:rsidRPr="00094954">
                      <w:rPr>
                        <w:u w:val="single"/>
                      </w:rPr>
                      <w:t>em</w:t>
                    </w:r>
                    <w:r w:rsidRPr="00094954">
                      <w:rPr>
                        <w:spacing w:val="1"/>
                        <w:u w:val="single"/>
                      </w:rPr>
                      <w:t>e</w:t>
                    </w:r>
                    <w:r w:rsidRPr="00094954">
                      <w:rPr>
                        <w:u w:val="single"/>
                      </w:rPr>
                      <w:t>nt.n</w:t>
                    </w:r>
                    <w:r w:rsidRPr="00094954">
                      <w:rPr>
                        <w:spacing w:val="-1"/>
                        <w:u w:val="single"/>
                      </w:rPr>
                      <w:t>t</w:t>
                    </w:r>
                    <w:r w:rsidRPr="00094954">
                      <w:rPr>
                        <w:u w:val="single"/>
                      </w:rPr>
                      <w:t>u.</w:t>
                    </w:r>
                    <w:r w:rsidRPr="00094954">
                      <w:rPr>
                        <w:spacing w:val="1"/>
                        <w:u w:val="single"/>
                      </w:rPr>
                      <w:t>e</w:t>
                    </w:r>
                    <w:r w:rsidRPr="00094954">
                      <w:rPr>
                        <w:spacing w:val="-2"/>
                        <w:u w:val="single"/>
                      </w:rPr>
                      <w:t>d</w:t>
                    </w:r>
                    <w:r w:rsidRPr="00094954">
                      <w:rPr>
                        <w:u w:val="single"/>
                      </w:rPr>
                      <w:t>u.t</w:t>
                    </w:r>
                    <w:r w:rsidRPr="00094954">
                      <w:rPr>
                        <w:spacing w:val="-2"/>
                        <w:u w:val="single"/>
                      </w:rPr>
                      <w:t>w</w:t>
                    </w:r>
                  </w:hyperlink>
                  <w:r w:rsidRPr="00094954">
                    <w:rPr>
                      <w:spacing w:val="20"/>
                    </w:rPr>
                    <w:t>)</w:t>
                  </w:r>
                  <w:r w:rsidRPr="00094954">
                    <w:rPr>
                      <w:b/>
                      <w:bCs/>
                    </w:rPr>
                    <w:t>,</w:t>
                  </w:r>
                  <w:r w:rsidRPr="00094954">
                    <w:t xml:space="preserve"> National Taiwan University</w:t>
                  </w:r>
                  <w:r w:rsidRPr="00094954">
                    <w:br/>
                  </w:r>
                  <w:r w:rsidRPr="00094954">
                    <w:rPr>
                      <w:b/>
                    </w:rPr>
                    <w:t>Ko, Chiung Feng</w:t>
                  </w:r>
                  <w:r w:rsidRPr="00094954">
                    <w:t>(joanko@scu.edu.tw), Soochow University</w:t>
                  </w:r>
                </w:p>
                <w:p w14:paraId="3BC70208" w14:textId="77777777" w:rsidR="00783114" w:rsidRPr="00094954" w:rsidRDefault="00783114" w:rsidP="00A93049">
                  <w:pPr>
                    <w:pStyle w:val="NoSpacing"/>
                    <w:rPr>
                      <w:rFonts w:eastAsia="PMingLiU"/>
                      <w:lang w:eastAsia="zh-TW"/>
                    </w:rPr>
                  </w:pPr>
                  <w:r w:rsidRPr="00094954">
                    <w:rPr>
                      <w:b/>
                    </w:rPr>
                    <w:t>Lee</w:t>
                  </w:r>
                  <w:r w:rsidRPr="00094954">
                    <w:rPr>
                      <w:rFonts w:eastAsia="PMingLiU"/>
                      <w:b/>
                      <w:lang w:eastAsia="zh-TW"/>
                    </w:rPr>
                    <w:t>,</w:t>
                  </w:r>
                  <w:r w:rsidRPr="00094954">
                    <w:rPr>
                      <w:b/>
                    </w:rPr>
                    <w:t xml:space="preserve"> Chao-Hsiung</w:t>
                  </w:r>
                  <w:r w:rsidRPr="00094954">
                    <w:rPr>
                      <w:rFonts w:eastAsia="PMingLiU"/>
                      <w:lang w:eastAsia="zh-TW"/>
                    </w:rPr>
                    <w:t>(</w:t>
                  </w:r>
                  <w:hyperlink r:id="rId229" w:history="1">
                    <w:r w:rsidRPr="00094954">
                      <w:rPr>
                        <w:u w:val="single"/>
                      </w:rPr>
                      <w:t>chlee@nchu.edu.tw</w:t>
                    </w:r>
                  </w:hyperlink>
                  <w:r w:rsidRPr="00094954">
                    <w:rPr>
                      <w:rFonts w:eastAsia="PMingLiU"/>
                      <w:lang w:eastAsia="zh-TW"/>
                    </w:rPr>
                    <w:t xml:space="preserve">), </w:t>
                  </w:r>
                  <w:r w:rsidRPr="00094954">
                    <w:t>National Chung Hsing University</w:t>
                  </w:r>
                </w:p>
                <w:p w14:paraId="5CA5B7FC" w14:textId="77777777" w:rsidR="00783114" w:rsidRPr="00094954" w:rsidRDefault="00783114" w:rsidP="00A93049">
                  <w:pPr>
                    <w:pStyle w:val="NoSpacing"/>
                    <w:rPr>
                      <w:b/>
                      <w:bCs/>
                    </w:rPr>
                  </w:pPr>
                  <w:r w:rsidRPr="00094954">
                    <w:rPr>
                      <w:b/>
                      <w:bCs/>
                    </w:rPr>
                    <w:t>Lee, Chialing</w:t>
                  </w:r>
                  <w:r w:rsidRPr="00094954">
                    <w:t>(</w:t>
                  </w:r>
                  <w:hyperlink r:id="rId230" w:history="1">
                    <w:r w:rsidRPr="00094954">
                      <w:rPr>
                        <w:u w:val="single"/>
                      </w:rPr>
                      <w:t>actcll@ccu.edu.tw</w:t>
                    </w:r>
                  </w:hyperlink>
                  <w:r w:rsidRPr="00094954">
                    <w:t>), National Chung Cheng University</w:t>
                  </w:r>
                </w:p>
                <w:p w14:paraId="5C901889" w14:textId="77777777" w:rsidR="00783114" w:rsidRPr="00094954" w:rsidRDefault="00783114" w:rsidP="00A93049">
                  <w:pPr>
                    <w:pStyle w:val="NoSpacing"/>
                    <w:rPr>
                      <w:b/>
                    </w:rPr>
                  </w:pPr>
                  <w:r w:rsidRPr="00094954">
                    <w:rPr>
                      <w:b/>
                      <w:bCs/>
                    </w:rPr>
                    <w:t>Li,</w:t>
                  </w:r>
                  <w:r w:rsidRPr="00094954">
                    <w:t> </w:t>
                  </w:r>
                  <w:r w:rsidRPr="00094954">
                    <w:rPr>
                      <w:b/>
                      <w:bCs/>
                    </w:rPr>
                    <w:t>Shu-Hsing</w:t>
                  </w:r>
                  <w:r w:rsidRPr="00094954">
                    <w:t>(</w:t>
                  </w:r>
                  <w:hyperlink r:id="rId231" w:tooltip="mailto:shli@management.ntu.edu.twCｔｒｌ キーを押しながらクリックすると、リンク先にアクセスできます。" w:history="1">
                    <w:r w:rsidRPr="00094954">
                      <w:rPr>
                        <w:u w:val="single"/>
                      </w:rPr>
                      <w:t>shli@management.ntu.edu.tw</w:t>
                    </w:r>
                  </w:hyperlink>
                  <w:r w:rsidRPr="00094954">
                    <w:t>), National Taiwan University</w:t>
                  </w:r>
                </w:p>
                <w:p w14:paraId="1F0A1F61" w14:textId="77777777" w:rsidR="00783114" w:rsidRPr="00094954" w:rsidRDefault="00783114" w:rsidP="00A93049">
                  <w:pPr>
                    <w:pStyle w:val="NoSpacing"/>
                  </w:pPr>
                  <w:r w:rsidRPr="00094954">
                    <w:rPr>
                      <w:b/>
                    </w:rPr>
                    <w:t>Lin, Fengyi</w:t>
                  </w:r>
                  <w:r w:rsidRPr="00094954">
                    <w:t>(</w:t>
                  </w:r>
                  <w:hyperlink r:id="rId232" w:history="1">
                    <w:r w:rsidRPr="00094954">
                      <w:rPr>
                        <w:u w:val="single"/>
                      </w:rPr>
                      <w:t>fengyi@</w:t>
                    </w:r>
                    <w:r w:rsidRPr="00094954">
                      <w:rPr>
                        <w:u w:val="single"/>
                        <w:lang w:eastAsia="zh-TW"/>
                      </w:rPr>
                      <w:t>mail.</w:t>
                    </w:r>
                    <w:r w:rsidRPr="00094954">
                      <w:rPr>
                        <w:u w:val="single"/>
                      </w:rPr>
                      <w:t>ntut.edu.tw</w:t>
                    </w:r>
                  </w:hyperlink>
                  <w:r w:rsidRPr="00094954">
                    <w:t>), National Taipei University of Technology</w:t>
                  </w:r>
                </w:p>
                <w:p w14:paraId="62629D62" w14:textId="77777777" w:rsidR="00783114" w:rsidRPr="00094954" w:rsidRDefault="00783114" w:rsidP="00A93049">
                  <w:pPr>
                    <w:pStyle w:val="NoSpacing"/>
                    <w:rPr>
                      <w:rFonts w:eastAsia="PMingLiU"/>
                      <w:lang w:eastAsia="zh-TW"/>
                    </w:rPr>
                  </w:pPr>
                  <w:r w:rsidRPr="00094954">
                    <w:rPr>
                      <w:b/>
                      <w:bCs/>
                      <w:spacing w:val="1"/>
                    </w:rPr>
                    <w:t>L</w:t>
                  </w:r>
                  <w:r w:rsidRPr="00094954">
                    <w:rPr>
                      <w:b/>
                      <w:bCs/>
                    </w:rPr>
                    <w:t xml:space="preserve">in, </w:t>
                  </w:r>
                  <w:proofErr w:type="spellStart"/>
                  <w:r w:rsidRPr="00094954">
                    <w:rPr>
                      <w:b/>
                    </w:rPr>
                    <w:t>Suming</w:t>
                  </w:r>
                  <w:proofErr w:type="spellEnd"/>
                  <w:r w:rsidRPr="00094954">
                    <w:t>(</w:t>
                  </w:r>
                  <w:hyperlink r:id="rId233" w:history="1">
                    <w:r w:rsidRPr="00094954">
                      <w:rPr>
                        <w:u w:val="single"/>
                      </w:rPr>
                      <w:t>li</w:t>
                    </w:r>
                    <w:r w:rsidRPr="00094954">
                      <w:rPr>
                        <w:spacing w:val="-1"/>
                        <w:u w:val="single"/>
                      </w:rPr>
                      <w:t>c</w:t>
                    </w:r>
                    <w:r w:rsidRPr="00094954">
                      <w:rPr>
                        <w:u w:val="single"/>
                      </w:rPr>
                      <w:t>hu@ntu</w:t>
                    </w:r>
                    <w:r w:rsidRPr="00094954">
                      <w:rPr>
                        <w:spacing w:val="-2"/>
                        <w:u w:val="single"/>
                      </w:rPr>
                      <w:t>.e</w:t>
                    </w:r>
                    <w:r w:rsidRPr="00094954">
                      <w:rPr>
                        <w:u w:val="single"/>
                      </w:rPr>
                      <w:t>du.tw</w:t>
                    </w:r>
                    <w:r w:rsidRPr="00094954">
                      <w:rPr>
                        <w:spacing w:val="1"/>
                        <w:u w:val="single"/>
                      </w:rPr>
                      <w:t>)</w:t>
                    </w:r>
                    <w:r w:rsidRPr="00094954">
                      <w:rPr>
                        <w:u w:val="single"/>
                      </w:rPr>
                      <w:t>,</w:t>
                    </w:r>
                  </w:hyperlink>
                  <w:r w:rsidRPr="00094954">
                    <w:t> N</w:t>
                  </w:r>
                  <w:r w:rsidRPr="00094954">
                    <w:rPr>
                      <w:spacing w:val="1"/>
                    </w:rPr>
                    <w:t>a</w:t>
                  </w:r>
                  <w:r w:rsidRPr="00094954">
                    <w:t xml:space="preserve">tional </w:t>
                  </w:r>
                  <w:r w:rsidRPr="00094954">
                    <w:rPr>
                      <w:spacing w:val="-11"/>
                    </w:rPr>
                    <w:t>T</w:t>
                  </w:r>
                  <w:r w:rsidRPr="00094954">
                    <w:rPr>
                      <w:spacing w:val="1"/>
                    </w:rPr>
                    <w:t>a</w:t>
                  </w:r>
                  <w:r w:rsidRPr="00094954">
                    <w:rPr>
                      <w:spacing w:val="-2"/>
                    </w:rPr>
                    <w:t>iw</w:t>
                  </w:r>
                  <w:r w:rsidRPr="00094954">
                    <w:rPr>
                      <w:spacing w:val="1"/>
                    </w:rPr>
                    <w:t>a</w:t>
                  </w:r>
                  <w:r w:rsidRPr="00094954">
                    <w:t>n Un</w:t>
                  </w:r>
                  <w:r w:rsidRPr="00094954">
                    <w:rPr>
                      <w:spacing w:val="-2"/>
                    </w:rPr>
                    <w:t>i</w:t>
                  </w:r>
                  <w:r w:rsidRPr="00094954">
                    <w:rPr>
                      <w:spacing w:val="-5"/>
                    </w:rPr>
                    <w:t>v</w:t>
                  </w:r>
                  <w:r w:rsidRPr="00094954">
                    <w:t>er</w:t>
                  </w:r>
                  <w:r w:rsidRPr="00094954">
                    <w:rPr>
                      <w:spacing w:val="-1"/>
                    </w:rPr>
                    <w:t>s</w:t>
                  </w:r>
                  <w:r w:rsidRPr="00094954">
                    <w:t>ity</w:t>
                  </w:r>
                </w:p>
                <w:p w14:paraId="7C3CADF0" w14:textId="77777777" w:rsidR="00783114" w:rsidRPr="00094954" w:rsidRDefault="00783114" w:rsidP="00A93049">
                  <w:pPr>
                    <w:pStyle w:val="NoSpacing"/>
                    <w:rPr>
                      <w:rFonts w:eastAsia="PMingLiU"/>
                      <w:lang w:eastAsia="zh-TW"/>
                    </w:rPr>
                  </w:pPr>
                  <w:r w:rsidRPr="00094954">
                    <w:rPr>
                      <w:rFonts w:eastAsia="PMingLiU"/>
                      <w:b/>
                      <w:lang w:eastAsia="zh-TW"/>
                    </w:rPr>
                    <w:t xml:space="preserve">Liu, </w:t>
                  </w:r>
                  <w:proofErr w:type="spellStart"/>
                  <w:r w:rsidRPr="00094954">
                    <w:rPr>
                      <w:rFonts w:eastAsia="PMingLiU"/>
                      <w:b/>
                      <w:lang w:eastAsia="zh-TW"/>
                    </w:rPr>
                    <w:t>Shuen</w:t>
                  </w:r>
                  <w:proofErr w:type="spellEnd"/>
                  <w:r w:rsidRPr="00094954">
                    <w:rPr>
                      <w:rFonts w:eastAsia="PMingLiU"/>
                      <w:b/>
                      <w:lang w:eastAsia="zh-TW"/>
                    </w:rPr>
                    <w:t>-Zen</w:t>
                  </w:r>
                  <w:r w:rsidRPr="00094954">
                    <w:rPr>
                      <w:rFonts w:eastAsia="PMingLiU"/>
                      <w:lang w:eastAsia="zh-TW"/>
                    </w:rPr>
                    <w:t xml:space="preserve"> (</w:t>
                  </w:r>
                  <w:hyperlink r:id="rId234" w:history="1">
                    <w:r w:rsidRPr="00094954">
                      <w:rPr>
                        <w:u w:val="single"/>
                      </w:rPr>
                      <w:t>sliu@management.ntu.edu.tw</w:t>
                    </w:r>
                  </w:hyperlink>
                  <w:r w:rsidRPr="00094954">
                    <w:rPr>
                      <w:rFonts w:eastAsia="PMingLiU"/>
                      <w:lang w:eastAsia="zh-TW"/>
                    </w:rPr>
                    <w:t>),</w:t>
                  </w:r>
                  <w:r w:rsidRPr="00094954">
                    <w:t xml:space="preserve"> National Taiwan University</w:t>
                  </w:r>
                </w:p>
                <w:p w14:paraId="3EE9BB43" w14:textId="77777777" w:rsidR="00AD7EF1" w:rsidRPr="001679A8" w:rsidRDefault="00F46C7B" w:rsidP="00A93049">
                  <w:pPr>
                    <w:pStyle w:val="NoSpacing"/>
                    <w:rPr>
                      <w:rFonts w:eastAsia="ＭＳ Ｐゴシック"/>
                      <w:b/>
                      <w:lang w:eastAsia="ja-JP"/>
                    </w:rPr>
                  </w:pPr>
                  <w:r w:rsidRPr="001679A8">
                    <w:rPr>
                      <w:rFonts w:eastAsia="ＭＳ Ｐゴシック" w:hint="eastAsia"/>
                      <w:b/>
                      <w:lang w:eastAsia="ja-JP"/>
                    </w:rPr>
                    <w:t xml:space="preserve">Shiue, </w:t>
                  </w:r>
                  <w:proofErr w:type="spellStart"/>
                  <w:r w:rsidRPr="001679A8">
                    <w:rPr>
                      <w:rFonts w:eastAsia="ＭＳ Ｐゴシック" w:hint="eastAsia"/>
                      <w:b/>
                      <w:lang w:eastAsia="ja-JP"/>
                    </w:rPr>
                    <w:t>Fujiing</w:t>
                  </w:r>
                  <w:proofErr w:type="spellEnd"/>
                  <w:r w:rsidRPr="001679A8">
                    <w:rPr>
                      <w:rFonts w:eastAsia="ＭＳ Ｐゴシック" w:hint="eastAsia"/>
                      <w:b/>
                      <w:lang w:eastAsia="ja-JP"/>
                    </w:rPr>
                    <w:t xml:space="preserve"> N.</w:t>
                  </w:r>
                  <w:r w:rsidRPr="001679A8">
                    <w:rPr>
                      <w:rFonts w:eastAsia="ＭＳ Ｐゴシック" w:hint="eastAsia"/>
                      <w:lang w:eastAsia="ja-JP"/>
                    </w:rPr>
                    <w:t>(fjshiue@mail.ntpu.edu.tw</w:t>
                  </w:r>
                  <w:proofErr w:type="gramStart"/>
                  <w:r w:rsidRPr="001679A8">
                    <w:rPr>
                      <w:rFonts w:eastAsia="ＭＳ Ｐゴシック" w:hint="eastAsia"/>
                      <w:lang w:eastAsia="ja-JP"/>
                    </w:rPr>
                    <w:t>)</w:t>
                  </w:r>
                  <w:r w:rsidRPr="001679A8">
                    <w:rPr>
                      <w:rFonts w:eastAsia="PMingLiU"/>
                      <w:lang w:eastAsia="zh-TW"/>
                    </w:rPr>
                    <w:t xml:space="preserve"> ,</w:t>
                  </w:r>
                  <w:proofErr w:type="gramEnd"/>
                  <w:r w:rsidRPr="001679A8">
                    <w:t xml:space="preserve"> National Tai</w:t>
                  </w:r>
                  <w:r w:rsidRPr="001679A8">
                    <w:rPr>
                      <w:rFonts w:hint="eastAsia"/>
                      <w:lang w:eastAsia="ja-JP"/>
                    </w:rPr>
                    <w:t>pei</w:t>
                  </w:r>
                  <w:r w:rsidRPr="001679A8">
                    <w:t xml:space="preserve"> University</w:t>
                  </w:r>
                  <w:r w:rsidRPr="001679A8">
                    <w:rPr>
                      <w:rFonts w:eastAsia="ＭＳ Ｐゴシック"/>
                      <w:b/>
                      <w:lang w:eastAsia="ja-JP"/>
                    </w:rPr>
                    <w:br/>
                  </w:r>
                  <w:r w:rsidR="00AD7EF1" w:rsidRPr="001679A8">
                    <w:rPr>
                      <w:rFonts w:eastAsia="ＭＳ Ｐゴシック" w:hint="eastAsia"/>
                      <w:b/>
                      <w:lang w:eastAsia="ja-JP"/>
                    </w:rPr>
                    <w:t>Shiue, Min-Jeng</w:t>
                  </w:r>
                  <w:r w:rsidR="00AD7EF1" w:rsidRPr="001679A8">
                    <w:rPr>
                      <w:rFonts w:eastAsia="ＭＳ Ｐゴシック" w:hint="eastAsia"/>
                      <w:lang w:eastAsia="ja-JP"/>
                    </w:rPr>
                    <w:t>(smj@mail.ntpu.edu.tw</w:t>
                  </w:r>
                  <w:proofErr w:type="gramStart"/>
                  <w:r w:rsidR="00AD7EF1" w:rsidRPr="001679A8">
                    <w:rPr>
                      <w:rFonts w:eastAsia="ＭＳ Ｐゴシック" w:hint="eastAsia"/>
                      <w:lang w:eastAsia="ja-JP"/>
                    </w:rPr>
                    <w:t>)</w:t>
                  </w:r>
                  <w:r w:rsidR="00AD7EF1" w:rsidRPr="001679A8">
                    <w:rPr>
                      <w:rFonts w:eastAsia="PMingLiU"/>
                      <w:lang w:eastAsia="zh-TW"/>
                    </w:rPr>
                    <w:t xml:space="preserve"> ,</w:t>
                  </w:r>
                  <w:proofErr w:type="gramEnd"/>
                  <w:r w:rsidR="00AD7EF1" w:rsidRPr="001679A8">
                    <w:t xml:space="preserve"> National Tai</w:t>
                  </w:r>
                  <w:r w:rsidR="00AD7EF1" w:rsidRPr="001679A8">
                    <w:rPr>
                      <w:rFonts w:hint="eastAsia"/>
                      <w:lang w:eastAsia="ja-JP"/>
                    </w:rPr>
                    <w:t>pei</w:t>
                  </w:r>
                  <w:r w:rsidR="00AD7EF1" w:rsidRPr="001679A8">
                    <w:t xml:space="preserve"> University</w:t>
                  </w:r>
                </w:p>
                <w:p w14:paraId="27C1C28C" w14:textId="77777777" w:rsidR="00783114" w:rsidRPr="00094954" w:rsidRDefault="00783114" w:rsidP="00A93049">
                  <w:pPr>
                    <w:pStyle w:val="NoSpacing"/>
                    <w:rPr>
                      <w:kern w:val="2"/>
                    </w:rPr>
                  </w:pPr>
                  <w:r w:rsidRPr="00094954">
                    <w:rPr>
                      <w:rFonts w:eastAsia="ＭＳ Ｐゴシック"/>
                      <w:b/>
                    </w:rPr>
                    <w:t>Tsai, Bi-Huei</w:t>
                  </w:r>
                  <w:r w:rsidRPr="00094954">
                    <w:rPr>
                      <w:rFonts w:eastAsia="ＭＳ Ｐゴシック"/>
                    </w:rPr>
                    <w:t>(</w:t>
                  </w:r>
                  <w:hyperlink r:id="rId235" w:history="1">
                    <w:r w:rsidRPr="00094954">
                      <w:rPr>
                        <w:rFonts w:eastAsia="ＭＳ Ｐゴシック"/>
                        <w:u w:val="single"/>
                      </w:rPr>
                      <w:t>bhtsai@faculty.nctu.edu.tw</w:t>
                    </w:r>
                  </w:hyperlink>
                  <w:r w:rsidRPr="00094954">
                    <w:rPr>
                      <w:rFonts w:eastAsia="ＭＳ Ｐゴシック"/>
                    </w:rPr>
                    <w:t>), National Chiao Tung University</w:t>
                  </w:r>
                  <w:r w:rsidRPr="00094954">
                    <w:rPr>
                      <w:b/>
                      <w:bCs/>
                      <w:kern w:val="2"/>
                    </w:rPr>
                    <w:br/>
                    <w:t>Tsai, Wen-Hsien</w:t>
                  </w:r>
                  <w:r w:rsidRPr="00094954">
                    <w:rPr>
                      <w:kern w:val="2"/>
                    </w:rPr>
                    <w:t>(</w:t>
                  </w:r>
                  <w:hyperlink r:id="rId236" w:history="1">
                    <w:r w:rsidRPr="00094954">
                      <w:rPr>
                        <w:kern w:val="2"/>
                        <w:u w:val="single"/>
                      </w:rPr>
                      <w:t>whtsai@mgt.ncu.edu.tw</w:t>
                    </w:r>
                  </w:hyperlink>
                  <w:r w:rsidRPr="00094954">
                    <w:rPr>
                      <w:kern w:val="2"/>
                    </w:rPr>
                    <w:t xml:space="preserve">), National Central University  </w:t>
                  </w:r>
                </w:p>
                <w:p w14:paraId="4F513A18" w14:textId="77777777" w:rsidR="00783114" w:rsidRPr="00094954" w:rsidRDefault="00783114" w:rsidP="00A93049">
                  <w:pPr>
                    <w:pStyle w:val="NoSpacing"/>
                    <w:rPr>
                      <w:rFonts w:eastAsia="PMingLiU"/>
                      <w:kern w:val="2"/>
                      <w:lang w:eastAsia="zh-TW"/>
                    </w:rPr>
                  </w:pPr>
                  <w:r w:rsidRPr="00094954">
                    <w:rPr>
                      <w:b/>
                      <w:bCs/>
                      <w:kern w:val="2"/>
                    </w:rPr>
                    <w:t>Ts</w:t>
                  </w:r>
                  <w:r w:rsidRPr="00094954">
                    <w:rPr>
                      <w:b/>
                      <w:kern w:val="2"/>
                    </w:rPr>
                    <w:t>ay,</w:t>
                  </w:r>
                  <w:r w:rsidRPr="00094954">
                    <w:rPr>
                      <w:b/>
                      <w:bCs/>
                      <w:kern w:val="2"/>
                    </w:rPr>
                    <w:t xml:space="preserve"> Yang-Tzong</w:t>
                  </w:r>
                  <w:r w:rsidRPr="00094954">
                    <w:rPr>
                      <w:kern w:val="2"/>
                    </w:rPr>
                    <w:t>(</w:t>
                  </w:r>
                  <w:hyperlink r:id="rId237" w:tooltip="mailto:yttsay@ntu.edu.twCｔｒｌ キーを押しながらクリックすると、リンク先にアクセスできます。" w:history="1">
                    <w:r w:rsidRPr="00094954">
                      <w:rPr>
                        <w:kern w:val="2"/>
                        <w:u w:val="single"/>
                      </w:rPr>
                      <w:t>yttsay@ntu.edu.tw</w:t>
                    </w:r>
                  </w:hyperlink>
                  <w:r w:rsidRPr="00094954">
                    <w:rPr>
                      <w:kern w:val="2"/>
                    </w:rPr>
                    <w:t xml:space="preserve">), National Taiwan University </w:t>
                  </w:r>
                </w:p>
                <w:p w14:paraId="7A2E7E43" w14:textId="77777777" w:rsidR="00783114" w:rsidRPr="00094954" w:rsidRDefault="00783114" w:rsidP="00A93049">
                  <w:pPr>
                    <w:pStyle w:val="NoSpacing"/>
                    <w:rPr>
                      <w:rFonts w:eastAsia="PMingLiU"/>
                      <w:kern w:val="2"/>
                      <w:lang w:eastAsia="zh-TW"/>
                    </w:rPr>
                  </w:pPr>
                  <w:r w:rsidRPr="00094954">
                    <w:rPr>
                      <w:b/>
                      <w:bCs/>
                      <w:kern w:val="2"/>
                    </w:rPr>
                    <w:t xml:space="preserve">Tseng, Chih-Yang </w:t>
                  </w:r>
                  <w:r w:rsidRPr="00094954">
                    <w:rPr>
                      <w:rFonts w:eastAsia="PMingLiU"/>
                      <w:bCs/>
                      <w:kern w:val="2"/>
                      <w:lang w:eastAsia="zh-TW"/>
                    </w:rPr>
                    <w:t>(</w:t>
                  </w:r>
                  <w:hyperlink r:id="rId238" w:history="1">
                    <w:r w:rsidRPr="00094954">
                      <w:rPr>
                        <w:kern w:val="2"/>
                        <w:u w:val="single"/>
                      </w:rPr>
                      <w:t>chihyangtseng@ntu.edu.tw</w:t>
                    </w:r>
                  </w:hyperlink>
                  <w:r w:rsidRPr="00094954">
                    <w:rPr>
                      <w:rFonts w:eastAsia="PMingLiU"/>
                      <w:bCs/>
                      <w:kern w:val="2"/>
                      <w:lang w:eastAsia="zh-TW"/>
                    </w:rPr>
                    <w:t>)</w:t>
                  </w:r>
                  <w:r w:rsidRPr="00094954">
                    <w:rPr>
                      <w:kern w:val="2"/>
                    </w:rPr>
                    <w:t>, National Taiwan University</w:t>
                  </w:r>
                  <w:r w:rsidRPr="00094954">
                    <w:rPr>
                      <w:b/>
                      <w:bCs/>
                      <w:kern w:val="2"/>
                    </w:rPr>
                    <w:br/>
                    <w:t>Yang, Ching-Hsi</w:t>
                  </w:r>
                  <w:r w:rsidRPr="00094954">
                    <w:rPr>
                      <w:kern w:val="2"/>
                    </w:rPr>
                    <w:t>(</w:t>
                  </w:r>
                  <w:hyperlink r:id="rId239" w:history="1">
                    <w:r w:rsidRPr="00094954">
                      <w:rPr>
                        <w:kern w:val="2"/>
                        <w:u w:val="single"/>
                      </w:rPr>
                      <w:t>yangch@mail.ntpu.edu.tw</w:t>
                    </w:r>
                  </w:hyperlink>
                  <w:r w:rsidRPr="00094954">
                    <w:rPr>
                      <w:kern w:val="2"/>
                    </w:rPr>
                    <w:t xml:space="preserve">), National Taipei University </w:t>
                  </w:r>
                </w:p>
                <w:p w14:paraId="64AEBE7C" w14:textId="77777777" w:rsidR="00783114" w:rsidRPr="00094954" w:rsidRDefault="00783114" w:rsidP="00A93049">
                  <w:pPr>
                    <w:pStyle w:val="NoSpacing"/>
                  </w:pPr>
                  <w:r w:rsidRPr="00094954">
                    <w:rPr>
                      <w:rFonts w:eastAsia="PMingLiU"/>
                      <w:b/>
                      <w:kern w:val="2"/>
                      <w:lang w:eastAsia="zh-TW"/>
                    </w:rPr>
                    <w:t xml:space="preserve">Young, </w:t>
                  </w:r>
                  <w:proofErr w:type="spellStart"/>
                  <w:r w:rsidRPr="00094954">
                    <w:rPr>
                      <w:rFonts w:eastAsia="PMingLiU"/>
                      <w:b/>
                      <w:kern w:val="2"/>
                      <w:lang w:eastAsia="zh-TW"/>
                    </w:rPr>
                    <w:t>Chaur-Shiuh</w:t>
                  </w:r>
                  <w:proofErr w:type="spellEnd"/>
                  <w:r w:rsidRPr="00094954">
                    <w:rPr>
                      <w:rFonts w:eastAsia="PMingLiU"/>
                      <w:kern w:val="2"/>
                      <w:lang w:eastAsia="zh-TW"/>
                    </w:rPr>
                    <w:t xml:space="preserve"> (</w:t>
                  </w:r>
                  <w:hyperlink r:id="rId240" w:history="1">
                    <w:r w:rsidRPr="00094954">
                      <w:rPr>
                        <w:rFonts w:eastAsia="PMingLiU"/>
                        <w:kern w:val="2"/>
                        <w:u w:val="single"/>
                        <w:lang w:eastAsia="zh-TW"/>
                      </w:rPr>
                      <w:t>actycs@mail.ncku.edu.tw</w:t>
                    </w:r>
                  </w:hyperlink>
                  <w:r w:rsidRPr="00094954">
                    <w:rPr>
                      <w:rFonts w:eastAsia="PMingLiU"/>
                      <w:kern w:val="2"/>
                      <w:lang w:eastAsia="zh-TW"/>
                    </w:rPr>
                    <w:t xml:space="preserve">), </w:t>
                  </w:r>
                  <w:r w:rsidRPr="00094954">
                    <w:rPr>
                      <w:kern w:val="2"/>
                    </w:rPr>
                    <w:t xml:space="preserve">National </w:t>
                  </w:r>
                  <w:r w:rsidRPr="00094954">
                    <w:rPr>
                      <w:rFonts w:eastAsia="PMingLiU"/>
                      <w:kern w:val="2"/>
                      <w:lang w:eastAsia="zh-TW"/>
                    </w:rPr>
                    <w:t>Cheng Kung</w:t>
                  </w:r>
                  <w:r w:rsidRPr="00094954">
                    <w:rPr>
                      <w:kern w:val="2"/>
                    </w:rPr>
                    <w:t xml:space="preserve"> University</w:t>
                  </w:r>
                  <w:r w:rsidRPr="00094954">
                    <w:rPr>
                      <w:b/>
                      <w:bCs/>
                      <w:kern w:val="2"/>
                    </w:rPr>
                    <w:br/>
                    <w:t xml:space="preserve">Wu, Anne </w:t>
                  </w:r>
                  <w:r w:rsidRPr="00094954">
                    <w:rPr>
                      <w:kern w:val="2"/>
                    </w:rPr>
                    <w:t>(</w:t>
                  </w:r>
                  <w:hyperlink r:id="rId241" w:tooltip="mailto:anwu@nccu.edu.tw" w:history="1">
                    <w:r w:rsidRPr="00094954">
                      <w:rPr>
                        <w:kern w:val="2"/>
                        <w:u w:val="single"/>
                      </w:rPr>
                      <w:t>anwu@nccu.edu.tw</w:t>
                    </w:r>
                  </w:hyperlink>
                  <w:r w:rsidRPr="00094954">
                    <w:rPr>
                      <w:kern w:val="2"/>
                    </w:rPr>
                    <w:t xml:space="preserve">), National Chengchi University </w:t>
                  </w:r>
                  <w:r w:rsidRPr="00094954">
                    <w:rPr>
                      <w:kern w:val="2"/>
                    </w:rPr>
                    <w:br/>
                  </w:r>
                </w:p>
              </w:tc>
            </w:tr>
            <w:tr w:rsidR="00783114" w:rsidRPr="00094954" w14:paraId="2C660CD9"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717DF919" w14:textId="77777777" w:rsidR="00783114" w:rsidRPr="00094954" w:rsidRDefault="00783114" w:rsidP="00A93049">
                  <w:pPr>
                    <w:pStyle w:val="NoSpacing"/>
                    <w:rPr>
                      <w:rFonts w:eastAsia="Times New Roman"/>
                    </w:rPr>
                  </w:pPr>
                  <w:r w:rsidRPr="00094954">
                    <w:t xml:space="preserve">Thailand </w:t>
                  </w:r>
                </w:p>
              </w:tc>
              <w:tc>
                <w:tcPr>
                  <w:tcW w:w="8079" w:type="dxa"/>
                  <w:tcBorders>
                    <w:top w:val="outset" w:sz="6" w:space="0" w:color="auto"/>
                    <w:left w:val="outset" w:sz="6" w:space="0" w:color="auto"/>
                    <w:bottom w:val="outset" w:sz="6" w:space="0" w:color="auto"/>
                  </w:tcBorders>
                  <w:vAlign w:val="center"/>
                </w:tcPr>
                <w:p w14:paraId="08CA393C" w14:textId="77777777" w:rsidR="00783114" w:rsidRPr="00094954" w:rsidRDefault="00783114" w:rsidP="00A93049">
                  <w:pPr>
                    <w:pStyle w:val="NoSpacing"/>
                    <w:rPr>
                      <w:b/>
                    </w:rPr>
                  </w:pPr>
                  <w:proofErr w:type="spellStart"/>
                  <w:r w:rsidRPr="00094954">
                    <w:rPr>
                      <w:b/>
                    </w:rPr>
                    <w:t>Chatraphorn</w:t>
                  </w:r>
                  <w:proofErr w:type="spellEnd"/>
                  <w:r w:rsidRPr="00094954">
                    <w:rPr>
                      <w:b/>
                    </w:rPr>
                    <w:t xml:space="preserve">, </w:t>
                  </w:r>
                  <w:proofErr w:type="spellStart"/>
                  <w:r w:rsidRPr="00094954">
                    <w:rPr>
                      <w:b/>
                    </w:rPr>
                    <w:t>Pongprot</w:t>
                  </w:r>
                  <w:proofErr w:type="spellEnd"/>
                  <w:r w:rsidRPr="00094954">
                    <w:t xml:space="preserve"> (</w:t>
                  </w:r>
                  <w:hyperlink r:id="rId242" w:history="1">
                    <w:r w:rsidRPr="00094954">
                      <w:rPr>
                        <w:u w:val="single"/>
                      </w:rPr>
                      <w:t>pongprot@cbs.chula.ac.th</w:t>
                    </w:r>
                  </w:hyperlink>
                  <w:proofErr w:type="gramStart"/>
                  <w:r w:rsidRPr="00094954">
                    <w:t>),  Chulalongkorn</w:t>
                  </w:r>
                  <w:proofErr w:type="gramEnd"/>
                  <w:r w:rsidRPr="00094954">
                    <w:t xml:space="preserve"> University</w:t>
                  </w:r>
                </w:p>
                <w:p w14:paraId="51025DBB" w14:textId="77777777" w:rsidR="00783114" w:rsidRPr="00094954" w:rsidRDefault="00783114" w:rsidP="00A93049">
                  <w:pPr>
                    <w:pStyle w:val="NoSpacing"/>
                    <w:rPr>
                      <w:b/>
                    </w:rPr>
                  </w:pPr>
                  <w:proofErr w:type="spellStart"/>
                  <w:r w:rsidRPr="00094954">
                    <w:rPr>
                      <w:b/>
                    </w:rPr>
                    <w:t>Keerasuntonpong</w:t>
                  </w:r>
                  <w:proofErr w:type="spellEnd"/>
                  <w:r w:rsidRPr="00094954">
                    <w:rPr>
                      <w:b/>
                    </w:rPr>
                    <w:t xml:space="preserve">, </w:t>
                  </w:r>
                  <w:proofErr w:type="spellStart"/>
                  <w:r w:rsidRPr="00094954">
                    <w:rPr>
                      <w:b/>
                    </w:rPr>
                    <w:t>Prae</w:t>
                  </w:r>
                  <w:proofErr w:type="spellEnd"/>
                  <w:r w:rsidRPr="00094954">
                    <w:t xml:space="preserve"> (prae@cbs.chula.ac.th), Chulalongkorn University</w:t>
                  </w:r>
                </w:p>
                <w:p w14:paraId="62D2ABD8" w14:textId="77777777" w:rsidR="00783114" w:rsidRPr="00094954" w:rsidRDefault="00783114" w:rsidP="00A93049">
                  <w:pPr>
                    <w:pStyle w:val="NoSpacing"/>
                    <w:rPr>
                      <w:b/>
                      <w:bCs/>
                      <w:kern w:val="2"/>
                    </w:rPr>
                  </w:pPr>
                  <w:proofErr w:type="spellStart"/>
                  <w:r w:rsidRPr="00094954">
                    <w:rPr>
                      <w:b/>
                      <w:kern w:val="2"/>
                    </w:rPr>
                    <w:t>Kiattikulwattana</w:t>
                  </w:r>
                  <w:proofErr w:type="spellEnd"/>
                  <w:r w:rsidRPr="00094954">
                    <w:rPr>
                      <w:b/>
                      <w:kern w:val="2"/>
                    </w:rPr>
                    <w:t xml:space="preserve">, </w:t>
                  </w:r>
                  <w:proofErr w:type="spellStart"/>
                  <w:r w:rsidRPr="00094954">
                    <w:rPr>
                      <w:b/>
                      <w:kern w:val="2"/>
                    </w:rPr>
                    <w:t>Prapaporn</w:t>
                  </w:r>
                  <w:proofErr w:type="spellEnd"/>
                  <w:r w:rsidRPr="00094954">
                    <w:rPr>
                      <w:kern w:val="2"/>
                    </w:rPr>
                    <w:t>(prapaporn@acc.chula.ac.th), Chulalongkorn University</w:t>
                  </w:r>
                </w:p>
                <w:p w14:paraId="4717604D" w14:textId="77777777" w:rsidR="00783114" w:rsidRPr="00094954" w:rsidRDefault="00783114" w:rsidP="00A93049">
                  <w:pPr>
                    <w:pStyle w:val="NoSpacing"/>
                    <w:rPr>
                      <w:kern w:val="2"/>
                    </w:rPr>
                  </w:pPr>
                  <w:proofErr w:type="spellStart"/>
                  <w:r w:rsidRPr="00094954">
                    <w:rPr>
                      <w:b/>
                      <w:bCs/>
                      <w:kern w:val="2"/>
                    </w:rPr>
                    <w:t>Kuntonbutr</w:t>
                  </w:r>
                  <w:proofErr w:type="spellEnd"/>
                  <w:r w:rsidRPr="00094954">
                    <w:rPr>
                      <w:b/>
                      <w:bCs/>
                      <w:kern w:val="2"/>
                    </w:rPr>
                    <w:t xml:space="preserve">, </w:t>
                  </w:r>
                  <w:proofErr w:type="spellStart"/>
                  <w:r w:rsidRPr="00094954">
                    <w:rPr>
                      <w:b/>
                      <w:bCs/>
                      <w:kern w:val="2"/>
                    </w:rPr>
                    <w:t>Chanongkorn</w:t>
                  </w:r>
                  <w:proofErr w:type="spellEnd"/>
                  <w:r w:rsidRPr="00094954">
                    <w:rPr>
                      <w:kern w:val="2"/>
                    </w:rPr>
                    <w:t>(</w:t>
                  </w:r>
                  <w:hyperlink r:id="rId243" w:history="1">
                    <w:r w:rsidRPr="00094954">
                      <w:rPr>
                        <w:kern w:val="2"/>
                        <w:u w:val="single"/>
                      </w:rPr>
                      <w:t>ck959@yahoo.com</w:t>
                    </w:r>
                  </w:hyperlink>
                  <w:r w:rsidRPr="00094954">
                    <w:rPr>
                      <w:kern w:val="2"/>
                    </w:rPr>
                    <w:t xml:space="preserve">), </w:t>
                  </w:r>
                  <w:proofErr w:type="spellStart"/>
                  <w:r w:rsidRPr="00094954">
                    <w:rPr>
                      <w:kern w:val="2"/>
                    </w:rPr>
                    <w:t>Rajamangala</w:t>
                  </w:r>
                  <w:proofErr w:type="spellEnd"/>
                  <w:r w:rsidRPr="00094954">
                    <w:rPr>
                      <w:kern w:val="2"/>
                    </w:rPr>
                    <w:t xml:space="preserve"> University of </w:t>
                  </w:r>
                  <w:proofErr w:type="gramStart"/>
                  <w:r w:rsidRPr="00094954">
                    <w:rPr>
                      <w:kern w:val="2"/>
                    </w:rPr>
                    <w:t xml:space="preserve">Technology  </w:t>
                  </w:r>
                  <w:proofErr w:type="spellStart"/>
                  <w:r w:rsidRPr="00094954">
                    <w:rPr>
                      <w:kern w:val="2"/>
                    </w:rPr>
                    <w:t>Thanyaburi</w:t>
                  </w:r>
                  <w:proofErr w:type="spellEnd"/>
                  <w:proofErr w:type="gramEnd"/>
                </w:p>
                <w:p w14:paraId="66D633DA" w14:textId="77777777" w:rsidR="00783114" w:rsidRPr="00094954" w:rsidRDefault="00783114" w:rsidP="00A93049">
                  <w:pPr>
                    <w:pStyle w:val="NoSpacing"/>
                    <w:rPr>
                      <w:b/>
                      <w:bCs/>
                      <w:kern w:val="2"/>
                    </w:rPr>
                  </w:pPr>
                  <w:r w:rsidRPr="00094954">
                    <w:rPr>
                      <w:b/>
                      <w:bCs/>
                      <w:kern w:val="2"/>
                    </w:rPr>
                    <w:t>Lim-u-</w:t>
                  </w:r>
                  <w:proofErr w:type="spellStart"/>
                  <w:r w:rsidRPr="00094954">
                    <w:rPr>
                      <w:b/>
                      <w:bCs/>
                      <w:kern w:val="2"/>
                    </w:rPr>
                    <w:t>sanno</w:t>
                  </w:r>
                  <w:proofErr w:type="spellEnd"/>
                  <w:r w:rsidRPr="00094954">
                    <w:rPr>
                      <w:b/>
                      <w:bCs/>
                      <w:kern w:val="2"/>
                    </w:rPr>
                    <w:t xml:space="preserve">, </w:t>
                  </w:r>
                  <w:proofErr w:type="spellStart"/>
                  <w:r w:rsidRPr="00094954">
                    <w:rPr>
                      <w:b/>
                      <w:bCs/>
                      <w:kern w:val="2"/>
                    </w:rPr>
                    <w:t>Kulwadee</w:t>
                  </w:r>
                  <w:proofErr w:type="spellEnd"/>
                  <w:r w:rsidRPr="00094954">
                    <w:rPr>
                      <w:kern w:val="2"/>
                    </w:rPr>
                    <w:t>(</w:t>
                  </w:r>
                  <w:hyperlink r:id="rId244" w:tooltip="mailto:Kulwadee_lim@hotmail.comCｔｒｌ キーを押しながらクリックすると、リンク先にアクセスできます。" w:history="1">
                    <w:r w:rsidRPr="00094954">
                      <w:rPr>
                        <w:kern w:val="2"/>
                        <w:u w:val="single"/>
                      </w:rPr>
                      <w:t>Kulwadee_lim@hotmail.com</w:t>
                    </w:r>
                  </w:hyperlink>
                  <w:r w:rsidRPr="00094954">
                    <w:rPr>
                      <w:kern w:val="2"/>
                    </w:rPr>
                    <w:t xml:space="preserve">), Prince of </w:t>
                  </w:r>
                  <w:proofErr w:type="spellStart"/>
                  <w:r w:rsidRPr="00094954">
                    <w:rPr>
                      <w:kern w:val="2"/>
                    </w:rPr>
                    <w:t>Songkla</w:t>
                  </w:r>
                  <w:proofErr w:type="spellEnd"/>
                  <w:r w:rsidRPr="00094954">
                    <w:rPr>
                      <w:kern w:val="2"/>
                    </w:rPr>
                    <w:t xml:space="preserve"> University</w:t>
                  </w:r>
                </w:p>
                <w:p w14:paraId="42900FC8" w14:textId="77777777" w:rsidR="00783114" w:rsidRPr="00094954" w:rsidRDefault="00783114" w:rsidP="00A93049">
                  <w:pPr>
                    <w:pStyle w:val="NoSpacing"/>
                    <w:rPr>
                      <w:kern w:val="2"/>
                    </w:rPr>
                  </w:pPr>
                  <w:proofErr w:type="spellStart"/>
                  <w:r w:rsidRPr="00094954">
                    <w:rPr>
                      <w:b/>
                      <w:kern w:val="2"/>
                    </w:rPr>
                    <w:t>Nitirojntanad</w:t>
                  </w:r>
                  <w:proofErr w:type="spellEnd"/>
                  <w:r w:rsidRPr="00094954">
                    <w:rPr>
                      <w:b/>
                      <w:kern w:val="2"/>
                    </w:rPr>
                    <w:t xml:space="preserve">, </w:t>
                  </w:r>
                  <w:proofErr w:type="spellStart"/>
                  <w:r w:rsidRPr="00094954">
                    <w:rPr>
                      <w:b/>
                      <w:kern w:val="2"/>
                    </w:rPr>
                    <w:t>Kanibhatti</w:t>
                  </w:r>
                  <w:proofErr w:type="spellEnd"/>
                  <w:r w:rsidRPr="00094954">
                    <w:rPr>
                      <w:kern w:val="2"/>
                    </w:rPr>
                    <w:t>(kanibhatti@cbs.chula.ac.th), Chulalongkorn University</w:t>
                  </w:r>
                  <w:r w:rsidRPr="00094954">
                    <w:rPr>
                      <w:b/>
                      <w:bCs/>
                      <w:kern w:val="2"/>
                    </w:rPr>
                    <w:br/>
                  </w:r>
                  <w:proofErr w:type="spellStart"/>
                  <w:r w:rsidRPr="00094954">
                    <w:rPr>
                      <w:b/>
                      <w:bCs/>
                      <w:kern w:val="2"/>
                    </w:rPr>
                    <w:t>Prasertsri</w:t>
                  </w:r>
                  <w:proofErr w:type="spellEnd"/>
                  <w:r w:rsidRPr="00094954">
                    <w:rPr>
                      <w:b/>
                      <w:bCs/>
                      <w:kern w:val="2"/>
                    </w:rPr>
                    <w:t>, Wanchai</w:t>
                  </w:r>
                  <w:r w:rsidRPr="00094954">
                    <w:rPr>
                      <w:kern w:val="2"/>
                    </w:rPr>
                    <w:t>(</w:t>
                  </w:r>
                  <w:hyperlink r:id="rId245" w:tooltip="mailto:chai_won12@hotmail.comCｔｒｌ キーを押しながらクリックすると、リンク先にアクセスできます。" w:history="1">
                    <w:r w:rsidRPr="00094954">
                      <w:rPr>
                        <w:kern w:val="2"/>
                        <w:u w:val="single"/>
                      </w:rPr>
                      <w:t>chai_won12@hotmail.com</w:t>
                    </w:r>
                  </w:hyperlink>
                  <w:r w:rsidRPr="00094954">
                    <w:rPr>
                      <w:kern w:val="2"/>
                    </w:rPr>
                    <w:t xml:space="preserve"> ), </w:t>
                  </w:r>
                  <w:proofErr w:type="spellStart"/>
                  <w:r w:rsidRPr="00094954">
                    <w:rPr>
                      <w:kern w:val="2"/>
                    </w:rPr>
                    <w:t>Rajamakala</w:t>
                  </w:r>
                  <w:proofErr w:type="spellEnd"/>
                  <w:r w:rsidRPr="00094954">
                    <w:rPr>
                      <w:kern w:val="2"/>
                    </w:rPr>
                    <w:t xml:space="preserve"> University of Technology </w:t>
                  </w:r>
                  <w:proofErr w:type="spellStart"/>
                  <w:r w:rsidRPr="00094954">
                    <w:rPr>
                      <w:kern w:val="2"/>
                    </w:rPr>
                    <w:t>Thanyaburi</w:t>
                  </w:r>
                  <w:proofErr w:type="spellEnd"/>
                </w:p>
                <w:p w14:paraId="2BBA407A" w14:textId="77777777" w:rsidR="00783114" w:rsidRPr="00094954" w:rsidRDefault="00783114" w:rsidP="00A93049">
                  <w:pPr>
                    <w:pStyle w:val="NoSpacing"/>
                    <w:rPr>
                      <w:kern w:val="2"/>
                    </w:rPr>
                  </w:pPr>
                  <w:proofErr w:type="spellStart"/>
                  <w:r w:rsidRPr="00094954">
                    <w:rPr>
                      <w:b/>
                      <w:bCs/>
                      <w:kern w:val="2"/>
                    </w:rPr>
                    <w:lastRenderedPageBreak/>
                    <w:t>Supphatada</w:t>
                  </w:r>
                  <w:proofErr w:type="spellEnd"/>
                  <w:r w:rsidRPr="00094954">
                    <w:rPr>
                      <w:b/>
                      <w:bCs/>
                      <w:kern w:val="2"/>
                    </w:rPr>
                    <w:t>, Somchai</w:t>
                  </w:r>
                  <w:r w:rsidRPr="00094954">
                    <w:rPr>
                      <w:kern w:val="2"/>
                    </w:rPr>
                    <w:t xml:space="preserve"> (</w:t>
                  </w:r>
                  <w:hyperlink r:id="rId246" w:tooltip="mailto:sochsupp@tu.ac.thCｔｒｌ キーを押しながらクリックすると、リンク先にアクセスできます。" w:history="1">
                    <w:r w:rsidRPr="00094954">
                      <w:rPr>
                        <w:kern w:val="2"/>
                        <w:u w:val="single"/>
                      </w:rPr>
                      <w:t>sochsupp@tu.ac.th</w:t>
                    </w:r>
                  </w:hyperlink>
                  <w:r w:rsidRPr="00094954">
                    <w:rPr>
                      <w:kern w:val="2"/>
                    </w:rPr>
                    <w:t>), Thammasat University</w:t>
                  </w:r>
                </w:p>
                <w:p w14:paraId="2348537A" w14:textId="77777777" w:rsidR="00783114" w:rsidRPr="00094954" w:rsidRDefault="00783114" w:rsidP="00A93049">
                  <w:pPr>
                    <w:pStyle w:val="NoSpacing"/>
                    <w:rPr>
                      <w:rFonts w:eastAsia="ＭＳ Ｐゴシック"/>
                      <w:b/>
                      <w:lang w:val="fr-CA"/>
                    </w:rPr>
                  </w:pPr>
                  <w:proofErr w:type="spellStart"/>
                  <w:r w:rsidRPr="00094954">
                    <w:rPr>
                      <w:rFonts w:eastAsia="ＭＳ Ｐゴシック"/>
                      <w:b/>
                      <w:lang w:val="fr-CA"/>
                    </w:rPr>
                    <w:t>Tanlamai</w:t>
                  </w:r>
                  <w:proofErr w:type="spellEnd"/>
                  <w:r w:rsidRPr="00094954">
                    <w:rPr>
                      <w:rFonts w:eastAsia="ＭＳ Ｐゴシック"/>
                      <w:b/>
                      <w:lang w:val="fr-CA"/>
                    </w:rPr>
                    <w:t>, Uthai</w:t>
                  </w:r>
                  <w:r w:rsidRPr="00094954">
                    <w:rPr>
                      <w:lang w:val="fr-CA" w:eastAsia="en-MY"/>
                    </w:rPr>
                    <w:t xml:space="preserve"> (uthai@cbs.chula.ac.th</w:t>
                  </w:r>
                  <w:proofErr w:type="gramStart"/>
                  <w:r w:rsidRPr="00094954">
                    <w:rPr>
                      <w:lang w:val="fr-CA" w:eastAsia="en-MY"/>
                    </w:rPr>
                    <w:t>)</w:t>
                  </w:r>
                  <w:r w:rsidRPr="00094954">
                    <w:rPr>
                      <w:kern w:val="2"/>
                      <w:lang w:val="fr-CA"/>
                    </w:rPr>
                    <w:t xml:space="preserve"> ,</w:t>
                  </w:r>
                  <w:proofErr w:type="gramEnd"/>
                  <w:r w:rsidRPr="00094954">
                    <w:rPr>
                      <w:kern w:val="2"/>
                      <w:lang w:val="fr-CA"/>
                    </w:rPr>
                    <w:t xml:space="preserve"> </w:t>
                  </w:r>
                  <w:proofErr w:type="spellStart"/>
                  <w:r w:rsidRPr="00094954">
                    <w:rPr>
                      <w:kern w:val="2"/>
                      <w:lang w:val="fr-CA"/>
                    </w:rPr>
                    <w:t>Chulalongkorn</w:t>
                  </w:r>
                  <w:proofErr w:type="spellEnd"/>
                  <w:r w:rsidRPr="00094954">
                    <w:rPr>
                      <w:kern w:val="2"/>
                      <w:lang w:val="fr-CA"/>
                    </w:rPr>
                    <w:t xml:space="preserve"> </w:t>
                  </w:r>
                  <w:proofErr w:type="spellStart"/>
                  <w:r w:rsidRPr="00094954">
                    <w:rPr>
                      <w:kern w:val="2"/>
                      <w:lang w:val="fr-CA"/>
                    </w:rPr>
                    <w:t>University</w:t>
                  </w:r>
                  <w:proofErr w:type="spellEnd"/>
                </w:p>
                <w:p w14:paraId="28B729EA" w14:textId="77777777" w:rsidR="00783114" w:rsidRPr="00094954" w:rsidRDefault="00783114" w:rsidP="00A93049">
                  <w:pPr>
                    <w:pStyle w:val="NoSpacing"/>
                    <w:rPr>
                      <w:rFonts w:eastAsia="ＭＳ ゴシック"/>
                      <w:kern w:val="2"/>
                    </w:rPr>
                  </w:pPr>
                  <w:proofErr w:type="spellStart"/>
                  <w:r w:rsidRPr="00094954">
                    <w:rPr>
                      <w:rFonts w:eastAsia="ＭＳ Ｐゴシック"/>
                      <w:b/>
                    </w:rPr>
                    <w:t>Terdpaopong</w:t>
                  </w:r>
                  <w:proofErr w:type="spellEnd"/>
                  <w:r w:rsidRPr="00094954">
                    <w:rPr>
                      <w:rFonts w:eastAsia="ＭＳ Ｐゴシック"/>
                      <w:b/>
                    </w:rPr>
                    <w:t xml:space="preserve">, </w:t>
                  </w:r>
                  <w:proofErr w:type="spellStart"/>
                  <w:r w:rsidRPr="00094954">
                    <w:rPr>
                      <w:rFonts w:eastAsia="ＭＳ Ｐゴシック"/>
                      <w:b/>
                    </w:rPr>
                    <w:t>Kanitsorn</w:t>
                  </w:r>
                  <w:proofErr w:type="spellEnd"/>
                  <w:r w:rsidRPr="00094954">
                    <w:rPr>
                      <w:rFonts w:eastAsia="ＭＳ Ｐゴシック"/>
                    </w:rPr>
                    <w:t>(kanitsorn@rsu.ac.th</w:t>
                  </w:r>
                  <w:proofErr w:type="gramStart"/>
                  <w:r w:rsidRPr="00094954">
                    <w:rPr>
                      <w:rFonts w:eastAsia="ＭＳ Ｐゴシック"/>
                    </w:rPr>
                    <w:t>),</w:t>
                  </w:r>
                  <w:proofErr w:type="spellStart"/>
                  <w:r w:rsidRPr="00094954">
                    <w:rPr>
                      <w:rFonts w:eastAsia="ＭＳ Ｐゴシック"/>
                    </w:rPr>
                    <w:t>Rungsit</w:t>
                  </w:r>
                  <w:proofErr w:type="spellEnd"/>
                  <w:proofErr w:type="gramEnd"/>
                  <w:r w:rsidRPr="00094954">
                    <w:rPr>
                      <w:rFonts w:eastAsia="ＭＳ Ｐゴシック"/>
                    </w:rPr>
                    <w:t xml:space="preserve"> University.</w:t>
                  </w:r>
                </w:p>
                <w:p w14:paraId="15CFD180" w14:textId="77777777" w:rsidR="00783114" w:rsidRPr="00094954" w:rsidRDefault="00783114" w:rsidP="00A93049">
                  <w:pPr>
                    <w:pStyle w:val="NoSpacing"/>
                    <w:rPr>
                      <w:rFonts w:eastAsia="ＭＳ Ｐゴシック"/>
                    </w:rPr>
                  </w:pPr>
                  <w:proofErr w:type="spellStart"/>
                  <w:proofErr w:type="gramStart"/>
                  <w:r w:rsidRPr="00094954">
                    <w:rPr>
                      <w:rFonts w:eastAsia="ＭＳ Ｐゴシック"/>
                      <w:b/>
                    </w:rPr>
                    <w:t>Visedsun,Nimnual</w:t>
                  </w:r>
                  <w:proofErr w:type="spellEnd"/>
                  <w:proofErr w:type="gramEnd"/>
                  <w:r w:rsidRPr="00094954">
                    <w:rPr>
                      <w:rFonts w:eastAsia="ＭＳ Ｐゴシック"/>
                    </w:rPr>
                    <w:t>(</w:t>
                  </w:r>
                  <w:hyperlink r:id="rId247" w:history="1">
                    <w:r w:rsidRPr="00094954">
                      <w:rPr>
                        <w:rFonts w:eastAsia="ＭＳ Ｐゴシック"/>
                        <w:u w:val="single"/>
                      </w:rPr>
                      <w:t>n_naul@hotmail.com</w:t>
                    </w:r>
                  </w:hyperlink>
                  <w:r w:rsidRPr="00094954">
                    <w:rPr>
                      <w:rFonts w:eastAsia="ＭＳ Ｐゴシック"/>
                    </w:rPr>
                    <w:t>), </w:t>
                  </w:r>
                  <w:proofErr w:type="spellStart"/>
                  <w:r w:rsidRPr="00094954">
                    <w:rPr>
                      <w:rFonts w:eastAsia="ＭＳ Ｐゴシック"/>
                    </w:rPr>
                    <w:t>Rungsit</w:t>
                  </w:r>
                  <w:proofErr w:type="spellEnd"/>
                  <w:r w:rsidRPr="00094954">
                    <w:rPr>
                      <w:rFonts w:eastAsia="ＭＳ Ｐゴシック"/>
                    </w:rPr>
                    <w:t xml:space="preserve"> University.</w:t>
                  </w:r>
                </w:p>
                <w:p w14:paraId="60A4C6A8" w14:textId="77777777" w:rsidR="00783114" w:rsidRPr="00094954" w:rsidRDefault="00783114" w:rsidP="00611646">
                  <w:pPr>
                    <w:pStyle w:val="NoSpacing"/>
                  </w:pPr>
                  <w:proofErr w:type="spellStart"/>
                  <w:r w:rsidRPr="00094954">
                    <w:rPr>
                      <w:b/>
                      <w:bCs/>
                    </w:rPr>
                    <w:t>Wongkaew</w:t>
                  </w:r>
                  <w:proofErr w:type="spellEnd"/>
                  <w:r w:rsidRPr="00094954">
                    <w:rPr>
                      <w:b/>
                      <w:bCs/>
                    </w:rPr>
                    <w:t>, Wila-</w:t>
                  </w:r>
                  <w:proofErr w:type="spellStart"/>
                  <w:r w:rsidRPr="00094954">
                    <w:rPr>
                      <w:b/>
                      <w:bCs/>
                    </w:rPr>
                    <w:t>sini</w:t>
                  </w:r>
                  <w:proofErr w:type="spellEnd"/>
                  <w:r w:rsidRPr="00094954">
                    <w:rPr>
                      <w:b/>
                      <w:bCs/>
                    </w:rPr>
                    <w:t xml:space="preserve"> (</w:t>
                  </w:r>
                  <w:hyperlink r:id="rId248" w:history="1">
                    <w:r w:rsidRPr="00094954">
                      <w:rPr>
                        <w:u w:val="single"/>
                      </w:rPr>
                      <w:t>wilasini@acc.chula.ac.th</w:t>
                    </w:r>
                  </w:hyperlink>
                  <w:r w:rsidRPr="00094954">
                    <w:t>), Chulalongkorn University</w:t>
                  </w:r>
                </w:p>
              </w:tc>
            </w:tr>
            <w:tr w:rsidR="00783114" w:rsidRPr="00094954" w14:paraId="65F90D83"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6207B74C" w14:textId="77777777" w:rsidR="00783114" w:rsidRPr="00094954" w:rsidRDefault="00783114" w:rsidP="00A93049">
                  <w:pPr>
                    <w:pStyle w:val="NoSpacing"/>
                  </w:pPr>
                  <w:r w:rsidRPr="00094954">
                    <w:lastRenderedPageBreak/>
                    <w:t>UAE</w:t>
                  </w:r>
                </w:p>
              </w:tc>
              <w:tc>
                <w:tcPr>
                  <w:tcW w:w="8079" w:type="dxa"/>
                  <w:tcBorders>
                    <w:top w:val="outset" w:sz="6" w:space="0" w:color="auto"/>
                    <w:left w:val="outset" w:sz="6" w:space="0" w:color="auto"/>
                    <w:bottom w:val="outset" w:sz="6" w:space="0" w:color="auto"/>
                  </w:tcBorders>
                  <w:vAlign w:val="center"/>
                </w:tcPr>
                <w:p w14:paraId="5D0FCFF9" w14:textId="77777777" w:rsidR="00783114" w:rsidRPr="00094954" w:rsidRDefault="00783114" w:rsidP="00A93049">
                  <w:pPr>
                    <w:pStyle w:val="NoSpacing"/>
                    <w:rPr>
                      <w:lang w:eastAsia="en-GB"/>
                    </w:rPr>
                  </w:pPr>
                  <w:proofErr w:type="spellStart"/>
                  <w:proofErr w:type="gramStart"/>
                  <w:r w:rsidRPr="00094954">
                    <w:rPr>
                      <w:b/>
                      <w:lang w:eastAsia="en-GB"/>
                    </w:rPr>
                    <w:t>Ahrens</w:t>
                  </w:r>
                  <w:r w:rsidRPr="00094954">
                    <w:rPr>
                      <w:b/>
                    </w:rPr>
                    <w:t>,</w:t>
                  </w:r>
                  <w:r w:rsidRPr="00094954">
                    <w:rPr>
                      <w:b/>
                      <w:lang w:eastAsia="en-GB"/>
                    </w:rPr>
                    <w:t>Thomas</w:t>
                  </w:r>
                  <w:proofErr w:type="spellEnd"/>
                  <w:proofErr w:type="gramEnd"/>
                  <w:r w:rsidRPr="00094954">
                    <w:rPr>
                      <w:lang w:eastAsia="en-GB"/>
                    </w:rPr>
                    <w:t>(</w:t>
                  </w:r>
                  <w:hyperlink r:id="rId249" w:history="1">
                    <w:r w:rsidRPr="00094954">
                      <w:rPr>
                        <w:u w:val="single"/>
                        <w:lang w:eastAsia="en-GB"/>
                      </w:rPr>
                      <w:t>tahrens@uaeu.ac.ae</w:t>
                    </w:r>
                  </w:hyperlink>
                  <w:r w:rsidRPr="00094954">
                    <w:rPr>
                      <w:lang w:eastAsia="en-GB"/>
                    </w:rPr>
                    <w:t>)</w:t>
                  </w:r>
                  <w:r w:rsidRPr="00094954">
                    <w:t>,</w:t>
                  </w:r>
                  <w:r w:rsidRPr="00094954">
                    <w:rPr>
                      <w:lang w:eastAsia="en-GB"/>
                    </w:rPr>
                    <w:t xml:space="preserve"> United Arab Emirates University</w:t>
                  </w:r>
                </w:p>
                <w:p w14:paraId="42AA7CD7" w14:textId="77777777" w:rsidR="00783114" w:rsidRPr="00094954" w:rsidRDefault="00783114" w:rsidP="00A93049">
                  <w:pPr>
                    <w:pStyle w:val="NoSpacing"/>
                    <w:rPr>
                      <w:lang w:eastAsia="en-GB"/>
                    </w:rPr>
                  </w:pPr>
                  <w:r w:rsidRPr="00094954">
                    <w:rPr>
                      <w:b/>
                      <w:spacing w:val="-8"/>
                    </w:rPr>
                    <w:t>Abdel-Maksoud, Ahmed Bahgat (</w:t>
                  </w:r>
                  <w:hyperlink r:id="rId250" w:history="1">
                    <w:r w:rsidRPr="00094954">
                      <w:rPr>
                        <w:spacing w:val="-8"/>
                        <w:u w:val="single"/>
                      </w:rPr>
                      <w:t>aabdelmaksoud@uaeu.ac.ae</w:t>
                    </w:r>
                  </w:hyperlink>
                  <w:proofErr w:type="gramStart"/>
                  <w:r w:rsidRPr="00094954">
                    <w:rPr>
                      <w:spacing w:val="-8"/>
                    </w:rPr>
                    <w:t>),</w:t>
                  </w:r>
                  <w:r w:rsidRPr="00094954">
                    <w:rPr>
                      <w:lang w:eastAsia="en-GB"/>
                    </w:rPr>
                    <w:t>United</w:t>
                  </w:r>
                  <w:proofErr w:type="gramEnd"/>
                  <w:r w:rsidRPr="00094954">
                    <w:rPr>
                      <w:lang w:eastAsia="en-GB"/>
                    </w:rPr>
                    <w:t xml:space="preserve"> Arab Emirates University</w:t>
                  </w:r>
                </w:p>
                <w:p w14:paraId="218427D6" w14:textId="77777777" w:rsidR="00783114" w:rsidRPr="00094954" w:rsidRDefault="00783114" w:rsidP="00A93049">
                  <w:pPr>
                    <w:pStyle w:val="NoSpacing"/>
                    <w:rPr>
                      <w:b/>
                      <w:spacing w:val="-8"/>
                    </w:rPr>
                  </w:pPr>
                </w:p>
              </w:tc>
            </w:tr>
            <w:tr w:rsidR="00783114" w:rsidRPr="00094954" w14:paraId="25913A2B"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1E885374" w14:textId="77777777" w:rsidR="00783114" w:rsidRPr="00094954" w:rsidRDefault="00783114" w:rsidP="00A93049">
                  <w:pPr>
                    <w:pStyle w:val="NoSpacing"/>
                  </w:pPr>
                  <w:r w:rsidRPr="00094954">
                    <w:t>U.K.</w:t>
                  </w:r>
                </w:p>
              </w:tc>
              <w:tc>
                <w:tcPr>
                  <w:tcW w:w="8079" w:type="dxa"/>
                  <w:tcBorders>
                    <w:top w:val="outset" w:sz="6" w:space="0" w:color="auto"/>
                    <w:left w:val="outset" w:sz="6" w:space="0" w:color="auto"/>
                    <w:bottom w:val="outset" w:sz="6" w:space="0" w:color="auto"/>
                  </w:tcBorders>
                  <w:vAlign w:val="center"/>
                </w:tcPr>
                <w:p w14:paraId="6EF63C17" w14:textId="77777777" w:rsidR="00783114" w:rsidRPr="00094954" w:rsidRDefault="00783114" w:rsidP="00A93049">
                  <w:pPr>
                    <w:pStyle w:val="NoSpacing"/>
                    <w:rPr>
                      <w:b/>
                    </w:rPr>
                  </w:pPr>
                  <w:r w:rsidRPr="00094954">
                    <w:rPr>
                      <w:b/>
                      <w:bCs/>
                    </w:rPr>
                    <w:t>Bu</w:t>
                  </w:r>
                  <w:r w:rsidRPr="00094954">
                    <w:rPr>
                      <w:b/>
                      <w:bCs/>
                      <w:spacing w:val="8"/>
                    </w:rPr>
                    <w:t>r</w:t>
                  </w:r>
                  <w:r w:rsidRPr="00094954">
                    <w:rPr>
                      <w:b/>
                      <w:bCs/>
                    </w:rPr>
                    <w:t xml:space="preserve">ns, </w:t>
                  </w:r>
                  <w:r w:rsidRPr="00094954">
                    <w:rPr>
                      <w:b/>
                      <w:spacing w:val="-8"/>
                    </w:rPr>
                    <w:t>J</w:t>
                  </w:r>
                  <w:r w:rsidRPr="00094954">
                    <w:rPr>
                      <w:b/>
                    </w:rPr>
                    <w:t>ohn</w:t>
                  </w:r>
                  <w:r w:rsidRPr="00094954">
                    <w:t>(</w:t>
                  </w:r>
                  <w:hyperlink r:id="rId251" w:history="1">
                    <w:r w:rsidRPr="00094954">
                      <w:rPr>
                        <w:u w:val="single"/>
                      </w:rPr>
                      <w:t>j.</w:t>
                    </w:r>
                    <w:r w:rsidRPr="00094954">
                      <w:rPr>
                        <w:spacing w:val="-3"/>
                        <w:u w:val="single"/>
                      </w:rPr>
                      <w:t>e</w:t>
                    </w:r>
                    <w:r w:rsidRPr="00094954">
                      <w:rPr>
                        <w:u w:val="single"/>
                      </w:rPr>
                      <w:t>.bu</w:t>
                    </w:r>
                    <w:r w:rsidRPr="00094954">
                      <w:rPr>
                        <w:spacing w:val="4"/>
                        <w:u w:val="single"/>
                      </w:rPr>
                      <w:t>r</w:t>
                    </w:r>
                    <w:r w:rsidRPr="00094954">
                      <w:rPr>
                        <w:u w:val="single"/>
                      </w:rPr>
                      <w:t>n</w:t>
                    </w:r>
                    <w:r w:rsidRPr="00094954">
                      <w:rPr>
                        <w:spacing w:val="-1"/>
                        <w:u w:val="single"/>
                      </w:rPr>
                      <w:t>s</w:t>
                    </w:r>
                    <w:r w:rsidRPr="00094954">
                      <w:rPr>
                        <w:spacing w:val="1"/>
                        <w:u w:val="single"/>
                      </w:rPr>
                      <w:t>@</w:t>
                    </w:r>
                    <w:r w:rsidRPr="00094954">
                      <w:rPr>
                        <w:u w:val="single"/>
                      </w:rPr>
                      <w:t>e</w:t>
                    </w:r>
                    <w:r w:rsidRPr="00094954">
                      <w:rPr>
                        <w:spacing w:val="-4"/>
                        <w:u w:val="single"/>
                      </w:rPr>
                      <w:t>x</w:t>
                    </w:r>
                    <w:r w:rsidRPr="00094954">
                      <w:rPr>
                        <w:u w:val="single"/>
                      </w:rPr>
                      <w:t>et</w:t>
                    </w:r>
                    <w:r w:rsidRPr="00094954">
                      <w:rPr>
                        <w:spacing w:val="1"/>
                        <w:u w:val="single"/>
                      </w:rPr>
                      <w:t>e</w:t>
                    </w:r>
                    <w:r w:rsidRPr="00094954">
                      <w:rPr>
                        <w:spacing w:val="-10"/>
                        <w:u w:val="single"/>
                      </w:rPr>
                      <w:t>r</w:t>
                    </w:r>
                    <w:r w:rsidRPr="00094954">
                      <w:rPr>
                        <w:u w:val="single"/>
                      </w:rPr>
                      <w:t>.</w:t>
                    </w:r>
                    <w:r w:rsidRPr="00094954">
                      <w:rPr>
                        <w:spacing w:val="1"/>
                        <w:u w:val="single"/>
                      </w:rPr>
                      <w:t>a</w:t>
                    </w:r>
                    <w:r w:rsidRPr="00094954">
                      <w:rPr>
                        <w:spacing w:val="-6"/>
                        <w:u w:val="single"/>
                      </w:rPr>
                      <w:t>c</w:t>
                    </w:r>
                    <w:r w:rsidRPr="00094954">
                      <w:rPr>
                        <w:u w:val="single"/>
                      </w:rPr>
                      <w:t>.u</w:t>
                    </w:r>
                    <w:r w:rsidRPr="00094954">
                      <w:rPr>
                        <w:spacing w:val="2"/>
                        <w:u w:val="single"/>
                      </w:rPr>
                      <w:t>k</w:t>
                    </w:r>
                    <w:r w:rsidRPr="00094954">
                      <w:t>),</w:t>
                    </w:r>
                  </w:hyperlink>
                  <w:r w:rsidRPr="00094954">
                    <w:t xml:space="preserve"> Un</w:t>
                  </w:r>
                  <w:r w:rsidRPr="00094954">
                    <w:rPr>
                      <w:spacing w:val="-2"/>
                    </w:rPr>
                    <w:t>i</w:t>
                  </w:r>
                  <w:r w:rsidRPr="00094954">
                    <w:rPr>
                      <w:spacing w:val="-7"/>
                    </w:rPr>
                    <w:t>v</w:t>
                  </w:r>
                  <w:r w:rsidRPr="00094954">
                    <w:t>er</w:t>
                  </w:r>
                  <w:r w:rsidRPr="00094954">
                    <w:rPr>
                      <w:spacing w:val="-1"/>
                    </w:rPr>
                    <w:t>s</w:t>
                  </w:r>
                  <w:r w:rsidRPr="00094954">
                    <w:t>ity of</w:t>
                  </w:r>
                  <w:r w:rsidR="005F5958" w:rsidRPr="00094954">
                    <w:t xml:space="preserve"> </w:t>
                  </w:r>
                  <w:r w:rsidRPr="00094954">
                    <w:rPr>
                      <w:spacing w:val="1"/>
                    </w:rPr>
                    <w:t>E</w:t>
                  </w:r>
                  <w:r w:rsidRPr="00094954">
                    <w:rPr>
                      <w:spacing w:val="-4"/>
                    </w:rPr>
                    <w:t>x</w:t>
                  </w:r>
                  <w:r w:rsidRPr="00094954">
                    <w:t>et</w:t>
                  </w:r>
                  <w:r w:rsidRPr="00094954">
                    <w:rPr>
                      <w:spacing w:val="1"/>
                    </w:rPr>
                    <w:t>e</w:t>
                  </w:r>
                  <w:r w:rsidRPr="00094954">
                    <w:rPr>
                      <w:spacing w:val="-6"/>
                    </w:rPr>
                    <w:t>r</w:t>
                  </w:r>
                </w:p>
                <w:p w14:paraId="776C2BF9" w14:textId="77777777" w:rsidR="00783114" w:rsidRPr="00094954" w:rsidRDefault="00783114" w:rsidP="00A93049">
                  <w:pPr>
                    <w:pStyle w:val="NoSpacing"/>
                    <w:rPr>
                      <w:bCs/>
                    </w:rPr>
                  </w:pPr>
                  <w:r w:rsidRPr="00094954">
                    <w:rPr>
                      <w:b/>
                    </w:rPr>
                    <w:t>Chapman, Christopher</w:t>
                  </w:r>
                  <w:r w:rsidRPr="00094954">
                    <w:rPr>
                      <w:bCs/>
                    </w:rPr>
                    <w:t>(</w:t>
                  </w:r>
                  <w:hyperlink r:id="rId252" w:history="1">
                    <w:r w:rsidRPr="00094954">
                      <w:rPr>
                        <w:bCs/>
                        <w:u w:val="single"/>
                      </w:rPr>
                      <w:t>christopher.chapman@imperial.ac.uk</w:t>
                    </w:r>
                  </w:hyperlink>
                  <w:r w:rsidRPr="00094954">
                    <w:rPr>
                      <w:bCs/>
                    </w:rPr>
                    <w:t>), Imperial college of London</w:t>
                  </w:r>
                </w:p>
                <w:p w14:paraId="0BDFE5C6" w14:textId="77777777" w:rsidR="00783114" w:rsidRPr="00094954" w:rsidRDefault="00783114" w:rsidP="00A93049">
                  <w:pPr>
                    <w:pStyle w:val="NoSpacing"/>
                    <w:rPr>
                      <w:b/>
                    </w:rPr>
                  </w:pPr>
                  <w:r w:rsidRPr="00094954">
                    <w:rPr>
                      <w:b/>
                    </w:rPr>
                    <w:t xml:space="preserve">Greenwood, Robert P </w:t>
                  </w:r>
                  <w:r w:rsidRPr="00094954">
                    <w:t>(</w:t>
                  </w:r>
                  <w:hyperlink r:id="rId253" w:history="1">
                    <w:r w:rsidRPr="00094954">
                      <w:rPr>
                        <w:u w:val="single"/>
                      </w:rPr>
                      <w:t>rpgreenwood@yahoo.com</w:t>
                    </w:r>
                  </w:hyperlink>
                  <w:proofErr w:type="gramStart"/>
                  <w:r w:rsidRPr="00094954">
                    <w:t>) ,</w:t>
                  </w:r>
                  <w:proofErr w:type="gramEnd"/>
                  <w:r w:rsidRPr="00094954">
                    <w:t xml:space="preserve"> University of Gloucestershire</w:t>
                  </w:r>
                </w:p>
                <w:p w14:paraId="277E8937" w14:textId="77777777" w:rsidR="00783114" w:rsidRPr="00094954" w:rsidRDefault="00783114" w:rsidP="00A93049">
                  <w:pPr>
                    <w:pStyle w:val="NoSpacing"/>
                    <w:rPr>
                      <w:b/>
                      <w:spacing w:val="-5"/>
                    </w:rPr>
                  </w:pPr>
                  <w:r w:rsidRPr="00094954">
                    <w:rPr>
                      <w:b/>
                      <w:bCs/>
                      <w:spacing w:val="1"/>
                    </w:rPr>
                    <w:t>M</w:t>
                  </w:r>
                  <w:r w:rsidRPr="00094954">
                    <w:rPr>
                      <w:b/>
                      <w:bCs/>
                    </w:rPr>
                    <w:t>au</w:t>
                  </w:r>
                  <w:r w:rsidRPr="00094954">
                    <w:rPr>
                      <w:b/>
                      <w:bCs/>
                      <w:spacing w:val="-1"/>
                    </w:rPr>
                    <w:t>n</w:t>
                  </w:r>
                  <w:r w:rsidRPr="00094954">
                    <w:rPr>
                      <w:b/>
                      <w:bCs/>
                    </w:rPr>
                    <w:t>de</w:t>
                  </w:r>
                  <w:r w:rsidRPr="00094954">
                    <w:rPr>
                      <w:b/>
                      <w:bCs/>
                      <w:spacing w:val="3"/>
                    </w:rPr>
                    <w:t>r</w:t>
                  </w:r>
                  <w:r w:rsidRPr="00094954">
                    <w:rPr>
                      <w:b/>
                      <w:bCs/>
                      <w:spacing w:val="1"/>
                    </w:rPr>
                    <w:t xml:space="preserve">s, </w:t>
                  </w:r>
                  <w:r w:rsidRPr="00094954">
                    <w:rPr>
                      <w:b/>
                      <w:spacing w:val="-2"/>
                    </w:rPr>
                    <w:t>K</w:t>
                  </w:r>
                  <w:r w:rsidRPr="00094954">
                    <w:rPr>
                      <w:b/>
                    </w:rPr>
                    <w:t>e</w:t>
                  </w:r>
                  <w:r w:rsidRPr="00094954">
                    <w:rPr>
                      <w:b/>
                      <w:spacing w:val="1"/>
                    </w:rPr>
                    <w:t>i</w:t>
                  </w:r>
                  <w:r w:rsidRPr="00094954">
                    <w:rPr>
                      <w:b/>
                    </w:rPr>
                    <w:t>th</w:t>
                  </w:r>
                  <w:r w:rsidRPr="00094954">
                    <w:rPr>
                      <w:bCs/>
                      <w:spacing w:val="1"/>
                    </w:rPr>
                    <w:t>(</w:t>
                  </w:r>
                  <w:hyperlink r:id="rId254" w:history="1">
                    <w:r w:rsidRPr="00094954">
                      <w:rPr>
                        <w:bCs/>
                        <w:spacing w:val="1"/>
                        <w:u w:val="single"/>
                      </w:rPr>
                      <w:t>k.t.maunders@hull.ac.uk</w:t>
                    </w:r>
                  </w:hyperlink>
                  <w:r w:rsidRPr="00094954">
                    <w:rPr>
                      <w:bCs/>
                      <w:spacing w:val="1"/>
                    </w:rPr>
                    <w:t>)</w:t>
                  </w:r>
                  <w:r w:rsidRPr="00094954">
                    <w:t xml:space="preserve">, </w:t>
                  </w:r>
                  <w:r w:rsidRPr="00094954">
                    <w:rPr>
                      <w:iCs/>
                    </w:rPr>
                    <w:t>Professor Emeritus</w:t>
                  </w:r>
                  <w:r w:rsidRPr="00094954">
                    <w:t xml:space="preserve"> at University of Hull</w:t>
                  </w:r>
                </w:p>
                <w:p w14:paraId="3C62C3DE" w14:textId="77777777" w:rsidR="00783114" w:rsidRPr="00094954" w:rsidRDefault="00783114" w:rsidP="00A93049">
                  <w:pPr>
                    <w:pStyle w:val="NoSpacing"/>
                  </w:pPr>
                  <w:r w:rsidRPr="00094954">
                    <w:rPr>
                      <w:b/>
                      <w:bCs/>
                      <w:spacing w:val="1"/>
                    </w:rPr>
                    <w:t>M</w:t>
                  </w:r>
                  <w:r w:rsidRPr="00094954">
                    <w:rPr>
                      <w:b/>
                      <w:bCs/>
                    </w:rPr>
                    <w:t>i</w:t>
                  </w:r>
                  <w:r w:rsidRPr="00094954">
                    <w:rPr>
                      <w:b/>
                      <w:bCs/>
                      <w:spacing w:val="-1"/>
                    </w:rPr>
                    <w:t>t</w:t>
                  </w:r>
                  <w:r w:rsidRPr="00094954">
                    <w:rPr>
                      <w:b/>
                      <w:bCs/>
                    </w:rPr>
                    <w:t xml:space="preserve">chell, </w:t>
                  </w:r>
                  <w:r w:rsidRPr="00094954">
                    <w:rPr>
                      <w:b/>
                      <w:spacing w:val="-5"/>
                    </w:rPr>
                    <w:t>F</w:t>
                  </w:r>
                  <w:r w:rsidRPr="00094954">
                    <w:rPr>
                      <w:b/>
                      <w:spacing w:val="1"/>
                    </w:rPr>
                    <w:t>a</w:t>
                  </w:r>
                  <w:r w:rsidRPr="00094954">
                    <w:rPr>
                      <w:b/>
                    </w:rPr>
                    <w:t>l</w:t>
                  </w:r>
                  <w:r w:rsidRPr="00094954">
                    <w:rPr>
                      <w:b/>
                      <w:spacing w:val="1"/>
                    </w:rPr>
                    <w:t>c</w:t>
                  </w:r>
                  <w:r w:rsidRPr="00094954">
                    <w:rPr>
                      <w:b/>
                    </w:rPr>
                    <w:t xml:space="preserve">oner </w:t>
                  </w:r>
                  <w:r w:rsidRPr="00094954">
                    <w:t>(</w:t>
                  </w:r>
                  <w:hyperlink r:id="rId255" w:history="1">
                    <w:r w:rsidRPr="00094954">
                      <w:rPr>
                        <w:spacing w:val="-5"/>
                        <w:u w:val="single"/>
                      </w:rPr>
                      <w:t>F</w:t>
                    </w:r>
                    <w:r w:rsidRPr="00094954">
                      <w:rPr>
                        <w:spacing w:val="1"/>
                        <w:u w:val="single"/>
                      </w:rPr>
                      <w:t>a</w:t>
                    </w:r>
                    <w:r w:rsidRPr="00094954">
                      <w:rPr>
                        <w:spacing w:val="-2"/>
                        <w:u w:val="single"/>
                      </w:rPr>
                      <w:t>l</w:t>
                    </w:r>
                    <w:r w:rsidRPr="00094954">
                      <w:rPr>
                        <w:u w:val="single"/>
                      </w:rPr>
                      <w:t>c</w:t>
                    </w:r>
                    <w:r w:rsidRPr="00094954">
                      <w:rPr>
                        <w:spacing w:val="-2"/>
                        <w:u w:val="single"/>
                      </w:rPr>
                      <w:t>o</w:t>
                    </w:r>
                    <w:r w:rsidRPr="00094954">
                      <w:rPr>
                        <w:u w:val="single"/>
                      </w:rPr>
                      <w:t>n</w:t>
                    </w:r>
                    <w:r w:rsidRPr="00094954">
                      <w:rPr>
                        <w:spacing w:val="1"/>
                        <w:u w:val="single"/>
                      </w:rPr>
                      <w:t>e</w:t>
                    </w:r>
                    <w:r w:rsidRPr="00094954">
                      <w:rPr>
                        <w:spacing w:val="-10"/>
                        <w:u w:val="single"/>
                      </w:rPr>
                      <w:t>r</w:t>
                    </w:r>
                    <w:r w:rsidRPr="00094954">
                      <w:rPr>
                        <w:u w:val="single"/>
                      </w:rPr>
                      <w:t>.Mit</w:t>
                    </w:r>
                    <w:r w:rsidRPr="00094954">
                      <w:rPr>
                        <w:spacing w:val="-2"/>
                        <w:u w:val="single"/>
                      </w:rPr>
                      <w:t>c</w:t>
                    </w:r>
                    <w:r w:rsidRPr="00094954">
                      <w:rPr>
                        <w:u w:val="single"/>
                      </w:rPr>
                      <w:t>h</w:t>
                    </w:r>
                    <w:r w:rsidRPr="00094954">
                      <w:rPr>
                        <w:spacing w:val="1"/>
                        <w:u w:val="single"/>
                      </w:rPr>
                      <w:t>e</w:t>
                    </w:r>
                    <w:r w:rsidRPr="00094954">
                      <w:rPr>
                        <w:u w:val="single"/>
                      </w:rPr>
                      <w:t>ll</w:t>
                    </w:r>
                    <w:r w:rsidRPr="00094954">
                      <w:rPr>
                        <w:spacing w:val="1"/>
                        <w:u w:val="single"/>
                      </w:rPr>
                      <w:t>@</w:t>
                    </w:r>
                    <w:r w:rsidRPr="00094954">
                      <w:rPr>
                        <w:u w:val="single"/>
                      </w:rPr>
                      <w:t>ed</w:t>
                    </w:r>
                    <w:r w:rsidRPr="00094954">
                      <w:rPr>
                        <w:spacing w:val="-1"/>
                        <w:u w:val="single"/>
                      </w:rPr>
                      <w:t>.a</w:t>
                    </w:r>
                    <w:r w:rsidRPr="00094954">
                      <w:rPr>
                        <w:spacing w:val="-4"/>
                        <w:u w:val="single"/>
                      </w:rPr>
                      <w:t>c</w:t>
                    </w:r>
                    <w:r w:rsidRPr="00094954">
                      <w:rPr>
                        <w:u w:val="single"/>
                      </w:rPr>
                      <w:t>.u</w:t>
                    </w:r>
                    <w:r w:rsidRPr="00094954">
                      <w:rPr>
                        <w:spacing w:val="2"/>
                        <w:u w:val="single"/>
                      </w:rPr>
                      <w:t>k</w:t>
                    </w:r>
                    <w:r w:rsidRPr="00094954">
                      <w:t>),</w:t>
                    </w:r>
                  </w:hyperlink>
                  <w:r w:rsidRPr="00094954">
                    <w:rPr>
                      <w:spacing w:val="-2"/>
                    </w:rPr>
                    <w:t>U</w:t>
                  </w:r>
                  <w:r w:rsidRPr="00094954">
                    <w:t>n</w:t>
                  </w:r>
                  <w:r w:rsidRPr="00094954">
                    <w:rPr>
                      <w:spacing w:val="-2"/>
                    </w:rPr>
                    <w:t>i</w:t>
                  </w:r>
                  <w:r w:rsidRPr="00094954">
                    <w:rPr>
                      <w:spacing w:val="-5"/>
                    </w:rPr>
                    <w:t>v</w:t>
                  </w:r>
                  <w:r w:rsidRPr="00094954">
                    <w:t>er</w:t>
                  </w:r>
                  <w:r w:rsidRPr="00094954">
                    <w:rPr>
                      <w:spacing w:val="-1"/>
                    </w:rPr>
                    <w:t>s</w:t>
                  </w:r>
                  <w:r w:rsidRPr="00094954">
                    <w:t>ity of</w:t>
                  </w:r>
                  <w:r w:rsidR="005F5958" w:rsidRPr="00094954">
                    <w:t xml:space="preserve"> </w:t>
                  </w:r>
                  <w:r w:rsidRPr="00094954">
                    <w:rPr>
                      <w:spacing w:val="1"/>
                    </w:rPr>
                    <w:t>E</w:t>
                  </w:r>
                  <w:r w:rsidRPr="00094954">
                    <w:t>dinburgh</w:t>
                  </w:r>
                </w:p>
                <w:p w14:paraId="34010107" w14:textId="77777777" w:rsidR="00783114" w:rsidRPr="00094954" w:rsidRDefault="00783114" w:rsidP="00A93049">
                  <w:pPr>
                    <w:pStyle w:val="NoSpacing"/>
                  </w:pPr>
                  <w:r w:rsidRPr="00094954">
                    <w:rPr>
                      <w:rFonts w:eastAsia="AdvTimes"/>
                      <w:b/>
                    </w:rPr>
                    <w:t>Xiao</w:t>
                  </w:r>
                  <w:r w:rsidRPr="00094954">
                    <w:rPr>
                      <w:b/>
                    </w:rPr>
                    <w:t xml:space="preserve">, </w:t>
                  </w:r>
                  <w:r w:rsidRPr="00094954">
                    <w:rPr>
                      <w:rFonts w:eastAsia="AdvTimes"/>
                      <w:b/>
                    </w:rPr>
                    <w:t>Jason Zezhong</w:t>
                  </w:r>
                  <w:r w:rsidRPr="00094954">
                    <w:t>(</w:t>
                  </w:r>
                  <w:hyperlink r:id="rId256" w:history="1">
                    <w:r w:rsidRPr="00094954">
                      <w:rPr>
                        <w:u w:val="single"/>
                      </w:rPr>
                      <w:t>Xiao@cardiff.ac.uk</w:t>
                    </w:r>
                  </w:hyperlink>
                  <w:r w:rsidRPr="00094954">
                    <w:t>)</w:t>
                  </w:r>
                  <w:r w:rsidRPr="00094954">
                    <w:rPr>
                      <w:rFonts w:eastAsia="AdvTimes"/>
                    </w:rPr>
                    <w:t>, Cardiff University</w:t>
                  </w:r>
                  <w:r w:rsidRPr="00094954">
                    <w:br/>
                  </w:r>
                  <w:r w:rsidRPr="00094954">
                    <w:rPr>
                      <w:rFonts w:eastAsia="Times New Roman"/>
                      <w:b/>
                    </w:rPr>
                    <w:t>Uddin, Shahzad N</w:t>
                  </w:r>
                  <w:r w:rsidRPr="00094954">
                    <w:rPr>
                      <w:b/>
                    </w:rPr>
                    <w:t>.</w:t>
                  </w:r>
                  <w:r w:rsidRPr="00094954">
                    <w:t>(</w:t>
                  </w:r>
                  <w:hyperlink r:id="rId257" w:history="1">
                    <w:r w:rsidRPr="00094954">
                      <w:rPr>
                        <w:rStyle w:val="Hyperlink"/>
                        <w:rFonts w:eastAsia="Times New Roman"/>
                        <w:color w:val="000000" w:themeColor="text1"/>
                      </w:rPr>
                      <w:t>snuddin@essex.ac.uk</w:t>
                    </w:r>
                    <w:r w:rsidRPr="00094954">
                      <w:rPr>
                        <w:rStyle w:val="Hyperlink"/>
                        <w:color w:val="000000" w:themeColor="text1"/>
                      </w:rPr>
                      <w:t>)</w:t>
                    </w:r>
                  </w:hyperlink>
                  <w:r w:rsidRPr="00094954">
                    <w:t>, University of Essex</w:t>
                  </w:r>
                  <w:r w:rsidRPr="00094954">
                    <w:br/>
                  </w:r>
                </w:p>
              </w:tc>
            </w:tr>
            <w:tr w:rsidR="00783114" w:rsidRPr="00094954" w14:paraId="4C292D0D" w14:textId="77777777" w:rsidTr="00020A30">
              <w:trPr>
                <w:tblCellSpacing w:w="0" w:type="dxa"/>
              </w:trPr>
              <w:tc>
                <w:tcPr>
                  <w:tcW w:w="985" w:type="dxa"/>
                  <w:tcBorders>
                    <w:top w:val="outset" w:sz="6" w:space="0" w:color="auto"/>
                    <w:bottom w:val="outset" w:sz="6" w:space="0" w:color="auto"/>
                    <w:right w:val="outset" w:sz="6" w:space="0" w:color="auto"/>
                  </w:tcBorders>
                  <w:vAlign w:val="center"/>
                </w:tcPr>
                <w:p w14:paraId="4F71482E" w14:textId="77777777" w:rsidR="00783114" w:rsidRPr="00094954" w:rsidRDefault="00783114" w:rsidP="00A93049">
                  <w:pPr>
                    <w:pStyle w:val="NoSpacing"/>
                  </w:pPr>
                  <w:r w:rsidRPr="00094954">
                    <w:t>U.S.A.</w:t>
                  </w:r>
                </w:p>
              </w:tc>
              <w:tc>
                <w:tcPr>
                  <w:tcW w:w="8079" w:type="dxa"/>
                  <w:tcBorders>
                    <w:top w:val="outset" w:sz="6" w:space="0" w:color="auto"/>
                    <w:left w:val="outset" w:sz="6" w:space="0" w:color="auto"/>
                    <w:bottom w:val="outset" w:sz="6" w:space="0" w:color="auto"/>
                  </w:tcBorders>
                  <w:vAlign w:val="center"/>
                </w:tcPr>
                <w:p w14:paraId="47EAEE44" w14:textId="77777777" w:rsidR="00783114" w:rsidRPr="00094954" w:rsidRDefault="00783114" w:rsidP="00A93049">
                  <w:pPr>
                    <w:pStyle w:val="NoSpacing"/>
                    <w:rPr>
                      <w:rFonts w:eastAsia="SimSun"/>
                      <w:kern w:val="2"/>
                    </w:rPr>
                  </w:pPr>
                  <w:r w:rsidRPr="00094954">
                    <w:rPr>
                      <w:b/>
                      <w:bCs/>
                    </w:rPr>
                    <w:t xml:space="preserve">Chen, Kung H </w:t>
                  </w:r>
                  <w:r w:rsidRPr="00094954">
                    <w:rPr>
                      <w:bCs/>
                    </w:rPr>
                    <w:t>(</w:t>
                  </w:r>
                  <w:hyperlink r:id="rId258" w:tooltip="mailto:kchen@unl.edu Cｔｒｌ キーを押しながらクリックすると、リンク先にアクセスできます。" w:history="1">
                    <w:r w:rsidRPr="00094954">
                      <w:rPr>
                        <w:rFonts w:eastAsia="ＭＳ Ｐゴシック"/>
                        <w:u w:val="single"/>
                      </w:rPr>
                      <w:t>kchen@unl.edu</w:t>
                    </w:r>
                  </w:hyperlink>
                  <w:r w:rsidRPr="00094954">
                    <w:rPr>
                      <w:rFonts w:eastAsia="ＭＳ Ｐゴシック"/>
                    </w:rPr>
                    <w:t xml:space="preserve">), </w:t>
                  </w:r>
                  <w:r w:rsidRPr="00094954">
                    <w:t>University of Nebraska</w:t>
                  </w:r>
                </w:p>
                <w:p w14:paraId="1AC39394" w14:textId="77777777" w:rsidR="0088245C" w:rsidRDefault="0088245C" w:rsidP="00A93049">
                  <w:pPr>
                    <w:pStyle w:val="NoSpacing"/>
                    <w:rPr>
                      <w:b/>
                      <w:bCs/>
                      <w:lang w:eastAsia="ja-JP"/>
                    </w:rPr>
                  </w:pPr>
                  <w:r w:rsidRPr="00094954">
                    <w:rPr>
                      <w:b/>
                      <w:bCs/>
                    </w:rPr>
                    <w:t>Gordon, Lawrence A. (</w:t>
                  </w:r>
                  <w:hyperlink r:id="rId259" w:history="1">
                    <w:r w:rsidRPr="00094954">
                      <w:rPr>
                        <w:rStyle w:val="Hyperlink"/>
                        <w:color w:val="000000" w:themeColor="text1"/>
                      </w:rPr>
                      <w:t>lgordon@rhsmith.umd.edu</w:t>
                    </w:r>
                  </w:hyperlink>
                  <w:r w:rsidRPr="00094954">
                    <w:t xml:space="preserve">), University of Maryland </w:t>
                  </w:r>
                </w:p>
                <w:p w14:paraId="5C014551" w14:textId="77777777" w:rsidR="00783114" w:rsidRPr="00094954" w:rsidRDefault="00783114" w:rsidP="00A93049">
                  <w:pPr>
                    <w:pStyle w:val="NoSpacing"/>
                  </w:pPr>
                  <w:r w:rsidRPr="00094954">
                    <w:rPr>
                      <w:b/>
                      <w:bCs/>
                    </w:rPr>
                    <w:t>Ho, Joanna</w:t>
                  </w:r>
                  <w:r w:rsidRPr="00094954">
                    <w:rPr>
                      <w:bCs/>
                    </w:rPr>
                    <w:t>(</w:t>
                  </w:r>
                  <w:hyperlink r:id="rId260" w:tooltip="mailto:jlho@uci.eduCｔｒｌ キーを押しながらクリックすると、リンク先にアクセスできます。" w:history="1">
                    <w:r w:rsidRPr="00094954">
                      <w:rPr>
                        <w:u w:val="single"/>
                      </w:rPr>
                      <w:t>jlho@uci.edu</w:t>
                    </w:r>
                  </w:hyperlink>
                  <w:r w:rsidRPr="00094954">
                    <w:rPr>
                      <w:bCs/>
                    </w:rPr>
                    <w:t>),</w:t>
                  </w:r>
                  <w:r w:rsidRPr="00094954">
                    <w:t xml:space="preserve"> University of California, Irvine</w:t>
                  </w:r>
                </w:p>
                <w:p w14:paraId="37CD293D" w14:textId="77777777" w:rsidR="00783114" w:rsidRPr="00094954" w:rsidRDefault="00783114" w:rsidP="00A93049">
                  <w:pPr>
                    <w:pStyle w:val="NoSpacing"/>
                    <w:rPr>
                      <w:b/>
                      <w:bCs/>
                    </w:rPr>
                  </w:pPr>
                  <w:r w:rsidRPr="00094954">
                    <w:rPr>
                      <w:b/>
                      <w:bCs/>
                    </w:rPr>
                    <w:t xml:space="preserve">Lin, Thomas W. </w:t>
                  </w:r>
                  <w:r w:rsidRPr="00094954">
                    <w:rPr>
                      <w:bCs/>
                    </w:rPr>
                    <w:t>(</w:t>
                  </w:r>
                  <w:hyperlink r:id="rId261" w:history="1">
                    <w:r w:rsidRPr="00094954">
                      <w:rPr>
                        <w:bCs/>
                        <w:u w:val="single"/>
                      </w:rPr>
                      <w:t>wtlin@marshall.usc.edu</w:t>
                    </w:r>
                  </w:hyperlink>
                  <w:r w:rsidRPr="00094954">
                    <w:rPr>
                      <w:bCs/>
                    </w:rPr>
                    <w:t>), University of Southern California,</w:t>
                  </w:r>
                </w:p>
                <w:p w14:paraId="54B3E9D1" w14:textId="77777777" w:rsidR="0088245C" w:rsidRPr="00FC1464" w:rsidRDefault="0088245C" w:rsidP="00A93049">
                  <w:pPr>
                    <w:pStyle w:val="NoSpacing"/>
                    <w:rPr>
                      <w:b/>
                      <w:bCs/>
                      <w:color w:val="000000" w:themeColor="text1"/>
                      <w:lang w:eastAsia="ja-JP"/>
                    </w:rPr>
                  </w:pPr>
                  <w:r w:rsidRPr="00FC1464">
                    <w:rPr>
                      <w:rFonts w:hint="eastAsia"/>
                      <w:b/>
                      <w:bCs/>
                      <w:color w:val="000000" w:themeColor="text1"/>
                      <w:lang w:eastAsia="ja-JP"/>
                    </w:rPr>
                    <w:t xml:space="preserve">Needles, Jr. </w:t>
                  </w:r>
                  <w:proofErr w:type="spellStart"/>
                  <w:r w:rsidRPr="00FC1464">
                    <w:rPr>
                      <w:rFonts w:hint="eastAsia"/>
                      <w:b/>
                      <w:bCs/>
                      <w:color w:val="000000" w:themeColor="text1"/>
                      <w:lang w:eastAsia="ja-JP"/>
                    </w:rPr>
                    <w:t>Belvert</w:t>
                  </w:r>
                  <w:proofErr w:type="spellEnd"/>
                  <w:r w:rsidRPr="00FC1464">
                    <w:rPr>
                      <w:rFonts w:hint="eastAsia"/>
                      <w:b/>
                      <w:bCs/>
                      <w:color w:val="000000" w:themeColor="text1"/>
                      <w:lang w:eastAsia="ja-JP"/>
                    </w:rPr>
                    <w:t xml:space="preserve"> E. </w:t>
                  </w:r>
                  <w:r w:rsidRPr="00FC1464">
                    <w:rPr>
                      <w:rFonts w:hint="eastAsia"/>
                      <w:bCs/>
                      <w:color w:val="000000" w:themeColor="text1"/>
                      <w:lang w:eastAsia="ja-JP"/>
                    </w:rPr>
                    <w:t>(</w:t>
                  </w:r>
                  <w:hyperlink r:id="rId262" w:history="1">
                    <w:r w:rsidR="00DF634F" w:rsidRPr="00FA0DB6">
                      <w:rPr>
                        <w:rStyle w:val="Hyperlink"/>
                        <w:rFonts w:hint="eastAsia"/>
                        <w:bCs/>
                        <w:color w:val="000000" w:themeColor="text1"/>
                        <w:lang w:eastAsia="ja-JP"/>
                      </w:rPr>
                      <w:t>bneedles@needles-powers.com</w:t>
                    </w:r>
                  </w:hyperlink>
                  <w:proofErr w:type="gramStart"/>
                  <w:r w:rsidR="00DF634F" w:rsidRPr="00FA0DB6">
                    <w:rPr>
                      <w:rFonts w:hint="eastAsia"/>
                      <w:bCs/>
                      <w:color w:val="000000" w:themeColor="text1"/>
                      <w:lang w:eastAsia="ja-JP"/>
                    </w:rPr>
                    <w:t xml:space="preserve">),  </w:t>
                  </w:r>
                  <w:r w:rsidR="00FC1464" w:rsidRPr="00FC1464">
                    <w:rPr>
                      <w:rFonts w:hint="eastAsia"/>
                      <w:bCs/>
                      <w:color w:val="000000" w:themeColor="text1"/>
                      <w:lang w:eastAsia="ja-JP"/>
                    </w:rPr>
                    <w:t>Depaul</w:t>
                  </w:r>
                  <w:proofErr w:type="gramEnd"/>
                  <w:r w:rsidRPr="00FC1464">
                    <w:rPr>
                      <w:rFonts w:hint="eastAsia"/>
                      <w:bCs/>
                      <w:color w:val="000000" w:themeColor="text1"/>
                      <w:lang w:eastAsia="ja-JP"/>
                    </w:rPr>
                    <w:t xml:space="preserve"> University</w:t>
                  </w:r>
                </w:p>
                <w:p w14:paraId="151DDCE8" w14:textId="77777777" w:rsidR="00783114" w:rsidRPr="00094954" w:rsidRDefault="00783114" w:rsidP="00A93049">
                  <w:pPr>
                    <w:pStyle w:val="NoSpacing"/>
                  </w:pPr>
                  <w:r w:rsidRPr="00094954">
                    <w:rPr>
                      <w:b/>
                      <w:bCs/>
                    </w:rPr>
                    <w:t xml:space="preserve">Wu, Fredrick H. </w:t>
                  </w:r>
                  <w:r w:rsidRPr="00094954">
                    <w:rPr>
                      <w:bCs/>
                    </w:rPr>
                    <w:t>(</w:t>
                  </w:r>
                  <w:hyperlink r:id="rId263" w:tooltip="mailto:FrederickWu@my.unt.eduCｔｒｌ キーを押しながらクリックすると、リンク先にアクセスできます。" w:history="1">
                    <w:r w:rsidRPr="00094954">
                      <w:rPr>
                        <w:u w:val="single"/>
                      </w:rPr>
                      <w:t>FrederickWu@my.unt.edu</w:t>
                    </w:r>
                  </w:hyperlink>
                  <w:r w:rsidRPr="00094954">
                    <w:rPr>
                      <w:bCs/>
                    </w:rPr>
                    <w:t>)</w:t>
                  </w:r>
                  <w:r w:rsidRPr="00094954">
                    <w:rPr>
                      <w:i/>
                    </w:rPr>
                    <w:t xml:space="preserve">, </w:t>
                  </w:r>
                  <w:r w:rsidRPr="00094954">
                    <w:rPr>
                      <w:iCs/>
                    </w:rPr>
                    <w:t>Professor Emeritus</w:t>
                  </w:r>
                  <w:r w:rsidRPr="00094954">
                    <w:t xml:space="preserve"> at University of North Texas</w:t>
                  </w:r>
                </w:p>
                <w:p w14:paraId="35B06BED" w14:textId="77777777" w:rsidR="00783114" w:rsidRPr="00094954" w:rsidRDefault="00783114" w:rsidP="0088245C">
                  <w:pPr>
                    <w:pStyle w:val="NoSpacing"/>
                    <w:rPr>
                      <w:b/>
                      <w:bCs/>
                    </w:rPr>
                  </w:pPr>
                </w:p>
              </w:tc>
            </w:tr>
          </w:tbl>
          <w:p w14:paraId="62B23046" w14:textId="77777777" w:rsidR="00783114" w:rsidRPr="00094954" w:rsidRDefault="00783114" w:rsidP="00A93049">
            <w:pPr>
              <w:pStyle w:val="NoSpacing"/>
            </w:pPr>
          </w:p>
        </w:tc>
      </w:tr>
      <w:tr w:rsidR="006C5C1E" w:rsidRPr="00094954" w14:paraId="7E514468" w14:textId="77777777" w:rsidTr="009E410E">
        <w:tblPrEx>
          <w:tblBorders>
            <w:top w:val="single" w:sz="12" w:space="0" w:color="0000FF"/>
            <w:left w:val="single" w:sz="12" w:space="0" w:color="0000FF"/>
            <w:bottom w:val="single" w:sz="12" w:space="0" w:color="0000FF"/>
            <w:right w:val="single" w:sz="12" w:space="0" w:color="0000FF"/>
            <w:insideH w:val="none" w:sz="0" w:space="0" w:color="auto"/>
            <w:insideV w:val="none" w:sz="0" w:space="0" w:color="auto"/>
          </w:tblBorders>
          <w:tblLook w:val="00A0" w:firstRow="1" w:lastRow="0" w:firstColumn="1" w:lastColumn="0" w:noHBand="0" w:noVBand="0"/>
        </w:tblPrEx>
        <w:trPr>
          <w:trHeight w:val="44"/>
        </w:trPr>
        <w:tc>
          <w:tcPr>
            <w:tcW w:w="9781" w:type="dxa"/>
          </w:tcPr>
          <w:p w14:paraId="4934814D" w14:textId="77777777" w:rsidR="007C5BB2" w:rsidRPr="00094954" w:rsidRDefault="00DD0A11" w:rsidP="00664C33">
            <w:pPr>
              <w:adjustRightInd w:val="0"/>
              <w:snapToGrid w:val="0"/>
              <w:rPr>
                <w:color w:val="000000" w:themeColor="text1"/>
              </w:rPr>
            </w:pPr>
            <w:r w:rsidRPr="00E9158B">
              <w:rPr>
                <w:b/>
                <w:color w:val="0000CC"/>
              </w:rPr>
              <w:lastRenderedPageBreak/>
              <w:t xml:space="preserve">Editorial Team for </w:t>
            </w:r>
            <w:r w:rsidR="009014F8" w:rsidRPr="00E9158B">
              <w:rPr>
                <w:b/>
                <w:color w:val="0000CC"/>
              </w:rPr>
              <w:t>APMAA News</w:t>
            </w:r>
            <w:r w:rsidR="00A21051" w:rsidRPr="00E9158B">
              <w:rPr>
                <w:rFonts w:hint="eastAsia"/>
                <w:b/>
                <w:color w:val="0000CC"/>
              </w:rPr>
              <w:t xml:space="preserve"> </w:t>
            </w:r>
            <w:r w:rsidR="00D11080" w:rsidRPr="00E9158B">
              <w:rPr>
                <w:rFonts w:hint="eastAsia"/>
                <w:b/>
                <w:color w:val="0000CC"/>
              </w:rPr>
              <w:t>January</w:t>
            </w:r>
            <w:r w:rsidR="004918ED" w:rsidRPr="00E9158B">
              <w:rPr>
                <w:b/>
                <w:color w:val="0000CC"/>
              </w:rPr>
              <w:t xml:space="preserve"> 1</w:t>
            </w:r>
            <w:r w:rsidR="00877A1D" w:rsidRPr="00E9158B">
              <w:rPr>
                <w:rFonts w:eastAsia="ＭＳ Ｐゴシック"/>
                <w:b/>
                <w:color w:val="0000CC"/>
              </w:rPr>
              <w:t>, 201</w:t>
            </w:r>
            <w:r w:rsidR="00D11080" w:rsidRPr="00E9158B">
              <w:rPr>
                <w:rFonts w:eastAsia="ＭＳ Ｐゴシック" w:hint="eastAsia"/>
                <w:b/>
                <w:color w:val="0000CC"/>
              </w:rPr>
              <w:t>7</w:t>
            </w:r>
            <w:r w:rsidR="00095782" w:rsidRPr="00E9158B">
              <w:rPr>
                <w:rFonts w:eastAsia="ＭＳ Ｐゴシック" w:hint="eastAsia"/>
                <w:b/>
                <w:color w:val="0000CC"/>
              </w:rPr>
              <w:t xml:space="preserve"> </w:t>
            </w:r>
            <w:r w:rsidR="00877A1D" w:rsidRPr="00E9158B">
              <w:rPr>
                <w:b/>
                <w:color w:val="0000CC"/>
              </w:rPr>
              <w:t>Issue</w:t>
            </w:r>
            <w:r w:rsidR="00FA42ED" w:rsidRPr="00E9158B">
              <w:rPr>
                <w:b/>
                <w:color w:val="0000CC"/>
              </w:rPr>
              <w:t>(Vol.2</w:t>
            </w:r>
            <w:r w:rsidR="00D11080" w:rsidRPr="00E9158B">
              <w:rPr>
                <w:rFonts w:hint="eastAsia"/>
                <w:b/>
                <w:color w:val="0000CC"/>
              </w:rPr>
              <w:t>4</w:t>
            </w:r>
            <w:r w:rsidR="00FA42ED" w:rsidRPr="00E9158B">
              <w:rPr>
                <w:b/>
                <w:color w:val="0000CC"/>
              </w:rPr>
              <w:t>):</w:t>
            </w:r>
            <w:r w:rsidR="005A51B6" w:rsidRPr="00564609">
              <w:rPr>
                <w:sz w:val="21"/>
                <w:szCs w:val="21"/>
              </w:rPr>
              <w:br/>
            </w:r>
            <w:r w:rsidR="005A51B6" w:rsidRPr="009E410E">
              <w:rPr>
                <w:rFonts w:hint="eastAsia"/>
              </w:rPr>
              <w:t xml:space="preserve">   </w:t>
            </w:r>
            <w:r w:rsidR="00EA46D9" w:rsidRPr="009E410E">
              <w:rPr>
                <w:rFonts w:hint="eastAsia"/>
              </w:rPr>
              <w:t xml:space="preserve"> </w:t>
            </w:r>
            <w:r w:rsidR="003D24B2" w:rsidRPr="009E410E">
              <w:rPr>
                <w:b/>
                <w:lang w:val="es-ES"/>
              </w:rPr>
              <w:t xml:space="preserve">Ueno, Susumu </w:t>
            </w:r>
            <w:r w:rsidR="003D24B2" w:rsidRPr="009E410E">
              <w:rPr>
                <w:lang w:val="es-ES"/>
              </w:rPr>
              <w:t>(</w:t>
            </w:r>
            <w:hyperlink r:id="rId264" w:history="1">
              <w:r w:rsidR="003D24B2" w:rsidRPr="009E410E">
                <w:rPr>
                  <w:u w:val="single"/>
                  <w:lang w:val="es-ES"/>
                </w:rPr>
                <w:t>s-ueno@dab.hi-ho.ne.jp</w:t>
              </w:r>
            </w:hyperlink>
            <w:r w:rsidR="003D24B2" w:rsidRPr="009E410E">
              <w:rPr>
                <w:lang w:val="es-ES"/>
              </w:rPr>
              <w:t>)</w:t>
            </w:r>
            <w:r w:rsidR="003D24B2" w:rsidRPr="009E410E">
              <w:rPr>
                <w:rFonts w:hint="eastAsia"/>
                <w:b/>
              </w:rPr>
              <w:t xml:space="preserve"> </w:t>
            </w:r>
            <w:r w:rsidR="003D24B2" w:rsidRPr="009E410E">
              <w:rPr>
                <w:rFonts w:eastAsia="DFKai-SB"/>
              </w:rPr>
              <w:t>Chair,</w:t>
            </w:r>
            <w:r w:rsidR="003D24B2" w:rsidRPr="009E410E">
              <w:rPr>
                <w:rFonts w:hint="eastAsia"/>
              </w:rPr>
              <w:t xml:space="preserve"> APMAA Board of Directors</w:t>
            </w:r>
            <w:r w:rsidR="005A51B6" w:rsidRPr="009E410E">
              <w:br/>
            </w:r>
            <w:r w:rsidR="005A51B6" w:rsidRPr="009E410E">
              <w:rPr>
                <w:rFonts w:hint="eastAsia"/>
              </w:rPr>
              <w:t xml:space="preserve">   </w:t>
            </w:r>
            <w:r w:rsidR="00EA46D9" w:rsidRPr="009E410E">
              <w:rPr>
                <w:rFonts w:hint="eastAsia"/>
              </w:rPr>
              <w:t xml:space="preserve"> </w:t>
            </w:r>
            <w:r w:rsidR="00D11080" w:rsidRPr="009E410E">
              <w:rPr>
                <w:rFonts w:hint="eastAsia"/>
                <w:b/>
              </w:rPr>
              <w:t xml:space="preserve">Hu, </w:t>
            </w:r>
            <w:r w:rsidR="00D11080" w:rsidRPr="009E410E">
              <w:rPr>
                <w:rFonts w:eastAsia="DFKai-SB"/>
                <w:b/>
              </w:rPr>
              <w:t xml:space="preserve">Yiming </w:t>
            </w:r>
            <w:r w:rsidR="00D11080" w:rsidRPr="009E410E">
              <w:rPr>
                <w:rFonts w:eastAsia="DFKai-SB"/>
              </w:rPr>
              <w:t>(</w:t>
            </w:r>
            <w:hyperlink r:id="rId265" w:history="1">
              <w:r w:rsidR="00664C33" w:rsidRPr="001E4E23">
                <w:rPr>
                  <w:rStyle w:val="Hyperlink"/>
                  <w:color w:val="auto"/>
                </w:rPr>
                <w:t>huym@sjtu.edu.cn</w:t>
              </w:r>
            </w:hyperlink>
            <w:r w:rsidR="00664C33">
              <w:rPr>
                <w:rStyle w:val="Hyperlink"/>
                <w:rFonts w:hint="eastAsia"/>
                <w:color w:val="auto"/>
                <w:lang w:eastAsia="ja-JP"/>
              </w:rPr>
              <w:t>)</w:t>
            </w:r>
            <w:r w:rsidR="00D11080" w:rsidRPr="009E410E">
              <w:rPr>
                <w:rFonts w:eastAsia="DFKai-SB" w:hint="eastAsia"/>
              </w:rPr>
              <w:t xml:space="preserve">, </w:t>
            </w:r>
            <w:r w:rsidR="003E535F" w:rsidRPr="009E410E">
              <w:rPr>
                <w:rFonts w:hint="eastAsia"/>
              </w:rPr>
              <w:t xml:space="preserve">2017 </w:t>
            </w:r>
            <w:r w:rsidR="00D11080" w:rsidRPr="009E410E">
              <w:rPr>
                <w:rFonts w:eastAsia="DFKai-SB" w:hint="eastAsia"/>
              </w:rPr>
              <w:t xml:space="preserve">APMAA </w:t>
            </w:r>
            <w:r w:rsidR="003E535F" w:rsidRPr="009E410E">
              <w:rPr>
                <w:rFonts w:hint="eastAsia"/>
              </w:rPr>
              <w:t>President</w:t>
            </w:r>
            <w:r w:rsidR="00564609" w:rsidRPr="009E410E">
              <w:rPr>
                <w:rFonts w:hint="eastAsia"/>
              </w:rPr>
              <w:br/>
              <w:t xml:space="preserve">    </w:t>
            </w:r>
            <w:r w:rsidR="009014F8" w:rsidRPr="009E410E">
              <w:rPr>
                <w:b/>
                <w:bCs/>
                <w:lang w:val="es-ES"/>
              </w:rPr>
              <w:t>Scarbrough,</w:t>
            </w:r>
            <w:r w:rsidR="00F479B3" w:rsidRPr="009E410E">
              <w:rPr>
                <w:rFonts w:hint="eastAsia"/>
                <w:b/>
                <w:bCs/>
                <w:lang w:val="es-ES"/>
              </w:rPr>
              <w:t xml:space="preserve"> </w:t>
            </w:r>
            <w:r w:rsidR="009014F8" w:rsidRPr="009E410E">
              <w:rPr>
                <w:b/>
                <w:bCs/>
                <w:lang w:val="es-ES"/>
              </w:rPr>
              <w:t>Paul</w:t>
            </w:r>
            <w:r w:rsidR="00095782" w:rsidRPr="009E410E">
              <w:rPr>
                <w:rFonts w:hint="eastAsia"/>
                <w:b/>
                <w:bCs/>
                <w:lang w:val="es-ES"/>
              </w:rPr>
              <w:t xml:space="preserve"> </w:t>
            </w:r>
            <w:hyperlink r:id="rId266" w:history="1">
              <w:r w:rsidR="009014F8" w:rsidRPr="009E410E">
                <w:rPr>
                  <w:u w:val="single"/>
                  <w:lang w:val="es-ES"/>
                </w:rPr>
                <w:t>(pscarbrough@brocku.ca</w:t>
              </w:r>
            </w:hyperlink>
            <w:r w:rsidR="009014F8" w:rsidRPr="009E410E">
              <w:rPr>
                <w:lang w:val="es-ES"/>
              </w:rPr>
              <w:t>)</w:t>
            </w:r>
            <w:r w:rsidR="00564609" w:rsidRPr="009E410E">
              <w:rPr>
                <w:rFonts w:hint="eastAsia"/>
                <w:lang w:val="es-ES"/>
              </w:rPr>
              <w:t>,</w:t>
            </w:r>
            <w:r w:rsidR="00564609" w:rsidRPr="009E410E">
              <w:rPr>
                <w:rFonts w:eastAsia="DFKai-SB" w:hint="eastAsia"/>
              </w:rPr>
              <w:t xml:space="preserve"> APMAA </w:t>
            </w:r>
            <w:r w:rsidR="003E535F" w:rsidRPr="009E410E">
              <w:rPr>
                <w:rFonts w:hint="eastAsia"/>
              </w:rPr>
              <w:t>2017 Senior Director</w:t>
            </w:r>
            <w:r w:rsidR="00FC1464" w:rsidRPr="009E410E">
              <w:br/>
            </w:r>
            <w:r w:rsidR="009E410E">
              <w:rPr>
                <w:rFonts w:hint="eastAsia"/>
                <w:lang w:eastAsia="ja-JP"/>
              </w:rPr>
              <w:br/>
            </w:r>
            <w:r w:rsidR="009014F8" w:rsidRPr="009E410E">
              <w:rPr>
                <w:b/>
              </w:rPr>
              <w:t>Submission Deadlines of APMAA News Articles and Essays</w:t>
            </w:r>
            <w:r w:rsidR="009E410E">
              <w:rPr>
                <w:rFonts w:hint="eastAsia"/>
                <w:lang w:eastAsia="ja-JP"/>
              </w:rPr>
              <w:t>:</w:t>
            </w:r>
            <w:r w:rsidR="009E410E">
              <w:rPr>
                <w:rFonts w:hint="eastAsia"/>
                <w:lang w:eastAsia="ja-JP"/>
              </w:rPr>
              <w:br/>
              <w:t xml:space="preserve">  </w:t>
            </w:r>
            <w:r w:rsidR="00A21051" w:rsidRPr="00564609">
              <w:t>For May 1, 201</w:t>
            </w:r>
            <w:r w:rsidR="00A21051" w:rsidRPr="00564609">
              <w:rPr>
                <w:rFonts w:hint="eastAsia"/>
              </w:rPr>
              <w:t>7</w:t>
            </w:r>
            <w:r w:rsidR="00A21051" w:rsidRPr="00564609">
              <w:t xml:space="preserve"> edition (Vol.2</w:t>
            </w:r>
            <w:r w:rsidR="00A21051" w:rsidRPr="00564609">
              <w:rPr>
                <w:rFonts w:hint="eastAsia"/>
              </w:rPr>
              <w:t>5</w:t>
            </w:r>
            <w:r w:rsidR="00A21051" w:rsidRPr="00564609">
              <w:t xml:space="preserve">): April </w:t>
            </w:r>
            <w:r w:rsidR="00F479B3" w:rsidRPr="00564609">
              <w:rPr>
                <w:rFonts w:hint="eastAsia"/>
              </w:rPr>
              <w:t xml:space="preserve">1, </w:t>
            </w:r>
            <w:r w:rsidR="00A21051" w:rsidRPr="00564609">
              <w:t>201</w:t>
            </w:r>
            <w:r w:rsidR="00A21051" w:rsidRPr="00564609">
              <w:rPr>
                <w:rFonts w:hint="eastAsia"/>
              </w:rPr>
              <w:t>7</w:t>
            </w:r>
            <w:r w:rsidR="004E0013">
              <w:rPr>
                <w:lang w:eastAsia="ja-JP"/>
              </w:rPr>
              <w:br/>
            </w:r>
            <w:r w:rsidR="009E410E">
              <w:rPr>
                <w:rFonts w:hint="eastAsia"/>
                <w:lang w:eastAsia="ja-JP"/>
              </w:rPr>
              <w:t xml:space="preserve">  </w:t>
            </w:r>
            <w:r w:rsidR="004918ED" w:rsidRPr="00564609">
              <w:t>For September 15, 201</w:t>
            </w:r>
            <w:r w:rsidR="004918ED" w:rsidRPr="00564609">
              <w:rPr>
                <w:rFonts w:hint="eastAsia"/>
              </w:rPr>
              <w:t>7</w:t>
            </w:r>
            <w:r w:rsidR="004918ED" w:rsidRPr="00564609">
              <w:t xml:space="preserve"> edition (Vol.2</w:t>
            </w:r>
            <w:r w:rsidR="004918ED" w:rsidRPr="00564609">
              <w:rPr>
                <w:rFonts w:hint="eastAsia"/>
              </w:rPr>
              <w:t>6</w:t>
            </w:r>
            <w:r w:rsidR="004918ED" w:rsidRPr="00564609">
              <w:t>): August</w:t>
            </w:r>
            <w:r w:rsidR="000A1543">
              <w:rPr>
                <w:rFonts w:hint="eastAsia"/>
              </w:rPr>
              <w:t xml:space="preserve"> </w:t>
            </w:r>
            <w:r w:rsidR="004918ED" w:rsidRPr="00564609">
              <w:rPr>
                <w:rFonts w:hint="eastAsia"/>
              </w:rPr>
              <w:t>15,</w:t>
            </w:r>
            <w:r w:rsidR="004918ED" w:rsidRPr="00564609">
              <w:t xml:space="preserve"> 201</w:t>
            </w:r>
            <w:r w:rsidR="004918ED" w:rsidRPr="00564609">
              <w:rPr>
                <w:rFonts w:hint="eastAsia"/>
              </w:rPr>
              <w:t>7</w:t>
            </w:r>
            <w:r w:rsidR="004E0013">
              <w:rPr>
                <w:lang w:eastAsia="ja-JP"/>
              </w:rPr>
              <w:br/>
            </w:r>
            <w:r w:rsidR="009E410E">
              <w:rPr>
                <w:rFonts w:hint="eastAsia"/>
                <w:lang w:eastAsia="ja-JP"/>
              </w:rPr>
              <w:t xml:space="preserve">  </w:t>
            </w:r>
            <w:r w:rsidR="00D11080" w:rsidRPr="00564609">
              <w:t>For January 1, 201</w:t>
            </w:r>
            <w:r w:rsidR="00D11080">
              <w:rPr>
                <w:rFonts w:hint="eastAsia"/>
              </w:rPr>
              <w:t>8</w:t>
            </w:r>
            <w:r w:rsidR="00D11080" w:rsidRPr="00564609">
              <w:t xml:space="preserve"> edition (Vol.2</w:t>
            </w:r>
            <w:r w:rsidR="00D11080">
              <w:rPr>
                <w:rFonts w:hint="eastAsia"/>
              </w:rPr>
              <w:t>7</w:t>
            </w:r>
            <w:r w:rsidR="00D11080" w:rsidRPr="00564609">
              <w:t>): December</w:t>
            </w:r>
            <w:r w:rsidR="00D11080" w:rsidRPr="00564609">
              <w:rPr>
                <w:rFonts w:hint="eastAsia"/>
              </w:rPr>
              <w:t xml:space="preserve"> 1,</w:t>
            </w:r>
            <w:r w:rsidR="00D11080" w:rsidRPr="00564609">
              <w:t xml:space="preserve"> 201</w:t>
            </w:r>
            <w:r w:rsidR="00D11080">
              <w:rPr>
                <w:rFonts w:hint="eastAsia"/>
              </w:rPr>
              <w:t>7</w:t>
            </w:r>
          </w:p>
        </w:tc>
      </w:tr>
    </w:tbl>
    <w:p w14:paraId="0EBA3708" w14:textId="77777777" w:rsidR="00E82EBA" w:rsidRPr="00094954" w:rsidRDefault="00E82EBA" w:rsidP="00DD37F1">
      <w:pPr>
        <w:rPr>
          <w:lang w:val="en-GB"/>
        </w:rPr>
      </w:pPr>
    </w:p>
    <w:sectPr w:rsidR="00E82EBA" w:rsidRPr="00094954" w:rsidSect="001C191C">
      <w:headerReference w:type="even" r:id="rId267"/>
      <w:headerReference w:type="default" r:id="rId268"/>
      <w:footerReference w:type="even" r:id="rId269"/>
      <w:footerReference w:type="default" r:id="rId270"/>
      <w:headerReference w:type="first" r:id="rId271"/>
      <w:footerReference w:type="first" r:id="rId272"/>
      <w:pgSz w:w="11906" w:h="16838" w:code="9"/>
      <w:pgMar w:top="1418" w:right="1588" w:bottom="1134" w:left="1588" w:header="576" w:footer="432" w:gutter="0"/>
      <w:pgBorders w:offsetFrom="page">
        <w:top w:val="single" w:sz="24" w:space="24" w:color="8DB3E2" w:themeColor="text2" w:themeTint="66"/>
        <w:left w:val="single" w:sz="24" w:space="24" w:color="8DB3E2" w:themeColor="text2" w:themeTint="66"/>
        <w:bottom w:val="single" w:sz="24" w:space="24" w:color="8DB3E2" w:themeColor="text2" w:themeTint="66"/>
        <w:right w:val="single" w:sz="24" w:space="24" w:color="8DB3E2" w:themeColor="text2" w:themeTint="66"/>
      </w:pgBorders>
      <w:cols w:space="425"/>
      <w:docGrid w:type="lines" w:linePitch="35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83A32" w14:textId="77777777" w:rsidR="00812BD7" w:rsidRDefault="00812BD7" w:rsidP="007C3DE8">
      <w:r>
        <w:separator/>
      </w:r>
    </w:p>
  </w:endnote>
  <w:endnote w:type="continuationSeparator" w:id="0">
    <w:p w14:paraId="3D8EFC9F" w14:textId="77777777" w:rsidR="00812BD7" w:rsidRDefault="00812BD7" w:rsidP="007C3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FKai-SB">
    <w:charset w:val="88"/>
    <w:family w:val="script"/>
    <w:pitch w:val="fixed"/>
    <w:sig w:usb0="00000003" w:usb1="080E0000"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AdvTimes">
    <w:altName w:val="Times New Roman"/>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72CA8" w14:textId="77777777" w:rsidR="00447145" w:rsidRDefault="00447145" w:rsidP="007C3DE8">
    <w:pPr>
      <w:pStyle w:val="Footer"/>
    </w:pPr>
  </w:p>
  <w:p w14:paraId="451906FE" w14:textId="77777777" w:rsidR="00447145" w:rsidRDefault="00447145" w:rsidP="007C3DE8"/>
  <w:p w14:paraId="6C2E0F91" w14:textId="77777777" w:rsidR="00447145" w:rsidRDefault="00447145" w:rsidP="007C3DE8"/>
  <w:p w14:paraId="3E1830F3" w14:textId="77777777" w:rsidR="00447145" w:rsidRDefault="00447145" w:rsidP="007C3DE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5A50D" w14:textId="77777777" w:rsidR="00447145" w:rsidRDefault="00447145" w:rsidP="007C3DE8">
    <w:pPr>
      <w:pStyle w:val="Footer"/>
    </w:pPr>
    <w:r>
      <w:fldChar w:fldCharType="begin"/>
    </w:r>
    <w:r>
      <w:instrText xml:space="preserve"> PAGE   \* MERGEFORMAT </w:instrText>
    </w:r>
    <w:r>
      <w:fldChar w:fldCharType="separate"/>
    </w:r>
    <w:r w:rsidR="00664C33" w:rsidRPr="00664C33">
      <w:rPr>
        <w:noProof/>
        <w:lang w:val="ja-JP"/>
      </w:rPr>
      <w:t>25</w:t>
    </w:r>
    <w:r>
      <w:rPr>
        <w:noProof/>
        <w:lang w:val="ja-JP"/>
      </w:rPr>
      <w:fldChar w:fldCharType="end"/>
    </w:r>
  </w:p>
  <w:p w14:paraId="5429C14F" w14:textId="77777777" w:rsidR="00447145" w:rsidRDefault="00447145" w:rsidP="007C3DE8">
    <w:pPr>
      <w:pStyle w:val="Footer"/>
    </w:pPr>
    <w:r>
      <w:rPr>
        <w:noProof/>
        <w:lang w:val="en-GB" w:eastAsia="ja-JP"/>
      </w:rPr>
      <w:drawing>
        <wp:inline distT="0" distB="0" distL="0" distR="0" wp14:anchorId="62747FE4" wp14:editId="2A5B2FFC">
          <wp:extent cx="880110" cy="477520"/>
          <wp:effectExtent l="19050" t="0" r="0" b="0"/>
          <wp:docPr id="7" name="Picture 1" descr="C:\Users\Joshua\Downloads\logo-apma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hua\Downloads\logo-apmaa(2).jpg"/>
                  <pic:cNvPicPr>
                    <a:picLocks noChangeAspect="1" noChangeArrowheads="1"/>
                  </pic:cNvPicPr>
                </pic:nvPicPr>
                <pic:blipFill>
                  <a:blip r:embed="rId1"/>
                  <a:srcRect/>
                  <a:stretch>
                    <a:fillRect/>
                  </a:stretch>
                </pic:blipFill>
                <pic:spPr bwMode="auto">
                  <a:xfrm>
                    <a:off x="0" y="0"/>
                    <a:ext cx="880110" cy="477520"/>
                  </a:xfrm>
                  <a:prstGeom prst="rect">
                    <a:avLst/>
                  </a:prstGeom>
                  <a:noFill/>
                  <a:ln w="9525">
                    <a:noFill/>
                    <a:miter lim="800000"/>
                    <a:headEnd/>
                    <a:tailEnd/>
                  </a:ln>
                </pic:spPr>
              </pic:pic>
            </a:graphicData>
          </a:graphic>
        </wp:inline>
      </w:drawing>
    </w:r>
  </w:p>
  <w:p w14:paraId="60E9C884" w14:textId="77777777" w:rsidR="00447145" w:rsidRDefault="00447145" w:rsidP="007C3DE8"/>
  <w:p w14:paraId="03BE6179" w14:textId="77777777" w:rsidR="00447145" w:rsidRDefault="00447145" w:rsidP="007C3DE8"/>
  <w:p w14:paraId="39AE198D" w14:textId="77777777" w:rsidR="00447145" w:rsidRDefault="00447145" w:rsidP="007C3DE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F073" w14:textId="77777777" w:rsidR="00447145" w:rsidRDefault="00447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3D3FA" w14:textId="77777777" w:rsidR="00812BD7" w:rsidRDefault="00812BD7" w:rsidP="007C3DE8">
      <w:r>
        <w:separator/>
      </w:r>
    </w:p>
  </w:footnote>
  <w:footnote w:type="continuationSeparator" w:id="0">
    <w:p w14:paraId="33081D1C" w14:textId="77777777" w:rsidR="00812BD7" w:rsidRDefault="00812BD7" w:rsidP="007C3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1D06B" w14:textId="77777777" w:rsidR="00447145" w:rsidRDefault="004471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C6FC7" w14:textId="0D2205CC" w:rsidR="003C7DBC" w:rsidRDefault="003C7DBC" w:rsidP="003C7DBC">
    <w:r w:rsidRPr="005A51B6">
      <w:rPr>
        <w:b/>
        <w:color w:val="0D0D0D" w:themeColor="text1" w:themeTint="F2"/>
      </w:rPr>
      <w:t>APMAA News No.</w:t>
    </w:r>
    <w:r w:rsidRPr="005A51B6">
      <w:rPr>
        <w:rFonts w:hint="eastAsia"/>
        <w:b/>
        <w:color w:val="0D0D0D" w:themeColor="text1" w:themeTint="F2"/>
      </w:rPr>
      <w:t>2</w:t>
    </w:r>
    <w:r>
      <w:rPr>
        <w:rFonts w:hint="eastAsia"/>
        <w:b/>
        <w:color w:val="0D0D0D" w:themeColor="text1" w:themeTint="F2"/>
      </w:rPr>
      <w:t>4</w:t>
    </w:r>
    <w:r w:rsidRPr="005A51B6">
      <w:rPr>
        <w:b/>
        <w:color w:val="0D0D0D" w:themeColor="text1" w:themeTint="F2"/>
      </w:rPr>
      <w:t xml:space="preserve">: </w:t>
    </w:r>
    <w:r>
      <w:rPr>
        <w:rFonts w:hint="eastAsia"/>
        <w:b/>
        <w:color w:val="0D0D0D" w:themeColor="text1" w:themeTint="F2"/>
      </w:rPr>
      <w:t>January</w:t>
    </w:r>
    <w:r w:rsidRPr="005A51B6">
      <w:rPr>
        <w:rFonts w:hint="eastAsia"/>
        <w:b/>
        <w:color w:val="0D0D0D" w:themeColor="text1" w:themeTint="F2"/>
      </w:rPr>
      <w:t xml:space="preserve"> 1</w:t>
    </w:r>
    <w:r w:rsidRPr="005A51B6">
      <w:rPr>
        <w:b/>
        <w:color w:val="0D0D0D" w:themeColor="text1" w:themeTint="F2"/>
      </w:rPr>
      <w:t xml:space="preserve">, </w:t>
    </w:r>
    <w:r w:rsidRPr="005A51B6">
      <w:rPr>
        <w:b/>
        <w:color w:val="0D0D0D" w:themeColor="text1" w:themeTint="F2"/>
      </w:rPr>
      <w:t>201</w:t>
    </w:r>
    <w:r>
      <w:rPr>
        <w:b/>
        <w:color w:val="0D0D0D" w:themeColor="text1" w:themeTint="F2"/>
      </w:rPr>
      <w:t>7,</w:t>
    </w:r>
    <w:r w:rsidRPr="005A51B6">
      <w:rPr>
        <w:rFonts w:hint="eastAsia"/>
        <w:b/>
        <w:color w:val="0D0D0D" w:themeColor="text1" w:themeTint="F2"/>
      </w:rPr>
      <w:t xml:space="preserve">    </w:t>
    </w:r>
    <w:r w:rsidRPr="00EA46D9">
      <w:rPr>
        <w:rFonts w:hint="eastAsia"/>
        <w:b/>
        <w:color w:val="0000CC"/>
      </w:rPr>
      <w:t xml:space="preserve">  </w:t>
    </w:r>
    <w:hyperlink r:id="rId1" w:history="1">
      <w:r w:rsidRPr="00EA46D9">
        <w:rPr>
          <w:color w:val="0000CC"/>
          <w:u w:val="single"/>
        </w:rPr>
        <w:t>http://www.apmaa.asia/</w:t>
      </w:r>
    </w:hyperlink>
  </w:p>
  <w:p w14:paraId="55C3F085" w14:textId="77777777" w:rsidR="00447145" w:rsidRDefault="00447145" w:rsidP="007C3DE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F44A3" w14:textId="77777777" w:rsidR="00447145" w:rsidRDefault="00447145" w:rsidP="007C3DE8">
    <w:r w:rsidRPr="005A51B6">
      <w:rPr>
        <w:b/>
        <w:color w:val="0D0D0D" w:themeColor="text1" w:themeTint="F2"/>
      </w:rPr>
      <w:t>APMAA News No.</w:t>
    </w:r>
    <w:r w:rsidRPr="005A51B6">
      <w:rPr>
        <w:rFonts w:hint="eastAsia"/>
        <w:b/>
        <w:color w:val="0D0D0D" w:themeColor="text1" w:themeTint="F2"/>
      </w:rPr>
      <w:t>2</w:t>
    </w:r>
    <w:r>
      <w:rPr>
        <w:rFonts w:hint="eastAsia"/>
        <w:b/>
        <w:color w:val="0D0D0D" w:themeColor="text1" w:themeTint="F2"/>
      </w:rPr>
      <w:t>4</w:t>
    </w:r>
    <w:r w:rsidRPr="005A51B6">
      <w:rPr>
        <w:b/>
        <w:color w:val="0D0D0D" w:themeColor="text1" w:themeTint="F2"/>
      </w:rPr>
      <w:t xml:space="preserve">: </w:t>
    </w:r>
    <w:r>
      <w:rPr>
        <w:rFonts w:hint="eastAsia"/>
        <w:b/>
        <w:color w:val="0D0D0D" w:themeColor="text1" w:themeTint="F2"/>
      </w:rPr>
      <w:t>January</w:t>
    </w:r>
    <w:r w:rsidRPr="005A51B6">
      <w:rPr>
        <w:rFonts w:hint="eastAsia"/>
        <w:b/>
        <w:color w:val="0D0D0D" w:themeColor="text1" w:themeTint="F2"/>
      </w:rPr>
      <w:t xml:space="preserve"> 1</w:t>
    </w:r>
    <w:r w:rsidRPr="005A51B6">
      <w:rPr>
        <w:b/>
        <w:color w:val="0D0D0D" w:themeColor="text1" w:themeTint="F2"/>
      </w:rPr>
      <w:t xml:space="preserve">, </w:t>
    </w:r>
    <w:proofErr w:type="gramStart"/>
    <w:r w:rsidRPr="005A51B6">
      <w:rPr>
        <w:b/>
        <w:color w:val="0D0D0D" w:themeColor="text1" w:themeTint="F2"/>
      </w:rPr>
      <w:t>201</w:t>
    </w:r>
    <w:r>
      <w:rPr>
        <w:rFonts w:hint="eastAsia"/>
        <w:b/>
        <w:color w:val="0D0D0D" w:themeColor="text1" w:themeTint="F2"/>
      </w:rPr>
      <w:t>7</w:t>
    </w:r>
    <w:proofErr w:type="gramEnd"/>
    <w:r w:rsidRPr="005A51B6">
      <w:rPr>
        <w:rFonts w:hint="eastAsia"/>
        <w:b/>
        <w:color w:val="0D0D0D" w:themeColor="text1" w:themeTint="F2"/>
      </w:rPr>
      <w:t xml:space="preserve">    </w:t>
    </w:r>
    <w:r w:rsidRPr="00EA46D9">
      <w:rPr>
        <w:rFonts w:hint="eastAsia"/>
        <w:b/>
        <w:color w:val="0000CC"/>
      </w:rPr>
      <w:t xml:space="preserve">  </w:t>
    </w:r>
    <w:hyperlink r:id="rId1" w:history="1">
      <w:r w:rsidRPr="00EA46D9">
        <w:rPr>
          <w:color w:val="0000CC"/>
          <w:u w:val="single"/>
        </w:rPr>
        <w:t>http://www.apmaa.asia/</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6867"/>
    <w:multiLevelType w:val="hybridMultilevel"/>
    <w:tmpl w:val="1146F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077E4"/>
    <w:multiLevelType w:val="hybridMultilevel"/>
    <w:tmpl w:val="797638D6"/>
    <w:lvl w:ilvl="0" w:tplc="AC9673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286B33"/>
    <w:multiLevelType w:val="hybridMultilevel"/>
    <w:tmpl w:val="A91AB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A1986"/>
    <w:multiLevelType w:val="multilevel"/>
    <w:tmpl w:val="D958AB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3166F61"/>
    <w:multiLevelType w:val="hybridMultilevel"/>
    <w:tmpl w:val="9DAC4B38"/>
    <w:lvl w:ilvl="0" w:tplc="DCAAFEB8">
      <w:start w:val="1"/>
      <w:numFmt w:val="lowerLetter"/>
      <w:lvlText w:val="%1."/>
      <w:lvlJc w:val="left"/>
      <w:pPr>
        <w:ind w:left="480" w:hanging="360"/>
      </w:pPr>
      <w:rPr>
        <w:rFonts w:eastAsia="ＭＳ Ｐゴシック"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5" w15:restartNumberingAfterBreak="0">
    <w:nsid w:val="139F78E6"/>
    <w:multiLevelType w:val="hybridMultilevel"/>
    <w:tmpl w:val="DBE8E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28747F"/>
    <w:multiLevelType w:val="hybridMultilevel"/>
    <w:tmpl w:val="091A6D1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7" w15:restartNumberingAfterBreak="0">
    <w:nsid w:val="142D2CD3"/>
    <w:multiLevelType w:val="hybridMultilevel"/>
    <w:tmpl w:val="A7643E36"/>
    <w:lvl w:ilvl="0" w:tplc="9720171C">
      <w:start w:val="3"/>
      <w:numFmt w:val="lowerLetter"/>
      <w:lvlText w:val="%1."/>
      <w:lvlJc w:val="left"/>
      <w:pPr>
        <w:ind w:left="360" w:hanging="360"/>
      </w:pPr>
      <w:rPr>
        <w:rFonts w:hint="default"/>
      </w:rPr>
    </w:lvl>
    <w:lvl w:ilvl="1" w:tplc="8DB62C64">
      <w:start w:val="1"/>
      <w:numFmt w:val="decimalEnclosedCircle"/>
      <w:lvlText w:val="%2"/>
      <w:lvlJc w:val="left"/>
      <w:pPr>
        <w:ind w:left="780" w:hanging="360"/>
      </w:pPr>
      <w:rPr>
        <w:rFonts w:hint="default"/>
        <w:b w:val="0"/>
        <w:color w:val="FF0000"/>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90E6C3D"/>
    <w:multiLevelType w:val="hybridMultilevel"/>
    <w:tmpl w:val="7284D4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B62BD4"/>
    <w:multiLevelType w:val="hybridMultilevel"/>
    <w:tmpl w:val="44B68948"/>
    <w:lvl w:ilvl="0" w:tplc="40E29832">
      <w:start w:val="2"/>
      <w:numFmt w:val="lowerLetter"/>
      <w:lvlText w:val="%1."/>
      <w:lvlJc w:val="left"/>
      <w:pPr>
        <w:ind w:left="600" w:hanging="360"/>
      </w:pPr>
      <w:rPr>
        <w:rFonts w:eastAsia="PMingLiU"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0" w15:restartNumberingAfterBreak="0">
    <w:nsid w:val="1CCC7BDD"/>
    <w:multiLevelType w:val="hybridMultilevel"/>
    <w:tmpl w:val="A04E7E44"/>
    <w:lvl w:ilvl="0" w:tplc="2960C7A6">
      <w:start w:val="1"/>
      <w:numFmt w:val="decimalEnclosedCircle"/>
      <w:lvlText w:val="%1"/>
      <w:lvlJc w:val="left"/>
      <w:pPr>
        <w:ind w:left="585" w:hanging="360"/>
      </w:pPr>
      <w:rPr>
        <w:rFonts w:hint="default"/>
        <w:b w:val="0"/>
        <w:color w:val="FF0000"/>
        <w:sz w:val="21"/>
      </w:rPr>
    </w:lvl>
    <w:lvl w:ilvl="1" w:tplc="04090017" w:tentative="1">
      <w:start w:val="1"/>
      <w:numFmt w:val="aiueoFullWidth"/>
      <w:lvlText w:val="(%2)"/>
      <w:lvlJc w:val="left"/>
      <w:pPr>
        <w:ind w:left="1065" w:hanging="420"/>
      </w:pPr>
    </w:lvl>
    <w:lvl w:ilvl="2" w:tplc="04090011" w:tentative="1">
      <w:start w:val="1"/>
      <w:numFmt w:val="decimalEnclosedCircle"/>
      <w:lvlText w:val="%3"/>
      <w:lvlJc w:val="left"/>
      <w:pPr>
        <w:ind w:left="1485" w:hanging="420"/>
      </w:pPr>
    </w:lvl>
    <w:lvl w:ilvl="3" w:tplc="0409000F" w:tentative="1">
      <w:start w:val="1"/>
      <w:numFmt w:val="decimal"/>
      <w:lvlText w:val="%4."/>
      <w:lvlJc w:val="left"/>
      <w:pPr>
        <w:ind w:left="1905" w:hanging="420"/>
      </w:pPr>
    </w:lvl>
    <w:lvl w:ilvl="4" w:tplc="04090017" w:tentative="1">
      <w:start w:val="1"/>
      <w:numFmt w:val="aiueoFullWidth"/>
      <w:lvlText w:val="(%5)"/>
      <w:lvlJc w:val="left"/>
      <w:pPr>
        <w:ind w:left="2325" w:hanging="420"/>
      </w:pPr>
    </w:lvl>
    <w:lvl w:ilvl="5" w:tplc="04090011" w:tentative="1">
      <w:start w:val="1"/>
      <w:numFmt w:val="decimalEnclosedCircle"/>
      <w:lvlText w:val="%6"/>
      <w:lvlJc w:val="left"/>
      <w:pPr>
        <w:ind w:left="2745" w:hanging="420"/>
      </w:pPr>
    </w:lvl>
    <w:lvl w:ilvl="6" w:tplc="0409000F" w:tentative="1">
      <w:start w:val="1"/>
      <w:numFmt w:val="decimal"/>
      <w:lvlText w:val="%7."/>
      <w:lvlJc w:val="left"/>
      <w:pPr>
        <w:ind w:left="3165" w:hanging="420"/>
      </w:pPr>
    </w:lvl>
    <w:lvl w:ilvl="7" w:tplc="04090017" w:tentative="1">
      <w:start w:val="1"/>
      <w:numFmt w:val="aiueoFullWidth"/>
      <w:lvlText w:val="(%8)"/>
      <w:lvlJc w:val="left"/>
      <w:pPr>
        <w:ind w:left="3585" w:hanging="420"/>
      </w:pPr>
    </w:lvl>
    <w:lvl w:ilvl="8" w:tplc="04090011" w:tentative="1">
      <w:start w:val="1"/>
      <w:numFmt w:val="decimalEnclosedCircle"/>
      <w:lvlText w:val="%9"/>
      <w:lvlJc w:val="left"/>
      <w:pPr>
        <w:ind w:left="4005" w:hanging="420"/>
      </w:pPr>
    </w:lvl>
  </w:abstractNum>
  <w:abstractNum w:abstractNumId="11" w15:restartNumberingAfterBreak="0">
    <w:nsid w:val="1F7215F5"/>
    <w:multiLevelType w:val="hybridMultilevel"/>
    <w:tmpl w:val="5F887550"/>
    <w:lvl w:ilvl="0" w:tplc="8C205222">
      <w:start w:val="1"/>
      <w:numFmt w:val="decimalEnclosedCircle"/>
      <w:lvlText w:val="%1"/>
      <w:lvlJc w:val="left"/>
      <w:pPr>
        <w:ind w:left="360" w:hanging="360"/>
      </w:pPr>
      <w:rPr>
        <w:rFonts w:hint="default"/>
        <w:b w:val="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1823B38"/>
    <w:multiLevelType w:val="hybridMultilevel"/>
    <w:tmpl w:val="A756279E"/>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3" w15:restartNumberingAfterBreak="0">
    <w:nsid w:val="23970DE4"/>
    <w:multiLevelType w:val="hybridMultilevel"/>
    <w:tmpl w:val="710A0DB8"/>
    <w:lvl w:ilvl="0" w:tplc="C0506B72">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4F0516C"/>
    <w:multiLevelType w:val="multilevel"/>
    <w:tmpl w:val="ED56AFDC"/>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Times New Roman" w:eastAsia="ＭＳ 明朝"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5B2684"/>
    <w:multiLevelType w:val="hybridMultilevel"/>
    <w:tmpl w:val="00C273D2"/>
    <w:lvl w:ilvl="0" w:tplc="70863836">
      <w:start w:val="1"/>
      <w:numFmt w:val="decimalEnclosedCircle"/>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16" w15:restartNumberingAfterBreak="0">
    <w:nsid w:val="2C1A2C5B"/>
    <w:multiLevelType w:val="hybridMultilevel"/>
    <w:tmpl w:val="D3D06DC2"/>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7" w15:restartNumberingAfterBreak="0">
    <w:nsid w:val="2ED2705A"/>
    <w:multiLevelType w:val="hybridMultilevel"/>
    <w:tmpl w:val="66D0A4DC"/>
    <w:lvl w:ilvl="0" w:tplc="70863836">
      <w:start w:val="1"/>
      <w:numFmt w:val="decimalEnclosedCircle"/>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18" w15:restartNumberingAfterBreak="0">
    <w:nsid w:val="3C97385A"/>
    <w:multiLevelType w:val="hybridMultilevel"/>
    <w:tmpl w:val="FAF6694E"/>
    <w:lvl w:ilvl="0" w:tplc="44090001">
      <w:start w:val="1"/>
      <w:numFmt w:val="bullet"/>
      <w:lvlText w:val=""/>
      <w:lvlJc w:val="left"/>
      <w:pPr>
        <w:ind w:left="1144" w:hanging="360"/>
      </w:pPr>
      <w:rPr>
        <w:rFonts w:ascii="Symbol" w:hAnsi="Symbol" w:hint="default"/>
      </w:rPr>
    </w:lvl>
    <w:lvl w:ilvl="1" w:tplc="44090003" w:tentative="1">
      <w:start w:val="1"/>
      <w:numFmt w:val="bullet"/>
      <w:lvlText w:val="o"/>
      <w:lvlJc w:val="left"/>
      <w:pPr>
        <w:ind w:left="1864" w:hanging="360"/>
      </w:pPr>
      <w:rPr>
        <w:rFonts w:ascii="Courier New" w:hAnsi="Courier New" w:hint="default"/>
      </w:rPr>
    </w:lvl>
    <w:lvl w:ilvl="2" w:tplc="44090005" w:tentative="1">
      <w:start w:val="1"/>
      <w:numFmt w:val="bullet"/>
      <w:lvlText w:val=""/>
      <w:lvlJc w:val="left"/>
      <w:pPr>
        <w:ind w:left="2584" w:hanging="360"/>
      </w:pPr>
      <w:rPr>
        <w:rFonts w:ascii="Wingdings" w:hAnsi="Wingdings" w:hint="default"/>
      </w:rPr>
    </w:lvl>
    <w:lvl w:ilvl="3" w:tplc="44090001" w:tentative="1">
      <w:start w:val="1"/>
      <w:numFmt w:val="bullet"/>
      <w:lvlText w:val=""/>
      <w:lvlJc w:val="left"/>
      <w:pPr>
        <w:ind w:left="3304" w:hanging="360"/>
      </w:pPr>
      <w:rPr>
        <w:rFonts w:ascii="Symbol" w:hAnsi="Symbol" w:hint="default"/>
      </w:rPr>
    </w:lvl>
    <w:lvl w:ilvl="4" w:tplc="44090003" w:tentative="1">
      <w:start w:val="1"/>
      <w:numFmt w:val="bullet"/>
      <w:lvlText w:val="o"/>
      <w:lvlJc w:val="left"/>
      <w:pPr>
        <w:ind w:left="4024" w:hanging="360"/>
      </w:pPr>
      <w:rPr>
        <w:rFonts w:ascii="Courier New" w:hAnsi="Courier New" w:hint="default"/>
      </w:rPr>
    </w:lvl>
    <w:lvl w:ilvl="5" w:tplc="44090005" w:tentative="1">
      <w:start w:val="1"/>
      <w:numFmt w:val="bullet"/>
      <w:lvlText w:val=""/>
      <w:lvlJc w:val="left"/>
      <w:pPr>
        <w:ind w:left="4744" w:hanging="360"/>
      </w:pPr>
      <w:rPr>
        <w:rFonts w:ascii="Wingdings" w:hAnsi="Wingdings" w:hint="default"/>
      </w:rPr>
    </w:lvl>
    <w:lvl w:ilvl="6" w:tplc="44090001" w:tentative="1">
      <w:start w:val="1"/>
      <w:numFmt w:val="bullet"/>
      <w:lvlText w:val=""/>
      <w:lvlJc w:val="left"/>
      <w:pPr>
        <w:ind w:left="5464" w:hanging="360"/>
      </w:pPr>
      <w:rPr>
        <w:rFonts w:ascii="Symbol" w:hAnsi="Symbol" w:hint="default"/>
      </w:rPr>
    </w:lvl>
    <w:lvl w:ilvl="7" w:tplc="44090003" w:tentative="1">
      <w:start w:val="1"/>
      <w:numFmt w:val="bullet"/>
      <w:lvlText w:val="o"/>
      <w:lvlJc w:val="left"/>
      <w:pPr>
        <w:ind w:left="6184" w:hanging="360"/>
      </w:pPr>
      <w:rPr>
        <w:rFonts w:ascii="Courier New" w:hAnsi="Courier New" w:hint="default"/>
      </w:rPr>
    </w:lvl>
    <w:lvl w:ilvl="8" w:tplc="44090005" w:tentative="1">
      <w:start w:val="1"/>
      <w:numFmt w:val="bullet"/>
      <w:lvlText w:val=""/>
      <w:lvlJc w:val="left"/>
      <w:pPr>
        <w:ind w:left="6904" w:hanging="360"/>
      </w:pPr>
      <w:rPr>
        <w:rFonts w:ascii="Wingdings" w:hAnsi="Wingdings" w:hint="default"/>
      </w:rPr>
    </w:lvl>
  </w:abstractNum>
  <w:abstractNum w:abstractNumId="19" w15:restartNumberingAfterBreak="0">
    <w:nsid w:val="40F4123A"/>
    <w:multiLevelType w:val="hybridMultilevel"/>
    <w:tmpl w:val="FCA27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BC062E"/>
    <w:multiLevelType w:val="hybridMultilevel"/>
    <w:tmpl w:val="A7EE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62BB5"/>
    <w:multiLevelType w:val="hybridMultilevel"/>
    <w:tmpl w:val="64D0F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B42C29"/>
    <w:multiLevelType w:val="hybridMultilevel"/>
    <w:tmpl w:val="A9E2F3F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B984352"/>
    <w:multiLevelType w:val="hybridMultilevel"/>
    <w:tmpl w:val="9FD655DE"/>
    <w:lvl w:ilvl="0" w:tplc="E15649DA">
      <w:start w:val="1"/>
      <w:numFmt w:val="decimal"/>
      <w:lvlText w:val="%1."/>
      <w:lvlJc w:val="left"/>
      <w:pPr>
        <w:ind w:left="360" w:hanging="360"/>
      </w:pPr>
      <w:rPr>
        <w:rFonts w:eastAsia="ＭＳ Ｐゴシック"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D980256"/>
    <w:multiLevelType w:val="hybridMultilevel"/>
    <w:tmpl w:val="A648C90E"/>
    <w:lvl w:ilvl="0" w:tplc="8DB62C64">
      <w:start w:val="1"/>
      <w:numFmt w:val="decimalEnclosedCircle"/>
      <w:lvlText w:val="%1"/>
      <w:lvlJc w:val="left"/>
      <w:pPr>
        <w:ind w:left="78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D44D29"/>
    <w:multiLevelType w:val="hybridMultilevel"/>
    <w:tmpl w:val="FD821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BB072C"/>
    <w:multiLevelType w:val="hybridMultilevel"/>
    <w:tmpl w:val="CC50ABBC"/>
    <w:lvl w:ilvl="0" w:tplc="8DB62C64">
      <w:start w:val="1"/>
      <w:numFmt w:val="decimalEnclosedCircle"/>
      <w:lvlText w:val="%1"/>
      <w:lvlJc w:val="left"/>
      <w:pPr>
        <w:ind w:left="78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B4BB2"/>
    <w:multiLevelType w:val="hybridMultilevel"/>
    <w:tmpl w:val="2690BC1C"/>
    <w:lvl w:ilvl="0" w:tplc="3FA61FC4">
      <w:start w:val="1"/>
      <w:numFmt w:val="lowerLetter"/>
      <w:lvlText w:val="%1."/>
      <w:lvlJc w:val="left"/>
      <w:pPr>
        <w:ind w:left="1004" w:hanging="360"/>
      </w:pPr>
      <w:rPr>
        <w:rFonts w:eastAsia="PMingLiU" w:hint="default"/>
      </w:rPr>
    </w:lvl>
    <w:lvl w:ilvl="1" w:tplc="04090019" w:tentative="1">
      <w:start w:val="1"/>
      <w:numFmt w:val="ideographTraditional"/>
      <w:lvlText w:val="%2、"/>
      <w:lvlJc w:val="left"/>
      <w:pPr>
        <w:ind w:left="1604" w:hanging="480"/>
      </w:pPr>
    </w:lvl>
    <w:lvl w:ilvl="2" w:tplc="0409001B" w:tentative="1">
      <w:start w:val="1"/>
      <w:numFmt w:val="lowerRoman"/>
      <w:lvlText w:val="%3."/>
      <w:lvlJc w:val="right"/>
      <w:pPr>
        <w:ind w:left="2084" w:hanging="480"/>
      </w:pPr>
    </w:lvl>
    <w:lvl w:ilvl="3" w:tplc="0409000F" w:tentative="1">
      <w:start w:val="1"/>
      <w:numFmt w:val="decimal"/>
      <w:lvlText w:val="%4."/>
      <w:lvlJc w:val="left"/>
      <w:pPr>
        <w:ind w:left="2564" w:hanging="480"/>
      </w:pPr>
    </w:lvl>
    <w:lvl w:ilvl="4" w:tplc="04090019" w:tentative="1">
      <w:start w:val="1"/>
      <w:numFmt w:val="ideographTraditional"/>
      <w:lvlText w:val="%5、"/>
      <w:lvlJc w:val="left"/>
      <w:pPr>
        <w:ind w:left="3044" w:hanging="480"/>
      </w:pPr>
    </w:lvl>
    <w:lvl w:ilvl="5" w:tplc="0409001B" w:tentative="1">
      <w:start w:val="1"/>
      <w:numFmt w:val="lowerRoman"/>
      <w:lvlText w:val="%6."/>
      <w:lvlJc w:val="right"/>
      <w:pPr>
        <w:ind w:left="3524" w:hanging="480"/>
      </w:pPr>
    </w:lvl>
    <w:lvl w:ilvl="6" w:tplc="0409000F" w:tentative="1">
      <w:start w:val="1"/>
      <w:numFmt w:val="decimal"/>
      <w:lvlText w:val="%7."/>
      <w:lvlJc w:val="left"/>
      <w:pPr>
        <w:ind w:left="4004" w:hanging="480"/>
      </w:pPr>
    </w:lvl>
    <w:lvl w:ilvl="7" w:tplc="04090019" w:tentative="1">
      <w:start w:val="1"/>
      <w:numFmt w:val="ideographTraditional"/>
      <w:lvlText w:val="%8、"/>
      <w:lvlJc w:val="left"/>
      <w:pPr>
        <w:ind w:left="4484" w:hanging="480"/>
      </w:pPr>
    </w:lvl>
    <w:lvl w:ilvl="8" w:tplc="0409001B" w:tentative="1">
      <w:start w:val="1"/>
      <w:numFmt w:val="lowerRoman"/>
      <w:lvlText w:val="%9."/>
      <w:lvlJc w:val="right"/>
      <w:pPr>
        <w:ind w:left="4964" w:hanging="480"/>
      </w:pPr>
    </w:lvl>
  </w:abstractNum>
  <w:abstractNum w:abstractNumId="28" w15:restartNumberingAfterBreak="0">
    <w:nsid w:val="53C165A0"/>
    <w:multiLevelType w:val="hybridMultilevel"/>
    <w:tmpl w:val="EE34D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4340CE"/>
    <w:multiLevelType w:val="hybridMultilevel"/>
    <w:tmpl w:val="AE5C6FE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56D916C5"/>
    <w:multiLevelType w:val="hybridMultilevel"/>
    <w:tmpl w:val="F26A61C4"/>
    <w:lvl w:ilvl="0" w:tplc="876C9A46">
      <w:start w:val="1"/>
      <w:numFmt w:val="decimal"/>
      <w:lvlText w:val="%1."/>
      <w:lvlJc w:val="left"/>
      <w:pPr>
        <w:ind w:left="360" w:hanging="360"/>
      </w:pPr>
      <w:rPr>
        <w:rFonts w:ascii="Times New Roman" w:hAnsi="Times New Roman" w:cs="Times New Roman" w:hint="default"/>
        <w:b/>
        <w:color w:val="555555"/>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5C2C5F9E"/>
    <w:multiLevelType w:val="hybridMultilevel"/>
    <w:tmpl w:val="4E70A0A0"/>
    <w:lvl w:ilvl="0" w:tplc="298419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5C38083E"/>
    <w:multiLevelType w:val="hybridMultilevel"/>
    <w:tmpl w:val="2550D722"/>
    <w:lvl w:ilvl="0" w:tplc="E8E2D51C">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5CD23EED"/>
    <w:multiLevelType w:val="multilevel"/>
    <w:tmpl w:val="A1A6EED6"/>
    <w:lvl w:ilvl="0">
      <w:start w:val="1"/>
      <w:numFmt w:val="decimal"/>
      <w:lvlText w:val="%1."/>
      <w:lvlJc w:val="left"/>
      <w:pPr>
        <w:tabs>
          <w:tab w:val="num" w:pos="786"/>
        </w:tabs>
        <w:ind w:left="786" w:hanging="360"/>
      </w:pPr>
    </w:lvl>
    <w:lvl w:ilvl="1">
      <w:start w:val="5"/>
      <w:numFmt w:val="decimal"/>
      <w:lvlText w:val="%2."/>
      <w:lvlJc w:val="left"/>
      <w:pPr>
        <w:ind w:left="1506" w:hanging="360"/>
      </w:pPr>
      <w:rPr>
        <w:rFonts w:hint="default"/>
        <w:b/>
        <w:color w:val="FF0000"/>
      </w:r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34" w15:restartNumberingAfterBreak="0">
    <w:nsid w:val="5E676973"/>
    <w:multiLevelType w:val="hybridMultilevel"/>
    <w:tmpl w:val="64D0F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C8736E"/>
    <w:multiLevelType w:val="hybridMultilevel"/>
    <w:tmpl w:val="059ED6F2"/>
    <w:lvl w:ilvl="0" w:tplc="E14A5EB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1B46946"/>
    <w:multiLevelType w:val="hybridMultilevel"/>
    <w:tmpl w:val="BB94C2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57020D4"/>
    <w:multiLevelType w:val="hybridMultilevel"/>
    <w:tmpl w:val="51627088"/>
    <w:lvl w:ilvl="0" w:tplc="0C266FD0">
      <w:start w:val="1"/>
      <w:numFmt w:val="decimalEnclosedCircle"/>
      <w:lvlText w:val="%1"/>
      <w:lvlJc w:val="left"/>
      <w:pPr>
        <w:ind w:left="465" w:hanging="360"/>
      </w:pPr>
      <w:rPr>
        <w:rFonts w:hint="default"/>
      </w:rPr>
    </w:lvl>
    <w:lvl w:ilvl="1" w:tplc="93D265A2">
      <w:start w:val="1"/>
      <w:numFmt w:val="decimalEnclosedCircle"/>
      <w:lvlText w:val="%2"/>
      <w:lvlJc w:val="left"/>
      <w:pPr>
        <w:ind w:left="885" w:hanging="360"/>
      </w:pPr>
      <w:rPr>
        <w:rFonts w:hint="default"/>
      </w:r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38" w15:restartNumberingAfterBreak="0">
    <w:nsid w:val="7F1A53BC"/>
    <w:multiLevelType w:val="hybridMultilevel"/>
    <w:tmpl w:val="35C8995C"/>
    <w:lvl w:ilvl="0" w:tplc="EBFE226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03628817">
    <w:abstractNumId w:val="27"/>
  </w:num>
  <w:num w:numId="2" w16cid:durableId="354817962">
    <w:abstractNumId w:val="9"/>
  </w:num>
  <w:num w:numId="3" w16cid:durableId="1505977275">
    <w:abstractNumId w:val="1"/>
  </w:num>
  <w:num w:numId="4" w16cid:durableId="2033335182">
    <w:abstractNumId w:val="18"/>
  </w:num>
  <w:num w:numId="5" w16cid:durableId="27222018">
    <w:abstractNumId w:val="14"/>
  </w:num>
  <w:num w:numId="6" w16cid:durableId="1207363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2383418">
    <w:abstractNumId w:val="6"/>
  </w:num>
  <w:num w:numId="8" w16cid:durableId="1100681642">
    <w:abstractNumId w:val="31"/>
  </w:num>
  <w:num w:numId="9" w16cid:durableId="1671368964">
    <w:abstractNumId w:val="37"/>
  </w:num>
  <w:num w:numId="10" w16cid:durableId="2037384433">
    <w:abstractNumId w:val="10"/>
  </w:num>
  <w:num w:numId="11" w16cid:durableId="1453941468">
    <w:abstractNumId w:val="38"/>
  </w:num>
  <w:num w:numId="12" w16cid:durableId="128863812">
    <w:abstractNumId w:val="17"/>
  </w:num>
  <w:num w:numId="13" w16cid:durableId="1635716547">
    <w:abstractNumId w:val="15"/>
  </w:num>
  <w:num w:numId="14" w16cid:durableId="448478727">
    <w:abstractNumId w:val="33"/>
  </w:num>
  <w:num w:numId="15" w16cid:durableId="1780638522">
    <w:abstractNumId w:val="33"/>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36133012">
    <w:abstractNumId w:val="11"/>
  </w:num>
  <w:num w:numId="17" w16cid:durableId="1818915055">
    <w:abstractNumId w:val="29"/>
  </w:num>
  <w:num w:numId="18" w16cid:durableId="1316687299">
    <w:abstractNumId w:val="20"/>
  </w:num>
  <w:num w:numId="19" w16cid:durableId="596207337">
    <w:abstractNumId w:val="16"/>
  </w:num>
  <w:num w:numId="20" w16cid:durableId="2045907723">
    <w:abstractNumId w:val="2"/>
  </w:num>
  <w:num w:numId="21" w16cid:durableId="1138255333">
    <w:abstractNumId w:val="21"/>
  </w:num>
  <w:num w:numId="22" w16cid:durableId="534847429">
    <w:abstractNumId w:val="28"/>
  </w:num>
  <w:num w:numId="23" w16cid:durableId="1388334455">
    <w:abstractNumId w:val="34"/>
  </w:num>
  <w:num w:numId="24" w16cid:durableId="1535189488">
    <w:abstractNumId w:val="0"/>
  </w:num>
  <w:num w:numId="25" w16cid:durableId="3678898">
    <w:abstractNumId w:val="19"/>
  </w:num>
  <w:num w:numId="26" w16cid:durableId="864752244">
    <w:abstractNumId w:val="12"/>
  </w:num>
  <w:num w:numId="27" w16cid:durableId="2085181190">
    <w:abstractNumId w:val="23"/>
  </w:num>
  <w:num w:numId="28" w16cid:durableId="1106194989">
    <w:abstractNumId w:val="4"/>
  </w:num>
  <w:num w:numId="29" w16cid:durableId="21271880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8232612">
    <w:abstractNumId w:val="30"/>
  </w:num>
  <w:num w:numId="31" w16cid:durableId="1706979957">
    <w:abstractNumId w:val="35"/>
  </w:num>
  <w:num w:numId="32" w16cid:durableId="389689027">
    <w:abstractNumId w:val="25"/>
  </w:num>
  <w:num w:numId="33" w16cid:durableId="552621160">
    <w:abstractNumId w:val="32"/>
  </w:num>
  <w:num w:numId="34" w16cid:durableId="341781712">
    <w:abstractNumId w:val="7"/>
  </w:num>
  <w:num w:numId="35" w16cid:durableId="1891921508">
    <w:abstractNumId w:val="13"/>
  </w:num>
  <w:num w:numId="36" w16cid:durableId="1955551641">
    <w:abstractNumId w:val="24"/>
  </w:num>
  <w:num w:numId="37" w16cid:durableId="977342589">
    <w:abstractNumId w:val="26"/>
  </w:num>
  <w:num w:numId="38" w16cid:durableId="1093358409">
    <w:abstractNumId w:val="8"/>
  </w:num>
  <w:num w:numId="39" w16cid:durableId="1992248930">
    <w:abstractNumId w:val="36"/>
  </w:num>
  <w:num w:numId="40" w16cid:durableId="105770708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288"/>
  <w:drawingGridHorizontalSpacing w:val="120"/>
  <w:drawingGridVerticalSpacing w:val="357"/>
  <w:displayHorizontalDrawingGridEvery w:val="2"/>
  <w:characterSpacingControl w:val="doNotCompress"/>
  <w:noLineBreaksAfter w:lang="zh-CN" w:val="$([{£¥·‘“〈《「『【〔〖〝﹙﹛﹝＄（．［｛￡￥"/>
  <w:noLineBreaksBefore w:lang="zh-CN" w:val="!%),.:;&gt;?]}¢¨°·ˇˉ―‖’”…‰′″›℃∶、。〃〉》」』】〕〗〞︶︺︾﹀﹄﹚﹜﹞！＂％＇），．：；？］｀｜｝～￠"/>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TUytDQwMjUxMDNV0lEKTi0uzszPAykwrAUAYHZwCiwAAAA="/>
  </w:docVars>
  <w:rsids>
    <w:rsidRoot w:val="00871407"/>
    <w:rsid w:val="00000DA3"/>
    <w:rsid w:val="0000104D"/>
    <w:rsid w:val="00001DFB"/>
    <w:rsid w:val="00002163"/>
    <w:rsid w:val="000023C6"/>
    <w:rsid w:val="00002C31"/>
    <w:rsid w:val="00004E84"/>
    <w:rsid w:val="00005096"/>
    <w:rsid w:val="000051EE"/>
    <w:rsid w:val="0000545D"/>
    <w:rsid w:val="00006332"/>
    <w:rsid w:val="00006A78"/>
    <w:rsid w:val="00006E38"/>
    <w:rsid w:val="000073F6"/>
    <w:rsid w:val="000104A0"/>
    <w:rsid w:val="00013A43"/>
    <w:rsid w:val="000146DB"/>
    <w:rsid w:val="000167F2"/>
    <w:rsid w:val="00016AFD"/>
    <w:rsid w:val="00017328"/>
    <w:rsid w:val="000178E2"/>
    <w:rsid w:val="00020067"/>
    <w:rsid w:val="0002009C"/>
    <w:rsid w:val="00020663"/>
    <w:rsid w:val="00020761"/>
    <w:rsid w:val="000209E2"/>
    <w:rsid w:val="00020A30"/>
    <w:rsid w:val="00021329"/>
    <w:rsid w:val="00021C3E"/>
    <w:rsid w:val="0002325D"/>
    <w:rsid w:val="00023318"/>
    <w:rsid w:val="00023A35"/>
    <w:rsid w:val="00025157"/>
    <w:rsid w:val="0002527A"/>
    <w:rsid w:val="000262C6"/>
    <w:rsid w:val="000269E8"/>
    <w:rsid w:val="00026B76"/>
    <w:rsid w:val="00027822"/>
    <w:rsid w:val="00027A4C"/>
    <w:rsid w:val="00027AEF"/>
    <w:rsid w:val="00027E78"/>
    <w:rsid w:val="00030433"/>
    <w:rsid w:val="00030E10"/>
    <w:rsid w:val="00030EFC"/>
    <w:rsid w:val="00031AFF"/>
    <w:rsid w:val="00033DBD"/>
    <w:rsid w:val="00034355"/>
    <w:rsid w:val="000350A9"/>
    <w:rsid w:val="000355A3"/>
    <w:rsid w:val="0003573F"/>
    <w:rsid w:val="00036861"/>
    <w:rsid w:val="00037220"/>
    <w:rsid w:val="00037594"/>
    <w:rsid w:val="00037B0C"/>
    <w:rsid w:val="00037D5D"/>
    <w:rsid w:val="00040469"/>
    <w:rsid w:val="00040CC4"/>
    <w:rsid w:val="000415D6"/>
    <w:rsid w:val="00041D94"/>
    <w:rsid w:val="0004233E"/>
    <w:rsid w:val="00042D9D"/>
    <w:rsid w:val="000431E3"/>
    <w:rsid w:val="00043EF8"/>
    <w:rsid w:val="00044A8C"/>
    <w:rsid w:val="00045324"/>
    <w:rsid w:val="000454FC"/>
    <w:rsid w:val="00045A85"/>
    <w:rsid w:val="00046A3F"/>
    <w:rsid w:val="00047F62"/>
    <w:rsid w:val="00050A40"/>
    <w:rsid w:val="00050DA3"/>
    <w:rsid w:val="00050ED3"/>
    <w:rsid w:val="000523AE"/>
    <w:rsid w:val="00052F08"/>
    <w:rsid w:val="00053033"/>
    <w:rsid w:val="000538CA"/>
    <w:rsid w:val="00053ADA"/>
    <w:rsid w:val="00053D1C"/>
    <w:rsid w:val="0005414E"/>
    <w:rsid w:val="000546C6"/>
    <w:rsid w:val="0005677E"/>
    <w:rsid w:val="00056A02"/>
    <w:rsid w:val="0005735D"/>
    <w:rsid w:val="00057AC3"/>
    <w:rsid w:val="00061579"/>
    <w:rsid w:val="00061D77"/>
    <w:rsid w:val="00062A4A"/>
    <w:rsid w:val="00062FB9"/>
    <w:rsid w:val="0006386C"/>
    <w:rsid w:val="000639F4"/>
    <w:rsid w:val="00063A6A"/>
    <w:rsid w:val="00063EC9"/>
    <w:rsid w:val="0006481F"/>
    <w:rsid w:val="00064B97"/>
    <w:rsid w:val="00066FD8"/>
    <w:rsid w:val="00067BE9"/>
    <w:rsid w:val="00070164"/>
    <w:rsid w:val="000702A8"/>
    <w:rsid w:val="00070472"/>
    <w:rsid w:val="0007063F"/>
    <w:rsid w:val="000706A6"/>
    <w:rsid w:val="0007109C"/>
    <w:rsid w:val="000710C0"/>
    <w:rsid w:val="000710C6"/>
    <w:rsid w:val="0007166D"/>
    <w:rsid w:val="000718B2"/>
    <w:rsid w:val="00071C0C"/>
    <w:rsid w:val="00072302"/>
    <w:rsid w:val="00072708"/>
    <w:rsid w:val="0007272A"/>
    <w:rsid w:val="00072AC8"/>
    <w:rsid w:val="00072E33"/>
    <w:rsid w:val="0007349D"/>
    <w:rsid w:val="0007392A"/>
    <w:rsid w:val="000750FB"/>
    <w:rsid w:val="000751C9"/>
    <w:rsid w:val="0007530F"/>
    <w:rsid w:val="000767F9"/>
    <w:rsid w:val="00076C0C"/>
    <w:rsid w:val="000779FB"/>
    <w:rsid w:val="00077F60"/>
    <w:rsid w:val="00080120"/>
    <w:rsid w:val="00080165"/>
    <w:rsid w:val="000804D1"/>
    <w:rsid w:val="00080B92"/>
    <w:rsid w:val="000816F4"/>
    <w:rsid w:val="00081F53"/>
    <w:rsid w:val="000851E5"/>
    <w:rsid w:val="000856DD"/>
    <w:rsid w:val="0008578D"/>
    <w:rsid w:val="00085CE3"/>
    <w:rsid w:val="00086C26"/>
    <w:rsid w:val="00087901"/>
    <w:rsid w:val="00087D36"/>
    <w:rsid w:val="00090748"/>
    <w:rsid w:val="00090E3B"/>
    <w:rsid w:val="00090ED5"/>
    <w:rsid w:val="00091359"/>
    <w:rsid w:val="0009322C"/>
    <w:rsid w:val="000938FF"/>
    <w:rsid w:val="000942AF"/>
    <w:rsid w:val="0009453F"/>
    <w:rsid w:val="00094954"/>
    <w:rsid w:val="00094B24"/>
    <w:rsid w:val="00095782"/>
    <w:rsid w:val="00095816"/>
    <w:rsid w:val="000960B9"/>
    <w:rsid w:val="000967C4"/>
    <w:rsid w:val="00096EE0"/>
    <w:rsid w:val="00097123"/>
    <w:rsid w:val="0009728A"/>
    <w:rsid w:val="0009753C"/>
    <w:rsid w:val="00097A8E"/>
    <w:rsid w:val="00097F13"/>
    <w:rsid w:val="000A1543"/>
    <w:rsid w:val="000A1E06"/>
    <w:rsid w:val="000A2653"/>
    <w:rsid w:val="000A3A3B"/>
    <w:rsid w:val="000A455C"/>
    <w:rsid w:val="000A490C"/>
    <w:rsid w:val="000A570F"/>
    <w:rsid w:val="000A59C8"/>
    <w:rsid w:val="000A6918"/>
    <w:rsid w:val="000A69AD"/>
    <w:rsid w:val="000A6FB0"/>
    <w:rsid w:val="000B0A04"/>
    <w:rsid w:val="000B0BAE"/>
    <w:rsid w:val="000B17BF"/>
    <w:rsid w:val="000B273D"/>
    <w:rsid w:val="000B2B4F"/>
    <w:rsid w:val="000B303E"/>
    <w:rsid w:val="000B4203"/>
    <w:rsid w:val="000B5C7D"/>
    <w:rsid w:val="000B65B5"/>
    <w:rsid w:val="000B6D88"/>
    <w:rsid w:val="000C03A5"/>
    <w:rsid w:val="000C0931"/>
    <w:rsid w:val="000C0DEE"/>
    <w:rsid w:val="000C0E70"/>
    <w:rsid w:val="000C1B08"/>
    <w:rsid w:val="000C23D0"/>
    <w:rsid w:val="000C33E7"/>
    <w:rsid w:val="000C3860"/>
    <w:rsid w:val="000C39E3"/>
    <w:rsid w:val="000C463D"/>
    <w:rsid w:val="000C4986"/>
    <w:rsid w:val="000C506D"/>
    <w:rsid w:val="000C53B4"/>
    <w:rsid w:val="000C5745"/>
    <w:rsid w:val="000C5B33"/>
    <w:rsid w:val="000C6A97"/>
    <w:rsid w:val="000C70EA"/>
    <w:rsid w:val="000D0AB3"/>
    <w:rsid w:val="000D10A6"/>
    <w:rsid w:val="000D117F"/>
    <w:rsid w:val="000D1BDC"/>
    <w:rsid w:val="000D2105"/>
    <w:rsid w:val="000D26B9"/>
    <w:rsid w:val="000D2B1E"/>
    <w:rsid w:val="000D35CD"/>
    <w:rsid w:val="000D44EF"/>
    <w:rsid w:val="000D4D8C"/>
    <w:rsid w:val="000D5125"/>
    <w:rsid w:val="000D5A91"/>
    <w:rsid w:val="000D5CB7"/>
    <w:rsid w:val="000D626F"/>
    <w:rsid w:val="000D672F"/>
    <w:rsid w:val="000D6A21"/>
    <w:rsid w:val="000D6C6E"/>
    <w:rsid w:val="000E0029"/>
    <w:rsid w:val="000E0134"/>
    <w:rsid w:val="000E1370"/>
    <w:rsid w:val="000E1653"/>
    <w:rsid w:val="000E1A84"/>
    <w:rsid w:val="000E1FBC"/>
    <w:rsid w:val="000E2428"/>
    <w:rsid w:val="000E26C5"/>
    <w:rsid w:val="000E2A9F"/>
    <w:rsid w:val="000E2FBA"/>
    <w:rsid w:val="000E400A"/>
    <w:rsid w:val="000E476B"/>
    <w:rsid w:val="000E4B51"/>
    <w:rsid w:val="000E528A"/>
    <w:rsid w:val="000E5995"/>
    <w:rsid w:val="000E5EC4"/>
    <w:rsid w:val="000E694B"/>
    <w:rsid w:val="000E6A0E"/>
    <w:rsid w:val="000E79EA"/>
    <w:rsid w:val="000E7E27"/>
    <w:rsid w:val="000E7FA7"/>
    <w:rsid w:val="000F0B43"/>
    <w:rsid w:val="000F341E"/>
    <w:rsid w:val="000F40B4"/>
    <w:rsid w:val="000F56F8"/>
    <w:rsid w:val="000F6415"/>
    <w:rsid w:val="000F64E0"/>
    <w:rsid w:val="000F6FF7"/>
    <w:rsid w:val="000F7A48"/>
    <w:rsid w:val="00100E3C"/>
    <w:rsid w:val="0010169A"/>
    <w:rsid w:val="00103922"/>
    <w:rsid w:val="00104183"/>
    <w:rsid w:val="001047C2"/>
    <w:rsid w:val="00104F39"/>
    <w:rsid w:val="001052AE"/>
    <w:rsid w:val="00105812"/>
    <w:rsid w:val="00105B0B"/>
    <w:rsid w:val="00105B4A"/>
    <w:rsid w:val="001067D9"/>
    <w:rsid w:val="00106C7F"/>
    <w:rsid w:val="0010701C"/>
    <w:rsid w:val="001104CC"/>
    <w:rsid w:val="001108FC"/>
    <w:rsid w:val="00110E33"/>
    <w:rsid w:val="00110E51"/>
    <w:rsid w:val="00111031"/>
    <w:rsid w:val="00113112"/>
    <w:rsid w:val="00113D92"/>
    <w:rsid w:val="00114AD4"/>
    <w:rsid w:val="00114C1A"/>
    <w:rsid w:val="00115B78"/>
    <w:rsid w:val="00116AA1"/>
    <w:rsid w:val="00116C32"/>
    <w:rsid w:val="00117882"/>
    <w:rsid w:val="00121024"/>
    <w:rsid w:val="001213F3"/>
    <w:rsid w:val="00121E8F"/>
    <w:rsid w:val="00121FD1"/>
    <w:rsid w:val="00122DEF"/>
    <w:rsid w:val="00122E65"/>
    <w:rsid w:val="00122FF9"/>
    <w:rsid w:val="00123399"/>
    <w:rsid w:val="00123E6A"/>
    <w:rsid w:val="001243A3"/>
    <w:rsid w:val="001257B6"/>
    <w:rsid w:val="00125F8C"/>
    <w:rsid w:val="00126598"/>
    <w:rsid w:val="00126A88"/>
    <w:rsid w:val="00127867"/>
    <w:rsid w:val="00132295"/>
    <w:rsid w:val="001333D9"/>
    <w:rsid w:val="00134D5D"/>
    <w:rsid w:val="0013533B"/>
    <w:rsid w:val="00135B3D"/>
    <w:rsid w:val="00135D17"/>
    <w:rsid w:val="00136242"/>
    <w:rsid w:val="001368A3"/>
    <w:rsid w:val="00137203"/>
    <w:rsid w:val="00141ADD"/>
    <w:rsid w:val="0014209D"/>
    <w:rsid w:val="0014252E"/>
    <w:rsid w:val="00142704"/>
    <w:rsid w:val="00143B09"/>
    <w:rsid w:val="00144354"/>
    <w:rsid w:val="00144860"/>
    <w:rsid w:val="00144BDE"/>
    <w:rsid w:val="001454D3"/>
    <w:rsid w:val="00145668"/>
    <w:rsid w:val="00145A37"/>
    <w:rsid w:val="00150FBC"/>
    <w:rsid w:val="0015143A"/>
    <w:rsid w:val="00152423"/>
    <w:rsid w:val="00152BBB"/>
    <w:rsid w:val="00152D3F"/>
    <w:rsid w:val="00154480"/>
    <w:rsid w:val="00154796"/>
    <w:rsid w:val="00154908"/>
    <w:rsid w:val="00154C5D"/>
    <w:rsid w:val="001551E5"/>
    <w:rsid w:val="0015550C"/>
    <w:rsid w:val="00155B11"/>
    <w:rsid w:val="00155D31"/>
    <w:rsid w:val="0015634C"/>
    <w:rsid w:val="00156D98"/>
    <w:rsid w:val="00157722"/>
    <w:rsid w:val="00157DBE"/>
    <w:rsid w:val="00157E64"/>
    <w:rsid w:val="00157EC2"/>
    <w:rsid w:val="00160EC3"/>
    <w:rsid w:val="00160EEF"/>
    <w:rsid w:val="0016141B"/>
    <w:rsid w:val="00162060"/>
    <w:rsid w:val="00162851"/>
    <w:rsid w:val="00162EB9"/>
    <w:rsid w:val="00163379"/>
    <w:rsid w:val="00163A0F"/>
    <w:rsid w:val="00163CC9"/>
    <w:rsid w:val="00163FD8"/>
    <w:rsid w:val="00164160"/>
    <w:rsid w:val="00164431"/>
    <w:rsid w:val="00165439"/>
    <w:rsid w:val="0016587C"/>
    <w:rsid w:val="00165902"/>
    <w:rsid w:val="00165DCF"/>
    <w:rsid w:val="001679A8"/>
    <w:rsid w:val="00170042"/>
    <w:rsid w:val="00170440"/>
    <w:rsid w:val="00170E2F"/>
    <w:rsid w:val="001715E9"/>
    <w:rsid w:val="001719B7"/>
    <w:rsid w:val="001722B6"/>
    <w:rsid w:val="001726C4"/>
    <w:rsid w:val="00173003"/>
    <w:rsid w:val="00174011"/>
    <w:rsid w:val="00174F60"/>
    <w:rsid w:val="001754B3"/>
    <w:rsid w:val="00175F30"/>
    <w:rsid w:val="0017606C"/>
    <w:rsid w:val="00177E00"/>
    <w:rsid w:val="001803B2"/>
    <w:rsid w:val="00180C8E"/>
    <w:rsid w:val="00181690"/>
    <w:rsid w:val="00182296"/>
    <w:rsid w:val="00182E07"/>
    <w:rsid w:val="00182F41"/>
    <w:rsid w:val="001849E9"/>
    <w:rsid w:val="00184A94"/>
    <w:rsid w:val="00184EBD"/>
    <w:rsid w:val="00185360"/>
    <w:rsid w:val="0018539C"/>
    <w:rsid w:val="00185979"/>
    <w:rsid w:val="00185AED"/>
    <w:rsid w:val="00187AB5"/>
    <w:rsid w:val="001903F4"/>
    <w:rsid w:val="00190C70"/>
    <w:rsid w:val="00191393"/>
    <w:rsid w:val="00194687"/>
    <w:rsid w:val="00194980"/>
    <w:rsid w:val="001965F8"/>
    <w:rsid w:val="00196717"/>
    <w:rsid w:val="00196995"/>
    <w:rsid w:val="0019709D"/>
    <w:rsid w:val="00197A10"/>
    <w:rsid w:val="001A0511"/>
    <w:rsid w:val="001A1362"/>
    <w:rsid w:val="001A1DA6"/>
    <w:rsid w:val="001A2885"/>
    <w:rsid w:val="001A37B7"/>
    <w:rsid w:val="001A39EE"/>
    <w:rsid w:val="001A45A4"/>
    <w:rsid w:val="001A4D32"/>
    <w:rsid w:val="001A55A5"/>
    <w:rsid w:val="001A6858"/>
    <w:rsid w:val="001A693F"/>
    <w:rsid w:val="001A757E"/>
    <w:rsid w:val="001A791E"/>
    <w:rsid w:val="001B0635"/>
    <w:rsid w:val="001B0C67"/>
    <w:rsid w:val="001B1CBE"/>
    <w:rsid w:val="001B2187"/>
    <w:rsid w:val="001B227E"/>
    <w:rsid w:val="001B2376"/>
    <w:rsid w:val="001B28C4"/>
    <w:rsid w:val="001B390F"/>
    <w:rsid w:val="001B40BB"/>
    <w:rsid w:val="001B5182"/>
    <w:rsid w:val="001B5520"/>
    <w:rsid w:val="001B5AE5"/>
    <w:rsid w:val="001B5EA9"/>
    <w:rsid w:val="001B66A6"/>
    <w:rsid w:val="001B6CB6"/>
    <w:rsid w:val="001B783E"/>
    <w:rsid w:val="001B7FDD"/>
    <w:rsid w:val="001C09D0"/>
    <w:rsid w:val="001C133A"/>
    <w:rsid w:val="001C191C"/>
    <w:rsid w:val="001C22EC"/>
    <w:rsid w:val="001C309D"/>
    <w:rsid w:val="001C3D27"/>
    <w:rsid w:val="001C3D42"/>
    <w:rsid w:val="001C5912"/>
    <w:rsid w:val="001C5E7B"/>
    <w:rsid w:val="001C6E6D"/>
    <w:rsid w:val="001C75F5"/>
    <w:rsid w:val="001C7706"/>
    <w:rsid w:val="001C7806"/>
    <w:rsid w:val="001C7C3C"/>
    <w:rsid w:val="001D00E7"/>
    <w:rsid w:val="001D0143"/>
    <w:rsid w:val="001D01D5"/>
    <w:rsid w:val="001D0E19"/>
    <w:rsid w:val="001D1DE6"/>
    <w:rsid w:val="001D249B"/>
    <w:rsid w:val="001D2609"/>
    <w:rsid w:val="001D3A3D"/>
    <w:rsid w:val="001D46E2"/>
    <w:rsid w:val="001D49CD"/>
    <w:rsid w:val="001D6139"/>
    <w:rsid w:val="001D67DD"/>
    <w:rsid w:val="001D76B3"/>
    <w:rsid w:val="001E0153"/>
    <w:rsid w:val="001E0DBF"/>
    <w:rsid w:val="001E1616"/>
    <w:rsid w:val="001E1D07"/>
    <w:rsid w:val="001E210B"/>
    <w:rsid w:val="001E2C96"/>
    <w:rsid w:val="001E3225"/>
    <w:rsid w:val="001E401D"/>
    <w:rsid w:val="001E4C3F"/>
    <w:rsid w:val="001E4C6E"/>
    <w:rsid w:val="001E4E23"/>
    <w:rsid w:val="001E570F"/>
    <w:rsid w:val="001E58A3"/>
    <w:rsid w:val="001E7761"/>
    <w:rsid w:val="001E7B92"/>
    <w:rsid w:val="001E7EC6"/>
    <w:rsid w:val="001F146A"/>
    <w:rsid w:val="001F22C3"/>
    <w:rsid w:val="001F265B"/>
    <w:rsid w:val="001F33E0"/>
    <w:rsid w:val="001F34CE"/>
    <w:rsid w:val="001F3731"/>
    <w:rsid w:val="001F555F"/>
    <w:rsid w:val="001F5731"/>
    <w:rsid w:val="001F5A9F"/>
    <w:rsid w:val="001F5C63"/>
    <w:rsid w:val="001F5CE7"/>
    <w:rsid w:val="001F6130"/>
    <w:rsid w:val="001F62F3"/>
    <w:rsid w:val="001F6EDD"/>
    <w:rsid w:val="001F760A"/>
    <w:rsid w:val="001F76C5"/>
    <w:rsid w:val="001F7A96"/>
    <w:rsid w:val="00201926"/>
    <w:rsid w:val="00201F52"/>
    <w:rsid w:val="0020216A"/>
    <w:rsid w:val="002027D8"/>
    <w:rsid w:val="00202E13"/>
    <w:rsid w:val="002032E1"/>
    <w:rsid w:val="00203B39"/>
    <w:rsid w:val="00203CB2"/>
    <w:rsid w:val="0020403B"/>
    <w:rsid w:val="0020434F"/>
    <w:rsid w:val="0020565B"/>
    <w:rsid w:val="00205A49"/>
    <w:rsid w:val="0020630F"/>
    <w:rsid w:val="002064A6"/>
    <w:rsid w:val="002067DF"/>
    <w:rsid w:val="00206BCC"/>
    <w:rsid w:val="0020732D"/>
    <w:rsid w:val="0020791B"/>
    <w:rsid w:val="00207EBC"/>
    <w:rsid w:val="00210BC5"/>
    <w:rsid w:val="00210D30"/>
    <w:rsid w:val="002110D9"/>
    <w:rsid w:val="00211915"/>
    <w:rsid w:val="00213E90"/>
    <w:rsid w:val="002147C4"/>
    <w:rsid w:val="00214B03"/>
    <w:rsid w:val="00215BBC"/>
    <w:rsid w:val="00215CB0"/>
    <w:rsid w:val="00215FB2"/>
    <w:rsid w:val="002164A4"/>
    <w:rsid w:val="00216AAF"/>
    <w:rsid w:val="00216FCF"/>
    <w:rsid w:val="00217145"/>
    <w:rsid w:val="0021722C"/>
    <w:rsid w:val="00217277"/>
    <w:rsid w:val="0021787C"/>
    <w:rsid w:val="00217A39"/>
    <w:rsid w:val="00217FAB"/>
    <w:rsid w:val="00220783"/>
    <w:rsid w:val="002211C0"/>
    <w:rsid w:val="0022132C"/>
    <w:rsid w:val="00221A64"/>
    <w:rsid w:val="00222255"/>
    <w:rsid w:val="00222336"/>
    <w:rsid w:val="002225D9"/>
    <w:rsid w:val="0022280F"/>
    <w:rsid w:val="002229A0"/>
    <w:rsid w:val="00222CD7"/>
    <w:rsid w:val="00223454"/>
    <w:rsid w:val="00223DEE"/>
    <w:rsid w:val="0022471A"/>
    <w:rsid w:val="0022471F"/>
    <w:rsid w:val="00224B6B"/>
    <w:rsid w:val="00224CBF"/>
    <w:rsid w:val="002252C6"/>
    <w:rsid w:val="002253CA"/>
    <w:rsid w:val="002259C7"/>
    <w:rsid w:val="00226DF6"/>
    <w:rsid w:val="00227D51"/>
    <w:rsid w:val="00227FB9"/>
    <w:rsid w:val="002301E5"/>
    <w:rsid w:val="002308CE"/>
    <w:rsid w:val="002308D6"/>
    <w:rsid w:val="0023110B"/>
    <w:rsid w:val="0023124B"/>
    <w:rsid w:val="00231686"/>
    <w:rsid w:val="00231CDD"/>
    <w:rsid w:val="00232415"/>
    <w:rsid w:val="0023372A"/>
    <w:rsid w:val="002337C4"/>
    <w:rsid w:val="00233BEA"/>
    <w:rsid w:val="002345B0"/>
    <w:rsid w:val="00235737"/>
    <w:rsid w:val="002358D8"/>
    <w:rsid w:val="002359ED"/>
    <w:rsid w:val="00235E96"/>
    <w:rsid w:val="0023696F"/>
    <w:rsid w:val="00236FDD"/>
    <w:rsid w:val="00237001"/>
    <w:rsid w:val="00237A34"/>
    <w:rsid w:val="00237AB7"/>
    <w:rsid w:val="00240191"/>
    <w:rsid w:val="0024044E"/>
    <w:rsid w:val="00240E22"/>
    <w:rsid w:val="002411F8"/>
    <w:rsid w:val="00241EED"/>
    <w:rsid w:val="002422BD"/>
    <w:rsid w:val="0024273E"/>
    <w:rsid w:val="00243750"/>
    <w:rsid w:val="002447D8"/>
    <w:rsid w:val="00245AED"/>
    <w:rsid w:val="00245E48"/>
    <w:rsid w:val="002462E0"/>
    <w:rsid w:val="0024636F"/>
    <w:rsid w:val="0024637A"/>
    <w:rsid w:val="0024671A"/>
    <w:rsid w:val="00246881"/>
    <w:rsid w:val="0024776E"/>
    <w:rsid w:val="002477EF"/>
    <w:rsid w:val="002477F9"/>
    <w:rsid w:val="00247FBE"/>
    <w:rsid w:val="00252AA6"/>
    <w:rsid w:val="0025308A"/>
    <w:rsid w:val="00254A0D"/>
    <w:rsid w:val="00254DCD"/>
    <w:rsid w:val="00255689"/>
    <w:rsid w:val="00255DC9"/>
    <w:rsid w:val="00256A69"/>
    <w:rsid w:val="0025747D"/>
    <w:rsid w:val="00257634"/>
    <w:rsid w:val="00260DBC"/>
    <w:rsid w:val="00261363"/>
    <w:rsid w:val="00261FD6"/>
    <w:rsid w:val="00262700"/>
    <w:rsid w:val="00264CD3"/>
    <w:rsid w:val="00265362"/>
    <w:rsid w:val="00265532"/>
    <w:rsid w:val="0026687F"/>
    <w:rsid w:val="002715D0"/>
    <w:rsid w:val="00271983"/>
    <w:rsid w:val="00272A24"/>
    <w:rsid w:val="002731AD"/>
    <w:rsid w:val="00273A61"/>
    <w:rsid w:val="00275163"/>
    <w:rsid w:val="00275C5D"/>
    <w:rsid w:val="0028006C"/>
    <w:rsid w:val="00280B8D"/>
    <w:rsid w:val="00281007"/>
    <w:rsid w:val="00281AF1"/>
    <w:rsid w:val="00281F03"/>
    <w:rsid w:val="0028298F"/>
    <w:rsid w:val="00282D00"/>
    <w:rsid w:val="00283F39"/>
    <w:rsid w:val="002856B8"/>
    <w:rsid w:val="00286205"/>
    <w:rsid w:val="00286212"/>
    <w:rsid w:val="00287712"/>
    <w:rsid w:val="002900CC"/>
    <w:rsid w:val="002901BD"/>
    <w:rsid w:val="002908B4"/>
    <w:rsid w:val="002909A3"/>
    <w:rsid w:val="00290AA7"/>
    <w:rsid w:val="00290D76"/>
    <w:rsid w:val="0029125A"/>
    <w:rsid w:val="00291404"/>
    <w:rsid w:val="00291C7B"/>
    <w:rsid w:val="00292A58"/>
    <w:rsid w:val="00294422"/>
    <w:rsid w:val="00294E2A"/>
    <w:rsid w:val="0029567E"/>
    <w:rsid w:val="00295E94"/>
    <w:rsid w:val="002963DA"/>
    <w:rsid w:val="00296D66"/>
    <w:rsid w:val="00297D90"/>
    <w:rsid w:val="002A11AD"/>
    <w:rsid w:val="002A25C6"/>
    <w:rsid w:val="002A271E"/>
    <w:rsid w:val="002A2F6C"/>
    <w:rsid w:val="002A3043"/>
    <w:rsid w:val="002A34AB"/>
    <w:rsid w:val="002A3651"/>
    <w:rsid w:val="002A44A3"/>
    <w:rsid w:val="002A4801"/>
    <w:rsid w:val="002A4898"/>
    <w:rsid w:val="002A4CE7"/>
    <w:rsid w:val="002A4E32"/>
    <w:rsid w:val="002A5013"/>
    <w:rsid w:val="002A5806"/>
    <w:rsid w:val="002A683B"/>
    <w:rsid w:val="002A75F2"/>
    <w:rsid w:val="002B0580"/>
    <w:rsid w:val="002B091C"/>
    <w:rsid w:val="002B0935"/>
    <w:rsid w:val="002B13C6"/>
    <w:rsid w:val="002B190F"/>
    <w:rsid w:val="002B1AFE"/>
    <w:rsid w:val="002B2EE6"/>
    <w:rsid w:val="002B337D"/>
    <w:rsid w:val="002B3F56"/>
    <w:rsid w:val="002B4693"/>
    <w:rsid w:val="002B4768"/>
    <w:rsid w:val="002B4E81"/>
    <w:rsid w:val="002B532A"/>
    <w:rsid w:val="002B6094"/>
    <w:rsid w:val="002B60E5"/>
    <w:rsid w:val="002B7274"/>
    <w:rsid w:val="002B7529"/>
    <w:rsid w:val="002C07D8"/>
    <w:rsid w:val="002C082F"/>
    <w:rsid w:val="002C0BB0"/>
    <w:rsid w:val="002C0CE9"/>
    <w:rsid w:val="002C0EDA"/>
    <w:rsid w:val="002C1214"/>
    <w:rsid w:val="002C139A"/>
    <w:rsid w:val="002C1AD5"/>
    <w:rsid w:val="002C2925"/>
    <w:rsid w:val="002C2C0E"/>
    <w:rsid w:val="002C40C6"/>
    <w:rsid w:val="002C4603"/>
    <w:rsid w:val="002C46D0"/>
    <w:rsid w:val="002C482B"/>
    <w:rsid w:val="002C4D09"/>
    <w:rsid w:val="002C5291"/>
    <w:rsid w:val="002C54EE"/>
    <w:rsid w:val="002C5BEB"/>
    <w:rsid w:val="002C6324"/>
    <w:rsid w:val="002C69A0"/>
    <w:rsid w:val="002C69D8"/>
    <w:rsid w:val="002C6BF7"/>
    <w:rsid w:val="002C7172"/>
    <w:rsid w:val="002D0270"/>
    <w:rsid w:val="002D04C4"/>
    <w:rsid w:val="002D1793"/>
    <w:rsid w:val="002D1F0C"/>
    <w:rsid w:val="002D2104"/>
    <w:rsid w:val="002D262C"/>
    <w:rsid w:val="002D2668"/>
    <w:rsid w:val="002D359F"/>
    <w:rsid w:val="002D3C63"/>
    <w:rsid w:val="002D4249"/>
    <w:rsid w:val="002D4DBC"/>
    <w:rsid w:val="002D5589"/>
    <w:rsid w:val="002D5B70"/>
    <w:rsid w:val="002D615F"/>
    <w:rsid w:val="002D65AC"/>
    <w:rsid w:val="002D6A46"/>
    <w:rsid w:val="002D72B5"/>
    <w:rsid w:val="002D74E6"/>
    <w:rsid w:val="002D7A2D"/>
    <w:rsid w:val="002E209E"/>
    <w:rsid w:val="002E335B"/>
    <w:rsid w:val="002E536D"/>
    <w:rsid w:val="002E57AB"/>
    <w:rsid w:val="002E5F80"/>
    <w:rsid w:val="002E5FF9"/>
    <w:rsid w:val="002E6975"/>
    <w:rsid w:val="002E6BFF"/>
    <w:rsid w:val="002E7215"/>
    <w:rsid w:val="002E7BEC"/>
    <w:rsid w:val="002F0793"/>
    <w:rsid w:val="002F087E"/>
    <w:rsid w:val="002F08E1"/>
    <w:rsid w:val="002F0F7C"/>
    <w:rsid w:val="002F142B"/>
    <w:rsid w:val="002F1C3C"/>
    <w:rsid w:val="002F26E7"/>
    <w:rsid w:val="002F3475"/>
    <w:rsid w:val="002F3A61"/>
    <w:rsid w:val="002F3BA9"/>
    <w:rsid w:val="002F441C"/>
    <w:rsid w:val="002F4E20"/>
    <w:rsid w:val="002F57E1"/>
    <w:rsid w:val="002F5AD4"/>
    <w:rsid w:val="002F6E86"/>
    <w:rsid w:val="002F7143"/>
    <w:rsid w:val="002F7536"/>
    <w:rsid w:val="002F7D89"/>
    <w:rsid w:val="0030026E"/>
    <w:rsid w:val="0030099F"/>
    <w:rsid w:val="003010C7"/>
    <w:rsid w:val="00301C00"/>
    <w:rsid w:val="00301C5E"/>
    <w:rsid w:val="00302070"/>
    <w:rsid w:val="003022AC"/>
    <w:rsid w:val="0030266C"/>
    <w:rsid w:val="00303252"/>
    <w:rsid w:val="003054CE"/>
    <w:rsid w:val="00305CC9"/>
    <w:rsid w:val="00306C47"/>
    <w:rsid w:val="0030764B"/>
    <w:rsid w:val="00307C1E"/>
    <w:rsid w:val="00307E3E"/>
    <w:rsid w:val="00310108"/>
    <w:rsid w:val="00311235"/>
    <w:rsid w:val="003119A6"/>
    <w:rsid w:val="00311E0C"/>
    <w:rsid w:val="00311E1A"/>
    <w:rsid w:val="00311F82"/>
    <w:rsid w:val="003122F8"/>
    <w:rsid w:val="003129B1"/>
    <w:rsid w:val="00312A70"/>
    <w:rsid w:val="00312B7E"/>
    <w:rsid w:val="00312DDE"/>
    <w:rsid w:val="00313611"/>
    <w:rsid w:val="00313B61"/>
    <w:rsid w:val="00313FBF"/>
    <w:rsid w:val="003140B6"/>
    <w:rsid w:val="00314B3E"/>
    <w:rsid w:val="00314D38"/>
    <w:rsid w:val="00314DB1"/>
    <w:rsid w:val="003158CF"/>
    <w:rsid w:val="00316B9E"/>
    <w:rsid w:val="00317386"/>
    <w:rsid w:val="00317F88"/>
    <w:rsid w:val="00320A8E"/>
    <w:rsid w:val="00321012"/>
    <w:rsid w:val="003215EF"/>
    <w:rsid w:val="00321C19"/>
    <w:rsid w:val="00322AD0"/>
    <w:rsid w:val="00322C39"/>
    <w:rsid w:val="00323245"/>
    <w:rsid w:val="003236FF"/>
    <w:rsid w:val="003237DD"/>
    <w:rsid w:val="00324587"/>
    <w:rsid w:val="0032465F"/>
    <w:rsid w:val="00325A8C"/>
    <w:rsid w:val="00325BF9"/>
    <w:rsid w:val="00326729"/>
    <w:rsid w:val="003271AC"/>
    <w:rsid w:val="00327724"/>
    <w:rsid w:val="003277C6"/>
    <w:rsid w:val="003303E3"/>
    <w:rsid w:val="003306E7"/>
    <w:rsid w:val="00330AF6"/>
    <w:rsid w:val="0033205F"/>
    <w:rsid w:val="003336E1"/>
    <w:rsid w:val="00333D49"/>
    <w:rsid w:val="0033444D"/>
    <w:rsid w:val="00334CD1"/>
    <w:rsid w:val="00334DB4"/>
    <w:rsid w:val="00335D08"/>
    <w:rsid w:val="00335FBE"/>
    <w:rsid w:val="0033681B"/>
    <w:rsid w:val="003378EE"/>
    <w:rsid w:val="0034033A"/>
    <w:rsid w:val="0034083B"/>
    <w:rsid w:val="00340FB4"/>
    <w:rsid w:val="00341055"/>
    <w:rsid w:val="00341795"/>
    <w:rsid w:val="00341B87"/>
    <w:rsid w:val="0034201F"/>
    <w:rsid w:val="003420F9"/>
    <w:rsid w:val="00342C12"/>
    <w:rsid w:val="00342E1F"/>
    <w:rsid w:val="00342FB6"/>
    <w:rsid w:val="0034552E"/>
    <w:rsid w:val="003460F3"/>
    <w:rsid w:val="00346C19"/>
    <w:rsid w:val="0034713F"/>
    <w:rsid w:val="003503CE"/>
    <w:rsid w:val="003505FA"/>
    <w:rsid w:val="00350C50"/>
    <w:rsid w:val="003523D6"/>
    <w:rsid w:val="003529A4"/>
    <w:rsid w:val="00352BD6"/>
    <w:rsid w:val="00352F1B"/>
    <w:rsid w:val="0035342C"/>
    <w:rsid w:val="00353599"/>
    <w:rsid w:val="00353C13"/>
    <w:rsid w:val="00354053"/>
    <w:rsid w:val="00354723"/>
    <w:rsid w:val="00354D36"/>
    <w:rsid w:val="00354E23"/>
    <w:rsid w:val="003550C6"/>
    <w:rsid w:val="00355158"/>
    <w:rsid w:val="00356B2E"/>
    <w:rsid w:val="003573A7"/>
    <w:rsid w:val="003574D6"/>
    <w:rsid w:val="00357887"/>
    <w:rsid w:val="003601DA"/>
    <w:rsid w:val="003601FF"/>
    <w:rsid w:val="00360238"/>
    <w:rsid w:val="0036025C"/>
    <w:rsid w:val="003610E8"/>
    <w:rsid w:val="003611DF"/>
    <w:rsid w:val="00362BD2"/>
    <w:rsid w:val="00362C52"/>
    <w:rsid w:val="00362D84"/>
    <w:rsid w:val="003632B5"/>
    <w:rsid w:val="00363DBE"/>
    <w:rsid w:val="003654D9"/>
    <w:rsid w:val="0036660C"/>
    <w:rsid w:val="00366839"/>
    <w:rsid w:val="003672B5"/>
    <w:rsid w:val="00367E4F"/>
    <w:rsid w:val="003701CA"/>
    <w:rsid w:val="00370D1B"/>
    <w:rsid w:val="0037254C"/>
    <w:rsid w:val="00372E1E"/>
    <w:rsid w:val="00372F64"/>
    <w:rsid w:val="00373177"/>
    <w:rsid w:val="00373D8D"/>
    <w:rsid w:val="00374D4B"/>
    <w:rsid w:val="00374DB5"/>
    <w:rsid w:val="003757B3"/>
    <w:rsid w:val="003758B4"/>
    <w:rsid w:val="00375C88"/>
    <w:rsid w:val="003764DB"/>
    <w:rsid w:val="00380456"/>
    <w:rsid w:val="0038051D"/>
    <w:rsid w:val="00380931"/>
    <w:rsid w:val="00380B9F"/>
    <w:rsid w:val="003817E6"/>
    <w:rsid w:val="00381E56"/>
    <w:rsid w:val="00381E8C"/>
    <w:rsid w:val="003823EC"/>
    <w:rsid w:val="00382AE4"/>
    <w:rsid w:val="003830F4"/>
    <w:rsid w:val="0038350F"/>
    <w:rsid w:val="00384EDF"/>
    <w:rsid w:val="00385065"/>
    <w:rsid w:val="00385115"/>
    <w:rsid w:val="0038692F"/>
    <w:rsid w:val="003870F0"/>
    <w:rsid w:val="00387738"/>
    <w:rsid w:val="00387A27"/>
    <w:rsid w:val="00387E0D"/>
    <w:rsid w:val="00390736"/>
    <w:rsid w:val="00391643"/>
    <w:rsid w:val="003916C0"/>
    <w:rsid w:val="00391A7D"/>
    <w:rsid w:val="00391EE0"/>
    <w:rsid w:val="003927A9"/>
    <w:rsid w:val="00393000"/>
    <w:rsid w:val="0039423E"/>
    <w:rsid w:val="003943F2"/>
    <w:rsid w:val="0039631A"/>
    <w:rsid w:val="003968F8"/>
    <w:rsid w:val="003976C4"/>
    <w:rsid w:val="00397949"/>
    <w:rsid w:val="00397E70"/>
    <w:rsid w:val="003A1282"/>
    <w:rsid w:val="003A150E"/>
    <w:rsid w:val="003A2164"/>
    <w:rsid w:val="003A22BB"/>
    <w:rsid w:val="003A35AB"/>
    <w:rsid w:val="003A3A5B"/>
    <w:rsid w:val="003A3C10"/>
    <w:rsid w:val="003A4339"/>
    <w:rsid w:val="003A50AA"/>
    <w:rsid w:val="003A6DA7"/>
    <w:rsid w:val="003A70A0"/>
    <w:rsid w:val="003B020C"/>
    <w:rsid w:val="003B040E"/>
    <w:rsid w:val="003B0C01"/>
    <w:rsid w:val="003B1A19"/>
    <w:rsid w:val="003B23B8"/>
    <w:rsid w:val="003B369E"/>
    <w:rsid w:val="003B38D8"/>
    <w:rsid w:val="003B416C"/>
    <w:rsid w:val="003B47DA"/>
    <w:rsid w:val="003B49BB"/>
    <w:rsid w:val="003B4A5C"/>
    <w:rsid w:val="003B4F8D"/>
    <w:rsid w:val="003B5288"/>
    <w:rsid w:val="003B58D9"/>
    <w:rsid w:val="003B5AE7"/>
    <w:rsid w:val="003B5B1A"/>
    <w:rsid w:val="003B71B8"/>
    <w:rsid w:val="003B71F9"/>
    <w:rsid w:val="003B779E"/>
    <w:rsid w:val="003C0AEA"/>
    <w:rsid w:val="003C30CA"/>
    <w:rsid w:val="003C3355"/>
    <w:rsid w:val="003C4B6F"/>
    <w:rsid w:val="003C5665"/>
    <w:rsid w:val="003C62A1"/>
    <w:rsid w:val="003C660F"/>
    <w:rsid w:val="003C68C6"/>
    <w:rsid w:val="003C7DBC"/>
    <w:rsid w:val="003D02BE"/>
    <w:rsid w:val="003D037E"/>
    <w:rsid w:val="003D064F"/>
    <w:rsid w:val="003D1EBE"/>
    <w:rsid w:val="003D24B2"/>
    <w:rsid w:val="003D37FE"/>
    <w:rsid w:val="003D44AA"/>
    <w:rsid w:val="003D4936"/>
    <w:rsid w:val="003D5076"/>
    <w:rsid w:val="003D5885"/>
    <w:rsid w:val="003D5D5F"/>
    <w:rsid w:val="003D5E97"/>
    <w:rsid w:val="003D6C32"/>
    <w:rsid w:val="003D6D2D"/>
    <w:rsid w:val="003D70A3"/>
    <w:rsid w:val="003D79A6"/>
    <w:rsid w:val="003D7AB8"/>
    <w:rsid w:val="003E06EA"/>
    <w:rsid w:val="003E0E44"/>
    <w:rsid w:val="003E1CA0"/>
    <w:rsid w:val="003E2BBE"/>
    <w:rsid w:val="003E2FEA"/>
    <w:rsid w:val="003E3082"/>
    <w:rsid w:val="003E3C2E"/>
    <w:rsid w:val="003E4314"/>
    <w:rsid w:val="003E435B"/>
    <w:rsid w:val="003E535F"/>
    <w:rsid w:val="003E5A02"/>
    <w:rsid w:val="003E69F6"/>
    <w:rsid w:val="003E6A74"/>
    <w:rsid w:val="003E6C4B"/>
    <w:rsid w:val="003E7111"/>
    <w:rsid w:val="003E736A"/>
    <w:rsid w:val="003F013E"/>
    <w:rsid w:val="003F0314"/>
    <w:rsid w:val="003F065E"/>
    <w:rsid w:val="003F0C4B"/>
    <w:rsid w:val="003F191E"/>
    <w:rsid w:val="003F1DCB"/>
    <w:rsid w:val="003F286D"/>
    <w:rsid w:val="003F2AE4"/>
    <w:rsid w:val="003F2AFE"/>
    <w:rsid w:val="003F2D3D"/>
    <w:rsid w:val="003F3215"/>
    <w:rsid w:val="003F3EE9"/>
    <w:rsid w:val="003F41C7"/>
    <w:rsid w:val="003F516C"/>
    <w:rsid w:val="003F5189"/>
    <w:rsid w:val="003F5492"/>
    <w:rsid w:val="003F5B5E"/>
    <w:rsid w:val="003F63E9"/>
    <w:rsid w:val="003F6D2A"/>
    <w:rsid w:val="003F6D67"/>
    <w:rsid w:val="003F7366"/>
    <w:rsid w:val="003F78F3"/>
    <w:rsid w:val="003F7A0A"/>
    <w:rsid w:val="003F7C9E"/>
    <w:rsid w:val="003F7CD6"/>
    <w:rsid w:val="0040023A"/>
    <w:rsid w:val="00400E27"/>
    <w:rsid w:val="00401EF6"/>
    <w:rsid w:val="0040265D"/>
    <w:rsid w:val="004033A7"/>
    <w:rsid w:val="00403FA6"/>
    <w:rsid w:val="00404951"/>
    <w:rsid w:val="004049A4"/>
    <w:rsid w:val="004056F8"/>
    <w:rsid w:val="00405C9F"/>
    <w:rsid w:val="00405D46"/>
    <w:rsid w:val="004067C8"/>
    <w:rsid w:val="00406E2A"/>
    <w:rsid w:val="0040713D"/>
    <w:rsid w:val="004113CA"/>
    <w:rsid w:val="00413AF6"/>
    <w:rsid w:val="00415200"/>
    <w:rsid w:val="00415B5E"/>
    <w:rsid w:val="00415BDF"/>
    <w:rsid w:val="00416332"/>
    <w:rsid w:val="00416B7E"/>
    <w:rsid w:val="00416EA3"/>
    <w:rsid w:val="00417B57"/>
    <w:rsid w:val="00417CDB"/>
    <w:rsid w:val="00420528"/>
    <w:rsid w:val="00420DD6"/>
    <w:rsid w:val="00420E5D"/>
    <w:rsid w:val="0042317F"/>
    <w:rsid w:val="00423A6D"/>
    <w:rsid w:val="00424A1E"/>
    <w:rsid w:val="00424ADC"/>
    <w:rsid w:val="004255E9"/>
    <w:rsid w:val="004258ED"/>
    <w:rsid w:val="00425A49"/>
    <w:rsid w:val="00425B02"/>
    <w:rsid w:val="00425F35"/>
    <w:rsid w:val="004278DD"/>
    <w:rsid w:val="00427B32"/>
    <w:rsid w:val="00427DFE"/>
    <w:rsid w:val="00430140"/>
    <w:rsid w:val="004316E2"/>
    <w:rsid w:val="00431E75"/>
    <w:rsid w:val="004329E7"/>
    <w:rsid w:val="00433C76"/>
    <w:rsid w:val="00433EA7"/>
    <w:rsid w:val="00434106"/>
    <w:rsid w:val="00434671"/>
    <w:rsid w:val="004347E4"/>
    <w:rsid w:val="00434C8E"/>
    <w:rsid w:val="00434FF0"/>
    <w:rsid w:val="00435A93"/>
    <w:rsid w:val="0043610D"/>
    <w:rsid w:val="0043679E"/>
    <w:rsid w:val="004375D0"/>
    <w:rsid w:val="0044012E"/>
    <w:rsid w:val="00440153"/>
    <w:rsid w:val="0044067B"/>
    <w:rsid w:val="00440E23"/>
    <w:rsid w:val="00441771"/>
    <w:rsid w:val="00441E38"/>
    <w:rsid w:val="0044216A"/>
    <w:rsid w:val="004426E5"/>
    <w:rsid w:val="004427C2"/>
    <w:rsid w:val="00442CF3"/>
    <w:rsid w:val="00442F1E"/>
    <w:rsid w:val="00444AA3"/>
    <w:rsid w:val="004451D0"/>
    <w:rsid w:val="00446808"/>
    <w:rsid w:val="00446CE4"/>
    <w:rsid w:val="00446FCE"/>
    <w:rsid w:val="00447145"/>
    <w:rsid w:val="00447CC7"/>
    <w:rsid w:val="00450039"/>
    <w:rsid w:val="00450169"/>
    <w:rsid w:val="004514E4"/>
    <w:rsid w:val="00452494"/>
    <w:rsid w:val="004530BE"/>
    <w:rsid w:val="0045405A"/>
    <w:rsid w:val="0045424E"/>
    <w:rsid w:val="004550F0"/>
    <w:rsid w:val="004555F9"/>
    <w:rsid w:val="00455D4B"/>
    <w:rsid w:val="00456EB1"/>
    <w:rsid w:val="00457554"/>
    <w:rsid w:val="00457E84"/>
    <w:rsid w:val="004608A5"/>
    <w:rsid w:val="004609DA"/>
    <w:rsid w:val="00460B78"/>
    <w:rsid w:val="00461126"/>
    <w:rsid w:val="0046148A"/>
    <w:rsid w:val="004618D8"/>
    <w:rsid w:val="00461913"/>
    <w:rsid w:val="00462185"/>
    <w:rsid w:val="0046307B"/>
    <w:rsid w:val="00463F55"/>
    <w:rsid w:val="00464184"/>
    <w:rsid w:val="00464ED8"/>
    <w:rsid w:val="00465E80"/>
    <w:rsid w:val="00467356"/>
    <w:rsid w:val="00467CED"/>
    <w:rsid w:val="004705BD"/>
    <w:rsid w:val="004721CA"/>
    <w:rsid w:val="004729D7"/>
    <w:rsid w:val="00472C32"/>
    <w:rsid w:val="0047325D"/>
    <w:rsid w:val="0047422D"/>
    <w:rsid w:val="00474B23"/>
    <w:rsid w:val="00474F09"/>
    <w:rsid w:val="00475D77"/>
    <w:rsid w:val="00476055"/>
    <w:rsid w:val="004763D7"/>
    <w:rsid w:val="00476662"/>
    <w:rsid w:val="00476876"/>
    <w:rsid w:val="00477EA1"/>
    <w:rsid w:val="00477F32"/>
    <w:rsid w:val="0048048A"/>
    <w:rsid w:val="00480ACB"/>
    <w:rsid w:val="00480B2E"/>
    <w:rsid w:val="00480FD6"/>
    <w:rsid w:val="00481726"/>
    <w:rsid w:val="00481E19"/>
    <w:rsid w:val="004827DE"/>
    <w:rsid w:val="00482C8E"/>
    <w:rsid w:val="00482DC3"/>
    <w:rsid w:val="004839C2"/>
    <w:rsid w:val="004839CC"/>
    <w:rsid w:val="00484EF8"/>
    <w:rsid w:val="004859EB"/>
    <w:rsid w:val="00485DF0"/>
    <w:rsid w:val="00485E2E"/>
    <w:rsid w:val="00486817"/>
    <w:rsid w:val="00486E2A"/>
    <w:rsid w:val="004871DE"/>
    <w:rsid w:val="00487446"/>
    <w:rsid w:val="00487B77"/>
    <w:rsid w:val="00490667"/>
    <w:rsid w:val="00491393"/>
    <w:rsid w:val="004918ED"/>
    <w:rsid w:val="00491B5B"/>
    <w:rsid w:val="00494B65"/>
    <w:rsid w:val="004955EE"/>
    <w:rsid w:val="0049606E"/>
    <w:rsid w:val="0049623E"/>
    <w:rsid w:val="004965B5"/>
    <w:rsid w:val="0049693C"/>
    <w:rsid w:val="00497748"/>
    <w:rsid w:val="0049788B"/>
    <w:rsid w:val="00497976"/>
    <w:rsid w:val="00497DA9"/>
    <w:rsid w:val="004A03CE"/>
    <w:rsid w:val="004A0EC6"/>
    <w:rsid w:val="004A1BDB"/>
    <w:rsid w:val="004A2118"/>
    <w:rsid w:val="004A2C18"/>
    <w:rsid w:val="004A33C4"/>
    <w:rsid w:val="004A3BB0"/>
    <w:rsid w:val="004A4148"/>
    <w:rsid w:val="004A4266"/>
    <w:rsid w:val="004A461C"/>
    <w:rsid w:val="004A4901"/>
    <w:rsid w:val="004A4F1E"/>
    <w:rsid w:val="004A6D8A"/>
    <w:rsid w:val="004A6EBD"/>
    <w:rsid w:val="004A70CE"/>
    <w:rsid w:val="004A7183"/>
    <w:rsid w:val="004A7CF6"/>
    <w:rsid w:val="004A7DBE"/>
    <w:rsid w:val="004B0659"/>
    <w:rsid w:val="004B06D7"/>
    <w:rsid w:val="004B1357"/>
    <w:rsid w:val="004B14D6"/>
    <w:rsid w:val="004B1BE2"/>
    <w:rsid w:val="004B1C27"/>
    <w:rsid w:val="004B274A"/>
    <w:rsid w:val="004B295F"/>
    <w:rsid w:val="004B2BD2"/>
    <w:rsid w:val="004B3318"/>
    <w:rsid w:val="004B3407"/>
    <w:rsid w:val="004B34A8"/>
    <w:rsid w:val="004B34BC"/>
    <w:rsid w:val="004B3759"/>
    <w:rsid w:val="004B393F"/>
    <w:rsid w:val="004B3A8A"/>
    <w:rsid w:val="004B3B4E"/>
    <w:rsid w:val="004B3BD0"/>
    <w:rsid w:val="004B4049"/>
    <w:rsid w:val="004B4BDB"/>
    <w:rsid w:val="004B528A"/>
    <w:rsid w:val="004B565C"/>
    <w:rsid w:val="004B6905"/>
    <w:rsid w:val="004B747B"/>
    <w:rsid w:val="004B7DFD"/>
    <w:rsid w:val="004C05B1"/>
    <w:rsid w:val="004C11B3"/>
    <w:rsid w:val="004C2BC4"/>
    <w:rsid w:val="004C31B3"/>
    <w:rsid w:val="004C3AC0"/>
    <w:rsid w:val="004C474E"/>
    <w:rsid w:val="004C5033"/>
    <w:rsid w:val="004C5614"/>
    <w:rsid w:val="004C6146"/>
    <w:rsid w:val="004C7022"/>
    <w:rsid w:val="004C7AC4"/>
    <w:rsid w:val="004C7C39"/>
    <w:rsid w:val="004D02D2"/>
    <w:rsid w:val="004D096A"/>
    <w:rsid w:val="004D2B72"/>
    <w:rsid w:val="004D2CE8"/>
    <w:rsid w:val="004D4E45"/>
    <w:rsid w:val="004D4F0D"/>
    <w:rsid w:val="004D526B"/>
    <w:rsid w:val="004D5365"/>
    <w:rsid w:val="004D60ED"/>
    <w:rsid w:val="004D6248"/>
    <w:rsid w:val="004D71A3"/>
    <w:rsid w:val="004D7973"/>
    <w:rsid w:val="004D7AF7"/>
    <w:rsid w:val="004E0013"/>
    <w:rsid w:val="004E0FE6"/>
    <w:rsid w:val="004E176E"/>
    <w:rsid w:val="004E1A53"/>
    <w:rsid w:val="004E1F66"/>
    <w:rsid w:val="004E3FF5"/>
    <w:rsid w:val="004E4660"/>
    <w:rsid w:val="004E52D0"/>
    <w:rsid w:val="004E5658"/>
    <w:rsid w:val="004E5F75"/>
    <w:rsid w:val="004E5F76"/>
    <w:rsid w:val="004E60D7"/>
    <w:rsid w:val="004E657D"/>
    <w:rsid w:val="004E794C"/>
    <w:rsid w:val="004E7B37"/>
    <w:rsid w:val="004F02DB"/>
    <w:rsid w:val="004F1000"/>
    <w:rsid w:val="004F11E1"/>
    <w:rsid w:val="004F16C5"/>
    <w:rsid w:val="004F1B03"/>
    <w:rsid w:val="004F2339"/>
    <w:rsid w:val="004F2FFC"/>
    <w:rsid w:val="004F3BB2"/>
    <w:rsid w:val="004F4B19"/>
    <w:rsid w:val="004F4E04"/>
    <w:rsid w:val="004F6619"/>
    <w:rsid w:val="004F6FBC"/>
    <w:rsid w:val="004F7A9D"/>
    <w:rsid w:val="0050058C"/>
    <w:rsid w:val="005009EB"/>
    <w:rsid w:val="00500F73"/>
    <w:rsid w:val="0050126A"/>
    <w:rsid w:val="0050195F"/>
    <w:rsid w:val="00504107"/>
    <w:rsid w:val="00504466"/>
    <w:rsid w:val="00504AD3"/>
    <w:rsid w:val="00505512"/>
    <w:rsid w:val="00505D1C"/>
    <w:rsid w:val="00505EA8"/>
    <w:rsid w:val="00506AC6"/>
    <w:rsid w:val="00506EEE"/>
    <w:rsid w:val="0050798C"/>
    <w:rsid w:val="00507F1C"/>
    <w:rsid w:val="005106E1"/>
    <w:rsid w:val="00510D9E"/>
    <w:rsid w:val="0051137C"/>
    <w:rsid w:val="00511DAA"/>
    <w:rsid w:val="00513654"/>
    <w:rsid w:val="00514243"/>
    <w:rsid w:val="00514308"/>
    <w:rsid w:val="00514812"/>
    <w:rsid w:val="00514EDC"/>
    <w:rsid w:val="00515537"/>
    <w:rsid w:val="00515AE9"/>
    <w:rsid w:val="00515B01"/>
    <w:rsid w:val="00515CFC"/>
    <w:rsid w:val="00516423"/>
    <w:rsid w:val="00517442"/>
    <w:rsid w:val="00520037"/>
    <w:rsid w:val="00520C20"/>
    <w:rsid w:val="00521CF7"/>
    <w:rsid w:val="00522C21"/>
    <w:rsid w:val="005237CA"/>
    <w:rsid w:val="00524660"/>
    <w:rsid w:val="0052484D"/>
    <w:rsid w:val="00524997"/>
    <w:rsid w:val="0052538E"/>
    <w:rsid w:val="00525818"/>
    <w:rsid w:val="00525B37"/>
    <w:rsid w:val="0052636F"/>
    <w:rsid w:val="00526D1D"/>
    <w:rsid w:val="00527883"/>
    <w:rsid w:val="00531454"/>
    <w:rsid w:val="00531882"/>
    <w:rsid w:val="0053251F"/>
    <w:rsid w:val="005328B9"/>
    <w:rsid w:val="00533201"/>
    <w:rsid w:val="005335B6"/>
    <w:rsid w:val="00533D08"/>
    <w:rsid w:val="00534BF3"/>
    <w:rsid w:val="00534C52"/>
    <w:rsid w:val="005373CF"/>
    <w:rsid w:val="0053772F"/>
    <w:rsid w:val="00537AAE"/>
    <w:rsid w:val="0054055F"/>
    <w:rsid w:val="00541472"/>
    <w:rsid w:val="00542B00"/>
    <w:rsid w:val="005433E2"/>
    <w:rsid w:val="00543920"/>
    <w:rsid w:val="00544CBA"/>
    <w:rsid w:val="00544ECB"/>
    <w:rsid w:val="00545059"/>
    <w:rsid w:val="005458A0"/>
    <w:rsid w:val="0054606F"/>
    <w:rsid w:val="0054682D"/>
    <w:rsid w:val="00546887"/>
    <w:rsid w:val="005469A5"/>
    <w:rsid w:val="005470A3"/>
    <w:rsid w:val="005505DE"/>
    <w:rsid w:val="005517E7"/>
    <w:rsid w:val="00551F41"/>
    <w:rsid w:val="0055223C"/>
    <w:rsid w:val="005528BF"/>
    <w:rsid w:val="005529E6"/>
    <w:rsid w:val="00554DAD"/>
    <w:rsid w:val="00555DC1"/>
    <w:rsid w:val="00556283"/>
    <w:rsid w:val="00556865"/>
    <w:rsid w:val="00556927"/>
    <w:rsid w:val="00556B41"/>
    <w:rsid w:val="00556C1F"/>
    <w:rsid w:val="00556CE9"/>
    <w:rsid w:val="00556D14"/>
    <w:rsid w:val="00556EC3"/>
    <w:rsid w:val="0055722F"/>
    <w:rsid w:val="00560EC6"/>
    <w:rsid w:val="005615D9"/>
    <w:rsid w:val="00561FAD"/>
    <w:rsid w:val="00562507"/>
    <w:rsid w:val="005628F7"/>
    <w:rsid w:val="005631D6"/>
    <w:rsid w:val="00563661"/>
    <w:rsid w:val="005638B7"/>
    <w:rsid w:val="00563F2F"/>
    <w:rsid w:val="005645EC"/>
    <w:rsid w:val="00564609"/>
    <w:rsid w:val="005654E8"/>
    <w:rsid w:val="00565DCE"/>
    <w:rsid w:val="00565FED"/>
    <w:rsid w:val="00570075"/>
    <w:rsid w:val="005704D7"/>
    <w:rsid w:val="005708AA"/>
    <w:rsid w:val="00570CE3"/>
    <w:rsid w:val="00570F1E"/>
    <w:rsid w:val="00571C42"/>
    <w:rsid w:val="00571E35"/>
    <w:rsid w:val="005744F2"/>
    <w:rsid w:val="0057681B"/>
    <w:rsid w:val="00576C78"/>
    <w:rsid w:val="00577BB2"/>
    <w:rsid w:val="00580513"/>
    <w:rsid w:val="005816DF"/>
    <w:rsid w:val="00581BBF"/>
    <w:rsid w:val="00581D6E"/>
    <w:rsid w:val="00581FBF"/>
    <w:rsid w:val="00582684"/>
    <w:rsid w:val="005831E0"/>
    <w:rsid w:val="00583251"/>
    <w:rsid w:val="005839CC"/>
    <w:rsid w:val="00583A90"/>
    <w:rsid w:val="005842A9"/>
    <w:rsid w:val="0058473F"/>
    <w:rsid w:val="00584781"/>
    <w:rsid w:val="00584A4C"/>
    <w:rsid w:val="00585B08"/>
    <w:rsid w:val="005866E6"/>
    <w:rsid w:val="005867D3"/>
    <w:rsid w:val="00586B28"/>
    <w:rsid w:val="00587623"/>
    <w:rsid w:val="00590112"/>
    <w:rsid w:val="00590A25"/>
    <w:rsid w:val="00590FA9"/>
    <w:rsid w:val="005915A3"/>
    <w:rsid w:val="005919FC"/>
    <w:rsid w:val="00592967"/>
    <w:rsid w:val="00593C79"/>
    <w:rsid w:val="005946B7"/>
    <w:rsid w:val="0059478F"/>
    <w:rsid w:val="0059492B"/>
    <w:rsid w:val="00594B16"/>
    <w:rsid w:val="00594EFD"/>
    <w:rsid w:val="00594F41"/>
    <w:rsid w:val="005954A5"/>
    <w:rsid w:val="0059625C"/>
    <w:rsid w:val="00596BD8"/>
    <w:rsid w:val="00596DB3"/>
    <w:rsid w:val="00597184"/>
    <w:rsid w:val="005A00E4"/>
    <w:rsid w:val="005A152D"/>
    <w:rsid w:val="005A16E9"/>
    <w:rsid w:val="005A1752"/>
    <w:rsid w:val="005A20C3"/>
    <w:rsid w:val="005A26CE"/>
    <w:rsid w:val="005A2FD6"/>
    <w:rsid w:val="005A3B8B"/>
    <w:rsid w:val="005A48BB"/>
    <w:rsid w:val="005A51B6"/>
    <w:rsid w:val="005A74B8"/>
    <w:rsid w:val="005A759F"/>
    <w:rsid w:val="005A7627"/>
    <w:rsid w:val="005B0A12"/>
    <w:rsid w:val="005B0CF0"/>
    <w:rsid w:val="005B1025"/>
    <w:rsid w:val="005B1221"/>
    <w:rsid w:val="005B1393"/>
    <w:rsid w:val="005B24DD"/>
    <w:rsid w:val="005B37FB"/>
    <w:rsid w:val="005B4407"/>
    <w:rsid w:val="005B45AC"/>
    <w:rsid w:val="005B57B9"/>
    <w:rsid w:val="005B5D3E"/>
    <w:rsid w:val="005B6041"/>
    <w:rsid w:val="005B642B"/>
    <w:rsid w:val="005B6AC3"/>
    <w:rsid w:val="005B6DBA"/>
    <w:rsid w:val="005B70E3"/>
    <w:rsid w:val="005B7290"/>
    <w:rsid w:val="005B749D"/>
    <w:rsid w:val="005B75B5"/>
    <w:rsid w:val="005B7653"/>
    <w:rsid w:val="005B7C34"/>
    <w:rsid w:val="005C0136"/>
    <w:rsid w:val="005C0246"/>
    <w:rsid w:val="005C163A"/>
    <w:rsid w:val="005C16D7"/>
    <w:rsid w:val="005C186A"/>
    <w:rsid w:val="005C1895"/>
    <w:rsid w:val="005C1EEB"/>
    <w:rsid w:val="005C270F"/>
    <w:rsid w:val="005C29FE"/>
    <w:rsid w:val="005C3195"/>
    <w:rsid w:val="005C3CCC"/>
    <w:rsid w:val="005C3D9F"/>
    <w:rsid w:val="005C45D8"/>
    <w:rsid w:val="005C4E0A"/>
    <w:rsid w:val="005C4FC4"/>
    <w:rsid w:val="005C543E"/>
    <w:rsid w:val="005C5B6C"/>
    <w:rsid w:val="005C5EC0"/>
    <w:rsid w:val="005C7548"/>
    <w:rsid w:val="005C75CF"/>
    <w:rsid w:val="005D0067"/>
    <w:rsid w:val="005D071D"/>
    <w:rsid w:val="005D140C"/>
    <w:rsid w:val="005D1F41"/>
    <w:rsid w:val="005D1FF6"/>
    <w:rsid w:val="005D3C54"/>
    <w:rsid w:val="005D41EF"/>
    <w:rsid w:val="005D4673"/>
    <w:rsid w:val="005D5B22"/>
    <w:rsid w:val="005D5D71"/>
    <w:rsid w:val="005D6F6E"/>
    <w:rsid w:val="005D71F4"/>
    <w:rsid w:val="005D76E7"/>
    <w:rsid w:val="005D7B3A"/>
    <w:rsid w:val="005D7BE4"/>
    <w:rsid w:val="005D7DB8"/>
    <w:rsid w:val="005D7E9D"/>
    <w:rsid w:val="005E0879"/>
    <w:rsid w:val="005E093F"/>
    <w:rsid w:val="005E0BC2"/>
    <w:rsid w:val="005E0C12"/>
    <w:rsid w:val="005E1A77"/>
    <w:rsid w:val="005E1C89"/>
    <w:rsid w:val="005E287F"/>
    <w:rsid w:val="005E29F4"/>
    <w:rsid w:val="005E3918"/>
    <w:rsid w:val="005E3E3E"/>
    <w:rsid w:val="005E40F2"/>
    <w:rsid w:val="005E463F"/>
    <w:rsid w:val="005E46C3"/>
    <w:rsid w:val="005E5264"/>
    <w:rsid w:val="005E5586"/>
    <w:rsid w:val="005E6146"/>
    <w:rsid w:val="005E62AB"/>
    <w:rsid w:val="005E6394"/>
    <w:rsid w:val="005E6696"/>
    <w:rsid w:val="005E6A4D"/>
    <w:rsid w:val="005E6A9C"/>
    <w:rsid w:val="005E6E93"/>
    <w:rsid w:val="005E71D5"/>
    <w:rsid w:val="005E7B61"/>
    <w:rsid w:val="005E7E70"/>
    <w:rsid w:val="005F015C"/>
    <w:rsid w:val="005F034B"/>
    <w:rsid w:val="005F06D4"/>
    <w:rsid w:val="005F16FA"/>
    <w:rsid w:val="005F20FE"/>
    <w:rsid w:val="005F2645"/>
    <w:rsid w:val="005F30B8"/>
    <w:rsid w:val="005F3568"/>
    <w:rsid w:val="005F3C77"/>
    <w:rsid w:val="005F4271"/>
    <w:rsid w:val="005F49E1"/>
    <w:rsid w:val="005F5175"/>
    <w:rsid w:val="005F51B7"/>
    <w:rsid w:val="005F541A"/>
    <w:rsid w:val="005F5560"/>
    <w:rsid w:val="005F5958"/>
    <w:rsid w:val="005F5C13"/>
    <w:rsid w:val="005F6214"/>
    <w:rsid w:val="005F6449"/>
    <w:rsid w:val="005F7290"/>
    <w:rsid w:val="005F78C0"/>
    <w:rsid w:val="006015DD"/>
    <w:rsid w:val="00601C7E"/>
    <w:rsid w:val="00601EBD"/>
    <w:rsid w:val="00601FCF"/>
    <w:rsid w:val="00602560"/>
    <w:rsid w:val="00602DF3"/>
    <w:rsid w:val="0060351C"/>
    <w:rsid w:val="0060354A"/>
    <w:rsid w:val="00603953"/>
    <w:rsid w:val="0060582E"/>
    <w:rsid w:val="00605CFC"/>
    <w:rsid w:val="0060664E"/>
    <w:rsid w:val="00607220"/>
    <w:rsid w:val="00607A32"/>
    <w:rsid w:val="00607C32"/>
    <w:rsid w:val="0061002A"/>
    <w:rsid w:val="006106CD"/>
    <w:rsid w:val="00610BE0"/>
    <w:rsid w:val="006110BA"/>
    <w:rsid w:val="00611646"/>
    <w:rsid w:val="00611819"/>
    <w:rsid w:val="00611A88"/>
    <w:rsid w:val="00611DFF"/>
    <w:rsid w:val="0061217F"/>
    <w:rsid w:val="006121CF"/>
    <w:rsid w:val="00612DA1"/>
    <w:rsid w:val="00613552"/>
    <w:rsid w:val="00614AD6"/>
    <w:rsid w:val="00615A6B"/>
    <w:rsid w:val="00616242"/>
    <w:rsid w:val="006167CD"/>
    <w:rsid w:val="0061693A"/>
    <w:rsid w:val="00616FCC"/>
    <w:rsid w:val="00617229"/>
    <w:rsid w:val="00617699"/>
    <w:rsid w:val="006179C7"/>
    <w:rsid w:val="00620640"/>
    <w:rsid w:val="006209C9"/>
    <w:rsid w:val="00620DE1"/>
    <w:rsid w:val="006213BF"/>
    <w:rsid w:val="00621DAE"/>
    <w:rsid w:val="006222B7"/>
    <w:rsid w:val="006227B0"/>
    <w:rsid w:val="00622AA5"/>
    <w:rsid w:val="00622AF0"/>
    <w:rsid w:val="0062325F"/>
    <w:rsid w:val="00623DB2"/>
    <w:rsid w:val="00624569"/>
    <w:rsid w:val="00624675"/>
    <w:rsid w:val="00624C25"/>
    <w:rsid w:val="00625129"/>
    <w:rsid w:val="006256FB"/>
    <w:rsid w:val="00627086"/>
    <w:rsid w:val="00627259"/>
    <w:rsid w:val="00627706"/>
    <w:rsid w:val="00627EC6"/>
    <w:rsid w:val="00627FC9"/>
    <w:rsid w:val="0063064F"/>
    <w:rsid w:val="0063093D"/>
    <w:rsid w:val="00630981"/>
    <w:rsid w:val="00630C52"/>
    <w:rsid w:val="00630E81"/>
    <w:rsid w:val="00630EE7"/>
    <w:rsid w:val="006318A7"/>
    <w:rsid w:val="00632939"/>
    <w:rsid w:val="00632BF9"/>
    <w:rsid w:val="00633013"/>
    <w:rsid w:val="00634A0D"/>
    <w:rsid w:val="00635490"/>
    <w:rsid w:val="0063647C"/>
    <w:rsid w:val="00636B9F"/>
    <w:rsid w:val="00636F98"/>
    <w:rsid w:val="00637ED8"/>
    <w:rsid w:val="00640105"/>
    <w:rsid w:val="00640C34"/>
    <w:rsid w:val="00641186"/>
    <w:rsid w:val="00642A77"/>
    <w:rsid w:val="00642AA5"/>
    <w:rsid w:val="006442D0"/>
    <w:rsid w:val="0064477B"/>
    <w:rsid w:val="00644A90"/>
    <w:rsid w:val="006452FB"/>
    <w:rsid w:val="0064790D"/>
    <w:rsid w:val="00650971"/>
    <w:rsid w:val="00650C68"/>
    <w:rsid w:val="00650D80"/>
    <w:rsid w:val="00650E6E"/>
    <w:rsid w:val="0065110F"/>
    <w:rsid w:val="006511E2"/>
    <w:rsid w:val="0065152F"/>
    <w:rsid w:val="0065195B"/>
    <w:rsid w:val="00651CD5"/>
    <w:rsid w:val="00651DDE"/>
    <w:rsid w:val="00652813"/>
    <w:rsid w:val="006531E1"/>
    <w:rsid w:val="006531ED"/>
    <w:rsid w:val="006537E3"/>
    <w:rsid w:val="00654119"/>
    <w:rsid w:val="006545FD"/>
    <w:rsid w:val="00654FF8"/>
    <w:rsid w:val="00655238"/>
    <w:rsid w:val="00655262"/>
    <w:rsid w:val="00655573"/>
    <w:rsid w:val="00655A18"/>
    <w:rsid w:val="00657088"/>
    <w:rsid w:val="006603C4"/>
    <w:rsid w:val="0066143F"/>
    <w:rsid w:val="00661F6D"/>
    <w:rsid w:val="006628DC"/>
    <w:rsid w:val="00662BA3"/>
    <w:rsid w:val="00662EC7"/>
    <w:rsid w:val="00663457"/>
    <w:rsid w:val="00663858"/>
    <w:rsid w:val="0066394D"/>
    <w:rsid w:val="006644A2"/>
    <w:rsid w:val="00664553"/>
    <w:rsid w:val="00664C33"/>
    <w:rsid w:val="00664F6D"/>
    <w:rsid w:val="006657D7"/>
    <w:rsid w:val="006701AC"/>
    <w:rsid w:val="00670DA2"/>
    <w:rsid w:val="006724D3"/>
    <w:rsid w:val="00673431"/>
    <w:rsid w:val="00674BF8"/>
    <w:rsid w:val="00674E22"/>
    <w:rsid w:val="00675111"/>
    <w:rsid w:val="006759F4"/>
    <w:rsid w:val="00675FF5"/>
    <w:rsid w:val="0067640F"/>
    <w:rsid w:val="006766FF"/>
    <w:rsid w:val="00676DDC"/>
    <w:rsid w:val="0067718F"/>
    <w:rsid w:val="00677E63"/>
    <w:rsid w:val="00680412"/>
    <w:rsid w:val="0068053D"/>
    <w:rsid w:val="00681763"/>
    <w:rsid w:val="006818B7"/>
    <w:rsid w:val="00682F5B"/>
    <w:rsid w:val="006830C7"/>
    <w:rsid w:val="00684C19"/>
    <w:rsid w:val="00684EBF"/>
    <w:rsid w:val="00685D4E"/>
    <w:rsid w:val="0068663C"/>
    <w:rsid w:val="0069003A"/>
    <w:rsid w:val="00691240"/>
    <w:rsid w:val="006913CA"/>
    <w:rsid w:val="00692C00"/>
    <w:rsid w:val="006936F8"/>
    <w:rsid w:val="00694841"/>
    <w:rsid w:val="0069642E"/>
    <w:rsid w:val="00696C6D"/>
    <w:rsid w:val="00696F52"/>
    <w:rsid w:val="006972CD"/>
    <w:rsid w:val="0069749F"/>
    <w:rsid w:val="006975D1"/>
    <w:rsid w:val="00697B04"/>
    <w:rsid w:val="006A252D"/>
    <w:rsid w:val="006A2C8A"/>
    <w:rsid w:val="006A332D"/>
    <w:rsid w:val="006A4444"/>
    <w:rsid w:val="006A4880"/>
    <w:rsid w:val="006A58BA"/>
    <w:rsid w:val="006A6BC8"/>
    <w:rsid w:val="006A6D12"/>
    <w:rsid w:val="006A7F58"/>
    <w:rsid w:val="006B03B1"/>
    <w:rsid w:val="006B0443"/>
    <w:rsid w:val="006B3BC6"/>
    <w:rsid w:val="006B3EA7"/>
    <w:rsid w:val="006B4472"/>
    <w:rsid w:val="006B4D58"/>
    <w:rsid w:val="006B5B42"/>
    <w:rsid w:val="006B5F9C"/>
    <w:rsid w:val="006B665D"/>
    <w:rsid w:val="006B6AB7"/>
    <w:rsid w:val="006B73A4"/>
    <w:rsid w:val="006B7952"/>
    <w:rsid w:val="006B7ADA"/>
    <w:rsid w:val="006B7BCE"/>
    <w:rsid w:val="006C071E"/>
    <w:rsid w:val="006C0B07"/>
    <w:rsid w:val="006C0B08"/>
    <w:rsid w:val="006C12BA"/>
    <w:rsid w:val="006C2B10"/>
    <w:rsid w:val="006C2E21"/>
    <w:rsid w:val="006C3E68"/>
    <w:rsid w:val="006C4CF9"/>
    <w:rsid w:val="006C5C1E"/>
    <w:rsid w:val="006C5CB2"/>
    <w:rsid w:val="006C62F0"/>
    <w:rsid w:val="006C6589"/>
    <w:rsid w:val="006C7613"/>
    <w:rsid w:val="006C7940"/>
    <w:rsid w:val="006C7AFD"/>
    <w:rsid w:val="006D04E8"/>
    <w:rsid w:val="006D0B37"/>
    <w:rsid w:val="006D1116"/>
    <w:rsid w:val="006D201C"/>
    <w:rsid w:val="006D2961"/>
    <w:rsid w:val="006D29DF"/>
    <w:rsid w:val="006D37CA"/>
    <w:rsid w:val="006D4246"/>
    <w:rsid w:val="006D4B45"/>
    <w:rsid w:val="006D4D2D"/>
    <w:rsid w:val="006D5350"/>
    <w:rsid w:val="006D57CD"/>
    <w:rsid w:val="006D771B"/>
    <w:rsid w:val="006D7C98"/>
    <w:rsid w:val="006D7FA0"/>
    <w:rsid w:val="006E05A5"/>
    <w:rsid w:val="006E07AE"/>
    <w:rsid w:val="006E0EF1"/>
    <w:rsid w:val="006E17C4"/>
    <w:rsid w:val="006E1967"/>
    <w:rsid w:val="006E1DEB"/>
    <w:rsid w:val="006E1EF8"/>
    <w:rsid w:val="006E240E"/>
    <w:rsid w:val="006E32A5"/>
    <w:rsid w:val="006E33D7"/>
    <w:rsid w:val="006E3983"/>
    <w:rsid w:val="006E3EBB"/>
    <w:rsid w:val="006E3F7B"/>
    <w:rsid w:val="006E4F12"/>
    <w:rsid w:val="006E4FD2"/>
    <w:rsid w:val="006E5259"/>
    <w:rsid w:val="006E5442"/>
    <w:rsid w:val="006E5BD8"/>
    <w:rsid w:val="006E6F51"/>
    <w:rsid w:val="006E6F7F"/>
    <w:rsid w:val="006E7082"/>
    <w:rsid w:val="006F1513"/>
    <w:rsid w:val="006F27A9"/>
    <w:rsid w:val="006F3834"/>
    <w:rsid w:val="006F3F82"/>
    <w:rsid w:val="006F4372"/>
    <w:rsid w:val="006F5497"/>
    <w:rsid w:val="006F5AA4"/>
    <w:rsid w:val="006F5B30"/>
    <w:rsid w:val="006F653F"/>
    <w:rsid w:val="006F7246"/>
    <w:rsid w:val="006F7600"/>
    <w:rsid w:val="006F76D5"/>
    <w:rsid w:val="006F7E0C"/>
    <w:rsid w:val="00700AC6"/>
    <w:rsid w:val="00700FD8"/>
    <w:rsid w:val="00701435"/>
    <w:rsid w:val="00701A7D"/>
    <w:rsid w:val="00701E34"/>
    <w:rsid w:val="00702854"/>
    <w:rsid w:val="00702977"/>
    <w:rsid w:val="00702BE4"/>
    <w:rsid w:val="00702FF0"/>
    <w:rsid w:val="00703495"/>
    <w:rsid w:val="00703DD3"/>
    <w:rsid w:val="00705643"/>
    <w:rsid w:val="00705F80"/>
    <w:rsid w:val="00706878"/>
    <w:rsid w:val="007073C4"/>
    <w:rsid w:val="00707612"/>
    <w:rsid w:val="007076AD"/>
    <w:rsid w:val="007077A1"/>
    <w:rsid w:val="007078D2"/>
    <w:rsid w:val="00707B31"/>
    <w:rsid w:val="00707FB8"/>
    <w:rsid w:val="007101EF"/>
    <w:rsid w:val="0071028F"/>
    <w:rsid w:val="00712E6B"/>
    <w:rsid w:val="0071301E"/>
    <w:rsid w:val="007137CA"/>
    <w:rsid w:val="007145EA"/>
    <w:rsid w:val="00714615"/>
    <w:rsid w:val="007148C9"/>
    <w:rsid w:val="007149D1"/>
    <w:rsid w:val="00714B3C"/>
    <w:rsid w:val="007160C6"/>
    <w:rsid w:val="00716FF7"/>
    <w:rsid w:val="007176B3"/>
    <w:rsid w:val="00717B50"/>
    <w:rsid w:val="00717BC6"/>
    <w:rsid w:val="00720581"/>
    <w:rsid w:val="00720DAB"/>
    <w:rsid w:val="0072155D"/>
    <w:rsid w:val="00721A46"/>
    <w:rsid w:val="00721DB4"/>
    <w:rsid w:val="00722267"/>
    <w:rsid w:val="007222C3"/>
    <w:rsid w:val="00722BA6"/>
    <w:rsid w:val="00722E1C"/>
    <w:rsid w:val="00722E34"/>
    <w:rsid w:val="00723D0A"/>
    <w:rsid w:val="00723D9D"/>
    <w:rsid w:val="00723FFD"/>
    <w:rsid w:val="00724661"/>
    <w:rsid w:val="0072513A"/>
    <w:rsid w:val="00725317"/>
    <w:rsid w:val="00725351"/>
    <w:rsid w:val="007263BF"/>
    <w:rsid w:val="007265BB"/>
    <w:rsid w:val="0072664C"/>
    <w:rsid w:val="00727863"/>
    <w:rsid w:val="00727DBF"/>
    <w:rsid w:val="00731CCC"/>
    <w:rsid w:val="00731E2B"/>
    <w:rsid w:val="0073340F"/>
    <w:rsid w:val="00733C4D"/>
    <w:rsid w:val="00735827"/>
    <w:rsid w:val="00735BFF"/>
    <w:rsid w:val="007369ED"/>
    <w:rsid w:val="007372BA"/>
    <w:rsid w:val="00740CA8"/>
    <w:rsid w:val="00741662"/>
    <w:rsid w:val="00741C0F"/>
    <w:rsid w:val="0074284C"/>
    <w:rsid w:val="007433B2"/>
    <w:rsid w:val="007445B4"/>
    <w:rsid w:val="00744819"/>
    <w:rsid w:val="00744FC6"/>
    <w:rsid w:val="0074541A"/>
    <w:rsid w:val="0074561D"/>
    <w:rsid w:val="00745F18"/>
    <w:rsid w:val="007465C0"/>
    <w:rsid w:val="00746802"/>
    <w:rsid w:val="0074724C"/>
    <w:rsid w:val="0074768B"/>
    <w:rsid w:val="00750301"/>
    <w:rsid w:val="00750CA7"/>
    <w:rsid w:val="007516DC"/>
    <w:rsid w:val="00752EDF"/>
    <w:rsid w:val="0075343A"/>
    <w:rsid w:val="00753AC5"/>
    <w:rsid w:val="00753EBE"/>
    <w:rsid w:val="00754428"/>
    <w:rsid w:val="0075470B"/>
    <w:rsid w:val="00755A00"/>
    <w:rsid w:val="00755B2F"/>
    <w:rsid w:val="007565F5"/>
    <w:rsid w:val="0075677D"/>
    <w:rsid w:val="00756AA7"/>
    <w:rsid w:val="00756EAD"/>
    <w:rsid w:val="00756F58"/>
    <w:rsid w:val="00757101"/>
    <w:rsid w:val="00760DBF"/>
    <w:rsid w:val="007613FE"/>
    <w:rsid w:val="00761B0A"/>
    <w:rsid w:val="00762648"/>
    <w:rsid w:val="00762690"/>
    <w:rsid w:val="007636C9"/>
    <w:rsid w:val="00763A17"/>
    <w:rsid w:val="00764164"/>
    <w:rsid w:val="007648C5"/>
    <w:rsid w:val="00764EFE"/>
    <w:rsid w:val="00765494"/>
    <w:rsid w:val="0076551D"/>
    <w:rsid w:val="00765971"/>
    <w:rsid w:val="007664AE"/>
    <w:rsid w:val="00771158"/>
    <w:rsid w:val="00773BDE"/>
    <w:rsid w:val="00773CEF"/>
    <w:rsid w:val="00774B96"/>
    <w:rsid w:val="00774D75"/>
    <w:rsid w:val="00775593"/>
    <w:rsid w:val="00775EB0"/>
    <w:rsid w:val="007762DC"/>
    <w:rsid w:val="007765DD"/>
    <w:rsid w:val="00776FA4"/>
    <w:rsid w:val="00777289"/>
    <w:rsid w:val="007776D2"/>
    <w:rsid w:val="00780698"/>
    <w:rsid w:val="00780BFF"/>
    <w:rsid w:val="00780C77"/>
    <w:rsid w:val="00781569"/>
    <w:rsid w:val="00781A84"/>
    <w:rsid w:val="0078280B"/>
    <w:rsid w:val="00782F12"/>
    <w:rsid w:val="0078305B"/>
    <w:rsid w:val="00783114"/>
    <w:rsid w:val="00784F43"/>
    <w:rsid w:val="00784F9F"/>
    <w:rsid w:val="00785E66"/>
    <w:rsid w:val="007861A2"/>
    <w:rsid w:val="007873E4"/>
    <w:rsid w:val="00787D65"/>
    <w:rsid w:val="00787DE3"/>
    <w:rsid w:val="00787F3D"/>
    <w:rsid w:val="00790E06"/>
    <w:rsid w:val="00791BED"/>
    <w:rsid w:val="007939B1"/>
    <w:rsid w:val="00793A93"/>
    <w:rsid w:val="00793C05"/>
    <w:rsid w:val="007954E1"/>
    <w:rsid w:val="007964CF"/>
    <w:rsid w:val="0079694E"/>
    <w:rsid w:val="00796A62"/>
    <w:rsid w:val="00796C32"/>
    <w:rsid w:val="007970F1"/>
    <w:rsid w:val="007972ED"/>
    <w:rsid w:val="007A018C"/>
    <w:rsid w:val="007A053F"/>
    <w:rsid w:val="007A0718"/>
    <w:rsid w:val="007A0C98"/>
    <w:rsid w:val="007A1A47"/>
    <w:rsid w:val="007A1F84"/>
    <w:rsid w:val="007A2282"/>
    <w:rsid w:val="007A235E"/>
    <w:rsid w:val="007A2BDA"/>
    <w:rsid w:val="007A2D48"/>
    <w:rsid w:val="007A363E"/>
    <w:rsid w:val="007A3D02"/>
    <w:rsid w:val="007A3D4C"/>
    <w:rsid w:val="007A5272"/>
    <w:rsid w:val="007A5A87"/>
    <w:rsid w:val="007A5AE0"/>
    <w:rsid w:val="007A6D57"/>
    <w:rsid w:val="007A7067"/>
    <w:rsid w:val="007A7366"/>
    <w:rsid w:val="007A794E"/>
    <w:rsid w:val="007B0226"/>
    <w:rsid w:val="007B039D"/>
    <w:rsid w:val="007B0A04"/>
    <w:rsid w:val="007B0CC9"/>
    <w:rsid w:val="007B1627"/>
    <w:rsid w:val="007B291E"/>
    <w:rsid w:val="007B31A8"/>
    <w:rsid w:val="007B35A0"/>
    <w:rsid w:val="007B3D58"/>
    <w:rsid w:val="007B4049"/>
    <w:rsid w:val="007B41AC"/>
    <w:rsid w:val="007B49DF"/>
    <w:rsid w:val="007B4ACB"/>
    <w:rsid w:val="007B4B8A"/>
    <w:rsid w:val="007B4BB8"/>
    <w:rsid w:val="007B6334"/>
    <w:rsid w:val="007B7A1F"/>
    <w:rsid w:val="007B7CCF"/>
    <w:rsid w:val="007C04F7"/>
    <w:rsid w:val="007C19F7"/>
    <w:rsid w:val="007C25C3"/>
    <w:rsid w:val="007C282D"/>
    <w:rsid w:val="007C32FD"/>
    <w:rsid w:val="007C34FE"/>
    <w:rsid w:val="007C3CB5"/>
    <w:rsid w:val="007C3DE8"/>
    <w:rsid w:val="007C40F2"/>
    <w:rsid w:val="007C46FF"/>
    <w:rsid w:val="007C4A27"/>
    <w:rsid w:val="007C4C7C"/>
    <w:rsid w:val="007C5035"/>
    <w:rsid w:val="007C5BB2"/>
    <w:rsid w:val="007C61A4"/>
    <w:rsid w:val="007C6254"/>
    <w:rsid w:val="007C7E39"/>
    <w:rsid w:val="007D043D"/>
    <w:rsid w:val="007D05D1"/>
    <w:rsid w:val="007D0710"/>
    <w:rsid w:val="007D2BDD"/>
    <w:rsid w:val="007D3329"/>
    <w:rsid w:val="007D3753"/>
    <w:rsid w:val="007D4034"/>
    <w:rsid w:val="007D5F38"/>
    <w:rsid w:val="007D62FC"/>
    <w:rsid w:val="007D6D24"/>
    <w:rsid w:val="007D6F50"/>
    <w:rsid w:val="007D7733"/>
    <w:rsid w:val="007D79BB"/>
    <w:rsid w:val="007E002A"/>
    <w:rsid w:val="007E012D"/>
    <w:rsid w:val="007E06D7"/>
    <w:rsid w:val="007E075D"/>
    <w:rsid w:val="007E1EAB"/>
    <w:rsid w:val="007E21D3"/>
    <w:rsid w:val="007E2EA6"/>
    <w:rsid w:val="007E3191"/>
    <w:rsid w:val="007E3A3F"/>
    <w:rsid w:val="007E3F11"/>
    <w:rsid w:val="007E44C4"/>
    <w:rsid w:val="007E4A6A"/>
    <w:rsid w:val="007E51CF"/>
    <w:rsid w:val="007E534D"/>
    <w:rsid w:val="007E5BC9"/>
    <w:rsid w:val="007E60F3"/>
    <w:rsid w:val="007E64ED"/>
    <w:rsid w:val="007E680C"/>
    <w:rsid w:val="007E6D18"/>
    <w:rsid w:val="007E7434"/>
    <w:rsid w:val="007E7503"/>
    <w:rsid w:val="007E7BDE"/>
    <w:rsid w:val="007E7C03"/>
    <w:rsid w:val="007F0A7F"/>
    <w:rsid w:val="007F16D2"/>
    <w:rsid w:val="007F32B2"/>
    <w:rsid w:val="007F39B9"/>
    <w:rsid w:val="007F430D"/>
    <w:rsid w:val="007F4CEE"/>
    <w:rsid w:val="007F4E7E"/>
    <w:rsid w:val="007F5255"/>
    <w:rsid w:val="007F55BB"/>
    <w:rsid w:val="007F59E1"/>
    <w:rsid w:val="007F7D0C"/>
    <w:rsid w:val="007F7D2C"/>
    <w:rsid w:val="007F7D63"/>
    <w:rsid w:val="007F7E05"/>
    <w:rsid w:val="008002BB"/>
    <w:rsid w:val="0080089E"/>
    <w:rsid w:val="008012CC"/>
    <w:rsid w:val="008018F1"/>
    <w:rsid w:val="008022BC"/>
    <w:rsid w:val="00802969"/>
    <w:rsid w:val="00802F63"/>
    <w:rsid w:val="00803B4D"/>
    <w:rsid w:val="00803DD2"/>
    <w:rsid w:val="008046C1"/>
    <w:rsid w:val="00804FD0"/>
    <w:rsid w:val="00805101"/>
    <w:rsid w:val="008052D8"/>
    <w:rsid w:val="008069D9"/>
    <w:rsid w:val="008069FD"/>
    <w:rsid w:val="00810816"/>
    <w:rsid w:val="0081098C"/>
    <w:rsid w:val="008116B0"/>
    <w:rsid w:val="00811B64"/>
    <w:rsid w:val="00812BD7"/>
    <w:rsid w:val="0081327A"/>
    <w:rsid w:val="00813846"/>
    <w:rsid w:val="00813ACB"/>
    <w:rsid w:val="008163CF"/>
    <w:rsid w:val="008206D7"/>
    <w:rsid w:val="008206FC"/>
    <w:rsid w:val="00821719"/>
    <w:rsid w:val="00822E3A"/>
    <w:rsid w:val="008235E4"/>
    <w:rsid w:val="0082386E"/>
    <w:rsid w:val="00823BAD"/>
    <w:rsid w:val="0082407A"/>
    <w:rsid w:val="0082416D"/>
    <w:rsid w:val="00824AE8"/>
    <w:rsid w:val="00824C6B"/>
    <w:rsid w:val="00824DCC"/>
    <w:rsid w:val="008250E1"/>
    <w:rsid w:val="008256EA"/>
    <w:rsid w:val="00825751"/>
    <w:rsid w:val="00825759"/>
    <w:rsid w:val="0082593E"/>
    <w:rsid w:val="00826D19"/>
    <w:rsid w:val="00827870"/>
    <w:rsid w:val="00827F0A"/>
    <w:rsid w:val="00830EB9"/>
    <w:rsid w:val="0083201D"/>
    <w:rsid w:val="00832ED2"/>
    <w:rsid w:val="0083343F"/>
    <w:rsid w:val="00833484"/>
    <w:rsid w:val="008337D2"/>
    <w:rsid w:val="008338DF"/>
    <w:rsid w:val="00833FD6"/>
    <w:rsid w:val="0083437D"/>
    <w:rsid w:val="0083442C"/>
    <w:rsid w:val="00834C98"/>
    <w:rsid w:val="00835152"/>
    <w:rsid w:val="008351C8"/>
    <w:rsid w:val="00835A08"/>
    <w:rsid w:val="00835A29"/>
    <w:rsid w:val="00835AF4"/>
    <w:rsid w:val="00836071"/>
    <w:rsid w:val="0083631F"/>
    <w:rsid w:val="008374AB"/>
    <w:rsid w:val="008378C2"/>
    <w:rsid w:val="00837C20"/>
    <w:rsid w:val="00837E68"/>
    <w:rsid w:val="008409F1"/>
    <w:rsid w:val="00840D99"/>
    <w:rsid w:val="00841150"/>
    <w:rsid w:val="008417E4"/>
    <w:rsid w:val="0084402C"/>
    <w:rsid w:val="00844E4E"/>
    <w:rsid w:val="0084502E"/>
    <w:rsid w:val="00845350"/>
    <w:rsid w:val="00846047"/>
    <w:rsid w:val="008465D8"/>
    <w:rsid w:val="00846B31"/>
    <w:rsid w:val="008474BE"/>
    <w:rsid w:val="00847E71"/>
    <w:rsid w:val="008512A5"/>
    <w:rsid w:val="00852178"/>
    <w:rsid w:val="00853ACF"/>
    <w:rsid w:val="008552BF"/>
    <w:rsid w:val="008555FF"/>
    <w:rsid w:val="0085562A"/>
    <w:rsid w:val="00855917"/>
    <w:rsid w:val="00855E82"/>
    <w:rsid w:val="008560CC"/>
    <w:rsid w:val="0085673B"/>
    <w:rsid w:val="00856E11"/>
    <w:rsid w:val="00857306"/>
    <w:rsid w:val="00857B4C"/>
    <w:rsid w:val="00857E08"/>
    <w:rsid w:val="008604CD"/>
    <w:rsid w:val="00861956"/>
    <w:rsid w:val="00861B31"/>
    <w:rsid w:val="00862B18"/>
    <w:rsid w:val="00863D46"/>
    <w:rsid w:val="008642B0"/>
    <w:rsid w:val="0086509A"/>
    <w:rsid w:val="008651E1"/>
    <w:rsid w:val="00865275"/>
    <w:rsid w:val="008657C4"/>
    <w:rsid w:val="0086585E"/>
    <w:rsid w:val="008659F6"/>
    <w:rsid w:val="00865E51"/>
    <w:rsid w:val="008667F4"/>
    <w:rsid w:val="0086745B"/>
    <w:rsid w:val="008677A0"/>
    <w:rsid w:val="0086789B"/>
    <w:rsid w:val="008700B7"/>
    <w:rsid w:val="008701F1"/>
    <w:rsid w:val="00870709"/>
    <w:rsid w:val="00871407"/>
    <w:rsid w:val="00871795"/>
    <w:rsid w:val="00871B8E"/>
    <w:rsid w:val="00871D71"/>
    <w:rsid w:val="0087207E"/>
    <w:rsid w:val="00872286"/>
    <w:rsid w:val="00872323"/>
    <w:rsid w:val="00872503"/>
    <w:rsid w:val="00872AF4"/>
    <w:rsid w:val="00872B51"/>
    <w:rsid w:val="008738FD"/>
    <w:rsid w:val="00873973"/>
    <w:rsid w:val="00874258"/>
    <w:rsid w:val="00876161"/>
    <w:rsid w:val="008762FA"/>
    <w:rsid w:val="008765A3"/>
    <w:rsid w:val="008770BE"/>
    <w:rsid w:val="00877220"/>
    <w:rsid w:val="00877A1D"/>
    <w:rsid w:val="0088073C"/>
    <w:rsid w:val="008809A7"/>
    <w:rsid w:val="00880BD3"/>
    <w:rsid w:val="00880C95"/>
    <w:rsid w:val="00881070"/>
    <w:rsid w:val="00881DA0"/>
    <w:rsid w:val="008822FC"/>
    <w:rsid w:val="0088245C"/>
    <w:rsid w:val="00882602"/>
    <w:rsid w:val="00882701"/>
    <w:rsid w:val="00882E50"/>
    <w:rsid w:val="00883FE6"/>
    <w:rsid w:val="008841D1"/>
    <w:rsid w:val="008856F8"/>
    <w:rsid w:val="00886688"/>
    <w:rsid w:val="008866BC"/>
    <w:rsid w:val="00886D4C"/>
    <w:rsid w:val="008901A8"/>
    <w:rsid w:val="00890485"/>
    <w:rsid w:val="00893BB6"/>
    <w:rsid w:val="00893CFF"/>
    <w:rsid w:val="00893D79"/>
    <w:rsid w:val="00895B65"/>
    <w:rsid w:val="00895C86"/>
    <w:rsid w:val="00895CD8"/>
    <w:rsid w:val="008962E6"/>
    <w:rsid w:val="0089731A"/>
    <w:rsid w:val="00897882"/>
    <w:rsid w:val="00897B50"/>
    <w:rsid w:val="00897BEC"/>
    <w:rsid w:val="008A0A11"/>
    <w:rsid w:val="008A0B07"/>
    <w:rsid w:val="008A1457"/>
    <w:rsid w:val="008A17CC"/>
    <w:rsid w:val="008A3ADB"/>
    <w:rsid w:val="008A41C2"/>
    <w:rsid w:val="008A7746"/>
    <w:rsid w:val="008A7E63"/>
    <w:rsid w:val="008B1267"/>
    <w:rsid w:val="008B30D0"/>
    <w:rsid w:val="008B31E1"/>
    <w:rsid w:val="008B35F9"/>
    <w:rsid w:val="008B3A35"/>
    <w:rsid w:val="008B3CED"/>
    <w:rsid w:val="008B3D86"/>
    <w:rsid w:val="008B3DED"/>
    <w:rsid w:val="008B450E"/>
    <w:rsid w:val="008B4D92"/>
    <w:rsid w:val="008B4E88"/>
    <w:rsid w:val="008B524D"/>
    <w:rsid w:val="008B55C5"/>
    <w:rsid w:val="008B5EA4"/>
    <w:rsid w:val="008B639D"/>
    <w:rsid w:val="008B7293"/>
    <w:rsid w:val="008B7890"/>
    <w:rsid w:val="008B7B12"/>
    <w:rsid w:val="008C0214"/>
    <w:rsid w:val="008C0A9D"/>
    <w:rsid w:val="008C0CE0"/>
    <w:rsid w:val="008C17DC"/>
    <w:rsid w:val="008C1A03"/>
    <w:rsid w:val="008C22DB"/>
    <w:rsid w:val="008C3B9A"/>
    <w:rsid w:val="008C4658"/>
    <w:rsid w:val="008C4905"/>
    <w:rsid w:val="008C4F12"/>
    <w:rsid w:val="008C61FC"/>
    <w:rsid w:val="008C6708"/>
    <w:rsid w:val="008C6B6A"/>
    <w:rsid w:val="008C7757"/>
    <w:rsid w:val="008C7BAC"/>
    <w:rsid w:val="008C7C8D"/>
    <w:rsid w:val="008C7F22"/>
    <w:rsid w:val="008D0B89"/>
    <w:rsid w:val="008D1961"/>
    <w:rsid w:val="008D3406"/>
    <w:rsid w:val="008D3677"/>
    <w:rsid w:val="008D3832"/>
    <w:rsid w:val="008D3B2F"/>
    <w:rsid w:val="008D4CA6"/>
    <w:rsid w:val="008D4E15"/>
    <w:rsid w:val="008D4F67"/>
    <w:rsid w:val="008D5080"/>
    <w:rsid w:val="008D580D"/>
    <w:rsid w:val="008D6348"/>
    <w:rsid w:val="008D678A"/>
    <w:rsid w:val="008D75BB"/>
    <w:rsid w:val="008D75C9"/>
    <w:rsid w:val="008E1675"/>
    <w:rsid w:val="008E1693"/>
    <w:rsid w:val="008E203C"/>
    <w:rsid w:val="008E2056"/>
    <w:rsid w:val="008E2B9C"/>
    <w:rsid w:val="008E3203"/>
    <w:rsid w:val="008E3D99"/>
    <w:rsid w:val="008E498A"/>
    <w:rsid w:val="008E5102"/>
    <w:rsid w:val="008E53DD"/>
    <w:rsid w:val="008E567B"/>
    <w:rsid w:val="008E5708"/>
    <w:rsid w:val="008E6CA9"/>
    <w:rsid w:val="008F1066"/>
    <w:rsid w:val="008F1BD3"/>
    <w:rsid w:val="008F24E8"/>
    <w:rsid w:val="008F3751"/>
    <w:rsid w:val="008F39E2"/>
    <w:rsid w:val="008F3C95"/>
    <w:rsid w:val="008F44D2"/>
    <w:rsid w:val="008F46B0"/>
    <w:rsid w:val="008F4964"/>
    <w:rsid w:val="008F5404"/>
    <w:rsid w:val="008F68DD"/>
    <w:rsid w:val="008F708B"/>
    <w:rsid w:val="008F71E3"/>
    <w:rsid w:val="008F7290"/>
    <w:rsid w:val="008F7EC6"/>
    <w:rsid w:val="009000A8"/>
    <w:rsid w:val="00900B19"/>
    <w:rsid w:val="009014F8"/>
    <w:rsid w:val="00901863"/>
    <w:rsid w:val="009019B3"/>
    <w:rsid w:val="00901B7F"/>
    <w:rsid w:val="0090212A"/>
    <w:rsid w:val="00902BF1"/>
    <w:rsid w:val="00902C13"/>
    <w:rsid w:val="009030E6"/>
    <w:rsid w:val="00903FD2"/>
    <w:rsid w:val="00904D29"/>
    <w:rsid w:val="00905B56"/>
    <w:rsid w:val="00906B70"/>
    <w:rsid w:val="00907066"/>
    <w:rsid w:val="00911805"/>
    <w:rsid w:val="00911EB4"/>
    <w:rsid w:val="009128E7"/>
    <w:rsid w:val="00912954"/>
    <w:rsid w:val="00914F92"/>
    <w:rsid w:val="00915705"/>
    <w:rsid w:val="009163A7"/>
    <w:rsid w:val="00916A8A"/>
    <w:rsid w:val="00916C38"/>
    <w:rsid w:val="00917B59"/>
    <w:rsid w:val="009217E9"/>
    <w:rsid w:val="00921AD7"/>
    <w:rsid w:val="00922989"/>
    <w:rsid w:val="0092352D"/>
    <w:rsid w:val="00923EB2"/>
    <w:rsid w:val="00925B38"/>
    <w:rsid w:val="00925DB3"/>
    <w:rsid w:val="00926258"/>
    <w:rsid w:val="00926A01"/>
    <w:rsid w:val="009274A9"/>
    <w:rsid w:val="009275D1"/>
    <w:rsid w:val="009302A8"/>
    <w:rsid w:val="00930803"/>
    <w:rsid w:val="0093157C"/>
    <w:rsid w:val="00931AD3"/>
    <w:rsid w:val="00932FD4"/>
    <w:rsid w:val="00933A7A"/>
    <w:rsid w:val="00933D75"/>
    <w:rsid w:val="00934FBC"/>
    <w:rsid w:val="00935C3A"/>
    <w:rsid w:val="00935E68"/>
    <w:rsid w:val="00936AA5"/>
    <w:rsid w:val="00936D7E"/>
    <w:rsid w:val="00936E5A"/>
    <w:rsid w:val="00936EA9"/>
    <w:rsid w:val="00937EB3"/>
    <w:rsid w:val="00937FD8"/>
    <w:rsid w:val="00941339"/>
    <w:rsid w:val="00941C48"/>
    <w:rsid w:val="00941D2E"/>
    <w:rsid w:val="009420B0"/>
    <w:rsid w:val="009425A5"/>
    <w:rsid w:val="00942A84"/>
    <w:rsid w:val="00942AC0"/>
    <w:rsid w:val="00942CEA"/>
    <w:rsid w:val="0094365C"/>
    <w:rsid w:val="0094472F"/>
    <w:rsid w:val="00944DEF"/>
    <w:rsid w:val="00946BDB"/>
    <w:rsid w:val="0094762E"/>
    <w:rsid w:val="00947BE8"/>
    <w:rsid w:val="00947D41"/>
    <w:rsid w:val="00947E1C"/>
    <w:rsid w:val="009501ED"/>
    <w:rsid w:val="00950589"/>
    <w:rsid w:val="00950C3E"/>
    <w:rsid w:val="0095192B"/>
    <w:rsid w:val="00952893"/>
    <w:rsid w:val="00952E67"/>
    <w:rsid w:val="00952EAC"/>
    <w:rsid w:val="0095314F"/>
    <w:rsid w:val="00953596"/>
    <w:rsid w:val="0095395B"/>
    <w:rsid w:val="00953D2A"/>
    <w:rsid w:val="0095423E"/>
    <w:rsid w:val="00954460"/>
    <w:rsid w:val="00954644"/>
    <w:rsid w:val="009552B1"/>
    <w:rsid w:val="00956681"/>
    <w:rsid w:val="00957EAE"/>
    <w:rsid w:val="009602FE"/>
    <w:rsid w:val="009608E9"/>
    <w:rsid w:val="009615B5"/>
    <w:rsid w:val="00961D6D"/>
    <w:rsid w:val="00961DC3"/>
    <w:rsid w:val="0096229C"/>
    <w:rsid w:val="0096240C"/>
    <w:rsid w:val="0096300A"/>
    <w:rsid w:val="00963BB0"/>
    <w:rsid w:val="009646F3"/>
    <w:rsid w:val="00964891"/>
    <w:rsid w:val="0096799E"/>
    <w:rsid w:val="00967EDA"/>
    <w:rsid w:val="00970492"/>
    <w:rsid w:val="00970A33"/>
    <w:rsid w:val="00970C26"/>
    <w:rsid w:val="00971A67"/>
    <w:rsid w:val="00971AD8"/>
    <w:rsid w:val="00971BE0"/>
    <w:rsid w:val="00971F4E"/>
    <w:rsid w:val="0097266F"/>
    <w:rsid w:val="00972FEF"/>
    <w:rsid w:val="00973037"/>
    <w:rsid w:val="0097396E"/>
    <w:rsid w:val="00973B1C"/>
    <w:rsid w:val="00973CCD"/>
    <w:rsid w:val="00974151"/>
    <w:rsid w:val="0097438D"/>
    <w:rsid w:val="009753F4"/>
    <w:rsid w:val="0097570F"/>
    <w:rsid w:val="00976B14"/>
    <w:rsid w:val="009775C8"/>
    <w:rsid w:val="00977603"/>
    <w:rsid w:val="00977A13"/>
    <w:rsid w:val="00980E31"/>
    <w:rsid w:val="00981332"/>
    <w:rsid w:val="009838DC"/>
    <w:rsid w:val="00984597"/>
    <w:rsid w:val="00984BA7"/>
    <w:rsid w:val="00984FA9"/>
    <w:rsid w:val="00985A1D"/>
    <w:rsid w:val="00985BEE"/>
    <w:rsid w:val="00986741"/>
    <w:rsid w:val="009877B3"/>
    <w:rsid w:val="00987F38"/>
    <w:rsid w:val="009922BC"/>
    <w:rsid w:val="00992CB8"/>
    <w:rsid w:val="00992D84"/>
    <w:rsid w:val="00992F01"/>
    <w:rsid w:val="00993027"/>
    <w:rsid w:val="009934C4"/>
    <w:rsid w:val="00993C2F"/>
    <w:rsid w:val="00993E4E"/>
    <w:rsid w:val="00994C13"/>
    <w:rsid w:val="009953FB"/>
    <w:rsid w:val="009959BB"/>
    <w:rsid w:val="00995E26"/>
    <w:rsid w:val="00996C6C"/>
    <w:rsid w:val="00997851"/>
    <w:rsid w:val="0099791C"/>
    <w:rsid w:val="00997ADB"/>
    <w:rsid w:val="00997E1D"/>
    <w:rsid w:val="009A0485"/>
    <w:rsid w:val="009A10D5"/>
    <w:rsid w:val="009A16A7"/>
    <w:rsid w:val="009A1F31"/>
    <w:rsid w:val="009A26F8"/>
    <w:rsid w:val="009A2DB6"/>
    <w:rsid w:val="009A3A0B"/>
    <w:rsid w:val="009A3EA9"/>
    <w:rsid w:val="009A484C"/>
    <w:rsid w:val="009A48F4"/>
    <w:rsid w:val="009A4C1C"/>
    <w:rsid w:val="009A6156"/>
    <w:rsid w:val="009A6252"/>
    <w:rsid w:val="009A6958"/>
    <w:rsid w:val="009A7B59"/>
    <w:rsid w:val="009B0913"/>
    <w:rsid w:val="009B10C5"/>
    <w:rsid w:val="009B1809"/>
    <w:rsid w:val="009B18AD"/>
    <w:rsid w:val="009B2375"/>
    <w:rsid w:val="009B2722"/>
    <w:rsid w:val="009B2E9F"/>
    <w:rsid w:val="009B321D"/>
    <w:rsid w:val="009B3B32"/>
    <w:rsid w:val="009B3E39"/>
    <w:rsid w:val="009B3F3D"/>
    <w:rsid w:val="009B4460"/>
    <w:rsid w:val="009B4581"/>
    <w:rsid w:val="009B4CD3"/>
    <w:rsid w:val="009B5023"/>
    <w:rsid w:val="009B6162"/>
    <w:rsid w:val="009B7D00"/>
    <w:rsid w:val="009C0575"/>
    <w:rsid w:val="009C1B5C"/>
    <w:rsid w:val="009C285D"/>
    <w:rsid w:val="009C2ED4"/>
    <w:rsid w:val="009C3BB8"/>
    <w:rsid w:val="009C4769"/>
    <w:rsid w:val="009C492F"/>
    <w:rsid w:val="009C5092"/>
    <w:rsid w:val="009C57D7"/>
    <w:rsid w:val="009C6027"/>
    <w:rsid w:val="009C664F"/>
    <w:rsid w:val="009C66BC"/>
    <w:rsid w:val="009C6F85"/>
    <w:rsid w:val="009C770A"/>
    <w:rsid w:val="009C7ED4"/>
    <w:rsid w:val="009D04BC"/>
    <w:rsid w:val="009D0F03"/>
    <w:rsid w:val="009D0F41"/>
    <w:rsid w:val="009D1EDC"/>
    <w:rsid w:val="009D1F63"/>
    <w:rsid w:val="009D20F6"/>
    <w:rsid w:val="009D2FFB"/>
    <w:rsid w:val="009D346D"/>
    <w:rsid w:val="009D36B4"/>
    <w:rsid w:val="009D37CB"/>
    <w:rsid w:val="009D3C9E"/>
    <w:rsid w:val="009D3E5B"/>
    <w:rsid w:val="009D467F"/>
    <w:rsid w:val="009D5B0B"/>
    <w:rsid w:val="009D63E2"/>
    <w:rsid w:val="009D718B"/>
    <w:rsid w:val="009E0A1E"/>
    <w:rsid w:val="009E171C"/>
    <w:rsid w:val="009E20B6"/>
    <w:rsid w:val="009E2FB8"/>
    <w:rsid w:val="009E31B9"/>
    <w:rsid w:val="009E3456"/>
    <w:rsid w:val="009E392C"/>
    <w:rsid w:val="009E410E"/>
    <w:rsid w:val="009E543E"/>
    <w:rsid w:val="009E620D"/>
    <w:rsid w:val="009E6A20"/>
    <w:rsid w:val="009E6AC7"/>
    <w:rsid w:val="009E7523"/>
    <w:rsid w:val="009E77B4"/>
    <w:rsid w:val="009F09A5"/>
    <w:rsid w:val="009F2833"/>
    <w:rsid w:val="009F2C0B"/>
    <w:rsid w:val="009F3709"/>
    <w:rsid w:val="009F378E"/>
    <w:rsid w:val="009F39E2"/>
    <w:rsid w:val="009F4EF2"/>
    <w:rsid w:val="009F4F2C"/>
    <w:rsid w:val="009F5BA2"/>
    <w:rsid w:val="009F5E31"/>
    <w:rsid w:val="009F68D6"/>
    <w:rsid w:val="009F7621"/>
    <w:rsid w:val="009F766B"/>
    <w:rsid w:val="009F7ABA"/>
    <w:rsid w:val="00A0073B"/>
    <w:rsid w:val="00A00B67"/>
    <w:rsid w:val="00A00D4D"/>
    <w:rsid w:val="00A01090"/>
    <w:rsid w:val="00A013CB"/>
    <w:rsid w:val="00A02244"/>
    <w:rsid w:val="00A02AAD"/>
    <w:rsid w:val="00A02D7B"/>
    <w:rsid w:val="00A03C3D"/>
    <w:rsid w:val="00A05963"/>
    <w:rsid w:val="00A05C78"/>
    <w:rsid w:val="00A06A05"/>
    <w:rsid w:val="00A0714A"/>
    <w:rsid w:val="00A07651"/>
    <w:rsid w:val="00A102FC"/>
    <w:rsid w:val="00A10D3D"/>
    <w:rsid w:val="00A11310"/>
    <w:rsid w:val="00A123D8"/>
    <w:rsid w:val="00A133D9"/>
    <w:rsid w:val="00A1482C"/>
    <w:rsid w:val="00A14847"/>
    <w:rsid w:val="00A14BCC"/>
    <w:rsid w:val="00A14CBF"/>
    <w:rsid w:val="00A15CF9"/>
    <w:rsid w:val="00A15EB9"/>
    <w:rsid w:val="00A162E5"/>
    <w:rsid w:val="00A17330"/>
    <w:rsid w:val="00A20241"/>
    <w:rsid w:val="00A20C94"/>
    <w:rsid w:val="00A21051"/>
    <w:rsid w:val="00A2127B"/>
    <w:rsid w:val="00A2134B"/>
    <w:rsid w:val="00A21E8D"/>
    <w:rsid w:val="00A220D3"/>
    <w:rsid w:val="00A22117"/>
    <w:rsid w:val="00A22FED"/>
    <w:rsid w:val="00A237DF"/>
    <w:rsid w:val="00A23FDE"/>
    <w:rsid w:val="00A245FF"/>
    <w:rsid w:val="00A246C5"/>
    <w:rsid w:val="00A2521B"/>
    <w:rsid w:val="00A26839"/>
    <w:rsid w:val="00A2720D"/>
    <w:rsid w:val="00A27485"/>
    <w:rsid w:val="00A30A7D"/>
    <w:rsid w:val="00A31287"/>
    <w:rsid w:val="00A32A2E"/>
    <w:rsid w:val="00A32AA4"/>
    <w:rsid w:val="00A3308A"/>
    <w:rsid w:val="00A33184"/>
    <w:rsid w:val="00A33340"/>
    <w:rsid w:val="00A338BD"/>
    <w:rsid w:val="00A33D68"/>
    <w:rsid w:val="00A35BFD"/>
    <w:rsid w:val="00A367E3"/>
    <w:rsid w:val="00A37336"/>
    <w:rsid w:val="00A37F8D"/>
    <w:rsid w:val="00A40078"/>
    <w:rsid w:val="00A4089F"/>
    <w:rsid w:val="00A41116"/>
    <w:rsid w:val="00A4112C"/>
    <w:rsid w:val="00A42741"/>
    <w:rsid w:val="00A438CF"/>
    <w:rsid w:val="00A43F83"/>
    <w:rsid w:val="00A44D0F"/>
    <w:rsid w:val="00A44EE0"/>
    <w:rsid w:val="00A45465"/>
    <w:rsid w:val="00A46D14"/>
    <w:rsid w:val="00A500B9"/>
    <w:rsid w:val="00A50602"/>
    <w:rsid w:val="00A51468"/>
    <w:rsid w:val="00A519A6"/>
    <w:rsid w:val="00A51BED"/>
    <w:rsid w:val="00A52014"/>
    <w:rsid w:val="00A52069"/>
    <w:rsid w:val="00A52177"/>
    <w:rsid w:val="00A52225"/>
    <w:rsid w:val="00A523C8"/>
    <w:rsid w:val="00A52942"/>
    <w:rsid w:val="00A5348D"/>
    <w:rsid w:val="00A53518"/>
    <w:rsid w:val="00A539A6"/>
    <w:rsid w:val="00A53CC2"/>
    <w:rsid w:val="00A54091"/>
    <w:rsid w:val="00A54244"/>
    <w:rsid w:val="00A5448A"/>
    <w:rsid w:val="00A54A7F"/>
    <w:rsid w:val="00A54B96"/>
    <w:rsid w:val="00A562AC"/>
    <w:rsid w:val="00A565F2"/>
    <w:rsid w:val="00A56C45"/>
    <w:rsid w:val="00A56D93"/>
    <w:rsid w:val="00A57831"/>
    <w:rsid w:val="00A60674"/>
    <w:rsid w:val="00A6236A"/>
    <w:rsid w:val="00A625E3"/>
    <w:rsid w:val="00A629E4"/>
    <w:rsid w:val="00A62D9D"/>
    <w:rsid w:val="00A63063"/>
    <w:rsid w:val="00A64075"/>
    <w:rsid w:val="00A64935"/>
    <w:rsid w:val="00A64975"/>
    <w:rsid w:val="00A64B5D"/>
    <w:rsid w:val="00A650EA"/>
    <w:rsid w:val="00A6521D"/>
    <w:rsid w:val="00A662FA"/>
    <w:rsid w:val="00A679B2"/>
    <w:rsid w:val="00A701D2"/>
    <w:rsid w:val="00A70399"/>
    <w:rsid w:val="00A70BAE"/>
    <w:rsid w:val="00A70EA8"/>
    <w:rsid w:val="00A710E0"/>
    <w:rsid w:val="00A71876"/>
    <w:rsid w:val="00A71DB5"/>
    <w:rsid w:val="00A71F94"/>
    <w:rsid w:val="00A7202F"/>
    <w:rsid w:val="00A7205C"/>
    <w:rsid w:val="00A723BE"/>
    <w:rsid w:val="00A72438"/>
    <w:rsid w:val="00A72694"/>
    <w:rsid w:val="00A73C69"/>
    <w:rsid w:val="00A73D37"/>
    <w:rsid w:val="00A74BFB"/>
    <w:rsid w:val="00A74C0F"/>
    <w:rsid w:val="00A74CA2"/>
    <w:rsid w:val="00A74E64"/>
    <w:rsid w:val="00A75320"/>
    <w:rsid w:val="00A75AE0"/>
    <w:rsid w:val="00A763C7"/>
    <w:rsid w:val="00A767DB"/>
    <w:rsid w:val="00A76A34"/>
    <w:rsid w:val="00A76B94"/>
    <w:rsid w:val="00A76E7F"/>
    <w:rsid w:val="00A80158"/>
    <w:rsid w:val="00A81D44"/>
    <w:rsid w:val="00A81DFC"/>
    <w:rsid w:val="00A85004"/>
    <w:rsid w:val="00A873BF"/>
    <w:rsid w:val="00A875DB"/>
    <w:rsid w:val="00A91084"/>
    <w:rsid w:val="00A9202E"/>
    <w:rsid w:val="00A926BA"/>
    <w:rsid w:val="00A92A43"/>
    <w:rsid w:val="00A93049"/>
    <w:rsid w:val="00A93810"/>
    <w:rsid w:val="00A938F1"/>
    <w:rsid w:val="00A9497A"/>
    <w:rsid w:val="00A94F56"/>
    <w:rsid w:val="00A952FD"/>
    <w:rsid w:val="00A95A3F"/>
    <w:rsid w:val="00A96061"/>
    <w:rsid w:val="00A9700F"/>
    <w:rsid w:val="00A97334"/>
    <w:rsid w:val="00AA017D"/>
    <w:rsid w:val="00AA140B"/>
    <w:rsid w:val="00AA180F"/>
    <w:rsid w:val="00AA5978"/>
    <w:rsid w:val="00AA5F10"/>
    <w:rsid w:val="00AA68E6"/>
    <w:rsid w:val="00AA6A54"/>
    <w:rsid w:val="00AA6AB0"/>
    <w:rsid w:val="00AB04B7"/>
    <w:rsid w:val="00AB0940"/>
    <w:rsid w:val="00AB0B2A"/>
    <w:rsid w:val="00AB1891"/>
    <w:rsid w:val="00AB1C7C"/>
    <w:rsid w:val="00AB2C1E"/>
    <w:rsid w:val="00AB38F5"/>
    <w:rsid w:val="00AB5D68"/>
    <w:rsid w:val="00AB6B7A"/>
    <w:rsid w:val="00AB6C88"/>
    <w:rsid w:val="00AB7939"/>
    <w:rsid w:val="00AB7A17"/>
    <w:rsid w:val="00AB7B56"/>
    <w:rsid w:val="00AB7C42"/>
    <w:rsid w:val="00AC1117"/>
    <w:rsid w:val="00AC20A8"/>
    <w:rsid w:val="00AC2ABD"/>
    <w:rsid w:val="00AC2D7C"/>
    <w:rsid w:val="00AC3642"/>
    <w:rsid w:val="00AC424D"/>
    <w:rsid w:val="00AC4696"/>
    <w:rsid w:val="00AC58E0"/>
    <w:rsid w:val="00AC5996"/>
    <w:rsid w:val="00AC5A13"/>
    <w:rsid w:val="00AC73DF"/>
    <w:rsid w:val="00AC75C1"/>
    <w:rsid w:val="00AD06A4"/>
    <w:rsid w:val="00AD1669"/>
    <w:rsid w:val="00AD333A"/>
    <w:rsid w:val="00AD3385"/>
    <w:rsid w:val="00AD3577"/>
    <w:rsid w:val="00AD406B"/>
    <w:rsid w:val="00AD43D8"/>
    <w:rsid w:val="00AD45F5"/>
    <w:rsid w:val="00AD4F06"/>
    <w:rsid w:val="00AD52B5"/>
    <w:rsid w:val="00AD6262"/>
    <w:rsid w:val="00AD6B90"/>
    <w:rsid w:val="00AD6B9A"/>
    <w:rsid w:val="00AD746D"/>
    <w:rsid w:val="00AD7D3F"/>
    <w:rsid w:val="00AD7EF1"/>
    <w:rsid w:val="00AE037A"/>
    <w:rsid w:val="00AE0BA4"/>
    <w:rsid w:val="00AE10AB"/>
    <w:rsid w:val="00AE1133"/>
    <w:rsid w:val="00AE1861"/>
    <w:rsid w:val="00AE38E7"/>
    <w:rsid w:val="00AE3A35"/>
    <w:rsid w:val="00AE4560"/>
    <w:rsid w:val="00AE4932"/>
    <w:rsid w:val="00AE4AAB"/>
    <w:rsid w:val="00AE4B2F"/>
    <w:rsid w:val="00AE4FB4"/>
    <w:rsid w:val="00AE57AB"/>
    <w:rsid w:val="00AE663E"/>
    <w:rsid w:val="00AE6B76"/>
    <w:rsid w:val="00AF03BF"/>
    <w:rsid w:val="00AF145B"/>
    <w:rsid w:val="00AF1EED"/>
    <w:rsid w:val="00AF23BB"/>
    <w:rsid w:val="00AF2E25"/>
    <w:rsid w:val="00AF354D"/>
    <w:rsid w:val="00AF394D"/>
    <w:rsid w:val="00AF4211"/>
    <w:rsid w:val="00AF5404"/>
    <w:rsid w:val="00AF593A"/>
    <w:rsid w:val="00AF5A2A"/>
    <w:rsid w:val="00AF6039"/>
    <w:rsid w:val="00AF64A4"/>
    <w:rsid w:val="00AF6ECE"/>
    <w:rsid w:val="00AF6F32"/>
    <w:rsid w:val="00AF70BB"/>
    <w:rsid w:val="00AF7282"/>
    <w:rsid w:val="00B0029C"/>
    <w:rsid w:val="00B00475"/>
    <w:rsid w:val="00B00923"/>
    <w:rsid w:val="00B01545"/>
    <w:rsid w:val="00B018E7"/>
    <w:rsid w:val="00B019F5"/>
    <w:rsid w:val="00B01AD8"/>
    <w:rsid w:val="00B01FB2"/>
    <w:rsid w:val="00B031B7"/>
    <w:rsid w:val="00B03220"/>
    <w:rsid w:val="00B03CB5"/>
    <w:rsid w:val="00B0461E"/>
    <w:rsid w:val="00B054EB"/>
    <w:rsid w:val="00B05C39"/>
    <w:rsid w:val="00B05F1D"/>
    <w:rsid w:val="00B0626E"/>
    <w:rsid w:val="00B069D8"/>
    <w:rsid w:val="00B07167"/>
    <w:rsid w:val="00B073F3"/>
    <w:rsid w:val="00B078F2"/>
    <w:rsid w:val="00B079B2"/>
    <w:rsid w:val="00B10547"/>
    <w:rsid w:val="00B11F1B"/>
    <w:rsid w:val="00B12428"/>
    <w:rsid w:val="00B12C38"/>
    <w:rsid w:val="00B1400D"/>
    <w:rsid w:val="00B14430"/>
    <w:rsid w:val="00B148B2"/>
    <w:rsid w:val="00B149BB"/>
    <w:rsid w:val="00B1548E"/>
    <w:rsid w:val="00B15DFA"/>
    <w:rsid w:val="00B173A1"/>
    <w:rsid w:val="00B173FC"/>
    <w:rsid w:val="00B17D7F"/>
    <w:rsid w:val="00B17F9F"/>
    <w:rsid w:val="00B22668"/>
    <w:rsid w:val="00B228C2"/>
    <w:rsid w:val="00B22976"/>
    <w:rsid w:val="00B229E6"/>
    <w:rsid w:val="00B22D46"/>
    <w:rsid w:val="00B232C6"/>
    <w:rsid w:val="00B239DE"/>
    <w:rsid w:val="00B23AB2"/>
    <w:rsid w:val="00B23AD3"/>
    <w:rsid w:val="00B23DD9"/>
    <w:rsid w:val="00B23FCA"/>
    <w:rsid w:val="00B24545"/>
    <w:rsid w:val="00B24ADB"/>
    <w:rsid w:val="00B250F1"/>
    <w:rsid w:val="00B25235"/>
    <w:rsid w:val="00B257F0"/>
    <w:rsid w:val="00B25DDD"/>
    <w:rsid w:val="00B26082"/>
    <w:rsid w:val="00B2632E"/>
    <w:rsid w:val="00B26D30"/>
    <w:rsid w:val="00B270E6"/>
    <w:rsid w:val="00B27A7D"/>
    <w:rsid w:val="00B30100"/>
    <w:rsid w:val="00B311D6"/>
    <w:rsid w:val="00B31B38"/>
    <w:rsid w:val="00B32839"/>
    <w:rsid w:val="00B334B4"/>
    <w:rsid w:val="00B3364B"/>
    <w:rsid w:val="00B33C44"/>
    <w:rsid w:val="00B342C8"/>
    <w:rsid w:val="00B350DB"/>
    <w:rsid w:val="00B3523D"/>
    <w:rsid w:val="00B35A24"/>
    <w:rsid w:val="00B36E8A"/>
    <w:rsid w:val="00B40329"/>
    <w:rsid w:val="00B4197B"/>
    <w:rsid w:val="00B42788"/>
    <w:rsid w:val="00B42843"/>
    <w:rsid w:val="00B428BB"/>
    <w:rsid w:val="00B43C92"/>
    <w:rsid w:val="00B43E4C"/>
    <w:rsid w:val="00B44AB7"/>
    <w:rsid w:val="00B45121"/>
    <w:rsid w:val="00B454B5"/>
    <w:rsid w:val="00B4552C"/>
    <w:rsid w:val="00B46782"/>
    <w:rsid w:val="00B46E1F"/>
    <w:rsid w:val="00B4722E"/>
    <w:rsid w:val="00B47542"/>
    <w:rsid w:val="00B519DB"/>
    <w:rsid w:val="00B51B30"/>
    <w:rsid w:val="00B5262E"/>
    <w:rsid w:val="00B53F95"/>
    <w:rsid w:val="00B54395"/>
    <w:rsid w:val="00B54683"/>
    <w:rsid w:val="00B54E07"/>
    <w:rsid w:val="00B55229"/>
    <w:rsid w:val="00B55E4E"/>
    <w:rsid w:val="00B56134"/>
    <w:rsid w:val="00B56BE9"/>
    <w:rsid w:val="00B56C62"/>
    <w:rsid w:val="00B57AC1"/>
    <w:rsid w:val="00B601A0"/>
    <w:rsid w:val="00B62500"/>
    <w:rsid w:val="00B62552"/>
    <w:rsid w:val="00B62BC2"/>
    <w:rsid w:val="00B65403"/>
    <w:rsid w:val="00B66445"/>
    <w:rsid w:val="00B669A0"/>
    <w:rsid w:val="00B6740A"/>
    <w:rsid w:val="00B67FAD"/>
    <w:rsid w:val="00B67FF9"/>
    <w:rsid w:val="00B702A9"/>
    <w:rsid w:val="00B70672"/>
    <w:rsid w:val="00B708D9"/>
    <w:rsid w:val="00B71ACD"/>
    <w:rsid w:val="00B71E61"/>
    <w:rsid w:val="00B71F02"/>
    <w:rsid w:val="00B72F84"/>
    <w:rsid w:val="00B73021"/>
    <w:rsid w:val="00B732D6"/>
    <w:rsid w:val="00B7439E"/>
    <w:rsid w:val="00B7504A"/>
    <w:rsid w:val="00B75841"/>
    <w:rsid w:val="00B76542"/>
    <w:rsid w:val="00B76B1D"/>
    <w:rsid w:val="00B76B64"/>
    <w:rsid w:val="00B76FA5"/>
    <w:rsid w:val="00B770A6"/>
    <w:rsid w:val="00B77792"/>
    <w:rsid w:val="00B77F0A"/>
    <w:rsid w:val="00B80813"/>
    <w:rsid w:val="00B80DD4"/>
    <w:rsid w:val="00B812D6"/>
    <w:rsid w:val="00B816D3"/>
    <w:rsid w:val="00B81E05"/>
    <w:rsid w:val="00B82570"/>
    <w:rsid w:val="00B83185"/>
    <w:rsid w:val="00B83AE3"/>
    <w:rsid w:val="00B83C3D"/>
    <w:rsid w:val="00B83D35"/>
    <w:rsid w:val="00B83FBD"/>
    <w:rsid w:val="00B84204"/>
    <w:rsid w:val="00B845EC"/>
    <w:rsid w:val="00B85155"/>
    <w:rsid w:val="00B86FB3"/>
    <w:rsid w:val="00B87598"/>
    <w:rsid w:val="00B87817"/>
    <w:rsid w:val="00B900B5"/>
    <w:rsid w:val="00B9086A"/>
    <w:rsid w:val="00B90BC3"/>
    <w:rsid w:val="00B91457"/>
    <w:rsid w:val="00B91E09"/>
    <w:rsid w:val="00B92D63"/>
    <w:rsid w:val="00B9338E"/>
    <w:rsid w:val="00B94AD3"/>
    <w:rsid w:val="00B95E9E"/>
    <w:rsid w:val="00B96260"/>
    <w:rsid w:val="00B97FDA"/>
    <w:rsid w:val="00BA16E0"/>
    <w:rsid w:val="00BA2267"/>
    <w:rsid w:val="00BA2BAB"/>
    <w:rsid w:val="00BA2FA1"/>
    <w:rsid w:val="00BA34C7"/>
    <w:rsid w:val="00BA3A92"/>
    <w:rsid w:val="00BA3BCA"/>
    <w:rsid w:val="00BA41A1"/>
    <w:rsid w:val="00BA41EC"/>
    <w:rsid w:val="00BA4345"/>
    <w:rsid w:val="00BA44C0"/>
    <w:rsid w:val="00BA5134"/>
    <w:rsid w:val="00BA53E9"/>
    <w:rsid w:val="00BB074B"/>
    <w:rsid w:val="00BB0929"/>
    <w:rsid w:val="00BB0F56"/>
    <w:rsid w:val="00BB124F"/>
    <w:rsid w:val="00BB2155"/>
    <w:rsid w:val="00BB25FC"/>
    <w:rsid w:val="00BB362A"/>
    <w:rsid w:val="00BB362B"/>
    <w:rsid w:val="00BB4DE6"/>
    <w:rsid w:val="00BB51BB"/>
    <w:rsid w:val="00BB5A43"/>
    <w:rsid w:val="00BB6527"/>
    <w:rsid w:val="00BB737A"/>
    <w:rsid w:val="00BB74D1"/>
    <w:rsid w:val="00BB7C10"/>
    <w:rsid w:val="00BC10E5"/>
    <w:rsid w:val="00BC12E5"/>
    <w:rsid w:val="00BC1E72"/>
    <w:rsid w:val="00BC1FAB"/>
    <w:rsid w:val="00BC212E"/>
    <w:rsid w:val="00BC2893"/>
    <w:rsid w:val="00BC2953"/>
    <w:rsid w:val="00BC2AB3"/>
    <w:rsid w:val="00BC327D"/>
    <w:rsid w:val="00BC32A1"/>
    <w:rsid w:val="00BC37DE"/>
    <w:rsid w:val="00BC3D5C"/>
    <w:rsid w:val="00BC3E9A"/>
    <w:rsid w:val="00BC4511"/>
    <w:rsid w:val="00BC4C7A"/>
    <w:rsid w:val="00BC58CD"/>
    <w:rsid w:val="00BC5AB7"/>
    <w:rsid w:val="00BC610E"/>
    <w:rsid w:val="00BC66D4"/>
    <w:rsid w:val="00BC68CD"/>
    <w:rsid w:val="00BC7485"/>
    <w:rsid w:val="00BD4CFA"/>
    <w:rsid w:val="00BD5475"/>
    <w:rsid w:val="00BD58DF"/>
    <w:rsid w:val="00BD59CB"/>
    <w:rsid w:val="00BD5BF0"/>
    <w:rsid w:val="00BD6CCD"/>
    <w:rsid w:val="00BD6F5E"/>
    <w:rsid w:val="00BD7067"/>
    <w:rsid w:val="00BD7AEB"/>
    <w:rsid w:val="00BE0085"/>
    <w:rsid w:val="00BE0604"/>
    <w:rsid w:val="00BE079C"/>
    <w:rsid w:val="00BE0CE5"/>
    <w:rsid w:val="00BE110E"/>
    <w:rsid w:val="00BE11FE"/>
    <w:rsid w:val="00BE16C5"/>
    <w:rsid w:val="00BE29D1"/>
    <w:rsid w:val="00BE2B58"/>
    <w:rsid w:val="00BE43AA"/>
    <w:rsid w:val="00BE4CA4"/>
    <w:rsid w:val="00BE5062"/>
    <w:rsid w:val="00BE5196"/>
    <w:rsid w:val="00BE5800"/>
    <w:rsid w:val="00BE5A24"/>
    <w:rsid w:val="00BE6BF6"/>
    <w:rsid w:val="00BE7E6F"/>
    <w:rsid w:val="00BE7EB6"/>
    <w:rsid w:val="00BF0080"/>
    <w:rsid w:val="00BF0162"/>
    <w:rsid w:val="00BF01D8"/>
    <w:rsid w:val="00BF0E28"/>
    <w:rsid w:val="00BF1419"/>
    <w:rsid w:val="00BF1B0F"/>
    <w:rsid w:val="00BF1DFF"/>
    <w:rsid w:val="00BF2860"/>
    <w:rsid w:val="00BF2CFC"/>
    <w:rsid w:val="00BF389B"/>
    <w:rsid w:val="00BF3BA3"/>
    <w:rsid w:val="00BF4E2F"/>
    <w:rsid w:val="00BF57E4"/>
    <w:rsid w:val="00BF5875"/>
    <w:rsid w:val="00BF5C2A"/>
    <w:rsid w:val="00BF6300"/>
    <w:rsid w:val="00BF631E"/>
    <w:rsid w:val="00BF7022"/>
    <w:rsid w:val="00BF72A2"/>
    <w:rsid w:val="00BF7803"/>
    <w:rsid w:val="00C0023B"/>
    <w:rsid w:val="00C00479"/>
    <w:rsid w:val="00C00DA4"/>
    <w:rsid w:val="00C013EF"/>
    <w:rsid w:val="00C02493"/>
    <w:rsid w:val="00C02AB8"/>
    <w:rsid w:val="00C048C6"/>
    <w:rsid w:val="00C04D6C"/>
    <w:rsid w:val="00C062B0"/>
    <w:rsid w:val="00C06F17"/>
    <w:rsid w:val="00C07898"/>
    <w:rsid w:val="00C103B6"/>
    <w:rsid w:val="00C10904"/>
    <w:rsid w:val="00C10B74"/>
    <w:rsid w:val="00C118B8"/>
    <w:rsid w:val="00C11A06"/>
    <w:rsid w:val="00C12102"/>
    <w:rsid w:val="00C12590"/>
    <w:rsid w:val="00C12BA3"/>
    <w:rsid w:val="00C12F35"/>
    <w:rsid w:val="00C13382"/>
    <w:rsid w:val="00C137C4"/>
    <w:rsid w:val="00C14307"/>
    <w:rsid w:val="00C14A23"/>
    <w:rsid w:val="00C15CEC"/>
    <w:rsid w:val="00C1739E"/>
    <w:rsid w:val="00C173E1"/>
    <w:rsid w:val="00C201CB"/>
    <w:rsid w:val="00C2064D"/>
    <w:rsid w:val="00C206BE"/>
    <w:rsid w:val="00C209AC"/>
    <w:rsid w:val="00C216AB"/>
    <w:rsid w:val="00C218F4"/>
    <w:rsid w:val="00C21BDB"/>
    <w:rsid w:val="00C21D7F"/>
    <w:rsid w:val="00C21EEF"/>
    <w:rsid w:val="00C249DC"/>
    <w:rsid w:val="00C25178"/>
    <w:rsid w:val="00C25B13"/>
    <w:rsid w:val="00C261C3"/>
    <w:rsid w:val="00C26777"/>
    <w:rsid w:val="00C26783"/>
    <w:rsid w:val="00C26970"/>
    <w:rsid w:val="00C26F1B"/>
    <w:rsid w:val="00C2750A"/>
    <w:rsid w:val="00C27659"/>
    <w:rsid w:val="00C279BB"/>
    <w:rsid w:val="00C27A3D"/>
    <w:rsid w:val="00C27CF0"/>
    <w:rsid w:val="00C27F43"/>
    <w:rsid w:val="00C30F93"/>
    <w:rsid w:val="00C31BA1"/>
    <w:rsid w:val="00C3230B"/>
    <w:rsid w:val="00C33242"/>
    <w:rsid w:val="00C335D3"/>
    <w:rsid w:val="00C347FF"/>
    <w:rsid w:val="00C35AAB"/>
    <w:rsid w:val="00C36DC6"/>
    <w:rsid w:val="00C37A41"/>
    <w:rsid w:val="00C408C4"/>
    <w:rsid w:val="00C40A12"/>
    <w:rsid w:val="00C410F1"/>
    <w:rsid w:val="00C418D5"/>
    <w:rsid w:val="00C41B9E"/>
    <w:rsid w:val="00C422CD"/>
    <w:rsid w:val="00C42B37"/>
    <w:rsid w:val="00C42F1B"/>
    <w:rsid w:val="00C430F9"/>
    <w:rsid w:val="00C434BD"/>
    <w:rsid w:val="00C434FF"/>
    <w:rsid w:val="00C436FA"/>
    <w:rsid w:val="00C4371E"/>
    <w:rsid w:val="00C455B7"/>
    <w:rsid w:val="00C45D96"/>
    <w:rsid w:val="00C45EEC"/>
    <w:rsid w:val="00C469F8"/>
    <w:rsid w:val="00C46E96"/>
    <w:rsid w:val="00C4770E"/>
    <w:rsid w:val="00C5135B"/>
    <w:rsid w:val="00C51621"/>
    <w:rsid w:val="00C518D6"/>
    <w:rsid w:val="00C51D89"/>
    <w:rsid w:val="00C52EFE"/>
    <w:rsid w:val="00C539F2"/>
    <w:rsid w:val="00C54408"/>
    <w:rsid w:val="00C555E8"/>
    <w:rsid w:val="00C55D1A"/>
    <w:rsid w:val="00C5613F"/>
    <w:rsid w:val="00C57487"/>
    <w:rsid w:val="00C575F0"/>
    <w:rsid w:val="00C57FD2"/>
    <w:rsid w:val="00C601FD"/>
    <w:rsid w:val="00C602E3"/>
    <w:rsid w:val="00C6033E"/>
    <w:rsid w:val="00C604E2"/>
    <w:rsid w:val="00C604FF"/>
    <w:rsid w:val="00C60A93"/>
    <w:rsid w:val="00C60C09"/>
    <w:rsid w:val="00C61535"/>
    <w:rsid w:val="00C61722"/>
    <w:rsid w:val="00C6294A"/>
    <w:rsid w:val="00C6304D"/>
    <w:rsid w:val="00C630EF"/>
    <w:rsid w:val="00C635D7"/>
    <w:rsid w:val="00C6377D"/>
    <w:rsid w:val="00C63DFA"/>
    <w:rsid w:val="00C6482C"/>
    <w:rsid w:val="00C64CBA"/>
    <w:rsid w:val="00C6535A"/>
    <w:rsid w:val="00C65A42"/>
    <w:rsid w:val="00C65A99"/>
    <w:rsid w:val="00C66397"/>
    <w:rsid w:val="00C6786A"/>
    <w:rsid w:val="00C679E5"/>
    <w:rsid w:val="00C708BF"/>
    <w:rsid w:val="00C7353C"/>
    <w:rsid w:val="00C73EF6"/>
    <w:rsid w:val="00C7404F"/>
    <w:rsid w:val="00C7407C"/>
    <w:rsid w:val="00C740C3"/>
    <w:rsid w:val="00C7418F"/>
    <w:rsid w:val="00C746B2"/>
    <w:rsid w:val="00C751DD"/>
    <w:rsid w:val="00C754B1"/>
    <w:rsid w:val="00C75577"/>
    <w:rsid w:val="00C76240"/>
    <w:rsid w:val="00C7668A"/>
    <w:rsid w:val="00C76A64"/>
    <w:rsid w:val="00C77296"/>
    <w:rsid w:val="00C77E02"/>
    <w:rsid w:val="00C809B7"/>
    <w:rsid w:val="00C813A2"/>
    <w:rsid w:val="00C819C9"/>
    <w:rsid w:val="00C81C93"/>
    <w:rsid w:val="00C81E69"/>
    <w:rsid w:val="00C82537"/>
    <w:rsid w:val="00C830DA"/>
    <w:rsid w:val="00C8339A"/>
    <w:rsid w:val="00C833B0"/>
    <w:rsid w:val="00C83A4B"/>
    <w:rsid w:val="00C8417F"/>
    <w:rsid w:val="00C84C32"/>
    <w:rsid w:val="00C85610"/>
    <w:rsid w:val="00C857DF"/>
    <w:rsid w:val="00C85AB3"/>
    <w:rsid w:val="00C85DA9"/>
    <w:rsid w:val="00C85F47"/>
    <w:rsid w:val="00C8654E"/>
    <w:rsid w:val="00C9031E"/>
    <w:rsid w:val="00C90361"/>
    <w:rsid w:val="00C90E62"/>
    <w:rsid w:val="00C916F2"/>
    <w:rsid w:val="00C91FB5"/>
    <w:rsid w:val="00C93123"/>
    <w:rsid w:val="00C94A74"/>
    <w:rsid w:val="00C94B36"/>
    <w:rsid w:val="00C94F3D"/>
    <w:rsid w:val="00C9527B"/>
    <w:rsid w:val="00C95931"/>
    <w:rsid w:val="00C95A26"/>
    <w:rsid w:val="00C97D25"/>
    <w:rsid w:val="00CA0B47"/>
    <w:rsid w:val="00CA0B7E"/>
    <w:rsid w:val="00CA2313"/>
    <w:rsid w:val="00CA3218"/>
    <w:rsid w:val="00CA4319"/>
    <w:rsid w:val="00CA4EED"/>
    <w:rsid w:val="00CA5931"/>
    <w:rsid w:val="00CA5AAB"/>
    <w:rsid w:val="00CA5C2F"/>
    <w:rsid w:val="00CA6687"/>
    <w:rsid w:val="00CA7E6C"/>
    <w:rsid w:val="00CB051B"/>
    <w:rsid w:val="00CB0B26"/>
    <w:rsid w:val="00CB1E21"/>
    <w:rsid w:val="00CB2BAC"/>
    <w:rsid w:val="00CB2D22"/>
    <w:rsid w:val="00CB35F8"/>
    <w:rsid w:val="00CB4301"/>
    <w:rsid w:val="00CB49CD"/>
    <w:rsid w:val="00CB517D"/>
    <w:rsid w:val="00CB533E"/>
    <w:rsid w:val="00CB5354"/>
    <w:rsid w:val="00CB56FA"/>
    <w:rsid w:val="00CB6CA6"/>
    <w:rsid w:val="00CB77C3"/>
    <w:rsid w:val="00CB7889"/>
    <w:rsid w:val="00CB7F0A"/>
    <w:rsid w:val="00CB7F69"/>
    <w:rsid w:val="00CC056F"/>
    <w:rsid w:val="00CC109D"/>
    <w:rsid w:val="00CC1E87"/>
    <w:rsid w:val="00CC2180"/>
    <w:rsid w:val="00CC21E8"/>
    <w:rsid w:val="00CC32CF"/>
    <w:rsid w:val="00CC367C"/>
    <w:rsid w:val="00CC3914"/>
    <w:rsid w:val="00CC3BC7"/>
    <w:rsid w:val="00CC3F27"/>
    <w:rsid w:val="00CC4400"/>
    <w:rsid w:val="00CC469D"/>
    <w:rsid w:val="00CC4E20"/>
    <w:rsid w:val="00CC5025"/>
    <w:rsid w:val="00CC502D"/>
    <w:rsid w:val="00CC5057"/>
    <w:rsid w:val="00CC5377"/>
    <w:rsid w:val="00CC6251"/>
    <w:rsid w:val="00CC7738"/>
    <w:rsid w:val="00CC7B43"/>
    <w:rsid w:val="00CC7F50"/>
    <w:rsid w:val="00CD0036"/>
    <w:rsid w:val="00CD09F0"/>
    <w:rsid w:val="00CD1906"/>
    <w:rsid w:val="00CD1938"/>
    <w:rsid w:val="00CD2623"/>
    <w:rsid w:val="00CD372A"/>
    <w:rsid w:val="00CD38AC"/>
    <w:rsid w:val="00CD3907"/>
    <w:rsid w:val="00CD3DE5"/>
    <w:rsid w:val="00CD493A"/>
    <w:rsid w:val="00CD59FB"/>
    <w:rsid w:val="00CD63EB"/>
    <w:rsid w:val="00CD76F7"/>
    <w:rsid w:val="00CE0381"/>
    <w:rsid w:val="00CE0606"/>
    <w:rsid w:val="00CE094C"/>
    <w:rsid w:val="00CE0F57"/>
    <w:rsid w:val="00CE22B2"/>
    <w:rsid w:val="00CE2749"/>
    <w:rsid w:val="00CE3802"/>
    <w:rsid w:val="00CE3E6C"/>
    <w:rsid w:val="00CE4306"/>
    <w:rsid w:val="00CE4B08"/>
    <w:rsid w:val="00CE57FC"/>
    <w:rsid w:val="00CE58B4"/>
    <w:rsid w:val="00CE61A4"/>
    <w:rsid w:val="00CE6CF5"/>
    <w:rsid w:val="00CE73E4"/>
    <w:rsid w:val="00CE7ED7"/>
    <w:rsid w:val="00CE7F6E"/>
    <w:rsid w:val="00CF045A"/>
    <w:rsid w:val="00CF0EF2"/>
    <w:rsid w:val="00CF12B0"/>
    <w:rsid w:val="00CF1A55"/>
    <w:rsid w:val="00CF1E7F"/>
    <w:rsid w:val="00CF26AB"/>
    <w:rsid w:val="00CF282A"/>
    <w:rsid w:val="00CF29A8"/>
    <w:rsid w:val="00CF2BCF"/>
    <w:rsid w:val="00CF3431"/>
    <w:rsid w:val="00CF357C"/>
    <w:rsid w:val="00CF422E"/>
    <w:rsid w:val="00CF4D37"/>
    <w:rsid w:val="00CF52AF"/>
    <w:rsid w:val="00CF651B"/>
    <w:rsid w:val="00CF7608"/>
    <w:rsid w:val="00CF7A1E"/>
    <w:rsid w:val="00D00C53"/>
    <w:rsid w:val="00D01AF3"/>
    <w:rsid w:val="00D03CC3"/>
    <w:rsid w:val="00D05448"/>
    <w:rsid w:val="00D0569B"/>
    <w:rsid w:val="00D05E6D"/>
    <w:rsid w:val="00D0600F"/>
    <w:rsid w:val="00D0626B"/>
    <w:rsid w:val="00D066E1"/>
    <w:rsid w:val="00D06AE3"/>
    <w:rsid w:val="00D07AE0"/>
    <w:rsid w:val="00D11080"/>
    <w:rsid w:val="00D1142E"/>
    <w:rsid w:val="00D133A7"/>
    <w:rsid w:val="00D1351C"/>
    <w:rsid w:val="00D1653D"/>
    <w:rsid w:val="00D172F9"/>
    <w:rsid w:val="00D178CE"/>
    <w:rsid w:val="00D2034B"/>
    <w:rsid w:val="00D214E5"/>
    <w:rsid w:val="00D2176E"/>
    <w:rsid w:val="00D223CA"/>
    <w:rsid w:val="00D2299F"/>
    <w:rsid w:val="00D23607"/>
    <w:rsid w:val="00D23F23"/>
    <w:rsid w:val="00D24B78"/>
    <w:rsid w:val="00D25177"/>
    <w:rsid w:val="00D25396"/>
    <w:rsid w:val="00D267B1"/>
    <w:rsid w:val="00D26BC9"/>
    <w:rsid w:val="00D26C64"/>
    <w:rsid w:val="00D274FB"/>
    <w:rsid w:val="00D30854"/>
    <w:rsid w:val="00D308E7"/>
    <w:rsid w:val="00D30943"/>
    <w:rsid w:val="00D30ADB"/>
    <w:rsid w:val="00D30C03"/>
    <w:rsid w:val="00D30E33"/>
    <w:rsid w:val="00D3102B"/>
    <w:rsid w:val="00D318E3"/>
    <w:rsid w:val="00D320B0"/>
    <w:rsid w:val="00D322CE"/>
    <w:rsid w:val="00D327E4"/>
    <w:rsid w:val="00D32A9B"/>
    <w:rsid w:val="00D32B23"/>
    <w:rsid w:val="00D33E6E"/>
    <w:rsid w:val="00D3420C"/>
    <w:rsid w:val="00D34387"/>
    <w:rsid w:val="00D34EF8"/>
    <w:rsid w:val="00D3597E"/>
    <w:rsid w:val="00D366A7"/>
    <w:rsid w:val="00D36BDC"/>
    <w:rsid w:val="00D3716E"/>
    <w:rsid w:val="00D371CE"/>
    <w:rsid w:val="00D37BA0"/>
    <w:rsid w:val="00D40B35"/>
    <w:rsid w:val="00D41789"/>
    <w:rsid w:val="00D42750"/>
    <w:rsid w:val="00D43C66"/>
    <w:rsid w:val="00D43EB5"/>
    <w:rsid w:val="00D44209"/>
    <w:rsid w:val="00D4444A"/>
    <w:rsid w:val="00D445AF"/>
    <w:rsid w:val="00D446FD"/>
    <w:rsid w:val="00D46E1A"/>
    <w:rsid w:val="00D4722A"/>
    <w:rsid w:val="00D4746D"/>
    <w:rsid w:val="00D503FC"/>
    <w:rsid w:val="00D50EAB"/>
    <w:rsid w:val="00D5121A"/>
    <w:rsid w:val="00D514BA"/>
    <w:rsid w:val="00D51CF0"/>
    <w:rsid w:val="00D522F9"/>
    <w:rsid w:val="00D53012"/>
    <w:rsid w:val="00D541ED"/>
    <w:rsid w:val="00D544C5"/>
    <w:rsid w:val="00D546A3"/>
    <w:rsid w:val="00D548FD"/>
    <w:rsid w:val="00D571D1"/>
    <w:rsid w:val="00D57326"/>
    <w:rsid w:val="00D573FB"/>
    <w:rsid w:val="00D575FE"/>
    <w:rsid w:val="00D57725"/>
    <w:rsid w:val="00D60485"/>
    <w:rsid w:val="00D61623"/>
    <w:rsid w:val="00D6197F"/>
    <w:rsid w:val="00D62A34"/>
    <w:rsid w:val="00D63A20"/>
    <w:rsid w:val="00D63A42"/>
    <w:rsid w:val="00D64C3D"/>
    <w:rsid w:val="00D6515D"/>
    <w:rsid w:val="00D65355"/>
    <w:rsid w:val="00D67642"/>
    <w:rsid w:val="00D700B2"/>
    <w:rsid w:val="00D70136"/>
    <w:rsid w:val="00D70157"/>
    <w:rsid w:val="00D7181D"/>
    <w:rsid w:val="00D71ADE"/>
    <w:rsid w:val="00D71D77"/>
    <w:rsid w:val="00D72251"/>
    <w:rsid w:val="00D72296"/>
    <w:rsid w:val="00D74271"/>
    <w:rsid w:val="00D744CC"/>
    <w:rsid w:val="00D7571A"/>
    <w:rsid w:val="00D75DE0"/>
    <w:rsid w:val="00D762B9"/>
    <w:rsid w:val="00D77602"/>
    <w:rsid w:val="00D813BB"/>
    <w:rsid w:val="00D81481"/>
    <w:rsid w:val="00D81B2D"/>
    <w:rsid w:val="00D82937"/>
    <w:rsid w:val="00D83703"/>
    <w:rsid w:val="00D83E22"/>
    <w:rsid w:val="00D84C5C"/>
    <w:rsid w:val="00D84C65"/>
    <w:rsid w:val="00D85504"/>
    <w:rsid w:val="00D85C2C"/>
    <w:rsid w:val="00D8671F"/>
    <w:rsid w:val="00D867C7"/>
    <w:rsid w:val="00D8683C"/>
    <w:rsid w:val="00D879C8"/>
    <w:rsid w:val="00D9157A"/>
    <w:rsid w:val="00D91BC2"/>
    <w:rsid w:val="00D91F71"/>
    <w:rsid w:val="00D934D5"/>
    <w:rsid w:val="00D940A4"/>
    <w:rsid w:val="00D95572"/>
    <w:rsid w:val="00D95A01"/>
    <w:rsid w:val="00D95F37"/>
    <w:rsid w:val="00D961C1"/>
    <w:rsid w:val="00D96718"/>
    <w:rsid w:val="00D96D5D"/>
    <w:rsid w:val="00D97BA0"/>
    <w:rsid w:val="00D97D72"/>
    <w:rsid w:val="00D97F78"/>
    <w:rsid w:val="00DA03B8"/>
    <w:rsid w:val="00DA0641"/>
    <w:rsid w:val="00DA11DC"/>
    <w:rsid w:val="00DA1E8A"/>
    <w:rsid w:val="00DA1FF5"/>
    <w:rsid w:val="00DA2153"/>
    <w:rsid w:val="00DA244E"/>
    <w:rsid w:val="00DA259F"/>
    <w:rsid w:val="00DA2B99"/>
    <w:rsid w:val="00DA2F6B"/>
    <w:rsid w:val="00DA309D"/>
    <w:rsid w:val="00DA34E6"/>
    <w:rsid w:val="00DA367A"/>
    <w:rsid w:val="00DA3D0B"/>
    <w:rsid w:val="00DA3FD7"/>
    <w:rsid w:val="00DA4C74"/>
    <w:rsid w:val="00DA4DC9"/>
    <w:rsid w:val="00DA53DF"/>
    <w:rsid w:val="00DA55C1"/>
    <w:rsid w:val="00DB01AF"/>
    <w:rsid w:val="00DB099E"/>
    <w:rsid w:val="00DB0FDC"/>
    <w:rsid w:val="00DB0FEE"/>
    <w:rsid w:val="00DB1073"/>
    <w:rsid w:val="00DB1CED"/>
    <w:rsid w:val="00DB1E0C"/>
    <w:rsid w:val="00DB29C5"/>
    <w:rsid w:val="00DB2B80"/>
    <w:rsid w:val="00DB2C3B"/>
    <w:rsid w:val="00DB4026"/>
    <w:rsid w:val="00DB4672"/>
    <w:rsid w:val="00DB48BA"/>
    <w:rsid w:val="00DB4D03"/>
    <w:rsid w:val="00DB556D"/>
    <w:rsid w:val="00DB56F9"/>
    <w:rsid w:val="00DB672A"/>
    <w:rsid w:val="00DB7058"/>
    <w:rsid w:val="00DB71AD"/>
    <w:rsid w:val="00DB7540"/>
    <w:rsid w:val="00DB7978"/>
    <w:rsid w:val="00DB7F12"/>
    <w:rsid w:val="00DB7FA8"/>
    <w:rsid w:val="00DC03D6"/>
    <w:rsid w:val="00DC06CC"/>
    <w:rsid w:val="00DC0B4C"/>
    <w:rsid w:val="00DC0C0E"/>
    <w:rsid w:val="00DC2227"/>
    <w:rsid w:val="00DC236B"/>
    <w:rsid w:val="00DC2857"/>
    <w:rsid w:val="00DC38F9"/>
    <w:rsid w:val="00DC3AC3"/>
    <w:rsid w:val="00DC40B7"/>
    <w:rsid w:val="00DC40EE"/>
    <w:rsid w:val="00DC48B0"/>
    <w:rsid w:val="00DC4CAD"/>
    <w:rsid w:val="00DC5746"/>
    <w:rsid w:val="00DC5C27"/>
    <w:rsid w:val="00DC7471"/>
    <w:rsid w:val="00DD0180"/>
    <w:rsid w:val="00DD01F4"/>
    <w:rsid w:val="00DD01F8"/>
    <w:rsid w:val="00DD0804"/>
    <w:rsid w:val="00DD09E2"/>
    <w:rsid w:val="00DD0A11"/>
    <w:rsid w:val="00DD0AB0"/>
    <w:rsid w:val="00DD1346"/>
    <w:rsid w:val="00DD197C"/>
    <w:rsid w:val="00DD2022"/>
    <w:rsid w:val="00DD2815"/>
    <w:rsid w:val="00DD37F1"/>
    <w:rsid w:val="00DD409E"/>
    <w:rsid w:val="00DD53ED"/>
    <w:rsid w:val="00DD5FC9"/>
    <w:rsid w:val="00DD6D76"/>
    <w:rsid w:val="00DD746D"/>
    <w:rsid w:val="00DE10AB"/>
    <w:rsid w:val="00DE1A69"/>
    <w:rsid w:val="00DE31E3"/>
    <w:rsid w:val="00DE34AE"/>
    <w:rsid w:val="00DE3E28"/>
    <w:rsid w:val="00DE3F6A"/>
    <w:rsid w:val="00DE42A4"/>
    <w:rsid w:val="00DE4F3A"/>
    <w:rsid w:val="00DE5F12"/>
    <w:rsid w:val="00DE649A"/>
    <w:rsid w:val="00DE6901"/>
    <w:rsid w:val="00DE6BA8"/>
    <w:rsid w:val="00DE75B8"/>
    <w:rsid w:val="00DE796B"/>
    <w:rsid w:val="00DE7CB0"/>
    <w:rsid w:val="00DE7F7B"/>
    <w:rsid w:val="00DF079E"/>
    <w:rsid w:val="00DF15F1"/>
    <w:rsid w:val="00DF17FE"/>
    <w:rsid w:val="00DF190D"/>
    <w:rsid w:val="00DF1FAC"/>
    <w:rsid w:val="00DF2895"/>
    <w:rsid w:val="00DF32D8"/>
    <w:rsid w:val="00DF3543"/>
    <w:rsid w:val="00DF3DC4"/>
    <w:rsid w:val="00DF452F"/>
    <w:rsid w:val="00DF4E72"/>
    <w:rsid w:val="00DF4F16"/>
    <w:rsid w:val="00DF50EF"/>
    <w:rsid w:val="00DF5B9E"/>
    <w:rsid w:val="00DF634F"/>
    <w:rsid w:val="00DF68D3"/>
    <w:rsid w:val="00DF7152"/>
    <w:rsid w:val="00E00270"/>
    <w:rsid w:val="00E003F8"/>
    <w:rsid w:val="00E00842"/>
    <w:rsid w:val="00E009F2"/>
    <w:rsid w:val="00E00EEA"/>
    <w:rsid w:val="00E025B2"/>
    <w:rsid w:val="00E029CC"/>
    <w:rsid w:val="00E02F54"/>
    <w:rsid w:val="00E03E8F"/>
    <w:rsid w:val="00E0424C"/>
    <w:rsid w:val="00E0439D"/>
    <w:rsid w:val="00E05FC0"/>
    <w:rsid w:val="00E06B2A"/>
    <w:rsid w:val="00E06F07"/>
    <w:rsid w:val="00E07B8F"/>
    <w:rsid w:val="00E1026F"/>
    <w:rsid w:val="00E10895"/>
    <w:rsid w:val="00E10DA7"/>
    <w:rsid w:val="00E11317"/>
    <w:rsid w:val="00E1176B"/>
    <w:rsid w:val="00E11FB7"/>
    <w:rsid w:val="00E12073"/>
    <w:rsid w:val="00E1209D"/>
    <w:rsid w:val="00E120AF"/>
    <w:rsid w:val="00E13B93"/>
    <w:rsid w:val="00E147D9"/>
    <w:rsid w:val="00E14DE4"/>
    <w:rsid w:val="00E1711B"/>
    <w:rsid w:val="00E173CC"/>
    <w:rsid w:val="00E17B65"/>
    <w:rsid w:val="00E20E66"/>
    <w:rsid w:val="00E20EFA"/>
    <w:rsid w:val="00E20FB3"/>
    <w:rsid w:val="00E21276"/>
    <w:rsid w:val="00E214D7"/>
    <w:rsid w:val="00E21597"/>
    <w:rsid w:val="00E21CC1"/>
    <w:rsid w:val="00E21D25"/>
    <w:rsid w:val="00E2237E"/>
    <w:rsid w:val="00E22DFD"/>
    <w:rsid w:val="00E231B2"/>
    <w:rsid w:val="00E23746"/>
    <w:rsid w:val="00E23A70"/>
    <w:rsid w:val="00E23E25"/>
    <w:rsid w:val="00E24398"/>
    <w:rsid w:val="00E24CC3"/>
    <w:rsid w:val="00E2510D"/>
    <w:rsid w:val="00E25E89"/>
    <w:rsid w:val="00E26A8B"/>
    <w:rsid w:val="00E27569"/>
    <w:rsid w:val="00E27E5B"/>
    <w:rsid w:val="00E31F2E"/>
    <w:rsid w:val="00E32DBD"/>
    <w:rsid w:val="00E330FC"/>
    <w:rsid w:val="00E332D8"/>
    <w:rsid w:val="00E335A0"/>
    <w:rsid w:val="00E33CF7"/>
    <w:rsid w:val="00E33DE2"/>
    <w:rsid w:val="00E34FFF"/>
    <w:rsid w:val="00E350A2"/>
    <w:rsid w:val="00E36F4F"/>
    <w:rsid w:val="00E37030"/>
    <w:rsid w:val="00E373EE"/>
    <w:rsid w:val="00E40807"/>
    <w:rsid w:val="00E4173A"/>
    <w:rsid w:val="00E4189E"/>
    <w:rsid w:val="00E42683"/>
    <w:rsid w:val="00E43374"/>
    <w:rsid w:val="00E4425A"/>
    <w:rsid w:val="00E454EC"/>
    <w:rsid w:val="00E45F5D"/>
    <w:rsid w:val="00E4607C"/>
    <w:rsid w:val="00E461D5"/>
    <w:rsid w:val="00E46E89"/>
    <w:rsid w:val="00E47094"/>
    <w:rsid w:val="00E47B48"/>
    <w:rsid w:val="00E47BAD"/>
    <w:rsid w:val="00E47D3A"/>
    <w:rsid w:val="00E50934"/>
    <w:rsid w:val="00E50BFD"/>
    <w:rsid w:val="00E515F0"/>
    <w:rsid w:val="00E51766"/>
    <w:rsid w:val="00E53180"/>
    <w:rsid w:val="00E532B2"/>
    <w:rsid w:val="00E53B6A"/>
    <w:rsid w:val="00E53CD8"/>
    <w:rsid w:val="00E542E6"/>
    <w:rsid w:val="00E54731"/>
    <w:rsid w:val="00E54B35"/>
    <w:rsid w:val="00E54BE4"/>
    <w:rsid w:val="00E54D34"/>
    <w:rsid w:val="00E553E8"/>
    <w:rsid w:val="00E55A01"/>
    <w:rsid w:val="00E55B3E"/>
    <w:rsid w:val="00E55CD7"/>
    <w:rsid w:val="00E5661F"/>
    <w:rsid w:val="00E56C73"/>
    <w:rsid w:val="00E571FE"/>
    <w:rsid w:val="00E572BA"/>
    <w:rsid w:val="00E57DD4"/>
    <w:rsid w:val="00E57EE8"/>
    <w:rsid w:val="00E57F06"/>
    <w:rsid w:val="00E60012"/>
    <w:rsid w:val="00E6014F"/>
    <w:rsid w:val="00E60563"/>
    <w:rsid w:val="00E60BA1"/>
    <w:rsid w:val="00E60F18"/>
    <w:rsid w:val="00E6123A"/>
    <w:rsid w:val="00E61579"/>
    <w:rsid w:val="00E61C34"/>
    <w:rsid w:val="00E61CF6"/>
    <w:rsid w:val="00E61F10"/>
    <w:rsid w:val="00E633F7"/>
    <w:rsid w:val="00E63B24"/>
    <w:rsid w:val="00E63F4E"/>
    <w:rsid w:val="00E64721"/>
    <w:rsid w:val="00E64ECF"/>
    <w:rsid w:val="00E657DD"/>
    <w:rsid w:val="00E66B7A"/>
    <w:rsid w:val="00E66CF7"/>
    <w:rsid w:val="00E674E4"/>
    <w:rsid w:val="00E677C6"/>
    <w:rsid w:val="00E706A6"/>
    <w:rsid w:val="00E70F7C"/>
    <w:rsid w:val="00E710C9"/>
    <w:rsid w:val="00E71E1C"/>
    <w:rsid w:val="00E72303"/>
    <w:rsid w:val="00E729D1"/>
    <w:rsid w:val="00E72C88"/>
    <w:rsid w:val="00E72EE5"/>
    <w:rsid w:val="00E73280"/>
    <w:rsid w:val="00E73725"/>
    <w:rsid w:val="00E73F9E"/>
    <w:rsid w:val="00E741B2"/>
    <w:rsid w:val="00E745D4"/>
    <w:rsid w:val="00E75660"/>
    <w:rsid w:val="00E75A6F"/>
    <w:rsid w:val="00E760C1"/>
    <w:rsid w:val="00E76F58"/>
    <w:rsid w:val="00E774A0"/>
    <w:rsid w:val="00E774D0"/>
    <w:rsid w:val="00E77C4D"/>
    <w:rsid w:val="00E77F58"/>
    <w:rsid w:val="00E806C9"/>
    <w:rsid w:val="00E809F9"/>
    <w:rsid w:val="00E8119F"/>
    <w:rsid w:val="00E81210"/>
    <w:rsid w:val="00E816BA"/>
    <w:rsid w:val="00E820C2"/>
    <w:rsid w:val="00E82EBA"/>
    <w:rsid w:val="00E835DE"/>
    <w:rsid w:val="00E83991"/>
    <w:rsid w:val="00E83EE4"/>
    <w:rsid w:val="00E84089"/>
    <w:rsid w:val="00E84638"/>
    <w:rsid w:val="00E84748"/>
    <w:rsid w:val="00E8533B"/>
    <w:rsid w:val="00E854B8"/>
    <w:rsid w:val="00E8552C"/>
    <w:rsid w:val="00E858DB"/>
    <w:rsid w:val="00E864D0"/>
    <w:rsid w:val="00E86D6D"/>
    <w:rsid w:val="00E87495"/>
    <w:rsid w:val="00E900F9"/>
    <w:rsid w:val="00E90685"/>
    <w:rsid w:val="00E90908"/>
    <w:rsid w:val="00E9158B"/>
    <w:rsid w:val="00E918D8"/>
    <w:rsid w:val="00E927C5"/>
    <w:rsid w:val="00E93314"/>
    <w:rsid w:val="00E937BF"/>
    <w:rsid w:val="00E93CF7"/>
    <w:rsid w:val="00E942CE"/>
    <w:rsid w:val="00E95548"/>
    <w:rsid w:val="00E95587"/>
    <w:rsid w:val="00E95D07"/>
    <w:rsid w:val="00E95D8C"/>
    <w:rsid w:val="00E9671F"/>
    <w:rsid w:val="00E96739"/>
    <w:rsid w:val="00E97218"/>
    <w:rsid w:val="00E9730B"/>
    <w:rsid w:val="00E97DB3"/>
    <w:rsid w:val="00EA06C7"/>
    <w:rsid w:val="00EA15B8"/>
    <w:rsid w:val="00EA3AB8"/>
    <w:rsid w:val="00EA433F"/>
    <w:rsid w:val="00EA46D9"/>
    <w:rsid w:val="00EA5CCE"/>
    <w:rsid w:val="00EA5F69"/>
    <w:rsid w:val="00EA644D"/>
    <w:rsid w:val="00EA6918"/>
    <w:rsid w:val="00EA6C8E"/>
    <w:rsid w:val="00EB0200"/>
    <w:rsid w:val="00EB0737"/>
    <w:rsid w:val="00EB0C83"/>
    <w:rsid w:val="00EB0F0C"/>
    <w:rsid w:val="00EB0F87"/>
    <w:rsid w:val="00EB1B1A"/>
    <w:rsid w:val="00EB21FD"/>
    <w:rsid w:val="00EB29B7"/>
    <w:rsid w:val="00EB2EAA"/>
    <w:rsid w:val="00EB3A2B"/>
    <w:rsid w:val="00EB4949"/>
    <w:rsid w:val="00EB4CC0"/>
    <w:rsid w:val="00EB5391"/>
    <w:rsid w:val="00EB5CE9"/>
    <w:rsid w:val="00EB6054"/>
    <w:rsid w:val="00EB6ABD"/>
    <w:rsid w:val="00EB6F00"/>
    <w:rsid w:val="00EB72F1"/>
    <w:rsid w:val="00EB7839"/>
    <w:rsid w:val="00EB7968"/>
    <w:rsid w:val="00EB7A18"/>
    <w:rsid w:val="00EB7B2B"/>
    <w:rsid w:val="00EC0206"/>
    <w:rsid w:val="00EC0464"/>
    <w:rsid w:val="00EC06FE"/>
    <w:rsid w:val="00EC07EC"/>
    <w:rsid w:val="00EC1E8A"/>
    <w:rsid w:val="00EC2998"/>
    <w:rsid w:val="00EC2B8C"/>
    <w:rsid w:val="00EC2CB9"/>
    <w:rsid w:val="00EC36AD"/>
    <w:rsid w:val="00EC41CC"/>
    <w:rsid w:val="00EC5720"/>
    <w:rsid w:val="00EC5977"/>
    <w:rsid w:val="00EC59BE"/>
    <w:rsid w:val="00EC59DE"/>
    <w:rsid w:val="00EC5FA8"/>
    <w:rsid w:val="00EC5FE6"/>
    <w:rsid w:val="00EC63F6"/>
    <w:rsid w:val="00EC7B8E"/>
    <w:rsid w:val="00EC7F43"/>
    <w:rsid w:val="00ED0917"/>
    <w:rsid w:val="00ED0EA7"/>
    <w:rsid w:val="00ED14F0"/>
    <w:rsid w:val="00ED14FD"/>
    <w:rsid w:val="00ED1748"/>
    <w:rsid w:val="00ED2123"/>
    <w:rsid w:val="00ED2D5A"/>
    <w:rsid w:val="00ED4CBC"/>
    <w:rsid w:val="00ED4DF3"/>
    <w:rsid w:val="00ED4EA5"/>
    <w:rsid w:val="00ED61DD"/>
    <w:rsid w:val="00EE0375"/>
    <w:rsid w:val="00EE0610"/>
    <w:rsid w:val="00EE07B6"/>
    <w:rsid w:val="00EE0C57"/>
    <w:rsid w:val="00EE0D09"/>
    <w:rsid w:val="00EE22A3"/>
    <w:rsid w:val="00EE35DF"/>
    <w:rsid w:val="00EE3699"/>
    <w:rsid w:val="00EE3831"/>
    <w:rsid w:val="00EE386D"/>
    <w:rsid w:val="00EE3BDD"/>
    <w:rsid w:val="00EE4444"/>
    <w:rsid w:val="00EE6656"/>
    <w:rsid w:val="00EE6A03"/>
    <w:rsid w:val="00EE6DFE"/>
    <w:rsid w:val="00EE7000"/>
    <w:rsid w:val="00EE708B"/>
    <w:rsid w:val="00EF0D3F"/>
    <w:rsid w:val="00EF105B"/>
    <w:rsid w:val="00EF1837"/>
    <w:rsid w:val="00EF3448"/>
    <w:rsid w:val="00EF38BA"/>
    <w:rsid w:val="00EF4396"/>
    <w:rsid w:val="00EF639F"/>
    <w:rsid w:val="00EF643D"/>
    <w:rsid w:val="00EF657E"/>
    <w:rsid w:val="00EF6652"/>
    <w:rsid w:val="00EF6B05"/>
    <w:rsid w:val="00F0008C"/>
    <w:rsid w:val="00F00CD3"/>
    <w:rsid w:val="00F00E8C"/>
    <w:rsid w:val="00F012D1"/>
    <w:rsid w:val="00F0144C"/>
    <w:rsid w:val="00F01815"/>
    <w:rsid w:val="00F01F21"/>
    <w:rsid w:val="00F0207F"/>
    <w:rsid w:val="00F04BDC"/>
    <w:rsid w:val="00F05875"/>
    <w:rsid w:val="00F06273"/>
    <w:rsid w:val="00F062D9"/>
    <w:rsid w:val="00F07956"/>
    <w:rsid w:val="00F07ADA"/>
    <w:rsid w:val="00F07BC2"/>
    <w:rsid w:val="00F101A4"/>
    <w:rsid w:val="00F10314"/>
    <w:rsid w:val="00F10E3A"/>
    <w:rsid w:val="00F123D0"/>
    <w:rsid w:val="00F12428"/>
    <w:rsid w:val="00F125B1"/>
    <w:rsid w:val="00F12DA1"/>
    <w:rsid w:val="00F12ECE"/>
    <w:rsid w:val="00F13246"/>
    <w:rsid w:val="00F137FA"/>
    <w:rsid w:val="00F13C76"/>
    <w:rsid w:val="00F14948"/>
    <w:rsid w:val="00F14BAD"/>
    <w:rsid w:val="00F14C8F"/>
    <w:rsid w:val="00F158F9"/>
    <w:rsid w:val="00F15943"/>
    <w:rsid w:val="00F16051"/>
    <w:rsid w:val="00F166A6"/>
    <w:rsid w:val="00F16A55"/>
    <w:rsid w:val="00F17192"/>
    <w:rsid w:val="00F176B9"/>
    <w:rsid w:val="00F201E0"/>
    <w:rsid w:val="00F209F6"/>
    <w:rsid w:val="00F21956"/>
    <w:rsid w:val="00F2218D"/>
    <w:rsid w:val="00F225BB"/>
    <w:rsid w:val="00F2291C"/>
    <w:rsid w:val="00F2319A"/>
    <w:rsid w:val="00F23941"/>
    <w:rsid w:val="00F23D99"/>
    <w:rsid w:val="00F2500C"/>
    <w:rsid w:val="00F26512"/>
    <w:rsid w:val="00F26665"/>
    <w:rsid w:val="00F27006"/>
    <w:rsid w:val="00F27181"/>
    <w:rsid w:val="00F27512"/>
    <w:rsid w:val="00F27859"/>
    <w:rsid w:val="00F30DAD"/>
    <w:rsid w:val="00F30FE9"/>
    <w:rsid w:val="00F31671"/>
    <w:rsid w:val="00F31C17"/>
    <w:rsid w:val="00F3413C"/>
    <w:rsid w:val="00F35FC9"/>
    <w:rsid w:val="00F36566"/>
    <w:rsid w:val="00F367A7"/>
    <w:rsid w:val="00F37A9F"/>
    <w:rsid w:val="00F407CE"/>
    <w:rsid w:val="00F410E3"/>
    <w:rsid w:val="00F41FB3"/>
    <w:rsid w:val="00F4280D"/>
    <w:rsid w:val="00F42D75"/>
    <w:rsid w:val="00F43A09"/>
    <w:rsid w:val="00F4423E"/>
    <w:rsid w:val="00F44AB1"/>
    <w:rsid w:val="00F460D3"/>
    <w:rsid w:val="00F46C7B"/>
    <w:rsid w:val="00F477F2"/>
    <w:rsid w:val="00F479B3"/>
    <w:rsid w:val="00F504C1"/>
    <w:rsid w:val="00F5071E"/>
    <w:rsid w:val="00F507BD"/>
    <w:rsid w:val="00F50D51"/>
    <w:rsid w:val="00F51100"/>
    <w:rsid w:val="00F514B4"/>
    <w:rsid w:val="00F54060"/>
    <w:rsid w:val="00F540F8"/>
    <w:rsid w:val="00F5413A"/>
    <w:rsid w:val="00F5413D"/>
    <w:rsid w:val="00F5495B"/>
    <w:rsid w:val="00F54C69"/>
    <w:rsid w:val="00F54F63"/>
    <w:rsid w:val="00F54FFD"/>
    <w:rsid w:val="00F55632"/>
    <w:rsid w:val="00F55714"/>
    <w:rsid w:val="00F5634A"/>
    <w:rsid w:val="00F57E87"/>
    <w:rsid w:val="00F57F97"/>
    <w:rsid w:val="00F629F9"/>
    <w:rsid w:val="00F629FB"/>
    <w:rsid w:val="00F62A48"/>
    <w:rsid w:val="00F650BB"/>
    <w:rsid w:val="00F65125"/>
    <w:rsid w:val="00F654C4"/>
    <w:rsid w:val="00F6592A"/>
    <w:rsid w:val="00F65975"/>
    <w:rsid w:val="00F6684B"/>
    <w:rsid w:val="00F66EA7"/>
    <w:rsid w:val="00F67318"/>
    <w:rsid w:val="00F673DA"/>
    <w:rsid w:val="00F67473"/>
    <w:rsid w:val="00F70CA5"/>
    <w:rsid w:val="00F70DB1"/>
    <w:rsid w:val="00F70EFF"/>
    <w:rsid w:val="00F71254"/>
    <w:rsid w:val="00F712C8"/>
    <w:rsid w:val="00F71633"/>
    <w:rsid w:val="00F71D68"/>
    <w:rsid w:val="00F73625"/>
    <w:rsid w:val="00F73A8B"/>
    <w:rsid w:val="00F744F2"/>
    <w:rsid w:val="00F74BA5"/>
    <w:rsid w:val="00F74DBB"/>
    <w:rsid w:val="00F74F7C"/>
    <w:rsid w:val="00F75243"/>
    <w:rsid w:val="00F7561A"/>
    <w:rsid w:val="00F7574A"/>
    <w:rsid w:val="00F768E7"/>
    <w:rsid w:val="00F76932"/>
    <w:rsid w:val="00F76A5C"/>
    <w:rsid w:val="00F76B5D"/>
    <w:rsid w:val="00F77008"/>
    <w:rsid w:val="00F77BBE"/>
    <w:rsid w:val="00F77EC6"/>
    <w:rsid w:val="00F80886"/>
    <w:rsid w:val="00F812B0"/>
    <w:rsid w:val="00F81327"/>
    <w:rsid w:val="00F8166F"/>
    <w:rsid w:val="00F816FC"/>
    <w:rsid w:val="00F818C3"/>
    <w:rsid w:val="00F8222D"/>
    <w:rsid w:val="00F82C32"/>
    <w:rsid w:val="00F83794"/>
    <w:rsid w:val="00F844C1"/>
    <w:rsid w:val="00F8554D"/>
    <w:rsid w:val="00F85AF2"/>
    <w:rsid w:val="00F90462"/>
    <w:rsid w:val="00F911BC"/>
    <w:rsid w:val="00F91D5C"/>
    <w:rsid w:val="00F9247E"/>
    <w:rsid w:val="00F92625"/>
    <w:rsid w:val="00F93810"/>
    <w:rsid w:val="00F93F2D"/>
    <w:rsid w:val="00F952D0"/>
    <w:rsid w:val="00F95E99"/>
    <w:rsid w:val="00F96D42"/>
    <w:rsid w:val="00F96F53"/>
    <w:rsid w:val="00F974A0"/>
    <w:rsid w:val="00F9765C"/>
    <w:rsid w:val="00F97663"/>
    <w:rsid w:val="00F97871"/>
    <w:rsid w:val="00F97B51"/>
    <w:rsid w:val="00F97FDC"/>
    <w:rsid w:val="00FA004D"/>
    <w:rsid w:val="00FA0D33"/>
    <w:rsid w:val="00FA0D79"/>
    <w:rsid w:val="00FA0DB6"/>
    <w:rsid w:val="00FA11F5"/>
    <w:rsid w:val="00FA144A"/>
    <w:rsid w:val="00FA1B06"/>
    <w:rsid w:val="00FA3270"/>
    <w:rsid w:val="00FA39A1"/>
    <w:rsid w:val="00FA3A67"/>
    <w:rsid w:val="00FA406A"/>
    <w:rsid w:val="00FA42ED"/>
    <w:rsid w:val="00FA57B6"/>
    <w:rsid w:val="00FA6005"/>
    <w:rsid w:val="00FA7023"/>
    <w:rsid w:val="00FA7854"/>
    <w:rsid w:val="00FA7DCC"/>
    <w:rsid w:val="00FB08A3"/>
    <w:rsid w:val="00FB099A"/>
    <w:rsid w:val="00FB0C82"/>
    <w:rsid w:val="00FB0DFB"/>
    <w:rsid w:val="00FB141B"/>
    <w:rsid w:val="00FB142B"/>
    <w:rsid w:val="00FB1B4A"/>
    <w:rsid w:val="00FB258A"/>
    <w:rsid w:val="00FB2952"/>
    <w:rsid w:val="00FB37DD"/>
    <w:rsid w:val="00FB45C1"/>
    <w:rsid w:val="00FB6427"/>
    <w:rsid w:val="00FB64E8"/>
    <w:rsid w:val="00FB7E83"/>
    <w:rsid w:val="00FC02BC"/>
    <w:rsid w:val="00FC0B05"/>
    <w:rsid w:val="00FC0FCD"/>
    <w:rsid w:val="00FC1396"/>
    <w:rsid w:val="00FC13F2"/>
    <w:rsid w:val="00FC1464"/>
    <w:rsid w:val="00FC198C"/>
    <w:rsid w:val="00FC2BB3"/>
    <w:rsid w:val="00FC2EA5"/>
    <w:rsid w:val="00FC3114"/>
    <w:rsid w:val="00FC366F"/>
    <w:rsid w:val="00FC375B"/>
    <w:rsid w:val="00FC3ADC"/>
    <w:rsid w:val="00FC44D5"/>
    <w:rsid w:val="00FC501F"/>
    <w:rsid w:val="00FC5981"/>
    <w:rsid w:val="00FC5D16"/>
    <w:rsid w:val="00FC6119"/>
    <w:rsid w:val="00FC71CB"/>
    <w:rsid w:val="00FC7F57"/>
    <w:rsid w:val="00FD02BC"/>
    <w:rsid w:val="00FD059B"/>
    <w:rsid w:val="00FD1ACE"/>
    <w:rsid w:val="00FD39A0"/>
    <w:rsid w:val="00FD4015"/>
    <w:rsid w:val="00FD4211"/>
    <w:rsid w:val="00FD44C3"/>
    <w:rsid w:val="00FD514D"/>
    <w:rsid w:val="00FD5A0C"/>
    <w:rsid w:val="00FD73DA"/>
    <w:rsid w:val="00FE01E8"/>
    <w:rsid w:val="00FE05C3"/>
    <w:rsid w:val="00FE0DA2"/>
    <w:rsid w:val="00FE16C7"/>
    <w:rsid w:val="00FE1D40"/>
    <w:rsid w:val="00FE1D72"/>
    <w:rsid w:val="00FE26A5"/>
    <w:rsid w:val="00FE2846"/>
    <w:rsid w:val="00FE36C0"/>
    <w:rsid w:val="00FE3B9C"/>
    <w:rsid w:val="00FE3FF3"/>
    <w:rsid w:val="00FE4662"/>
    <w:rsid w:val="00FE503C"/>
    <w:rsid w:val="00FE54B0"/>
    <w:rsid w:val="00FE55D1"/>
    <w:rsid w:val="00FE55D2"/>
    <w:rsid w:val="00FE5714"/>
    <w:rsid w:val="00FE6DAD"/>
    <w:rsid w:val="00FE7DD7"/>
    <w:rsid w:val="00FE7F26"/>
    <w:rsid w:val="00FF00CC"/>
    <w:rsid w:val="00FF10B9"/>
    <w:rsid w:val="00FF1A81"/>
    <w:rsid w:val="00FF1ACF"/>
    <w:rsid w:val="00FF1DF0"/>
    <w:rsid w:val="00FF1E62"/>
    <w:rsid w:val="00FF2547"/>
    <w:rsid w:val="00FF309E"/>
    <w:rsid w:val="00FF333E"/>
    <w:rsid w:val="00FF44C7"/>
    <w:rsid w:val="00FF49C8"/>
    <w:rsid w:val="00FF4E57"/>
    <w:rsid w:val="00FF5066"/>
    <w:rsid w:val="00FF5747"/>
    <w:rsid w:val="00FF5819"/>
    <w:rsid w:val="00FF61DB"/>
    <w:rsid w:val="00FF63AF"/>
    <w:rsid w:val="00FF6614"/>
    <w:rsid w:val="00FF680F"/>
    <w:rsid w:val="00FF6DAE"/>
    <w:rsid w:val="00FF701E"/>
    <w:rsid w:val="00FF78CC"/>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EC32264"/>
  <w15:docId w15:val="{8E4DBD32-6A56-4AAC-B9CA-62C6D6728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ＭＳ 明朝" w:hAnsi="Calibri" w:cs="Times New Roman"/>
        <w:lang w:val="en-MY" w:eastAsia="en-MY"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99"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F6E"/>
    <w:pPr>
      <w:spacing w:before="120" w:after="120"/>
    </w:pPr>
    <w:rPr>
      <w:rFonts w:ascii="Times New Roman" w:eastAsiaTheme="minorEastAsia" w:hAnsi="Times New Roman"/>
      <w:sz w:val="24"/>
      <w:szCs w:val="24"/>
      <w:lang w:val="en-US" w:eastAsia="en-US"/>
    </w:rPr>
  </w:style>
  <w:style w:type="paragraph" w:styleId="Heading1">
    <w:name w:val="heading 1"/>
    <w:basedOn w:val="Normal"/>
    <w:next w:val="Normal"/>
    <w:link w:val="Heading1Char"/>
    <w:qFormat/>
    <w:rsid w:val="00F17192"/>
    <w:pPr>
      <w:keepNext/>
      <w:tabs>
        <w:tab w:val="left" w:pos="540"/>
      </w:tabs>
      <w:outlineLvl w:val="0"/>
    </w:pPr>
    <w:rPr>
      <w:b/>
      <w:sz w:val="22"/>
      <w:szCs w:val="20"/>
      <w:lang w:val="hu-HU"/>
    </w:rPr>
  </w:style>
  <w:style w:type="paragraph" w:styleId="Heading2">
    <w:name w:val="heading 2"/>
    <w:basedOn w:val="Normal"/>
    <w:next w:val="Normal"/>
    <w:link w:val="Heading2Char"/>
    <w:unhideWhenUsed/>
    <w:qFormat/>
    <w:locked/>
    <w:rsid w:val="000C574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locked/>
    <w:rsid w:val="00BC212E"/>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semiHidden/>
    <w:unhideWhenUsed/>
    <w:qFormat/>
    <w:locked/>
    <w:rsid w:val="00157EC2"/>
    <w:pPr>
      <w:keepNext/>
      <w:spacing w:line="720" w:lineRule="auto"/>
      <w:outlineLvl w:val="3"/>
    </w:pPr>
    <w:rPr>
      <w:rFonts w:asciiTheme="majorHAnsi" w:eastAsiaTheme="majorEastAsia" w:hAnsiTheme="majorHAnsi" w:cstheme="majorBidi"/>
      <w:sz w:val="36"/>
      <w:szCs w:val="36"/>
    </w:rPr>
  </w:style>
  <w:style w:type="paragraph" w:styleId="Heading5">
    <w:name w:val="heading 5"/>
    <w:basedOn w:val="Normal"/>
    <w:next w:val="Normal"/>
    <w:link w:val="Heading5Char"/>
    <w:semiHidden/>
    <w:unhideWhenUsed/>
    <w:qFormat/>
    <w:locked/>
    <w:rsid w:val="000C574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F17192"/>
    <w:pPr>
      <w:keepNext/>
      <w:keepLines/>
      <w:spacing w:before="200" w:line="276" w:lineRule="auto"/>
      <w:outlineLvl w:val="5"/>
    </w:pPr>
    <w:rPr>
      <w:rFonts w:ascii="Cambria" w:eastAsia="ＭＳ ゴシック" w:hAnsi="Cambria"/>
      <w:i/>
      <w:iCs/>
      <w:color w:val="243F60"/>
      <w:sz w:val="22"/>
      <w:szCs w:val="22"/>
      <w:lang w:val="en-MY"/>
    </w:rPr>
  </w:style>
  <w:style w:type="paragraph" w:styleId="Heading7">
    <w:name w:val="heading 7"/>
    <w:basedOn w:val="Normal"/>
    <w:next w:val="Normal"/>
    <w:link w:val="Heading7Char"/>
    <w:unhideWhenUsed/>
    <w:qFormat/>
    <w:locked/>
    <w:rsid w:val="000C574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0C574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locked/>
    <w:rsid w:val="000C574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17192"/>
    <w:rPr>
      <w:rFonts w:ascii="Times New Roman" w:hAnsi="Times New Roman" w:cs="Times New Roman"/>
      <w:b/>
      <w:sz w:val="20"/>
      <w:szCs w:val="20"/>
      <w:lang w:val="hu-HU"/>
    </w:rPr>
  </w:style>
  <w:style w:type="character" w:customStyle="1" w:styleId="Heading2Char">
    <w:name w:val="Heading 2 Char"/>
    <w:basedOn w:val="DefaultParagraphFont"/>
    <w:link w:val="Heading2"/>
    <w:rsid w:val="000C5745"/>
    <w:rPr>
      <w:rFonts w:asciiTheme="majorHAnsi" w:eastAsiaTheme="majorEastAsia" w:hAnsiTheme="majorHAnsi" w:cstheme="majorBidi"/>
      <w:b/>
      <w:bCs/>
      <w:color w:val="4F81BD" w:themeColor="accent1"/>
      <w:sz w:val="26"/>
      <w:szCs w:val="26"/>
      <w:lang w:val="en-US" w:eastAsia="en-US"/>
    </w:rPr>
  </w:style>
  <w:style w:type="character" w:customStyle="1" w:styleId="Heading5Char">
    <w:name w:val="Heading 5 Char"/>
    <w:basedOn w:val="DefaultParagraphFont"/>
    <w:link w:val="Heading5"/>
    <w:semiHidden/>
    <w:rsid w:val="000C5745"/>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link w:val="Heading6"/>
    <w:semiHidden/>
    <w:locked/>
    <w:rsid w:val="00F17192"/>
    <w:rPr>
      <w:rFonts w:ascii="Cambria" w:eastAsia="ＭＳ ゴシック" w:hAnsi="Cambria" w:cs="Times New Roman"/>
      <w:i/>
      <w:iCs/>
      <w:color w:val="243F60"/>
    </w:rPr>
  </w:style>
  <w:style w:type="character" w:customStyle="1" w:styleId="Heading7Char">
    <w:name w:val="Heading 7 Char"/>
    <w:basedOn w:val="DefaultParagraphFont"/>
    <w:link w:val="Heading7"/>
    <w:rsid w:val="000C5745"/>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semiHidden/>
    <w:rsid w:val="000C5745"/>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rsid w:val="000C5745"/>
    <w:rPr>
      <w:rFonts w:asciiTheme="majorHAnsi" w:eastAsiaTheme="majorEastAsia" w:hAnsiTheme="majorHAnsi" w:cstheme="majorBidi"/>
      <w:i/>
      <w:iCs/>
      <w:color w:val="404040" w:themeColor="text1" w:themeTint="BF"/>
      <w:lang w:val="en-US" w:eastAsia="en-US"/>
    </w:rPr>
  </w:style>
  <w:style w:type="character" w:styleId="Hyperlink">
    <w:name w:val="Hyperlink"/>
    <w:uiPriority w:val="99"/>
    <w:rsid w:val="00871407"/>
    <w:rPr>
      <w:rFonts w:cs="Times New Roman"/>
      <w:color w:val="0000FF"/>
      <w:u w:val="single"/>
    </w:rPr>
  </w:style>
  <w:style w:type="character" w:styleId="Strong">
    <w:name w:val="Strong"/>
    <w:uiPriority w:val="22"/>
    <w:qFormat/>
    <w:rsid w:val="00871407"/>
    <w:rPr>
      <w:rFonts w:cs="Times New Roman"/>
      <w:b/>
      <w:bCs/>
    </w:rPr>
  </w:style>
  <w:style w:type="paragraph" w:styleId="NormalWeb">
    <w:name w:val="Normal (Web)"/>
    <w:basedOn w:val="Normal"/>
    <w:uiPriority w:val="99"/>
    <w:rsid w:val="00871407"/>
    <w:pPr>
      <w:spacing w:before="100" w:beforeAutospacing="1" w:after="100" w:afterAutospacing="1"/>
    </w:pPr>
    <w:rPr>
      <w:rFonts w:ascii="ＭＳ Ｐゴシック" w:eastAsia="ＭＳ Ｐゴシック" w:hAnsi="ＭＳ Ｐゴシック" w:cs="ＭＳ Ｐゴシック"/>
    </w:rPr>
  </w:style>
  <w:style w:type="paragraph" w:styleId="Footer">
    <w:name w:val="footer"/>
    <w:basedOn w:val="Normal"/>
    <w:link w:val="FooterChar"/>
    <w:uiPriority w:val="99"/>
    <w:rsid w:val="00871407"/>
    <w:pPr>
      <w:tabs>
        <w:tab w:val="center" w:pos="4536"/>
        <w:tab w:val="right" w:pos="9072"/>
      </w:tabs>
    </w:pPr>
  </w:style>
  <w:style w:type="character" w:customStyle="1" w:styleId="FooterChar">
    <w:name w:val="Footer Char"/>
    <w:link w:val="Footer"/>
    <w:uiPriority w:val="99"/>
    <w:locked/>
    <w:rsid w:val="00871407"/>
    <w:rPr>
      <w:rFonts w:ascii="Century" w:eastAsia="ＭＳ 明朝" w:hAnsi="Century" w:cs="Times New Roman"/>
      <w:kern w:val="2"/>
      <w:sz w:val="24"/>
      <w:szCs w:val="24"/>
      <w:lang w:val="en-US" w:eastAsia="ja-JP"/>
    </w:rPr>
  </w:style>
  <w:style w:type="paragraph" w:customStyle="1" w:styleId="listparagraph">
    <w:name w:val="listparagraph"/>
    <w:basedOn w:val="Normal"/>
    <w:rsid w:val="00871407"/>
    <w:pPr>
      <w:spacing w:before="100" w:beforeAutospacing="1" w:after="100" w:afterAutospacing="1"/>
    </w:pPr>
    <w:rPr>
      <w:rFonts w:ascii="ＭＳ Ｐゴシック" w:eastAsia="ＭＳ Ｐゴシック" w:hAnsi="ＭＳ Ｐゴシック" w:cs="ＭＳ Ｐゴシック"/>
    </w:rPr>
  </w:style>
  <w:style w:type="paragraph" w:customStyle="1" w:styleId="ListParagraph1">
    <w:name w:val="List Paragraph1"/>
    <w:basedOn w:val="Normal"/>
    <w:rsid w:val="00871407"/>
    <w:pPr>
      <w:ind w:left="720"/>
    </w:pPr>
  </w:style>
  <w:style w:type="paragraph" w:customStyle="1" w:styleId="cm5">
    <w:name w:val="cm5"/>
    <w:basedOn w:val="Normal"/>
    <w:uiPriority w:val="99"/>
    <w:rsid w:val="00871407"/>
    <w:pPr>
      <w:spacing w:before="100" w:beforeAutospacing="1" w:after="100" w:afterAutospacing="1"/>
    </w:pPr>
    <w:rPr>
      <w:rFonts w:ascii="ＭＳ Ｐゴシック" w:eastAsia="ＭＳ Ｐゴシック" w:hAnsi="ＭＳ Ｐゴシック" w:cs="ＭＳ Ｐゴシック"/>
    </w:rPr>
  </w:style>
  <w:style w:type="character" w:customStyle="1" w:styleId="style81">
    <w:name w:val="style81"/>
    <w:rsid w:val="00871407"/>
    <w:rPr>
      <w:rFonts w:cs="Times New Roman"/>
      <w:sz w:val="20"/>
      <w:szCs w:val="20"/>
    </w:rPr>
  </w:style>
  <w:style w:type="character" w:customStyle="1" w:styleId="style21">
    <w:name w:val="style21"/>
    <w:rsid w:val="00871407"/>
    <w:rPr>
      <w:rFonts w:ascii="Garamond" w:hAnsi="Garamond" w:cs="Times New Roman"/>
    </w:rPr>
  </w:style>
  <w:style w:type="character" w:customStyle="1" w:styleId="style31">
    <w:name w:val="style31"/>
    <w:rsid w:val="00871407"/>
    <w:rPr>
      <w:rFonts w:cs="Times New Roman"/>
      <w:color w:val="0000FF"/>
      <w:sz w:val="24"/>
      <w:szCs w:val="24"/>
    </w:rPr>
  </w:style>
  <w:style w:type="paragraph" w:styleId="Header">
    <w:name w:val="header"/>
    <w:basedOn w:val="Normal"/>
    <w:link w:val="HeaderChar"/>
    <w:uiPriority w:val="99"/>
    <w:rsid w:val="009019B3"/>
    <w:pPr>
      <w:tabs>
        <w:tab w:val="center" w:pos="4252"/>
        <w:tab w:val="right" w:pos="8504"/>
      </w:tabs>
      <w:snapToGrid w:val="0"/>
    </w:pPr>
  </w:style>
  <w:style w:type="character" w:customStyle="1" w:styleId="HeaderChar">
    <w:name w:val="Header Char"/>
    <w:link w:val="Header"/>
    <w:uiPriority w:val="99"/>
    <w:locked/>
    <w:rsid w:val="009019B3"/>
    <w:rPr>
      <w:rFonts w:ascii="Century" w:hAnsi="Century" w:cs="Times New Roman"/>
      <w:kern w:val="2"/>
      <w:sz w:val="24"/>
      <w:szCs w:val="24"/>
      <w:lang w:val="en-US" w:eastAsia="ja-JP"/>
    </w:rPr>
  </w:style>
  <w:style w:type="character" w:styleId="Emphasis">
    <w:name w:val="Emphasis"/>
    <w:uiPriority w:val="20"/>
    <w:qFormat/>
    <w:rsid w:val="009019B3"/>
    <w:rPr>
      <w:rFonts w:cs="Times New Roman"/>
      <w:i/>
      <w:iCs/>
    </w:rPr>
  </w:style>
  <w:style w:type="character" w:customStyle="1" w:styleId="apple-style-span">
    <w:name w:val="apple-style-span"/>
    <w:rsid w:val="00826D19"/>
    <w:rPr>
      <w:rFonts w:cs="Times New Roman"/>
    </w:rPr>
  </w:style>
  <w:style w:type="paragraph" w:styleId="BodyTextIndent">
    <w:name w:val="Body Text Indent"/>
    <w:basedOn w:val="Normal"/>
    <w:link w:val="BodyTextIndentChar"/>
    <w:rsid w:val="00781A84"/>
    <w:pPr>
      <w:ind w:left="1260" w:hanging="1260"/>
    </w:pPr>
    <w:rPr>
      <w:lang w:val="en-GB"/>
    </w:rPr>
  </w:style>
  <w:style w:type="character" w:customStyle="1" w:styleId="BodyTextIndentChar">
    <w:name w:val="Body Text Indent Char"/>
    <w:link w:val="BodyTextIndent"/>
    <w:locked/>
    <w:rsid w:val="00781A84"/>
    <w:rPr>
      <w:rFonts w:ascii="Times New Roman" w:hAnsi="Times New Roman" w:cs="Times New Roman"/>
      <w:sz w:val="24"/>
      <w:szCs w:val="24"/>
      <w:lang w:val="en-GB"/>
    </w:rPr>
  </w:style>
  <w:style w:type="paragraph" w:styleId="PlainText">
    <w:name w:val="Plain Text"/>
    <w:basedOn w:val="Normal"/>
    <w:link w:val="PlainTextChar"/>
    <w:uiPriority w:val="99"/>
    <w:rsid w:val="00781A84"/>
    <w:rPr>
      <w:rFonts w:ascii="Calibri" w:eastAsia="Times New Roman" w:hAnsi="Calibri"/>
      <w:sz w:val="22"/>
      <w:szCs w:val="21"/>
    </w:rPr>
  </w:style>
  <w:style w:type="character" w:customStyle="1" w:styleId="PlainTextChar">
    <w:name w:val="Plain Text Char"/>
    <w:link w:val="PlainText"/>
    <w:uiPriority w:val="99"/>
    <w:locked/>
    <w:rsid w:val="00781A84"/>
    <w:rPr>
      <w:rFonts w:ascii="Calibri" w:eastAsia="Times New Roman" w:hAnsi="Calibri" w:cs="Times New Roman"/>
      <w:sz w:val="21"/>
      <w:szCs w:val="21"/>
      <w:lang w:val="en-US"/>
    </w:rPr>
  </w:style>
  <w:style w:type="paragraph" w:styleId="BalloonText">
    <w:name w:val="Balloon Text"/>
    <w:basedOn w:val="Normal"/>
    <w:link w:val="BalloonTextChar"/>
    <w:uiPriority w:val="99"/>
    <w:semiHidden/>
    <w:rsid w:val="005E6A9C"/>
    <w:rPr>
      <w:rFonts w:ascii="Tahoma" w:hAnsi="Tahoma" w:cs="Tahoma"/>
      <w:sz w:val="16"/>
      <w:szCs w:val="16"/>
    </w:rPr>
  </w:style>
  <w:style w:type="character" w:customStyle="1" w:styleId="BalloonTextChar">
    <w:name w:val="Balloon Text Char"/>
    <w:link w:val="BalloonText"/>
    <w:uiPriority w:val="99"/>
    <w:semiHidden/>
    <w:locked/>
    <w:rsid w:val="005E6A9C"/>
    <w:rPr>
      <w:rFonts w:ascii="Tahoma" w:hAnsi="Tahoma" w:cs="Tahoma"/>
      <w:kern w:val="2"/>
      <w:sz w:val="16"/>
      <w:szCs w:val="16"/>
      <w:lang w:val="en-US" w:eastAsia="ja-JP"/>
    </w:rPr>
  </w:style>
  <w:style w:type="character" w:customStyle="1" w:styleId="googqs-tidbit1">
    <w:name w:val="goog_qs-tidbit1"/>
    <w:rsid w:val="002B7529"/>
    <w:rPr>
      <w:rFonts w:cs="Times New Roman"/>
    </w:rPr>
  </w:style>
  <w:style w:type="character" w:styleId="FollowedHyperlink">
    <w:name w:val="FollowedHyperlink"/>
    <w:semiHidden/>
    <w:rsid w:val="007664AE"/>
    <w:rPr>
      <w:rFonts w:cs="Times New Roman"/>
      <w:color w:val="800080"/>
      <w:u w:val="single"/>
    </w:rPr>
  </w:style>
  <w:style w:type="character" w:customStyle="1" w:styleId="ft">
    <w:name w:val="ft"/>
    <w:rsid w:val="00D30854"/>
    <w:rPr>
      <w:rFonts w:cs="Times New Roman"/>
    </w:rPr>
  </w:style>
  <w:style w:type="table" w:styleId="TableGrid">
    <w:name w:val="Table Grid"/>
    <w:basedOn w:val="TableNormal"/>
    <w:uiPriority w:val="59"/>
    <w:rsid w:val="00AB5D68"/>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71">
    <w:name w:val="style71"/>
    <w:rsid w:val="000750FB"/>
    <w:rPr>
      <w:rFonts w:cs="Times New Roman"/>
      <w:color w:val="0000FF"/>
    </w:rPr>
  </w:style>
  <w:style w:type="paragraph" w:customStyle="1" w:styleId="Default">
    <w:name w:val="Default"/>
    <w:rsid w:val="00F27512"/>
    <w:pPr>
      <w:widowControl w:val="0"/>
      <w:autoSpaceDE w:val="0"/>
      <w:autoSpaceDN w:val="0"/>
      <w:adjustRightInd w:val="0"/>
    </w:pPr>
    <w:rPr>
      <w:rFonts w:ascii="Garamond" w:hAnsi="Garamond" w:cs="Garamond"/>
      <w:color w:val="000000"/>
      <w:sz w:val="24"/>
      <w:szCs w:val="24"/>
      <w:lang w:val="en-US" w:eastAsia="en-US"/>
    </w:rPr>
  </w:style>
  <w:style w:type="character" w:customStyle="1" w:styleId="style8">
    <w:name w:val="style8"/>
    <w:rsid w:val="00F01F21"/>
    <w:rPr>
      <w:rFonts w:cs="Times New Roman"/>
    </w:rPr>
  </w:style>
  <w:style w:type="character" w:styleId="CommentReference">
    <w:name w:val="annotation reference"/>
    <w:uiPriority w:val="99"/>
    <w:rsid w:val="00090ED5"/>
    <w:rPr>
      <w:rFonts w:cs="Times New Roman"/>
      <w:sz w:val="18"/>
      <w:szCs w:val="18"/>
    </w:rPr>
  </w:style>
  <w:style w:type="paragraph" w:styleId="CommentText">
    <w:name w:val="annotation text"/>
    <w:basedOn w:val="Normal"/>
    <w:link w:val="CommentTextChar"/>
    <w:uiPriority w:val="99"/>
    <w:rsid w:val="00090ED5"/>
  </w:style>
  <w:style w:type="character" w:customStyle="1" w:styleId="CommentTextChar">
    <w:name w:val="Comment Text Char"/>
    <w:link w:val="CommentText"/>
    <w:uiPriority w:val="99"/>
    <w:locked/>
    <w:rsid w:val="00090ED5"/>
    <w:rPr>
      <w:rFonts w:ascii="Century" w:hAnsi="Century" w:cs="Times New Roman"/>
      <w:kern w:val="2"/>
      <w:sz w:val="24"/>
      <w:szCs w:val="24"/>
      <w:lang w:val="en-US" w:eastAsia="ja-JP"/>
    </w:rPr>
  </w:style>
  <w:style w:type="paragraph" w:styleId="CommentSubject">
    <w:name w:val="annotation subject"/>
    <w:basedOn w:val="CommentText"/>
    <w:next w:val="CommentText"/>
    <w:link w:val="CommentSubjectChar"/>
    <w:uiPriority w:val="99"/>
    <w:semiHidden/>
    <w:rsid w:val="00090ED5"/>
    <w:rPr>
      <w:b/>
      <w:bCs/>
    </w:rPr>
  </w:style>
  <w:style w:type="character" w:customStyle="1" w:styleId="CommentSubjectChar">
    <w:name w:val="Comment Subject Char"/>
    <w:link w:val="CommentSubject"/>
    <w:uiPriority w:val="99"/>
    <w:semiHidden/>
    <w:locked/>
    <w:rsid w:val="00090ED5"/>
    <w:rPr>
      <w:rFonts w:ascii="Century" w:hAnsi="Century" w:cs="Times New Roman"/>
      <w:b/>
      <w:bCs/>
      <w:kern w:val="2"/>
      <w:sz w:val="24"/>
      <w:szCs w:val="24"/>
      <w:lang w:val="en-US" w:eastAsia="ja-JP"/>
    </w:rPr>
  </w:style>
  <w:style w:type="paragraph" w:styleId="ListParagraph0">
    <w:name w:val="List Paragraph"/>
    <w:basedOn w:val="Normal"/>
    <w:uiPriority w:val="34"/>
    <w:qFormat/>
    <w:rsid w:val="00FC44D5"/>
    <w:pPr>
      <w:ind w:left="720"/>
    </w:pPr>
  </w:style>
  <w:style w:type="paragraph" w:customStyle="1" w:styleId="normaltext">
    <w:name w:val="normaltext"/>
    <w:basedOn w:val="Normal"/>
    <w:rsid w:val="00947D41"/>
    <w:pPr>
      <w:spacing w:after="225" w:line="319" w:lineRule="auto"/>
    </w:pPr>
    <w:rPr>
      <w:rFonts w:ascii="ＭＳ Ｐゴシック" w:eastAsia="ＭＳ Ｐゴシック" w:hAnsi="ＭＳ Ｐゴシック" w:cs="ＭＳ Ｐゴシック"/>
      <w:sz w:val="20"/>
      <w:szCs w:val="20"/>
    </w:rPr>
  </w:style>
  <w:style w:type="character" w:customStyle="1" w:styleId="googqs-tidbit-0">
    <w:name w:val="goog_qs-tidbit-0"/>
    <w:basedOn w:val="DefaultParagraphFont"/>
    <w:rsid w:val="00947D41"/>
  </w:style>
  <w:style w:type="paragraph" w:customStyle="1" w:styleId="TablePara">
    <w:name w:val="TablePara"/>
    <w:basedOn w:val="Normal"/>
    <w:link w:val="TableParaChar"/>
    <w:qFormat/>
    <w:rsid w:val="00E34FFF"/>
    <w:pPr>
      <w:widowControl w:val="0"/>
      <w:spacing w:before="0" w:after="0"/>
    </w:pPr>
    <w:rPr>
      <w:kern w:val="2"/>
    </w:rPr>
  </w:style>
  <w:style w:type="character" w:customStyle="1" w:styleId="TableParaChar">
    <w:name w:val="TablePara Char"/>
    <w:basedOn w:val="DefaultParagraphFont"/>
    <w:link w:val="TablePara"/>
    <w:rsid w:val="00E34FFF"/>
    <w:rPr>
      <w:rFonts w:ascii="Times New Roman" w:eastAsiaTheme="minorEastAsia" w:hAnsi="Times New Roman"/>
      <w:kern w:val="2"/>
      <w:sz w:val="24"/>
      <w:szCs w:val="24"/>
      <w:lang w:val="en-US" w:eastAsia="ja-JP"/>
    </w:rPr>
  </w:style>
  <w:style w:type="paragraph" w:styleId="BodyText">
    <w:name w:val="Body Text"/>
    <w:basedOn w:val="Normal"/>
    <w:link w:val="BodyTextChar"/>
    <w:rsid w:val="000C5745"/>
  </w:style>
  <w:style w:type="character" w:customStyle="1" w:styleId="BodyTextChar">
    <w:name w:val="Body Text Char"/>
    <w:basedOn w:val="DefaultParagraphFont"/>
    <w:link w:val="BodyText"/>
    <w:rsid w:val="000C5745"/>
    <w:rPr>
      <w:rFonts w:ascii="Times New Roman" w:hAnsi="Times New Roman"/>
      <w:sz w:val="24"/>
      <w:szCs w:val="24"/>
      <w:lang w:val="en-US" w:eastAsia="en-US"/>
    </w:rPr>
  </w:style>
  <w:style w:type="paragraph" w:styleId="BodyText3">
    <w:name w:val="Body Text 3"/>
    <w:basedOn w:val="Normal"/>
    <w:link w:val="BodyText3Char"/>
    <w:rsid w:val="000C5745"/>
    <w:rPr>
      <w:sz w:val="16"/>
      <w:szCs w:val="16"/>
    </w:rPr>
  </w:style>
  <w:style w:type="character" w:customStyle="1" w:styleId="BodyText3Char">
    <w:name w:val="Body Text 3 Char"/>
    <w:basedOn w:val="DefaultParagraphFont"/>
    <w:link w:val="BodyText3"/>
    <w:rsid w:val="000C5745"/>
    <w:rPr>
      <w:rFonts w:ascii="Times New Roman" w:hAnsi="Times New Roman"/>
      <w:sz w:val="16"/>
      <w:szCs w:val="16"/>
      <w:lang w:val="en-US" w:eastAsia="en-US"/>
    </w:rPr>
  </w:style>
  <w:style w:type="paragraph" w:styleId="Title">
    <w:name w:val="Title"/>
    <w:basedOn w:val="Normal"/>
    <w:link w:val="TitleChar"/>
    <w:uiPriority w:val="99"/>
    <w:qFormat/>
    <w:locked/>
    <w:rsid w:val="000C5745"/>
    <w:pPr>
      <w:autoSpaceDE w:val="0"/>
      <w:autoSpaceDN w:val="0"/>
      <w:adjustRightInd w:val="0"/>
      <w:spacing w:line="360" w:lineRule="auto"/>
      <w:jc w:val="center"/>
    </w:pPr>
    <w:rPr>
      <w:rFonts w:ascii="SimSun" w:eastAsia="SimSun"/>
      <w:b/>
      <w:bCs/>
      <w:sz w:val="32"/>
      <w:szCs w:val="32"/>
      <w:lang w:eastAsia="zh-CN"/>
    </w:rPr>
  </w:style>
  <w:style w:type="character" w:customStyle="1" w:styleId="TitleChar">
    <w:name w:val="Title Char"/>
    <w:basedOn w:val="DefaultParagraphFont"/>
    <w:link w:val="Title"/>
    <w:uiPriority w:val="99"/>
    <w:rsid w:val="000C5745"/>
    <w:rPr>
      <w:rFonts w:ascii="SimSun" w:eastAsia="SimSun" w:hAnsi="Times New Roman"/>
      <w:b/>
      <w:bCs/>
      <w:sz w:val="32"/>
      <w:szCs w:val="32"/>
      <w:lang w:val="en-US" w:eastAsia="zh-CN"/>
    </w:rPr>
  </w:style>
  <w:style w:type="character" w:customStyle="1" w:styleId="Char">
    <w:name w:val="正文文本 Char"/>
    <w:uiPriority w:val="99"/>
    <w:rsid w:val="000C5745"/>
    <w:rPr>
      <w:rFonts w:eastAsia="Times New Roman"/>
      <w:sz w:val="24"/>
      <w:lang w:val="en-US" w:eastAsia="zh-CN"/>
    </w:rPr>
  </w:style>
  <w:style w:type="paragraph" w:customStyle="1" w:styleId="a">
    <w:name w:val="列出段落"/>
    <w:basedOn w:val="Normal"/>
    <w:qFormat/>
    <w:rsid w:val="000C5745"/>
    <w:pPr>
      <w:spacing w:after="200" w:line="276" w:lineRule="auto"/>
      <w:ind w:left="720"/>
    </w:pPr>
    <w:rPr>
      <w:rFonts w:ascii="Calibri" w:eastAsia="SimSun" w:hAnsi="Calibri"/>
      <w:sz w:val="22"/>
      <w:szCs w:val="22"/>
      <w:lang w:eastAsia="zh-CN"/>
    </w:rPr>
  </w:style>
  <w:style w:type="paragraph" w:customStyle="1" w:styleId="Address">
    <w:name w:val="Address"/>
    <w:basedOn w:val="Normal"/>
    <w:rsid w:val="0007166D"/>
    <w:pPr>
      <w:jc w:val="center"/>
    </w:pPr>
    <w:rPr>
      <w:rFonts w:eastAsia="Batang"/>
      <w:szCs w:val="20"/>
    </w:rPr>
  </w:style>
  <w:style w:type="character" w:customStyle="1" w:styleId="School">
    <w:name w:val="School"/>
    <w:basedOn w:val="DefaultParagraphFont"/>
    <w:rsid w:val="0007166D"/>
    <w:rPr>
      <w:b/>
      <w:caps/>
    </w:rPr>
  </w:style>
  <w:style w:type="paragraph" w:styleId="z-TopofForm">
    <w:name w:val="HTML Top of Form"/>
    <w:basedOn w:val="Normal"/>
    <w:next w:val="Normal"/>
    <w:link w:val="z-TopofFormChar"/>
    <w:hidden/>
    <w:uiPriority w:val="99"/>
    <w:rsid w:val="00952EA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952EAC"/>
    <w:rPr>
      <w:rFonts w:ascii="Arial" w:hAnsi="Arial" w:cs="Arial"/>
      <w:vanish/>
      <w:sz w:val="16"/>
      <w:szCs w:val="16"/>
      <w:lang w:val="en-US" w:eastAsia="ja-JP"/>
    </w:rPr>
  </w:style>
  <w:style w:type="paragraph" w:styleId="z-BottomofForm">
    <w:name w:val="HTML Bottom of Form"/>
    <w:basedOn w:val="Normal"/>
    <w:next w:val="Normal"/>
    <w:link w:val="z-BottomofFormChar"/>
    <w:hidden/>
    <w:uiPriority w:val="99"/>
    <w:rsid w:val="00952EA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952EAC"/>
    <w:rPr>
      <w:rFonts w:ascii="Arial" w:hAnsi="Arial" w:cs="Arial"/>
      <w:vanish/>
      <w:sz w:val="16"/>
      <w:szCs w:val="16"/>
      <w:lang w:val="en-US" w:eastAsia="ja-JP"/>
    </w:rPr>
  </w:style>
  <w:style w:type="paragraph" w:styleId="NoSpacing">
    <w:name w:val="No Spacing"/>
    <w:basedOn w:val="Default"/>
    <w:uiPriority w:val="99"/>
    <w:qFormat/>
    <w:rsid w:val="002359ED"/>
    <w:rPr>
      <w:rFonts w:ascii="Times New Roman" w:eastAsiaTheme="minorEastAsia" w:hAnsi="Times New Roman" w:cs="Times New Roman"/>
      <w:color w:val="auto"/>
    </w:rPr>
  </w:style>
  <w:style w:type="character" w:customStyle="1" w:styleId="st1">
    <w:name w:val="st1"/>
    <w:rsid w:val="00952EAC"/>
    <w:rPr>
      <w:rFonts w:cs="Times New Roman"/>
    </w:rPr>
  </w:style>
  <w:style w:type="paragraph" w:styleId="HTMLPreformatted">
    <w:name w:val="HTML Preformatted"/>
    <w:basedOn w:val="Normal"/>
    <w:link w:val="HTMLPreformattedChar"/>
    <w:uiPriority w:val="99"/>
    <w:rsid w:val="00952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40" w:lineRule="atLeast"/>
    </w:pPr>
    <w:rPr>
      <w:rFonts w:ascii="Arial" w:eastAsia="ＭＳ ゴシック" w:hAnsi="Arial" w:cs="Arial"/>
      <w:color w:val="000000"/>
      <w:sz w:val="19"/>
      <w:szCs w:val="19"/>
    </w:rPr>
  </w:style>
  <w:style w:type="character" w:customStyle="1" w:styleId="HTMLPreformattedChar">
    <w:name w:val="HTML Preformatted Char"/>
    <w:basedOn w:val="DefaultParagraphFont"/>
    <w:link w:val="HTMLPreformatted"/>
    <w:uiPriority w:val="99"/>
    <w:rsid w:val="00952EAC"/>
    <w:rPr>
      <w:rFonts w:ascii="Arial" w:eastAsia="ＭＳ ゴシック" w:hAnsi="Arial" w:cs="Arial"/>
      <w:color w:val="000000"/>
      <w:sz w:val="19"/>
      <w:szCs w:val="19"/>
      <w:lang w:val="en-US" w:eastAsia="ja-JP"/>
    </w:rPr>
  </w:style>
  <w:style w:type="character" w:customStyle="1" w:styleId="google-src-text1">
    <w:name w:val="google-src-text1"/>
    <w:basedOn w:val="DefaultParagraphFont"/>
    <w:rsid w:val="000E0134"/>
    <w:rPr>
      <w:vanish/>
      <w:webHidden w:val="0"/>
      <w:specVanish w:val="0"/>
    </w:rPr>
  </w:style>
  <w:style w:type="character" w:customStyle="1" w:styleId="hps">
    <w:name w:val="hps"/>
    <w:basedOn w:val="DefaultParagraphFont"/>
    <w:rsid w:val="00B86FB3"/>
  </w:style>
  <w:style w:type="paragraph" w:customStyle="1" w:styleId="1">
    <w:name w:val="リスト段落1"/>
    <w:basedOn w:val="Normal"/>
    <w:uiPriority w:val="34"/>
    <w:qFormat/>
    <w:rsid w:val="00B86FB3"/>
    <w:pPr>
      <w:widowControl w:val="0"/>
      <w:ind w:firstLineChars="200" w:firstLine="420"/>
      <w:jc w:val="both"/>
    </w:pPr>
    <w:rPr>
      <w:rFonts w:ascii="Calibri" w:eastAsia="SimSun" w:hAnsi="Calibri"/>
      <w:kern w:val="2"/>
      <w:sz w:val="21"/>
      <w:szCs w:val="22"/>
      <w:lang w:eastAsia="zh-CN"/>
    </w:rPr>
  </w:style>
  <w:style w:type="paragraph" w:customStyle="1" w:styleId="a0">
    <w:name w:val="a0"/>
    <w:basedOn w:val="Normal"/>
    <w:rsid w:val="002B1AFE"/>
    <w:pPr>
      <w:spacing w:before="100" w:beforeAutospacing="1" w:after="100" w:afterAutospacing="1"/>
    </w:pPr>
    <w:rPr>
      <w:rFonts w:ascii="ＭＳ Ｐゴシック" w:eastAsia="ＭＳ Ｐゴシック" w:hAnsi="ＭＳ Ｐゴシック" w:cs="ＭＳ Ｐゴシック"/>
    </w:rPr>
  </w:style>
  <w:style w:type="character" w:customStyle="1" w:styleId="def3">
    <w:name w:val="def3"/>
    <w:uiPriority w:val="99"/>
    <w:rsid w:val="00CC5025"/>
    <w:rPr>
      <w:rFonts w:cs="Times New Roman"/>
    </w:rPr>
  </w:style>
  <w:style w:type="paragraph" w:styleId="Caption">
    <w:name w:val="caption"/>
    <w:basedOn w:val="Normal"/>
    <w:next w:val="Normal"/>
    <w:unhideWhenUsed/>
    <w:qFormat/>
    <w:locked/>
    <w:rsid w:val="00897882"/>
    <w:pPr>
      <w:spacing w:after="200"/>
    </w:pPr>
    <w:rPr>
      <w:b/>
      <w:bCs/>
      <w:color w:val="4F81BD" w:themeColor="accent1"/>
      <w:sz w:val="18"/>
      <w:szCs w:val="18"/>
    </w:rPr>
  </w:style>
  <w:style w:type="character" w:customStyle="1" w:styleId="st">
    <w:name w:val="st"/>
    <w:basedOn w:val="DefaultParagraphFont"/>
    <w:rsid w:val="00C46E96"/>
  </w:style>
  <w:style w:type="character" w:customStyle="1" w:styleId="smaller2">
    <w:name w:val="smaller2"/>
    <w:basedOn w:val="DefaultParagraphFont"/>
    <w:rsid w:val="005919FC"/>
    <w:rPr>
      <w:sz w:val="19"/>
      <w:szCs w:val="19"/>
    </w:rPr>
  </w:style>
  <w:style w:type="paragraph" w:styleId="Date">
    <w:name w:val="Date"/>
    <w:basedOn w:val="Normal"/>
    <w:next w:val="Normal"/>
    <w:link w:val="DateChar"/>
    <w:uiPriority w:val="99"/>
    <w:unhideWhenUsed/>
    <w:rsid w:val="005919FC"/>
    <w:pPr>
      <w:overflowPunct w:val="0"/>
      <w:autoSpaceDE w:val="0"/>
      <w:autoSpaceDN w:val="0"/>
      <w:adjustRightInd w:val="0"/>
      <w:textAlignment w:val="baseline"/>
    </w:pPr>
    <w:rPr>
      <w:sz w:val="20"/>
      <w:szCs w:val="20"/>
    </w:rPr>
  </w:style>
  <w:style w:type="character" w:customStyle="1" w:styleId="DateChar">
    <w:name w:val="Date Char"/>
    <w:basedOn w:val="DefaultParagraphFont"/>
    <w:link w:val="Date"/>
    <w:uiPriority w:val="99"/>
    <w:rsid w:val="005919FC"/>
    <w:rPr>
      <w:rFonts w:ascii="Times New Roman" w:eastAsiaTheme="minorEastAsia" w:hAnsi="Times New Roman"/>
      <w:lang w:val="en-US" w:eastAsia="en-US"/>
    </w:rPr>
  </w:style>
  <w:style w:type="paragraph" w:styleId="Revision">
    <w:name w:val="Revision"/>
    <w:hidden/>
    <w:uiPriority w:val="99"/>
    <w:semiHidden/>
    <w:rsid w:val="007F0A7F"/>
    <w:rPr>
      <w:rFonts w:ascii="Times New Roman" w:hAnsi="Times New Roman"/>
      <w:sz w:val="24"/>
      <w:szCs w:val="24"/>
      <w:lang w:val="en-US" w:eastAsia="en-US"/>
    </w:rPr>
  </w:style>
  <w:style w:type="character" w:customStyle="1" w:styleId="Heading3Char">
    <w:name w:val="Heading 3 Char"/>
    <w:basedOn w:val="DefaultParagraphFont"/>
    <w:link w:val="Heading3"/>
    <w:semiHidden/>
    <w:rsid w:val="00BC212E"/>
    <w:rPr>
      <w:rFonts w:asciiTheme="majorHAnsi" w:eastAsiaTheme="majorEastAsia" w:hAnsiTheme="majorHAnsi" w:cstheme="majorBidi"/>
      <w:sz w:val="24"/>
      <w:szCs w:val="24"/>
      <w:lang w:val="en-US" w:eastAsia="en-US"/>
    </w:rPr>
  </w:style>
  <w:style w:type="character" w:customStyle="1" w:styleId="apple-converted-space">
    <w:name w:val="apple-converted-space"/>
    <w:basedOn w:val="DefaultParagraphFont"/>
    <w:rsid w:val="008B4E88"/>
  </w:style>
  <w:style w:type="character" w:customStyle="1" w:styleId="px5r0jid21k">
    <w:name w:val="px5r0jid21k"/>
    <w:basedOn w:val="DefaultParagraphFont"/>
    <w:rsid w:val="00C81C93"/>
  </w:style>
  <w:style w:type="numbering" w:customStyle="1" w:styleId="10">
    <w:name w:val="リストなし1"/>
    <w:next w:val="NoList"/>
    <w:uiPriority w:val="99"/>
    <w:semiHidden/>
    <w:unhideWhenUsed/>
    <w:rsid w:val="009014F8"/>
  </w:style>
  <w:style w:type="table" w:customStyle="1" w:styleId="11">
    <w:name w:val="表 (格子)1"/>
    <w:basedOn w:val="TableNormal"/>
    <w:next w:val="TableGrid"/>
    <w:uiPriority w:val="59"/>
    <w:rsid w:val="009014F8"/>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 (格子)2"/>
    <w:basedOn w:val="TableNormal"/>
    <w:next w:val="TableGrid"/>
    <w:uiPriority w:val="59"/>
    <w:rsid w:val="00F54C69"/>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xmsonormal">
    <w:name w:val="ecxmsonormal"/>
    <w:basedOn w:val="Normal"/>
    <w:rsid w:val="008C6708"/>
    <w:pPr>
      <w:spacing w:before="100" w:beforeAutospacing="1" w:after="100" w:afterAutospacing="1"/>
    </w:pPr>
    <w:rPr>
      <w:rFonts w:eastAsia="Times New Roman"/>
    </w:rPr>
  </w:style>
  <w:style w:type="numbering" w:customStyle="1" w:styleId="20">
    <w:name w:val="リストなし2"/>
    <w:next w:val="NoList"/>
    <w:uiPriority w:val="99"/>
    <w:semiHidden/>
    <w:unhideWhenUsed/>
    <w:rsid w:val="003122F8"/>
  </w:style>
  <w:style w:type="numbering" w:customStyle="1" w:styleId="110">
    <w:name w:val="リストなし11"/>
    <w:next w:val="NoList"/>
    <w:uiPriority w:val="99"/>
    <w:semiHidden/>
    <w:unhideWhenUsed/>
    <w:rsid w:val="003122F8"/>
  </w:style>
  <w:style w:type="character" w:customStyle="1" w:styleId="watch-title">
    <w:name w:val="watch-title"/>
    <w:basedOn w:val="DefaultParagraphFont"/>
    <w:rsid w:val="00825751"/>
    <w:rPr>
      <w:sz w:val="24"/>
      <w:szCs w:val="24"/>
      <w:bdr w:val="none" w:sz="0" w:space="0" w:color="auto" w:frame="1"/>
      <w:shd w:val="clear" w:color="auto" w:fill="auto"/>
    </w:rPr>
  </w:style>
  <w:style w:type="character" w:customStyle="1" w:styleId="Heading4Char">
    <w:name w:val="Heading 4 Char"/>
    <w:basedOn w:val="DefaultParagraphFont"/>
    <w:link w:val="Heading4"/>
    <w:semiHidden/>
    <w:rsid w:val="00157EC2"/>
    <w:rPr>
      <w:rFonts w:asciiTheme="majorHAnsi" w:eastAsiaTheme="majorEastAsia" w:hAnsiTheme="majorHAnsi" w:cstheme="majorBidi"/>
      <w:sz w:val="36"/>
      <w:szCs w:val="36"/>
      <w:lang w:val="en-US" w:eastAsia="ja-JP"/>
    </w:rPr>
  </w:style>
  <w:style w:type="numbering" w:customStyle="1" w:styleId="3">
    <w:name w:val="リストなし3"/>
    <w:next w:val="NoList"/>
    <w:uiPriority w:val="99"/>
    <w:semiHidden/>
    <w:unhideWhenUsed/>
    <w:rsid w:val="00F06273"/>
  </w:style>
  <w:style w:type="numbering" w:customStyle="1" w:styleId="12">
    <w:name w:val="リストなし12"/>
    <w:next w:val="NoList"/>
    <w:uiPriority w:val="99"/>
    <w:semiHidden/>
    <w:unhideWhenUsed/>
    <w:rsid w:val="00F06273"/>
  </w:style>
  <w:style w:type="character" w:customStyle="1" w:styleId="googqs-tidbit-00">
    <w:name w:val="googqs-tidbit-0"/>
    <w:basedOn w:val="DefaultParagraphFont"/>
    <w:rsid w:val="00735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60"/>
      <w:marRight w:val="0"/>
      <w:marTop w:val="6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48"/>
              <w:marRight w:val="60"/>
              <w:marTop w:val="0"/>
              <w:marBottom w:val="60"/>
              <w:divBdr>
                <w:top w:val="none" w:sz="0" w:space="0" w:color="auto"/>
                <w:left w:val="none" w:sz="0" w:space="0" w:color="auto"/>
                <w:bottom w:val="none" w:sz="0" w:space="0" w:color="auto"/>
                <w:right w:val="none" w:sz="0" w:space="0" w:color="auto"/>
              </w:divBdr>
              <w:divsChild>
                <w:div w:id="10">
                  <w:marLeft w:val="0"/>
                  <w:marRight w:val="72"/>
                  <w:marTop w:val="0"/>
                  <w:marBottom w:val="216"/>
                  <w:divBdr>
                    <w:top w:val="none" w:sz="0" w:space="0" w:color="auto"/>
                    <w:left w:val="none" w:sz="0" w:space="0" w:color="auto"/>
                    <w:bottom w:val="none" w:sz="0" w:space="0" w:color="auto"/>
                    <w:right w:val="none" w:sz="0" w:space="0" w:color="auto"/>
                  </w:divBdr>
                </w:div>
              </w:divsChild>
            </w:div>
          </w:divsChild>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23096130">
      <w:bodyDiv w:val="1"/>
      <w:marLeft w:val="0"/>
      <w:marRight w:val="0"/>
      <w:marTop w:val="0"/>
      <w:marBottom w:val="0"/>
      <w:divBdr>
        <w:top w:val="none" w:sz="0" w:space="0" w:color="auto"/>
        <w:left w:val="none" w:sz="0" w:space="0" w:color="auto"/>
        <w:bottom w:val="none" w:sz="0" w:space="0" w:color="auto"/>
        <w:right w:val="none" w:sz="0" w:space="0" w:color="auto"/>
      </w:divBdr>
    </w:div>
    <w:div w:id="75054120">
      <w:bodyDiv w:val="1"/>
      <w:marLeft w:val="0"/>
      <w:marRight w:val="0"/>
      <w:marTop w:val="0"/>
      <w:marBottom w:val="0"/>
      <w:divBdr>
        <w:top w:val="none" w:sz="0" w:space="0" w:color="auto"/>
        <w:left w:val="none" w:sz="0" w:space="0" w:color="auto"/>
        <w:bottom w:val="none" w:sz="0" w:space="0" w:color="auto"/>
        <w:right w:val="none" w:sz="0" w:space="0" w:color="auto"/>
      </w:divBdr>
    </w:div>
    <w:div w:id="88619285">
      <w:bodyDiv w:val="1"/>
      <w:marLeft w:val="0"/>
      <w:marRight w:val="0"/>
      <w:marTop w:val="0"/>
      <w:marBottom w:val="0"/>
      <w:divBdr>
        <w:top w:val="none" w:sz="0" w:space="0" w:color="auto"/>
        <w:left w:val="none" w:sz="0" w:space="0" w:color="auto"/>
        <w:bottom w:val="none" w:sz="0" w:space="0" w:color="auto"/>
        <w:right w:val="none" w:sz="0" w:space="0" w:color="auto"/>
      </w:divBdr>
    </w:div>
    <w:div w:id="91054452">
      <w:bodyDiv w:val="1"/>
      <w:marLeft w:val="0"/>
      <w:marRight w:val="0"/>
      <w:marTop w:val="0"/>
      <w:marBottom w:val="0"/>
      <w:divBdr>
        <w:top w:val="none" w:sz="0" w:space="0" w:color="auto"/>
        <w:left w:val="none" w:sz="0" w:space="0" w:color="auto"/>
        <w:bottom w:val="none" w:sz="0" w:space="0" w:color="auto"/>
        <w:right w:val="none" w:sz="0" w:space="0" w:color="auto"/>
      </w:divBdr>
    </w:div>
    <w:div w:id="97800023">
      <w:bodyDiv w:val="1"/>
      <w:marLeft w:val="0"/>
      <w:marRight w:val="0"/>
      <w:marTop w:val="0"/>
      <w:marBottom w:val="0"/>
      <w:divBdr>
        <w:top w:val="none" w:sz="0" w:space="0" w:color="auto"/>
        <w:left w:val="none" w:sz="0" w:space="0" w:color="auto"/>
        <w:bottom w:val="none" w:sz="0" w:space="0" w:color="auto"/>
        <w:right w:val="none" w:sz="0" w:space="0" w:color="auto"/>
      </w:divBdr>
    </w:div>
    <w:div w:id="105004309">
      <w:bodyDiv w:val="1"/>
      <w:marLeft w:val="0"/>
      <w:marRight w:val="0"/>
      <w:marTop w:val="0"/>
      <w:marBottom w:val="0"/>
      <w:divBdr>
        <w:top w:val="none" w:sz="0" w:space="0" w:color="auto"/>
        <w:left w:val="none" w:sz="0" w:space="0" w:color="auto"/>
        <w:bottom w:val="none" w:sz="0" w:space="0" w:color="auto"/>
        <w:right w:val="none" w:sz="0" w:space="0" w:color="auto"/>
      </w:divBdr>
    </w:div>
    <w:div w:id="107551927">
      <w:bodyDiv w:val="1"/>
      <w:marLeft w:val="0"/>
      <w:marRight w:val="0"/>
      <w:marTop w:val="0"/>
      <w:marBottom w:val="0"/>
      <w:divBdr>
        <w:top w:val="none" w:sz="0" w:space="0" w:color="auto"/>
        <w:left w:val="none" w:sz="0" w:space="0" w:color="auto"/>
        <w:bottom w:val="none" w:sz="0" w:space="0" w:color="auto"/>
        <w:right w:val="none" w:sz="0" w:space="0" w:color="auto"/>
      </w:divBdr>
    </w:div>
    <w:div w:id="149255836">
      <w:bodyDiv w:val="1"/>
      <w:marLeft w:val="0"/>
      <w:marRight w:val="0"/>
      <w:marTop w:val="0"/>
      <w:marBottom w:val="0"/>
      <w:divBdr>
        <w:top w:val="none" w:sz="0" w:space="0" w:color="auto"/>
        <w:left w:val="none" w:sz="0" w:space="0" w:color="auto"/>
        <w:bottom w:val="none" w:sz="0" w:space="0" w:color="auto"/>
        <w:right w:val="none" w:sz="0" w:space="0" w:color="auto"/>
      </w:divBdr>
    </w:div>
    <w:div w:id="177551236">
      <w:bodyDiv w:val="1"/>
      <w:marLeft w:val="0"/>
      <w:marRight w:val="0"/>
      <w:marTop w:val="0"/>
      <w:marBottom w:val="0"/>
      <w:divBdr>
        <w:top w:val="none" w:sz="0" w:space="0" w:color="auto"/>
        <w:left w:val="none" w:sz="0" w:space="0" w:color="auto"/>
        <w:bottom w:val="none" w:sz="0" w:space="0" w:color="auto"/>
        <w:right w:val="none" w:sz="0" w:space="0" w:color="auto"/>
      </w:divBdr>
    </w:div>
    <w:div w:id="201401909">
      <w:bodyDiv w:val="1"/>
      <w:marLeft w:val="0"/>
      <w:marRight w:val="0"/>
      <w:marTop w:val="0"/>
      <w:marBottom w:val="0"/>
      <w:divBdr>
        <w:top w:val="none" w:sz="0" w:space="0" w:color="auto"/>
        <w:left w:val="none" w:sz="0" w:space="0" w:color="auto"/>
        <w:bottom w:val="none" w:sz="0" w:space="0" w:color="auto"/>
        <w:right w:val="none" w:sz="0" w:space="0" w:color="auto"/>
      </w:divBdr>
    </w:div>
    <w:div w:id="207764756">
      <w:bodyDiv w:val="1"/>
      <w:marLeft w:val="0"/>
      <w:marRight w:val="0"/>
      <w:marTop w:val="0"/>
      <w:marBottom w:val="0"/>
      <w:divBdr>
        <w:top w:val="none" w:sz="0" w:space="0" w:color="auto"/>
        <w:left w:val="none" w:sz="0" w:space="0" w:color="auto"/>
        <w:bottom w:val="none" w:sz="0" w:space="0" w:color="auto"/>
        <w:right w:val="none" w:sz="0" w:space="0" w:color="auto"/>
      </w:divBdr>
    </w:div>
    <w:div w:id="210770436">
      <w:bodyDiv w:val="1"/>
      <w:marLeft w:val="0"/>
      <w:marRight w:val="0"/>
      <w:marTop w:val="0"/>
      <w:marBottom w:val="0"/>
      <w:divBdr>
        <w:top w:val="none" w:sz="0" w:space="0" w:color="auto"/>
        <w:left w:val="none" w:sz="0" w:space="0" w:color="auto"/>
        <w:bottom w:val="none" w:sz="0" w:space="0" w:color="auto"/>
        <w:right w:val="none" w:sz="0" w:space="0" w:color="auto"/>
      </w:divBdr>
    </w:div>
    <w:div w:id="215094670">
      <w:bodyDiv w:val="1"/>
      <w:marLeft w:val="0"/>
      <w:marRight w:val="0"/>
      <w:marTop w:val="0"/>
      <w:marBottom w:val="0"/>
      <w:divBdr>
        <w:top w:val="none" w:sz="0" w:space="0" w:color="auto"/>
        <w:left w:val="none" w:sz="0" w:space="0" w:color="auto"/>
        <w:bottom w:val="none" w:sz="0" w:space="0" w:color="auto"/>
        <w:right w:val="none" w:sz="0" w:space="0" w:color="auto"/>
      </w:divBdr>
    </w:div>
    <w:div w:id="217013573">
      <w:bodyDiv w:val="1"/>
      <w:marLeft w:val="0"/>
      <w:marRight w:val="0"/>
      <w:marTop w:val="0"/>
      <w:marBottom w:val="0"/>
      <w:divBdr>
        <w:top w:val="none" w:sz="0" w:space="0" w:color="auto"/>
        <w:left w:val="none" w:sz="0" w:space="0" w:color="auto"/>
        <w:bottom w:val="none" w:sz="0" w:space="0" w:color="auto"/>
        <w:right w:val="none" w:sz="0" w:space="0" w:color="auto"/>
      </w:divBdr>
      <w:divsChild>
        <w:div w:id="584649078">
          <w:marLeft w:val="0"/>
          <w:marRight w:val="0"/>
          <w:marTop w:val="0"/>
          <w:marBottom w:val="0"/>
          <w:divBdr>
            <w:top w:val="none" w:sz="0" w:space="0" w:color="auto"/>
            <w:left w:val="none" w:sz="0" w:space="0" w:color="auto"/>
            <w:bottom w:val="none" w:sz="0" w:space="0" w:color="auto"/>
            <w:right w:val="none" w:sz="0" w:space="0" w:color="auto"/>
          </w:divBdr>
          <w:divsChild>
            <w:div w:id="832375259">
              <w:marLeft w:val="0"/>
              <w:marRight w:val="0"/>
              <w:marTop w:val="0"/>
              <w:marBottom w:val="0"/>
              <w:divBdr>
                <w:top w:val="none" w:sz="0" w:space="0" w:color="auto"/>
                <w:left w:val="none" w:sz="0" w:space="0" w:color="auto"/>
                <w:bottom w:val="none" w:sz="0" w:space="0" w:color="auto"/>
                <w:right w:val="none" w:sz="0" w:space="0" w:color="auto"/>
              </w:divBdr>
              <w:divsChild>
                <w:div w:id="1180509251">
                  <w:marLeft w:val="0"/>
                  <w:marRight w:val="0"/>
                  <w:marTop w:val="0"/>
                  <w:marBottom w:val="0"/>
                  <w:divBdr>
                    <w:top w:val="none" w:sz="0" w:space="0" w:color="auto"/>
                    <w:left w:val="none" w:sz="0" w:space="0" w:color="auto"/>
                    <w:bottom w:val="none" w:sz="0" w:space="0" w:color="auto"/>
                    <w:right w:val="none" w:sz="0" w:space="0" w:color="auto"/>
                  </w:divBdr>
                  <w:divsChild>
                    <w:div w:id="2023966770">
                      <w:marLeft w:val="0"/>
                      <w:marRight w:val="0"/>
                      <w:marTop w:val="0"/>
                      <w:marBottom w:val="0"/>
                      <w:divBdr>
                        <w:top w:val="none" w:sz="0" w:space="0" w:color="auto"/>
                        <w:left w:val="none" w:sz="0" w:space="0" w:color="auto"/>
                        <w:bottom w:val="none" w:sz="0" w:space="0" w:color="auto"/>
                        <w:right w:val="none" w:sz="0" w:space="0" w:color="auto"/>
                      </w:divBdr>
                      <w:divsChild>
                        <w:div w:id="1211111702">
                          <w:marLeft w:val="0"/>
                          <w:marRight w:val="0"/>
                          <w:marTop w:val="0"/>
                          <w:marBottom w:val="0"/>
                          <w:divBdr>
                            <w:top w:val="none" w:sz="0" w:space="0" w:color="auto"/>
                            <w:left w:val="none" w:sz="0" w:space="0" w:color="auto"/>
                            <w:bottom w:val="none" w:sz="0" w:space="0" w:color="auto"/>
                            <w:right w:val="none" w:sz="0" w:space="0" w:color="auto"/>
                          </w:divBdr>
                          <w:divsChild>
                            <w:div w:id="1964574208">
                              <w:marLeft w:val="0"/>
                              <w:marRight w:val="0"/>
                              <w:marTop w:val="0"/>
                              <w:marBottom w:val="0"/>
                              <w:divBdr>
                                <w:top w:val="none" w:sz="0" w:space="0" w:color="auto"/>
                                <w:left w:val="none" w:sz="0" w:space="0" w:color="auto"/>
                                <w:bottom w:val="none" w:sz="0" w:space="0" w:color="auto"/>
                                <w:right w:val="none" w:sz="0" w:space="0" w:color="auto"/>
                              </w:divBdr>
                              <w:divsChild>
                                <w:div w:id="1888224433">
                                  <w:marLeft w:val="0"/>
                                  <w:marRight w:val="0"/>
                                  <w:marTop w:val="0"/>
                                  <w:marBottom w:val="450"/>
                                  <w:divBdr>
                                    <w:top w:val="none" w:sz="0" w:space="0" w:color="auto"/>
                                    <w:left w:val="none" w:sz="0" w:space="0" w:color="auto"/>
                                    <w:bottom w:val="none" w:sz="0" w:space="0" w:color="auto"/>
                                    <w:right w:val="none" w:sz="0" w:space="0" w:color="auto"/>
                                  </w:divBdr>
                                  <w:divsChild>
                                    <w:div w:id="125204168">
                                      <w:marLeft w:val="0"/>
                                      <w:marRight w:val="0"/>
                                      <w:marTop w:val="0"/>
                                      <w:marBottom w:val="0"/>
                                      <w:divBdr>
                                        <w:top w:val="none" w:sz="0" w:space="0" w:color="auto"/>
                                        <w:left w:val="none" w:sz="0" w:space="0" w:color="auto"/>
                                        <w:bottom w:val="none" w:sz="0" w:space="0" w:color="auto"/>
                                        <w:right w:val="none" w:sz="0" w:space="0" w:color="auto"/>
                                      </w:divBdr>
                                      <w:divsChild>
                                        <w:div w:id="1897471342">
                                          <w:marLeft w:val="0"/>
                                          <w:marRight w:val="0"/>
                                          <w:marTop w:val="0"/>
                                          <w:marBottom w:val="150"/>
                                          <w:divBdr>
                                            <w:top w:val="none" w:sz="0" w:space="0" w:color="auto"/>
                                            <w:left w:val="none" w:sz="0" w:space="0" w:color="auto"/>
                                            <w:bottom w:val="none" w:sz="0" w:space="0" w:color="auto"/>
                                            <w:right w:val="none" w:sz="0" w:space="0" w:color="auto"/>
                                          </w:divBdr>
                                          <w:divsChild>
                                            <w:div w:id="1314946461">
                                              <w:marLeft w:val="0"/>
                                              <w:marRight w:val="0"/>
                                              <w:marTop w:val="0"/>
                                              <w:marBottom w:val="0"/>
                                              <w:divBdr>
                                                <w:top w:val="none" w:sz="0" w:space="0" w:color="auto"/>
                                                <w:left w:val="none" w:sz="0" w:space="0" w:color="auto"/>
                                                <w:bottom w:val="none" w:sz="0" w:space="0" w:color="auto"/>
                                                <w:right w:val="none" w:sz="0" w:space="0" w:color="auto"/>
                                              </w:divBdr>
                                              <w:divsChild>
                                                <w:div w:id="55013513">
                                                  <w:marLeft w:val="0"/>
                                                  <w:marRight w:val="0"/>
                                                  <w:marTop w:val="0"/>
                                                  <w:marBottom w:val="0"/>
                                                  <w:divBdr>
                                                    <w:top w:val="none" w:sz="0" w:space="0" w:color="auto"/>
                                                    <w:left w:val="none" w:sz="0" w:space="0" w:color="auto"/>
                                                    <w:bottom w:val="none" w:sz="0" w:space="0" w:color="auto"/>
                                                    <w:right w:val="none" w:sz="0" w:space="0" w:color="auto"/>
                                                  </w:divBdr>
                                                </w:div>
                                              </w:divsChild>
                                            </w:div>
                                            <w:div w:id="1324042782">
                                              <w:marLeft w:val="0"/>
                                              <w:marRight w:val="0"/>
                                              <w:marTop w:val="0"/>
                                              <w:marBottom w:val="0"/>
                                              <w:divBdr>
                                                <w:top w:val="none" w:sz="0" w:space="0" w:color="auto"/>
                                                <w:left w:val="none" w:sz="0" w:space="0" w:color="auto"/>
                                                <w:bottom w:val="none" w:sz="0" w:space="0" w:color="auto"/>
                                                <w:right w:val="none" w:sz="0" w:space="0" w:color="auto"/>
                                              </w:divBdr>
                                              <w:divsChild>
                                                <w:div w:id="594676662">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3121547">
      <w:bodyDiv w:val="1"/>
      <w:marLeft w:val="0"/>
      <w:marRight w:val="0"/>
      <w:marTop w:val="0"/>
      <w:marBottom w:val="0"/>
      <w:divBdr>
        <w:top w:val="none" w:sz="0" w:space="0" w:color="auto"/>
        <w:left w:val="none" w:sz="0" w:space="0" w:color="auto"/>
        <w:bottom w:val="none" w:sz="0" w:space="0" w:color="auto"/>
        <w:right w:val="none" w:sz="0" w:space="0" w:color="auto"/>
      </w:divBdr>
    </w:div>
    <w:div w:id="298195041">
      <w:bodyDiv w:val="1"/>
      <w:marLeft w:val="0"/>
      <w:marRight w:val="0"/>
      <w:marTop w:val="0"/>
      <w:marBottom w:val="0"/>
      <w:divBdr>
        <w:top w:val="none" w:sz="0" w:space="0" w:color="auto"/>
        <w:left w:val="none" w:sz="0" w:space="0" w:color="auto"/>
        <w:bottom w:val="none" w:sz="0" w:space="0" w:color="auto"/>
        <w:right w:val="none" w:sz="0" w:space="0" w:color="auto"/>
      </w:divBdr>
    </w:div>
    <w:div w:id="298805628">
      <w:bodyDiv w:val="1"/>
      <w:marLeft w:val="0"/>
      <w:marRight w:val="0"/>
      <w:marTop w:val="0"/>
      <w:marBottom w:val="0"/>
      <w:divBdr>
        <w:top w:val="none" w:sz="0" w:space="0" w:color="auto"/>
        <w:left w:val="none" w:sz="0" w:space="0" w:color="auto"/>
        <w:bottom w:val="none" w:sz="0" w:space="0" w:color="auto"/>
        <w:right w:val="none" w:sz="0" w:space="0" w:color="auto"/>
      </w:divBdr>
    </w:div>
    <w:div w:id="313070164">
      <w:bodyDiv w:val="1"/>
      <w:marLeft w:val="0"/>
      <w:marRight w:val="0"/>
      <w:marTop w:val="0"/>
      <w:marBottom w:val="0"/>
      <w:divBdr>
        <w:top w:val="none" w:sz="0" w:space="0" w:color="auto"/>
        <w:left w:val="none" w:sz="0" w:space="0" w:color="auto"/>
        <w:bottom w:val="none" w:sz="0" w:space="0" w:color="auto"/>
        <w:right w:val="none" w:sz="0" w:space="0" w:color="auto"/>
      </w:divBdr>
    </w:div>
    <w:div w:id="318582328">
      <w:bodyDiv w:val="1"/>
      <w:marLeft w:val="0"/>
      <w:marRight w:val="0"/>
      <w:marTop w:val="0"/>
      <w:marBottom w:val="0"/>
      <w:divBdr>
        <w:top w:val="none" w:sz="0" w:space="0" w:color="auto"/>
        <w:left w:val="none" w:sz="0" w:space="0" w:color="auto"/>
        <w:bottom w:val="none" w:sz="0" w:space="0" w:color="auto"/>
        <w:right w:val="none" w:sz="0" w:space="0" w:color="auto"/>
      </w:divBdr>
    </w:div>
    <w:div w:id="326441509">
      <w:bodyDiv w:val="1"/>
      <w:marLeft w:val="0"/>
      <w:marRight w:val="0"/>
      <w:marTop w:val="0"/>
      <w:marBottom w:val="0"/>
      <w:divBdr>
        <w:top w:val="none" w:sz="0" w:space="0" w:color="auto"/>
        <w:left w:val="none" w:sz="0" w:space="0" w:color="auto"/>
        <w:bottom w:val="none" w:sz="0" w:space="0" w:color="auto"/>
        <w:right w:val="none" w:sz="0" w:space="0" w:color="auto"/>
      </w:divBdr>
      <w:divsChild>
        <w:div w:id="1280988353">
          <w:marLeft w:val="600"/>
          <w:marRight w:val="0"/>
          <w:marTop w:val="0"/>
          <w:marBottom w:val="0"/>
          <w:divBdr>
            <w:top w:val="none" w:sz="0" w:space="0" w:color="auto"/>
            <w:left w:val="none" w:sz="0" w:space="0" w:color="auto"/>
            <w:bottom w:val="none" w:sz="0" w:space="0" w:color="auto"/>
            <w:right w:val="none" w:sz="0" w:space="0" w:color="auto"/>
          </w:divBdr>
        </w:div>
      </w:divsChild>
    </w:div>
    <w:div w:id="338848648">
      <w:bodyDiv w:val="1"/>
      <w:marLeft w:val="0"/>
      <w:marRight w:val="0"/>
      <w:marTop w:val="0"/>
      <w:marBottom w:val="0"/>
      <w:divBdr>
        <w:top w:val="none" w:sz="0" w:space="0" w:color="auto"/>
        <w:left w:val="none" w:sz="0" w:space="0" w:color="auto"/>
        <w:bottom w:val="none" w:sz="0" w:space="0" w:color="auto"/>
        <w:right w:val="none" w:sz="0" w:space="0" w:color="auto"/>
      </w:divBdr>
    </w:div>
    <w:div w:id="342367667">
      <w:bodyDiv w:val="1"/>
      <w:marLeft w:val="0"/>
      <w:marRight w:val="0"/>
      <w:marTop w:val="0"/>
      <w:marBottom w:val="0"/>
      <w:divBdr>
        <w:top w:val="none" w:sz="0" w:space="0" w:color="auto"/>
        <w:left w:val="none" w:sz="0" w:space="0" w:color="auto"/>
        <w:bottom w:val="none" w:sz="0" w:space="0" w:color="auto"/>
        <w:right w:val="none" w:sz="0" w:space="0" w:color="auto"/>
      </w:divBdr>
    </w:div>
    <w:div w:id="348215546">
      <w:bodyDiv w:val="1"/>
      <w:marLeft w:val="0"/>
      <w:marRight w:val="0"/>
      <w:marTop w:val="0"/>
      <w:marBottom w:val="0"/>
      <w:divBdr>
        <w:top w:val="none" w:sz="0" w:space="0" w:color="auto"/>
        <w:left w:val="none" w:sz="0" w:space="0" w:color="auto"/>
        <w:bottom w:val="none" w:sz="0" w:space="0" w:color="auto"/>
        <w:right w:val="none" w:sz="0" w:space="0" w:color="auto"/>
      </w:divBdr>
    </w:div>
    <w:div w:id="359546653">
      <w:bodyDiv w:val="1"/>
      <w:marLeft w:val="0"/>
      <w:marRight w:val="0"/>
      <w:marTop w:val="0"/>
      <w:marBottom w:val="0"/>
      <w:divBdr>
        <w:top w:val="none" w:sz="0" w:space="0" w:color="auto"/>
        <w:left w:val="none" w:sz="0" w:space="0" w:color="auto"/>
        <w:bottom w:val="none" w:sz="0" w:space="0" w:color="auto"/>
        <w:right w:val="none" w:sz="0" w:space="0" w:color="auto"/>
      </w:divBdr>
    </w:div>
    <w:div w:id="366760338">
      <w:bodyDiv w:val="1"/>
      <w:marLeft w:val="0"/>
      <w:marRight w:val="0"/>
      <w:marTop w:val="0"/>
      <w:marBottom w:val="0"/>
      <w:divBdr>
        <w:top w:val="none" w:sz="0" w:space="0" w:color="auto"/>
        <w:left w:val="none" w:sz="0" w:space="0" w:color="auto"/>
        <w:bottom w:val="none" w:sz="0" w:space="0" w:color="auto"/>
        <w:right w:val="none" w:sz="0" w:space="0" w:color="auto"/>
      </w:divBdr>
    </w:div>
    <w:div w:id="401294753">
      <w:bodyDiv w:val="1"/>
      <w:marLeft w:val="0"/>
      <w:marRight w:val="0"/>
      <w:marTop w:val="0"/>
      <w:marBottom w:val="0"/>
      <w:divBdr>
        <w:top w:val="none" w:sz="0" w:space="0" w:color="auto"/>
        <w:left w:val="none" w:sz="0" w:space="0" w:color="auto"/>
        <w:bottom w:val="none" w:sz="0" w:space="0" w:color="auto"/>
        <w:right w:val="none" w:sz="0" w:space="0" w:color="auto"/>
      </w:divBdr>
    </w:div>
    <w:div w:id="401754522">
      <w:bodyDiv w:val="1"/>
      <w:marLeft w:val="0"/>
      <w:marRight w:val="0"/>
      <w:marTop w:val="0"/>
      <w:marBottom w:val="0"/>
      <w:divBdr>
        <w:top w:val="none" w:sz="0" w:space="0" w:color="auto"/>
        <w:left w:val="none" w:sz="0" w:space="0" w:color="auto"/>
        <w:bottom w:val="none" w:sz="0" w:space="0" w:color="auto"/>
        <w:right w:val="none" w:sz="0" w:space="0" w:color="auto"/>
      </w:divBdr>
    </w:div>
    <w:div w:id="427041994">
      <w:bodyDiv w:val="1"/>
      <w:marLeft w:val="0"/>
      <w:marRight w:val="0"/>
      <w:marTop w:val="0"/>
      <w:marBottom w:val="0"/>
      <w:divBdr>
        <w:top w:val="none" w:sz="0" w:space="0" w:color="auto"/>
        <w:left w:val="none" w:sz="0" w:space="0" w:color="auto"/>
        <w:bottom w:val="none" w:sz="0" w:space="0" w:color="auto"/>
        <w:right w:val="none" w:sz="0" w:space="0" w:color="auto"/>
      </w:divBdr>
    </w:div>
    <w:div w:id="430050089">
      <w:bodyDiv w:val="1"/>
      <w:marLeft w:val="0"/>
      <w:marRight w:val="0"/>
      <w:marTop w:val="0"/>
      <w:marBottom w:val="0"/>
      <w:divBdr>
        <w:top w:val="none" w:sz="0" w:space="0" w:color="auto"/>
        <w:left w:val="none" w:sz="0" w:space="0" w:color="auto"/>
        <w:bottom w:val="none" w:sz="0" w:space="0" w:color="auto"/>
        <w:right w:val="none" w:sz="0" w:space="0" w:color="auto"/>
      </w:divBdr>
    </w:div>
    <w:div w:id="432289350">
      <w:bodyDiv w:val="1"/>
      <w:marLeft w:val="0"/>
      <w:marRight w:val="0"/>
      <w:marTop w:val="0"/>
      <w:marBottom w:val="0"/>
      <w:divBdr>
        <w:top w:val="none" w:sz="0" w:space="0" w:color="auto"/>
        <w:left w:val="none" w:sz="0" w:space="0" w:color="auto"/>
        <w:bottom w:val="none" w:sz="0" w:space="0" w:color="auto"/>
        <w:right w:val="none" w:sz="0" w:space="0" w:color="auto"/>
      </w:divBdr>
    </w:div>
    <w:div w:id="438531758">
      <w:bodyDiv w:val="1"/>
      <w:marLeft w:val="0"/>
      <w:marRight w:val="0"/>
      <w:marTop w:val="0"/>
      <w:marBottom w:val="0"/>
      <w:divBdr>
        <w:top w:val="none" w:sz="0" w:space="0" w:color="auto"/>
        <w:left w:val="none" w:sz="0" w:space="0" w:color="auto"/>
        <w:bottom w:val="none" w:sz="0" w:space="0" w:color="auto"/>
        <w:right w:val="none" w:sz="0" w:space="0" w:color="auto"/>
      </w:divBdr>
    </w:div>
    <w:div w:id="447967655">
      <w:bodyDiv w:val="1"/>
      <w:marLeft w:val="0"/>
      <w:marRight w:val="0"/>
      <w:marTop w:val="0"/>
      <w:marBottom w:val="0"/>
      <w:divBdr>
        <w:top w:val="none" w:sz="0" w:space="0" w:color="auto"/>
        <w:left w:val="none" w:sz="0" w:space="0" w:color="auto"/>
        <w:bottom w:val="none" w:sz="0" w:space="0" w:color="auto"/>
        <w:right w:val="none" w:sz="0" w:space="0" w:color="auto"/>
      </w:divBdr>
      <w:divsChild>
        <w:div w:id="509682761">
          <w:marLeft w:val="0"/>
          <w:marRight w:val="0"/>
          <w:marTop w:val="0"/>
          <w:marBottom w:val="0"/>
          <w:divBdr>
            <w:top w:val="none" w:sz="0" w:space="0" w:color="auto"/>
            <w:left w:val="none" w:sz="0" w:space="0" w:color="auto"/>
            <w:bottom w:val="none" w:sz="0" w:space="0" w:color="auto"/>
            <w:right w:val="none" w:sz="0" w:space="0" w:color="auto"/>
          </w:divBdr>
          <w:divsChild>
            <w:div w:id="120459149">
              <w:marLeft w:val="0"/>
              <w:marRight w:val="0"/>
              <w:marTop w:val="0"/>
              <w:marBottom w:val="0"/>
              <w:divBdr>
                <w:top w:val="none" w:sz="0" w:space="0" w:color="auto"/>
                <w:left w:val="none" w:sz="0" w:space="0" w:color="auto"/>
                <w:bottom w:val="none" w:sz="0" w:space="0" w:color="auto"/>
                <w:right w:val="none" w:sz="0" w:space="0" w:color="auto"/>
              </w:divBdr>
              <w:divsChild>
                <w:div w:id="52506214">
                  <w:marLeft w:val="0"/>
                  <w:marRight w:val="0"/>
                  <w:marTop w:val="75"/>
                  <w:marBottom w:val="75"/>
                  <w:divBdr>
                    <w:top w:val="none" w:sz="0" w:space="0" w:color="auto"/>
                    <w:left w:val="none" w:sz="0" w:space="0" w:color="auto"/>
                    <w:bottom w:val="none" w:sz="0" w:space="0" w:color="auto"/>
                    <w:right w:val="none" w:sz="0" w:space="0" w:color="auto"/>
                  </w:divBdr>
                  <w:divsChild>
                    <w:div w:id="1277130710">
                      <w:marLeft w:val="2"/>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457064605">
      <w:bodyDiv w:val="1"/>
      <w:marLeft w:val="0"/>
      <w:marRight w:val="0"/>
      <w:marTop w:val="0"/>
      <w:marBottom w:val="0"/>
      <w:divBdr>
        <w:top w:val="none" w:sz="0" w:space="0" w:color="auto"/>
        <w:left w:val="none" w:sz="0" w:space="0" w:color="auto"/>
        <w:bottom w:val="none" w:sz="0" w:space="0" w:color="auto"/>
        <w:right w:val="none" w:sz="0" w:space="0" w:color="auto"/>
      </w:divBdr>
    </w:div>
    <w:div w:id="464587782">
      <w:bodyDiv w:val="1"/>
      <w:marLeft w:val="0"/>
      <w:marRight w:val="0"/>
      <w:marTop w:val="0"/>
      <w:marBottom w:val="0"/>
      <w:divBdr>
        <w:top w:val="none" w:sz="0" w:space="0" w:color="auto"/>
        <w:left w:val="none" w:sz="0" w:space="0" w:color="auto"/>
        <w:bottom w:val="none" w:sz="0" w:space="0" w:color="auto"/>
        <w:right w:val="none" w:sz="0" w:space="0" w:color="auto"/>
      </w:divBdr>
    </w:div>
    <w:div w:id="471826267">
      <w:bodyDiv w:val="1"/>
      <w:marLeft w:val="0"/>
      <w:marRight w:val="0"/>
      <w:marTop w:val="0"/>
      <w:marBottom w:val="0"/>
      <w:divBdr>
        <w:top w:val="none" w:sz="0" w:space="0" w:color="auto"/>
        <w:left w:val="none" w:sz="0" w:space="0" w:color="auto"/>
        <w:bottom w:val="none" w:sz="0" w:space="0" w:color="auto"/>
        <w:right w:val="none" w:sz="0" w:space="0" w:color="auto"/>
      </w:divBdr>
    </w:div>
    <w:div w:id="553084182">
      <w:bodyDiv w:val="1"/>
      <w:marLeft w:val="0"/>
      <w:marRight w:val="0"/>
      <w:marTop w:val="0"/>
      <w:marBottom w:val="0"/>
      <w:divBdr>
        <w:top w:val="none" w:sz="0" w:space="0" w:color="auto"/>
        <w:left w:val="none" w:sz="0" w:space="0" w:color="auto"/>
        <w:bottom w:val="none" w:sz="0" w:space="0" w:color="auto"/>
        <w:right w:val="none" w:sz="0" w:space="0" w:color="auto"/>
      </w:divBdr>
    </w:div>
    <w:div w:id="558130328">
      <w:bodyDiv w:val="1"/>
      <w:marLeft w:val="0"/>
      <w:marRight w:val="0"/>
      <w:marTop w:val="0"/>
      <w:marBottom w:val="0"/>
      <w:divBdr>
        <w:top w:val="none" w:sz="0" w:space="0" w:color="auto"/>
        <w:left w:val="none" w:sz="0" w:space="0" w:color="auto"/>
        <w:bottom w:val="none" w:sz="0" w:space="0" w:color="auto"/>
        <w:right w:val="none" w:sz="0" w:space="0" w:color="auto"/>
      </w:divBdr>
    </w:div>
    <w:div w:id="580481383">
      <w:bodyDiv w:val="1"/>
      <w:marLeft w:val="0"/>
      <w:marRight w:val="0"/>
      <w:marTop w:val="0"/>
      <w:marBottom w:val="0"/>
      <w:divBdr>
        <w:top w:val="none" w:sz="0" w:space="0" w:color="auto"/>
        <w:left w:val="none" w:sz="0" w:space="0" w:color="auto"/>
        <w:bottom w:val="none" w:sz="0" w:space="0" w:color="auto"/>
        <w:right w:val="none" w:sz="0" w:space="0" w:color="auto"/>
      </w:divBdr>
    </w:div>
    <w:div w:id="594098980">
      <w:bodyDiv w:val="1"/>
      <w:marLeft w:val="0"/>
      <w:marRight w:val="0"/>
      <w:marTop w:val="0"/>
      <w:marBottom w:val="0"/>
      <w:divBdr>
        <w:top w:val="none" w:sz="0" w:space="0" w:color="auto"/>
        <w:left w:val="none" w:sz="0" w:space="0" w:color="auto"/>
        <w:bottom w:val="none" w:sz="0" w:space="0" w:color="auto"/>
        <w:right w:val="none" w:sz="0" w:space="0" w:color="auto"/>
      </w:divBdr>
    </w:div>
    <w:div w:id="596868459">
      <w:bodyDiv w:val="1"/>
      <w:marLeft w:val="0"/>
      <w:marRight w:val="0"/>
      <w:marTop w:val="0"/>
      <w:marBottom w:val="0"/>
      <w:divBdr>
        <w:top w:val="none" w:sz="0" w:space="0" w:color="auto"/>
        <w:left w:val="none" w:sz="0" w:space="0" w:color="auto"/>
        <w:bottom w:val="none" w:sz="0" w:space="0" w:color="auto"/>
        <w:right w:val="none" w:sz="0" w:space="0" w:color="auto"/>
      </w:divBdr>
    </w:div>
    <w:div w:id="610937394">
      <w:bodyDiv w:val="1"/>
      <w:marLeft w:val="0"/>
      <w:marRight w:val="0"/>
      <w:marTop w:val="0"/>
      <w:marBottom w:val="0"/>
      <w:divBdr>
        <w:top w:val="none" w:sz="0" w:space="0" w:color="auto"/>
        <w:left w:val="none" w:sz="0" w:space="0" w:color="auto"/>
        <w:bottom w:val="none" w:sz="0" w:space="0" w:color="auto"/>
        <w:right w:val="none" w:sz="0" w:space="0" w:color="auto"/>
      </w:divBdr>
    </w:div>
    <w:div w:id="640235371">
      <w:bodyDiv w:val="1"/>
      <w:marLeft w:val="0"/>
      <w:marRight w:val="0"/>
      <w:marTop w:val="0"/>
      <w:marBottom w:val="0"/>
      <w:divBdr>
        <w:top w:val="none" w:sz="0" w:space="0" w:color="auto"/>
        <w:left w:val="none" w:sz="0" w:space="0" w:color="auto"/>
        <w:bottom w:val="none" w:sz="0" w:space="0" w:color="auto"/>
        <w:right w:val="none" w:sz="0" w:space="0" w:color="auto"/>
      </w:divBdr>
    </w:div>
    <w:div w:id="661855520">
      <w:bodyDiv w:val="1"/>
      <w:marLeft w:val="0"/>
      <w:marRight w:val="0"/>
      <w:marTop w:val="0"/>
      <w:marBottom w:val="0"/>
      <w:divBdr>
        <w:top w:val="none" w:sz="0" w:space="0" w:color="auto"/>
        <w:left w:val="none" w:sz="0" w:space="0" w:color="auto"/>
        <w:bottom w:val="none" w:sz="0" w:space="0" w:color="auto"/>
        <w:right w:val="none" w:sz="0" w:space="0" w:color="auto"/>
      </w:divBdr>
    </w:div>
    <w:div w:id="673261777">
      <w:bodyDiv w:val="1"/>
      <w:marLeft w:val="0"/>
      <w:marRight w:val="0"/>
      <w:marTop w:val="0"/>
      <w:marBottom w:val="0"/>
      <w:divBdr>
        <w:top w:val="none" w:sz="0" w:space="0" w:color="auto"/>
        <w:left w:val="none" w:sz="0" w:space="0" w:color="auto"/>
        <w:bottom w:val="none" w:sz="0" w:space="0" w:color="auto"/>
        <w:right w:val="none" w:sz="0" w:space="0" w:color="auto"/>
      </w:divBdr>
    </w:div>
    <w:div w:id="690884725">
      <w:bodyDiv w:val="1"/>
      <w:marLeft w:val="0"/>
      <w:marRight w:val="0"/>
      <w:marTop w:val="0"/>
      <w:marBottom w:val="0"/>
      <w:divBdr>
        <w:top w:val="none" w:sz="0" w:space="0" w:color="auto"/>
        <w:left w:val="none" w:sz="0" w:space="0" w:color="auto"/>
        <w:bottom w:val="none" w:sz="0" w:space="0" w:color="auto"/>
        <w:right w:val="none" w:sz="0" w:space="0" w:color="auto"/>
      </w:divBdr>
      <w:divsChild>
        <w:div w:id="1973048847">
          <w:marLeft w:val="0"/>
          <w:marRight w:val="0"/>
          <w:marTop w:val="100"/>
          <w:marBottom w:val="100"/>
          <w:divBdr>
            <w:top w:val="none" w:sz="0" w:space="0" w:color="auto"/>
            <w:left w:val="none" w:sz="0" w:space="0" w:color="auto"/>
            <w:bottom w:val="none" w:sz="0" w:space="0" w:color="auto"/>
            <w:right w:val="none" w:sz="0" w:space="0" w:color="auto"/>
          </w:divBdr>
          <w:divsChild>
            <w:div w:id="724838392">
              <w:marLeft w:val="0"/>
              <w:marRight w:val="0"/>
              <w:marTop w:val="0"/>
              <w:marBottom w:val="0"/>
              <w:divBdr>
                <w:top w:val="none" w:sz="0" w:space="0" w:color="auto"/>
                <w:left w:val="none" w:sz="0" w:space="0" w:color="auto"/>
                <w:bottom w:val="none" w:sz="0" w:space="0" w:color="auto"/>
                <w:right w:val="none" w:sz="0" w:space="0" w:color="auto"/>
              </w:divBdr>
              <w:divsChild>
                <w:div w:id="1155997295">
                  <w:marLeft w:val="0"/>
                  <w:marRight w:val="0"/>
                  <w:marTop w:val="0"/>
                  <w:marBottom w:val="0"/>
                  <w:divBdr>
                    <w:top w:val="none" w:sz="0" w:space="0" w:color="auto"/>
                    <w:left w:val="none" w:sz="0" w:space="0" w:color="auto"/>
                    <w:bottom w:val="none" w:sz="0" w:space="0" w:color="auto"/>
                    <w:right w:val="none" w:sz="0" w:space="0" w:color="auto"/>
                  </w:divBdr>
                  <w:divsChild>
                    <w:div w:id="656343115">
                      <w:marLeft w:val="0"/>
                      <w:marRight w:val="0"/>
                      <w:marTop w:val="0"/>
                      <w:marBottom w:val="0"/>
                      <w:divBdr>
                        <w:top w:val="none" w:sz="0" w:space="0" w:color="auto"/>
                        <w:left w:val="none" w:sz="0" w:space="0" w:color="auto"/>
                        <w:bottom w:val="none" w:sz="0" w:space="0" w:color="auto"/>
                        <w:right w:val="none" w:sz="0" w:space="0" w:color="auto"/>
                      </w:divBdr>
                      <w:divsChild>
                        <w:div w:id="1720668120">
                          <w:marLeft w:val="3900"/>
                          <w:marRight w:val="450"/>
                          <w:marTop w:val="0"/>
                          <w:marBottom w:val="0"/>
                          <w:divBdr>
                            <w:top w:val="none" w:sz="0" w:space="0" w:color="auto"/>
                            <w:left w:val="none" w:sz="0" w:space="0" w:color="auto"/>
                            <w:bottom w:val="none" w:sz="0" w:space="0" w:color="auto"/>
                            <w:right w:val="none" w:sz="0" w:space="0" w:color="auto"/>
                          </w:divBdr>
                          <w:divsChild>
                            <w:div w:id="723212754">
                              <w:marLeft w:val="0"/>
                              <w:marRight w:val="0"/>
                              <w:marTop w:val="0"/>
                              <w:marBottom w:val="0"/>
                              <w:divBdr>
                                <w:top w:val="none" w:sz="0" w:space="0" w:color="auto"/>
                                <w:left w:val="none" w:sz="0" w:space="0" w:color="auto"/>
                                <w:bottom w:val="none" w:sz="0" w:space="0" w:color="auto"/>
                                <w:right w:val="none" w:sz="0" w:space="0" w:color="auto"/>
                              </w:divBdr>
                              <w:divsChild>
                                <w:div w:id="689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803955">
      <w:bodyDiv w:val="1"/>
      <w:marLeft w:val="0"/>
      <w:marRight w:val="0"/>
      <w:marTop w:val="0"/>
      <w:marBottom w:val="0"/>
      <w:divBdr>
        <w:top w:val="none" w:sz="0" w:space="0" w:color="auto"/>
        <w:left w:val="none" w:sz="0" w:space="0" w:color="auto"/>
        <w:bottom w:val="none" w:sz="0" w:space="0" w:color="auto"/>
        <w:right w:val="none" w:sz="0" w:space="0" w:color="auto"/>
      </w:divBdr>
    </w:div>
    <w:div w:id="707800287">
      <w:bodyDiv w:val="1"/>
      <w:marLeft w:val="0"/>
      <w:marRight w:val="0"/>
      <w:marTop w:val="0"/>
      <w:marBottom w:val="0"/>
      <w:divBdr>
        <w:top w:val="none" w:sz="0" w:space="0" w:color="auto"/>
        <w:left w:val="none" w:sz="0" w:space="0" w:color="auto"/>
        <w:bottom w:val="none" w:sz="0" w:space="0" w:color="auto"/>
        <w:right w:val="none" w:sz="0" w:space="0" w:color="auto"/>
      </w:divBdr>
      <w:divsChild>
        <w:div w:id="1508253085">
          <w:marLeft w:val="0"/>
          <w:marRight w:val="0"/>
          <w:marTop w:val="100"/>
          <w:marBottom w:val="100"/>
          <w:divBdr>
            <w:top w:val="none" w:sz="0" w:space="0" w:color="auto"/>
            <w:left w:val="none" w:sz="0" w:space="0" w:color="auto"/>
            <w:bottom w:val="none" w:sz="0" w:space="0" w:color="auto"/>
            <w:right w:val="none" w:sz="0" w:space="0" w:color="auto"/>
          </w:divBdr>
          <w:divsChild>
            <w:div w:id="1203320031">
              <w:marLeft w:val="0"/>
              <w:marRight w:val="0"/>
              <w:marTop w:val="0"/>
              <w:marBottom w:val="0"/>
              <w:divBdr>
                <w:top w:val="none" w:sz="0" w:space="0" w:color="auto"/>
                <w:left w:val="none" w:sz="0" w:space="0" w:color="auto"/>
                <w:bottom w:val="none" w:sz="0" w:space="0" w:color="auto"/>
                <w:right w:val="none" w:sz="0" w:space="0" w:color="auto"/>
              </w:divBdr>
              <w:divsChild>
                <w:div w:id="20059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731410">
      <w:bodyDiv w:val="1"/>
      <w:marLeft w:val="0"/>
      <w:marRight w:val="0"/>
      <w:marTop w:val="0"/>
      <w:marBottom w:val="0"/>
      <w:divBdr>
        <w:top w:val="none" w:sz="0" w:space="0" w:color="auto"/>
        <w:left w:val="none" w:sz="0" w:space="0" w:color="auto"/>
        <w:bottom w:val="none" w:sz="0" w:space="0" w:color="auto"/>
        <w:right w:val="none" w:sz="0" w:space="0" w:color="auto"/>
      </w:divBdr>
    </w:div>
    <w:div w:id="779569050">
      <w:bodyDiv w:val="1"/>
      <w:marLeft w:val="0"/>
      <w:marRight w:val="0"/>
      <w:marTop w:val="0"/>
      <w:marBottom w:val="0"/>
      <w:divBdr>
        <w:top w:val="none" w:sz="0" w:space="0" w:color="auto"/>
        <w:left w:val="none" w:sz="0" w:space="0" w:color="auto"/>
        <w:bottom w:val="none" w:sz="0" w:space="0" w:color="auto"/>
        <w:right w:val="none" w:sz="0" w:space="0" w:color="auto"/>
      </w:divBdr>
    </w:div>
    <w:div w:id="798841837">
      <w:bodyDiv w:val="1"/>
      <w:marLeft w:val="0"/>
      <w:marRight w:val="0"/>
      <w:marTop w:val="0"/>
      <w:marBottom w:val="0"/>
      <w:divBdr>
        <w:top w:val="none" w:sz="0" w:space="0" w:color="auto"/>
        <w:left w:val="none" w:sz="0" w:space="0" w:color="auto"/>
        <w:bottom w:val="none" w:sz="0" w:space="0" w:color="auto"/>
        <w:right w:val="none" w:sz="0" w:space="0" w:color="auto"/>
      </w:divBdr>
    </w:div>
    <w:div w:id="811409741">
      <w:bodyDiv w:val="1"/>
      <w:marLeft w:val="0"/>
      <w:marRight w:val="0"/>
      <w:marTop w:val="0"/>
      <w:marBottom w:val="0"/>
      <w:divBdr>
        <w:top w:val="none" w:sz="0" w:space="0" w:color="auto"/>
        <w:left w:val="none" w:sz="0" w:space="0" w:color="auto"/>
        <w:bottom w:val="none" w:sz="0" w:space="0" w:color="auto"/>
        <w:right w:val="none" w:sz="0" w:space="0" w:color="auto"/>
      </w:divBdr>
    </w:div>
    <w:div w:id="846362401">
      <w:bodyDiv w:val="1"/>
      <w:marLeft w:val="0"/>
      <w:marRight w:val="0"/>
      <w:marTop w:val="0"/>
      <w:marBottom w:val="0"/>
      <w:divBdr>
        <w:top w:val="none" w:sz="0" w:space="0" w:color="auto"/>
        <w:left w:val="none" w:sz="0" w:space="0" w:color="auto"/>
        <w:bottom w:val="none" w:sz="0" w:space="0" w:color="auto"/>
        <w:right w:val="none" w:sz="0" w:space="0" w:color="auto"/>
      </w:divBdr>
    </w:div>
    <w:div w:id="856844744">
      <w:bodyDiv w:val="1"/>
      <w:marLeft w:val="0"/>
      <w:marRight w:val="0"/>
      <w:marTop w:val="0"/>
      <w:marBottom w:val="0"/>
      <w:divBdr>
        <w:top w:val="none" w:sz="0" w:space="0" w:color="auto"/>
        <w:left w:val="none" w:sz="0" w:space="0" w:color="auto"/>
        <w:bottom w:val="none" w:sz="0" w:space="0" w:color="auto"/>
        <w:right w:val="none" w:sz="0" w:space="0" w:color="auto"/>
      </w:divBdr>
    </w:div>
    <w:div w:id="875629148">
      <w:bodyDiv w:val="1"/>
      <w:marLeft w:val="0"/>
      <w:marRight w:val="0"/>
      <w:marTop w:val="0"/>
      <w:marBottom w:val="0"/>
      <w:divBdr>
        <w:top w:val="none" w:sz="0" w:space="0" w:color="auto"/>
        <w:left w:val="none" w:sz="0" w:space="0" w:color="auto"/>
        <w:bottom w:val="none" w:sz="0" w:space="0" w:color="auto"/>
        <w:right w:val="none" w:sz="0" w:space="0" w:color="auto"/>
      </w:divBdr>
    </w:div>
    <w:div w:id="895434685">
      <w:bodyDiv w:val="1"/>
      <w:marLeft w:val="0"/>
      <w:marRight w:val="0"/>
      <w:marTop w:val="0"/>
      <w:marBottom w:val="0"/>
      <w:divBdr>
        <w:top w:val="none" w:sz="0" w:space="0" w:color="auto"/>
        <w:left w:val="none" w:sz="0" w:space="0" w:color="auto"/>
        <w:bottom w:val="none" w:sz="0" w:space="0" w:color="auto"/>
        <w:right w:val="none" w:sz="0" w:space="0" w:color="auto"/>
      </w:divBdr>
    </w:div>
    <w:div w:id="897516887">
      <w:bodyDiv w:val="1"/>
      <w:marLeft w:val="0"/>
      <w:marRight w:val="0"/>
      <w:marTop w:val="0"/>
      <w:marBottom w:val="0"/>
      <w:divBdr>
        <w:top w:val="none" w:sz="0" w:space="0" w:color="auto"/>
        <w:left w:val="none" w:sz="0" w:space="0" w:color="auto"/>
        <w:bottom w:val="none" w:sz="0" w:space="0" w:color="auto"/>
        <w:right w:val="none" w:sz="0" w:space="0" w:color="auto"/>
      </w:divBdr>
    </w:div>
    <w:div w:id="900408608">
      <w:bodyDiv w:val="1"/>
      <w:marLeft w:val="0"/>
      <w:marRight w:val="0"/>
      <w:marTop w:val="0"/>
      <w:marBottom w:val="0"/>
      <w:divBdr>
        <w:top w:val="none" w:sz="0" w:space="0" w:color="auto"/>
        <w:left w:val="none" w:sz="0" w:space="0" w:color="auto"/>
        <w:bottom w:val="none" w:sz="0" w:space="0" w:color="auto"/>
        <w:right w:val="none" w:sz="0" w:space="0" w:color="auto"/>
      </w:divBdr>
    </w:div>
    <w:div w:id="944271828">
      <w:bodyDiv w:val="1"/>
      <w:marLeft w:val="0"/>
      <w:marRight w:val="0"/>
      <w:marTop w:val="0"/>
      <w:marBottom w:val="0"/>
      <w:divBdr>
        <w:top w:val="none" w:sz="0" w:space="0" w:color="auto"/>
        <w:left w:val="none" w:sz="0" w:space="0" w:color="auto"/>
        <w:bottom w:val="none" w:sz="0" w:space="0" w:color="auto"/>
        <w:right w:val="none" w:sz="0" w:space="0" w:color="auto"/>
      </w:divBdr>
    </w:div>
    <w:div w:id="980965473">
      <w:bodyDiv w:val="1"/>
      <w:marLeft w:val="0"/>
      <w:marRight w:val="0"/>
      <w:marTop w:val="0"/>
      <w:marBottom w:val="0"/>
      <w:divBdr>
        <w:top w:val="none" w:sz="0" w:space="0" w:color="auto"/>
        <w:left w:val="none" w:sz="0" w:space="0" w:color="auto"/>
        <w:bottom w:val="none" w:sz="0" w:space="0" w:color="auto"/>
        <w:right w:val="none" w:sz="0" w:space="0" w:color="auto"/>
      </w:divBdr>
    </w:div>
    <w:div w:id="1040131646">
      <w:bodyDiv w:val="1"/>
      <w:marLeft w:val="0"/>
      <w:marRight w:val="0"/>
      <w:marTop w:val="0"/>
      <w:marBottom w:val="0"/>
      <w:divBdr>
        <w:top w:val="none" w:sz="0" w:space="0" w:color="auto"/>
        <w:left w:val="none" w:sz="0" w:space="0" w:color="auto"/>
        <w:bottom w:val="none" w:sz="0" w:space="0" w:color="auto"/>
        <w:right w:val="none" w:sz="0" w:space="0" w:color="auto"/>
      </w:divBdr>
      <w:divsChild>
        <w:div w:id="450439993">
          <w:marLeft w:val="0"/>
          <w:marRight w:val="0"/>
          <w:marTop w:val="100"/>
          <w:marBottom w:val="100"/>
          <w:divBdr>
            <w:top w:val="none" w:sz="0" w:space="0" w:color="auto"/>
            <w:left w:val="none" w:sz="0" w:space="0" w:color="auto"/>
            <w:bottom w:val="none" w:sz="0" w:space="0" w:color="auto"/>
            <w:right w:val="none" w:sz="0" w:space="0" w:color="auto"/>
          </w:divBdr>
          <w:divsChild>
            <w:div w:id="390614466">
              <w:marLeft w:val="0"/>
              <w:marRight w:val="0"/>
              <w:marTop w:val="0"/>
              <w:marBottom w:val="0"/>
              <w:divBdr>
                <w:top w:val="none" w:sz="0" w:space="0" w:color="auto"/>
                <w:left w:val="none" w:sz="0" w:space="0" w:color="auto"/>
                <w:bottom w:val="none" w:sz="0" w:space="0" w:color="auto"/>
                <w:right w:val="none" w:sz="0" w:space="0" w:color="auto"/>
              </w:divBdr>
              <w:divsChild>
                <w:div w:id="581529328">
                  <w:marLeft w:val="0"/>
                  <w:marRight w:val="0"/>
                  <w:marTop w:val="0"/>
                  <w:marBottom w:val="0"/>
                  <w:divBdr>
                    <w:top w:val="none" w:sz="0" w:space="0" w:color="auto"/>
                    <w:left w:val="none" w:sz="0" w:space="0" w:color="auto"/>
                    <w:bottom w:val="none" w:sz="0" w:space="0" w:color="auto"/>
                    <w:right w:val="none" w:sz="0" w:space="0" w:color="auto"/>
                  </w:divBdr>
                  <w:divsChild>
                    <w:div w:id="2025203445">
                      <w:marLeft w:val="0"/>
                      <w:marRight w:val="0"/>
                      <w:marTop w:val="0"/>
                      <w:marBottom w:val="0"/>
                      <w:divBdr>
                        <w:top w:val="none" w:sz="0" w:space="0" w:color="auto"/>
                        <w:left w:val="none" w:sz="0" w:space="0" w:color="auto"/>
                        <w:bottom w:val="none" w:sz="0" w:space="0" w:color="auto"/>
                        <w:right w:val="none" w:sz="0" w:space="0" w:color="auto"/>
                      </w:divBdr>
                      <w:divsChild>
                        <w:div w:id="712850676">
                          <w:marLeft w:val="3900"/>
                          <w:marRight w:val="450"/>
                          <w:marTop w:val="0"/>
                          <w:marBottom w:val="0"/>
                          <w:divBdr>
                            <w:top w:val="none" w:sz="0" w:space="0" w:color="auto"/>
                            <w:left w:val="none" w:sz="0" w:space="0" w:color="auto"/>
                            <w:bottom w:val="none" w:sz="0" w:space="0" w:color="auto"/>
                            <w:right w:val="none" w:sz="0" w:space="0" w:color="auto"/>
                          </w:divBdr>
                          <w:divsChild>
                            <w:div w:id="261038083">
                              <w:marLeft w:val="0"/>
                              <w:marRight w:val="0"/>
                              <w:marTop w:val="0"/>
                              <w:marBottom w:val="0"/>
                              <w:divBdr>
                                <w:top w:val="none" w:sz="0" w:space="0" w:color="auto"/>
                                <w:left w:val="none" w:sz="0" w:space="0" w:color="auto"/>
                                <w:bottom w:val="none" w:sz="0" w:space="0" w:color="auto"/>
                                <w:right w:val="none" w:sz="0" w:space="0" w:color="auto"/>
                              </w:divBdr>
                              <w:divsChild>
                                <w:div w:id="10187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474091">
      <w:bodyDiv w:val="1"/>
      <w:marLeft w:val="0"/>
      <w:marRight w:val="0"/>
      <w:marTop w:val="0"/>
      <w:marBottom w:val="0"/>
      <w:divBdr>
        <w:top w:val="none" w:sz="0" w:space="0" w:color="auto"/>
        <w:left w:val="none" w:sz="0" w:space="0" w:color="auto"/>
        <w:bottom w:val="none" w:sz="0" w:space="0" w:color="auto"/>
        <w:right w:val="none" w:sz="0" w:space="0" w:color="auto"/>
      </w:divBdr>
    </w:div>
    <w:div w:id="1063138994">
      <w:bodyDiv w:val="1"/>
      <w:marLeft w:val="0"/>
      <w:marRight w:val="0"/>
      <w:marTop w:val="0"/>
      <w:marBottom w:val="0"/>
      <w:divBdr>
        <w:top w:val="none" w:sz="0" w:space="0" w:color="auto"/>
        <w:left w:val="none" w:sz="0" w:space="0" w:color="auto"/>
        <w:bottom w:val="none" w:sz="0" w:space="0" w:color="auto"/>
        <w:right w:val="none" w:sz="0" w:space="0" w:color="auto"/>
      </w:divBdr>
    </w:div>
    <w:div w:id="1068187552">
      <w:bodyDiv w:val="1"/>
      <w:marLeft w:val="0"/>
      <w:marRight w:val="0"/>
      <w:marTop w:val="0"/>
      <w:marBottom w:val="0"/>
      <w:divBdr>
        <w:top w:val="none" w:sz="0" w:space="0" w:color="auto"/>
        <w:left w:val="none" w:sz="0" w:space="0" w:color="auto"/>
        <w:bottom w:val="none" w:sz="0" w:space="0" w:color="auto"/>
        <w:right w:val="none" w:sz="0" w:space="0" w:color="auto"/>
      </w:divBdr>
    </w:div>
    <w:div w:id="1089886458">
      <w:bodyDiv w:val="1"/>
      <w:marLeft w:val="0"/>
      <w:marRight w:val="0"/>
      <w:marTop w:val="0"/>
      <w:marBottom w:val="0"/>
      <w:divBdr>
        <w:top w:val="none" w:sz="0" w:space="0" w:color="auto"/>
        <w:left w:val="none" w:sz="0" w:space="0" w:color="auto"/>
        <w:bottom w:val="none" w:sz="0" w:space="0" w:color="auto"/>
        <w:right w:val="none" w:sz="0" w:space="0" w:color="auto"/>
      </w:divBdr>
    </w:div>
    <w:div w:id="1102802022">
      <w:bodyDiv w:val="1"/>
      <w:marLeft w:val="0"/>
      <w:marRight w:val="0"/>
      <w:marTop w:val="0"/>
      <w:marBottom w:val="0"/>
      <w:divBdr>
        <w:top w:val="none" w:sz="0" w:space="0" w:color="auto"/>
        <w:left w:val="none" w:sz="0" w:space="0" w:color="auto"/>
        <w:bottom w:val="none" w:sz="0" w:space="0" w:color="auto"/>
        <w:right w:val="none" w:sz="0" w:space="0" w:color="auto"/>
      </w:divBdr>
    </w:div>
    <w:div w:id="1105151689">
      <w:bodyDiv w:val="1"/>
      <w:marLeft w:val="0"/>
      <w:marRight w:val="0"/>
      <w:marTop w:val="0"/>
      <w:marBottom w:val="0"/>
      <w:divBdr>
        <w:top w:val="none" w:sz="0" w:space="0" w:color="auto"/>
        <w:left w:val="none" w:sz="0" w:space="0" w:color="auto"/>
        <w:bottom w:val="none" w:sz="0" w:space="0" w:color="auto"/>
        <w:right w:val="none" w:sz="0" w:space="0" w:color="auto"/>
      </w:divBdr>
    </w:div>
    <w:div w:id="1114131155">
      <w:bodyDiv w:val="1"/>
      <w:marLeft w:val="0"/>
      <w:marRight w:val="0"/>
      <w:marTop w:val="0"/>
      <w:marBottom w:val="0"/>
      <w:divBdr>
        <w:top w:val="none" w:sz="0" w:space="0" w:color="auto"/>
        <w:left w:val="none" w:sz="0" w:space="0" w:color="auto"/>
        <w:bottom w:val="none" w:sz="0" w:space="0" w:color="auto"/>
        <w:right w:val="none" w:sz="0" w:space="0" w:color="auto"/>
      </w:divBdr>
    </w:div>
    <w:div w:id="1117725202">
      <w:bodyDiv w:val="1"/>
      <w:marLeft w:val="0"/>
      <w:marRight w:val="0"/>
      <w:marTop w:val="0"/>
      <w:marBottom w:val="0"/>
      <w:divBdr>
        <w:top w:val="none" w:sz="0" w:space="0" w:color="auto"/>
        <w:left w:val="none" w:sz="0" w:space="0" w:color="auto"/>
        <w:bottom w:val="none" w:sz="0" w:space="0" w:color="auto"/>
        <w:right w:val="none" w:sz="0" w:space="0" w:color="auto"/>
      </w:divBdr>
    </w:div>
    <w:div w:id="1147546911">
      <w:bodyDiv w:val="1"/>
      <w:marLeft w:val="0"/>
      <w:marRight w:val="0"/>
      <w:marTop w:val="0"/>
      <w:marBottom w:val="0"/>
      <w:divBdr>
        <w:top w:val="none" w:sz="0" w:space="0" w:color="auto"/>
        <w:left w:val="none" w:sz="0" w:space="0" w:color="auto"/>
        <w:bottom w:val="none" w:sz="0" w:space="0" w:color="auto"/>
        <w:right w:val="none" w:sz="0" w:space="0" w:color="auto"/>
      </w:divBdr>
    </w:div>
    <w:div w:id="1151795597">
      <w:bodyDiv w:val="1"/>
      <w:marLeft w:val="0"/>
      <w:marRight w:val="0"/>
      <w:marTop w:val="0"/>
      <w:marBottom w:val="0"/>
      <w:divBdr>
        <w:top w:val="none" w:sz="0" w:space="0" w:color="auto"/>
        <w:left w:val="none" w:sz="0" w:space="0" w:color="auto"/>
        <w:bottom w:val="none" w:sz="0" w:space="0" w:color="auto"/>
        <w:right w:val="none" w:sz="0" w:space="0" w:color="auto"/>
      </w:divBdr>
      <w:divsChild>
        <w:div w:id="1220246061">
          <w:marLeft w:val="0"/>
          <w:marRight w:val="0"/>
          <w:marTop w:val="0"/>
          <w:marBottom w:val="75"/>
          <w:divBdr>
            <w:top w:val="none" w:sz="0" w:space="0" w:color="auto"/>
            <w:left w:val="none" w:sz="0" w:space="0" w:color="auto"/>
            <w:bottom w:val="none" w:sz="0" w:space="0" w:color="auto"/>
            <w:right w:val="none" w:sz="0" w:space="0" w:color="auto"/>
          </w:divBdr>
          <w:divsChild>
            <w:div w:id="87121898">
              <w:marLeft w:val="0"/>
              <w:marRight w:val="0"/>
              <w:marTop w:val="0"/>
              <w:marBottom w:val="0"/>
              <w:divBdr>
                <w:top w:val="none" w:sz="0" w:space="0" w:color="auto"/>
                <w:left w:val="single" w:sz="18" w:space="0" w:color="006EA7"/>
                <w:bottom w:val="none" w:sz="0" w:space="0" w:color="auto"/>
                <w:right w:val="single" w:sz="18" w:space="0" w:color="006EA7"/>
              </w:divBdr>
              <w:divsChild>
                <w:div w:id="1297444834">
                  <w:marLeft w:val="225"/>
                  <w:marRight w:val="225"/>
                  <w:marTop w:val="0"/>
                  <w:marBottom w:val="0"/>
                  <w:divBdr>
                    <w:top w:val="none" w:sz="0" w:space="0" w:color="auto"/>
                    <w:left w:val="none" w:sz="0" w:space="0" w:color="auto"/>
                    <w:bottom w:val="none" w:sz="0" w:space="0" w:color="auto"/>
                    <w:right w:val="none" w:sz="0" w:space="0" w:color="auto"/>
                  </w:divBdr>
                  <w:divsChild>
                    <w:div w:id="1006133904">
                      <w:marLeft w:val="0"/>
                      <w:marRight w:val="0"/>
                      <w:marTop w:val="0"/>
                      <w:marBottom w:val="0"/>
                      <w:divBdr>
                        <w:top w:val="none" w:sz="0" w:space="0" w:color="auto"/>
                        <w:left w:val="none" w:sz="0" w:space="0" w:color="auto"/>
                        <w:bottom w:val="none" w:sz="0" w:space="0" w:color="auto"/>
                        <w:right w:val="none" w:sz="0" w:space="0" w:color="auto"/>
                      </w:divBdr>
                      <w:divsChild>
                        <w:div w:id="1817336301">
                          <w:marLeft w:val="450"/>
                          <w:marRight w:val="0"/>
                          <w:marTop w:val="0"/>
                          <w:marBottom w:val="0"/>
                          <w:divBdr>
                            <w:top w:val="none" w:sz="0" w:space="0" w:color="auto"/>
                            <w:left w:val="none" w:sz="0" w:space="0" w:color="auto"/>
                            <w:bottom w:val="none" w:sz="0" w:space="0" w:color="auto"/>
                            <w:right w:val="none" w:sz="0" w:space="0" w:color="auto"/>
                          </w:divBdr>
                        </w:div>
                        <w:div w:id="574557041">
                          <w:marLeft w:val="450"/>
                          <w:marRight w:val="0"/>
                          <w:marTop w:val="0"/>
                          <w:marBottom w:val="0"/>
                          <w:divBdr>
                            <w:top w:val="none" w:sz="0" w:space="0" w:color="auto"/>
                            <w:left w:val="none" w:sz="0" w:space="0" w:color="auto"/>
                            <w:bottom w:val="none" w:sz="0" w:space="0" w:color="auto"/>
                            <w:right w:val="none" w:sz="0" w:space="0" w:color="auto"/>
                          </w:divBdr>
                        </w:div>
                        <w:div w:id="1119295084">
                          <w:marLeft w:val="450"/>
                          <w:marRight w:val="0"/>
                          <w:marTop w:val="0"/>
                          <w:marBottom w:val="0"/>
                          <w:divBdr>
                            <w:top w:val="none" w:sz="0" w:space="0" w:color="auto"/>
                            <w:left w:val="none" w:sz="0" w:space="0" w:color="auto"/>
                            <w:bottom w:val="none" w:sz="0" w:space="0" w:color="auto"/>
                            <w:right w:val="none" w:sz="0" w:space="0" w:color="auto"/>
                          </w:divBdr>
                        </w:div>
                        <w:div w:id="11179148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469417">
      <w:bodyDiv w:val="1"/>
      <w:marLeft w:val="0"/>
      <w:marRight w:val="0"/>
      <w:marTop w:val="0"/>
      <w:marBottom w:val="0"/>
      <w:divBdr>
        <w:top w:val="none" w:sz="0" w:space="0" w:color="auto"/>
        <w:left w:val="none" w:sz="0" w:space="0" w:color="auto"/>
        <w:bottom w:val="none" w:sz="0" w:space="0" w:color="auto"/>
        <w:right w:val="none" w:sz="0" w:space="0" w:color="auto"/>
      </w:divBdr>
    </w:div>
    <w:div w:id="1176961967">
      <w:bodyDiv w:val="1"/>
      <w:marLeft w:val="0"/>
      <w:marRight w:val="0"/>
      <w:marTop w:val="0"/>
      <w:marBottom w:val="0"/>
      <w:divBdr>
        <w:top w:val="none" w:sz="0" w:space="0" w:color="auto"/>
        <w:left w:val="none" w:sz="0" w:space="0" w:color="auto"/>
        <w:bottom w:val="none" w:sz="0" w:space="0" w:color="auto"/>
        <w:right w:val="none" w:sz="0" w:space="0" w:color="auto"/>
      </w:divBdr>
    </w:div>
    <w:div w:id="1186098613">
      <w:bodyDiv w:val="1"/>
      <w:marLeft w:val="0"/>
      <w:marRight w:val="0"/>
      <w:marTop w:val="0"/>
      <w:marBottom w:val="0"/>
      <w:divBdr>
        <w:top w:val="none" w:sz="0" w:space="0" w:color="auto"/>
        <w:left w:val="none" w:sz="0" w:space="0" w:color="auto"/>
        <w:bottom w:val="none" w:sz="0" w:space="0" w:color="auto"/>
        <w:right w:val="none" w:sz="0" w:space="0" w:color="auto"/>
      </w:divBdr>
    </w:div>
    <w:div w:id="1192764246">
      <w:bodyDiv w:val="1"/>
      <w:marLeft w:val="0"/>
      <w:marRight w:val="0"/>
      <w:marTop w:val="0"/>
      <w:marBottom w:val="0"/>
      <w:divBdr>
        <w:top w:val="none" w:sz="0" w:space="0" w:color="auto"/>
        <w:left w:val="none" w:sz="0" w:space="0" w:color="auto"/>
        <w:bottom w:val="none" w:sz="0" w:space="0" w:color="auto"/>
        <w:right w:val="none" w:sz="0" w:space="0" w:color="auto"/>
      </w:divBdr>
    </w:div>
    <w:div w:id="1194075666">
      <w:bodyDiv w:val="1"/>
      <w:marLeft w:val="0"/>
      <w:marRight w:val="0"/>
      <w:marTop w:val="0"/>
      <w:marBottom w:val="0"/>
      <w:divBdr>
        <w:top w:val="none" w:sz="0" w:space="0" w:color="auto"/>
        <w:left w:val="none" w:sz="0" w:space="0" w:color="auto"/>
        <w:bottom w:val="none" w:sz="0" w:space="0" w:color="auto"/>
        <w:right w:val="none" w:sz="0" w:space="0" w:color="auto"/>
      </w:divBdr>
    </w:div>
    <w:div w:id="1196650622">
      <w:bodyDiv w:val="1"/>
      <w:marLeft w:val="0"/>
      <w:marRight w:val="0"/>
      <w:marTop w:val="0"/>
      <w:marBottom w:val="0"/>
      <w:divBdr>
        <w:top w:val="none" w:sz="0" w:space="0" w:color="auto"/>
        <w:left w:val="none" w:sz="0" w:space="0" w:color="auto"/>
        <w:bottom w:val="none" w:sz="0" w:space="0" w:color="auto"/>
        <w:right w:val="none" w:sz="0" w:space="0" w:color="auto"/>
      </w:divBdr>
    </w:div>
    <w:div w:id="1197544048">
      <w:bodyDiv w:val="1"/>
      <w:marLeft w:val="0"/>
      <w:marRight w:val="0"/>
      <w:marTop w:val="0"/>
      <w:marBottom w:val="0"/>
      <w:divBdr>
        <w:top w:val="none" w:sz="0" w:space="0" w:color="auto"/>
        <w:left w:val="none" w:sz="0" w:space="0" w:color="auto"/>
        <w:bottom w:val="none" w:sz="0" w:space="0" w:color="auto"/>
        <w:right w:val="none" w:sz="0" w:space="0" w:color="auto"/>
      </w:divBdr>
    </w:div>
    <w:div w:id="1207642040">
      <w:bodyDiv w:val="1"/>
      <w:marLeft w:val="0"/>
      <w:marRight w:val="0"/>
      <w:marTop w:val="0"/>
      <w:marBottom w:val="0"/>
      <w:divBdr>
        <w:top w:val="none" w:sz="0" w:space="0" w:color="auto"/>
        <w:left w:val="none" w:sz="0" w:space="0" w:color="auto"/>
        <w:bottom w:val="none" w:sz="0" w:space="0" w:color="auto"/>
        <w:right w:val="none" w:sz="0" w:space="0" w:color="auto"/>
      </w:divBdr>
    </w:div>
    <w:div w:id="1207991831">
      <w:bodyDiv w:val="1"/>
      <w:marLeft w:val="0"/>
      <w:marRight w:val="0"/>
      <w:marTop w:val="0"/>
      <w:marBottom w:val="0"/>
      <w:divBdr>
        <w:top w:val="none" w:sz="0" w:space="0" w:color="auto"/>
        <w:left w:val="none" w:sz="0" w:space="0" w:color="auto"/>
        <w:bottom w:val="none" w:sz="0" w:space="0" w:color="auto"/>
        <w:right w:val="none" w:sz="0" w:space="0" w:color="auto"/>
      </w:divBdr>
    </w:div>
    <w:div w:id="1227642182">
      <w:bodyDiv w:val="1"/>
      <w:marLeft w:val="0"/>
      <w:marRight w:val="0"/>
      <w:marTop w:val="0"/>
      <w:marBottom w:val="0"/>
      <w:divBdr>
        <w:top w:val="none" w:sz="0" w:space="0" w:color="auto"/>
        <w:left w:val="none" w:sz="0" w:space="0" w:color="auto"/>
        <w:bottom w:val="none" w:sz="0" w:space="0" w:color="auto"/>
        <w:right w:val="none" w:sz="0" w:space="0" w:color="auto"/>
      </w:divBdr>
      <w:divsChild>
        <w:div w:id="442845995">
          <w:marLeft w:val="0"/>
          <w:marRight w:val="0"/>
          <w:marTop w:val="0"/>
          <w:marBottom w:val="75"/>
          <w:divBdr>
            <w:top w:val="none" w:sz="0" w:space="0" w:color="auto"/>
            <w:left w:val="none" w:sz="0" w:space="0" w:color="auto"/>
            <w:bottom w:val="none" w:sz="0" w:space="0" w:color="auto"/>
            <w:right w:val="none" w:sz="0" w:space="0" w:color="auto"/>
          </w:divBdr>
          <w:divsChild>
            <w:div w:id="416708527">
              <w:marLeft w:val="0"/>
              <w:marRight w:val="0"/>
              <w:marTop w:val="0"/>
              <w:marBottom w:val="0"/>
              <w:divBdr>
                <w:top w:val="none" w:sz="0" w:space="0" w:color="auto"/>
                <w:left w:val="single" w:sz="18" w:space="0" w:color="006EA7"/>
                <w:bottom w:val="none" w:sz="0" w:space="0" w:color="auto"/>
                <w:right w:val="single" w:sz="18" w:space="0" w:color="006EA7"/>
              </w:divBdr>
              <w:divsChild>
                <w:div w:id="361513262">
                  <w:marLeft w:val="225"/>
                  <w:marRight w:val="225"/>
                  <w:marTop w:val="0"/>
                  <w:marBottom w:val="0"/>
                  <w:divBdr>
                    <w:top w:val="none" w:sz="0" w:space="0" w:color="auto"/>
                    <w:left w:val="none" w:sz="0" w:space="0" w:color="auto"/>
                    <w:bottom w:val="none" w:sz="0" w:space="0" w:color="auto"/>
                    <w:right w:val="none" w:sz="0" w:space="0" w:color="auto"/>
                  </w:divBdr>
                  <w:divsChild>
                    <w:div w:id="204336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629880">
      <w:bodyDiv w:val="1"/>
      <w:marLeft w:val="0"/>
      <w:marRight w:val="0"/>
      <w:marTop w:val="0"/>
      <w:marBottom w:val="0"/>
      <w:divBdr>
        <w:top w:val="none" w:sz="0" w:space="0" w:color="auto"/>
        <w:left w:val="none" w:sz="0" w:space="0" w:color="auto"/>
        <w:bottom w:val="none" w:sz="0" w:space="0" w:color="auto"/>
        <w:right w:val="none" w:sz="0" w:space="0" w:color="auto"/>
      </w:divBdr>
    </w:div>
    <w:div w:id="1249388301">
      <w:bodyDiv w:val="1"/>
      <w:marLeft w:val="0"/>
      <w:marRight w:val="0"/>
      <w:marTop w:val="0"/>
      <w:marBottom w:val="0"/>
      <w:divBdr>
        <w:top w:val="none" w:sz="0" w:space="0" w:color="auto"/>
        <w:left w:val="none" w:sz="0" w:space="0" w:color="auto"/>
        <w:bottom w:val="none" w:sz="0" w:space="0" w:color="auto"/>
        <w:right w:val="none" w:sz="0" w:space="0" w:color="auto"/>
      </w:divBdr>
    </w:div>
    <w:div w:id="1261111201">
      <w:bodyDiv w:val="1"/>
      <w:marLeft w:val="0"/>
      <w:marRight w:val="0"/>
      <w:marTop w:val="0"/>
      <w:marBottom w:val="0"/>
      <w:divBdr>
        <w:top w:val="none" w:sz="0" w:space="0" w:color="auto"/>
        <w:left w:val="none" w:sz="0" w:space="0" w:color="auto"/>
        <w:bottom w:val="none" w:sz="0" w:space="0" w:color="auto"/>
        <w:right w:val="none" w:sz="0" w:space="0" w:color="auto"/>
      </w:divBdr>
    </w:div>
    <w:div w:id="1266619353">
      <w:bodyDiv w:val="1"/>
      <w:marLeft w:val="0"/>
      <w:marRight w:val="0"/>
      <w:marTop w:val="0"/>
      <w:marBottom w:val="0"/>
      <w:divBdr>
        <w:top w:val="none" w:sz="0" w:space="0" w:color="auto"/>
        <w:left w:val="none" w:sz="0" w:space="0" w:color="auto"/>
        <w:bottom w:val="none" w:sz="0" w:space="0" w:color="auto"/>
        <w:right w:val="none" w:sz="0" w:space="0" w:color="auto"/>
      </w:divBdr>
    </w:div>
    <w:div w:id="1285498742">
      <w:bodyDiv w:val="1"/>
      <w:marLeft w:val="0"/>
      <w:marRight w:val="0"/>
      <w:marTop w:val="0"/>
      <w:marBottom w:val="0"/>
      <w:divBdr>
        <w:top w:val="none" w:sz="0" w:space="0" w:color="auto"/>
        <w:left w:val="none" w:sz="0" w:space="0" w:color="auto"/>
        <w:bottom w:val="none" w:sz="0" w:space="0" w:color="auto"/>
        <w:right w:val="none" w:sz="0" w:space="0" w:color="auto"/>
      </w:divBdr>
    </w:div>
    <w:div w:id="1290625037">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312101139">
      <w:bodyDiv w:val="1"/>
      <w:marLeft w:val="0"/>
      <w:marRight w:val="0"/>
      <w:marTop w:val="0"/>
      <w:marBottom w:val="0"/>
      <w:divBdr>
        <w:top w:val="none" w:sz="0" w:space="0" w:color="auto"/>
        <w:left w:val="none" w:sz="0" w:space="0" w:color="auto"/>
        <w:bottom w:val="none" w:sz="0" w:space="0" w:color="auto"/>
        <w:right w:val="none" w:sz="0" w:space="0" w:color="auto"/>
      </w:divBdr>
    </w:div>
    <w:div w:id="1317223708">
      <w:bodyDiv w:val="1"/>
      <w:marLeft w:val="0"/>
      <w:marRight w:val="0"/>
      <w:marTop w:val="0"/>
      <w:marBottom w:val="0"/>
      <w:divBdr>
        <w:top w:val="none" w:sz="0" w:space="0" w:color="auto"/>
        <w:left w:val="none" w:sz="0" w:space="0" w:color="auto"/>
        <w:bottom w:val="none" w:sz="0" w:space="0" w:color="auto"/>
        <w:right w:val="none" w:sz="0" w:space="0" w:color="auto"/>
      </w:divBdr>
    </w:div>
    <w:div w:id="1338923865">
      <w:bodyDiv w:val="1"/>
      <w:marLeft w:val="0"/>
      <w:marRight w:val="0"/>
      <w:marTop w:val="0"/>
      <w:marBottom w:val="0"/>
      <w:divBdr>
        <w:top w:val="none" w:sz="0" w:space="0" w:color="auto"/>
        <w:left w:val="none" w:sz="0" w:space="0" w:color="auto"/>
        <w:bottom w:val="none" w:sz="0" w:space="0" w:color="auto"/>
        <w:right w:val="none" w:sz="0" w:space="0" w:color="auto"/>
      </w:divBdr>
    </w:div>
    <w:div w:id="1339044489">
      <w:bodyDiv w:val="1"/>
      <w:marLeft w:val="0"/>
      <w:marRight w:val="0"/>
      <w:marTop w:val="0"/>
      <w:marBottom w:val="0"/>
      <w:divBdr>
        <w:top w:val="none" w:sz="0" w:space="0" w:color="auto"/>
        <w:left w:val="none" w:sz="0" w:space="0" w:color="auto"/>
        <w:bottom w:val="none" w:sz="0" w:space="0" w:color="auto"/>
        <w:right w:val="none" w:sz="0" w:space="0" w:color="auto"/>
      </w:divBdr>
    </w:div>
    <w:div w:id="1353148990">
      <w:bodyDiv w:val="1"/>
      <w:marLeft w:val="0"/>
      <w:marRight w:val="0"/>
      <w:marTop w:val="0"/>
      <w:marBottom w:val="0"/>
      <w:divBdr>
        <w:top w:val="none" w:sz="0" w:space="0" w:color="auto"/>
        <w:left w:val="none" w:sz="0" w:space="0" w:color="auto"/>
        <w:bottom w:val="none" w:sz="0" w:space="0" w:color="auto"/>
        <w:right w:val="none" w:sz="0" w:space="0" w:color="auto"/>
      </w:divBdr>
    </w:div>
    <w:div w:id="1381518016">
      <w:bodyDiv w:val="1"/>
      <w:marLeft w:val="0"/>
      <w:marRight w:val="0"/>
      <w:marTop w:val="0"/>
      <w:marBottom w:val="0"/>
      <w:divBdr>
        <w:top w:val="none" w:sz="0" w:space="0" w:color="auto"/>
        <w:left w:val="none" w:sz="0" w:space="0" w:color="auto"/>
        <w:bottom w:val="none" w:sz="0" w:space="0" w:color="auto"/>
        <w:right w:val="none" w:sz="0" w:space="0" w:color="auto"/>
      </w:divBdr>
    </w:div>
    <w:div w:id="1417900739">
      <w:bodyDiv w:val="1"/>
      <w:marLeft w:val="0"/>
      <w:marRight w:val="0"/>
      <w:marTop w:val="0"/>
      <w:marBottom w:val="0"/>
      <w:divBdr>
        <w:top w:val="none" w:sz="0" w:space="0" w:color="auto"/>
        <w:left w:val="none" w:sz="0" w:space="0" w:color="auto"/>
        <w:bottom w:val="none" w:sz="0" w:space="0" w:color="auto"/>
        <w:right w:val="none" w:sz="0" w:space="0" w:color="auto"/>
      </w:divBdr>
      <w:divsChild>
        <w:div w:id="755516429">
          <w:marLeft w:val="0"/>
          <w:marRight w:val="0"/>
          <w:marTop w:val="0"/>
          <w:marBottom w:val="0"/>
          <w:divBdr>
            <w:top w:val="none" w:sz="0" w:space="0" w:color="auto"/>
            <w:left w:val="none" w:sz="0" w:space="0" w:color="auto"/>
            <w:bottom w:val="none" w:sz="0" w:space="0" w:color="auto"/>
            <w:right w:val="none" w:sz="0" w:space="0" w:color="auto"/>
          </w:divBdr>
          <w:divsChild>
            <w:div w:id="1275749394">
              <w:marLeft w:val="0"/>
              <w:marRight w:val="0"/>
              <w:marTop w:val="0"/>
              <w:marBottom w:val="0"/>
              <w:divBdr>
                <w:top w:val="none" w:sz="0" w:space="0" w:color="auto"/>
                <w:left w:val="none" w:sz="0" w:space="0" w:color="auto"/>
                <w:bottom w:val="none" w:sz="0" w:space="0" w:color="auto"/>
                <w:right w:val="none" w:sz="0" w:space="0" w:color="auto"/>
              </w:divBdr>
              <w:divsChild>
                <w:div w:id="1433285107">
                  <w:marLeft w:val="0"/>
                  <w:marRight w:val="0"/>
                  <w:marTop w:val="0"/>
                  <w:marBottom w:val="0"/>
                  <w:divBdr>
                    <w:top w:val="none" w:sz="0" w:space="0" w:color="auto"/>
                    <w:left w:val="none" w:sz="0" w:space="0" w:color="auto"/>
                    <w:bottom w:val="none" w:sz="0" w:space="0" w:color="auto"/>
                    <w:right w:val="none" w:sz="0" w:space="0" w:color="auto"/>
                  </w:divBdr>
                  <w:divsChild>
                    <w:div w:id="2048093507">
                      <w:marLeft w:val="0"/>
                      <w:marRight w:val="0"/>
                      <w:marTop w:val="0"/>
                      <w:marBottom w:val="0"/>
                      <w:divBdr>
                        <w:top w:val="none" w:sz="0" w:space="0" w:color="auto"/>
                        <w:left w:val="none" w:sz="0" w:space="0" w:color="auto"/>
                        <w:bottom w:val="none" w:sz="0" w:space="0" w:color="auto"/>
                        <w:right w:val="none" w:sz="0" w:space="0" w:color="auto"/>
                      </w:divBdr>
                      <w:divsChild>
                        <w:div w:id="2032294911">
                          <w:marLeft w:val="0"/>
                          <w:marRight w:val="0"/>
                          <w:marTop w:val="0"/>
                          <w:marBottom w:val="0"/>
                          <w:divBdr>
                            <w:top w:val="none" w:sz="0" w:space="0" w:color="auto"/>
                            <w:left w:val="none" w:sz="0" w:space="0" w:color="auto"/>
                            <w:bottom w:val="none" w:sz="0" w:space="0" w:color="auto"/>
                            <w:right w:val="none" w:sz="0" w:space="0" w:color="auto"/>
                          </w:divBdr>
                          <w:divsChild>
                            <w:div w:id="788473088">
                              <w:marLeft w:val="0"/>
                              <w:marRight w:val="0"/>
                              <w:marTop w:val="0"/>
                              <w:marBottom w:val="0"/>
                              <w:divBdr>
                                <w:top w:val="none" w:sz="0" w:space="0" w:color="auto"/>
                                <w:left w:val="none" w:sz="0" w:space="0" w:color="auto"/>
                                <w:bottom w:val="none" w:sz="0" w:space="0" w:color="auto"/>
                                <w:right w:val="none" w:sz="0" w:space="0" w:color="auto"/>
                              </w:divBdr>
                              <w:divsChild>
                                <w:div w:id="96273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1103816">
      <w:bodyDiv w:val="1"/>
      <w:marLeft w:val="0"/>
      <w:marRight w:val="0"/>
      <w:marTop w:val="0"/>
      <w:marBottom w:val="0"/>
      <w:divBdr>
        <w:top w:val="none" w:sz="0" w:space="0" w:color="auto"/>
        <w:left w:val="none" w:sz="0" w:space="0" w:color="auto"/>
        <w:bottom w:val="none" w:sz="0" w:space="0" w:color="auto"/>
        <w:right w:val="none" w:sz="0" w:space="0" w:color="auto"/>
      </w:divBdr>
    </w:div>
    <w:div w:id="1421681401">
      <w:bodyDiv w:val="1"/>
      <w:marLeft w:val="0"/>
      <w:marRight w:val="0"/>
      <w:marTop w:val="0"/>
      <w:marBottom w:val="0"/>
      <w:divBdr>
        <w:top w:val="none" w:sz="0" w:space="0" w:color="auto"/>
        <w:left w:val="none" w:sz="0" w:space="0" w:color="auto"/>
        <w:bottom w:val="none" w:sz="0" w:space="0" w:color="auto"/>
        <w:right w:val="none" w:sz="0" w:space="0" w:color="auto"/>
      </w:divBdr>
    </w:div>
    <w:div w:id="1478256231">
      <w:bodyDiv w:val="1"/>
      <w:marLeft w:val="0"/>
      <w:marRight w:val="0"/>
      <w:marTop w:val="0"/>
      <w:marBottom w:val="0"/>
      <w:divBdr>
        <w:top w:val="none" w:sz="0" w:space="0" w:color="auto"/>
        <w:left w:val="none" w:sz="0" w:space="0" w:color="auto"/>
        <w:bottom w:val="none" w:sz="0" w:space="0" w:color="auto"/>
        <w:right w:val="none" w:sz="0" w:space="0" w:color="auto"/>
      </w:divBdr>
    </w:div>
    <w:div w:id="1493831159">
      <w:bodyDiv w:val="1"/>
      <w:marLeft w:val="0"/>
      <w:marRight w:val="0"/>
      <w:marTop w:val="0"/>
      <w:marBottom w:val="0"/>
      <w:divBdr>
        <w:top w:val="none" w:sz="0" w:space="0" w:color="auto"/>
        <w:left w:val="none" w:sz="0" w:space="0" w:color="auto"/>
        <w:bottom w:val="none" w:sz="0" w:space="0" w:color="auto"/>
        <w:right w:val="none" w:sz="0" w:space="0" w:color="auto"/>
      </w:divBdr>
    </w:div>
    <w:div w:id="1497837350">
      <w:bodyDiv w:val="1"/>
      <w:marLeft w:val="0"/>
      <w:marRight w:val="0"/>
      <w:marTop w:val="0"/>
      <w:marBottom w:val="0"/>
      <w:divBdr>
        <w:top w:val="none" w:sz="0" w:space="0" w:color="auto"/>
        <w:left w:val="none" w:sz="0" w:space="0" w:color="auto"/>
        <w:bottom w:val="none" w:sz="0" w:space="0" w:color="auto"/>
        <w:right w:val="none" w:sz="0" w:space="0" w:color="auto"/>
      </w:divBdr>
    </w:div>
    <w:div w:id="1514150358">
      <w:bodyDiv w:val="1"/>
      <w:marLeft w:val="0"/>
      <w:marRight w:val="0"/>
      <w:marTop w:val="0"/>
      <w:marBottom w:val="0"/>
      <w:divBdr>
        <w:top w:val="none" w:sz="0" w:space="0" w:color="auto"/>
        <w:left w:val="none" w:sz="0" w:space="0" w:color="auto"/>
        <w:bottom w:val="none" w:sz="0" w:space="0" w:color="auto"/>
        <w:right w:val="none" w:sz="0" w:space="0" w:color="auto"/>
      </w:divBdr>
    </w:div>
    <w:div w:id="1522285110">
      <w:bodyDiv w:val="1"/>
      <w:marLeft w:val="0"/>
      <w:marRight w:val="0"/>
      <w:marTop w:val="0"/>
      <w:marBottom w:val="0"/>
      <w:divBdr>
        <w:top w:val="none" w:sz="0" w:space="0" w:color="auto"/>
        <w:left w:val="none" w:sz="0" w:space="0" w:color="auto"/>
        <w:bottom w:val="none" w:sz="0" w:space="0" w:color="auto"/>
        <w:right w:val="none" w:sz="0" w:space="0" w:color="auto"/>
      </w:divBdr>
    </w:div>
    <w:div w:id="1530147754">
      <w:bodyDiv w:val="1"/>
      <w:marLeft w:val="0"/>
      <w:marRight w:val="0"/>
      <w:marTop w:val="0"/>
      <w:marBottom w:val="0"/>
      <w:divBdr>
        <w:top w:val="none" w:sz="0" w:space="0" w:color="auto"/>
        <w:left w:val="none" w:sz="0" w:space="0" w:color="auto"/>
        <w:bottom w:val="none" w:sz="0" w:space="0" w:color="auto"/>
        <w:right w:val="none" w:sz="0" w:space="0" w:color="auto"/>
      </w:divBdr>
    </w:div>
    <w:div w:id="1553537207">
      <w:bodyDiv w:val="1"/>
      <w:marLeft w:val="0"/>
      <w:marRight w:val="0"/>
      <w:marTop w:val="0"/>
      <w:marBottom w:val="0"/>
      <w:divBdr>
        <w:top w:val="none" w:sz="0" w:space="0" w:color="auto"/>
        <w:left w:val="none" w:sz="0" w:space="0" w:color="auto"/>
        <w:bottom w:val="none" w:sz="0" w:space="0" w:color="auto"/>
        <w:right w:val="none" w:sz="0" w:space="0" w:color="auto"/>
      </w:divBdr>
    </w:div>
    <w:div w:id="1564952460">
      <w:bodyDiv w:val="1"/>
      <w:marLeft w:val="0"/>
      <w:marRight w:val="0"/>
      <w:marTop w:val="0"/>
      <w:marBottom w:val="0"/>
      <w:divBdr>
        <w:top w:val="none" w:sz="0" w:space="0" w:color="auto"/>
        <w:left w:val="none" w:sz="0" w:space="0" w:color="auto"/>
        <w:bottom w:val="none" w:sz="0" w:space="0" w:color="auto"/>
        <w:right w:val="none" w:sz="0" w:space="0" w:color="auto"/>
      </w:divBdr>
    </w:div>
    <w:div w:id="1579705887">
      <w:bodyDiv w:val="1"/>
      <w:marLeft w:val="0"/>
      <w:marRight w:val="0"/>
      <w:marTop w:val="0"/>
      <w:marBottom w:val="0"/>
      <w:divBdr>
        <w:top w:val="none" w:sz="0" w:space="0" w:color="auto"/>
        <w:left w:val="none" w:sz="0" w:space="0" w:color="auto"/>
        <w:bottom w:val="none" w:sz="0" w:space="0" w:color="auto"/>
        <w:right w:val="none" w:sz="0" w:space="0" w:color="auto"/>
      </w:divBdr>
      <w:divsChild>
        <w:div w:id="2023698945">
          <w:marLeft w:val="0"/>
          <w:marRight w:val="0"/>
          <w:marTop w:val="0"/>
          <w:marBottom w:val="0"/>
          <w:divBdr>
            <w:top w:val="none" w:sz="0" w:space="0" w:color="auto"/>
            <w:left w:val="none" w:sz="0" w:space="0" w:color="auto"/>
            <w:bottom w:val="none" w:sz="0" w:space="0" w:color="auto"/>
            <w:right w:val="none" w:sz="0" w:space="0" w:color="auto"/>
          </w:divBdr>
          <w:divsChild>
            <w:div w:id="1304778337">
              <w:marLeft w:val="0"/>
              <w:marRight w:val="0"/>
              <w:marTop w:val="720"/>
              <w:marBottom w:val="0"/>
              <w:divBdr>
                <w:top w:val="none" w:sz="0" w:space="0" w:color="auto"/>
                <w:left w:val="none" w:sz="0" w:space="0" w:color="auto"/>
                <w:bottom w:val="none" w:sz="0" w:space="0" w:color="auto"/>
                <w:right w:val="none" w:sz="0" w:space="0" w:color="auto"/>
              </w:divBdr>
              <w:divsChild>
                <w:div w:id="12798691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586265044">
      <w:bodyDiv w:val="1"/>
      <w:marLeft w:val="0"/>
      <w:marRight w:val="0"/>
      <w:marTop w:val="0"/>
      <w:marBottom w:val="0"/>
      <w:divBdr>
        <w:top w:val="none" w:sz="0" w:space="0" w:color="auto"/>
        <w:left w:val="none" w:sz="0" w:space="0" w:color="auto"/>
        <w:bottom w:val="none" w:sz="0" w:space="0" w:color="auto"/>
        <w:right w:val="none" w:sz="0" w:space="0" w:color="auto"/>
      </w:divBdr>
    </w:div>
    <w:div w:id="1635210817">
      <w:bodyDiv w:val="1"/>
      <w:marLeft w:val="0"/>
      <w:marRight w:val="0"/>
      <w:marTop w:val="0"/>
      <w:marBottom w:val="0"/>
      <w:divBdr>
        <w:top w:val="none" w:sz="0" w:space="0" w:color="auto"/>
        <w:left w:val="none" w:sz="0" w:space="0" w:color="auto"/>
        <w:bottom w:val="none" w:sz="0" w:space="0" w:color="auto"/>
        <w:right w:val="none" w:sz="0" w:space="0" w:color="auto"/>
      </w:divBdr>
    </w:div>
    <w:div w:id="1687974006">
      <w:bodyDiv w:val="1"/>
      <w:marLeft w:val="0"/>
      <w:marRight w:val="0"/>
      <w:marTop w:val="0"/>
      <w:marBottom w:val="0"/>
      <w:divBdr>
        <w:top w:val="none" w:sz="0" w:space="0" w:color="auto"/>
        <w:left w:val="none" w:sz="0" w:space="0" w:color="auto"/>
        <w:bottom w:val="none" w:sz="0" w:space="0" w:color="auto"/>
        <w:right w:val="none" w:sz="0" w:space="0" w:color="auto"/>
      </w:divBdr>
      <w:divsChild>
        <w:div w:id="1396515485">
          <w:marLeft w:val="10"/>
          <w:marRight w:val="0"/>
          <w:marTop w:val="225"/>
          <w:marBottom w:val="0"/>
          <w:divBdr>
            <w:top w:val="single" w:sz="6" w:space="0" w:color="FFFF00"/>
            <w:left w:val="none" w:sz="0" w:space="0" w:color="auto"/>
            <w:bottom w:val="dotted" w:sz="6" w:space="0" w:color="660000"/>
            <w:right w:val="none" w:sz="0" w:space="0" w:color="auto"/>
          </w:divBdr>
          <w:divsChild>
            <w:div w:id="341669672">
              <w:marLeft w:val="0"/>
              <w:marRight w:val="0"/>
              <w:marTop w:val="0"/>
              <w:marBottom w:val="0"/>
              <w:divBdr>
                <w:top w:val="dotted" w:sz="6" w:space="6" w:color="660000"/>
                <w:left w:val="none" w:sz="0" w:space="0" w:color="auto"/>
                <w:bottom w:val="none" w:sz="0" w:space="0" w:color="auto"/>
                <w:right w:val="none" w:sz="0" w:space="0" w:color="auto"/>
              </w:divBdr>
            </w:div>
          </w:divsChild>
        </w:div>
      </w:divsChild>
    </w:div>
    <w:div w:id="1698771435">
      <w:bodyDiv w:val="1"/>
      <w:marLeft w:val="0"/>
      <w:marRight w:val="0"/>
      <w:marTop w:val="0"/>
      <w:marBottom w:val="0"/>
      <w:divBdr>
        <w:top w:val="none" w:sz="0" w:space="0" w:color="auto"/>
        <w:left w:val="none" w:sz="0" w:space="0" w:color="auto"/>
        <w:bottom w:val="none" w:sz="0" w:space="0" w:color="auto"/>
        <w:right w:val="none" w:sz="0" w:space="0" w:color="auto"/>
      </w:divBdr>
    </w:div>
    <w:div w:id="1743216461">
      <w:bodyDiv w:val="1"/>
      <w:marLeft w:val="0"/>
      <w:marRight w:val="0"/>
      <w:marTop w:val="0"/>
      <w:marBottom w:val="0"/>
      <w:divBdr>
        <w:top w:val="none" w:sz="0" w:space="0" w:color="auto"/>
        <w:left w:val="none" w:sz="0" w:space="0" w:color="auto"/>
        <w:bottom w:val="none" w:sz="0" w:space="0" w:color="auto"/>
        <w:right w:val="none" w:sz="0" w:space="0" w:color="auto"/>
      </w:divBdr>
    </w:div>
    <w:div w:id="1747529721">
      <w:bodyDiv w:val="1"/>
      <w:marLeft w:val="0"/>
      <w:marRight w:val="0"/>
      <w:marTop w:val="0"/>
      <w:marBottom w:val="0"/>
      <w:divBdr>
        <w:top w:val="none" w:sz="0" w:space="0" w:color="auto"/>
        <w:left w:val="none" w:sz="0" w:space="0" w:color="auto"/>
        <w:bottom w:val="none" w:sz="0" w:space="0" w:color="auto"/>
        <w:right w:val="none" w:sz="0" w:space="0" w:color="auto"/>
      </w:divBdr>
    </w:div>
    <w:div w:id="1750692481">
      <w:bodyDiv w:val="1"/>
      <w:marLeft w:val="0"/>
      <w:marRight w:val="0"/>
      <w:marTop w:val="0"/>
      <w:marBottom w:val="0"/>
      <w:divBdr>
        <w:top w:val="none" w:sz="0" w:space="0" w:color="auto"/>
        <w:left w:val="none" w:sz="0" w:space="0" w:color="auto"/>
        <w:bottom w:val="none" w:sz="0" w:space="0" w:color="auto"/>
        <w:right w:val="none" w:sz="0" w:space="0" w:color="auto"/>
      </w:divBdr>
    </w:div>
    <w:div w:id="1754088648">
      <w:bodyDiv w:val="1"/>
      <w:marLeft w:val="0"/>
      <w:marRight w:val="0"/>
      <w:marTop w:val="0"/>
      <w:marBottom w:val="0"/>
      <w:divBdr>
        <w:top w:val="none" w:sz="0" w:space="0" w:color="auto"/>
        <w:left w:val="none" w:sz="0" w:space="0" w:color="auto"/>
        <w:bottom w:val="none" w:sz="0" w:space="0" w:color="auto"/>
        <w:right w:val="none" w:sz="0" w:space="0" w:color="auto"/>
      </w:divBdr>
    </w:div>
    <w:div w:id="1760172953">
      <w:bodyDiv w:val="1"/>
      <w:marLeft w:val="0"/>
      <w:marRight w:val="0"/>
      <w:marTop w:val="0"/>
      <w:marBottom w:val="0"/>
      <w:divBdr>
        <w:top w:val="none" w:sz="0" w:space="0" w:color="auto"/>
        <w:left w:val="none" w:sz="0" w:space="0" w:color="auto"/>
        <w:bottom w:val="none" w:sz="0" w:space="0" w:color="auto"/>
        <w:right w:val="none" w:sz="0" w:space="0" w:color="auto"/>
      </w:divBdr>
    </w:div>
    <w:div w:id="1777364026">
      <w:bodyDiv w:val="1"/>
      <w:marLeft w:val="0"/>
      <w:marRight w:val="0"/>
      <w:marTop w:val="0"/>
      <w:marBottom w:val="0"/>
      <w:divBdr>
        <w:top w:val="none" w:sz="0" w:space="0" w:color="auto"/>
        <w:left w:val="none" w:sz="0" w:space="0" w:color="auto"/>
        <w:bottom w:val="none" w:sz="0" w:space="0" w:color="auto"/>
        <w:right w:val="none" w:sz="0" w:space="0" w:color="auto"/>
      </w:divBdr>
    </w:div>
    <w:div w:id="1780907425">
      <w:bodyDiv w:val="1"/>
      <w:marLeft w:val="0"/>
      <w:marRight w:val="0"/>
      <w:marTop w:val="0"/>
      <w:marBottom w:val="0"/>
      <w:divBdr>
        <w:top w:val="none" w:sz="0" w:space="0" w:color="auto"/>
        <w:left w:val="none" w:sz="0" w:space="0" w:color="auto"/>
        <w:bottom w:val="none" w:sz="0" w:space="0" w:color="auto"/>
        <w:right w:val="none" w:sz="0" w:space="0" w:color="auto"/>
      </w:divBdr>
    </w:div>
    <w:div w:id="1783115100">
      <w:bodyDiv w:val="1"/>
      <w:marLeft w:val="0"/>
      <w:marRight w:val="0"/>
      <w:marTop w:val="0"/>
      <w:marBottom w:val="0"/>
      <w:divBdr>
        <w:top w:val="none" w:sz="0" w:space="0" w:color="auto"/>
        <w:left w:val="none" w:sz="0" w:space="0" w:color="auto"/>
        <w:bottom w:val="none" w:sz="0" w:space="0" w:color="auto"/>
        <w:right w:val="none" w:sz="0" w:space="0" w:color="auto"/>
      </w:divBdr>
    </w:div>
    <w:div w:id="1823540297">
      <w:bodyDiv w:val="1"/>
      <w:marLeft w:val="0"/>
      <w:marRight w:val="0"/>
      <w:marTop w:val="0"/>
      <w:marBottom w:val="0"/>
      <w:divBdr>
        <w:top w:val="none" w:sz="0" w:space="0" w:color="auto"/>
        <w:left w:val="none" w:sz="0" w:space="0" w:color="auto"/>
        <w:bottom w:val="none" w:sz="0" w:space="0" w:color="auto"/>
        <w:right w:val="none" w:sz="0" w:space="0" w:color="auto"/>
      </w:divBdr>
    </w:div>
    <w:div w:id="1835490653">
      <w:bodyDiv w:val="1"/>
      <w:marLeft w:val="0"/>
      <w:marRight w:val="0"/>
      <w:marTop w:val="0"/>
      <w:marBottom w:val="0"/>
      <w:divBdr>
        <w:top w:val="none" w:sz="0" w:space="0" w:color="auto"/>
        <w:left w:val="none" w:sz="0" w:space="0" w:color="auto"/>
        <w:bottom w:val="none" w:sz="0" w:space="0" w:color="auto"/>
        <w:right w:val="none" w:sz="0" w:space="0" w:color="auto"/>
      </w:divBdr>
      <w:divsChild>
        <w:div w:id="1251424713">
          <w:marLeft w:val="0"/>
          <w:marRight w:val="0"/>
          <w:marTop w:val="0"/>
          <w:marBottom w:val="0"/>
          <w:divBdr>
            <w:top w:val="none" w:sz="0" w:space="0" w:color="auto"/>
            <w:left w:val="none" w:sz="0" w:space="0" w:color="auto"/>
            <w:bottom w:val="none" w:sz="0" w:space="0" w:color="auto"/>
            <w:right w:val="none" w:sz="0" w:space="0" w:color="auto"/>
          </w:divBdr>
        </w:div>
      </w:divsChild>
    </w:div>
    <w:div w:id="1852724122">
      <w:bodyDiv w:val="1"/>
      <w:marLeft w:val="0"/>
      <w:marRight w:val="0"/>
      <w:marTop w:val="0"/>
      <w:marBottom w:val="0"/>
      <w:divBdr>
        <w:top w:val="none" w:sz="0" w:space="0" w:color="auto"/>
        <w:left w:val="none" w:sz="0" w:space="0" w:color="auto"/>
        <w:bottom w:val="none" w:sz="0" w:space="0" w:color="auto"/>
        <w:right w:val="none" w:sz="0" w:space="0" w:color="auto"/>
      </w:divBdr>
    </w:div>
    <w:div w:id="1862745353">
      <w:bodyDiv w:val="1"/>
      <w:marLeft w:val="0"/>
      <w:marRight w:val="0"/>
      <w:marTop w:val="0"/>
      <w:marBottom w:val="0"/>
      <w:divBdr>
        <w:top w:val="none" w:sz="0" w:space="0" w:color="auto"/>
        <w:left w:val="none" w:sz="0" w:space="0" w:color="auto"/>
        <w:bottom w:val="none" w:sz="0" w:space="0" w:color="auto"/>
        <w:right w:val="none" w:sz="0" w:space="0" w:color="auto"/>
      </w:divBdr>
    </w:div>
    <w:div w:id="1899974686">
      <w:bodyDiv w:val="1"/>
      <w:marLeft w:val="0"/>
      <w:marRight w:val="0"/>
      <w:marTop w:val="0"/>
      <w:marBottom w:val="0"/>
      <w:divBdr>
        <w:top w:val="none" w:sz="0" w:space="0" w:color="auto"/>
        <w:left w:val="none" w:sz="0" w:space="0" w:color="auto"/>
        <w:bottom w:val="none" w:sz="0" w:space="0" w:color="auto"/>
        <w:right w:val="none" w:sz="0" w:space="0" w:color="auto"/>
      </w:divBdr>
    </w:div>
    <w:div w:id="1917936919">
      <w:bodyDiv w:val="1"/>
      <w:marLeft w:val="0"/>
      <w:marRight w:val="0"/>
      <w:marTop w:val="0"/>
      <w:marBottom w:val="0"/>
      <w:divBdr>
        <w:top w:val="none" w:sz="0" w:space="0" w:color="auto"/>
        <w:left w:val="none" w:sz="0" w:space="0" w:color="auto"/>
        <w:bottom w:val="none" w:sz="0" w:space="0" w:color="auto"/>
        <w:right w:val="none" w:sz="0" w:space="0" w:color="auto"/>
      </w:divBdr>
    </w:div>
    <w:div w:id="1977954208">
      <w:bodyDiv w:val="1"/>
      <w:marLeft w:val="0"/>
      <w:marRight w:val="0"/>
      <w:marTop w:val="0"/>
      <w:marBottom w:val="0"/>
      <w:divBdr>
        <w:top w:val="none" w:sz="0" w:space="0" w:color="auto"/>
        <w:left w:val="none" w:sz="0" w:space="0" w:color="auto"/>
        <w:bottom w:val="none" w:sz="0" w:space="0" w:color="auto"/>
        <w:right w:val="none" w:sz="0" w:space="0" w:color="auto"/>
      </w:divBdr>
    </w:div>
    <w:div w:id="1992059855">
      <w:bodyDiv w:val="1"/>
      <w:marLeft w:val="0"/>
      <w:marRight w:val="0"/>
      <w:marTop w:val="0"/>
      <w:marBottom w:val="0"/>
      <w:divBdr>
        <w:top w:val="none" w:sz="0" w:space="0" w:color="auto"/>
        <w:left w:val="none" w:sz="0" w:space="0" w:color="auto"/>
        <w:bottom w:val="none" w:sz="0" w:space="0" w:color="auto"/>
        <w:right w:val="none" w:sz="0" w:space="0" w:color="auto"/>
      </w:divBdr>
    </w:div>
    <w:div w:id="1993094290">
      <w:bodyDiv w:val="1"/>
      <w:marLeft w:val="0"/>
      <w:marRight w:val="0"/>
      <w:marTop w:val="0"/>
      <w:marBottom w:val="0"/>
      <w:divBdr>
        <w:top w:val="none" w:sz="0" w:space="0" w:color="auto"/>
        <w:left w:val="none" w:sz="0" w:space="0" w:color="auto"/>
        <w:bottom w:val="none" w:sz="0" w:space="0" w:color="auto"/>
        <w:right w:val="none" w:sz="0" w:space="0" w:color="auto"/>
      </w:divBdr>
    </w:div>
    <w:div w:id="2003267961">
      <w:bodyDiv w:val="1"/>
      <w:marLeft w:val="0"/>
      <w:marRight w:val="0"/>
      <w:marTop w:val="0"/>
      <w:marBottom w:val="0"/>
      <w:divBdr>
        <w:top w:val="none" w:sz="0" w:space="0" w:color="auto"/>
        <w:left w:val="none" w:sz="0" w:space="0" w:color="auto"/>
        <w:bottom w:val="none" w:sz="0" w:space="0" w:color="auto"/>
        <w:right w:val="none" w:sz="0" w:space="0" w:color="auto"/>
      </w:divBdr>
    </w:div>
    <w:div w:id="2023505119">
      <w:bodyDiv w:val="1"/>
      <w:marLeft w:val="0"/>
      <w:marRight w:val="0"/>
      <w:marTop w:val="0"/>
      <w:marBottom w:val="0"/>
      <w:divBdr>
        <w:top w:val="none" w:sz="0" w:space="0" w:color="auto"/>
        <w:left w:val="none" w:sz="0" w:space="0" w:color="auto"/>
        <w:bottom w:val="none" w:sz="0" w:space="0" w:color="auto"/>
        <w:right w:val="none" w:sz="0" w:space="0" w:color="auto"/>
      </w:divBdr>
    </w:div>
    <w:div w:id="2033140781">
      <w:bodyDiv w:val="1"/>
      <w:marLeft w:val="0"/>
      <w:marRight w:val="0"/>
      <w:marTop w:val="0"/>
      <w:marBottom w:val="0"/>
      <w:divBdr>
        <w:top w:val="none" w:sz="0" w:space="0" w:color="auto"/>
        <w:left w:val="none" w:sz="0" w:space="0" w:color="auto"/>
        <w:bottom w:val="none" w:sz="0" w:space="0" w:color="auto"/>
        <w:right w:val="none" w:sz="0" w:space="0" w:color="auto"/>
      </w:divBdr>
    </w:div>
    <w:div w:id="2044934657">
      <w:bodyDiv w:val="1"/>
      <w:marLeft w:val="0"/>
      <w:marRight w:val="0"/>
      <w:marTop w:val="0"/>
      <w:marBottom w:val="0"/>
      <w:divBdr>
        <w:top w:val="none" w:sz="0" w:space="0" w:color="auto"/>
        <w:left w:val="none" w:sz="0" w:space="0" w:color="auto"/>
        <w:bottom w:val="none" w:sz="0" w:space="0" w:color="auto"/>
        <w:right w:val="none" w:sz="0" w:space="0" w:color="auto"/>
      </w:divBdr>
    </w:div>
    <w:div w:id="2066104434">
      <w:bodyDiv w:val="1"/>
      <w:marLeft w:val="0"/>
      <w:marRight w:val="0"/>
      <w:marTop w:val="0"/>
      <w:marBottom w:val="0"/>
      <w:divBdr>
        <w:top w:val="none" w:sz="0" w:space="0" w:color="auto"/>
        <w:left w:val="none" w:sz="0" w:space="0" w:color="auto"/>
        <w:bottom w:val="none" w:sz="0" w:space="0" w:color="auto"/>
        <w:right w:val="none" w:sz="0" w:space="0" w:color="auto"/>
      </w:divBdr>
    </w:div>
    <w:div w:id="2071079463">
      <w:bodyDiv w:val="1"/>
      <w:marLeft w:val="0"/>
      <w:marRight w:val="0"/>
      <w:marTop w:val="0"/>
      <w:marBottom w:val="0"/>
      <w:divBdr>
        <w:top w:val="none" w:sz="0" w:space="0" w:color="auto"/>
        <w:left w:val="none" w:sz="0" w:space="0" w:color="auto"/>
        <w:bottom w:val="none" w:sz="0" w:space="0" w:color="auto"/>
        <w:right w:val="none" w:sz="0" w:space="0" w:color="auto"/>
      </w:divBdr>
    </w:div>
    <w:div w:id="2118333479">
      <w:bodyDiv w:val="1"/>
      <w:marLeft w:val="0"/>
      <w:marRight w:val="0"/>
      <w:marTop w:val="0"/>
      <w:marBottom w:val="0"/>
      <w:divBdr>
        <w:top w:val="none" w:sz="0" w:space="0" w:color="auto"/>
        <w:left w:val="none" w:sz="0" w:space="0" w:color="auto"/>
        <w:bottom w:val="none" w:sz="0" w:space="0" w:color="auto"/>
        <w:right w:val="none" w:sz="0" w:space="0" w:color="auto"/>
      </w:divBdr>
    </w:div>
    <w:div w:id="2121869960">
      <w:bodyDiv w:val="1"/>
      <w:marLeft w:val="0"/>
      <w:marRight w:val="0"/>
      <w:marTop w:val="0"/>
      <w:marBottom w:val="0"/>
      <w:divBdr>
        <w:top w:val="none" w:sz="0" w:space="0" w:color="auto"/>
        <w:left w:val="none" w:sz="0" w:space="0" w:color="auto"/>
        <w:bottom w:val="none" w:sz="0" w:space="0" w:color="auto"/>
        <w:right w:val="none" w:sz="0" w:space="0" w:color="auto"/>
      </w:divBdr>
    </w:div>
    <w:div w:id="2127968685">
      <w:bodyDiv w:val="1"/>
      <w:marLeft w:val="0"/>
      <w:marRight w:val="0"/>
      <w:marTop w:val="0"/>
      <w:marBottom w:val="0"/>
      <w:divBdr>
        <w:top w:val="none" w:sz="0" w:space="0" w:color="auto"/>
        <w:left w:val="none" w:sz="0" w:space="0" w:color="auto"/>
        <w:bottom w:val="none" w:sz="0" w:space="0" w:color="auto"/>
        <w:right w:val="none" w:sz="0" w:space="0" w:color="auto"/>
      </w:divBdr>
    </w:div>
    <w:div w:id="2131429988">
      <w:bodyDiv w:val="1"/>
      <w:marLeft w:val="0"/>
      <w:marRight w:val="0"/>
      <w:marTop w:val="0"/>
      <w:marBottom w:val="0"/>
      <w:divBdr>
        <w:top w:val="none" w:sz="0" w:space="0" w:color="auto"/>
        <w:left w:val="none" w:sz="0" w:space="0" w:color="auto"/>
        <w:bottom w:val="none" w:sz="0" w:space="0" w:color="auto"/>
        <w:right w:val="none" w:sz="0" w:space="0" w:color="auto"/>
      </w:divBdr>
    </w:div>
    <w:div w:id="2142380506">
      <w:bodyDiv w:val="1"/>
      <w:marLeft w:val="0"/>
      <w:marRight w:val="0"/>
      <w:marTop w:val="0"/>
      <w:marBottom w:val="0"/>
      <w:divBdr>
        <w:top w:val="none" w:sz="0" w:space="0" w:color="auto"/>
        <w:left w:val="none" w:sz="0" w:space="0" w:color="auto"/>
        <w:bottom w:val="none" w:sz="0" w:space="0" w:color="auto"/>
        <w:right w:val="none" w:sz="0" w:space="0" w:color="auto"/>
      </w:divBdr>
      <w:divsChild>
        <w:div w:id="1674338661">
          <w:marLeft w:val="0"/>
          <w:marRight w:val="0"/>
          <w:marTop w:val="0"/>
          <w:marBottom w:val="75"/>
          <w:divBdr>
            <w:top w:val="none" w:sz="0" w:space="0" w:color="auto"/>
            <w:left w:val="none" w:sz="0" w:space="0" w:color="auto"/>
            <w:bottom w:val="none" w:sz="0" w:space="0" w:color="auto"/>
            <w:right w:val="none" w:sz="0" w:space="0" w:color="auto"/>
          </w:divBdr>
          <w:divsChild>
            <w:div w:id="748187832">
              <w:marLeft w:val="0"/>
              <w:marRight w:val="0"/>
              <w:marTop w:val="0"/>
              <w:marBottom w:val="0"/>
              <w:divBdr>
                <w:top w:val="none" w:sz="0" w:space="0" w:color="auto"/>
                <w:left w:val="single" w:sz="18" w:space="0" w:color="006EA7"/>
                <w:bottom w:val="none" w:sz="0" w:space="0" w:color="auto"/>
                <w:right w:val="single" w:sz="18" w:space="0" w:color="006EA7"/>
              </w:divBdr>
              <w:divsChild>
                <w:div w:id="1476097060">
                  <w:marLeft w:val="225"/>
                  <w:marRight w:val="225"/>
                  <w:marTop w:val="0"/>
                  <w:marBottom w:val="0"/>
                  <w:divBdr>
                    <w:top w:val="none" w:sz="0" w:space="0" w:color="auto"/>
                    <w:left w:val="none" w:sz="0" w:space="0" w:color="auto"/>
                    <w:bottom w:val="none" w:sz="0" w:space="0" w:color="auto"/>
                    <w:right w:val="none" w:sz="0" w:space="0" w:color="auto"/>
                  </w:divBdr>
                  <w:divsChild>
                    <w:div w:id="1238634146">
                      <w:marLeft w:val="0"/>
                      <w:marRight w:val="0"/>
                      <w:marTop w:val="0"/>
                      <w:marBottom w:val="0"/>
                      <w:divBdr>
                        <w:top w:val="none" w:sz="0" w:space="0" w:color="auto"/>
                        <w:left w:val="none" w:sz="0" w:space="0" w:color="auto"/>
                        <w:bottom w:val="none" w:sz="0" w:space="0" w:color="auto"/>
                        <w:right w:val="none" w:sz="0" w:space="0" w:color="auto"/>
                      </w:divBdr>
                      <w:divsChild>
                        <w:div w:id="1004748429">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84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shigfeng@sjtu.edu.cn" TargetMode="External"/><Relationship Id="rId21" Type="http://schemas.openxmlformats.org/officeDocument/2006/relationships/hyperlink" Target="mailto:mtsuji@waseda.jp" TargetMode="External"/><Relationship Id="rId42" Type="http://schemas.openxmlformats.org/officeDocument/2006/relationships/image" Target="media/image18.jpeg"/><Relationship Id="rId63" Type="http://schemas.openxmlformats.org/officeDocument/2006/relationships/image" Target="media/image31.jpeg"/><Relationship Id="rId84" Type="http://schemas.openxmlformats.org/officeDocument/2006/relationships/hyperlink" Target="http://en.sjtu.edu.cn/" TargetMode="External"/><Relationship Id="rId138" Type="http://schemas.openxmlformats.org/officeDocument/2006/relationships/hyperlink" Target="mailto:agungwidana@yahoo.co.id" TargetMode="External"/><Relationship Id="rId159" Type="http://schemas.openxmlformats.org/officeDocument/2006/relationships/hyperlink" Target="mailto:shujim@ynu.ac.jp" TargetMode="External"/><Relationship Id="rId170" Type="http://schemas.openxmlformats.org/officeDocument/2006/relationships/hyperlink" Target="mailto:isamu.ogata@kwansei.ac.jp)Kwansei" TargetMode="External"/><Relationship Id="rId191" Type="http://schemas.openxmlformats.org/officeDocument/2006/relationships/hyperlink" Target="mailto:ckhong04@cau.ac.kr" TargetMode="External"/><Relationship Id="rId205" Type="http://schemas.openxmlformats.org/officeDocument/2006/relationships/hyperlink" Target="mailto:ibrahimkamal@unikl.edu.my" TargetMode="External"/><Relationship Id="rId226" Type="http://schemas.openxmlformats.org/officeDocument/2006/relationships/hyperlink" Target="mailto:ccchou0412@gmail.com" TargetMode="External"/><Relationship Id="rId247" Type="http://schemas.openxmlformats.org/officeDocument/2006/relationships/hyperlink" Target="mailto:n_naul@hotmail.com" TargetMode="External"/><Relationship Id="rId107" Type="http://schemas.openxmlformats.org/officeDocument/2006/relationships/hyperlink" Target="mailto:cjlu@fudan.edu.cn" TargetMode="External"/><Relationship Id="rId268" Type="http://schemas.openxmlformats.org/officeDocument/2006/relationships/header" Target="header2.xml"/><Relationship Id="rId11" Type="http://schemas.openxmlformats.org/officeDocument/2006/relationships/hyperlink" Target="https://sites.google.com/site/ueno321jp/shang-ye-jinno-yun-yingu-ebusaito" TargetMode="External"/><Relationship Id="rId32" Type="http://schemas.openxmlformats.org/officeDocument/2006/relationships/hyperlink" Target="http://www.google.co.jp/url?sa=i&amp;rct=j&amp;q=&amp;esrc=s&amp;source=images&amp;cd=&amp;cad=rja&amp;uact=8&amp;ved=0CAcQjRxqFQoTCN2a2Nm268gCFcUspgodISIHGQ&amp;url=http://www.yomiuri.co.jp/adv/wol/research/kyoso_130226.html&amp;psig=AFQjCNFMEdHHIRg5jnyNMnr5DdMFF1V8ZQ&amp;ust=1446336826628463" TargetMode="External"/><Relationship Id="rId53" Type="http://schemas.openxmlformats.org/officeDocument/2006/relationships/image" Target="media/image26.jpeg"/><Relationship Id="rId74" Type="http://schemas.openxmlformats.org/officeDocument/2006/relationships/image" Target="media/image36.jpeg"/><Relationship Id="rId128" Type="http://schemas.openxmlformats.org/officeDocument/2006/relationships/hyperlink" Target="mailto:wr-2@unmer-malang.ac.id%20&amp;" TargetMode="External"/><Relationship Id="rId149" Type="http://schemas.openxmlformats.org/officeDocument/2006/relationships/hyperlink" Target="mailto:F.Hiki@r.hit-u.ac.jp" TargetMode="External"/><Relationship Id="rId5" Type="http://schemas.openxmlformats.org/officeDocument/2006/relationships/webSettings" Target="webSettings.xml"/><Relationship Id="rId95" Type="http://schemas.openxmlformats.org/officeDocument/2006/relationships/hyperlink" Target="http://www.google.co.jp/imgres?imgurl=http://mapsof.net/uploads/static-maps/world_color_map_barrel_shaped.png&amp;imgrefurl=http://mapsof.net/map/world-color-map-barrel-shaped&amp;h=1346&amp;w=2595&amp;tbnid=SDD61Okr10GNjM:&amp;zoom=1&amp;docid=8OqinUXLFMkCdM&amp;hl=ja&amp;ei=YrugVPbDJJXV8gWPs4D4BQ&amp;tbm=isch&amp;ved=0CEwQMyhEMEQ4ZA&amp;iact=rc&amp;uact=3&amp;dur=260&amp;page=17&amp;start=161&amp;ndsp=10" TargetMode="External"/><Relationship Id="rId160" Type="http://schemas.openxmlformats.org/officeDocument/2006/relationships/hyperlink" Target="mailto:mats@kobe-u.ac.jp" TargetMode="External"/><Relationship Id="rId181" Type="http://schemas.openxmlformats.org/officeDocument/2006/relationships/hyperlink" Target="mailto:seijo@xtomo.com" TargetMode="External"/><Relationship Id="rId216" Type="http://schemas.openxmlformats.org/officeDocument/2006/relationships/hyperlink" Target="mailto:ousama.anam@qu.edu.qa" TargetMode="External"/><Relationship Id="rId237" Type="http://schemas.openxmlformats.org/officeDocument/2006/relationships/hyperlink" Target="mailto:yttsay@ntu.edu.tw" TargetMode="External"/><Relationship Id="rId258" Type="http://schemas.openxmlformats.org/officeDocument/2006/relationships/hyperlink" Target="mailto:kchen@unl.edu" TargetMode="External"/><Relationship Id="rId22" Type="http://schemas.openxmlformats.org/officeDocument/2006/relationships/image" Target="media/image8.jpeg"/><Relationship Id="rId43" Type="http://schemas.openxmlformats.org/officeDocument/2006/relationships/hyperlink" Target="mailto:tomwnuk@uni.lodz.pl" TargetMode="External"/><Relationship Id="rId64" Type="http://schemas.openxmlformats.org/officeDocument/2006/relationships/hyperlink" Target="mailto:jan.alpenberg@lnu.se" TargetMode="External"/><Relationship Id="rId118" Type="http://schemas.openxmlformats.org/officeDocument/2006/relationships/hyperlink" Target="mailto:wenyun_shi@sjtu.edu.cn" TargetMode="External"/><Relationship Id="rId139" Type="http://schemas.openxmlformats.org/officeDocument/2006/relationships/hyperlink" Target="mailto:sanjaya1965@yahoo.com" TargetMode="External"/><Relationship Id="rId85" Type="http://schemas.openxmlformats.org/officeDocument/2006/relationships/image" Target="media/image42.jpeg"/><Relationship Id="rId150" Type="http://schemas.openxmlformats.org/officeDocument/2006/relationships/hyperlink" Target="mailto:hosomi@tmu.ac.jp" TargetMode="External"/><Relationship Id="rId171" Type="http://schemas.openxmlformats.org/officeDocument/2006/relationships/hyperlink" Target="mailto:oshikat@waseda.jp" TargetMode="External"/><Relationship Id="rId192" Type="http://schemas.openxmlformats.org/officeDocument/2006/relationships/hyperlink" Target="mailto:hiny72@snu.ac.kr" TargetMode="External"/><Relationship Id="rId206" Type="http://schemas.openxmlformats.org/officeDocument/2006/relationships/hyperlink" Target="mailto:amirulshah@usm.my" TargetMode="External"/><Relationship Id="rId227" Type="http://schemas.openxmlformats.org/officeDocument/2006/relationships/hyperlink" Target="mailto:lien@gm.ntpu.edu.tw" TargetMode="External"/><Relationship Id="rId248" Type="http://schemas.openxmlformats.org/officeDocument/2006/relationships/hyperlink" Target="mailto:wilasini@acc.chula.ac.th" TargetMode="External"/><Relationship Id="rId269" Type="http://schemas.openxmlformats.org/officeDocument/2006/relationships/footer" Target="footer1.xml"/><Relationship Id="rId12" Type="http://schemas.openxmlformats.org/officeDocument/2006/relationships/hyperlink" Target="mailto:normah645@salam.uitm.edu.my" TargetMode="External"/><Relationship Id="rId33" Type="http://schemas.openxmlformats.org/officeDocument/2006/relationships/image" Target="media/image13.jpeg"/><Relationship Id="rId108" Type="http://schemas.openxmlformats.org/officeDocument/2006/relationships/hyperlink" Target="mailto:deming_dai@263.net" TargetMode="External"/><Relationship Id="rId129" Type="http://schemas.openxmlformats.org/officeDocument/2006/relationships/hyperlink" Target="mailto:yvonneags@gmail.com" TargetMode="External"/><Relationship Id="rId54" Type="http://schemas.openxmlformats.org/officeDocument/2006/relationships/hyperlink" Target="mailto:kanibhatti@cbs.chula.ac.th" TargetMode="External"/><Relationship Id="rId75" Type="http://schemas.openxmlformats.org/officeDocument/2006/relationships/hyperlink" Target="mailto:nscheng@smu.edu.sg" TargetMode="External"/><Relationship Id="rId96" Type="http://schemas.openxmlformats.org/officeDocument/2006/relationships/image" Target="media/image50.jpeg"/><Relationship Id="rId140" Type="http://schemas.openxmlformats.org/officeDocument/2006/relationships/hyperlink" Target="mailto:bambang@fe.trisakti.ac.id" TargetMode="External"/><Relationship Id="rId161" Type="http://schemas.openxmlformats.org/officeDocument/2006/relationships/hyperlink" Target="mailto:icmizuno@ipcku.kansai-u.ac.jp" TargetMode="External"/><Relationship Id="rId182" Type="http://schemas.openxmlformats.org/officeDocument/2006/relationships/hyperlink" Target="mailto:mtsuji@nucba.ac.jp" TargetMode="External"/><Relationship Id="rId217" Type="http://schemas.openxmlformats.org/officeDocument/2006/relationships/hyperlink" Target="mailto:belaid.aouni@qu.edu.qa" TargetMode="External"/><Relationship Id="rId6" Type="http://schemas.openxmlformats.org/officeDocument/2006/relationships/footnotes" Target="footnotes.xml"/><Relationship Id="rId238" Type="http://schemas.openxmlformats.org/officeDocument/2006/relationships/hyperlink" Target="mailto:chihyangtseng@ntu.edu.tw" TargetMode="External"/><Relationship Id="rId259" Type="http://schemas.openxmlformats.org/officeDocument/2006/relationships/hyperlink" Target="mailto:lgordon@rhsmith.umd.edu" TargetMode="External"/><Relationship Id="rId23" Type="http://schemas.openxmlformats.org/officeDocument/2006/relationships/hyperlink" Target="mailto:m.elgammal@qu.edu.qa" TargetMode="External"/><Relationship Id="rId119" Type="http://schemas.openxmlformats.org/officeDocument/2006/relationships/hyperlink" Target="mailto:ljxia@sjtu.edu.cn" TargetMode="External"/><Relationship Id="rId270" Type="http://schemas.openxmlformats.org/officeDocument/2006/relationships/footer" Target="footer2.xml"/><Relationship Id="rId44" Type="http://schemas.openxmlformats.org/officeDocument/2006/relationships/image" Target="media/image19.jpeg"/><Relationship Id="rId60" Type="http://schemas.openxmlformats.org/officeDocument/2006/relationships/image" Target="media/image30.jpeg"/><Relationship Id="rId65" Type="http://schemas.openxmlformats.org/officeDocument/2006/relationships/image" Target="media/image32.jpeg"/><Relationship Id="rId81" Type="http://schemas.openxmlformats.org/officeDocument/2006/relationships/image" Target="media/image40.jpeg"/><Relationship Id="rId86" Type="http://schemas.openxmlformats.org/officeDocument/2006/relationships/image" Target="media/image43.gif"/><Relationship Id="rId130" Type="http://schemas.openxmlformats.org/officeDocument/2006/relationships/hyperlink" Target="mailto:grahitac@yahoo.com" TargetMode="External"/><Relationship Id="rId135" Type="http://schemas.openxmlformats.org/officeDocument/2006/relationships/hyperlink" Target="mailto:murayo2003@yahoo.com" TargetMode="External"/><Relationship Id="rId151" Type="http://schemas.openxmlformats.org/officeDocument/2006/relationships/hyperlink" Target="mailto:itoh@isc.senshu-u.ac.jp" TargetMode="External"/><Relationship Id="rId156" Type="http://schemas.openxmlformats.org/officeDocument/2006/relationships/hyperlink" Target="mailto:kkoga@ics.hit-u.ac.jp" TargetMode="External"/><Relationship Id="rId177" Type="http://schemas.openxmlformats.org/officeDocument/2006/relationships/hyperlink" Target="mailto:shima@bus.kindai.ac.jp" TargetMode="External"/><Relationship Id="rId198" Type="http://schemas.openxmlformats.org/officeDocument/2006/relationships/hyperlink" Target="mailto:bizintel@hanyang.ac.kr" TargetMode="External"/><Relationship Id="rId172" Type="http://schemas.openxmlformats.org/officeDocument/2006/relationships/hyperlink" Target="mailto:oshima@asia-u.ac.jp" TargetMode="External"/><Relationship Id="rId193" Type="http://schemas.openxmlformats.org/officeDocument/2006/relationships/hyperlink" Target="mailto:jinbae@korea.ac.kr" TargetMode="External"/><Relationship Id="rId202" Type="http://schemas.openxmlformats.org/officeDocument/2006/relationships/hyperlink" Target="mailto:cruhana@um.edu.my" TargetMode="External"/><Relationship Id="rId207" Type="http://schemas.openxmlformats.org/officeDocument/2006/relationships/hyperlink" Target="mailto:(s-suzana@lycos.com" TargetMode="External"/><Relationship Id="rId223" Type="http://schemas.openxmlformats.org/officeDocument/2006/relationships/hyperlink" Target="mailto:mingle@saturn.yzu.edu.tw" TargetMode="External"/><Relationship Id="rId228" Type="http://schemas.openxmlformats.org/officeDocument/2006/relationships/hyperlink" Target="mailto:rrduh@management.ntu.edu.tw" TargetMode="External"/><Relationship Id="rId244" Type="http://schemas.openxmlformats.org/officeDocument/2006/relationships/hyperlink" Target="mailto:Kulwadee_lim@hotmail.com" TargetMode="External"/><Relationship Id="rId249" Type="http://schemas.openxmlformats.org/officeDocument/2006/relationships/hyperlink" Target="mailto:tahrens@uaeu.ac.ae" TargetMode="External"/><Relationship Id="rId13" Type="http://schemas.openxmlformats.org/officeDocument/2006/relationships/image" Target="media/image3.jpeg"/><Relationship Id="rId18" Type="http://schemas.openxmlformats.org/officeDocument/2006/relationships/image" Target="media/image6.jpeg"/><Relationship Id="rId39" Type="http://schemas.openxmlformats.org/officeDocument/2006/relationships/image" Target="media/image16.png"/><Relationship Id="rId109" Type="http://schemas.openxmlformats.org/officeDocument/2006/relationships/hyperlink" Target="mailto:hxfang@dufe.edu.cn" TargetMode="External"/><Relationship Id="rId260" Type="http://schemas.openxmlformats.org/officeDocument/2006/relationships/hyperlink" Target="mailto:jlho@uci.edu" TargetMode="External"/><Relationship Id="rId265" Type="http://schemas.openxmlformats.org/officeDocument/2006/relationships/hyperlink" Target="mailto:huym@sjtu.edu.cn" TargetMode="External"/><Relationship Id="rId34" Type="http://schemas.openxmlformats.org/officeDocument/2006/relationships/hyperlink" Target="mailto:hllin@mail.ntpu.edu.tw" TargetMode="External"/><Relationship Id="rId50" Type="http://schemas.openxmlformats.org/officeDocument/2006/relationships/hyperlink" Target="mailto:masumink@cuc.ac.jp" TargetMode="External"/><Relationship Id="rId55" Type="http://schemas.openxmlformats.org/officeDocument/2006/relationships/image" Target="media/image27.jpeg"/><Relationship Id="rId76" Type="http://schemas.openxmlformats.org/officeDocument/2006/relationships/image" Target="media/image37.jpeg"/><Relationship Id="rId97" Type="http://schemas.openxmlformats.org/officeDocument/2006/relationships/image" Target="media/image51.jpeg"/><Relationship Id="rId104" Type="http://schemas.openxmlformats.org/officeDocument/2006/relationships/hyperlink" Target="mailto:mshih@uwindsor.ca" TargetMode="External"/><Relationship Id="rId120" Type="http://schemas.openxmlformats.org/officeDocument/2006/relationships/hyperlink" Target="mailto:xuxd@sjtu.edu.cn" TargetMode="External"/><Relationship Id="rId125" Type="http://schemas.openxmlformats.org/officeDocument/2006/relationships/hyperlink" Target="mailto:(marko.j&#228;rvenp&#228;&#228;@econ.jyu.fi" TargetMode="External"/><Relationship Id="rId141" Type="http://schemas.openxmlformats.org/officeDocument/2006/relationships/hyperlink" Target="mailto:itriyuwono@gmail.com" TargetMode="External"/><Relationship Id="rId146" Type="http://schemas.openxmlformats.org/officeDocument/2006/relationships/hyperlink" Target="mailto:(maoki@econ.tohoku.ac.jp" TargetMode="External"/><Relationship Id="rId167" Type="http://schemas.openxmlformats.org/officeDocument/2006/relationships/hyperlink" Target="mailto:akiran@nm.beppu-u.ac.jp" TargetMode="External"/><Relationship Id="rId188" Type="http://schemas.openxmlformats.org/officeDocument/2006/relationships/hyperlink" Target="mailto:chisk@pusan.ac.kr" TargetMode="External"/><Relationship Id="rId7" Type="http://schemas.openxmlformats.org/officeDocument/2006/relationships/endnotes" Target="endnotes.xml"/><Relationship Id="rId71" Type="http://schemas.openxmlformats.org/officeDocument/2006/relationships/hyperlink" Target="http://www.google.co.jp/imgres?imgurl=x-raw-image:///0937189d55f1889f063ed9a010ae320aad68d0b43b38419b935502c39ada0175&amp;imgrefurl=http://crms.u-shizuoka-ken.ac.jp/wp-content/uploads/2013/05/H25-Health-Management.pdf&amp;h=167&amp;w=135&amp;tbnid=n4jxVZ0YNwnFzM:&amp;docid=nbaJ5h8G6-_huM&amp;itg=1&amp;hl=ja&amp;ei=jAc0VsSmL6K2mwW0_6yIBw&amp;tbm=isch&amp;ved=0CD0QMygXMBdqFQoTCMScz8G268gCFSLbpgodtD8LcQ" TargetMode="External"/><Relationship Id="rId92" Type="http://schemas.microsoft.com/office/2007/relationships/hdphoto" Target="media/hdphoto1.wdp"/><Relationship Id="rId162" Type="http://schemas.openxmlformats.org/officeDocument/2006/relationships/hyperlink" Target="mailto:icmizuno@ipcku.kansai-u.ac.jp" TargetMode="External"/><Relationship Id="rId183" Type="http://schemas.openxmlformats.org/officeDocument/2006/relationships/hyperlink" Target="mailto:s-ueno@dab.hi-ho.ne.jp" TargetMode="External"/><Relationship Id="rId213" Type="http://schemas.openxmlformats.org/officeDocument/2006/relationships/hyperlink" Target="mailto:ups@waikato.ac.nz" TargetMode="External"/><Relationship Id="rId218" Type="http://schemas.openxmlformats.org/officeDocument/2006/relationships/hyperlink" Target="mailto:m.elgammal@qu.edu.qa" TargetMode="External"/><Relationship Id="rId234" Type="http://schemas.openxmlformats.org/officeDocument/2006/relationships/hyperlink" Target="mailto:sliu@management.ntu.edu.tw" TargetMode="External"/><Relationship Id="rId239" Type="http://schemas.openxmlformats.org/officeDocument/2006/relationships/hyperlink" Target="mailto:yangch@mail.ntpu.edu.tw" TargetMode="External"/><Relationship Id="rId2" Type="http://schemas.openxmlformats.org/officeDocument/2006/relationships/numbering" Target="numbering.xml"/><Relationship Id="rId29" Type="http://schemas.openxmlformats.org/officeDocument/2006/relationships/hyperlink" Target="mailto:suzana1110@salam.uitm" TargetMode="External"/><Relationship Id="rId250" Type="http://schemas.openxmlformats.org/officeDocument/2006/relationships/hyperlink" Target="mailto:aabdelmaksoud@uaeu.ac.ae" TargetMode="External"/><Relationship Id="rId255" Type="http://schemas.openxmlformats.org/officeDocument/2006/relationships/hyperlink" Target="mailto:Falconer.Mitchell@ed.ac.uk" TargetMode="External"/><Relationship Id="rId271" Type="http://schemas.openxmlformats.org/officeDocument/2006/relationships/header" Target="header3.xml"/><Relationship Id="rId24" Type="http://schemas.openxmlformats.org/officeDocument/2006/relationships/image" Target="media/image9.jpeg"/><Relationship Id="rId40" Type="http://schemas.openxmlformats.org/officeDocument/2006/relationships/hyperlink" Target="mailto:kishita@biz.ryukoku.ac.jp" TargetMode="External"/><Relationship Id="rId45" Type="http://schemas.openxmlformats.org/officeDocument/2006/relationships/image" Target="media/image20.jpeg"/><Relationship Id="rId66" Type="http://schemas.openxmlformats.org/officeDocument/2006/relationships/hyperlink" Target="mailto:selbanna@qu.edu.qa" TargetMode="External"/><Relationship Id="rId87" Type="http://schemas.openxmlformats.org/officeDocument/2006/relationships/image" Target="media/image44.jpeg"/><Relationship Id="rId110" Type="http://schemas.openxmlformats.org/officeDocument/2006/relationships/hyperlink" Target="mailto:renhuifu@sjtu.edu.cn" TargetMode="External"/><Relationship Id="rId115" Type="http://schemas.openxmlformats.org/officeDocument/2006/relationships/hyperlink" Target="mailto:jqhong@fudan.edu.cn" TargetMode="External"/><Relationship Id="rId131" Type="http://schemas.openxmlformats.org/officeDocument/2006/relationships/hyperlink" Target="mailto:lgani@ui.ac.id%3E;Somchai" TargetMode="External"/><Relationship Id="rId136" Type="http://schemas.openxmlformats.org/officeDocument/2006/relationships/hyperlink" Target="mailto:ertambang@gmail.com" TargetMode="External"/><Relationship Id="rId157" Type="http://schemas.openxmlformats.org/officeDocument/2006/relationships/hyperlink" Target="mailto:masa-kos@kwansei.ac.jp" TargetMode="External"/><Relationship Id="rId178" Type="http://schemas.openxmlformats.org/officeDocument/2006/relationships/hyperlink" Target="mailto:KGH00111@nifty.com" TargetMode="External"/><Relationship Id="rId61" Type="http://schemas.openxmlformats.org/officeDocument/2006/relationships/hyperlink" Target="mailto:suzana1110@salam.uitm.edu.my" TargetMode="External"/><Relationship Id="rId82" Type="http://schemas.openxmlformats.org/officeDocument/2006/relationships/hyperlink" Target="mailto:bepp@aki.nifty.jp" TargetMode="External"/><Relationship Id="rId152" Type="http://schemas.openxmlformats.org/officeDocument/2006/relationships/hyperlink" Target="mailto:kajiwara@people.kobe-u.ac.jp" TargetMode="External"/><Relationship Id="rId173" Type="http://schemas.openxmlformats.org/officeDocument/2006/relationships/hyperlink" Target="mailto:oshita@econ.kyushu-u.ac.jp" TargetMode="External"/><Relationship Id="rId194" Type="http://schemas.openxmlformats.org/officeDocument/2006/relationships/hyperlink" Target="mailto:wsko7@naver.com" TargetMode="External"/><Relationship Id="rId199" Type="http://schemas.openxmlformats.org/officeDocument/2006/relationships/hyperlink" Target="mailto:typaik@skku.edu" TargetMode="External"/><Relationship Id="rId203" Type="http://schemas.openxmlformats.org/officeDocument/2006/relationships/hyperlink" Target="mailto:norli795@salam.uitm.edu.my" TargetMode="External"/><Relationship Id="rId208" Type="http://schemas.openxmlformats.org/officeDocument/2006/relationships/hyperlink" Target="mailto:nagar279@salam.uitm.edu.my" TargetMode="External"/><Relationship Id="rId229" Type="http://schemas.openxmlformats.org/officeDocument/2006/relationships/hyperlink" Target="mailto:chlee@nchu.edu.tw" TargetMode="External"/><Relationship Id="rId19" Type="http://schemas.openxmlformats.org/officeDocument/2006/relationships/hyperlink" Target="mailto:lien@gm.ntpu.edu.tw" TargetMode="External"/><Relationship Id="rId224" Type="http://schemas.openxmlformats.org/officeDocument/2006/relationships/hyperlink" Target="mailto:jfchen@g2.usc.edu.tw" TargetMode="External"/><Relationship Id="rId240" Type="http://schemas.openxmlformats.org/officeDocument/2006/relationships/hyperlink" Target="mailto:actycs@mail.ncku.edu.tw" TargetMode="External"/><Relationship Id="rId245" Type="http://schemas.openxmlformats.org/officeDocument/2006/relationships/hyperlink" Target="mailto:chai_won12@hotmail.com" TargetMode="External"/><Relationship Id="rId261" Type="http://schemas.openxmlformats.org/officeDocument/2006/relationships/hyperlink" Target="mailto:wtlin@marshall.usc.edu" TargetMode="External"/><Relationship Id="rId266" Type="http://schemas.openxmlformats.org/officeDocument/2006/relationships/hyperlink" Target="mailto:(pscarbrough@brocku.ca" TargetMode="External"/><Relationship Id="rId14" Type="http://schemas.openxmlformats.org/officeDocument/2006/relationships/hyperlink" Target="mailto:yttsay@ntu.edu.tw" TargetMode="External"/><Relationship Id="rId30" Type="http://schemas.openxmlformats.org/officeDocument/2006/relationships/image" Target="media/image12.jpeg"/><Relationship Id="rId35" Type="http://schemas.openxmlformats.org/officeDocument/2006/relationships/image" Target="media/image14.jpeg"/><Relationship Id="rId56" Type="http://schemas.openxmlformats.org/officeDocument/2006/relationships/hyperlink" Target="mailto:ylfu@xmu.edu.cn" TargetMode="External"/><Relationship Id="rId77" Type="http://schemas.openxmlformats.org/officeDocument/2006/relationships/image" Target="media/image38.jpeg"/><Relationship Id="rId100" Type="http://schemas.openxmlformats.org/officeDocument/2006/relationships/hyperlink" Target="mailto:dennis.taylor@rmit.edu.au),R" TargetMode="External"/><Relationship Id="rId105" Type="http://schemas.openxmlformats.org/officeDocument/2006/relationships/hyperlink" Target="mailto:chen_chao@fudan.edu.cn" TargetMode="External"/><Relationship Id="rId126" Type="http://schemas.openxmlformats.org/officeDocument/2006/relationships/hyperlink" Target="mailto:kurunsaari@hotmail.com" TargetMode="External"/><Relationship Id="rId147" Type="http://schemas.openxmlformats.org/officeDocument/2006/relationships/hyperlink" Target="mailto:hujii@econ.kyoto-u.ac.jp" TargetMode="External"/><Relationship Id="rId168" Type="http://schemas.openxmlformats.org/officeDocument/2006/relationships/hyperlink" Target="mailto:hiroshi@obata.misc.hit-u.ac.jp" TargetMode="External"/><Relationship Id="rId8" Type="http://schemas.openxmlformats.org/officeDocument/2006/relationships/image" Target="media/image1.jpeg"/><Relationship Id="rId51" Type="http://schemas.openxmlformats.org/officeDocument/2006/relationships/image" Target="media/image25.png"/><Relationship Id="rId72" Type="http://schemas.openxmlformats.org/officeDocument/2006/relationships/image" Target="media/image35.jpeg"/><Relationship Id="rId93" Type="http://schemas.openxmlformats.org/officeDocument/2006/relationships/image" Target="media/image49.png"/><Relationship Id="rId98" Type="http://schemas.openxmlformats.org/officeDocument/2006/relationships/hyperlink" Target="mailto:sperera@efs.mq.edu.au" TargetMode="External"/><Relationship Id="rId121" Type="http://schemas.openxmlformats.org/officeDocument/2006/relationships/hyperlink" Target="mailto:yuzb@sem.tsinghua.edu.cn" TargetMode="External"/><Relationship Id="rId142" Type="http://schemas.openxmlformats.org/officeDocument/2006/relationships/hyperlink" Target="mailto:wiwikutami@gmail.com" TargetMode="External"/><Relationship Id="rId163" Type="http://schemas.openxmlformats.org/officeDocument/2006/relationships/hyperlink" Target="mailto:yasuhirom@mail2.accsnet.ne.jp" TargetMode="External"/><Relationship Id="rId184" Type="http://schemas.openxmlformats.org/officeDocument/2006/relationships/hyperlink" Target="mailto:Kyasukata@bus.kindai.ac.jp" TargetMode="External"/><Relationship Id="rId189" Type="http://schemas.openxmlformats.org/officeDocument/2006/relationships/hyperlink" Target="mailto:uychoi@chonnam.ac.kr" TargetMode="External"/><Relationship Id="rId219" Type="http://schemas.openxmlformats.org/officeDocument/2006/relationships/hyperlink" Target="mailto:selbanna@qu.edu.qa" TargetMode="External"/><Relationship Id="rId3" Type="http://schemas.openxmlformats.org/officeDocument/2006/relationships/styles" Target="styles.xml"/><Relationship Id="rId214" Type="http://schemas.openxmlformats.org/officeDocument/2006/relationships/hyperlink" Target="mailto:NYahanpath@eit.ac.nz" TargetMode="External"/><Relationship Id="rId230" Type="http://schemas.openxmlformats.org/officeDocument/2006/relationships/hyperlink" Target="mailto:actcll@ccu.edu.tw" TargetMode="External"/><Relationship Id="rId235" Type="http://schemas.openxmlformats.org/officeDocument/2006/relationships/hyperlink" Target="mailto:bhtsai@faculty.nctu.edu.tw" TargetMode="External"/><Relationship Id="rId251" Type="http://schemas.openxmlformats.org/officeDocument/2006/relationships/hyperlink" Target="mailto:j.e.burns@exeter.ac.uk" TargetMode="External"/><Relationship Id="rId256" Type="http://schemas.openxmlformats.org/officeDocument/2006/relationships/hyperlink" Target="mailto:Xiao@cardiff.ac.uk" TargetMode="External"/><Relationship Id="rId25" Type="http://schemas.openxmlformats.org/officeDocument/2006/relationships/hyperlink" Target="mailto:ljxia@sjtu.edu.cn" TargetMode="External"/><Relationship Id="rId46" Type="http://schemas.openxmlformats.org/officeDocument/2006/relationships/image" Target="media/image21.jpeg"/><Relationship Id="rId67" Type="http://schemas.openxmlformats.org/officeDocument/2006/relationships/image" Target="media/image33.jpeg"/><Relationship Id="rId116" Type="http://schemas.openxmlformats.org/officeDocument/2006/relationships/hyperlink" Target="mailto:xhqu@xmu.edu.ch" TargetMode="External"/><Relationship Id="rId137" Type="http://schemas.openxmlformats.org/officeDocument/2006/relationships/hyperlink" Target="mailto:gpagalung@yahoo.com" TargetMode="External"/><Relationship Id="rId158" Type="http://schemas.openxmlformats.org/officeDocument/2006/relationships/hyperlink" Target="mailto:kubota@eco.osakafu-u.ac.jp" TargetMode="External"/><Relationship Id="rId272" Type="http://schemas.openxmlformats.org/officeDocument/2006/relationships/footer" Target="footer3.xml"/><Relationship Id="rId20" Type="http://schemas.openxmlformats.org/officeDocument/2006/relationships/image" Target="media/image7.jpeg"/><Relationship Id="rId41" Type="http://schemas.openxmlformats.org/officeDocument/2006/relationships/image" Target="media/image17.png"/><Relationship Id="rId62" Type="http://schemas.openxmlformats.org/officeDocument/2006/relationships/hyperlink" Target="mailto:%20pscarbrough@brocku.ca" TargetMode="External"/><Relationship Id="rId83" Type="http://schemas.openxmlformats.org/officeDocument/2006/relationships/image" Target="media/image41.jpeg"/><Relationship Id="rId88" Type="http://schemas.openxmlformats.org/officeDocument/2006/relationships/image" Target="media/image45.jpeg"/><Relationship Id="rId111" Type="http://schemas.openxmlformats.org/officeDocument/2006/relationships/hyperlink" Target="mailto:ylfu@xmu.edu.cn" TargetMode="External"/><Relationship Id="rId132" Type="http://schemas.openxmlformats.org/officeDocument/2006/relationships/hyperlink" Target="mailto:yuni_gnw@hotmail.com" TargetMode="External"/><Relationship Id="rId153" Type="http://schemas.openxmlformats.org/officeDocument/2006/relationships/hyperlink" Target="mailto:kimura@soec.nagoya-u.ac.jp" TargetMode="External"/><Relationship Id="rId174" Type="http://schemas.openxmlformats.org/officeDocument/2006/relationships/hyperlink" Target="mailto:koichi@nanzan-u.ac.jp" TargetMode="External"/><Relationship Id="rId179" Type="http://schemas.openxmlformats.org/officeDocument/2006/relationships/hyperlink" Target="mailto:takeda@tmi.t.u-tokyo.ac.jp" TargetMode="External"/><Relationship Id="rId195" Type="http://schemas.openxmlformats.org/officeDocument/2006/relationships/hyperlink" Target="mailto:kyungtae@yonsei.ac.kr" TargetMode="External"/><Relationship Id="rId209" Type="http://schemas.openxmlformats.org/officeDocument/2006/relationships/hyperlink" Target="mailto:szaleha@ibs.utm.my" TargetMode="External"/><Relationship Id="rId190" Type="http://schemas.openxmlformats.org/officeDocument/2006/relationships/hyperlink" Target="mailto:jhrjhr@khu.ac.kr" TargetMode="External"/><Relationship Id="rId204" Type="http://schemas.openxmlformats.org/officeDocument/2006/relationships/hyperlink" Target="mailto:normah645@salam.uitm.edu.my" TargetMode="External"/><Relationship Id="rId220" Type="http://schemas.openxmlformats.org/officeDocument/2006/relationships/hyperlink" Target="mailto:nscheng@smu.edu.sg" TargetMode="External"/><Relationship Id="rId225" Type="http://schemas.openxmlformats.org/officeDocument/2006/relationships/hyperlink" Target="mailto:ktchen@management.ntu.edu.tw" TargetMode="External"/><Relationship Id="rId241" Type="http://schemas.openxmlformats.org/officeDocument/2006/relationships/hyperlink" Target="mailto:anwu@nccu.edu.tw" TargetMode="External"/><Relationship Id="rId246" Type="http://schemas.openxmlformats.org/officeDocument/2006/relationships/hyperlink" Target="mailto:sochsupp@tu.ac.th" TargetMode="External"/><Relationship Id="rId267" Type="http://schemas.openxmlformats.org/officeDocument/2006/relationships/header" Target="header1.xml"/><Relationship Id="rId15" Type="http://schemas.openxmlformats.org/officeDocument/2006/relationships/image" Target="media/image4.jpeg"/><Relationship Id="rId36" Type="http://schemas.openxmlformats.org/officeDocument/2006/relationships/hyperlink" Target="mailto:sriharta@gmail.com" TargetMode="External"/><Relationship Id="rId57" Type="http://schemas.openxmlformats.org/officeDocument/2006/relationships/image" Target="media/image28.jpeg"/><Relationship Id="rId106" Type="http://schemas.openxmlformats.org/officeDocument/2006/relationships/hyperlink" Target="mailto:chenx@sem.tsinghua.edu.cn" TargetMode="External"/><Relationship Id="rId127" Type="http://schemas.openxmlformats.org/officeDocument/2006/relationships/hyperlink" Target="mailto:jhunjhunwalas@ipeindia.org" TargetMode="External"/><Relationship Id="rId262" Type="http://schemas.openxmlformats.org/officeDocument/2006/relationships/hyperlink" Target="mailto:bneedles@needles-powers.com" TargetMode="External"/><Relationship Id="rId10" Type="http://schemas.openxmlformats.org/officeDocument/2006/relationships/image" Target="media/image2.jpeg"/><Relationship Id="rId31" Type="http://schemas.openxmlformats.org/officeDocument/2006/relationships/hyperlink" Target="mailto:oshikat@waseda.jp" TargetMode="External"/><Relationship Id="rId52" Type="http://schemas.openxmlformats.org/officeDocument/2006/relationships/hyperlink" Target="mailto:sekar@hotmail.com" TargetMode="External"/><Relationship Id="rId73" Type="http://schemas.openxmlformats.org/officeDocument/2006/relationships/hyperlink" Target="mailto:aabdelmaksoud@uaeu.ac.ae" TargetMode="External"/><Relationship Id="rId78" Type="http://schemas.openxmlformats.org/officeDocument/2006/relationships/hyperlink" Target="mailto:kanitsorn@rsu.ac.th" TargetMode="External"/><Relationship Id="rId94" Type="http://schemas.microsoft.com/office/2007/relationships/hdphoto" Target="media/hdphoto2.wdp"/><Relationship Id="rId99" Type="http://schemas.openxmlformats.org/officeDocument/2006/relationships/hyperlink" Target="mailto:sue.robertson@rmit" TargetMode="External"/><Relationship Id="rId101" Type="http://schemas.openxmlformats.org/officeDocument/2006/relationships/hyperlink" Target="mailto:Roger.Willett@utas.edu.au" TargetMode="External"/><Relationship Id="rId122" Type="http://schemas.openxmlformats.org/officeDocument/2006/relationships/hyperlink" Target="mailto:lywang@gsm.pku.edu.cn" TargetMode="External"/><Relationship Id="rId143" Type="http://schemas.openxmlformats.org/officeDocument/2006/relationships/hyperlink" Target="mailto:widanaputra@gmail.com" TargetMode="External"/><Relationship Id="rId148" Type="http://schemas.openxmlformats.org/officeDocument/2006/relationships/hyperlink" Target="mailto:n-harada1116@nifty.com" TargetMode="External"/><Relationship Id="rId164" Type="http://schemas.openxmlformats.org/officeDocument/2006/relationships/hyperlink" Target="mailto:yujimori@u-shizuoka-ken.ac.jp" TargetMode="External"/><Relationship Id="rId169" Type="http://schemas.openxmlformats.org/officeDocument/2006/relationships/hyperlink" Target="mailto:junko@biwako.shiga-u.ac.jp" TargetMode="External"/><Relationship Id="rId185" Type="http://schemas.openxmlformats.org/officeDocument/2006/relationships/hyperlink" Target="mailto:czq00554@nifty.com" TargetMode="External"/><Relationship Id="rId4" Type="http://schemas.openxmlformats.org/officeDocument/2006/relationships/settings" Target="settings.xml"/><Relationship Id="rId9" Type="http://schemas.openxmlformats.org/officeDocument/2006/relationships/hyperlink" Target="mailto:ueno@konan-u.ac.jp" TargetMode="External"/><Relationship Id="rId180" Type="http://schemas.openxmlformats.org/officeDocument/2006/relationships/hyperlink" Target="mailto:tokuga@econ.kyoto-u.ac.jp" TargetMode="External"/><Relationship Id="rId210" Type="http://schemas.openxmlformats.org/officeDocument/2006/relationships/hyperlink" Target="mailto:ralph.adler@otago.ac.nz)," TargetMode="External"/><Relationship Id="rId215" Type="http://schemas.openxmlformats.org/officeDocument/2006/relationships/hyperlink" Target="mailto:tomwnuk@uni.lodz.pl" TargetMode="External"/><Relationship Id="rId236" Type="http://schemas.openxmlformats.org/officeDocument/2006/relationships/hyperlink" Target="mailto:whtsai@mgt.ncu.edu.tw" TargetMode="External"/><Relationship Id="rId257" Type="http://schemas.openxmlformats.org/officeDocument/2006/relationships/hyperlink" Target="mailto:snuddin@essex.ac.uk)" TargetMode="External"/><Relationship Id="rId26" Type="http://schemas.openxmlformats.org/officeDocument/2006/relationships/image" Target="media/image10.jpeg"/><Relationship Id="rId231" Type="http://schemas.openxmlformats.org/officeDocument/2006/relationships/hyperlink" Target="mailto:shli@management.ntu.edu.tw" TargetMode="External"/><Relationship Id="rId252" Type="http://schemas.openxmlformats.org/officeDocument/2006/relationships/hyperlink" Target="mailto:christopher.chapman@imperial.ac.uk" TargetMode="External"/><Relationship Id="rId273" Type="http://schemas.openxmlformats.org/officeDocument/2006/relationships/fontTable" Target="fontTable.xml"/><Relationship Id="rId47" Type="http://schemas.openxmlformats.org/officeDocument/2006/relationships/image" Target="media/image22.jpeg"/><Relationship Id="rId68" Type="http://schemas.openxmlformats.org/officeDocument/2006/relationships/hyperlink" Target="mailto:lckuo@mail.ntpu.edu.tw" TargetMode="External"/><Relationship Id="rId89" Type="http://schemas.openxmlformats.org/officeDocument/2006/relationships/image" Target="media/image46.jpeg"/><Relationship Id="rId112" Type="http://schemas.openxmlformats.org/officeDocument/2006/relationships/hyperlink" Target="mailto:sqhao@sjtu.edu.cn" TargetMode="External"/><Relationship Id="rId133" Type="http://schemas.openxmlformats.org/officeDocument/2006/relationships/hyperlink" Target="mailto:sekar@hotmail.com" TargetMode="External"/><Relationship Id="rId154" Type="http://schemas.openxmlformats.org/officeDocument/2006/relationships/hyperlink" Target="mailto:kishita@biz.ryukoku.ac.jp" TargetMode="External"/><Relationship Id="rId175" Type="http://schemas.openxmlformats.org/officeDocument/2006/relationships/hyperlink" Target="mailto:(%20ikuko@mail.tohoku-gakuin.ac.jp" TargetMode="External"/><Relationship Id="rId196" Type="http://schemas.openxmlformats.org/officeDocument/2006/relationships/hyperlink" Target="mailto:sclee68@dongguk.edu" TargetMode="External"/><Relationship Id="rId200" Type="http://schemas.openxmlformats.org/officeDocument/2006/relationships/hyperlink" Target="mailto:jshin@snu.ac.kr" TargetMode="External"/><Relationship Id="rId16" Type="http://schemas.openxmlformats.org/officeDocument/2006/relationships/image" Target="media/image5.jpeg"/><Relationship Id="rId221" Type="http://schemas.openxmlformats.org/officeDocument/2006/relationships/hyperlink" Target="mailto:ykchan@unisim.edu.sg" TargetMode="External"/><Relationship Id="rId242" Type="http://schemas.openxmlformats.org/officeDocument/2006/relationships/hyperlink" Target="mailto:pongprot@cbs.chula.ac.th" TargetMode="External"/><Relationship Id="rId263" Type="http://schemas.openxmlformats.org/officeDocument/2006/relationships/hyperlink" Target="mailto:FrederickWu@my.unt.edu" TargetMode="External"/><Relationship Id="rId37" Type="http://schemas.openxmlformats.org/officeDocument/2006/relationships/image" Target="media/image15.jpeg"/><Relationship Id="rId58" Type="http://schemas.openxmlformats.org/officeDocument/2006/relationships/hyperlink" Target="mailto:ibrahimkamal@unikl.edu.my" TargetMode="External"/><Relationship Id="rId79" Type="http://schemas.openxmlformats.org/officeDocument/2006/relationships/image" Target="media/image39.jpg"/><Relationship Id="rId102" Type="http://schemas.openxmlformats.org/officeDocument/2006/relationships/hyperlink" Target="mailto:aaquino@usp.br" TargetMode="External"/><Relationship Id="rId123" Type="http://schemas.openxmlformats.org/officeDocument/2006/relationships/hyperlink" Target="mailto:zhihui09@sohu.com" TargetMode="External"/><Relationship Id="rId144" Type="http://schemas.openxmlformats.org/officeDocument/2006/relationships/hyperlink" Target="mailto:yulyy001@mymail.unisa.edu.au" TargetMode="External"/><Relationship Id="rId90" Type="http://schemas.openxmlformats.org/officeDocument/2006/relationships/image" Target="media/image47.jpeg"/><Relationship Id="rId165" Type="http://schemas.openxmlformats.org/officeDocument/2006/relationships/hyperlink" Target="mailto:morofuji@rikkyo.ac.jp" TargetMode="External"/><Relationship Id="rId186" Type="http://schemas.openxmlformats.org/officeDocument/2006/relationships/hyperlink" Target="mailto:yokota@fbc.keio.ac.jp),Keio" TargetMode="External"/><Relationship Id="rId211" Type="http://schemas.openxmlformats.org/officeDocument/2006/relationships/hyperlink" Target="mailto:sriya.kumarasinghe@otago.ac.nz" TargetMode="External"/><Relationship Id="rId232" Type="http://schemas.openxmlformats.org/officeDocument/2006/relationships/hyperlink" Target="mailto:fengyi@mail.ntut.edu.tw" TargetMode="External"/><Relationship Id="rId253" Type="http://schemas.openxmlformats.org/officeDocument/2006/relationships/hyperlink" Target="mailto:rpgreenwood@yahoo.com" TargetMode="External"/><Relationship Id="rId274" Type="http://schemas.openxmlformats.org/officeDocument/2006/relationships/theme" Target="theme/theme1.xml"/><Relationship Id="rId27" Type="http://schemas.openxmlformats.org/officeDocument/2006/relationships/hyperlink" Target="mailto:maoki@econ.tohoku.ac.jp" TargetMode="External"/><Relationship Id="rId48" Type="http://schemas.openxmlformats.org/officeDocument/2006/relationships/image" Target="media/image23.jpeg"/><Relationship Id="rId69" Type="http://schemas.openxmlformats.org/officeDocument/2006/relationships/image" Target="media/image34.jpeg"/><Relationship Id="rId113" Type="http://schemas.openxmlformats.org/officeDocument/2006/relationships/hyperlink" Target="mailto:huym@sjtu.edu.cn" TargetMode="External"/><Relationship Id="rId134" Type="http://schemas.openxmlformats.org/officeDocument/2006/relationships/hyperlink" Target="mailto:cip.unud@gmail.com" TargetMode="External"/><Relationship Id="rId80" Type="http://schemas.openxmlformats.org/officeDocument/2006/relationships/hyperlink" Target="mailto:shigfeng@sjtu.edu.cn" TargetMode="External"/><Relationship Id="rId155" Type="http://schemas.openxmlformats.org/officeDocument/2006/relationships/hyperlink" Target="mailto:ykobay@waseda.jp" TargetMode="External"/><Relationship Id="rId176" Type="http://schemas.openxmlformats.org/officeDocument/2006/relationships/hyperlink" Target="mailto:shiiba@econ.osaka-u.ac.jp" TargetMode="External"/><Relationship Id="rId197" Type="http://schemas.openxmlformats.org/officeDocument/2006/relationships/hyperlink" Target="mailto:sslee@inha.ac.kr" TargetMode="External"/><Relationship Id="rId201" Type="http://schemas.openxmlformats.org/officeDocument/2006/relationships/hyperlink" Target="mailto:linzj@hkbu.edu.hk)" TargetMode="External"/><Relationship Id="rId222" Type="http://schemas.openxmlformats.org/officeDocument/2006/relationships/hyperlink" Target="mailto:Emilia.Florin.Samuelsson@handels.gu.se" TargetMode="External"/><Relationship Id="rId243" Type="http://schemas.openxmlformats.org/officeDocument/2006/relationships/hyperlink" Target="mailto:ck959@yahoo.com" TargetMode="External"/><Relationship Id="rId264" Type="http://schemas.openxmlformats.org/officeDocument/2006/relationships/hyperlink" Target="mailto:s-ueno@dab.hi-ho.ne.jp" TargetMode="External"/><Relationship Id="rId17" Type="http://schemas.openxmlformats.org/officeDocument/2006/relationships/hyperlink" Target="mailto:grahitac@gmail.com" TargetMode="External"/><Relationship Id="rId38" Type="http://schemas.openxmlformats.org/officeDocument/2006/relationships/hyperlink" Target="mailto:hosomi@tmu.ac.jp" TargetMode="External"/><Relationship Id="rId59" Type="http://schemas.openxmlformats.org/officeDocument/2006/relationships/image" Target="media/image29.jpeg"/><Relationship Id="rId103" Type="http://schemas.openxmlformats.org/officeDocument/2006/relationships/hyperlink" Target="mailto:(pscarbrough@brocku.ca" TargetMode="External"/><Relationship Id="rId124" Type="http://schemas.openxmlformats.org/officeDocument/2006/relationships/hyperlink" Target="mailto:mfomran2013@gmail.com" TargetMode="External"/><Relationship Id="rId70" Type="http://schemas.openxmlformats.org/officeDocument/2006/relationships/hyperlink" Target="mailto:yujimori@u-shizuoka-ken.ac.jp" TargetMode="External"/><Relationship Id="rId91" Type="http://schemas.openxmlformats.org/officeDocument/2006/relationships/image" Target="media/image48.png"/><Relationship Id="rId145" Type="http://schemas.openxmlformats.org/officeDocument/2006/relationships/hyperlink" Target="mailto:dzuhroh@gmail.com" TargetMode="External"/><Relationship Id="rId166" Type="http://schemas.openxmlformats.org/officeDocument/2006/relationships/hyperlink" Target="mailto:nagasaka@konan-u.ac.jp" TargetMode="External"/><Relationship Id="rId187" Type="http://schemas.openxmlformats.org/officeDocument/2006/relationships/hyperlink" Target="mailto:ahnts@snu.ac.kr)" TargetMode="External"/><Relationship Id="rId1" Type="http://schemas.openxmlformats.org/officeDocument/2006/relationships/customXml" Target="../customXml/item1.xml"/><Relationship Id="rId212" Type="http://schemas.openxmlformats.org/officeDocument/2006/relationships/hyperlink" Target="mailto:dyna.seng@otago.ac.nz" TargetMode="External"/><Relationship Id="rId233" Type="http://schemas.openxmlformats.org/officeDocument/2006/relationships/hyperlink" Target="mailto:lichu@ntu.edu.tw)" TargetMode="External"/><Relationship Id="rId254" Type="http://schemas.openxmlformats.org/officeDocument/2006/relationships/hyperlink" Target="mailto:k.t.maunders@hull.ac.uk" TargetMode="External"/><Relationship Id="rId28" Type="http://schemas.openxmlformats.org/officeDocument/2006/relationships/image" Target="media/image11.jpeg"/><Relationship Id="rId49" Type="http://schemas.openxmlformats.org/officeDocument/2006/relationships/image" Target="media/image24.jpeg"/><Relationship Id="rId114" Type="http://schemas.openxmlformats.org/officeDocument/2006/relationships/hyperlink" Target="mailto:mulinjuan@yahoo.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2.jpeg"/></Relationships>
</file>

<file path=word/_rels/header2.xml.rels><?xml version="1.0" encoding="UTF-8" standalone="yes"?>
<Relationships xmlns="http://schemas.openxmlformats.org/package/2006/relationships"><Relationship Id="rId1" Type="http://schemas.openxmlformats.org/officeDocument/2006/relationships/hyperlink" Target="http://www.apmaa.asia/"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apmaa.as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4F54D-33B2-4A41-A435-D3E92E93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6</Pages>
  <Words>9650</Words>
  <Characters>55005</Characters>
  <Application>Microsoft Office Word</Application>
  <DocSecurity>0</DocSecurity>
  <Lines>458</Lines>
  <Paragraphs>1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sia-Pacific Management Accounting Association</vt:lpstr>
      <vt:lpstr>Asia-Pacific Management Accounting Association</vt:lpstr>
    </vt:vector>
  </TitlesOfParts>
  <Company>Hewlett-Packard Company</Company>
  <LinksUpToDate>false</LinksUpToDate>
  <CharactersWithSpaces>64526</CharactersWithSpaces>
  <SharedDoc>false</SharedDoc>
  <HLinks>
    <vt:vector size="348" baseType="variant">
      <vt:variant>
        <vt:i4>1245239</vt:i4>
      </vt:variant>
      <vt:variant>
        <vt:i4>174</vt:i4>
      </vt:variant>
      <vt:variant>
        <vt:i4>0</vt:i4>
      </vt:variant>
      <vt:variant>
        <vt:i4>5</vt:i4>
      </vt:variant>
      <vt:variant>
        <vt:lpwstr>mailto:wee.shu.hui@gmail.com</vt:lpwstr>
      </vt:variant>
      <vt:variant>
        <vt:lpwstr/>
      </vt:variant>
      <vt:variant>
        <vt:i4>4522101</vt:i4>
      </vt:variant>
      <vt:variant>
        <vt:i4>171</vt:i4>
      </vt:variant>
      <vt:variant>
        <vt:i4>0</vt:i4>
      </vt:variant>
      <vt:variant>
        <vt:i4>5</vt:i4>
      </vt:variant>
      <vt:variant>
        <vt:lpwstr>mailto:pscarbrough@brocku.ca</vt:lpwstr>
      </vt:variant>
      <vt:variant>
        <vt:lpwstr/>
      </vt:variant>
      <vt:variant>
        <vt:i4>7077955</vt:i4>
      </vt:variant>
      <vt:variant>
        <vt:i4>168</vt:i4>
      </vt:variant>
      <vt:variant>
        <vt:i4>0</vt:i4>
      </vt:variant>
      <vt:variant>
        <vt:i4>5</vt:i4>
      </vt:variant>
      <vt:variant>
        <vt:lpwstr>mailto:kurunsaari@hotmail.com</vt:lpwstr>
      </vt:variant>
      <vt:variant>
        <vt:lpwstr/>
      </vt:variant>
      <vt:variant>
        <vt:i4>6881299</vt:i4>
      </vt:variant>
      <vt:variant>
        <vt:i4>165</vt:i4>
      </vt:variant>
      <vt:variant>
        <vt:i4>0</vt:i4>
      </vt:variant>
      <vt:variant>
        <vt:i4>5</vt:i4>
      </vt:variant>
      <vt:variant>
        <vt:lpwstr>mailto:CZQ00554@nifty.com</vt:lpwstr>
      </vt:variant>
      <vt:variant>
        <vt:lpwstr/>
      </vt:variant>
      <vt:variant>
        <vt:i4>3604566</vt:i4>
      </vt:variant>
      <vt:variant>
        <vt:i4>162</vt:i4>
      </vt:variant>
      <vt:variant>
        <vt:i4>0</vt:i4>
      </vt:variant>
      <vt:variant>
        <vt:i4>5</vt:i4>
      </vt:variant>
      <vt:variant>
        <vt:lpwstr>mailto:(wee.shu.hui@gmail.com</vt:lpwstr>
      </vt:variant>
      <vt:variant>
        <vt:lpwstr/>
      </vt:variant>
      <vt:variant>
        <vt:i4>1310823</vt:i4>
      </vt:variant>
      <vt:variant>
        <vt:i4>159</vt:i4>
      </vt:variant>
      <vt:variant>
        <vt:i4>0</vt:i4>
      </vt:variant>
      <vt:variant>
        <vt:i4>5</vt:i4>
      </vt:variant>
      <vt:variant>
        <vt:lpwstr>mailto:FrederickWu@my.unt.edu</vt:lpwstr>
      </vt:variant>
      <vt:variant>
        <vt:lpwstr/>
      </vt:variant>
      <vt:variant>
        <vt:i4>4325536</vt:i4>
      </vt:variant>
      <vt:variant>
        <vt:i4>156</vt:i4>
      </vt:variant>
      <vt:variant>
        <vt:i4>0</vt:i4>
      </vt:variant>
      <vt:variant>
        <vt:i4>5</vt:i4>
      </vt:variant>
      <vt:variant>
        <vt:lpwstr>mailto:(marko.järvenpää@econ.jyu.fi</vt:lpwstr>
      </vt:variant>
      <vt:variant>
        <vt:lpwstr/>
      </vt:variant>
      <vt:variant>
        <vt:i4>1441916</vt:i4>
      </vt:variant>
      <vt:variant>
        <vt:i4>153</vt:i4>
      </vt:variant>
      <vt:variant>
        <vt:i4>0</vt:i4>
      </vt:variant>
      <vt:variant>
        <vt:i4>5</vt:i4>
      </vt:variant>
      <vt:variant>
        <vt:lpwstr>mailto:ahlau@business.hku.hk</vt:lpwstr>
      </vt:variant>
      <vt:variant>
        <vt:lpwstr/>
      </vt:variant>
      <vt:variant>
        <vt:i4>589872</vt:i4>
      </vt:variant>
      <vt:variant>
        <vt:i4>150</vt:i4>
      </vt:variant>
      <vt:variant>
        <vt:i4>0</vt:i4>
      </vt:variant>
      <vt:variant>
        <vt:i4>5</vt:i4>
      </vt:variant>
      <vt:variant>
        <vt:lpwstr>mailto:jlho@uci.edu</vt:lpwstr>
      </vt:variant>
      <vt:variant>
        <vt:lpwstr/>
      </vt:variant>
      <vt:variant>
        <vt:i4>5505144</vt:i4>
      </vt:variant>
      <vt:variant>
        <vt:i4>147</vt:i4>
      </vt:variant>
      <vt:variant>
        <vt:i4>0</vt:i4>
      </vt:variant>
      <vt:variant>
        <vt:i4>5</vt:i4>
      </vt:variant>
      <vt:variant>
        <vt:lpwstr>mailto:wilasini@acc.chula.ac.th</vt:lpwstr>
      </vt:variant>
      <vt:variant>
        <vt:lpwstr/>
      </vt:variant>
      <vt:variant>
        <vt:i4>6488069</vt:i4>
      </vt:variant>
      <vt:variant>
        <vt:i4>144</vt:i4>
      </vt:variant>
      <vt:variant>
        <vt:i4>0</vt:i4>
      </vt:variant>
      <vt:variant>
        <vt:i4>5</vt:i4>
      </vt:variant>
      <vt:variant>
        <vt:lpwstr>mailto:sochsupp@tu.ac.th</vt:lpwstr>
      </vt:variant>
      <vt:variant>
        <vt:lpwstr/>
      </vt:variant>
      <vt:variant>
        <vt:i4>2949121</vt:i4>
      </vt:variant>
      <vt:variant>
        <vt:i4>141</vt:i4>
      </vt:variant>
      <vt:variant>
        <vt:i4>0</vt:i4>
      </vt:variant>
      <vt:variant>
        <vt:i4>5</vt:i4>
      </vt:variant>
      <vt:variant>
        <vt:lpwstr>mailto:supapon@acc.chula.ac.th</vt:lpwstr>
      </vt:variant>
      <vt:variant>
        <vt:lpwstr/>
      </vt:variant>
      <vt:variant>
        <vt:i4>2687051</vt:i4>
      </vt:variant>
      <vt:variant>
        <vt:i4>138</vt:i4>
      </vt:variant>
      <vt:variant>
        <vt:i4>0</vt:i4>
      </vt:variant>
      <vt:variant>
        <vt:i4>5</vt:i4>
      </vt:variant>
      <vt:variant>
        <vt:lpwstr>mailto:yttsay@ntu.edu.tw</vt:lpwstr>
      </vt:variant>
      <vt:variant>
        <vt:lpwstr/>
      </vt:variant>
      <vt:variant>
        <vt:i4>3538962</vt:i4>
      </vt:variant>
      <vt:variant>
        <vt:i4>135</vt:i4>
      </vt:variant>
      <vt:variant>
        <vt:i4>0</vt:i4>
      </vt:variant>
      <vt:variant>
        <vt:i4>5</vt:i4>
      </vt:variant>
      <vt:variant>
        <vt:lpwstr>mailto:shli@management.ntu.edu.tw</vt:lpwstr>
      </vt:variant>
      <vt:variant>
        <vt:lpwstr/>
      </vt:variant>
      <vt:variant>
        <vt:i4>7929945</vt:i4>
      </vt:variant>
      <vt:variant>
        <vt:i4>132</vt:i4>
      </vt:variant>
      <vt:variant>
        <vt:i4>0</vt:i4>
      </vt:variant>
      <vt:variant>
        <vt:i4>5</vt:i4>
      </vt:variant>
      <vt:variant>
        <vt:lpwstr>mailto:(Jan.Alpenberg@lnu.se</vt:lpwstr>
      </vt:variant>
      <vt:variant>
        <vt:lpwstr/>
      </vt:variant>
      <vt:variant>
        <vt:i4>6291529</vt:i4>
      </vt:variant>
      <vt:variant>
        <vt:i4>129</vt:i4>
      </vt:variant>
      <vt:variant>
        <vt:i4>0</vt:i4>
      </vt:variant>
      <vt:variant>
        <vt:i4>5</vt:i4>
      </vt:variant>
      <vt:variant>
        <vt:lpwstr>mailto:(s-suzana@lycos.com</vt:lpwstr>
      </vt:variant>
      <vt:variant>
        <vt:lpwstr/>
      </vt:variant>
      <vt:variant>
        <vt:i4>917596</vt:i4>
      </vt:variant>
      <vt:variant>
        <vt:i4>126</vt:i4>
      </vt:variant>
      <vt:variant>
        <vt:i4>0</vt:i4>
      </vt:variant>
      <vt:variant>
        <vt:i4>5</vt:i4>
      </vt:variant>
      <vt:variant>
        <vt:lpwstr>mailto:Committee%20(%2520</vt:lpwstr>
      </vt:variant>
      <vt:variant>
        <vt:lpwstr/>
      </vt:variant>
      <vt:variant>
        <vt:i4>2424898</vt:i4>
      </vt:variant>
      <vt:variant>
        <vt:i4>123</vt:i4>
      </vt:variant>
      <vt:variant>
        <vt:i4>0</vt:i4>
      </vt:variant>
      <vt:variant>
        <vt:i4>5</vt:i4>
      </vt:variant>
      <vt:variant>
        <vt:lpwstr>mailto:dibra571@salam.uitm.edu.my</vt:lpwstr>
      </vt:variant>
      <vt:variant>
        <vt:lpwstr/>
      </vt:variant>
      <vt:variant>
        <vt:i4>917596</vt:i4>
      </vt:variant>
      <vt:variant>
        <vt:i4>120</vt:i4>
      </vt:variant>
      <vt:variant>
        <vt:i4>0</vt:i4>
      </vt:variant>
      <vt:variant>
        <vt:i4>5</vt:i4>
      </vt:variant>
      <vt:variant>
        <vt:lpwstr>mailto:Committee%20(%2520</vt:lpwstr>
      </vt:variant>
      <vt:variant>
        <vt:lpwstr/>
      </vt:variant>
      <vt:variant>
        <vt:i4>7471107</vt:i4>
      </vt:variant>
      <vt:variant>
        <vt:i4>117</vt:i4>
      </vt:variant>
      <vt:variant>
        <vt:i4>0</vt:i4>
      </vt:variant>
      <vt:variant>
        <vt:i4>5</vt:i4>
      </vt:variant>
      <vt:variant>
        <vt:lpwstr>mailto:normah645@salam.uitm.edu.my</vt:lpwstr>
      </vt:variant>
      <vt:variant>
        <vt:lpwstr/>
      </vt:variant>
      <vt:variant>
        <vt:i4>2424926</vt:i4>
      </vt:variant>
      <vt:variant>
        <vt:i4>114</vt:i4>
      </vt:variant>
      <vt:variant>
        <vt:i4>0</vt:i4>
      </vt:variant>
      <vt:variant>
        <vt:i4>5</vt:i4>
      </vt:variant>
      <vt:variant>
        <vt:lpwstr>mailto:ahnts@snu.ac.kr)</vt:lpwstr>
      </vt:variant>
      <vt:variant>
        <vt:lpwstr/>
      </vt:variant>
      <vt:variant>
        <vt:i4>6357013</vt:i4>
      </vt:variant>
      <vt:variant>
        <vt:i4>111</vt:i4>
      </vt:variant>
      <vt:variant>
        <vt:i4>0</vt:i4>
      </vt:variant>
      <vt:variant>
        <vt:i4>5</vt:i4>
      </vt:variant>
      <vt:variant>
        <vt:lpwstr>mailto:(ueno@konan-u.ac.jp</vt:lpwstr>
      </vt:variant>
      <vt:variant>
        <vt:lpwstr/>
      </vt:variant>
      <vt:variant>
        <vt:i4>4390975</vt:i4>
      </vt:variant>
      <vt:variant>
        <vt:i4>108</vt:i4>
      </vt:variant>
      <vt:variant>
        <vt:i4>0</vt:i4>
      </vt:variant>
      <vt:variant>
        <vt:i4>5</vt:i4>
      </vt:variant>
      <vt:variant>
        <vt:lpwstr>mailto:oshita@en.kyushu-u.ac.jp</vt:lpwstr>
      </vt:variant>
      <vt:variant>
        <vt:lpwstr/>
      </vt:variant>
      <vt:variant>
        <vt:i4>720994</vt:i4>
      </vt:variant>
      <vt:variant>
        <vt:i4>105</vt:i4>
      </vt:variant>
      <vt:variant>
        <vt:i4>0</vt:i4>
      </vt:variant>
      <vt:variant>
        <vt:i4>5</vt:i4>
      </vt:variant>
      <vt:variant>
        <vt:lpwstr>mailto:akiran@nm.beppu-u.ac.jp</vt:lpwstr>
      </vt:variant>
      <vt:variant>
        <vt:lpwstr/>
      </vt:variant>
      <vt:variant>
        <vt:i4>65647</vt:i4>
      </vt:variant>
      <vt:variant>
        <vt:i4>102</vt:i4>
      </vt:variant>
      <vt:variant>
        <vt:i4>0</vt:i4>
      </vt:variant>
      <vt:variant>
        <vt:i4>5</vt:i4>
      </vt:variant>
      <vt:variant>
        <vt:lpwstr>mailto:yasuhirom@mail2.accsnet.ne.jp</vt:lpwstr>
      </vt:variant>
      <vt:variant>
        <vt:lpwstr/>
      </vt:variant>
      <vt:variant>
        <vt:i4>2097242</vt:i4>
      </vt:variant>
      <vt:variant>
        <vt:i4>99</vt:i4>
      </vt:variant>
      <vt:variant>
        <vt:i4>0</vt:i4>
      </vt:variant>
      <vt:variant>
        <vt:i4>5</vt:i4>
      </vt:variant>
      <vt:variant>
        <vt:lpwstr>mailto:kimura@soec.nagoya-u.ac.jp</vt:lpwstr>
      </vt:variant>
      <vt:variant>
        <vt:lpwstr/>
      </vt:variant>
      <vt:variant>
        <vt:i4>5374055</vt:i4>
      </vt:variant>
      <vt:variant>
        <vt:i4>96</vt:i4>
      </vt:variant>
      <vt:variant>
        <vt:i4>0</vt:i4>
      </vt:variant>
      <vt:variant>
        <vt:i4>5</vt:i4>
      </vt:variant>
      <vt:variant>
        <vt:lpwstr>mailto:asada@ya2.so-net.ne.jp</vt:lpwstr>
      </vt:variant>
      <vt:variant>
        <vt:lpwstr/>
      </vt:variant>
      <vt:variant>
        <vt:i4>6094911</vt:i4>
      </vt:variant>
      <vt:variant>
        <vt:i4>93</vt:i4>
      </vt:variant>
      <vt:variant>
        <vt:i4>0</vt:i4>
      </vt:variant>
      <vt:variant>
        <vt:i4>5</vt:i4>
      </vt:variant>
      <vt:variant>
        <vt:lpwstr>mailto:(maoki@econ.tohoku.ac.jp</vt:lpwstr>
      </vt:variant>
      <vt:variant>
        <vt:lpwstr/>
      </vt:variant>
      <vt:variant>
        <vt:i4>524324</vt:i4>
      </vt:variant>
      <vt:variant>
        <vt:i4>90</vt:i4>
      </vt:variant>
      <vt:variant>
        <vt:i4>0</vt:i4>
      </vt:variant>
      <vt:variant>
        <vt:i4>5</vt:i4>
      </vt:variant>
      <vt:variant>
        <vt:lpwstr>mailto:lgani@ui.ac.id%3E;Somchai</vt:lpwstr>
      </vt:variant>
      <vt:variant>
        <vt:lpwstr/>
      </vt:variant>
      <vt:variant>
        <vt:i4>6488154</vt:i4>
      </vt:variant>
      <vt:variant>
        <vt:i4>87</vt:i4>
      </vt:variant>
      <vt:variant>
        <vt:i4>0</vt:i4>
      </vt:variant>
      <vt:variant>
        <vt:i4>5</vt:i4>
      </vt:variant>
      <vt:variant>
        <vt:lpwstr>mailto:grahitac@yahoo.com</vt:lpwstr>
      </vt:variant>
      <vt:variant>
        <vt:lpwstr/>
      </vt:variant>
      <vt:variant>
        <vt:i4>983167</vt:i4>
      </vt:variant>
      <vt:variant>
        <vt:i4>84</vt:i4>
      </vt:variant>
      <vt:variant>
        <vt:i4>0</vt:i4>
      </vt:variant>
      <vt:variant>
        <vt:i4>5</vt:i4>
      </vt:variant>
      <vt:variant>
        <vt:lpwstr>mailto:linzj@hkbu.edu.hk</vt:lpwstr>
      </vt:variant>
      <vt:variant>
        <vt:lpwstr/>
      </vt:variant>
      <vt:variant>
        <vt:i4>7012425</vt:i4>
      </vt:variant>
      <vt:variant>
        <vt:i4>81</vt:i4>
      </vt:variant>
      <vt:variant>
        <vt:i4>0</vt:i4>
      </vt:variant>
      <vt:variant>
        <vt:i4>5</vt:i4>
      </vt:variant>
      <vt:variant>
        <vt:lpwstr>mailto:lywang@gsm.pku.edu.cn</vt:lpwstr>
      </vt:variant>
      <vt:variant>
        <vt:lpwstr/>
      </vt:variant>
      <vt:variant>
        <vt:i4>6225969</vt:i4>
      </vt:variant>
      <vt:variant>
        <vt:i4>78</vt:i4>
      </vt:variant>
      <vt:variant>
        <vt:i4>0</vt:i4>
      </vt:variant>
      <vt:variant>
        <vt:i4>5</vt:i4>
      </vt:variant>
      <vt:variant>
        <vt:lpwstr>mailto:huym@sjtu.edu.cn</vt:lpwstr>
      </vt:variant>
      <vt:variant>
        <vt:lpwstr/>
      </vt:variant>
      <vt:variant>
        <vt:i4>5898285</vt:i4>
      </vt:variant>
      <vt:variant>
        <vt:i4>75</vt:i4>
      </vt:variant>
      <vt:variant>
        <vt:i4>0</vt:i4>
      </vt:variant>
      <vt:variant>
        <vt:i4>5</vt:i4>
      </vt:variant>
      <vt:variant>
        <vt:lpwstr>mailto:ylfu@xmu.edu.cn</vt:lpwstr>
      </vt:variant>
      <vt:variant>
        <vt:lpwstr/>
      </vt:variant>
      <vt:variant>
        <vt:i4>7667724</vt:i4>
      </vt:variant>
      <vt:variant>
        <vt:i4>72</vt:i4>
      </vt:variant>
      <vt:variant>
        <vt:i4>0</vt:i4>
      </vt:variant>
      <vt:variant>
        <vt:i4>5</vt:i4>
      </vt:variant>
      <vt:variant>
        <vt:lpwstr>mailto:(pscarbrough@brocku.ca</vt:lpwstr>
      </vt:variant>
      <vt:variant>
        <vt:lpwstr/>
      </vt:variant>
      <vt:variant>
        <vt:i4>655401</vt:i4>
      </vt:variant>
      <vt:variant>
        <vt:i4>69</vt:i4>
      </vt:variant>
      <vt:variant>
        <vt:i4>0</vt:i4>
      </vt:variant>
      <vt:variant>
        <vt:i4>5</vt:i4>
      </vt:variant>
      <vt:variant>
        <vt:lpwstr>mailto:Roger.Willett@utas.edu.au</vt:lpwstr>
      </vt:variant>
      <vt:variant>
        <vt:lpwstr/>
      </vt:variant>
      <vt:variant>
        <vt:i4>655401</vt:i4>
      </vt:variant>
      <vt:variant>
        <vt:i4>66</vt:i4>
      </vt:variant>
      <vt:variant>
        <vt:i4>0</vt:i4>
      </vt:variant>
      <vt:variant>
        <vt:i4>5</vt:i4>
      </vt:variant>
      <vt:variant>
        <vt:lpwstr>mailto:Roger.Willett@utas.edu.au</vt:lpwstr>
      </vt:variant>
      <vt:variant>
        <vt:lpwstr/>
      </vt:variant>
      <vt:variant>
        <vt:i4>1769524</vt:i4>
      </vt:variant>
      <vt:variant>
        <vt:i4>63</vt:i4>
      </vt:variant>
      <vt:variant>
        <vt:i4>0</vt:i4>
      </vt:variant>
      <vt:variant>
        <vt:i4>5</vt:i4>
      </vt:variant>
      <vt:variant>
        <vt:lpwstr>mailto:normah645@salam.uitm.edu.my%3e;Wan</vt:lpwstr>
      </vt:variant>
      <vt:variant>
        <vt:lpwstr/>
      </vt:variant>
      <vt:variant>
        <vt:i4>917580</vt:i4>
      </vt:variant>
      <vt:variant>
        <vt:i4>60</vt:i4>
      </vt:variant>
      <vt:variant>
        <vt:i4>0</vt:i4>
      </vt:variant>
      <vt:variant>
        <vt:i4>5</vt:i4>
      </vt:variant>
      <vt:variant>
        <vt:lpwstr>mailto:Committee%20(</vt:lpwstr>
      </vt:variant>
      <vt:variant>
        <vt:lpwstr/>
      </vt:variant>
      <vt:variant>
        <vt:i4>2424898</vt:i4>
      </vt:variant>
      <vt:variant>
        <vt:i4>57</vt:i4>
      </vt:variant>
      <vt:variant>
        <vt:i4>0</vt:i4>
      </vt:variant>
      <vt:variant>
        <vt:i4>5</vt:i4>
      </vt:variant>
      <vt:variant>
        <vt:lpwstr>mailto:dibra571@salam.uitm.edu.my</vt:lpwstr>
      </vt:variant>
      <vt:variant>
        <vt:lpwstr/>
      </vt:variant>
      <vt:variant>
        <vt:i4>6357013</vt:i4>
      </vt:variant>
      <vt:variant>
        <vt:i4>54</vt:i4>
      </vt:variant>
      <vt:variant>
        <vt:i4>0</vt:i4>
      </vt:variant>
      <vt:variant>
        <vt:i4>5</vt:i4>
      </vt:variant>
      <vt:variant>
        <vt:lpwstr>mailto:(ueno@konan-u.ac.jp</vt:lpwstr>
      </vt:variant>
      <vt:variant>
        <vt:lpwstr/>
      </vt:variant>
      <vt:variant>
        <vt:i4>7405659</vt:i4>
      </vt:variant>
      <vt:variant>
        <vt:i4>51</vt:i4>
      </vt:variant>
      <vt:variant>
        <vt:i4>0</vt:i4>
      </vt:variant>
      <vt:variant>
        <vt:i4>5</vt:i4>
      </vt:variant>
      <vt:variant>
        <vt:lpwstr>mailto:wu@unt.edu</vt:lpwstr>
      </vt:variant>
      <vt:variant>
        <vt:lpwstr/>
      </vt:variant>
      <vt:variant>
        <vt:i4>786530</vt:i4>
      </vt:variant>
      <vt:variant>
        <vt:i4>48</vt:i4>
      </vt:variant>
      <vt:variant>
        <vt:i4>0</vt:i4>
      </vt:variant>
      <vt:variant>
        <vt:i4>5</vt:i4>
      </vt:variant>
      <vt:variant>
        <vt:lpwstr>mailto:CAS@xmu.edu.cn</vt:lpwstr>
      </vt:variant>
      <vt:variant>
        <vt:lpwstr/>
      </vt:variant>
      <vt:variant>
        <vt:i4>3997768</vt:i4>
      </vt:variant>
      <vt:variant>
        <vt:i4>42</vt:i4>
      </vt:variant>
      <vt:variant>
        <vt:i4>0</vt:i4>
      </vt:variant>
      <vt:variant>
        <vt:i4>5</vt:i4>
      </vt:variant>
      <vt:variant>
        <vt:lpwstr>mailto:dibra571@yahoo.com</vt:lpwstr>
      </vt:variant>
      <vt:variant>
        <vt:lpwstr/>
      </vt:variant>
      <vt:variant>
        <vt:i4>2424898</vt:i4>
      </vt:variant>
      <vt:variant>
        <vt:i4>39</vt:i4>
      </vt:variant>
      <vt:variant>
        <vt:i4>0</vt:i4>
      </vt:variant>
      <vt:variant>
        <vt:i4>5</vt:i4>
      </vt:variant>
      <vt:variant>
        <vt:lpwstr>mailto:dibra571@salam.uitm.edu.my</vt:lpwstr>
      </vt:variant>
      <vt:variant>
        <vt:lpwstr/>
      </vt:variant>
      <vt:variant>
        <vt:i4>393304</vt:i4>
      </vt:variant>
      <vt:variant>
        <vt:i4>36</vt:i4>
      </vt:variant>
      <vt:variant>
        <vt:i4>0</vt:i4>
      </vt:variant>
      <vt:variant>
        <vt:i4>5</vt:i4>
      </vt:variant>
      <vt:variant>
        <vt:lpwstr>http://www.quality.com.my/SA</vt:lpwstr>
      </vt:variant>
      <vt:variant>
        <vt:lpwstr/>
      </vt:variant>
      <vt:variant>
        <vt:i4>2293802</vt:i4>
      </vt:variant>
      <vt:variant>
        <vt:i4>30</vt:i4>
      </vt:variant>
      <vt:variant>
        <vt:i4>0</vt:i4>
      </vt:variant>
      <vt:variant>
        <vt:i4>5</vt:i4>
      </vt:variant>
      <vt:variant>
        <vt:lpwstr>http://www.bluewavehotels.com/</vt:lpwstr>
      </vt:variant>
      <vt:variant>
        <vt:lpwstr/>
      </vt:variant>
      <vt:variant>
        <vt:i4>6619248</vt:i4>
      </vt:variant>
      <vt:variant>
        <vt:i4>27</vt:i4>
      </vt:variant>
      <vt:variant>
        <vt:i4>0</vt:i4>
      </vt:variant>
      <vt:variant>
        <vt:i4>5</vt:i4>
      </vt:variant>
      <vt:variant>
        <vt:lpwstr>http://shahalam.concordehotelsresorts.com/</vt:lpwstr>
      </vt:variant>
      <vt:variant>
        <vt:lpwstr/>
      </vt:variant>
      <vt:variant>
        <vt:i4>7208963</vt:i4>
      </vt:variant>
      <vt:variant>
        <vt:i4>24</vt:i4>
      </vt:variant>
      <vt:variant>
        <vt:i4>0</vt:i4>
      </vt:variant>
      <vt:variant>
        <vt:i4>5</vt:i4>
      </vt:variant>
      <vt:variant>
        <vt:lpwstr>mailto:tangguliang@263.net</vt:lpwstr>
      </vt:variant>
      <vt:variant>
        <vt:lpwstr/>
      </vt:variant>
      <vt:variant>
        <vt:i4>5505144</vt:i4>
      </vt:variant>
      <vt:variant>
        <vt:i4>21</vt:i4>
      </vt:variant>
      <vt:variant>
        <vt:i4>0</vt:i4>
      </vt:variant>
      <vt:variant>
        <vt:i4>5</vt:i4>
      </vt:variant>
      <vt:variant>
        <vt:lpwstr>mailto:wilasini@acc.chula.ac.th</vt:lpwstr>
      </vt:variant>
      <vt:variant>
        <vt:lpwstr/>
      </vt:variant>
      <vt:variant>
        <vt:i4>6488154</vt:i4>
      </vt:variant>
      <vt:variant>
        <vt:i4>18</vt:i4>
      </vt:variant>
      <vt:variant>
        <vt:i4>0</vt:i4>
      </vt:variant>
      <vt:variant>
        <vt:i4>5</vt:i4>
      </vt:variant>
      <vt:variant>
        <vt:lpwstr>mailto:grahitac@yahoo.com</vt:lpwstr>
      </vt:variant>
      <vt:variant>
        <vt:lpwstr/>
      </vt:variant>
      <vt:variant>
        <vt:i4>4259947</vt:i4>
      </vt:variant>
      <vt:variant>
        <vt:i4>15</vt:i4>
      </vt:variant>
      <vt:variant>
        <vt:i4>0</vt:i4>
      </vt:variant>
      <vt:variant>
        <vt:i4>5</vt:i4>
      </vt:variant>
      <vt:variant>
        <vt:lpwstr>mailto:typaik@skku.edu</vt:lpwstr>
      </vt:variant>
      <vt:variant>
        <vt:lpwstr/>
      </vt:variant>
      <vt:variant>
        <vt:i4>7798797</vt:i4>
      </vt:variant>
      <vt:variant>
        <vt:i4>12</vt:i4>
      </vt:variant>
      <vt:variant>
        <vt:i4>0</vt:i4>
      </vt:variant>
      <vt:variant>
        <vt:i4>5</vt:i4>
      </vt:variant>
      <vt:variant>
        <vt:lpwstr>http://en.wikipedia.org/wiki/Malay_language</vt:lpwstr>
      </vt:variant>
      <vt:variant>
        <vt:lpwstr/>
      </vt:variant>
      <vt:variant>
        <vt:i4>118</vt:i4>
      </vt:variant>
      <vt:variant>
        <vt:i4>9</vt:i4>
      </vt:variant>
      <vt:variant>
        <vt:i4>0</vt:i4>
      </vt:variant>
      <vt:variant>
        <vt:i4>5</vt:i4>
      </vt:variant>
      <vt:variant>
        <vt:lpwstr>http://en.wikipedia.org/wiki/Kuala_Lumpur</vt:lpwstr>
      </vt:variant>
      <vt:variant>
        <vt:lpwstr/>
      </vt:variant>
      <vt:variant>
        <vt:i4>3997713</vt:i4>
      </vt:variant>
      <vt:variant>
        <vt:i4>6</vt:i4>
      </vt:variant>
      <vt:variant>
        <vt:i4>0</vt:i4>
      </vt:variant>
      <vt:variant>
        <vt:i4>5</vt:i4>
      </vt:variant>
      <vt:variant>
        <vt:lpwstr>mailto:ueno@konan-u.ac.jp</vt:lpwstr>
      </vt:variant>
      <vt:variant>
        <vt:lpwstr/>
      </vt:variant>
      <vt:variant>
        <vt:i4>4522021</vt:i4>
      </vt:variant>
      <vt:variant>
        <vt:i4>3</vt:i4>
      </vt:variant>
      <vt:variant>
        <vt:i4>0</vt:i4>
      </vt:variant>
      <vt:variant>
        <vt:i4>5</vt:i4>
      </vt:variant>
      <vt:variant>
        <vt:lpwstr>http://www.dab.hi-ho.ne.jp/s-ueno/Prof_Ueno/vita_in_English.htm</vt:lpwstr>
      </vt:variant>
      <vt:variant>
        <vt:lpwstr/>
      </vt:variant>
      <vt:variant>
        <vt:i4>1245239</vt:i4>
      </vt:variant>
      <vt:variant>
        <vt:i4>0</vt:i4>
      </vt:variant>
      <vt:variant>
        <vt:i4>0</vt:i4>
      </vt:variant>
      <vt:variant>
        <vt:i4>5</vt:i4>
      </vt:variant>
      <vt:variant>
        <vt:lpwstr>mailto:wee.shu.hui@gmail.com</vt:lpwstr>
      </vt:variant>
      <vt:variant>
        <vt:lpwstr/>
      </vt:variant>
      <vt:variant>
        <vt:i4>6357028</vt:i4>
      </vt:variant>
      <vt:variant>
        <vt:i4>0</vt:i4>
      </vt:variant>
      <vt:variant>
        <vt:i4>0</vt:i4>
      </vt:variant>
      <vt:variant>
        <vt:i4>5</vt:i4>
      </vt:variant>
      <vt:variant>
        <vt:lpwstr>http://apmaa.as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Pacific Management Accounting Association</dc:title>
  <dc:creator>Susumu Ueno</dc:creator>
  <cp:lastModifiedBy>Sususmu Ueno</cp:lastModifiedBy>
  <cp:revision>8</cp:revision>
  <cp:lastPrinted>2017-01-13T00:05:00Z</cp:lastPrinted>
  <dcterms:created xsi:type="dcterms:W3CDTF">2017-01-13T00:04:00Z</dcterms:created>
  <dcterms:modified xsi:type="dcterms:W3CDTF">2026-02-2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57821656</vt:i4>
  </property>
  <property fmtid="{D5CDD505-2E9C-101B-9397-08002B2CF9AE}" pid="3" name="GrammarlyDocumentId">
    <vt:lpwstr>1f0e980a-9e31-4c17-80b0-87e924ab2e3b</vt:lpwstr>
  </property>
</Properties>
</file>